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E2B41" w14:textId="63CBEF2D" w:rsidR="00092260" w:rsidRDefault="00A7237E" w:rsidP="00092260">
      <w:pPr>
        <w:pStyle w:val="Title"/>
        <w:rPr>
          <w:color w:val="3472AC"/>
        </w:rPr>
      </w:pPr>
      <w:r w:rsidRPr="5A066F00">
        <w:rPr>
          <w:color w:val="3472AC"/>
        </w:rPr>
        <w:t>A learning from home pack</w:t>
      </w:r>
    </w:p>
    <w:p w14:paraId="16341806" w14:textId="72FCCF17" w:rsidR="00A7237E" w:rsidRPr="003E4B61" w:rsidRDefault="00A7237E" w:rsidP="00A7237E">
      <w:pPr>
        <w:pStyle w:val="BH3"/>
        <w:rPr>
          <w:sz w:val="28"/>
          <w:szCs w:val="28"/>
        </w:rPr>
      </w:pPr>
      <w:r w:rsidRPr="26B13ACE">
        <w:rPr>
          <w:sz w:val="28"/>
          <w:szCs w:val="28"/>
        </w:rPr>
        <w:t>For learners in years 9</w:t>
      </w:r>
      <w:r w:rsidR="001D4478" w:rsidRPr="26B13ACE">
        <w:rPr>
          <w:sz w:val="28"/>
          <w:szCs w:val="28"/>
        </w:rPr>
        <w:t>–10</w:t>
      </w:r>
    </w:p>
    <w:p w14:paraId="0F335743" w14:textId="77777777" w:rsidR="00A7237E" w:rsidRDefault="00A7237E" w:rsidP="00A7237E">
      <w:pPr>
        <w:pStyle w:val="BH3"/>
      </w:pPr>
    </w:p>
    <w:p w14:paraId="6833C706" w14:textId="77777777" w:rsidR="00994EE6" w:rsidRDefault="00994EE6" w:rsidP="00994EE6">
      <w:pPr>
        <w:pStyle w:val="BH1"/>
      </w:pPr>
      <w:r>
        <w:t>Theme: Citizenship | Kirirarau</w:t>
      </w:r>
    </w:p>
    <w:p w14:paraId="3CD02FD6" w14:textId="0EAA0FF2" w:rsidR="00046CCF" w:rsidRDefault="00046CCF" w:rsidP="00046CCF">
      <w:pPr>
        <w:pStyle w:val="BH2"/>
      </w:pPr>
      <w:r>
        <w:t>Context 1</w:t>
      </w:r>
      <w:r w:rsidR="008A02B2">
        <w:t>: Manaakitanga, Culture</w:t>
      </w:r>
      <w:r w:rsidR="00102389">
        <w:t>,</w:t>
      </w:r>
      <w:r w:rsidR="008A02B2">
        <w:t xml:space="preserve"> and Identity</w:t>
      </w:r>
    </w:p>
    <w:p w14:paraId="72694853" w14:textId="31DD5076" w:rsidR="00046CCF" w:rsidRPr="00092260" w:rsidRDefault="00046CCF" w:rsidP="00046CCF">
      <w:pPr>
        <w:pStyle w:val="BH2"/>
      </w:pPr>
      <w:r>
        <w:t>Context 2</w:t>
      </w:r>
      <w:r w:rsidR="008A02B2">
        <w:t>: Rights and responsibilities</w:t>
      </w:r>
    </w:p>
    <w:p w14:paraId="63C03B81" w14:textId="7EE33AD0" w:rsidR="00A511F9" w:rsidRPr="00092260" w:rsidRDefault="005403AB" w:rsidP="001C783A">
      <w:pPr>
        <w:pStyle w:val="BH1"/>
      </w:pPr>
      <w:r>
        <w:rPr>
          <w:noProof/>
        </w:rPr>
        <w:pict w14:anchorId="326FFD91">
          <v:rect id="_x0000_i1025" style="width:451.3pt;height:.05pt" o:hralign="center" o:hrstd="t" o:hr="t" fillcolor="#a0a0a0" stroked="f"/>
        </w:pict>
      </w:r>
    </w:p>
    <w:p w14:paraId="2F39C580" w14:textId="07AEF6B3" w:rsidR="009D7256" w:rsidRDefault="009D7256" w:rsidP="009D7256">
      <w:pPr>
        <w:pStyle w:val="BH2"/>
      </w:pPr>
      <w:r w:rsidRPr="00A5405F">
        <w:t>Layout of the resource</w:t>
      </w:r>
    </w:p>
    <w:p w14:paraId="6045C5A6" w14:textId="77777777" w:rsidR="00B81895" w:rsidRDefault="00356D78" w:rsidP="00B81895">
      <w:pPr>
        <w:ind w:right="4950"/>
      </w:pPr>
      <w:r>
        <w:rPr>
          <w:noProof/>
        </w:rPr>
        <w:drawing>
          <wp:anchor distT="0" distB="0" distL="114300" distR="114300" simplePos="0" relativeHeight="251654656" behindDoc="0" locked="0" layoutInCell="1" allowOverlap="1" wp14:anchorId="2B9E6399" wp14:editId="4F6E85C1">
            <wp:simplePos x="0" y="0"/>
            <wp:positionH relativeFrom="column">
              <wp:posOffset>2897652</wp:posOffset>
            </wp:positionH>
            <wp:positionV relativeFrom="paragraph">
              <wp:posOffset>19636</wp:posOffset>
            </wp:positionV>
            <wp:extent cx="3026980" cy="2799471"/>
            <wp:effectExtent l="0" t="0" r="0" b="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l="7409" r="3208"/>
                    <a:stretch/>
                  </pic:blipFill>
                  <pic:spPr bwMode="auto">
                    <a:xfrm>
                      <a:off x="0" y="0"/>
                      <a:ext cx="3026980" cy="2799471"/>
                    </a:xfrm>
                    <a:prstGeom prst="rect">
                      <a:avLst/>
                    </a:prstGeom>
                    <a:ln>
                      <a:noFill/>
                    </a:ln>
                    <a:extLst>
                      <a:ext uri="{53640926-AAD7-44D8-BBD7-CCE9431645EC}">
                        <a14:shadowObscured xmlns:a14="http://schemas.microsoft.com/office/drawing/2010/main"/>
                      </a:ext>
                    </a:extLst>
                  </pic:spPr>
                </pic:pic>
              </a:graphicData>
            </a:graphic>
          </wp:anchor>
        </w:drawing>
      </w:r>
      <w:r w:rsidR="006134BF">
        <w:t xml:space="preserve">This </w:t>
      </w:r>
      <w:r w:rsidR="00B81895">
        <w:t xml:space="preserve">pack </w:t>
      </w:r>
      <w:r w:rsidR="00B81895" w:rsidRPr="590E25D8">
        <w:t xml:space="preserve">is filled with learning activities that can be used at school or at home. All activities are framed around the </w:t>
      </w:r>
      <w:r w:rsidR="00B81895">
        <w:t>theme</w:t>
      </w:r>
      <w:r w:rsidR="00B81895" w:rsidRPr="590E25D8">
        <w:t xml:space="preserve"> of </w:t>
      </w:r>
      <w:r w:rsidR="00B81895">
        <w:t>citizenship | kirirarau.</w:t>
      </w:r>
    </w:p>
    <w:p w14:paraId="6FBC4A51" w14:textId="29B65011" w:rsidR="00B81895" w:rsidRPr="009A3578" w:rsidRDefault="00B81895" w:rsidP="00B81895">
      <w:pPr>
        <w:ind w:right="5040"/>
      </w:pPr>
      <w:r w:rsidRPr="009A3578">
        <w:t xml:space="preserve">Suggestions are provided for starting the day with a karakia (see </w:t>
      </w:r>
      <w:r w:rsidR="00320CA0">
        <w:t>page</w:t>
      </w:r>
      <w:r w:rsidRPr="009A3578">
        <w:t xml:space="preserve"> </w:t>
      </w:r>
      <w:r>
        <w:t>7</w:t>
      </w:r>
      <w:r w:rsidRPr="009A3578">
        <w:t>), check in with the teacher, and setting up the learning environment. You can replace these with how you want your learner to start their day. The pack is provided as a Word document so you can adapt it for your learners.</w:t>
      </w:r>
    </w:p>
    <w:p w14:paraId="257BFD8A" w14:textId="6E544209" w:rsidR="00B81895" w:rsidRDefault="005403AB" w:rsidP="00B81895">
      <w:pPr>
        <w:ind w:right="4950"/>
      </w:pPr>
      <w:r>
        <w:rPr>
          <w:noProof/>
        </w:rPr>
        <w:pict w14:anchorId="75E507B6">
          <v:shapetype id="_x0000_t202" coordsize="21600,21600" o:spt="202" path="m,l,21600r21600,l21600,xe">
            <v:stroke joinstyle="miter"/>
            <v:path gradientshapeok="t" o:connecttype="rect"/>
          </v:shapetype>
          <v:shape id="_x0000_s1035" type="#_x0000_t202" style="position:absolute;margin-left:275.9pt;margin-top:45.3pt;width:187.3pt;height:30.35pt;z-index:251668992;mso-wrap-edited:f" stroked="f">
            <v:textbox style="mso-next-textbox:#_x0000_s1035" inset="0,0,0,0">
              <w:txbxContent>
                <w:p w14:paraId="37089B97" w14:textId="06C6184E" w:rsidR="00B81895" w:rsidRPr="00B37428" w:rsidRDefault="00B81895" w:rsidP="00B81895">
                  <w:pPr>
                    <w:pStyle w:val="Caption"/>
                    <w:rPr>
                      <w:noProof/>
                      <w:sz w:val="24"/>
                      <w:szCs w:val="24"/>
                    </w:rPr>
                  </w:pPr>
                  <w:r>
                    <w:t xml:space="preserve">Figure </w:t>
                  </w:r>
                  <w:r>
                    <w:fldChar w:fldCharType="begin"/>
                  </w:r>
                  <w:r>
                    <w:instrText>SEQ Figure \* ARABIC</w:instrText>
                  </w:r>
                  <w:r>
                    <w:fldChar w:fldCharType="separate"/>
                  </w:r>
                  <w:r w:rsidR="00A03D24">
                    <w:rPr>
                      <w:noProof/>
                    </w:rPr>
                    <w:t>1</w:t>
                  </w:r>
                  <w:r>
                    <w:fldChar w:fldCharType="end"/>
                  </w:r>
                  <w:r>
                    <w:t xml:space="preserve"> Inquiry learning model</w:t>
                  </w:r>
                </w:p>
              </w:txbxContent>
            </v:textbox>
          </v:shape>
        </w:pict>
      </w:r>
      <w:r w:rsidR="00B81895">
        <w:t>The activities follow an inquiry learning model (figure 1) exploring one big idea through two contexts. Each day the learner will work through one part of the model culminating with sharing their learning on days five and ten.</w:t>
      </w:r>
    </w:p>
    <w:p w14:paraId="102FB0CF" w14:textId="20BA5134" w:rsidR="00A7237E" w:rsidRPr="00A7237E" w:rsidRDefault="00A7237E" w:rsidP="00B81895">
      <w:pPr>
        <w:ind w:right="4950"/>
      </w:pPr>
    </w:p>
    <w:p w14:paraId="0069D774" w14:textId="02B77A0B" w:rsidR="00E01A4F" w:rsidRDefault="00E01A4F">
      <w:pPr>
        <w:spacing w:line="240" w:lineRule="auto"/>
      </w:pPr>
      <w:r>
        <w:br w:type="page"/>
      </w:r>
    </w:p>
    <w:p w14:paraId="6DBDA128" w14:textId="77777777" w:rsidR="00712A60" w:rsidRPr="000D4B4C" w:rsidRDefault="00712A60" w:rsidP="00712A60">
      <w:pPr>
        <w:pStyle w:val="BH2"/>
      </w:pPr>
      <w:r w:rsidRPr="000D4B4C">
        <w:lastRenderedPageBreak/>
        <w:t>Realities</w:t>
      </w:r>
    </w:p>
    <w:p w14:paraId="3FAFA306" w14:textId="77777777" w:rsidR="005F3884" w:rsidRPr="009A3578" w:rsidRDefault="005F3884" w:rsidP="005F3884">
      <w:r w:rsidRPr="009A3578">
        <w:t xml:space="preserve">You know your learners and have a good understanding of their learning situations. Many learners will be sharing space and materials. Some may have access to the internet and devices, and others may not. Learners will also have varying levels of adult support. This pack contains a mix of activities using materials found in most homes. Some activities will need support while others can be managed independently. </w:t>
      </w:r>
    </w:p>
    <w:p w14:paraId="7F560A0A" w14:textId="77777777" w:rsidR="00712A60" w:rsidRPr="000D4B4C" w:rsidRDefault="00712A60" w:rsidP="00712A60">
      <w:pPr>
        <w:pStyle w:val="BH2"/>
      </w:pPr>
      <w:r w:rsidRPr="000D4B4C">
        <w:t>Res</w:t>
      </w:r>
      <w:r w:rsidRPr="00AE7ED2">
        <w:t>ource</w:t>
      </w:r>
      <w:r w:rsidRPr="000D4B4C">
        <w:t>s</w:t>
      </w:r>
    </w:p>
    <w:p w14:paraId="0987D64F" w14:textId="25A4E460" w:rsidR="001A5692" w:rsidRPr="009A3578" w:rsidRDefault="0F7E33F0" w:rsidP="001A5692">
      <w:r>
        <w:t xml:space="preserve">The pack uses books from the Figure it out </w:t>
      </w:r>
      <w:r w:rsidR="04951751">
        <w:t xml:space="preserve">and School Journal </w:t>
      </w:r>
      <w:r>
        <w:t xml:space="preserve">series. </w:t>
      </w:r>
      <w:r w:rsidRPr="6F768D18">
        <w:rPr>
          <w:b/>
          <w:bCs/>
        </w:rPr>
        <w:t>You might want to send these home with the learner</w:t>
      </w:r>
      <w:r>
        <w:t xml:space="preserve">, along with an exercise book. Learners can bring their book back to class to share. All images have been sourced with permissions for use in this pack. </w:t>
      </w:r>
      <w:r w:rsidR="00CB5778">
        <w:t xml:space="preserve">If your learners do not have reliable access to the internet, here are the resources to print and send home to create a paper-based pack </w:t>
      </w:r>
      <w:r w:rsidR="00CB5778" w:rsidRPr="335724E1">
        <w:rPr>
          <w:rFonts w:eastAsia="Arial"/>
        </w:rPr>
        <w:t>if you don’t have hard copies of the books</w:t>
      </w:r>
      <w:r w:rsidR="00CB5778">
        <w:t>.</w:t>
      </w:r>
    </w:p>
    <w:p w14:paraId="53D1B343" w14:textId="2A608E16" w:rsidR="00092260" w:rsidRPr="00AE7ED2" w:rsidRDefault="00712A60" w:rsidP="001C783A">
      <w:pPr>
        <w:pStyle w:val="BH3"/>
        <w:spacing w:after="0"/>
        <w:rPr>
          <w:b/>
          <w:bCs/>
        </w:rPr>
      </w:pPr>
      <w:r w:rsidRPr="00AE7ED2">
        <w:rPr>
          <w:b/>
          <w:bCs/>
        </w:rPr>
        <w:t>Resources to print</w:t>
      </w:r>
      <w:r w:rsidR="00300891">
        <w:rPr>
          <w:b/>
          <w:bCs/>
        </w:rPr>
        <w:t xml:space="preserve"> and send home</w:t>
      </w:r>
    </w:p>
    <w:p w14:paraId="1EC74932" w14:textId="77777777" w:rsidR="00D65887" w:rsidRPr="00D65887" w:rsidRDefault="005403AB" w:rsidP="00D65887">
      <w:pPr>
        <w:pStyle w:val="ListParagraph"/>
        <w:numPr>
          <w:ilvl w:val="0"/>
          <w:numId w:val="17"/>
        </w:numPr>
        <w:spacing w:line="240" w:lineRule="auto"/>
        <w:rPr>
          <w:rFonts w:asciiTheme="minorHAnsi" w:eastAsiaTheme="minorEastAsia" w:hAnsiTheme="minorHAnsi" w:cstheme="minorBidi"/>
          <w:lang w:val="mi-NZ"/>
        </w:rPr>
      </w:pPr>
      <w:hyperlink r:id="rId12">
        <w:r w:rsidR="00D65887" w:rsidRPr="4AF1CFCD">
          <w:rPr>
            <w:rStyle w:val="Hyperlink"/>
            <w:rFonts w:eastAsia="Calibri"/>
            <w:lang w:val="mi-NZ"/>
          </w:rPr>
          <w:t>https://instructionalseries.tki.org.nz/Instructional-Series/School-Journal/School-Journal-Level-3-November-2017/New-New-Zealanders</w:t>
        </w:r>
      </w:hyperlink>
    </w:p>
    <w:p w14:paraId="561570E4" w14:textId="1AC55129" w:rsidR="434219B2" w:rsidRPr="00D65887" w:rsidRDefault="005403AB" w:rsidP="00D65887">
      <w:pPr>
        <w:pStyle w:val="ListParagraph"/>
        <w:numPr>
          <w:ilvl w:val="0"/>
          <w:numId w:val="17"/>
        </w:numPr>
        <w:spacing w:line="240" w:lineRule="auto"/>
        <w:rPr>
          <w:rFonts w:asciiTheme="minorHAnsi" w:eastAsiaTheme="minorEastAsia" w:hAnsiTheme="minorHAnsi" w:cstheme="minorBidi"/>
          <w:lang w:val="mi-NZ"/>
        </w:rPr>
      </w:pPr>
      <w:hyperlink r:id="rId13">
        <w:r w:rsidR="211B415C" w:rsidRPr="00D65887">
          <w:rPr>
            <w:rStyle w:val="Hyperlink"/>
            <w:rFonts w:eastAsia="Calibri"/>
          </w:rPr>
          <w:t>https://nzmaths.co.nz/resource/population-pyramids</w:t>
        </w:r>
      </w:hyperlink>
    </w:p>
    <w:p w14:paraId="33693FE3" w14:textId="4CB233CA" w:rsidR="00D65887" w:rsidRPr="00D65887" w:rsidRDefault="005403AB" w:rsidP="00370C78">
      <w:pPr>
        <w:pStyle w:val="ListParagraph"/>
        <w:numPr>
          <w:ilvl w:val="0"/>
          <w:numId w:val="17"/>
        </w:numPr>
        <w:rPr>
          <w:rFonts w:eastAsia="Calibri"/>
        </w:rPr>
      </w:pPr>
      <w:hyperlink r:id="rId14" w:history="1">
        <w:r w:rsidR="00C36A96" w:rsidRPr="00C862EF">
          <w:rPr>
            <w:rStyle w:val="Hyperlink"/>
            <w:rFonts w:eastAsia="Calibri"/>
          </w:rPr>
          <w:t>https://nzmaths.co.nz/resource/ona-i</w:t>
        </w:r>
      </w:hyperlink>
      <w:r w:rsidR="00C36A96">
        <w:rPr>
          <w:rFonts w:eastAsia="Calibri"/>
        </w:rPr>
        <w:t xml:space="preserve"> </w:t>
      </w:r>
    </w:p>
    <w:p w14:paraId="133C4873" w14:textId="3475F555" w:rsidR="006241FD" w:rsidRPr="00284F19" w:rsidRDefault="005403AB" w:rsidP="00370C78">
      <w:pPr>
        <w:pStyle w:val="ListParagraph"/>
        <w:numPr>
          <w:ilvl w:val="0"/>
          <w:numId w:val="17"/>
        </w:numPr>
        <w:rPr>
          <w:rFonts w:eastAsia="Calibri"/>
        </w:rPr>
      </w:pPr>
      <w:hyperlink r:id="rId15" w:history="1">
        <w:r w:rsidR="00EA5930" w:rsidRPr="00C862EF">
          <w:rPr>
            <w:rStyle w:val="Hyperlink"/>
            <w:rFonts w:eastAsia="Calibri"/>
          </w:rPr>
          <w:t>https://mothnet.org/home/identification-guides/</w:t>
        </w:r>
      </w:hyperlink>
      <w:r w:rsidR="00EA5930">
        <w:rPr>
          <w:rFonts w:eastAsia="Calibri"/>
        </w:rPr>
        <w:t xml:space="preserve"> </w:t>
      </w:r>
    </w:p>
    <w:p w14:paraId="11D2284C" w14:textId="41FFF3E4" w:rsidR="6D3EAB9A" w:rsidRDefault="005403AB" w:rsidP="00370C78">
      <w:pPr>
        <w:pStyle w:val="ListParagraph"/>
        <w:numPr>
          <w:ilvl w:val="0"/>
          <w:numId w:val="17"/>
        </w:numPr>
        <w:rPr>
          <w:rFonts w:eastAsia="Calibri"/>
        </w:rPr>
      </w:pPr>
      <w:hyperlink r:id="rId16">
        <w:r w:rsidR="6D3EAB9A" w:rsidRPr="5EAC5F20">
          <w:rPr>
            <w:rStyle w:val="Hyperlink"/>
            <w:lang w:val="mi-NZ"/>
          </w:rPr>
          <w:t>https://www.careers.govt.nz/assets/pages/rona-and-the-moonko-rona-me-te-marama/Rona-and-the-moon-booklet.pdf.</w:t>
        </w:r>
      </w:hyperlink>
    </w:p>
    <w:p w14:paraId="13C6506E" w14:textId="332453DB" w:rsidR="002D7FB1" w:rsidRPr="00AD0AF8" w:rsidRDefault="005403AB" w:rsidP="00370C78">
      <w:pPr>
        <w:pStyle w:val="ListParagraph"/>
        <w:numPr>
          <w:ilvl w:val="0"/>
          <w:numId w:val="17"/>
        </w:numPr>
        <w:rPr>
          <w:rStyle w:val="Hyperlink"/>
          <w:color w:val="auto"/>
          <w:u w:val="none"/>
          <w:lang w:eastAsia="en-NZ"/>
        </w:rPr>
      </w:pPr>
      <w:hyperlink r:id="rId17">
        <w:r w:rsidR="4B14429A" w:rsidRPr="5EAC5F20">
          <w:rPr>
            <w:rStyle w:val="Hyperlink"/>
          </w:rPr>
          <w:t>https://nzmaths.co.nz/sites/default/files/TheAirWeBreathe.pdf</w:t>
        </w:r>
      </w:hyperlink>
    </w:p>
    <w:p w14:paraId="63421A8E" w14:textId="39FA8335" w:rsidR="00AD0AF8" w:rsidRPr="00867DE9" w:rsidRDefault="005403AB" w:rsidP="00AD0AF8">
      <w:pPr>
        <w:pStyle w:val="ListParagraph"/>
        <w:numPr>
          <w:ilvl w:val="0"/>
          <w:numId w:val="17"/>
        </w:numPr>
        <w:rPr>
          <w:rStyle w:val="Hyperlink"/>
          <w:color w:val="auto"/>
          <w:u w:val="none"/>
          <w:lang w:val="mi-NZ"/>
        </w:rPr>
      </w:pPr>
      <w:hyperlink r:id="rId18">
        <w:r w:rsidR="00AD0AF8" w:rsidRPr="00AD0AF8">
          <w:rPr>
            <w:rStyle w:val="Hyperlink"/>
            <w:lang w:val="mi-NZ"/>
          </w:rPr>
          <w:t>https://olympics.com/ioc/news/all-for-one-one-for-all-the-athletes-declaration</w:t>
        </w:r>
      </w:hyperlink>
    </w:p>
    <w:p w14:paraId="4811E26F" w14:textId="77777777" w:rsidR="00867DE9" w:rsidRPr="00CA3174" w:rsidRDefault="005403AB" w:rsidP="00867DE9">
      <w:pPr>
        <w:pStyle w:val="ListParagraph"/>
        <w:numPr>
          <w:ilvl w:val="0"/>
          <w:numId w:val="17"/>
        </w:numPr>
        <w:spacing w:line="240" w:lineRule="auto"/>
      </w:pPr>
      <w:hyperlink r:id="rId19">
        <w:r w:rsidR="48B4182E" w:rsidRPr="4AF1CFCD">
          <w:rPr>
            <w:rStyle w:val="Hyperlink"/>
            <w:lang w:val="mi-NZ"/>
          </w:rPr>
          <w:t>https://www.parliament.nz/en/visit-and-learn/how-parliament-works/our-system-of-government/</w:t>
        </w:r>
      </w:hyperlink>
    </w:p>
    <w:p w14:paraId="6BD4326F" w14:textId="71D23D79" w:rsidR="00810387" w:rsidRPr="00B56C40" w:rsidRDefault="005403AB" w:rsidP="00AD0AF8">
      <w:pPr>
        <w:pStyle w:val="ListParagraph"/>
        <w:numPr>
          <w:ilvl w:val="0"/>
          <w:numId w:val="17"/>
        </w:numPr>
        <w:rPr>
          <w:rStyle w:val="normaltextrun"/>
        </w:rPr>
      </w:pPr>
      <w:hyperlink r:id="rId20" w:tgtFrame="_blank" w:history="1">
        <w:r w:rsidR="00810387">
          <w:rPr>
            <w:rStyle w:val="normaltextrun"/>
            <w:color w:val="0563C1"/>
            <w:u w:val="single"/>
            <w:shd w:val="clear" w:color="auto" w:fill="FFFFFF"/>
          </w:rPr>
          <w:t>https://instructionalseries.tki.org.nz/Instructional-Series/School-Journal/School-Journal-Level-4-May-2017/The-Fight-to-Vote</w:t>
        </w:r>
      </w:hyperlink>
      <w:r w:rsidR="00810387">
        <w:rPr>
          <w:rStyle w:val="normaltextrun"/>
          <w:color w:val="000000"/>
          <w:shd w:val="clear" w:color="auto" w:fill="FFFFFF"/>
        </w:rPr>
        <w:t> </w:t>
      </w:r>
    </w:p>
    <w:p w14:paraId="3580A674" w14:textId="44877CE1" w:rsidR="00B56C40" w:rsidRPr="00AD0AF8" w:rsidRDefault="005403AB" w:rsidP="00AD0AF8">
      <w:pPr>
        <w:pStyle w:val="ListParagraph"/>
        <w:numPr>
          <w:ilvl w:val="0"/>
          <w:numId w:val="17"/>
        </w:numPr>
      </w:pPr>
      <w:hyperlink r:id="rId21" w:tgtFrame="_blank" w:history="1">
        <w:r w:rsidR="00B56C40">
          <w:rPr>
            <w:rStyle w:val="normaltextrun"/>
            <w:color w:val="0563C1"/>
            <w:u w:val="single"/>
            <w:shd w:val="clear" w:color="auto" w:fill="FFFFFF"/>
            <w:lang w:val="mi-NZ"/>
          </w:rPr>
          <w:t>https://instructionalseries.tki.org.nz/Instructional-Series/School-Journal-Story-Library/Te-Tiriti-o-Waitangi</w:t>
        </w:r>
      </w:hyperlink>
    </w:p>
    <w:p w14:paraId="3478EC38" w14:textId="77777777" w:rsidR="003D0114" w:rsidRDefault="005403AB" w:rsidP="003D0114">
      <w:pPr>
        <w:pStyle w:val="ListParagraph"/>
        <w:numPr>
          <w:ilvl w:val="0"/>
          <w:numId w:val="17"/>
        </w:numPr>
      </w:pPr>
      <w:hyperlink r:id="rId22">
        <w:r w:rsidR="003D0114" w:rsidRPr="00621F8A">
          <w:rPr>
            <w:rStyle w:val="Hyperlink"/>
            <w:rFonts w:eastAsia="Calibri"/>
            <w:lang w:val="mi-NZ"/>
          </w:rPr>
          <w:t>https://instructionalseries.tki.org.nz/content/download/37382/417444/file/SJSL-L4-Diary-of-a-Wild-Boy.pdf</w:t>
        </w:r>
      </w:hyperlink>
    </w:p>
    <w:p w14:paraId="180F2FE7" w14:textId="7F7B4287" w:rsidR="11301743" w:rsidRPr="00670E58" w:rsidRDefault="005403AB" w:rsidP="11301743">
      <w:pPr>
        <w:pStyle w:val="ListParagraph"/>
        <w:numPr>
          <w:ilvl w:val="0"/>
          <w:numId w:val="17"/>
        </w:numPr>
      </w:pPr>
      <w:hyperlink r:id="rId23" w:history="1">
        <w:r w:rsidR="00670E58" w:rsidRPr="00C862EF">
          <w:rPr>
            <w:rStyle w:val="Hyperlink"/>
          </w:rPr>
          <w:t>https://instructionalseries.tki.org.nz/Instructional-Series/Junior-Journal/Junior-Journal-58-Level-2-2019/Space-Rubbish</w:t>
        </w:r>
      </w:hyperlink>
      <w:r w:rsidR="00670E58">
        <w:t xml:space="preserve"> </w:t>
      </w:r>
    </w:p>
    <w:p w14:paraId="54C13D9F" w14:textId="2BD614B7" w:rsidR="009A75A7" w:rsidRDefault="002D72FB" w:rsidP="00C87642">
      <w:pPr>
        <w:pStyle w:val="BH2"/>
      </w:pPr>
      <w:r>
        <w:t>Setting up the learning environment</w:t>
      </w:r>
    </w:p>
    <w:p w14:paraId="6EA61BDD" w14:textId="77777777" w:rsidR="00681FE1" w:rsidRPr="00A5405F" w:rsidRDefault="00681FE1" w:rsidP="00681FE1">
      <w:pPr>
        <w:rPr>
          <w:bCs/>
        </w:rPr>
      </w:pPr>
      <w:r>
        <w:rPr>
          <w:noProof/>
        </w:rPr>
        <w:t>Encourage whānau to support learners to</w:t>
      </w:r>
      <w:r w:rsidRPr="00A5405F">
        <w:t xml:space="preserve"> set up a space for learning</w:t>
      </w:r>
      <w:r>
        <w:t xml:space="preserve"> at home. Learners</w:t>
      </w:r>
      <w:r w:rsidRPr="00A5405F">
        <w:t xml:space="preserve"> might like to design their own space</w:t>
      </w:r>
      <w:r>
        <w:t xml:space="preserve"> as a separate learning activity</w:t>
      </w:r>
      <w:r w:rsidRPr="00A5405F">
        <w:t xml:space="preserve">. </w:t>
      </w:r>
      <w:r w:rsidRPr="5E9B8B5A">
        <w:t>Some materials they may need could include pen, pencils, paper, a notebook, colouring pencils, glue, scissors, and a device to access the internet.</w:t>
      </w:r>
    </w:p>
    <w:p w14:paraId="7587E851" w14:textId="229FF754" w:rsidR="00681FE1" w:rsidRPr="00681FE1" w:rsidRDefault="00681FE1" w:rsidP="001C783A">
      <w:pPr>
        <w:rPr>
          <w:rFonts w:eastAsia="MS Gothic"/>
          <w:b/>
          <w:sz w:val="20"/>
          <w:szCs w:val="20"/>
        </w:rPr>
      </w:pPr>
      <w:r w:rsidRPr="00681FE1">
        <w:t xml:space="preserve">Many of the suggested activities and experiences include the </w:t>
      </w:r>
      <w:r w:rsidR="001C783A">
        <w:t xml:space="preserve">optional </w:t>
      </w:r>
      <w:r w:rsidRPr="00681FE1">
        <w:t>use of online resources which can be accessed and viewed using a Smartphone.</w:t>
      </w:r>
      <w:r w:rsidRPr="00681FE1">
        <w:rPr>
          <w:rFonts w:eastAsia="MS Gothic"/>
          <w:sz w:val="20"/>
          <w:szCs w:val="20"/>
        </w:rPr>
        <w:t xml:space="preserve"> </w:t>
      </w:r>
    </w:p>
    <w:p w14:paraId="067D76BD" w14:textId="6DE01F5D" w:rsidR="00681FE1" w:rsidRDefault="00681FE1">
      <w:pPr>
        <w:spacing w:line="240" w:lineRule="auto"/>
        <w:rPr>
          <w:rFonts w:eastAsiaTheme="majorEastAsia"/>
          <w:b/>
          <w:color w:val="3472AC"/>
          <w:sz w:val="28"/>
          <w:szCs w:val="28"/>
          <w:lang w:val="mi-NZ" w:eastAsia="en-NZ"/>
        </w:rPr>
      </w:pPr>
    </w:p>
    <w:p w14:paraId="3F3408F0" w14:textId="0A0EEE3D" w:rsidR="00C87642" w:rsidRPr="003E0F5E" w:rsidRDefault="00B01C51" w:rsidP="00C87642">
      <w:pPr>
        <w:pStyle w:val="BH2"/>
      </w:pPr>
      <w:r>
        <w:br w:type="column"/>
      </w:r>
      <w:r w:rsidR="00EC5C5A">
        <w:lastRenderedPageBreak/>
        <w:t>O</w:t>
      </w:r>
      <w:r w:rsidR="00C87642" w:rsidRPr="7A5FFC30">
        <w:t>verview of the learning in this pack</w:t>
      </w:r>
    </w:p>
    <w:p w14:paraId="0086D523" w14:textId="77777777" w:rsidR="007D0858" w:rsidRDefault="007D0858" w:rsidP="007D0858">
      <w:r w:rsidRPr="00EC72F8">
        <w:rPr>
          <w:rFonts w:eastAsia="Arial"/>
          <w:b/>
          <w:bCs/>
          <w:color w:val="000000" w:themeColor="text1"/>
        </w:rPr>
        <w:t xml:space="preserve">Citizenship | </w:t>
      </w:r>
      <w:r>
        <w:rPr>
          <w:rFonts w:eastAsia="Arial"/>
          <w:b/>
          <w:bCs/>
          <w:color w:val="000000" w:themeColor="text1"/>
        </w:rPr>
        <w:t>kirirarau</w:t>
      </w:r>
      <w:r w:rsidRPr="00EC72F8">
        <w:rPr>
          <w:rFonts w:eastAsia="Arial"/>
          <w:b/>
          <w:bCs/>
          <w:color w:val="000000" w:themeColor="text1"/>
          <w:sz w:val="28"/>
          <w:szCs w:val="28"/>
        </w:rPr>
        <w:t xml:space="preserve"> </w:t>
      </w:r>
      <w:r w:rsidRPr="00EC72F8">
        <w:rPr>
          <w:rFonts w:eastAsia="Arial"/>
          <w:color w:val="000000" w:themeColor="text1"/>
        </w:rPr>
        <w:t xml:space="preserve">will be explored through two contexts. </w:t>
      </w:r>
    </w:p>
    <w:p w14:paraId="4FAB598F" w14:textId="620B1F84" w:rsidR="007D0858" w:rsidRDefault="007D0858" w:rsidP="00370C78">
      <w:pPr>
        <w:pStyle w:val="ListParagraph"/>
        <w:numPr>
          <w:ilvl w:val="0"/>
          <w:numId w:val="17"/>
        </w:numPr>
        <w:rPr>
          <w:rFonts w:asciiTheme="minorHAnsi" w:eastAsiaTheme="minorEastAsia" w:hAnsiTheme="minorHAnsi" w:cstheme="minorBidi"/>
          <w:color w:val="000000" w:themeColor="text1"/>
        </w:rPr>
      </w:pPr>
      <w:r w:rsidRPr="55D73DD7">
        <w:rPr>
          <w:rFonts w:eastAsia="Arial"/>
          <w:color w:val="000000" w:themeColor="text1"/>
        </w:rPr>
        <w:t xml:space="preserve">Days 1–5 look at this idea through the context of </w:t>
      </w:r>
      <w:r>
        <w:rPr>
          <w:rFonts w:eastAsia="Arial"/>
          <w:b/>
          <w:bCs/>
          <w:color w:val="000000" w:themeColor="text1"/>
        </w:rPr>
        <w:t>manaakitanga, culture, and identity</w:t>
      </w:r>
      <w:r w:rsidRPr="55D73DD7">
        <w:rPr>
          <w:rFonts w:eastAsia="Arial"/>
          <w:b/>
          <w:bCs/>
          <w:color w:val="000000" w:themeColor="text1"/>
        </w:rPr>
        <w:t>.</w:t>
      </w:r>
      <w:r w:rsidR="003525D1">
        <w:rPr>
          <w:rFonts w:eastAsia="Arial"/>
          <w:b/>
          <w:bCs/>
          <w:color w:val="000000" w:themeColor="text1"/>
        </w:rPr>
        <w:t xml:space="preserve"> </w:t>
      </w:r>
    </w:p>
    <w:p w14:paraId="7B97A57A" w14:textId="77777777" w:rsidR="007D0858" w:rsidRDefault="007D0858" w:rsidP="00370C78">
      <w:pPr>
        <w:pStyle w:val="ListParagraph"/>
        <w:numPr>
          <w:ilvl w:val="0"/>
          <w:numId w:val="17"/>
        </w:numPr>
        <w:rPr>
          <w:rFonts w:asciiTheme="minorHAnsi" w:eastAsiaTheme="minorEastAsia" w:hAnsiTheme="minorHAnsi" w:cstheme="minorBidi"/>
          <w:color w:val="000000" w:themeColor="text1"/>
        </w:rPr>
      </w:pPr>
      <w:r w:rsidRPr="55D73DD7">
        <w:rPr>
          <w:rFonts w:eastAsia="Arial"/>
          <w:color w:val="000000" w:themeColor="text1"/>
        </w:rPr>
        <w:t xml:space="preserve">Days 6–10 look at this idea through the context of </w:t>
      </w:r>
      <w:r>
        <w:rPr>
          <w:rFonts w:eastAsia="Arial"/>
          <w:b/>
          <w:bCs/>
          <w:color w:val="000000" w:themeColor="text1"/>
        </w:rPr>
        <w:t>rights and responsibilities</w:t>
      </w:r>
      <w:r w:rsidRPr="55D73DD7">
        <w:rPr>
          <w:rFonts w:eastAsia="Arial"/>
          <w:b/>
          <w:bCs/>
          <w:color w:val="000000" w:themeColor="text1"/>
        </w:rPr>
        <w:t>.</w:t>
      </w:r>
    </w:p>
    <w:p w14:paraId="32697EA6" w14:textId="18902BFB" w:rsidR="001C783A" w:rsidRPr="007D0858" w:rsidRDefault="4B14429A" w:rsidP="007D0858">
      <w:pPr>
        <w:rPr>
          <w:rFonts w:eastAsia="Arial"/>
          <w:color w:val="000000" w:themeColor="text1"/>
        </w:rPr>
      </w:pPr>
      <w:r w:rsidRPr="4B14429A">
        <w:rPr>
          <w:rFonts w:eastAsia="Arial"/>
          <w:color w:val="000000" w:themeColor="text1"/>
        </w:rPr>
        <w:t>Learners will explore, investigate, discover, and make meaning as they go through each task. There are times where they look a little deeper into the topic. Some of the tasks may be independent hands-on tasks while some may involve connecting and sharing with others.</w:t>
      </w:r>
    </w:p>
    <w:p w14:paraId="666DA8B2" w14:textId="77777777" w:rsidR="004B730B" w:rsidRDefault="004B730B" w:rsidP="00935B75">
      <w:pPr>
        <w:spacing w:after="0"/>
      </w:pPr>
    </w:p>
    <w:tbl>
      <w:tblPr>
        <w:tblStyle w:val="TableGrid"/>
        <w:tblW w:w="5000" w:type="pct"/>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1898"/>
        <w:gridCol w:w="1897"/>
        <w:gridCol w:w="1897"/>
        <w:gridCol w:w="1897"/>
        <w:gridCol w:w="1897"/>
      </w:tblGrid>
      <w:tr w:rsidR="00C87642" w:rsidRPr="00322269" w14:paraId="7EF9D9D2" w14:textId="77777777" w:rsidTr="6F768D18">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00" w:type="pct"/>
          </w:tcPr>
          <w:p w14:paraId="2A4955AC" w14:textId="77777777" w:rsidR="00C87642" w:rsidRPr="00322269" w:rsidRDefault="00C87642" w:rsidP="004D14F2">
            <w:pPr>
              <w:spacing w:before="80" w:after="80"/>
              <w:ind w:left="0"/>
            </w:pPr>
            <w:r w:rsidRPr="00322269">
              <w:t>Day 1</w:t>
            </w:r>
          </w:p>
        </w:tc>
        <w:tc>
          <w:tcPr>
            <w:tcW w:w="1000" w:type="pct"/>
          </w:tcPr>
          <w:p w14:paraId="5A686872" w14:textId="4A1BA294" w:rsidR="00D83428" w:rsidRPr="001E6D17" w:rsidRDefault="00C87642" w:rsidP="004D14F2">
            <w:pPr>
              <w:spacing w:before="80" w:after="80"/>
              <w:ind w:left="0"/>
              <w:cnfStyle w:val="100000000000" w:firstRow="1" w:lastRow="0" w:firstColumn="0" w:lastColumn="0" w:oddVBand="0" w:evenVBand="0" w:oddHBand="0" w:evenHBand="0" w:firstRowFirstColumn="0" w:firstRowLastColumn="0" w:lastRowFirstColumn="0" w:lastRowLastColumn="0"/>
              <w:rPr>
                <w:lang w:val="mi-NZ"/>
              </w:rPr>
            </w:pPr>
            <w:r w:rsidRPr="00322269">
              <w:t>Day 2</w:t>
            </w:r>
          </w:p>
        </w:tc>
        <w:tc>
          <w:tcPr>
            <w:tcW w:w="1000" w:type="pct"/>
          </w:tcPr>
          <w:p w14:paraId="727BC9C2" w14:textId="77777777" w:rsidR="00C87642" w:rsidRPr="00322269" w:rsidRDefault="00C87642" w:rsidP="004D14F2">
            <w:pPr>
              <w:spacing w:before="80" w:after="80"/>
              <w:ind w:left="0"/>
              <w:cnfStyle w:val="100000000000" w:firstRow="1" w:lastRow="0" w:firstColumn="0" w:lastColumn="0" w:oddVBand="0" w:evenVBand="0" w:oddHBand="0" w:evenHBand="0" w:firstRowFirstColumn="0" w:firstRowLastColumn="0" w:lastRowFirstColumn="0" w:lastRowLastColumn="0"/>
            </w:pPr>
            <w:r w:rsidRPr="00322269">
              <w:t>Day 3</w:t>
            </w:r>
          </w:p>
        </w:tc>
        <w:tc>
          <w:tcPr>
            <w:tcW w:w="1000" w:type="pct"/>
          </w:tcPr>
          <w:p w14:paraId="11F80A58" w14:textId="77777777" w:rsidR="00C87642" w:rsidRPr="00322269" w:rsidRDefault="00C87642" w:rsidP="004D14F2">
            <w:pPr>
              <w:spacing w:before="80" w:after="80"/>
              <w:ind w:left="0"/>
              <w:cnfStyle w:val="100000000000" w:firstRow="1" w:lastRow="0" w:firstColumn="0" w:lastColumn="0" w:oddVBand="0" w:evenVBand="0" w:oddHBand="0" w:evenHBand="0" w:firstRowFirstColumn="0" w:firstRowLastColumn="0" w:lastRowFirstColumn="0" w:lastRowLastColumn="0"/>
            </w:pPr>
            <w:r w:rsidRPr="00322269">
              <w:t>Day 4</w:t>
            </w:r>
          </w:p>
        </w:tc>
        <w:tc>
          <w:tcPr>
            <w:tcW w:w="1000" w:type="pct"/>
          </w:tcPr>
          <w:p w14:paraId="73B196FA" w14:textId="77777777" w:rsidR="00C87642" w:rsidRPr="00322269" w:rsidRDefault="00C87642" w:rsidP="004D14F2">
            <w:pPr>
              <w:spacing w:before="80" w:after="80"/>
              <w:ind w:left="0"/>
              <w:cnfStyle w:val="100000000000" w:firstRow="1" w:lastRow="0" w:firstColumn="0" w:lastColumn="0" w:oddVBand="0" w:evenVBand="0" w:oddHBand="0" w:evenHBand="0" w:firstRowFirstColumn="0" w:firstRowLastColumn="0" w:lastRowFirstColumn="0" w:lastRowLastColumn="0"/>
            </w:pPr>
            <w:r w:rsidRPr="00322269">
              <w:t>Day 5</w:t>
            </w:r>
          </w:p>
        </w:tc>
      </w:tr>
      <w:tr w:rsidR="00C87642" w:rsidRPr="00322269" w14:paraId="3DA33522" w14:textId="77777777" w:rsidTr="6F768D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522647CC" w14:textId="41DA0BEB" w:rsidR="00C87642" w:rsidRPr="00F320E2" w:rsidRDefault="488BF8A4" w:rsidP="26B13ACE">
            <w:pPr>
              <w:spacing w:before="80" w:after="80"/>
              <w:ind w:left="0"/>
              <w:rPr>
                <w:rFonts w:eastAsia="Arial"/>
                <w:color w:val="000000" w:themeColor="text1"/>
              </w:rPr>
            </w:pPr>
            <w:r w:rsidRPr="6D3EAB9A">
              <w:rPr>
                <w:rFonts w:eastAsia="Arial"/>
                <w:color w:val="000000" w:themeColor="text1"/>
              </w:rPr>
              <w:t>Unpacking what citizenship means and explor</w:t>
            </w:r>
            <w:r w:rsidR="006D1382">
              <w:rPr>
                <w:rFonts w:eastAsia="Arial"/>
                <w:color w:val="000000" w:themeColor="text1"/>
              </w:rPr>
              <w:t>ing</w:t>
            </w:r>
            <w:r w:rsidRPr="6D3EAB9A">
              <w:rPr>
                <w:rFonts w:eastAsia="Arial"/>
                <w:color w:val="000000" w:themeColor="text1"/>
              </w:rPr>
              <w:t xml:space="preserve"> values.</w:t>
            </w:r>
          </w:p>
        </w:tc>
        <w:tc>
          <w:tcPr>
            <w:tcW w:w="1000" w:type="pct"/>
          </w:tcPr>
          <w:p w14:paraId="219D365A" w14:textId="5BD15A93" w:rsidR="00D83428" w:rsidRPr="00D83428" w:rsidRDefault="488BF8A4" w:rsidP="00681FE1">
            <w:pPr>
              <w:ind w:left="0"/>
              <w:cnfStyle w:val="000000100000" w:firstRow="0" w:lastRow="0" w:firstColumn="0" w:lastColumn="0" w:oddVBand="0" w:evenVBand="0" w:oddHBand="1" w:evenHBand="0" w:firstRowFirstColumn="0" w:firstRowLastColumn="0" w:lastRowFirstColumn="0" w:lastRowLastColumn="0"/>
            </w:pPr>
            <w:r>
              <w:t xml:space="preserve">Recognising and celebrating diversity in </w:t>
            </w:r>
            <w:r w:rsidR="007D0858">
              <w:t>Aotearoa</w:t>
            </w:r>
            <w:r>
              <w:t xml:space="preserve"> </w:t>
            </w:r>
          </w:p>
        </w:tc>
        <w:tc>
          <w:tcPr>
            <w:tcW w:w="1000" w:type="pct"/>
          </w:tcPr>
          <w:p w14:paraId="273ADAFC" w14:textId="04CA4339" w:rsidR="00C87642" w:rsidRPr="00F320E2" w:rsidRDefault="26B13ACE" w:rsidP="00DB54BC">
            <w:pPr>
              <w:spacing w:before="80" w:after="80"/>
              <w:ind w:left="0"/>
              <w:cnfStyle w:val="000000100000" w:firstRow="0" w:lastRow="0" w:firstColumn="0" w:lastColumn="0" w:oddVBand="0" w:evenVBand="0" w:oddHBand="1" w:evenHBand="0" w:firstRowFirstColumn="0" w:firstRowLastColumn="0" w:lastRowFirstColumn="0" w:lastRowLastColumn="0"/>
            </w:pPr>
            <w:r>
              <w:t xml:space="preserve">Making meaning: How Science relates to citizenship and how we can contribute as a citizen in </w:t>
            </w:r>
            <w:r w:rsidR="007D0858">
              <w:t>Aotearoa</w:t>
            </w:r>
            <w:r>
              <w:t>.</w:t>
            </w:r>
          </w:p>
        </w:tc>
        <w:tc>
          <w:tcPr>
            <w:tcW w:w="1000" w:type="pct"/>
          </w:tcPr>
          <w:p w14:paraId="17EFC98B" w14:textId="7ABFED91" w:rsidR="00C87642" w:rsidRPr="00F320E2" w:rsidRDefault="26B13ACE" w:rsidP="00DB54BC">
            <w:pPr>
              <w:spacing w:before="80" w:after="80"/>
              <w:ind w:left="0"/>
              <w:cnfStyle w:val="000000100000" w:firstRow="0" w:lastRow="0" w:firstColumn="0" w:lastColumn="0" w:oddVBand="0" w:evenVBand="0" w:oddHBand="1" w:evenHBand="0" w:firstRowFirstColumn="0" w:firstRowLastColumn="0" w:lastRowFirstColumn="0" w:lastRowLastColumn="0"/>
            </w:pPr>
            <w:r>
              <w:t>Going deeper to understand global citizenship</w:t>
            </w:r>
          </w:p>
        </w:tc>
        <w:tc>
          <w:tcPr>
            <w:tcW w:w="1000" w:type="pct"/>
          </w:tcPr>
          <w:p w14:paraId="6513A4B9" w14:textId="53F1C468" w:rsidR="00C87642" w:rsidRPr="00F320E2" w:rsidRDefault="26B13ACE" w:rsidP="00DB54BC">
            <w:pPr>
              <w:spacing w:before="80" w:after="80"/>
              <w:ind w:left="0"/>
              <w:cnfStyle w:val="000000100000" w:firstRow="0" w:lastRow="0" w:firstColumn="0" w:lastColumn="0" w:oddVBand="0" w:evenVBand="0" w:oddHBand="1" w:evenHBand="0" w:firstRowFirstColumn="0" w:firstRowLastColumn="0" w:lastRowFirstColumn="0" w:lastRowLastColumn="0"/>
            </w:pPr>
            <w:r>
              <w:t>Design</w:t>
            </w:r>
            <w:r w:rsidR="003D7CEE">
              <w:t>ing</w:t>
            </w:r>
            <w:r>
              <w:t xml:space="preserve"> a project around a local issue and design a tapa cloth pattern to reflect my learning</w:t>
            </w:r>
          </w:p>
        </w:tc>
      </w:tr>
      <w:tr w:rsidR="00C87642" w:rsidRPr="006D3113" w14:paraId="7CF4B59A" w14:textId="77777777" w:rsidTr="6F768D1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shd w:val="clear" w:color="auto" w:fill="2A6EBB"/>
          </w:tcPr>
          <w:p w14:paraId="393A30B8" w14:textId="77777777" w:rsidR="00C87642" w:rsidRPr="006D3113" w:rsidRDefault="00C87642" w:rsidP="004D14F2">
            <w:pPr>
              <w:spacing w:before="80" w:after="80"/>
              <w:ind w:left="0"/>
              <w:rPr>
                <w:b/>
                <w:color w:val="FFFFFF" w:themeColor="background1"/>
              </w:rPr>
            </w:pPr>
            <w:r w:rsidRPr="006D3113">
              <w:rPr>
                <w:b/>
                <w:color w:val="FFFFFF" w:themeColor="background1"/>
              </w:rPr>
              <w:t>Day 6</w:t>
            </w:r>
          </w:p>
        </w:tc>
        <w:tc>
          <w:tcPr>
            <w:tcW w:w="1000" w:type="pct"/>
            <w:shd w:val="clear" w:color="auto" w:fill="2A6EBB"/>
          </w:tcPr>
          <w:p w14:paraId="086BD4BE" w14:textId="7E19CEC4" w:rsidR="00D83428" w:rsidRPr="00681FE1" w:rsidRDefault="00C87642" w:rsidP="004D14F2">
            <w:pPr>
              <w:spacing w:before="80" w:after="80"/>
              <w:ind w:left="0"/>
              <w:cnfStyle w:val="000000010000" w:firstRow="0" w:lastRow="0" w:firstColumn="0" w:lastColumn="0" w:oddVBand="0" w:evenVBand="0" w:oddHBand="0" w:evenHBand="1" w:firstRowFirstColumn="0" w:firstRowLastColumn="0" w:lastRowFirstColumn="0" w:lastRowLastColumn="0"/>
              <w:rPr>
                <w:lang w:val="mi-NZ"/>
              </w:rPr>
            </w:pPr>
            <w:r w:rsidRPr="006D3113">
              <w:rPr>
                <w:b/>
                <w:color w:val="FFFFFF" w:themeColor="background1"/>
              </w:rPr>
              <w:t>Day 7</w:t>
            </w:r>
          </w:p>
        </w:tc>
        <w:tc>
          <w:tcPr>
            <w:tcW w:w="1000" w:type="pct"/>
            <w:shd w:val="clear" w:color="auto" w:fill="2A6EBB"/>
          </w:tcPr>
          <w:p w14:paraId="2BCD44F5" w14:textId="77777777" w:rsidR="00C87642" w:rsidRPr="006D3113" w:rsidRDefault="00C87642" w:rsidP="004D14F2">
            <w:pPr>
              <w:spacing w:before="80" w:after="80"/>
              <w:ind w:left="0"/>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8</w:t>
            </w:r>
          </w:p>
        </w:tc>
        <w:tc>
          <w:tcPr>
            <w:tcW w:w="1000" w:type="pct"/>
            <w:shd w:val="clear" w:color="auto" w:fill="2A6EBB"/>
          </w:tcPr>
          <w:p w14:paraId="7CDB2CDD" w14:textId="77777777" w:rsidR="00C87642" w:rsidRPr="006D3113" w:rsidRDefault="00C87642" w:rsidP="004D14F2">
            <w:pPr>
              <w:spacing w:before="80" w:after="80"/>
              <w:ind w:left="0"/>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9</w:t>
            </w:r>
          </w:p>
        </w:tc>
        <w:tc>
          <w:tcPr>
            <w:tcW w:w="1000" w:type="pct"/>
            <w:shd w:val="clear" w:color="auto" w:fill="2A6EBB"/>
          </w:tcPr>
          <w:p w14:paraId="7F550D85" w14:textId="77777777" w:rsidR="00C87642" w:rsidRPr="006D3113" w:rsidRDefault="00C87642" w:rsidP="004D14F2">
            <w:pPr>
              <w:spacing w:before="80" w:after="80"/>
              <w:ind w:left="0"/>
              <w:cnfStyle w:val="000000010000" w:firstRow="0" w:lastRow="0" w:firstColumn="0" w:lastColumn="0" w:oddVBand="0" w:evenVBand="0" w:oddHBand="0" w:evenHBand="1" w:firstRowFirstColumn="0" w:firstRowLastColumn="0" w:lastRowFirstColumn="0" w:lastRowLastColumn="0"/>
              <w:rPr>
                <w:b/>
                <w:color w:val="FFFFFF" w:themeColor="background1"/>
              </w:rPr>
            </w:pPr>
            <w:r w:rsidRPr="006D3113">
              <w:rPr>
                <w:b/>
                <w:color w:val="FFFFFF" w:themeColor="background1"/>
              </w:rPr>
              <w:t>Day 10</w:t>
            </w:r>
          </w:p>
        </w:tc>
      </w:tr>
      <w:tr w:rsidR="00C87642" w14:paraId="5E30AB8C" w14:textId="77777777" w:rsidTr="6F768D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52E7D2C0" w14:textId="1E2EC119" w:rsidR="00C87642" w:rsidRDefault="41FECC2E" w:rsidP="00DB54BC">
            <w:pPr>
              <w:spacing w:before="80" w:after="80"/>
              <w:ind w:left="0"/>
            </w:pPr>
            <w:r>
              <w:t xml:space="preserve">Identifying what rights and </w:t>
            </w:r>
            <w:r w:rsidR="006D72AE">
              <w:t>responsibilities</w:t>
            </w:r>
            <w:r>
              <w:t xml:space="preserve"> you have as a citizen and understanding the </w:t>
            </w:r>
            <w:r w:rsidR="001A3DF3">
              <w:t>Universal</w:t>
            </w:r>
            <w:r>
              <w:t xml:space="preserve"> Declaration of Human Rights</w:t>
            </w:r>
          </w:p>
        </w:tc>
        <w:tc>
          <w:tcPr>
            <w:tcW w:w="1000" w:type="pct"/>
          </w:tcPr>
          <w:p w14:paraId="228CE8B1" w14:textId="6508166D" w:rsidR="00D83428" w:rsidRPr="00D83428" w:rsidRDefault="56F0D44E" w:rsidP="004D14F2">
            <w:pPr>
              <w:ind w:left="0"/>
              <w:cnfStyle w:val="000000100000" w:firstRow="0" w:lastRow="0" w:firstColumn="0" w:lastColumn="0" w:oddVBand="0" w:evenVBand="0" w:oddHBand="1" w:evenHBand="0" w:firstRowFirstColumn="0" w:firstRowLastColumn="0" w:lastRowFirstColumn="0" w:lastRowLastColumn="0"/>
              <w:rPr>
                <w:lang w:val="mi-NZ"/>
              </w:rPr>
            </w:pPr>
            <w:proofErr w:type="spellStart"/>
            <w:r w:rsidRPr="3FAE9423">
              <w:rPr>
                <w:lang w:val="mi-NZ"/>
              </w:rPr>
              <w:t>Exploring</w:t>
            </w:r>
            <w:proofErr w:type="spellEnd"/>
            <w:r w:rsidRPr="3FAE9423">
              <w:rPr>
                <w:lang w:val="mi-NZ"/>
              </w:rPr>
              <w:t xml:space="preserve"> </w:t>
            </w:r>
            <w:proofErr w:type="spellStart"/>
            <w:r w:rsidRPr="56F0D44E">
              <w:rPr>
                <w:lang w:val="mi-NZ"/>
              </w:rPr>
              <w:t>New</w:t>
            </w:r>
            <w:proofErr w:type="spellEnd"/>
            <w:r w:rsidRPr="56F0D44E">
              <w:rPr>
                <w:lang w:val="mi-NZ"/>
              </w:rPr>
              <w:t xml:space="preserve"> </w:t>
            </w:r>
            <w:proofErr w:type="spellStart"/>
            <w:r w:rsidRPr="56F0D44E">
              <w:rPr>
                <w:lang w:val="mi-NZ"/>
              </w:rPr>
              <w:t>Zealand</w:t>
            </w:r>
            <w:proofErr w:type="spellEnd"/>
            <w:r w:rsidRPr="56F0D44E">
              <w:rPr>
                <w:lang w:val="mi-NZ"/>
              </w:rPr>
              <w:t xml:space="preserve"> </w:t>
            </w:r>
            <w:proofErr w:type="spellStart"/>
            <w:r w:rsidRPr="56F0D44E">
              <w:rPr>
                <w:lang w:val="mi-NZ"/>
              </w:rPr>
              <w:t>as</w:t>
            </w:r>
            <w:proofErr w:type="spellEnd"/>
            <w:r w:rsidRPr="56F0D44E">
              <w:rPr>
                <w:lang w:val="mi-NZ"/>
              </w:rPr>
              <w:t xml:space="preserve"> a </w:t>
            </w:r>
            <w:proofErr w:type="spellStart"/>
            <w:r w:rsidRPr="56F0D44E">
              <w:rPr>
                <w:lang w:val="mi-NZ"/>
              </w:rPr>
              <w:t>democracy</w:t>
            </w:r>
            <w:proofErr w:type="spellEnd"/>
          </w:p>
        </w:tc>
        <w:tc>
          <w:tcPr>
            <w:tcW w:w="1000" w:type="pct"/>
          </w:tcPr>
          <w:p w14:paraId="12C79915" w14:textId="78A336AF" w:rsidR="00C87642" w:rsidRDefault="0DA6CDAA" w:rsidP="00DB54BC">
            <w:pPr>
              <w:spacing w:before="80" w:after="80"/>
              <w:ind w:left="0"/>
              <w:cnfStyle w:val="000000100000" w:firstRow="0" w:lastRow="0" w:firstColumn="0" w:lastColumn="0" w:oddVBand="0" w:evenVBand="0" w:oddHBand="1" w:evenHBand="0" w:firstRowFirstColumn="0" w:firstRowLastColumn="0" w:lastRowFirstColumn="0" w:lastRowLastColumn="0"/>
            </w:pPr>
            <w:r>
              <w:t>Making meaning: digital citizenship and me!</w:t>
            </w:r>
          </w:p>
        </w:tc>
        <w:tc>
          <w:tcPr>
            <w:tcW w:w="1000" w:type="pct"/>
          </w:tcPr>
          <w:p w14:paraId="150D2D04" w14:textId="5D954301" w:rsidR="00C87642" w:rsidRDefault="3EEEA9FE" w:rsidP="00DB54BC">
            <w:pPr>
              <w:spacing w:before="80" w:after="80"/>
              <w:ind w:left="0"/>
              <w:cnfStyle w:val="000000100000" w:firstRow="0" w:lastRow="0" w:firstColumn="0" w:lastColumn="0" w:oddVBand="0" w:evenVBand="0" w:oddHBand="1" w:evenHBand="0" w:firstRowFirstColumn="0" w:firstRowLastColumn="0" w:lastRowFirstColumn="0" w:lastRowLastColumn="0"/>
            </w:pPr>
            <w:r>
              <w:t xml:space="preserve">Going deeper: </w:t>
            </w:r>
            <w:r w:rsidR="00F0100F">
              <w:t>identifying</w:t>
            </w:r>
            <w:r>
              <w:t xml:space="preserve"> our environmental </w:t>
            </w:r>
            <w:r w:rsidR="6F7DDC02">
              <w:t>responsibilities</w:t>
            </w:r>
          </w:p>
          <w:p w14:paraId="0E4878BF" w14:textId="2C427CA6" w:rsidR="00C87642" w:rsidRDefault="00C87642" w:rsidP="00DB54BC">
            <w:pPr>
              <w:spacing w:before="80" w:after="80"/>
              <w:ind w:left="0"/>
              <w:cnfStyle w:val="000000100000" w:firstRow="0" w:lastRow="0" w:firstColumn="0" w:lastColumn="0" w:oddVBand="0" w:evenVBand="0" w:oddHBand="1" w:evenHBand="0" w:firstRowFirstColumn="0" w:firstRowLastColumn="0" w:lastRowFirstColumn="0" w:lastRowLastColumn="0"/>
              <w:rPr>
                <w:rFonts w:eastAsia="Calibri"/>
                <w:szCs w:val="24"/>
              </w:rPr>
            </w:pPr>
          </w:p>
        </w:tc>
        <w:tc>
          <w:tcPr>
            <w:tcW w:w="1000" w:type="pct"/>
          </w:tcPr>
          <w:p w14:paraId="0D4D011F" w14:textId="119D957A" w:rsidR="00C87642" w:rsidRDefault="56F0D44E" w:rsidP="00DB54BC">
            <w:pPr>
              <w:spacing w:before="80" w:after="80"/>
              <w:ind w:left="0"/>
              <w:cnfStyle w:val="000000100000" w:firstRow="0" w:lastRow="0" w:firstColumn="0" w:lastColumn="0" w:oddVBand="0" w:evenVBand="0" w:oddHBand="1" w:evenHBand="0" w:firstRowFirstColumn="0" w:firstRowLastColumn="0" w:lastRowFirstColumn="0" w:lastRowLastColumn="0"/>
            </w:pPr>
            <w:r>
              <w:t xml:space="preserve">Sharing and reflecting on </w:t>
            </w:r>
            <w:r w:rsidR="3EEEA9FE">
              <w:t>my</w:t>
            </w:r>
            <w:r>
              <w:t xml:space="preserve"> learning around citizenship</w:t>
            </w:r>
          </w:p>
        </w:tc>
      </w:tr>
    </w:tbl>
    <w:p w14:paraId="06770892" w14:textId="77777777" w:rsidR="001C783A" w:rsidRDefault="001C783A" w:rsidP="003A049A"/>
    <w:p w14:paraId="057E6032" w14:textId="77777777" w:rsidR="001C783A" w:rsidRDefault="001C783A">
      <w:pPr>
        <w:spacing w:line="240" w:lineRule="auto"/>
        <w:rPr>
          <w:rFonts w:eastAsiaTheme="majorEastAsia"/>
          <w:b/>
          <w:color w:val="3472AC"/>
          <w:sz w:val="28"/>
          <w:szCs w:val="28"/>
          <w:lang w:val="mi-NZ" w:eastAsia="en-NZ"/>
        </w:rPr>
      </w:pPr>
      <w:r>
        <w:br w:type="page"/>
      </w:r>
    </w:p>
    <w:p w14:paraId="1EF1CC60" w14:textId="43B4449C" w:rsidR="00811B32" w:rsidRDefault="00811B32" w:rsidP="00811B32">
      <w:pPr>
        <w:pStyle w:val="BH2"/>
      </w:pPr>
      <w:r>
        <w:lastRenderedPageBreak/>
        <w:t>Daily timetable</w:t>
      </w:r>
    </w:p>
    <w:p w14:paraId="7F57FF72" w14:textId="0E7AFABD" w:rsidR="00C15E3C" w:rsidRDefault="00C15E3C" w:rsidP="00811B32">
      <w:pPr>
        <w:rPr>
          <w:b/>
          <w:color w:val="2A6EBB"/>
        </w:rPr>
      </w:pPr>
      <w:r w:rsidRPr="45FBFEFB">
        <w:t xml:space="preserve">Below is a possible daily timetable. We </w:t>
      </w:r>
      <w:r>
        <w:t xml:space="preserve">have </w:t>
      </w:r>
      <w:r w:rsidRPr="45FBFEFB">
        <w:t xml:space="preserve">allocated 30 minutes for each </w:t>
      </w:r>
      <w:r w:rsidR="00681FE1" w:rsidRPr="45FBFEFB">
        <w:t>activity;</w:t>
      </w:r>
      <w:r w:rsidRPr="45FBFEFB">
        <w:t xml:space="preserve"> your learner may take more or less time than this for an activity. We suggest your learner takes the time they need to complete an activity. This may mean they choose which activities they will complete for the day, rather than complete them all.</w:t>
      </w:r>
    </w:p>
    <w:p w14:paraId="6DEFA296" w14:textId="77777777" w:rsidR="00C15E3C" w:rsidRDefault="00C15E3C" w:rsidP="004D14F2">
      <w:pPr>
        <w:spacing w:after="240"/>
      </w:pPr>
      <w:r w:rsidRPr="4A1A0AC0">
        <w:t>At the start of each day the learner will draw up their timetable for learning. You can adjust the timing to suit the other activities that might be happening the day, such as Zooming with the class/teacher.</w:t>
      </w:r>
    </w:p>
    <w:tbl>
      <w:tblPr>
        <w:tblStyle w:val="TableGrid"/>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4A0" w:firstRow="1" w:lastRow="0" w:firstColumn="1" w:lastColumn="0" w:noHBand="0" w:noVBand="1"/>
      </w:tblPr>
      <w:tblGrid>
        <w:gridCol w:w="2070"/>
        <w:gridCol w:w="7470"/>
      </w:tblGrid>
      <w:tr w:rsidR="009D7256" w:rsidRPr="000D4B4C" w14:paraId="241CA45A" w14:textId="77777777" w:rsidTr="00DB54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AB8B520" w14:textId="77777777" w:rsidR="009D7256" w:rsidRPr="000D4B4C" w:rsidRDefault="009D7256" w:rsidP="00DB54BC">
            <w:r w:rsidRPr="000D4B4C">
              <w:t>Time</w:t>
            </w:r>
          </w:p>
        </w:tc>
        <w:tc>
          <w:tcPr>
            <w:tcW w:w="7470" w:type="dxa"/>
          </w:tcPr>
          <w:p w14:paraId="2B09700E" w14:textId="77777777" w:rsidR="009D7256" w:rsidRPr="000D4B4C" w:rsidRDefault="009D7256" w:rsidP="00DB54BC">
            <w:pPr>
              <w:cnfStyle w:val="100000000000" w:firstRow="1" w:lastRow="0" w:firstColumn="0" w:lastColumn="0" w:oddVBand="0" w:evenVBand="0" w:oddHBand="0" w:evenHBand="0" w:firstRowFirstColumn="0" w:firstRowLastColumn="0" w:lastRowFirstColumn="0" w:lastRowLastColumn="0"/>
            </w:pPr>
            <w:r w:rsidRPr="000D4B4C">
              <w:t>Activity</w:t>
            </w:r>
          </w:p>
        </w:tc>
      </w:tr>
      <w:tr w:rsidR="009D7256" w:rsidRPr="000D4B4C" w14:paraId="0E068616"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D9CD4F" w14:textId="77777777" w:rsidR="009D7256" w:rsidRPr="000D4B4C" w:rsidRDefault="009D7256" w:rsidP="00DB54BC">
            <w:r w:rsidRPr="000D4B4C">
              <w:t>9:00 am</w:t>
            </w:r>
          </w:p>
        </w:tc>
        <w:tc>
          <w:tcPr>
            <w:tcW w:w="7470" w:type="dxa"/>
          </w:tcPr>
          <w:p w14:paraId="33A64DE1"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Starting the day</w:t>
            </w:r>
          </w:p>
        </w:tc>
      </w:tr>
      <w:tr w:rsidR="009D7256" w:rsidRPr="000D4B4C" w14:paraId="1AAAC454"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B52A933" w14:textId="77777777" w:rsidR="009D7256" w:rsidRPr="000D4B4C" w:rsidRDefault="009D7256" w:rsidP="00DB54BC">
            <w:r w:rsidRPr="000D4B4C">
              <w:t>9:30 am</w:t>
            </w:r>
          </w:p>
        </w:tc>
        <w:tc>
          <w:tcPr>
            <w:tcW w:w="7470" w:type="dxa"/>
          </w:tcPr>
          <w:p w14:paraId="1D31CDA4"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Activity 1</w:t>
            </w:r>
          </w:p>
        </w:tc>
      </w:tr>
      <w:tr w:rsidR="009D7256" w:rsidRPr="000D4B4C" w14:paraId="7115C76E"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43A8363" w14:textId="77777777" w:rsidR="009D7256" w:rsidRPr="000D4B4C" w:rsidRDefault="009D7256" w:rsidP="00DB54BC">
            <w:r w:rsidRPr="000D4B4C">
              <w:t>10:00 am</w:t>
            </w:r>
          </w:p>
        </w:tc>
        <w:tc>
          <w:tcPr>
            <w:tcW w:w="7470" w:type="dxa"/>
          </w:tcPr>
          <w:p w14:paraId="73CF41A2"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Break</w:t>
            </w:r>
          </w:p>
        </w:tc>
      </w:tr>
      <w:tr w:rsidR="009D7256" w:rsidRPr="000D4B4C" w14:paraId="47B93C41"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B90B03C" w14:textId="77777777" w:rsidR="009D7256" w:rsidRPr="000D4B4C" w:rsidRDefault="009D7256" w:rsidP="00DB54BC">
            <w:r w:rsidRPr="000D4B4C">
              <w:t>10:30 am</w:t>
            </w:r>
          </w:p>
        </w:tc>
        <w:tc>
          <w:tcPr>
            <w:tcW w:w="7470" w:type="dxa"/>
          </w:tcPr>
          <w:p w14:paraId="28C5CF94"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 xml:space="preserve">Activity 2 </w:t>
            </w:r>
          </w:p>
        </w:tc>
      </w:tr>
      <w:tr w:rsidR="009D7256" w:rsidRPr="000D4B4C" w14:paraId="4CE45D16"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8495B23" w14:textId="77777777" w:rsidR="009D7256" w:rsidRPr="000D4B4C" w:rsidRDefault="009D7256" w:rsidP="00DB54BC">
            <w:r w:rsidRPr="000D4B4C">
              <w:t>11:00 am</w:t>
            </w:r>
          </w:p>
        </w:tc>
        <w:tc>
          <w:tcPr>
            <w:tcW w:w="7470" w:type="dxa"/>
          </w:tcPr>
          <w:p w14:paraId="213A192B"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Fitness</w:t>
            </w:r>
            <w:r>
              <w:t xml:space="preserve"> break</w:t>
            </w:r>
          </w:p>
        </w:tc>
      </w:tr>
      <w:tr w:rsidR="009D7256" w:rsidRPr="000D4B4C" w14:paraId="36D734C8"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FD4065B" w14:textId="77777777" w:rsidR="009D7256" w:rsidRPr="000D4B4C" w:rsidRDefault="009D7256" w:rsidP="00DB54BC">
            <w:pPr>
              <w:rPr>
                <w:rFonts w:eastAsia="Georgia" w:cs="Symbol"/>
              </w:rPr>
            </w:pPr>
            <w:r w:rsidRPr="000D4B4C">
              <w:t>11:30 am</w:t>
            </w:r>
          </w:p>
        </w:tc>
        <w:tc>
          <w:tcPr>
            <w:tcW w:w="7470" w:type="dxa"/>
          </w:tcPr>
          <w:p w14:paraId="3404CA72"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Activity 3</w:t>
            </w:r>
          </w:p>
        </w:tc>
      </w:tr>
      <w:tr w:rsidR="009D7256" w:rsidRPr="000D4B4C" w14:paraId="3F288CE5"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910AD6D" w14:textId="77777777" w:rsidR="009D7256" w:rsidRPr="000D4B4C" w:rsidRDefault="009D7256" w:rsidP="00DB54BC">
            <w:r w:rsidRPr="000D4B4C">
              <w:t>12:00 pm</w:t>
            </w:r>
          </w:p>
        </w:tc>
        <w:tc>
          <w:tcPr>
            <w:tcW w:w="7470" w:type="dxa"/>
          </w:tcPr>
          <w:p w14:paraId="0FDA2776"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Lunch time</w:t>
            </w:r>
          </w:p>
        </w:tc>
      </w:tr>
      <w:tr w:rsidR="009D7256" w:rsidRPr="000D4B4C" w14:paraId="4C22DD1A"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1B1FB6B" w14:textId="77777777" w:rsidR="009D7256" w:rsidRPr="000D4B4C" w:rsidRDefault="009D7256" w:rsidP="00DB54BC">
            <w:r w:rsidRPr="000D4B4C">
              <w:t>1:00 pm</w:t>
            </w:r>
          </w:p>
        </w:tc>
        <w:tc>
          <w:tcPr>
            <w:tcW w:w="7470" w:type="dxa"/>
          </w:tcPr>
          <w:p w14:paraId="7407039F"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Activity 4</w:t>
            </w:r>
          </w:p>
        </w:tc>
      </w:tr>
      <w:tr w:rsidR="009D7256" w:rsidRPr="000D4B4C" w14:paraId="5268A8D8" w14:textId="77777777" w:rsidTr="00DB54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0890F7A" w14:textId="77777777" w:rsidR="009D7256" w:rsidRPr="000D4B4C" w:rsidRDefault="009D7256" w:rsidP="00DB54BC">
            <w:r w:rsidRPr="000D4B4C">
              <w:t>1:30 pm</w:t>
            </w:r>
          </w:p>
        </w:tc>
        <w:tc>
          <w:tcPr>
            <w:tcW w:w="7470" w:type="dxa"/>
          </w:tcPr>
          <w:p w14:paraId="55239DC6" w14:textId="77777777" w:rsidR="009D7256" w:rsidRPr="000D4B4C" w:rsidRDefault="009D7256" w:rsidP="00DB54BC">
            <w:pPr>
              <w:cnfStyle w:val="000000100000" w:firstRow="0" w:lastRow="0" w:firstColumn="0" w:lastColumn="0" w:oddVBand="0" w:evenVBand="0" w:oddHBand="1" w:evenHBand="0" w:firstRowFirstColumn="0" w:firstRowLastColumn="0" w:lastRowFirstColumn="0" w:lastRowLastColumn="0"/>
            </w:pPr>
            <w:r w:rsidRPr="000D4B4C">
              <w:t>Reflection time</w:t>
            </w:r>
          </w:p>
        </w:tc>
      </w:tr>
      <w:tr w:rsidR="009D7256" w:rsidRPr="000D4B4C" w14:paraId="05DDF404" w14:textId="77777777" w:rsidTr="00DB54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1422403C" w14:textId="77777777" w:rsidR="009D7256" w:rsidRPr="000D4B4C" w:rsidRDefault="009D7256" w:rsidP="00DB54BC">
            <w:r w:rsidRPr="000D4B4C">
              <w:t>2:00 pm</w:t>
            </w:r>
          </w:p>
        </w:tc>
        <w:tc>
          <w:tcPr>
            <w:tcW w:w="7470" w:type="dxa"/>
          </w:tcPr>
          <w:p w14:paraId="01070881" w14:textId="77777777" w:rsidR="009D7256" w:rsidRPr="000D4B4C" w:rsidRDefault="009D7256" w:rsidP="00DB54BC">
            <w:pPr>
              <w:cnfStyle w:val="000000010000" w:firstRow="0" w:lastRow="0" w:firstColumn="0" w:lastColumn="0" w:oddVBand="0" w:evenVBand="0" w:oddHBand="0" w:evenHBand="1" w:firstRowFirstColumn="0" w:firstRowLastColumn="0" w:lastRowFirstColumn="0" w:lastRowLastColumn="0"/>
            </w:pPr>
            <w:r w:rsidRPr="000D4B4C">
              <w:t>End of the school day</w:t>
            </w:r>
          </w:p>
        </w:tc>
      </w:tr>
    </w:tbl>
    <w:p w14:paraId="3904142A" w14:textId="77777777" w:rsidR="00F45490" w:rsidRDefault="00F45490" w:rsidP="00F45490"/>
    <w:p w14:paraId="229479AD" w14:textId="350CADD3" w:rsidR="00092260" w:rsidRDefault="00092260">
      <w:pPr>
        <w:spacing w:line="240" w:lineRule="auto"/>
      </w:pPr>
      <w:r>
        <w:br w:type="page"/>
      </w:r>
    </w:p>
    <w:p w14:paraId="2E0B1D6E" w14:textId="77777777" w:rsidR="00165D9C" w:rsidRPr="001C783A" w:rsidRDefault="00D052CE" w:rsidP="001C783A">
      <w:pPr>
        <w:pStyle w:val="BH1"/>
      </w:pPr>
      <w:r w:rsidRPr="001C783A">
        <w:lastRenderedPageBreak/>
        <w:t>Daily fitness – Choose something each day</w:t>
      </w:r>
    </w:p>
    <w:p w14:paraId="0E989750" w14:textId="7D5B8F7D" w:rsidR="006E3DE7" w:rsidRDefault="14D9DD88" w:rsidP="005F6A2E">
      <w:pPr>
        <w:spacing w:line="264" w:lineRule="auto"/>
      </w:pPr>
      <w:r>
        <w:t xml:space="preserve">Please ensure that your learner includes </w:t>
      </w:r>
      <w:r w:rsidR="001C783A">
        <w:t>fitness</w:t>
      </w:r>
      <w:r>
        <w:t xml:space="preserve"> in their daily timetable. </w:t>
      </w:r>
    </w:p>
    <w:p w14:paraId="779A3859" w14:textId="7571C1EA" w:rsidR="3EA87811" w:rsidRDefault="3EA87811" w:rsidP="001C783A">
      <w:pPr>
        <w:pStyle w:val="Quote"/>
        <w:spacing w:after="0"/>
      </w:pPr>
      <w:r w:rsidRPr="3EA87811">
        <w:t>Tama Tū, Tama Ora; Tama Noho, Tama Mate.</w:t>
      </w:r>
      <w:r>
        <w:br/>
      </w:r>
      <w:r w:rsidRPr="3EA87811">
        <w:t>Through physical activity we thrive. Through inactivity we languish.</w:t>
      </w:r>
    </w:p>
    <w:p w14:paraId="346F0A08" w14:textId="443D2E44" w:rsidR="00C84511" w:rsidRDefault="00C84511" w:rsidP="009C60BD">
      <w:pPr>
        <w:spacing w:before="120" w:line="264" w:lineRule="auto"/>
      </w:pPr>
      <w:r>
        <w:t>You</w:t>
      </w:r>
      <w:r w:rsidR="00BD704E">
        <w:t>r learner</w:t>
      </w:r>
      <w:r>
        <w:t xml:space="preserve"> may prefer to go for a walk or run around your house.</w:t>
      </w:r>
      <w:r w:rsidR="001C783A">
        <w:t xml:space="preserve"> </w:t>
      </w:r>
      <w:r>
        <w:t xml:space="preserve">Maybe </w:t>
      </w:r>
      <w:r w:rsidR="00BD704E">
        <w:t>they</w:t>
      </w:r>
      <w:r>
        <w:t>’d like to go for a bike ride?</w:t>
      </w:r>
      <w:r w:rsidR="001C783A">
        <w:t xml:space="preserve"> </w:t>
      </w:r>
      <w:r>
        <w:t xml:space="preserve">Play a game with </w:t>
      </w:r>
      <w:r w:rsidR="001C783A">
        <w:t>whānau</w:t>
      </w:r>
      <w:r>
        <w:t xml:space="preserve">? Have a boogie to </w:t>
      </w:r>
      <w:r w:rsidR="001C783A">
        <w:t>a</w:t>
      </w:r>
      <w:r>
        <w:t xml:space="preserve"> favourite song? Or do some yoga?</w:t>
      </w:r>
      <w:r w:rsidR="001C783A">
        <w:t xml:space="preserve"> </w:t>
      </w:r>
      <w:r>
        <w:t>It is up to you</w:t>
      </w:r>
      <w:r w:rsidR="00BD704E">
        <w:t xml:space="preserve"> just get active!</w:t>
      </w:r>
      <w:r w:rsidR="009C60BD">
        <w:t xml:space="preserve"> </w:t>
      </w:r>
    </w:p>
    <w:p w14:paraId="264BBF54" w14:textId="7B631B7F" w:rsidR="00C84511" w:rsidRDefault="001627F6" w:rsidP="005F6A2E">
      <w:pPr>
        <w:spacing w:line="264" w:lineRule="auto"/>
        <w:rPr>
          <w:rFonts w:eastAsia="Arial"/>
          <w:i/>
          <w:iCs/>
        </w:rPr>
      </w:pPr>
      <w:r>
        <w:rPr>
          <w:i/>
          <w:iCs/>
        </w:rPr>
        <w:t>Note</w:t>
      </w:r>
      <w:r w:rsidR="00C84511" w:rsidRPr="00290E65">
        <w:rPr>
          <w:i/>
          <w:iCs/>
        </w:rPr>
        <w:t>: you can change or modify the exercises (in addition to those suggested) if you are not able to do the ones we have suggested, get creative and change it up</w:t>
      </w:r>
      <w:r w:rsidR="008D76F6">
        <w:rPr>
          <w:i/>
          <w:iCs/>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6E3DE7" w:rsidRPr="007D0858" w14:paraId="336EDA18" w14:textId="77777777" w:rsidTr="6F768D18">
        <w:tc>
          <w:tcPr>
            <w:tcW w:w="9486" w:type="dxa"/>
          </w:tcPr>
          <w:p w14:paraId="6D3A5840" w14:textId="0FA27605" w:rsidR="001C783A" w:rsidRPr="007D0858" w:rsidRDefault="4B14429A" w:rsidP="0033707F">
            <w:pPr>
              <w:spacing w:before="120" w:after="120" w:line="240" w:lineRule="auto"/>
              <w:rPr>
                <w:rFonts w:eastAsia="Arial"/>
                <w:b/>
                <w:bCs/>
                <w:color w:val="000000" w:themeColor="text1"/>
              </w:rPr>
            </w:pPr>
            <w:r w:rsidRPr="007D0858">
              <w:rPr>
                <w:rFonts w:eastAsia="Arial"/>
                <w:b/>
                <w:bCs/>
                <w:color w:val="000000" w:themeColor="text1"/>
              </w:rPr>
              <w:t xml:space="preserve">Yoga Challenge: </w:t>
            </w:r>
          </w:p>
          <w:p w14:paraId="77131DE5" w14:textId="10BED51D" w:rsidR="001C783A" w:rsidRPr="007D0858" w:rsidRDefault="4B14429A" w:rsidP="0033707F">
            <w:pPr>
              <w:spacing w:before="120" w:after="120" w:line="240" w:lineRule="auto"/>
              <w:rPr>
                <w:rFonts w:eastAsia="Arial"/>
                <w:color w:val="000000" w:themeColor="text1"/>
              </w:rPr>
            </w:pPr>
            <w:r w:rsidRPr="007D0858">
              <w:rPr>
                <w:rFonts w:eastAsia="Arial"/>
                <w:color w:val="000000" w:themeColor="text1"/>
              </w:rPr>
              <w:t>Choose a yoga pose and have a yoga challenge with someone at home, who can hold the pose for the longest?</w:t>
            </w:r>
          </w:p>
        </w:tc>
      </w:tr>
      <w:tr w:rsidR="002D5355" w:rsidRPr="007D0858" w14:paraId="63642F00" w14:textId="77777777" w:rsidTr="6F768D18">
        <w:tc>
          <w:tcPr>
            <w:tcW w:w="9486" w:type="dxa"/>
          </w:tcPr>
          <w:p w14:paraId="30D5471D" w14:textId="2211D635" w:rsidR="002D5355" w:rsidRPr="007D0858" w:rsidRDefault="26B13ACE" w:rsidP="0033707F">
            <w:pPr>
              <w:spacing w:before="120" w:after="120" w:line="240" w:lineRule="auto"/>
              <w:rPr>
                <w:rFonts w:eastAsia="Arial"/>
                <w:color w:val="000000" w:themeColor="text1"/>
              </w:rPr>
            </w:pPr>
            <w:r w:rsidRPr="007D0858">
              <w:rPr>
                <w:rFonts w:eastAsia="Arial"/>
                <w:b/>
                <w:bCs/>
                <w:color w:val="000000" w:themeColor="text1"/>
              </w:rPr>
              <w:t>Toru + Tekau + Rima Fitness Challenge:</w:t>
            </w:r>
          </w:p>
          <w:p w14:paraId="72991CA0" w14:textId="3E62B30D" w:rsidR="002D5355" w:rsidRPr="007D0858" w:rsidRDefault="26B13ACE" w:rsidP="00CA7E9A">
            <w:pPr>
              <w:spacing w:before="120" w:line="240" w:lineRule="auto"/>
              <w:rPr>
                <w:rFonts w:eastAsia="Arial"/>
                <w:color w:val="000000" w:themeColor="text1"/>
              </w:rPr>
            </w:pPr>
            <w:r w:rsidRPr="007D0858">
              <w:rPr>
                <w:rFonts w:eastAsia="Arial"/>
                <w:color w:val="000000" w:themeColor="text1"/>
              </w:rPr>
              <w:t>These are our toru (3) exercises</w:t>
            </w:r>
          </w:p>
          <w:p w14:paraId="45864157" w14:textId="2407DDB1" w:rsidR="002D5355" w:rsidRPr="007D0858" w:rsidRDefault="3115A656" w:rsidP="6F768D18">
            <w:pPr>
              <w:pStyle w:val="ListParagraph"/>
              <w:numPr>
                <w:ilvl w:val="1"/>
                <w:numId w:val="12"/>
              </w:numPr>
              <w:spacing w:after="120" w:line="240" w:lineRule="auto"/>
              <w:ind w:left="720"/>
              <w:rPr>
                <w:rFonts w:eastAsiaTheme="minorEastAsia"/>
                <w:color w:val="000000" w:themeColor="text1"/>
              </w:rPr>
            </w:pPr>
            <w:r w:rsidRPr="6F768D18">
              <w:rPr>
                <w:rFonts w:eastAsia="Arial"/>
                <w:color w:val="000000" w:themeColor="text1"/>
              </w:rPr>
              <w:t>Squats</w:t>
            </w:r>
            <w:r w:rsidR="4A3DBF81" w:rsidRPr="6F768D18">
              <w:rPr>
                <w:rFonts w:eastAsia="Arial"/>
                <w:color w:val="000000" w:themeColor="text1"/>
              </w:rPr>
              <w:t xml:space="preserve"> </w:t>
            </w:r>
            <w:r w:rsidRPr="6F768D18">
              <w:rPr>
                <w:rFonts w:eastAsia="Arial"/>
                <w:color w:val="000000" w:themeColor="text1"/>
              </w:rPr>
              <w:t>**modify: sit down on a chair and stand up</w:t>
            </w:r>
          </w:p>
          <w:p w14:paraId="484D3AFD" w14:textId="46529CAC" w:rsidR="002D5355" w:rsidRPr="007D0858" w:rsidRDefault="3115A656" w:rsidP="6F768D18">
            <w:pPr>
              <w:pStyle w:val="ListParagraph"/>
              <w:numPr>
                <w:ilvl w:val="1"/>
                <w:numId w:val="12"/>
              </w:numPr>
              <w:spacing w:before="120" w:after="120" w:line="240" w:lineRule="auto"/>
              <w:ind w:left="720"/>
              <w:rPr>
                <w:rFonts w:eastAsiaTheme="minorEastAsia"/>
                <w:color w:val="000000" w:themeColor="text1"/>
              </w:rPr>
            </w:pPr>
            <w:r w:rsidRPr="6F768D18">
              <w:rPr>
                <w:rFonts w:eastAsia="Arial"/>
                <w:color w:val="000000" w:themeColor="text1"/>
              </w:rPr>
              <w:t>Lunges (lunge forward on each leg)</w:t>
            </w:r>
            <w:r w:rsidR="4A3DBF81" w:rsidRPr="6F768D18">
              <w:rPr>
                <w:rFonts w:eastAsia="Arial"/>
                <w:color w:val="000000" w:themeColor="text1"/>
              </w:rPr>
              <w:t xml:space="preserve"> </w:t>
            </w:r>
            <w:r w:rsidRPr="6F768D18">
              <w:rPr>
                <w:rFonts w:eastAsia="Arial"/>
                <w:color w:val="000000" w:themeColor="text1"/>
              </w:rPr>
              <w:t>**modify: sit down and lift each leg</w:t>
            </w:r>
          </w:p>
          <w:p w14:paraId="64A74BD2" w14:textId="4B6B6384" w:rsidR="002D5355" w:rsidRPr="007D0858" w:rsidRDefault="3115A656" w:rsidP="6F768D18">
            <w:pPr>
              <w:pStyle w:val="ListParagraph"/>
              <w:numPr>
                <w:ilvl w:val="1"/>
                <w:numId w:val="12"/>
              </w:numPr>
              <w:spacing w:before="120" w:after="120" w:line="240" w:lineRule="auto"/>
              <w:ind w:left="720"/>
              <w:rPr>
                <w:rFonts w:eastAsiaTheme="minorEastAsia"/>
                <w:color w:val="000000" w:themeColor="text1"/>
              </w:rPr>
            </w:pPr>
            <w:r w:rsidRPr="6F768D18">
              <w:rPr>
                <w:rFonts w:eastAsia="Arial"/>
                <w:color w:val="000000" w:themeColor="text1"/>
              </w:rPr>
              <w:t>Inchworms (squat down, crawl out into a plank, crawl back into a squat, and stand up again)</w:t>
            </w:r>
            <w:r w:rsidR="4A3DBF81" w:rsidRPr="6F768D18">
              <w:rPr>
                <w:rFonts w:eastAsia="Arial"/>
                <w:color w:val="000000" w:themeColor="text1"/>
              </w:rPr>
              <w:t xml:space="preserve"> </w:t>
            </w:r>
            <w:r w:rsidRPr="6F768D18">
              <w:rPr>
                <w:rFonts w:eastAsia="Arial"/>
                <w:color w:val="000000" w:themeColor="text1"/>
              </w:rPr>
              <w:t>**modify: sit down and lift opposite arm to leg, then switch</w:t>
            </w:r>
          </w:p>
          <w:p w14:paraId="276E00C0" w14:textId="587055AB" w:rsidR="002D5355" w:rsidRPr="007D0858" w:rsidRDefault="26B13ACE" w:rsidP="0033707F">
            <w:pPr>
              <w:spacing w:line="240" w:lineRule="auto"/>
              <w:rPr>
                <w:rFonts w:eastAsia="Arial"/>
                <w:color w:val="000000" w:themeColor="text1"/>
              </w:rPr>
            </w:pPr>
            <w:r w:rsidRPr="007D0858">
              <w:rPr>
                <w:rFonts w:eastAsia="Arial"/>
                <w:color w:val="000000" w:themeColor="text1"/>
              </w:rPr>
              <w:t>Tekau tāruarua (10) reps – do each exercise 10 times</w:t>
            </w:r>
          </w:p>
          <w:p w14:paraId="7571957E" w14:textId="26F647CC" w:rsidR="002D5355" w:rsidRPr="007D0858" w:rsidRDefault="26B13ACE" w:rsidP="0033707F">
            <w:pPr>
              <w:spacing w:line="240" w:lineRule="auto"/>
              <w:rPr>
                <w:rFonts w:eastAsia="Arial"/>
                <w:color w:val="000000" w:themeColor="text1"/>
              </w:rPr>
            </w:pPr>
            <w:r w:rsidRPr="007D0858">
              <w:rPr>
                <w:rFonts w:eastAsia="Arial"/>
                <w:color w:val="000000" w:themeColor="text1"/>
              </w:rPr>
              <w:t>E rima ngā huinga (5) sets– do each set of toru (3) exercises rima (5) times</w:t>
            </w:r>
          </w:p>
          <w:p w14:paraId="537FA831" w14:textId="5B4395A7" w:rsidR="002D5355" w:rsidRPr="007D0858" w:rsidRDefault="26B13ACE" w:rsidP="0033707F">
            <w:pPr>
              <w:spacing w:line="240" w:lineRule="auto"/>
              <w:rPr>
                <w:rFonts w:eastAsia="Arial"/>
                <w:color w:val="000000" w:themeColor="text1"/>
              </w:rPr>
            </w:pPr>
            <w:r w:rsidRPr="007D0858">
              <w:rPr>
                <w:rFonts w:eastAsia="Arial"/>
                <w:i/>
                <w:iCs/>
                <w:color w:val="000000" w:themeColor="text1"/>
              </w:rPr>
              <w:t>**H</w:t>
            </w:r>
            <w:r w:rsidRPr="007D0858">
              <w:rPr>
                <w:rFonts w:eastAsia="Segoe UI"/>
                <w:i/>
                <w:iCs/>
                <w:color w:val="000000" w:themeColor="text1"/>
              </w:rPr>
              <w:t>ō</w:t>
            </w:r>
            <w:r w:rsidRPr="007D0858">
              <w:rPr>
                <w:rFonts w:eastAsia="Arial"/>
                <w:i/>
                <w:iCs/>
                <w:color w:val="000000" w:themeColor="text1"/>
              </w:rPr>
              <w:t>ngai t</w:t>
            </w:r>
            <w:r w:rsidRPr="007D0858">
              <w:rPr>
                <w:rFonts w:eastAsia="Segoe UI"/>
                <w:i/>
                <w:iCs/>
                <w:color w:val="000000" w:themeColor="text1"/>
              </w:rPr>
              <w:t>ō</w:t>
            </w:r>
            <w:r w:rsidRPr="007D0858">
              <w:rPr>
                <w:rFonts w:eastAsia="Arial"/>
                <w:i/>
                <w:iCs/>
                <w:color w:val="000000" w:themeColor="text1"/>
              </w:rPr>
              <w:t xml:space="preserve"> puku – remember to brace your abs.</w:t>
            </w:r>
            <w:r w:rsidR="0033707F">
              <w:rPr>
                <w:rFonts w:eastAsia="Arial"/>
                <w:i/>
                <w:iCs/>
                <w:color w:val="000000" w:themeColor="text1"/>
              </w:rPr>
              <w:t xml:space="preserve"> </w:t>
            </w:r>
            <w:r w:rsidRPr="007D0858">
              <w:rPr>
                <w:rFonts w:eastAsia="Arial"/>
                <w:color w:val="000000" w:themeColor="text1"/>
              </w:rPr>
              <w:t>Ka pai!? Here we go! Haere mai? Good? Let’s go!</w:t>
            </w:r>
          </w:p>
        </w:tc>
      </w:tr>
      <w:tr w:rsidR="002D5355" w:rsidRPr="007D0858" w14:paraId="1E17E7D2" w14:textId="77777777" w:rsidTr="6F768D18">
        <w:trPr>
          <w:trHeight w:val="229"/>
        </w:trPr>
        <w:tc>
          <w:tcPr>
            <w:tcW w:w="9486" w:type="dxa"/>
          </w:tcPr>
          <w:p w14:paraId="3351BEA3" w14:textId="63C9FECC" w:rsidR="002D5355" w:rsidRPr="007D0858" w:rsidRDefault="26B13ACE" w:rsidP="0033707F">
            <w:pPr>
              <w:spacing w:before="120" w:after="120" w:line="240" w:lineRule="auto"/>
              <w:rPr>
                <w:rFonts w:eastAsia="Arial"/>
                <w:color w:val="000000" w:themeColor="text1"/>
              </w:rPr>
            </w:pPr>
            <w:r w:rsidRPr="007D0858">
              <w:rPr>
                <w:rFonts w:eastAsia="Arial"/>
                <w:b/>
                <w:bCs/>
                <w:color w:val="000000" w:themeColor="text1"/>
              </w:rPr>
              <w:t xml:space="preserve">Māori Movement </w:t>
            </w:r>
          </w:p>
          <w:p w14:paraId="6A391F05" w14:textId="28AFC84D" w:rsidR="002D5355" w:rsidRPr="007D0858" w:rsidRDefault="26B13ACE" w:rsidP="0033707F">
            <w:pPr>
              <w:spacing w:before="120" w:after="120" w:line="240" w:lineRule="auto"/>
              <w:rPr>
                <w:rFonts w:eastAsia="Arial"/>
                <w:color w:val="000000" w:themeColor="text1"/>
              </w:rPr>
            </w:pPr>
            <w:r w:rsidRPr="007D0858">
              <w:rPr>
                <w:rFonts w:eastAsia="Arial"/>
                <w:color w:val="000000" w:themeColor="text1"/>
              </w:rPr>
              <w:t xml:space="preserve">Start with a warmup: </w:t>
            </w:r>
            <w:hyperlink r:id="rId24">
              <w:r w:rsidRPr="007D0858">
                <w:rPr>
                  <w:rStyle w:val="Hyperlink"/>
                  <w:rFonts w:eastAsia="Arial"/>
                </w:rPr>
                <w:t>http://www.Māorimovement.co.nz/warm-up</w:t>
              </w:r>
            </w:hyperlink>
            <w:r w:rsidR="003525D1">
              <w:rPr>
                <w:rStyle w:val="Hyperlink"/>
                <w:rFonts w:eastAsia="Arial"/>
              </w:rPr>
              <w:t xml:space="preserve"> </w:t>
            </w:r>
            <w:r w:rsidRPr="007D0858">
              <w:rPr>
                <w:rStyle w:val="Hyperlink"/>
                <w:rFonts w:eastAsia="Arial"/>
              </w:rPr>
              <w:t xml:space="preserve"> </w:t>
            </w:r>
          </w:p>
          <w:p w14:paraId="436428EC" w14:textId="240D4A73" w:rsidR="002D5355" w:rsidRPr="007D0858" w:rsidRDefault="26B13ACE" w:rsidP="00FD6679">
            <w:pPr>
              <w:spacing w:before="120" w:line="240" w:lineRule="auto"/>
              <w:rPr>
                <w:rFonts w:eastAsia="Arial"/>
                <w:color w:val="000000" w:themeColor="text1"/>
              </w:rPr>
            </w:pPr>
            <w:r w:rsidRPr="007D0858">
              <w:rPr>
                <w:rFonts w:eastAsia="Arial"/>
                <w:color w:val="000000" w:themeColor="text1"/>
              </w:rPr>
              <w:t xml:space="preserve">TŪMATAUENGA is the Māori God of War. Māori Movement is Manu waewae </w:t>
            </w:r>
            <w:r w:rsidR="004C416B">
              <w:rPr>
                <w:rFonts w:eastAsia="Arial"/>
                <w:color w:val="000000" w:themeColor="text1"/>
              </w:rPr>
              <w:t>–</w:t>
            </w:r>
            <w:r w:rsidRPr="007D0858">
              <w:rPr>
                <w:rFonts w:eastAsia="Arial"/>
                <w:color w:val="000000" w:themeColor="text1"/>
              </w:rPr>
              <w:t xml:space="preserve"> focusing on isometrics and balance through </w:t>
            </w:r>
            <w:r w:rsidR="00975155">
              <w:rPr>
                <w:rFonts w:eastAsia="Arial"/>
                <w:color w:val="000000" w:themeColor="text1"/>
              </w:rPr>
              <w:t>“</w:t>
            </w:r>
            <w:r w:rsidRPr="007D0858">
              <w:rPr>
                <w:rFonts w:eastAsia="Arial"/>
                <w:color w:val="000000" w:themeColor="text1"/>
              </w:rPr>
              <w:t>peruperu</w:t>
            </w:r>
            <w:r w:rsidR="00975155">
              <w:rPr>
                <w:rFonts w:eastAsia="Arial"/>
                <w:color w:val="000000" w:themeColor="text1"/>
              </w:rPr>
              <w:t>”</w:t>
            </w:r>
            <w:r w:rsidRPr="007D0858">
              <w:rPr>
                <w:rFonts w:eastAsia="Arial"/>
                <w:color w:val="000000" w:themeColor="text1"/>
              </w:rPr>
              <w:t xml:space="preserve">. You will use your waewae (leg/feet) to build your understanding of </w:t>
            </w:r>
            <w:r w:rsidR="00975155">
              <w:rPr>
                <w:rFonts w:eastAsia="Arial"/>
                <w:color w:val="000000" w:themeColor="text1"/>
              </w:rPr>
              <w:t>“</w:t>
            </w:r>
            <w:r w:rsidRPr="007D0858">
              <w:rPr>
                <w:rFonts w:eastAsia="Arial"/>
                <w:color w:val="000000" w:themeColor="text1"/>
              </w:rPr>
              <w:t>ihi</w:t>
            </w:r>
            <w:r w:rsidR="00975155">
              <w:rPr>
                <w:rFonts w:eastAsia="Arial"/>
                <w:color w:val="000000" w:themeColor="text1"/>
              </w:rPr>
              <w:t>”</w:t>
            </w:r>
            <w:r w:rsidRPr="007D0858">
              <w:rPr>
                <w:rFonts w:eastAsia="Arial"/>
                <w:color w:val="000000" w:themeColor="text1"/>
              </w:rPr>
              <w:t xml:space="preserve"> which is your essential force and builds self-control by holding the position of Tū Tane (known as the war stance).</w:t>
            </w:r>
          </w:p>
          <w:p w14:paraId="4700E672" w14:textId="76B1595A" w:rsidR="002D5355" w:rsidRPr="007D0858" w:rsidRDefault="26B13ACE" w:rsidP="00370C78">
            <w:pPr>
              <w:pStyle w:val="ListParagraph"/>
              <w:numPr>
                <w:ilvl w:val="0"/>
                <w:numId w:val="21"/>
              </w:numPr>
              <w:spacing w:line="240" w:lineRule="auto"/>
              <w:rPr>
                <w:rFonts w:eastAsia="Arial"/>
                <w:color w:val="000000" w:themeColor="text1"/>
              </w:rPr>
            </w:pPr>
            <w:r w:rsidRPr="007D0858">
              <w:rPr>
                <w:rFonts w:eastAsia="Arial"/>
                <w:color w:val="000000" w:themeColor="text1"/>
              </w:rPr>
              <w:t xml:space="preserve">You will practice 3 levels of </w:t>
            </w:r>
            <w:r w:rsidR="00975155">
              <w:rPr>
                <w:rFonts w:eastAsia="Arial"/>
                <w:color w:val="000000" w:themeColor="text1"/>
              </w:rPr>
              <w:t>“</w:t>
            </w:r>
            <w:r w:rsidRPr="007D0858">
              <w:rPr>
                <w:rFonts w:eastAsia="Arial"/>
                <w:color w:val="000000" w:themeColor="text1"/>
              </w:rPr>
              <w:t>peruperu</w:t>
            </w:r>
            <w:r w:rsidR="00975155">
              <w:rPr>
                <w:rFonts w:eastAsia="Arial"/>
                <w:color w:val="000000" w:themeColor="text1"/>
              </w:rPr>
              <w:t>”</w:t>
            </w:r>
            <w:r w:rsidRPr="007D0858">
              <w:rPr>
                <w:rFonts w:eastAsia="Arial"/>
                <w:color w:val="000000" w:themeColor="text1"/>
              </w:rPr>
              <w:t xml:space="preserve">. </w:t>
            </w:r>
          </w:p>
          <w:p w14:paraId="052052E4" w14:textId="5D47F1AF" w:rsidR="002D5355" w:rsidRPr="007D0858" w:rsidRDefault="26B13ACE" w:rsidP="00370C78">
            <w:pPr>
              <w:pStyle w:val="ListParagraph"/>
              <w:numPr>
                <w:ilvl w:val="0"/>
                <w:numId w:val="21"/>
              </w:numPr>
              <w:spacing w:before="120" w:line="240" w:lineRule="auto"/>
              <w:rPr>
                <w:rFonts w:eastAsia="Arial"/>
                <w:color w:val="000000" w:themeColor="text1"/>
              </w:rPr>
            </w:pPr>
            <w:r w:rsidRPr="007D0858">
              <w:rPr>
                <w:rFonts w:eastAsia="Arial"/>
                <w:color w:val="000000" w:themeColor="text1"/>
              </w:rPr>
              <w:t xml:space="preserve">The challenge is to hold the position of Tū Tane for 30 seconds. </w:t>
            </w:r>
          </w:p>
          <w:p w14:paraId="16D90169" w14:textId="2B350D36" w:rsidR="002D5355" w:rsidRPr="007D0858" w:rsidRDefault="26B13ACE" w:rsidP="0033707F">
            <w:pPr>
              <w:spacing w:before="120" w:after="120" w:line="240" w:lineRule="auto"/>
              <w:rPr>
                <w:rFonts w:eastAsia="Arial"/>
                <w:color w:val="000000" w:themeColor="text1"/>
              </w:rPr>
            </w:pPr>
            <w:r w:rsidRPr="007D0858">
              <w:rPr>
                <w:rFonts w:eastAsia="Arial"/>
                <w:color w:val="000000" w:themeColor="text1"/>
              </w:rPr>
              <w:t xml:space="preserve">Here is your challenge </w:t>
            </w:r>
            <w:hyperlink r:id="rId25">
              <w:r w:rsidRPr="007D0858">
                <w:rPr>
                  <w:rStyle w:val="Hyperlink"/>
                  <w:rFonts w:eastAsia="Arial"/>
                </w:rPr>
                <w:t>http://www.Māorimovement.co.nz/courses/ruaumoko/level-1-ruaumoko</w:t>
              </w:r>
            </w:hyperlink>
          </w:p>
        </w:tc>
      </w:tr>
      <w:tr w:rsidR="009F4CF7" w:rsidRPr="007D0858" w14:paraId="695BCA72" w14:textId="77777777" w:rsidTr="6F768D18">
        <w:trPr>
          <w:trHeight w:val="82"/>
        </w:trPr>
        <w:tc>
          <w:tcPr>
            <w:tcW w:w="9486" w:type="dxa"/>
          </w:tcPr>
          <w:p w14:paraId="36208F53" w14:textId="1769AED3" w:rsidR="009F4CF7" w:rsidRPr="007D0858" w:rsidRDefault="26B13ACE" w:rsidP="0033707F">
            <w:pPr>
              <w:spacing w:before="120" w:after="120" w:line="240" w:lineRule="auto"/>
              <w:rPr>
                <w:rFonts w:eastAsia="Arial"/>
                <w:color w:val="000000" w:themeColor="text1"/>
              </w:rPr>
            </w:pPr>
            <w:r w:rsidRPr="007D0858">
              <w:rPr>
                <w:rFonts w:eastAsia="Arial"/>
                <w:b/>
                <w:bCs/>
                <w:color w:val="000000" w:themeColor="text1"/>
              </w:rPr>
              <w:t>Fitness countdown</w:t>
            </w:r>
          </w:p>
          <w:p w14:paraId="45B7DDA0" w14:textId="298EE1A8" w:rsidR="009F4CF7" w:rsidRPr="007D0858" w:rsidRDefault="26B13ACE" w:rsidP="00C97184">
            <w:pPr>
              <w:spacing w:before="120" w:line="240" w:lineRule="auto"/>
              <w:rPr>
                <w:rFonts w:eastAsia="Arial"/>
                <w:color w:val="000000" w:themeColor="text1"/>
              </w:rPr>
            </w:pPr>
            <w:r w:rsidRPr="007D0858">
              <w:rPr>
                <w:rFonts w:eastAsia="Arial"/>
                <w:color w:val="000000" w:themeColor="text1"/>
              </w:rPr>
              <w:t>You don’t need anything for this activity but a positive attitude and a water bottle!</w:t>
            </w:r>
          </w:p>
          <w:p w14:paraId="3E7A630F" w14:textId="232DEE30" w:rsidR="009F4CF7" w:rsidRPr="007D0858" w:rsidRDefault="3115A656" w:rsidP="6F768D18">
            <w:pPr>
              <w:pStyle w:val="ListParagraph"/>
              <w:numPr>
                <w:ilvl w:val="0"/>
                <w:numId w:val="13"/>
              </w:numPr>
              <w:spacing w:after="120" w:line="240" w:lineRule="auto"/>
              <w:ind w:left="714" w:hanging="357"/>
              <w:rPr>
                <w:rFonts w:eastAsiaTheme="minorEastAsia"/>
                <w:color w:val="000000" w:themeColor="text1"/>
              </w:rPr>
            </w:pPr>
            <w:r w:rsidRPr="6F768D18">
              <w:rPr>
                <w:rFonts w:eastAsia="Arial"/>
                <w:color w:val="000000" w:themeColor="text1"/>
              </w:rPr>
              <w:t xml:space="preserve">tekau (10) jumping jacks **modify: right leg </w:t>
            </w:r>
            <w:r w:rsidR="00241700" w:rsidRPr="6F768D18">
              <w:rPr>
                <w:rFonts w:eastAsia="Arial"/>
                <w:color w:val="000000" w:themeColor="text1"/>
              </w:rPr>
              <w:t>steps</w:t>
            </w:r>
            <w:r w:rsidRPr="6F768D18">
              <w:rPr>
                <w:rFonts w:eastAsia="Arial"/>
                <w:color w:val="000000" w:themeColor="text1"/>
              </w:rPr>
              <w:t xml:space="preserve"> out to the side then left leg</w:t>
            </w:r>
          </w:p>
          <w:p w14:paraId="5A8D1121" w14:textId="008311F7" w:rsidR="009F4CF7" w:rsidRPr="007D0858" w:rsidRDefault="26B13ACE" w:rsidP="00370C78">
            <w:pPr>
              <w:pStyle w:val="ListParagraph"/>
              <w:numPr>
                <w:ilvl w:val="0"/>
                <w:numId w:val="13"/>
              </w:numPr>
              <w:spacing w:before="120" w:after="120" w:line="240" w:lineRule="auto"/>
              <w:ind w:left="714" w:hanging="357"/>
              <w:rPr>
                <w:rFonts w:eastAsiaTheme="minorEastAsia"/>
                <w:color w:val="000000" w:themeColor="text1"/>
              </w:rPr>
            </w:pPr>
            <w:r w:rsidRPr="007D0858">
              <w:rPr>
                <w:rFonts w:eastAsia="Arial"/>
                <w:color w:val="000000" w:themeColor="text1"/>
              </w:rPr>
              <w:t>iwa (9) forward lunges (on each leg)</w:t>
            </w:r>
            <w:r w:rsidR="003525D1">
              <w:rPr>
                <w:rFonts w:eastAsia="Arial"/>
                <w:color w:val="000000" w:themeColor="text1"/>
              </w:rPr>
              <w:t xml:space="preserve"> </w:t>
            </w:r>
            <w:r w:rsidRPr="007D0858">
              <w:rPr>
                <w:rFonts w:eastAsia="Arial"/>
                <w:color w:val="000000" w:themeColor="text1"/>
              </w:rPr>
              <w:t>**modify: us a box and step up and down</w:t>
            </w:r>
          </w:p>
          <w:p w14:paraId="0599EFAC" w14:textId="06333A85" w:rsidR="009F4CF7" w:rsidRPr="007D0858" w:rsidRDefault="26B13ACE" w:rsidP="00370C78">
            <w:pPr>
              <w:pStyle w:val="ListParagraph"/>
              <w:numPr>
                <w:ilvl w:val="0"/>
                <w:numId w:val="13"/>
              </w:numPr>
              <w:spacing w:before="120" w:after="120" w:line="240" w:lineRule="auto"/>
              <w:ind w:left="714" w:hanging="357"/>
              <w:rPr>
                <w:rFonts w:eastAsiaTheme="minorEastAsia"/>
                <w:color w:val="000000" w:themeColor="text1"/>
              </w:rPr>
            </w:pPr>
            <w:r w:rsidRPr="007D0858">
              <w:rPr>
                <w:rFonts w:eastAsia="Arial"/>
                <w:color w:val="000000" w:themeColor="text1"/>
              </w:rPr>
              <w:t>waru (8) squats (don’t let your knees go past your toes) **modify: sit in chair, stand up</w:t>
            </w:r>
          </w:p>
          <w:p w14:paraId="2CF0B83B" w14:textId="4208BCFD" w:rsidR="009F4CF7" w:rsidRPr="007D0858" w:rsidRDefault="26B13ACE" w:rsidP="00370C78">
            <w:pPr>
              <w:pStyle w:val="ListParagraph"/>
              <w:numPr>
                <w:ilvl w:val="0"/>
                <w:numId w:val="13"/>
              </w:numPr>
              <w:spacing w:before="120" w:after="120" w:line="240" w:lineRule="auto"/>
              <w:ind w:left="714" w:hanging="357"/>
              <w:rPr>
                <w:rFonts w:eastAsiaTheme="minorEastAsia"/>
                <w:color w:val="000000" w:themeColor="text1"/>
              </w:rPr>
            </w:pPr>
            <w:r w:rsidRPr="007D0858">
              <w:rPr>
                <w:rFonts w:eastAsia="Arial"/>
                <w:color w:val="000000" w:themeColor="text1"/>
              </w:rPr>
              <w:t xml:space="preserve">whitu (7) donkey kicks (each leg) – </w:t>
            </w:r>
            <w:r w:rsidRPr="008D76F6">
              <w:rPr>
                <w:rFonts w:eastAsia="Arial"/>
                <w:color w:val="000000" w:themeColor="text1"/>
              </w:rPr>
              <w:t>can do standing or sitting</w:t>
            </w:r>
          </w:p>
          <w:p w14:paraId="2661C04F" w14:textId="733C7B71" w:rsidR="009F4CF7" w:rsidRPr="007D0858" w:rsidRDefault="26B13ACE" w:rsidP="00370C78">
            <w:pPr>
              <w:pStyle w:val="ListParagraph"/>
              <w:numPr>
                <w:ilvl w:val="0"/>
                <w:numId w:val="13"/>
              </w:numPr>
              <w:spacing w:before="120" w:after="120" w:line="240" w:lineRule="auto"/>
              <w:ind w:left="714" w:hanging="357"/>
              <w:rPr>
                <w:rFonts w:eastAsiaTheme="minorEastAsia"/>
                <w:color w:val="000000" w:themeColor="text1"/>
              </w:rPr>
            </w:pPr>
            <w:r w:rsidRPr="007D0858">
              <w:rPr>
                <w:rFonts w:eastAsia="Arial"/>
                <w:color w:val="000000" w:themeColor="text1"/>
              </w:rPr>
              <w:t>ono (6) sit ups **modify: touch knees</w:t>
            </w:r>
          </w:p>
          <w:p w14:paraId="52796F3B" w14:textId="36FD1457" w:rsidR="009F4CF7" w:rsidRPr="007D0858" w:rsidRDefault="26B13ACE" w:rsidP="00370C78">
            <w:pPr>
              <w:pStyle w:val="ListParagraph"/>
              <w:numPr>
                <w:ilvl w:val="0"/>
                <w:numId w:val="13"/>
              </w:numPr>
              <w:spacing w:before="120" w:after="120" w:line="240" w:lineRule="auto"/>
              <w:ind w:left="714" w:hanging="357"/>
              <w:rPr>
                <w:rFonts w:eastAsiaTheme="minorEastAsia"/>
                <w:color w:val="000000" w:themeColor="text1"/>
              </w:rPr>
            </w:pPr>
            <w:r w:rsidRPr="007D0858">
              <w:rPr>
                <w:rFonts w:eastAsia="Arial"/>
                <w:color w:val="000000" w:themeColor="text1"/>
              </w:rPr>
              <w:t>rima (5) high knees</w:t>
            </w:r>
            <w:r w:rsidR="003525D1">
              <w:rPr>
                <w:rFonts w:eastAsia="Arial"/>
                <w:color w:val="000000" w:themeColor="text1"/>
              </w:rPr>
              <w:t xml:space="preserve"> </w:t>
            </w:r>
            <w:r w:rsidRPr="007D0858">
              <w:rPr>
                <w:rFonts w:eastAsia="Arial"/>
                <w:color w:val="000000" w:themeColor="text1"/>
              </w:rPr>
              <w:t>**modify: lift knees up while laying down on back</w:t>
            </w:r>
          </w:p>
          <w:p w14:paraId="7F0FF094" w14:textId="3C7C28E8" w:rsidR="009F4CF7" w:rsidRPr="007D0858" w:rsidRDefault="26B13ACE" w:rsidP="00370C78">
            <w:pPr>
              <w:pStyle w:val="ListParagraph"/>
              <w:numPr>
                <w:ilvl w:val="0"/>
                <w:numId w:val="13"/>
              </w:numPr>
              <w:spacing w:before="120" w:after="120" w:line="240" w:lineRule="auto"/>
              <w:ind w:left="714" w:hanging="357"/>
              <w:rPr>
                <w:rFonts w:eastAsiaTheme="minorEastAsia"/>
                <w:color w:val="000000" w:themeColor="text1"/>
              </w:rPr>
            </w:pPr>
            <w:r w:rsidRPr="007D0858">
              <w:rPr>
                <w:rFonts w:eastAsia="Arial"/>
                <w:color w:val="000000" w:themeColor="text1"/>
              </w:rPr>
              <w:t>whā (4) push-ups</w:t>
            </w:r>
            <w:r w:rsidR="003525D1">
              <w:rPr>
                <w:rFonts w:eastAsia="Arial"/>
                <w:color w:val="000000" w:themeColor="text1"/>
              </w:rPr>
              <w:t xml:space="preserve"> </w:t>
            </w:r>
            <w:r w:rsidRPr="007D0858">
              <w:rPr>
                <w:rFonts w:eastAsia="Arial"/>
                <w:color w:val="000000" w:themeColor="text1"/>
              </w:rPr>
              <w:t>**modify: do on your knees</w:t>
            </w:r>
          </w:p>
          <w:p w14:paraId="6BA37C6A" w14:textId="36BF91CE" w:rsidR="009F4CF7" w:rsidRPr="007D0858" w:rsidRDefault="26B13ACE" w:rsidP="00370C78">
            <w:pPr>
              <w:pStyle w:val="ListParagraph"/>
              <w:numPr>
                <w:ilvl w:val="0"/>
                <w:numId w:val="13"/>
              </w:numPr>
              <w:spacing w:before="120" w:after="120" w:line="240" w:lineRule="auto"/>
              <w:ind w:left="714" w:hanging="357"/>
              <w:rPr>
                <w:rFonts w:eastAsiaTheme="minorEastAsia"/>
                <w:color w:val="000000" w:themeColor="text1"/>
              </w:rPr>
            </w:pPr>
            <w:r w:rsidRPr="007D0858">
              <w:rPr>
                <w:rFonts w:eastAsia="Arial"/>
                <w:color w:val="000000" w:themeColor="text1"/>
              </w:rPr>
              <w:t>toru (3) star kicks (right leg – kick forward, side, back; then left leg)</w:t>
            </w:r>
          </w:p>
          <w:p w14:paraId="72ED553B" w14:textId="58880EEB" w:rsidR="009F4CF7" w:rsidRPr="007D0858" w:rsidRDefault="26B13ACE" w:rsidP="00370C78">
            <w:pPr>
              <w:pStyle w:val="ListParagraph"/>
              <w:numPr>
                <w:ilvl w:val="0"/>
                <w:numId w:val="13"/>
              </w:numPr>
              <w:spacing w:before="120" w:after="120" w:line="240" w:lineRule="auto"/>
              <w:ind w:left="714" w:hanging="357"/>
              <w:rPr>
                <w:rFonts w:eastAsiaTheme="minorEastAsia"/>
                <w:color w:val="000000" w:themeColor="text1"/>
              </w:rPr>
            </w:pPr>
            <w:r w:rsidRPr="007D0858">
              <w:rPr>
                <w:rFonts w:eastAsia="Arial"/>
                <w:color w:val="000000" w:themeColor="text1"/>
              </w:rPr>
              <w:t>rua (2) burpees **modify: walk outs – walk out with your hands and walk back</w:t>
            </w:r>
          </w:p>
          <w:p w14:paraId="36E70D36" w14:textId="0425E8AC" w:rsidR="009F4CF7" w:rsidRPr="007D0858" w:rsidRDefault="26B13ACE" w:rsidP="00370C78">
            <w:pPr>
              <w:pStyle w:val="ListParagraph"/>
              <w:numPr>
                <w:ilvl w:val="0"/>
                <w:numId w:val="13"/>
              </w:numPr>
              <w:spacing w:before="120" w:after="120" w:line="240" w:lineRule="auto"/>
              <w:ind w:left="714" w:hanging="357"/>
              <w:rPr>
                <w:rFonts w:eastAsiaTheme="minorEastAsia"/>
                <w:color w:val="000000" w:themeColor="text1"/>
              </w:rPr>
            </w:pPr>
            <w:r w:rsidRPr="007D0858">
              <w:rPr>
                <w:rFonts w:eastAsia="Arial"/>
                <w:color w:val="000000" w:themeColor="text1"/>
              </w:rPr>
              <w:t>tahi (1) superman pose or plank for as long as you can hold! **modify: on your knees</w:t>
            </w:r>
          </w:p>
          <w:p w14:paraId="7E67A617" w14:textId="6BF6648F" w:rsidR="009F4CF7" w:rsidRPr="007D0858" w:rsidRDefault="26B13ACE" w:rsidP="0033707F">
            <w:pPr>
              <w:spacing w:before="120" w:after="120" w:line="240" w:lineRule="auto"/>
              <w:rPr>
                <w:rFonts w:eastAsia="Arial"/>
                <w:color w:val="000000" w:themeColor="text1"/>
              </w:rPr>
            </w:pPr>
            <w:r w:rsidRPr="007D0858">
              <w:rPr>
                <w:rFonts w:eastAsia="Arial"/>
                <w:b/>
                <w:bCs/>
                <w:color w:val="000000" w:themeColor="text1"/>
              </w:rPr>
              <w:t>Take a rest and repeat. Tumeke!</w:t>
            </w:r>
          </w:p>
        </w:tc>
      </w:tr>
    </w:tbl>
    <w:p w14:paraId="082B1C5A" w14:textId="459488A1" w:rsidR="00805BEB" w:rsidRDefault="009F4CF7" w:rsidP="001C783A">
      <w:pPr>
        <w:pStyle w:val="BH1"/>
      </w:pPr>
      <w:r>
        <w:lastRenderedPageBreak/>
        <w:t>Daily wellbeing – Choose something each day</w:t>
      </w:r>
    </w:p>
    <w:p w14:paraId="78EB4E3B" w14:textId="2F97C69C" w:rsidR="00805BEB" w:rsidRDefault="00805BEB" w:rsidP="00577998">
      <w:pPr>
        <w:spacing w:line="240" w:lineRule="auto"/>
      </w:pPr>
      <w:r w:rsidRPr="7F3AF600">
        <w:t>These activities are good to do at the beginning and end of the day</w:t>
      </w:r>
      <w:r>
        <w:t xml:space="preserve"> but can be done anytime</w:t>
      </w:r>
      <w:r w:rsidR="00577998">
        <w:t xml:space="preserve"> to help</w:t>
      </w:r>
      <w:r w:rsidRPr="7F3AF600">
        <w:t xml:space="preserve"> you get ready for learning, </w:t>
      </w:r>
      <w:r>
        <w:t xml:space="preserve">calm your </w:t>
      </w:r>
      <w:r w:rsidR="00D300BD">
        <w:t>mind,</w:t>
      </w:r>
      <w:r>
        <w:t xml:space="preserve"> </w:t>
      </w:r>
      <w:r w:rsidRPr="7F3AF600">
        <w:t xml:space="preserve">and </w:t>
      </w:r>
      <w:r>
        <w:t>body</w:t>
      </w:r>
      <w:r w:rsidR="008C6480">
        <w:t>,</w:t>
      </w:r>
      <w:r>
        <w:t xml:space="preserve"> and </w:t>
      </w:r>
      <w:r w:rsidR="00577998">
        <w:t>reflect</w:t>
      </w:r>
      <w:r w:rsidRPr="7F3AF600">
        <w:t>:</w:t>
      </w:r>
    </w:p>
    <w:tbl>
      <w:tblPr>
        <w:tblStyle w:val="TableGridLight"/>
        <w:tblW w:w="960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600"/>
      </w:tblGrid>
      <w:tr w:rsidR="00805BEB" w:rsidRPr="00FD6679" w14:paraId="3F627010" w14:textId="77777777" w:rsidTr="6F768D18">
        <w:tc>
          <w:tcPr>
            <w:tcW w:w="9600" w:type="dxa"/>
          </w:tcPr>
          <w:p w14:paraId="2E13699F" w14:textId="00E56ADF" w:rsidR="008C6480" w:rsidRPr="00FD6679" w:rsidRDefault="001A3DF3" w:rsidP="00FD6679">
            <w:pPr>
              <w:spacing w:before="120" w:after="120" w:line="240" w:lineRule="auto"/>
              <w:rPr>
                <w:b/>
                <w:bCs/>
              </w:rPr>
            </w:pPr>
            <w:r w:rsidRPr="00FD6679">
              <w:rPr>
                <w:b/>
                <w:bCs/>
              </w:rPr>
              <w:t>Body scan</w:t>
            </w:r>
          </w:p>
          <w:p w14:paraId="2CA4C6D1" w14:textId="65884CE1" w:rsidR="008C6480" w:rsidRPr="00FD6679" w:rsidRDefault="4B14429A" w:rsidP="00577998">
            <w:pPr>
              <w:spacing w:before="120" w:line="240" w:lineRule="auto"/>
            </w:pPr>
            <w:r w:rsidRPr="00FD6679">
              <w:t xml:space="preserve">While sitting or lying, check in with your body to see how you are feeling physically without judging yourself or asking </w:t>
            </w:r>
            <w:r w:rsidR="00975155">
              <w:t>“</w:t>
            </w:r>
            <w:r w:rsidRPr="00FD6679">
              <w:t>why</w:t>
            </w:r>
            <w:r w:rsidR="00975155">
              <w:t>”</w:t>
            </w:r>
            <w:r w:rsidRPr="00FD6679">
              <w:t>.</w:t>
            </w:r>
            <w:r w:rsidR="00FD6679">
              <w:t xml:space="preserve"> </w:t>
            </w:r>
            <w:r w:rsidR="5EAC5F20" w:rsidRPr="00FD6679">
              <w:t>You could check in on the following</w:t>
            </w:r>
            <w:r w:rsidR="00577998">
              <w:t>:</w:t>
            </w:r>
          </w:p>
          <w:p w14:paraId="7184005F" w14:textId="4DA9CF16" w:rsidR="008C6480" w:rsidRPr="004C416B" w:rsidRDefault="5EAC5F20" w:rsidP="00370C78">
            <w:pPr>
              <w:pStyle w:val="ListParagraph"/>
              <w:numPr>
                <w:ilvl w:val="0"/>
                <w:numId w:val="30"/>
              </w:numPr>
              <w:spacing w:line="240" w:lineRule="auto"/>
            </w:pPr>
            <w:r w:rsidRPr="004C416B">
              <w:t>How is my breath, shallow or deep?</w:t>
            </w:r>
          </w:p>
          <w:p w14:paraId="74BC458F" w14:textId="067A6AAB" w:rsidR="008C6480" w:rsidRPr="004C416B" w:rsidRDefault="5EAC5F20" w:rsidP="00370C78">
            <w:pPr>
              <w:pStyle w:val="ListParagraph"/>
              <w:numPr>
                <w:ilvl w:val="0"/>
                <w:numId w:val="30"/>
              </w:numPr>
              <w:spacing w:before="120" w:line="240" w:lineRule="auto"/>
            </w:pPr>
            <w:r w:rsidRPr="004C416B">
              <w:t>Where do I feel sore or tense?</w:t>
            </w:r>
          </w:p>
          <w:p w14:paraId="382A072F" w14:textId="215AD646" w:rsidR="008C6480" w:rsidRPr="004C416B" w:rsidRDefault="5EAC5F20" w:rsidP="00370C78">
            <w:pPr>
              <w:pStyle w:val="ListParagraph"/>
              <w:numPr>
                <w:ilvl w:val="0"/>
                <w:numId w:val="30"/>
              </w:numPr>
              <w:spacing w:before="120" w:line="240" w:lineRule="auto"/>
            </w:pPr>
            <w:r w:rsidRPr="004C416B">
              <w:t>How does my back, neck, face, leg muscles feel?</w:t>
            </w:r>
          </w:p>
        </w:tc>
      </w:tr>
      <w:tr w:rsidR="66E13EC3" w:rsidRPr="00FD6679" w14:paraId="0A5C9EEA" w14:textId="77777777" w:rsidTr="6F768D18">
        <w:trPr>
          <w:trHeight w:val="104"/>
        </w:trPr>
        <w:tc>
          <w:tcPr>
            <w:tcW w:w="9600" w:type="dxa"/>
          </w:tcPr>
          <w:p w14:paraId="1679F2A5" w14:textId="0F73E835" w:rsidR="003634E9" w:rsidRPr="00FD6679" w:rsidRDefault="26B13ACE" w:rsidP="00FD6679">
            <w:pPr>
              <w:spacing w:before="120" w:after="120" w:line="240" w:lineRule="auto"/>
              <w:rPr>
                <w:rFonts w:eastAsia="Arial"/>
                <w:color w:val="000000" w:themeColor="text1"/>
              </w:rPr>
            </w:pPr>
            <w:r w:rsidRPr="00FD6679">
              <w:rPr>
                <w:rFonts w:eastAsia="Arial"/>
                <w:b/>
                <w:bCs/>
                <w:color w:val="000000" w:themeColor="text1"/>
              </w:rPr>
              <w:t>Mindfulness in Nature</w:t>
            </w:r>
            <w:r w:rsidRPr="00FD6679">
              <w:rPr>
                <w:rFonts w:eastAsia="Arial"/>
                <w:color w:val="000000" w:themeColor="text1"/>
              </w:rPr>
              <w:t xml:space="preserve"> </w:t>
            </w:r>
          </w:p>
          <w:p w14:paraId="36834F82" w14:textId="33F0CF41" w:rsidR="003634E9" w:rsidRPr="00FD6679" w:rsidRDefault="26B13ACE" w:rsidP="00577998">
            <w:pPr>
              <w:spacing w:before="120" w:line="240" w:lineRule="auto"/>
              <w:rPr>
                <w:rFonts w:eastAsia="Arial"/>
                <w:color w:val="000000" w:themeColor="text1"/>
              </w:rPr>
            </w:pPr>
            <w:r w:rsidRPr="00FD6679">
              <w:rPr>
                <w:rFonts w:eastAsia="Arial"/>
                <w:color w:val="000000" w:themeColor="text1"/>
              </w:rPr>
              <w:t>Being in a natural environment can cause a lot of positive feelings such as wonderment and awe. If you feel these feelings when you are outside, it is a clever idea to spend lots of time in that environment. Go outside and sit in a comfortable place:</w:t>
            </w:r>
          </w:p>
          <w:p w14:paraId="0FB43E6E" w14:textId="138A157F" w:rsidR="003634E9" w:rsidRPr="00FD6679" w:rsidRDefault="26B13ACE" w:rsidP="00370C78">
            <w:pPr>
              <w:pStyle w:val="ListParagraph"/>
              <w:numPr>
                <w:ilvl w:val="0"/>
                <w:numId w:val="16"/>
              </w:numPr>
              <w:spacing w:after="120" w:line="240" w:lineRule="auto"/>
              <w:rPr>
                <w:rFonts w:asciiTheme="minorHAnsi" w:eastAsiaTheme="minorEastAsia" w:hAnsiTheme="minorHAnsi" w:cstheme="minorBidi"/>
                <w:color w:val="000000" w:themeColor="text1"/>
              </w:rPr>
            </w:pPr>
            <w:r w:rsidRPr="00FD6679">
              <w:rPr>
                <w:rFonts w:eastAsia="Arial"/>
                <w:color w:val="000000" w:themeColor="text1"/>
              </w:rPr>
              <w:t>Notice 5 natural things you can see</w:t>
            </w:r>
          </w:p>
          <w:p w14:paraId="1A07CA9A" w14:textId="42C3AE65" w:rsidR="003634E9" w:rsidRPr="00FD6679" w:rsidRDefault="26B13ACE" w:rsidP="00370C78">
            <w:pPr>
              <w:pStyle w:val="ListParagraph"/>
              <w:numPr>
                <w:ilvl w:val="0"/>
                <w:numId w:val="16"/>
              </w:numPr>
              <w:spacing w:before="120" w:after="120" w:line="240" w:lineRule="auto"/>
              <w:rPr>
                <w:rFonts w:asciiTheme="minorHAnsi" w:eastAsiaTheme="minorEastAsia" w:hAnsiTheme="minorHAnsi" w:cstheme="minorBidi"/>
                <w:color w:val="000000" w:themeColor="text1"/>
              </w:rPr>
            </w:pPr>
            <w:r w:rsidRPr="00FD6679">
              <w:rPr>
                <w:rFonts w:eastAsia="Arial"/>
                <w:color w:val="000000" w:themeColor="text1"/>
              </w:rPr>
              <w:t>Notice 4 different colours in these things</w:t>
            </w:r>
          </w:p>
          <w:p w14:paraId="6D0C38D3" w14:textId="7D66549B" w:rsidR="003634E9" w:rsidRPr="00FD6679" w:rsidRDefault="26B13ACE" w:rsidP="00370C78">
            <w:pPr>
              <w:pStyle w:val="ListParagraph"/>
              <w:numPr>
                <w:ilvl w:val="0"/>
                <w:numId w:val="16"/>
              </w:numPr>
              <w:spacing w:before="120" w:after="120" w:line="240" w:lineRule="auto"/>
              <w:rPr>
                <w:rFonts w:asciiTheme="minorHAnsi" w:eastAsiaTheme="minorEastAsia" w:hAnsiTheme="minorHAnsi" w:cstheme="minorBidi"/>
                <w:color w:val="000000" w:themeColor="text1"/>
              </w:rPr>
            </w:pPr>
            <w:r w:rsidRPr="00FD6679">
              <w:rPr>
                <w:rFonts w:eastAsia="Arial"/>
                <w:color w:val="000000" w:themeColor="text1"/>
              </w:rPr>
              <w:t>Notice 3 different textures (close your eyes and feel around if that helps)</w:t>
            </w:r>
            <w:r w:rsidR="00946392">
              <w:rPr>
                <w:rFonts w:eastAsia="Arial"/>
                <w:color w:val="000000" w:themeColor="text1"/>
              </w:rPr>
              <w:t xml:space="preserve"> </w:t>
            </w:r>
            <w:r w:rsidRPr="00FD6679">
              <w:rPr>
                <w:rFonts w:eastAsia="Arial"/>
                <w:color w:val="000000" w:themeColor="text1"/>
              </w:rPr>
              <w:t xml:space="preserve">– </w:t>
            </w:r>
            <w:r w:rsidR="004C416B">
              <w:rPr>
                <w:rFonts w:eastAsia="Arial"/>
                <w:color w:val="000000" w:themeColor="text1"/>
              </w:rPr>
              <w:t>for example,</w:t>
            </w:r>
            <w:r w:rsidRPr="00FD6679">
              <w:rPr>
                <w:rFonts w:eastAsia="Arial"/>
                <w:color w:val="000000" w:themeColor="text1"/>
              </w:rPr>
              <w:t xml:space="preserve"> a rugged bark, pointed grass</w:t>
            </w:r>
          </w:p>
          <w:p w14:paraId="195B674F" w14:textId="011E7A65" w:rsidR="003634E9" w:rsidRPr="00FD6679" w:rsidRDefault="26B13ACE" w:rsidP="00370C78">
            <w:pPr>
              <w:pStyle w:val="ListParagraph"/>
              <w:numPr>
                <w:ilvl w:val="0"/>
                <w:numId w:val="16"/>
              </w:numPr>
              <w:spacing w:before="120" w:after="120" w:line="240" w:lineRule="auto"/>
              <w:rPr>
                <w:rFonts w:asciiTheme="minorHAnsi" w:eastAsiaTheme="minorEastAsia" w:hAnsiTheme="minorHAnsi" w:cstheme="minorBidi"/>
                <w:color w:val="000000" w:themeColor="text1"/>
              </w:rPr>
            </w:pPr>
            <w:r w:rsidRPr="00FD6679">
              <w:rPr>
                <w:rFonts w:eastAsia="Arial"/>
                <w:color w:val="000000" w:themeColor="text1"/>
              </w:rPr>
              <w:t>Notice 2 things you can smell</w:t>
            </w:r>
          </w:p>
          <w:p w14:paraId="10467533" w14:textId="441BE608" w:rsidR="003634E9" w:rsidRPr="00FD6679" w:rsidRDefault="26B13ACE" w:rsidP="00370C78">
            <w:pPr>
              <w:pStyle w:val="ListParagraph"/>
              <w:numPr>
                <w:ilvl w:val="0"/>
                <w:numId w:val="16"/>
              </w:numPr>
              <w:spacing w:before="120" w:after="120" w:line="240" w:lineRule="auto"/>
              <w:rPr>
                <w:rFonts w:asciiTheme="minorHAnsi" w:eastAsiaTheme="minorEastAsia" w:hAnsiTheme="minorHAnsi" w:cstheme="minorBidi"/>
                <w:color w:val="000000" w:themeColor="text1"/>
              </w:rPr>
            </w:pPr>
            <w:r w:rsidRPr="00FD6679">
              <w:rPr>
                <w:rFonts w:eastAsia="Arial"/>
                <w:color w:val="000000" w:themeColor="text1"/>
              </w:rPr>
              <w:t>Notice 1 favourite thing from any part of today</w:t>
            </w:r>
          </w:p>
          <w:p w14:paraId="6D39B5A3" w14:textId="328B923C" w:rsidR="003634E9" w:rsidRPr="00FD6679" w:rsidRDefault="26B13ACE" w:rsidP="00FD6679">
            <w:pPr>
              <w:spacing w:before="120" w:after="120" w:line="240" w:lineRule="auto"/>
              <w:rPr>
                <w:rFonts w:eastAsia="Calibri"/>
                <w:color w:val="000000" w:themeColor="text1"/>
              </w:rPr>
            </w:pPr>
            <w:r w:rsidRPr="00FD6679">
              <w:rPr>
                <w:rFonts w:eastAsia="Arial"/>
                <w:color w:val="000000" w:themeColor="text1"/>
              </w:rPr>
              <w:t>Stay a moment and check how you are feeling. If you wanted to take your observations further, go inside and write things that stood out for you. You can turn these observations into a poem.</w:t>
            </w:r>
          </w:p>
        </w:tc>
      </w:tr>
      <w:tr w:rsidR="3CE9F579" w:rsidRPr="00FD6679" w14:paraId="28213479" w14:textId="77777777" w:rsidTr="6F768D18">
        <w:tc>
          <w:tcPr>
            <w:tcW w:w="9600" w:type="dxa"/>
          </w:tcPr>
          <w:p w14:paraId="46E68560" w14:textId="50A18957" w:rsidR="3CE9F579" w:rsidRPr="00FD6679" w:rsidRDefault="26B13ACE" w:rsidP="00FD6679">
            <w:pPr>
              <w:spacing w:before="120" w:after="120" w:line="240" w:lineRule="auto"/>
              <w:rPr>
                <w:rFonts w:eastAsia="Arial"/>
                <w:color w:val="000000" w:themeColor="text1"/>
              </w:rPr>
            </w:pPr>
            <w:r w:rsidRPr="00FD6679">
              <w:rPr>
                <w:rFonts w:eastAsia="Arial"/>
                <w:b/>
                <w:bCs/>
                <w:color w:val="000000" w:themeColor="text1"/>
              </w:rPr>
              <w:t xml:space="preserve">A-Z of </w:t>
            </w:r>
            <w:r w:rsidR="00946392" w:rsidRPr="00FD6679">
              <w:rPr>
                <w:rFonts w:eastAsia="Arial"/>
                <w:b/>
                <w:bCs/>
                <w:color w:val="000000" w:themeColor="text1"/>
              </w:rPr>
              <w:t>self-care</w:t>
            </w:r>
          </w:p>
          <w:p w14:paraId="24C1BFD6" w14:textId="73B46263" w:rsidR="3CE9F579" w:rsidRPr="00FD6679" w:rsidRDefault="26B13ACE" w:rsidP="00577998">
            <w:pPr>
              <w:spacing w:before="120" w:line="240" w:lineRule="auto"/>
              <w:rPr>
                <w:rFonts w:eastAsia="Arial"/>
                <w:color w:val="000000" w:themeColor="text1"/>
              </w:rPr>
            </w:pPr>
            <w:r w:rsidRPr="00FD6679">
              <w:rPr>
                <w:rFonts w:eastAsia="Arial"/>
                <w:color w:val="000000" w:themeColor="text1"/>
              </w:rPr>
              <w:t>What can you do to look after yourself today?</w:t>
            </w:r>
            <w:r w:rsidR="003525D1">
              <w:rPr>
                <w:rFonts w:eastAsia="Arial"/>
                <w:color w:val="000000" w:themeColor="text1"/>
              </w:rPr>
              <w:t xml:space="preserve"> </w:t>
            </w:r>
            <w:r w:rsidRPr="00FD6679">
              <w:rPr>
                <w:rFonts w:eastAsia="Arial"/>
                <w:color w:val="000000" w:themeColor="text1"/>
              </w:rPr>
              <w:t>Make an A-Z lis</w:t>
            </w:r>
            <w:r w:rsidR="004C416B">
              <w:rPr>
                <w:rFonts w:eastAsia="Arial"/>
                <w:color w:val="000000" w:themeColor="text1"/>
              </w:rPr>
              <w:t>t. A partial example follows.</w:t>
            </w:r>
          </w:p>
          <w:p w14:paraId="3B9BC3CB" w14:textId="7E3889C6" w:rsidR="3CE9F579" w:rsidRPr="00FD6679" w:rsidRDefault="26B13ACE" w:rsidP="00577998">
            <w:pPr>
              <w:spacing w:line="240" w:lineRule="auto"/>
              <w:ind w:left="720"/>
              <w:rPr>
                <w:rFonts w:eastAsia="Arial"/>
                <w:color w:val="000000" w:themeColor="text1"/>
              </w:rPr>
            </w:pPr>
            <w:r w:rsidRPr="00FD6679">
              <w:rPr>
                <w:rFonts w:eastAsia="Arial"/>
                <w:b/>
                <w:bCs/>
                <w:color w:val="000000" w:themeColor="text1"/>
              </w:rPr>
              <w:t>A is for a</w:t>
            </w:r>
            <w:r w:rsidRPr="00FD6679">
              <w:rPr>
                <w:rFonts w:eastAsia="Arial"/>
                <w:color w:val="000000" w:themeColor="text1"/>
              </w:rPr>
              <w:t>cknowledging how I feel</w:t>
            </w:r>
          </w:p>
          <w:p w14:paraId="2F0E6094" w14:textId="0BC642F4" w:rsidR="3CE9F579" w:rsidRPr="00FD6679" w:rsidRDefault="26B13ACE" w:rsidP="00577998">
            <w:pPr>
              <w:spacing w:line="240" w:lineRule="auto"/>
              <w:ind w:left="720"/>
              <w:rPr>
                <w:rFonts w:eastAsia="Arial"/>
                <w:color w:val="000000" w:themeColor="text1"/>
              </w:rPr>
            </w:pPr>
            <w:r w:rsidRPr="00FD6679">
              <w:rPr>
                <w:rFonts w:eastAsia="Arial"/>
                <w:b/>
                <w:bCs/>
                <w:color w:val="000000" w:themeColor="text1"/>
              </w:rPr>
              <w:t>B is for b</w:t>
            </w:r>
            <w:r w:rsidRPr="00FD6679">
              <w:rPr>
                <w:rFonts w:eastAsia="Arial"/>
                <w:color w:val="000000" w:themeColor="text1"/>
              </w:rPr>
              <w:t>elly breathing</w:t>
            </w:r>
          </w:p>
          <w:p w14:paraId="21D304F6" w14:textId="769F044B" w:rsidR="3CE9F579" w:rsidRPr="00FD6679" w:rsidRDefault="26B13ACE" w:rsidP="00577998">
            <w:pPr>
              <w:spacing w:line="240" w:lineRule="auto"/>
              <w:ind w:left="720"/>
              <w:rPr>
                <w:rFonts w:eastAsia="Arial"/>
                <w:color w:val="000000" w:themeColor="text1"/>
              </w:rPr>
            </w:pPr>
            <w:r w:rsidRPr="00FD6679">
              <w:rPr>
                <w:rFonts w:eastAsia="Arial"/>
                <w:b/>
                <w:bCs/>
                <w:color w:val="000000" w:themeColor="text1"/>
              </w:rPr>
              <w:t>C is for c</w:t>
            </w:r>
            <w:r w:rsidRPr="00FD6679">
              <w:rPr>
                <w:rFonts w:eastAsia="Arial"/>
                <w:color w:val="000000" w:themeColor="text1"/>
              </w:rPr>
              <w:t>hoosing healthy foods to eat</w:t>
            </w:r>
          </w:p>
          <w:p w14:paraId="7EC8C73F" w14:textId="41D413A8" w:rsidR="3CE9F579" w:rsidRPr="00FD6679" w:rsidRDefault="26B13ACE" w:rsidP="00577998">
            <w:pPr>
              <w:spacing w:after="120" w:line="240" w:lineRule="auto"/>
              <w:ind w:left="720"/>
              <w:rPr>
                <w:rFonts w:eastAsia="Arial"/>
                <w:color w:val="000000" w:themeColor="text1"/>
              </w:rPr>
            </w:pPr>
            <w:r w:rsidRPr="00FD6679">
              <w:rPr>
                <w:rFonts w:eastAsia="Arial"/>
                <w:b/>
                <w:bCs/>
                <w:color w:val="000000" w:themeColor="text1"/>
              </w:rPr>
              <w:t>D is for ...</w:t>
            </w:r>
          </w:p>
        </w:tc>
      </w:tr>
      <w:tr w:rsidR="003634E9" w:rsidRPr="00FD6679" w14:paraId="15647F35" w14:textId="77777777" w:rsidTr="6F768D18">
        <w:tc>
          <w:tcPr>
            <w:tcW w:w="9600" w:type="dxa"/>
          </w:tcPr>
          <w:p w14:paraId="0C2795C7" w14:textId="4E4981B8" w:rsidR="003634E9" w:rsidRPr="00FD6679" w:rsidRDefault="26B13ACE" w:rsidP="00FD6679">
            <w:pPr>
              <w:spacing w:before="120" w:after="120" w:line="240" w:lineRule="auto"/>
              <w:rPr>
                <w:rFonts w:eastAsia="Arial"/>
                <w:color w:val="000000" w:themeColor="text1"/>
              </w:rPr>
            </w:pPr>
            <w:r w:rsidRPr="00FD6679">
              <w:rPr>
                <w:rFonts w:eastAsia="Arial"/>
                <w:b/>
                <w:bCs/>
                <w:color w:val="000000" w:themeColor="text1"/>
              </w:rPr>
              <w:t>180s</w:t>
            </w:r>
          </w:p>
          <w:p w14:paraId="647B0B46" w14:textId="758B83DE" w:rsidR="003634E9" w:rsidRPr="00FD6679" w:rsidRDefault="26B13ACE" w:rsidP="00FD6679">
            <w:pPr>
              <w:spacing w:before="120" w:after="120" w:line="240" w:lineRule="auto"/>
              <w:rPr>
                <w:rFonts w:eastAsia="Arial"/>
                <w:color w:val="000000" w:themeColor="text1"/>
              </w:rPr>
            </w:pPr>
            <w:r w:rsidRPr="00FD6679">
              <w:rPr>
                <w:rFonts w:eastAsia="Arial"/>
                <w:color w:val="000000" w:themeColor="text1"/>
              </w:rPr>
              <w:t xml:space="preserve">Taking time to see another person’s point of view can develop our empathy and understanding. This activity helps you take a 180-degree perspective. Find somewhere quiet to sit and imagine the world from another person’s viewpoint. Ask yourself some questions like the following: </w:t>
            </w:r>
          </w:p>
          <w:p w14:paraId="2911D309" w14:textId="541CEBFA" w:rsidR="003634E9" w:rsidRPr="008D76F6" w:rsidRDefault="3115A656" w:rsidP="6F768D18">
            <w:pPr>
              <w:pStyle w:val="ListParagraph"/>
              <w:numPr>
                <w:ilvl w:val="0"/>
                <w:numId w:val="15"/>
              </w:numPr>
              <w:spacing w:before="120" w:after="120" w:line="240" w:lineRule="auto"/>
              <w:rPr>
                <w:rFonts w:asciiTheme="minorHAnsi" w:eastAsiaTheme="minorEastAsia" w:hAnsiTheme="minorHAnsi" w:cstheme="minorBidi"/>
                <w:color w:val="000000" w:themeColor="text1"/>
              </w:rPr>
            </w:pPr>
            <w:r w:rsidRPr="6F768D18">
              <w:rPr>
                <w:rFonts w:eastAsia="Arial"/>
                <w:color w:val="000000" w:themeColor="text1"/>
              </w:rPr>
              <w:t xml:space="preserve">I wonder how my teacher feels when the class isn’t listening. </w:t>
            </w:r>
          </w:p>
          <w:p w14:paraId="495604BF" w14:textId="060350A7" w:rsidR="003634E9" w:rsidRPr="008D76F6" w:rsidRDefault="26B13ACE" w:rsidP="00370C78">
            <w:pPr>
              <w:pStyle w:val="ListParagraph"/>
              <w:numPr>
                <w:ilvl w:val="0"/>
                <w:numId w:val="15"/>
              </w:numPr>
              <w:spacing w:before="120" w:after="120" w:line="240" w:lineRule="auto"/>
              <w:rPr>
                <w:rFonts w:asciiTheme="minorHAnsi" w:eastAsiaTheme="minorEastAsia" w:hAnsiTheme="minorHAnsi" w:cstheme="minorBidi"/>
                <w:color w:val="000000" w:themeColor="text1"/>
              </w:rPr>
            </w:pPr>
            <w:r w:rsidRPr="008D76F6">
              <w:rPr>
                <w:rFonts w:eastAsia="Arial"/>
                <w:color w:val="000000" w:themeColor="text1"/>
              </w:rPr>
              <w:t xml:space="preserve">I wonder how my classmate feels when he/she was laughed at? </w:t>
            </w:r>
          </w:p>
          <w:p w14:paraId="7779E06C" w14:textId="07A2723A" w:rsidR="003634E9" w:rsidRPr="008D76F6" w:rsidRDefault="26B13ACE" w:rsidP="00370C78">
            <w:pPr>
              <w:pStyle w:val="ListParagraph"/>
              <w:numPr>
                <w:ilvl w:val="0"/>
                <w:numId w:val="15"/>
              </w:numPr>
              <w:spacing w:before="120" w:after="120" w:line="240" w:lineRule="auto"/>
              <w:rPr>
                <w:rFonts w:asciiTheme="minorHAnsi" w:eastAsiaTheme="minorEastAsia" w:hAnsiTheme="minorHAnsi" w:cstheme="minorBidi"/>
                <w:color w:val="000000" w:themeColor="text1"/>
              </w:rPr>
            </w:pPr>
            <w:r w:rsidRPr="008D76F6">
              <w:rPr>
                <w:rFonts w:eastAsia="Arial"/>
                <w:color w:val="000000" w:themeColor="text1"/>
              </w:rPr>
              <w:t>I wonder how my mum feels when I don’t do what she asks</w:t>
            </w:r>
            <w:r w:rsidR="004C416B" w:rsidRPr="008D76F6">
              <w:rPr>
                <w:rFonts w:eastAsia="Arial"/>
                <w:color w:val="000000" w:themeColor="text1"/>
              </w:rPr>
              <w:t>, for example,</w:t>
            </w:r>
            <w:r w:rsidRPr="008D76F6">
              <w:rPr>
                <w:rFonts w:eastAsia="Arial"/>
                <w:color w:val="000000" w:themeColor="text1"/>
              </w:rPr>
              <w:t xml:space="preserve"> make my bed? </w:t>
            </w:r>
          </w:p>
          <w:p w14:paraId="78A96D94" w14:textId="05DF7176" w:rsidR="003634E9" w:rsidRPr="00FD6679" w:rsidRDefault="26B13ACE" w:rsidP="00FD6679">
            <w:pPr>
              <w:spacing w:before="120" w:after="120" w:line="240" w:lineRule="auto"/>
              <w:rPr>
                <w:rFonts w:eastAsia="Arial"/>
                <w:color w:val="000000" w:themeColor="text1"/>
              </w:rPr>
            </w:pPr>
            <w:r w:rsidRPr="00FD6679">
              <w:rPr>
                <w:rFonts w:eastAsia="Arial"/>
                <w:color w:val="000000" w:themeColor="text1"/>
              </w:rPr>
              <w:t xml:space="preserve">Record your thinking. You can also ponder what you have in common with others. When we can see our similarities, we can appreciate out differences. </w:t>
            </w:r>
          </w:p>
          <w:p w14:paraId="43978EEE" w14:textId="02514E8F" w:rsidR="003634E9" w:rsidRPr="00FD6679" w:rsidRDefault="26B13ACE" w:rsidP="00370C78">
            <w:pPr>
              <w:pStyle w:val="ListParagraph"/>
              <w:numPr>
                <w:ilvl w:val="0"/>
                <w:numId w:val="14"/>
              </w:numPr>
              <w:spacing w:before="120" w:after="120" w:line="240" w:lineRule="auto"/>
              <w:rPr>
                <w:rFonts w:asciiTheme="minorHAnsi" w:eastAsiaTheme="minorEastAsia" w:hAnsiTheme="minorHAnsi" w:cstheme="minorBidi"/>
                <w:color w:val="000000" w:themeColor="text1"/>
              </w:rPr>
            </w:pPr>
            <w:r w:rsidRPr="00FD6679">
              <w:rPr>
                <w:rFonts w:eastAsia="Arial"/>
                <w:color w:val="000000" w:themeColor="text1"/>
              </w:rPr>
              <w:t xml:space="preserve">What do I have in common with </w:t>
            </w:r>
            <w:r w:rsidR="006C5159">
              <w:rPr>
                <w:rFonts w:eastAsia="Arial"/>
                <w:color w:val="000000" w:themeColor="text1"/>
              </w:rPr>
              <w:t>the Prime Minister</w:t>
            </w:r>
            <w:r w:rsidRPr="00FD6679">
              <w:rPr>
                <w:rFonts w:eastAsia="Arial"/>
                <w:color w:val="000000" w:themeColor="text1"/>
              </w:rPr>
              <w:t>?</w:t>
            </w:r>
          </w:p>
          <w:p w14:paraId="6F7EA6AB" w14:textId="673F557A" w:rsidR="003634E9" w:rsidRPr="00FD6679" w:rsidRDefault="26B13ACE" w:rsidP="00370C78">
            <w:pPr>
              <w:pStyle w:val="ListParagraph"/>
              <w:numPr>
                <w:ilvl w:val="0"/>
                <w:numId w:val="14"/>
              </w:numPr>
              <w:spacing w:before="120" w:after="120" w:line="240" w:lineRule="auto"/>
              <w:rPr>
                <w:rFonts w:asciiTheme="minorHAnsi" w:eastAsiaTheme="minorEastAsia" w:hAnsiTheme="minorHAnsi" w:cstheme="minorBidi"/>
                <w:color w:val="000000" w:themeColor="text1"/>
              </w:rPr>
            </w:pPr>
            <w:r w:rsidRPr="00FD6679">
              <w:rPr>
                <w:rFonts w:eastAsia="Arial"/>
                <w:color w:val="000000" w:themeColor="text1"/>
              </w:rPr>
              <w:t>What do I have in common with Stan Walker?</w:t>
            </w:r>
          </w:p>
          <w:p w14:paraId="797B9733" w14:textId="6E773009" w:rsidR="003634E9" w:rsidRPr="00FD6679" w:rsidRDefault="26B13ACE" w:rsidP="00370C78">
            <w:pPr>
              <w:pStyle w:val="ListParagraph"/>
              <w:numPr>
                <w:ilvl w:val="0"/>
                <w:numId w:val="14"/>
              </w:numPr>
              <w:spacing w:before="120" w:after="120" w:line="240" w:lineRule="auto"/>
              <w:rPr>
                <w:rFonts w:asciiTheme="minorHAnsi" w:eastAsiaTheme="minorEastAsia" w:hAnsiTheme="minorHAnsi" w:cstheme="minorBidi"/>
                <w:color w:val="000000" w:themeColor="text1"/>
              </w:rPr>
            </w:pPr>
            <w:r w:rsidRPr="00FD6679">
              <w:rPr>
                <w:rFonts w:eastAsia="Arial"/>
                <w:color w:val="000000" w:themeColor="text1"/>
              </w:rPr>
              <w:t>What do I have in common with a book character/a movie star/an athlete</w:t>
            </w:r>
            <w:r w:rsidR="004C416B">
              <w:rPr>
                <w:rFonts w:eastAsia="Arial"/>
                <w:color w:val="000000" w:themeColor="text1"/>
              </w:rPr>
              <w:t xml:space="preserve"> and so on</w:t>
            </w:r>
            <w:r w:rsidRPr="00FD6679">
              <w:rPr>
                <w:rFonts w:eastAsia="Arial"/>
                <w:color w:val="000000" w:themeColor="text1"/>
              </w:rPr>
              <w:t>?</w:t>
            </w:r>
          </w:p>
        </w:tc>
      </w:tr>
      <w:tr w:rsidR="3CE9F579" w:rsidRPr="00FD6679" w14:paraId="228A431C" w14:textId="77777777" w:rsidTr="6F768D18">
        <w:tc>
          <w:tcPr>
            <w:tcW w:w="9600" w:type="dxa"/>
          </w:tcPr>
          <w:p w14:paraId="489B3339" w14:textId="507AF947" w:rsidR="0076264B" w:rsidRPr="00FD6679" w:rsidRDefault="26B13ACE" w:rsidP="00FD6679">
            <w:pPr>
              <w:spacing w:before="120" w:after="120" w:line="240" w:lineRule="auto"/>
              <w:rPr>
                <w:rFonts w:eastAsia="Arial"/>
                <w:color w:val="000000" w:themeColor="text1"/>
              </w:rPr>
            </w:pPr>
            <w:r w:rsidRPr="00FD6679">
              <w:rPr>
                <w:rFonts w:eastAsia="Arial"/>
                <w:b/>
                <w:bCs/>
                <w:color w:val="000000" w:themeColor="text1"/>
              </w:rPr>
              <w:t>Hikitia te hā</w:t>
            </w:r>
            <w:r w:rsidRPr="00FD6679">
              <w:rPr>
                <w:rFonts w:eastAsia="Arial"/>
                <w:color w:val="000000" w:themeColor="text1"/>
              </w:rPr>
              <w:t xml:space="preserve"> </w:t>
            </w:r>
          </w:p>
          <w:p w14:paraId="1B10CE6C" w14:textId="2766EA7F" w:rsidR="0076264B" w:rsidRPr="00FD6679" w:rsidRDefault="26B13ACE" w:rsidP="00FD6679">
            <w:pPr>
              <w:spacing w:before="120" w:after="120" w:line="240" w:lineRule="auto"/>
              <w:rPr>
                <w:rFonts w:eastAsia="Arial"/>
                <w:color w:val="000000" w:themeColor="text1"/>
              </w:rPr>
            </w:pPr>
            <w:r w:rsidRPr="00FD6679">
              <w:rPr>
                <w:rFonts w:eastAsia="Arial"/>
                <w:color w:val="000000" w:themeColor="text1"/>
              </w:rPr>
              <w:t xml:space="preserve">This is s </w:t>
            </w:r>
            <w:r w:rsidR="00975155">
              <w:rPr>
                <w:rFonts w:eastAsia="Arial"/>
                <w:color w:val="000000" w:themeColor="text1"/>
              </w:rPr>
              <w:t>“</w:t>
            </w:r>
            <w:r w:rsidRPr="00FD6679">
              <w:rPr>
                <w:rFonts w:eastAsia="Arial"/>
                <w:color w:val="000000" w:themeColor="text1"/>
              </w:rPr>
              <w:t>a series of simple te ao Māori breathing exercises that anyone can learn. Focusing on our breathing calms the body and mind and is a very helpful practice for feeling more present and mindful. Hikitia Te Hā was developed by Rawiri Hindle</w:t>
            </w:r>
            <w:r w:rsidR="00975155">
              <w:rPr>
                <w:rFonts w:eastAsia="Arial"/>
                <w:color w:val="000000" w:themeColor="text1"/>
              </w:rPr>
              <w:t>”</w:t>
            </w:r>
            <w:r w:rsidRPr="00FD6679">
              <w:rPr>
                <w:rFonts w:eastAsia="Arial"/>
                <w:color w:val="000000" w:themeColor="text1"/>
              </w:rPr>
              <w:t xml:space="preserve">. </w:t>
            </w:r>
          </w:p>
          <w:p w14:paraId="184C873D" w14:textId="31826748" w:rsidR="0076264B" w:rsidRPr="00FD6679" w:rsidRDefault="26B13ACE" w:rsidP="00577998">
            <w:pPr>
              <w:spacing w:before="120" w:after="120" w:line="240" w:lineRule="auto"/>
              <w:rPr>
                <w:rFonts w:eastAsia="Arial"/>
                <w:color w:val="0563C1"/>
              </w:rPr>
            </w:pPr>
            <w:r w:rsidRPr="00FD6679">
              <w:rPr>
                <w:rFonts w:eastAsia="Arial"/>
                <w:color w:val="000000" w:themeColor="text1"/>
              </w:rPr>
              <w:t>Go to the website and follow along to the videos.</w:t>
            </w:r>
            <w:r w:rsidR="00577998">
              <w:rPr>
                <w:rFonts w:eastAsia="Arial"/>
                <w:color w:val="000000" w:themeColor="text1"/>
              </w:rPr>
              <w:t xml:space="preserve"> </w:t>
            </w:r>
            <w:hyperlink r:id="rId26">
              <w:r w:rsidRPr="00FD6679">
                <w:rPr>
                  <w:rStyle w:val="Hyperlink"/>
                  <w:rFonts w:eastAsia="Arial"/>
                </w:rPr>
                <w:t>https://www.allright.org.nz/tools/hikitia-te-ha</w:t>
              </w:r>
            </w:hyperlink>
          </w:p>
        </w:tc>
      </w:tr>
    </w:tbl>
    <w:p w14:paraId="3D85216F" w14:textId="389C8782" w:rsidR="00470930" w:rsidRPr="00084303" w:rsidRDefault="00470930" w:rsidP="001C783A">
      <w:pPr>
        <w:pStyle w:val="BH1"/>
      </w:pPr>
      <w:r w:rsidRPr="00084303">
        <w:lastRenderedPageBreak/>
        <w:t>Starting each day</w:t>
      </w:r>
    </w:p>
    <w:p w14:paraId="178A8D2B" w14:textId="47A9390B" w:rsidR="003A4604" w:rsidRPr="008D76F6" w:rsidRDefault="003A4604" w:rsidP="003A4604">
      <w:pPr>
        <w:rPr>
          <w:b/>
          <w:color w:val="3472AC"/>
        </w:rPr>
      </w:pPr>
      <w:r w:rsidRPr="008D76F6">
        <w:rPr>
          <w:b/>
          <w:color w:val="3472AC"/>
        </w:rPr>
        <w:t>Notes for teachers and whānau:</w:t>
      </w:r>
    </w:p>
    <w:p w14:paraId="395663F1" w14:textId="44DE88D5" w:rsidR="003A4604" w:rsidRPr="008D76F6" w:rsidRDefault="003A4604" w:rsidP="003A4604">
      <w:pPr>
        <w:rPr>
          <w:b/>
        </w:rPr>
      </w:pPr>
      <w:r w:rsidRPr="008D76F6">
        <w:t xml:space="preserve">Starting the same way each day helps create a structure for your learner. Your school might have your own way to do this, for example starting the day together as a class on Zoom. In this pack we provide a karakia to settle into the day. Saying the karakia with your </w:t>
      </w:r>
      <w:r w:rsidRPr="008D76F6">
        <w:rPr>
          <w:b/>
        </w:rPr>
        <w:t>learner</w:t>
      </w:r>
      <w:r w:rsidRPr="008D76F6">
        <w:t xml:space="preserve"> a few times will help them be able to do this more independently tomorrow and beyond. As part of the start of the day and setting up the learning environment, help your learner look through the activities suggested for that day </w:t>
      </w:r>
      <w:r w:rsidRPr="008D76F6">
        <w:rPr>
          <w:b/>
        </w:rPr>
        <w:t>and choose a fitness and wellbeing activity</w:t>
      </w:r>
      <w:r w:rsidRPr="008D76F6">
        <w:t>. They could fill out their daily timetable and think of other activities they might like to do, like reading</w:t>
      </w:r>
      <w:r w:rsidRPr="008D76F6">
        <w:rPr>
          <w:b/>
        </w:rPr>
        <w:t>.</w:t>
      </w:r>
    </w:p>
    <w:p w14:paraId="4244ECAB" w14:textId="77777777" w:rsidR="003A4604" w:rsidRPr="008D76F6" w:rsidRDefault="003A4604" w:rsidP="003A4604">
      <w:r w:rsidRPr="008D76F6">
        <w:t>Remind your learner of when and how to check in with the teacher/you.</w:t>
      </w:r>
    </w:p>
    <w:p w14:paraId="091C5A96" w14:textId="51190B5B" w:rsidR="00470930" w:rsidRPr="00470930" w:rsidRDefault="00470930" w:rsidP="00FB56CB">
      <w:pPr>
        <w:pStyle w:val="BH2"/>
      </w:pPr>
      <w:r w:rsidRPr="00470930">
        <w:t>Karakia</w:t>
      </w:r>
    </w:p>
    <w:p w14:paraId="1FCBE750" w14:textId="150B6C9A" w:rsidR="00470930" w:rsidRDefault="00811B32" w:rsidP="00470930">
      <w:pPr>
        <w:pStyle w:val="MoEBodyText"/>
        <w:spacing w:before="0" w:after="120" w:line="276" w:lineRule="auto"/>
        <w:rPr>
          <w:color w:val="auto"/>
          <w:sz w:val="24"/>
          <w:szCs w:val="24"/>
        </w:rPr>
      </w:pPr>
      <w:r w:rsidRPr="45A591A1">
        <w:rPr>
          <w:color w:val="auto"/>
          <w:sz w:val="24"/>
          <w:szCs w:val="24"/>
        </w:rPr>
        <w:t>Here is a karakia to welcome in the day</w:t>
      </w:r>
    </w:p>
    <w:p w14:paraId="7EE40C56" w14:textId="4EE1AEF7" w:rsidR="45A591A1" w:rsidRDefault="45A591A1" w:rsidP="45A591A1">
      <w:pPr>
        <w:rPr>
          <w:rFonts w:eastAsia="Arial"/>
          <w:color w:val="000000" w:themeColor="text1"/>
        </w:rPr>
      </w:pPr>
      <w:r w:rsidRPr="45A591A1">
        <w:rPr>
          <w:rFonts w:eastAsia="Arial"/>
          <w:b/>
          <w:bCs/>
          <w:color w:val="000000" w:themeColor="text1"/>
        </w:rPr>
        <w:t>Karakia mō te Ata</w:t>
      </w:r>
      <w:r w:rsidR="008A2983">
        <w:rPr>
          <w:rFonts w:eastAsia="Arial"/>
          <w:b/>
          <w:color w:val="000000" w:themeColor="text1"/>
        </w:rPr>
        <w:t xml:space="preserve"> </w:t>
      </w:r>
      <w:hyperlink r:id="rId27">
        <w:r w:rsidRPr="45A591A1">
          <w:rPr>
            <w:rStyle w:val="Hyperlink"/>
            <w:rFonts w:eastAsia="Arial"/>
          </w:rPr>
          <w:t>https://www.youtube.com/watch?v=3em_pulEjT0</w:t>
        </w:r>
      </w:hyperlink>
    </w:p>
    <w:tbl>
      <w:tblPr>
        <w:tblStyle w:val="TableGridLight"/>
        <w:tblW w:w="9486" w:type="dxa"/>
        <w:tblBorders>
          <w:top w:val="single" w:sz="2" w:space="0" w:color="3472AC"/>
          <w:left w:val="single" w:sz="2" w:space="0" w:color="3472AC"/>
          <w:bottom w:val="single" w:sz="2" w:space="0" w:color="3472AC"/>
          <w:right w:val="single" w:sz="2" w:space="0" w:color="3472AC"/>
        </w:tblBorders>
        <w:tblLook w:val="04A0" w:firstRow="1" w:lastRow="0" w:firstColumn="1" w:lastColumn="0" w:noHBand="0" w:noVBand="1"/>
      </w:tblPr>
      <w:tblGrid>
        <w:gridCol w:w="4995"/>
        <w:gridCol w:w="4491"/>
      </w:tblGrid>
      <w:tr w:rsidR="000C64D6" w14:paraId="170CFD70" w14:textId="77777777" w:rsidTr="0051222D">
        <w:tc>
          <w:tcPr>
            <w:tcW w:w="4995" w:type="dxa"/>
          </w:tcPr>
          <w:p w14:paraId="1AFE78F1" w14:textId="77777777" w:rsidR="000C64D6" w:rsidRPr="000C64D6" w:rsidRDefault="000C64D6" w:rsidP="45A591A1">
            <w:pPr>
              <w:spacing w:line="240" w:lineRule="auto"/>
              <w:textAlignment w:val="baseline"/>
              <w:rPr>
                <w:rFonts w:eastAsia="Arial"/>
                <w:sz w:val="24"/>
                <w:szCs w:val="24"/>
                <w:lang w:eastAsia="en-NZ"/>
              </w:rPr>
            </w:pPr>
          </w:p>
          <w:p w14:paraId="3E13A309" w14:textId="7D1C2BD0" w:rsidR="000C64D6" w:rsidRPr="000C64D6" w:rsidRDefault="45A591A1" w:rsidP="45A591A1">
            <w:pPr>
              <w:spacing w:after="120" w:line="240" w:lineRule="auto"/>
              <w:textAlignment w:val="baseline"/>
              <w:rPr>
                <w:rFonts w:eastAsia="Arial"/>
                <w:color w:val="000000" w:themeColor="text1"/>
                <w:sz w:val="24"/>
                <w:szCs w:val="24"/>
              </w:rPr>
            </w:pPr>
            <w:r w:rsidRPr="45A591A1">
              <w:rPr>
                <w:rFonts w:eastAsia="Arial"/>
                <w:color w:val="000000" w:themeColor="text1"/>
                <w:sz w:val="24"/>
                <w:szCs w:val="24"/>
              </w:rPr>
              <w:t xml:space="preserve">Kia hora te </w:t>
            </w:r>
            <w:r w:rsidR="00D249C9">
              <w:rPr>
                <w:rFonts w:eastAsia="Arial"/>
                <w:color w:val="000000" w:themeColor="text1"/>
                <w:sz w:val="24"/>
                <w:szCs w:val="24"/>
              </w:rPr>
              <w:t>m</w:t>
            </w:r>
            <w:r w:rsidRPr="45A591A1">
              <w:rPr>
                <w:rFonts w:eastAsia="Arial"/>
                <w:color w:val="000000" w:themeColor="text1"/>
                <w:sz w:val="24"/>
                <w:szCs w:val="24"/>
              </w:rPr>
              <w:t>arino</w:t>
            </w:r>
            <w:r w:rsidR="003525D1">
              <w:rPr>
                <w:rFonts w:eastAsia="Arial"/>
                <w:color w:val="000000" w:themeColor="text1"/>
                <w:sz w:val="24"/>
                <w:szCs w:val="24"/>
              </w:rPr>
              <w:t xml:space="preserve"> </w:t>
            </w:r>
            <w:r w:rsidRPr="45A591A1">
              <w:rPr>
                <w:rFonts w:eastAsia="Arial"/>
                <w:color w:val="000000" w:themeColor="text1"/>
                <w:sz w:val="24"/>
                <w:szCs w:val="24"/>
              </w:rPr>
              <w:t xml:space="preserve"> </w:t>
            </w:r>
            <w:r w:rsidR="00D249C9">
              <w:rPr>
                <w:rFonts w:eastAsia="Arial"/>
                <w:color w:val="000000" w:themeColor="text1"/>
                <w:sz w:val="24"/>
                <w:szCs w:val="24"/>
              </w:rPr>
              <w:br/>
            </w:r>
            <w:r w:rsidRPr="45A591A1">
              <w:rPr>
                <w:rFonts w:eastAsia="Arial"/>
                <w:color w:val="000000" w:themeColor="text1"/>
                <w:sz w:val="24"/>
                <w:szCs w:val="24"/>
              </w:rPr>
              <w:t>Kia whakapapa pounamu te moana</w:t>
            </w:r>
            <w:r w:rsidR="003525D1">
              <w:rPr>
                <w:rFonts w:eastAsia="Arial"/>
                <w:color w:val="000000" w:themeColor="text1"/>
                <w:sz w:val="24"/>
                <w:szCs w:val="24"/>
              </w:rPr>
              <w:t xml:space="preserve">  </w:t>
            </w:r>
            <w:r w:rsidR="00D249C9">
              <w:rPr>
                <w:rFonts w:eastAsia="Arial"/>
                <w:color w:val="000000" w:themeColor="text1"/>
                <w:sz w:val="24"/>
                <w:szCs w:val="24"/>
              </w:rPr>
              <w:br/>
            </w:r>
            <w:r w:rsidRPr="45A591A1">
              <w:rPr>
                <w:rFonts w:eastAsia="Arial"/>
                <w:color w:val="000000" w:themeColor="text1"/>
                <w:sz w:val="24"/>
                <w:szCs w:val="24"/>
              </w:rPr>
              <w:t>Hei huarahi mā tātou i te rangi nei</w:t>
            </w:r>
            <w:r w:rsidR="007471EC">
              <w:rPr>
                <w:rFonts w:eastAsia="Arial"/>
                <w:color w:val="000000" w:themeColor="text1"/>
                <w:sz w:val="24"/>
                <w:szCs w:val="24"/>
              </w:rPr>
              <w:br/>
            </w:r>
            <w:r w:rsidRPr="45A591A1">
              <w:rPr>
                <w:rFonts w:eastAsia="Arial"/>
                <w:color w:val="000000" w:themeColor="text1"/>
                <w:sz w:val="24"/>
                <w:szCs w:val="24"/>
              </w:rPr>
              <w:t>Aroha atu aroha mai</w:t>
            </w:r>
            <w:r w:rsidR="003525D1">
              <w:rPr>
                <w:rFonts w:eastAsia="Arial"/>
                <w:color w:val="000000" w:themeColor="text1"/>
                <w:sz w:val="24"/>
                <w:szCs w:val="24"/>
              </w:rPr>
              <w:t xml:space="preserve">  </w:t>
            </w:r>
            <w:r w:rsidR="007471EC">
              <w:rPr>
                <w:rFonts w:eastAsia="Arial"/>
                <w:color w:val="000000" w:themeColor="text1"/>
                <w:sz w:val="24"/>
                <w:szCs w:val="24"/>
              </w:rPr>
              <w:br/>
            </w:r>
            <w:r w:rsidRPr="45A591A1">
              <w:rPr>
                <w:rFonts w:eastAsia="Arial"/>
                <w:color w:val="000000" w:themeColor="text1"/>
                <w:sz w:val="24"/>
                <w:szCs w:val="24"/>
              </w:rPr>
              <w:t>Tātou ia tātou katoa</w:t>
            </w:r>
            <w:r w:rsidR="003525D1">
              <w:rPr>
                <w:rFonts w:eastAsia="Arial"/>
                <w:color w:val="000000" w:themeColor="text1"/>
                <w:sz w:val="24"/>
                <w:szCs w:val="24"/>
              </w:rPr>
              <w:t xml:space="preserve">  </w:t>
            </w:r>
          </w:p>
          <w:p w14:paraId="787638F9" w14:textId="57002A3E" w:rsidR="000C64D6" w:rsidRPr="000C64D6" w:rsidRDefault="45A591A1" w:rsidP="45A591A1">
            <w:pPr>
              <w:spacing w:after="120" w:line="240" w:lineRule="auto"/>
              <w:textAlignment w:val="baseline"/>
              <w:rPr>
                <w:rFonts w:eastAsia="Arial"/>
                <w:color w:val="000000" w:themeColor="text1"/>
                <w:sz w:val="24"/>
                <w:szCs w:val="24"/>
              </w:rPr>
            </w:pPr>
            <w:r w:rsidRPr="45A591A1">
              <w:rPr>
                <w:rFonts w:eastAsia="Arial"/>
                <w:color w:val="000000" w:themeColor="text1"/>
                <w:sz w:val="24"/>
                <w:szCs w:val="24"/>
              </w:rPr>
              <w:t>Hui e taiki e!</w:t>
            </w:r>
          </w:p>
        </w:tc>
        <w:tc>
          <w:tcPr>
            <w:tcW w:w="4491" w:type="dxa"/>
          </w:tcPr>
          <w:p w14:paraId="57B78F3A" w14:textId="77777777" w:rsidR="000C64D6" w:rsidRPr="000C64D6" w:rsidRDefault="000C64D6" w:rsidP="45A591A1">
            <w:pPr>
              <w:spacing w:line="240" w:lineRule="auto"/>
              <w:textAlignment w:val="baseline"/>
              <w:rPr>
                <w:rFonts w:eastAsia="Arial"/>
                <w:sz w:val="24"/>
                <w:szCs w:val="24"/>
                <w:lang w:eastAsia="en-NZ"/>
              </w:rPr>
            </w:pPr>
          </w:p>
          <w:p w14:paraId="42E7D782" w14:textId="7785A592" w:rsidR="000C64D6" w:rsidRPr="000C64D6" w:rsidRDefault="45A591A1" w:rsidP="45A591A1">
            <w:pPr>
              <w:spacing w:after="120" w:line="240" w:lineRule="auto"/>
              <w:textAlignment w:val="baseline"/>
              <w:rPr>
                <w:rFonts w:eastAsia="Arial"/>
                <w:color w:val="000000" w:themeColor="text1"/>
                <w:sz w:val="24"/>
                <w:szCs w:val="24"/>
              </w:rPr>
            </w:pPr>
            <w:r w:rsidRPr="45A591A1">
              <w:rPr>
                <w:rFonts w:eastAsia="Arial"/>
                <w:color w:val="000000" w:themeColor="text1"/>
                <w:sz w:val="24"/>
                <w:szCs w:val="24"/>
              </w:rPr>
              <w:t xml:space="preserve">May peace be widespread. </w:t>
            </w:r>
            <w:r w:rsidR="007471EC">
              <w:rPr>
                <w:rFonts w:eastAsia="Arial"/>
                <w:color w:val="000000" w:themeColor="text1"/>
                <w:sz w:val="24"/>
                <w:szCs w:val="24"/>
              </w:rPr>
              <w:br/>
            </w:r>
            <w:r w:rsidRPr="45A591A1">
              <w:rPr>
                <w:rFonts w:eastAsia="Arial"/>
                <w:color w:val="000000" w:themeColor="text1"/>
                <w:sz w:val="24"/>
                <w:szCs w:val="24"/>
              </w:rPr>
              <w:t xml:space="preserve">May the sea be like greenstone; a pathway for all of us this day. </w:t>
            </w:r>
            <w:r w:rsidR="007471EC">
              <w:rPr>
                <w:rFonts w:eastAsia="Arial"/>
                <w:color w:val="000000" w:themeColor="text1"/>
                <w:sz w:val="24"/>
                <w:szCs w:val="24"/>
              </w:rPr>
              <w:br/>
            </w:r>
            <w:r w:rsidRPr="45A591A1">
              <w:rPr>
                <w:rFonts w:eastAsia="Arial"/>
                <w:color w:val="000000" w:themeColor="text1"/>
                <w:sz w:val="24"/>
                <w:szCs w:val="24"/>
              </w:rPr>
              <w:t xml:space="preserve">Let us show respect for each other, for one another. </w:t>
            </w:r>
          </w:p>
          <w:p w14:paraId="6A749F37" w14:textId="40FBA975" w:rsidR="000C64D6" w:rsidRPr="000C64D6" w:rsidRDefault="45A591A1" w:rsidP="45A591A1">
            <w:pPr>
              <w:spacing w:after="120" w:line="240" w:lineRule="auto"/>
              <w:textAlignment w:val="baseline"/>
              <w:rPr>
                <w:rFonts w:eastAsia="Arial"/>
                <w:color w:val="000000" w:themeColor="text1"/>
                <w:sz w:val="24"/>
                <w:szCs w:val="24"/>
              </w:rPr>
            </w:pPr>
            <w:r w:rsidRPr="45A591A1">
              <w:rPr>
                <w:rFonts w:eastAsia="Arial"/>
                <w:color w:val="000000" w:themeColor="text1"/>
                <w:sz w:val="24"/>
                <w:szCs w:val="24"/>
              </w:rPr>
              <w:t>Bind us all together.</w:t>
            </w:r>
          </w:p>
        </w:tc>
      </w:tr>
    </w:tbl>
    <w:p w14:paraId="71D4D60C" w14:textId="77777777" w:rsidR="007E30C9" w:rsidRPr="00F273E1" w:rsidRDefault="007E30C9" w:rsidP="00470930">
      <w:pPr>
        <w:pStyle w:val="MoEBodyText"/>
        <w:spacing w:before="0" w:after="120" w:line="276" w:lineRule="auto"/>
        <w:rPr>
          <w:color w:val="auto"/>
          <w:sz w:val="24"/>
          <w:szCs w:val="24"/>
        </w:rPr>
      </w:pPr>
    </w:p>
    <w:p w14:paraId="26E179BE" w14:textId="0D248A87" w:rsidR="00A3190B" w:rsidRPr="000D4B4C" w:rsidRDefault="00A3190B" w:rsidP="00A3190B">
      <w:pPr>
        <w:pStyle w:val="BH2"/>
      </w:pPr>
      <w:r w:rsidRPr="7F3AF600">
        <w:t>Planning my day</w:t>
      </w:r>
      <w:r w:rsidRPr="7F3AF600">
        <w:rPr>
          <w:rFonts w:ascii="Calibri Light" w:eastAsia="Calibri Light" w:hAnsi="Calibri Light" w:cs="Calibri Light"/>
        </w:rPr>
        <w:t xml:space="preserve"> </w:t>
      </w:r>
    </w:p>
    <w:p w14:paraId="33083761" w14:textId="77777777" w:rsidR="00A3190B" w:rsidRPr="000D4B4C" w:rsidRDefault="00A3190B" w:rsidP="00C43EBB">
      <w:pPr>
        <w:pStyle w:val="ListParagraph"/>
        <w:numPr>
          <w:ilvl w:val="0"/>
          <w:numId w:val="18"/>
        </w:numPr>
        <w:spacing w:before="120"/>
      </w:pPr>
      <w:r w:rsidRPr="7F3AF600">
        <w:t>Have you chosen which activities you will do today and in which order?</w:t>
      </w:r>
    </w:p>
    <w:p w14:paraId="6E31E977" w14:textId="3A27E717" w:rsidR="00094A60" w:rsidRDefault="78F0E11B" w:rsidP="00C43EBB">
      <w:pPr>
        <w:pStyle w:val="ListParagraph"/>
        <w:numPr>
          <w:ilvl w:val="0"/>
          <w:numId w:val="18"/>
        </w:numPr>
        <w:spacing w:before="120"/>
      </w:pPr>
      <w:r>
        <w:t>Remember to choose a fitness activity</w:t>
      </w:r>
      <w:r w:rsidR="589FC329">
        <w:t>.</w:t>
      </w:r>
      <w:r>
        <w:t xml:space="preserve"> (See </w:t>
      </w:r>
      <w:r w:rsidR="3792B771">
        <w:t>page</w:t>
      </w:r>
      <w:r>
        <w:t xml:space="preserve"> </w:t>
      </w:r>
      <w:r w:rsidR="083F3D88">
        <w:t>5.</w:t>
      </w:r>
      <w:r>
        <w:t>)</w:t>
      </w:r>
    </w:p>
    <w:p w14:paraId="5D415768" w14:textId="2C66F216" w:rsidR="00A3190B" w:rsidRPr="000D4B4C" w:rsidRDefault="2BDAADDE" w:rsidP="00C43EBB">
      <w:pPr>
        <w:pStyle w:val="ListParagraph"/>
        <w:numPr>
          <w:ilvl w:val="0"/>
          <w:numId w:val="18"/>
        </w:numPr>
        <w:spacing w:before="120"/>
      </w:pPr>
      <w:r>
        <w:t>Have you chosen a wellbeing activity</w:t>
      </w:r>
      <w:r w:rsidR="4C008441">
        <w:t>?</w:t>
      </w:r>
      <w:r>
        <w:t xml:space="preserve"> (See </w:t>
      </w:r>
      <w:r w:rsidR="3792B771">
        <w:t>page</w:t>
      </w:r>
      <w:r>
        <w:t xml:space="preserve"> </w:t>
      </w:r>
      <w:r w:rsidR="083F3D88">
        <w:t>6.</w:t>
      </w:r>
      <w:r w:rsidR="4C008441">
        <w:t>)</w:t>
      </w:r>
    </w:p>
    <w:p w14:paraId="0F0D5E50" w14:textId="0B58272C" w:rsidR="00A3190B" w:rsidRDefault="00A3190B" w:rsidP="00C43EBB">
      <w:pPr>
        <w:pStyle w:val="ListParagraph"/>
        <w:numPr>
          <w:ilvl w:val="0"/>
          <w:numId w:val="18"/>
        </w:numPr>
        <w:spacing w:before="120"/>
      </w:pPr>
      <w:r w:rsidRPr="7F3AF600">
        <w:t xml:space="preserve">Have you done a </w:t>
      </w:r>
      <w:r w:rsidR="00975155">
        <w:t>“</w:t>
      </w:r>
      <w:r w:rsidRPr="7F3AF600">
        <w:t>Wellbeing check-in</w:t>
      </w:r>
      <w:r w:rsidR="00975155">
        <w:t>”</w:t>
      </w:r>
      <w:r>
        <w:t>?</w:t>
      </w:r>
    </w:p>
    <w:p w14:paraId="0EE7CFF3" w14:textId="77777777" w:rsidR="00A3190B" w:rsidRDefault="00A3190B" w:rsidP="00C43EBB">
      <w:pPr>
        <w:pStyle w:val="ListParagraph"/>
        <w:numPr>
          <w:ilvl w:val="1"/>
          <w:numId w:val="18"/>
        </w:numPr>
        <w:spacing w:before="120"/>
      </w:pPr>
      <w:r w:rsidRPr="7F3AF600">
        <w:t>How are you feeling today?</w:t>
      </w:r>
    </w:p>
    <w:p w14:paraId="6E21492F" w14:textId="77777777" w:rsidR="00A3190B" w:rsidRDefault="00A3190B" w:rsidP="00C43EBB">
      <w:pPr>
        <w:pStyle w:val="ListParagraph"/>
        <w:numPr>
          <w:ilvl w:val="1"/>
          <w:numId w:val="18"/>
        </w:numPr>
        <w:spacing w:before="120"/>
      </w:pPr>
      <w:r w:rsidRPr="7F3AF600">
        <w:t>How do you feel about your readiness to learn this morning?</w:t>
      </w:r>
    </w:p>
    <w:p w14:paraId="0E017ADA" w14:textId="77777777" w:rsidR="00A3190B" w:rsidRDefault="00A3190B" w:rsidP="00C43EBB">
      <w:pPr>
        <w:pStyle w:val="ListParagraph"/>
        <w:numPr>
          <w:ilvl w:val="1"/>
          <w:numId w:val="18"/>
        </w:numPr>
        <w:spacing w:before="120"/>
      </w:pPr>
      <w:r w:rsidRPr="7F3AF600">
        <w:t xml:space="preserve">What do you need extra assistance with today? Who could you get to help you? What strategies could you </w:t>
      </w:r>
      <w:r>
        <w:t>use</w:t>
      </w:r>
      <w:r w:rsidRPr="7F3AF600">
        <w:t xml:space="preserve"> to help make your learning more effective?</w:t>
      </w:r>
    </w:p>
    <w:p w14:paraId="69D2AA86" w14:textId="77777777" w:rsidR="00A3190B" w:rsidRDefault="00A3190B" w:rsidP="00C43EBB">
      <w:pPr>
        <w:pStyle w:val="ListParagraph"/>
        <w:numPr>
          <w:ilvl w:val="1"/>
          <w:numId w:val="18"/>
        </w:numPr>
        <w:spacing w:before="120"/>
        <w:rPr>
          <w:color w:val="01853E"/>
        </w:rPr>
      </w:pPr>
      <w:r w:rsidRPr="7F3AF600">
        <w:t>What would you like to do as a quiet time activity to end your day?</w:t>
      </w:r>
      <w:r w:rsidRPr="00646D53">
        <w:rPr>
          <w:color w:val="01853E"/>
        </w:rPr>
        <w:t xml:space="preserve"> </w:t>
      </w:r>
    </w:p>
    <w:p w14:paraId="51E4D2C3" w14:textId="26A68BC3" w:rsidR="00A3190B" w:rsidRDefault="2BDAADDE" w:rsidP="00C43EBB">
      <w:pPr>
        <w:pStyle w:val="ListParagraph"/>
        <w:numPr>
          <w:ilvl w:val="0"/>
          <w:numId w:val="18"/>
        </w:numPr>
        <w:spacing w:before="120"/>
      </w:pPr>
      <w:r>
        <w:t>Remember to do your Reflection at the end of the day</w:t>
      </w:r>
      <w:r w:rsidR="589FC329">
        <w:t>.</w:t>
      </w:r>
      <w:r>
        <w:t xml:space="preserve"> (See </w:t>
      </w:r>
      <w:r w:rsidR="3792B771">
        <w:t>page</w:t>
      </w:r>
      <w:r w:rsidR="6F799716">
        <w:t xml:space="preserve"> </w:t>
      </w:r>
      <w:r w:rsidR="0F2E5FA2">
        <w:t>8.</w:t>
      </w:r>
      <w:r>
        <w:t>)</w:t>
      </w:r>
    </w:p>
    <w:p w14:paraId="23FF319B" w14:textId="77777777" w:rsidR="00314263" w:rsidRDefault="00470930" w:rsidP="006F0443">
      <w:pPr>
        <w:pStyle w:val="BH1"/>
      </w:pPr>
      <w:r>
        <w:rPr>
          <w:color w:val="auto"/>
          <w:sz w:val="24"/>
          <w:szCs w:val="24"/>
        </w:rPr>
        <w:br w:type="column"/>
      </w:r>
      <w:r w:rsidR="00314263">
        <w:lastRenderedPageBreak/>
        <w:t>Ending each day</w:t>
      </w:r>
    </w:p>
    <w:p w14:paraId="2215200B" w14:textId="77777777" w:rsidR="00673269" w:rsidRPr="008D76F6" w:rsidRDefault="00673269" w:rsidP="006F0443">
      <w:pPr>
        <w:spacing w:line="240" w:lineRule="auto"/>
        <w:rPr>
          <w:b/>
          <w:color w:val="3472AC"/>
        </w:rPr>
      </w:pPr>
      <w:r w:rsidRPr="008D76F6">
        <w:rPr>
          <w:b/>
          <w:color w:val="3472AC"/>
        </w:rPr>
        <w:t>Please ensure your learner does this at the end of each day.</w:t>
      </w:r>
    </w:p>
    <w:p w14:paraId="34531295" w14:textId="44C38561" w:rsidR="3EA87811" w:rsidRPr="008D76F6" w:rsidRDefault="00673269" w:rsidP="001A31C4">
      <w:pPr>
        <w:spacing w:line="240" w:lineRule="auto"/>
      </w:pPr>
      <w:r w:rsidRPr="008D76F6">
        <w:t>Reflection can be challenging for all learners, but it can also provide them with rich opportunities to think about how their learning is progressing. Use the questions below as prompts. If you have concerns with their learning or find that your learner is needing more help, contact their teacher for more support.</w:t>
      </w:r>
      <w:r w:rsidR="003525D1" w:rsidRPr="008D76F6">
        <w:rPr>
          <w:noProof/>
        </w:rPr>
        <w:t xml:space="preserve"> </w:t>
      </w:r>
    </w:p>
    <w:tbl>
      <w:tblPr>
        <w:tblStyle w:val="TableGridLight"/>
        <w:tblW w:w="0" w:type="auto"/>
        <w:tblLayout w:type="fixed"/>
        <w:tblLook w:val="06A0" w:firstRow="1" w:lastRow="0" w:firstColumn="1" w:lastColumn="0" w:noHBand="1" w:noVBand="1"/>
      </w:tblPr>
      <w:tblGrid>
        <w:gridCol w:w="9270"/>
      </w:tblGrid>
      <w:tr w:rsidR="26B13ACE" w:rsidRPr="001A31C4" w14:paraId="00C4C7ED" w14:textId="77777777" w:rsidTr="6F768D18">
        <w:tc>
          <w:tcPr>
            <w:tcW w:w="9270" w:type="dxa"/>
            <w:tcBorders>
              <w:top w:val="single" w:sz="6" w:space="0" w:color="3472AC"/>
              <w:left w:val="single" w:sz="6" w:space="0" w:color="3472AC"/>
              <w:bottom w:val="single" w:sz="6" w:space="0" w:color="3472AC"/>
              <w:right w:val="single" w:sz="6" w:space="0" w:color="3472AC"/>
            </w:tcBorders>
          </w:tcPr>
          <w:p w14:paraId="46017664" w14:textId="4E8FBBD7" w:rsidR="26B13ACE" w:rsidRPr="001A31C4" w:rsidRDefault="26B13ACE" w:rsidP="006F0443">
            <w:pPr>
              <w:spacing w:before="120" w:after="120" w:line="240" w:lineRule="auto"/>
              <w:rPr>
                <w:rFonts w:eastAsia="Arial"/>
                <w:color w:val="000000" w:themeColor="text1"/>
              </w:rPr>
            </w:pPr>
            <w:r w:rsidRPr="001A31C4">
              <w:rPr>
                <w:rFonts w:eastAsia="Arial"/>
                <w:b/>
                <w:bCs/>
                <w:color w:val="000000" w:themeColor="text1"/>
              </w:rPr>
              <w:t>Option 1: Reflections about my learning</w:t>
            </w:r>
            <w:r w:rsidRPr="001A31C4">
              <w:rPr>
                <w:rFonts w:eastAsia="Arial"/>
                <w:color w:val="000000" w:themeColor="text1"/>
              </w:rPr>
              <w:t xml:space="preserve"> </w:t>
            </w:r>
          </w:p>
          <w:p w14:paraId="7DC8C407" w14:textId="20827C4F" w:rsidR="26B13ACE" w:rsidRPr="001A31C4" w:rsidRDefault="26B13ACE" w:rsidP="006F0443">
            <w:pPr>
              <w:spacing w:after="120" w:line="240" w:lineRule="auto"/>
              <w:rPr>
                <w:rFonts w:eastAsia="Arial"/>
                <w:color w:val="000000" w:themeColor="text1"/>
              </w:rPr>
            </w:pPr>
            <w:r w:rsidRPr="001A31C4">
              <w:rPr>
                <w:rFonts w:eastAsia="Arial"/>
                <w:color w:val="000000" w:themeColor="text1"/>
              </w:rPr>
              <w:t xml:space="preserve">Take some time to think about how you are feeling after today’s learning activities. </w:t>
            </w:r>
          </w:p>
          <w:p w14:paraId="2BEF6069" w14:textId="1C39850C" w:rsidR="26B13ACE" w:rsidRPr="001A31C4" w:rsidRDefault="26B13ACE" w:rsidP="001A31C4">
            <w:pPr>
              <w:spacing w:line="240" w:lineRule="auto"/>
              <w:rPr>
                <w:rFonts w:eastAsia="Arial"/>
                <w:color w:val="000000" w:themeColor="text1"/>
              </w:rPr>
            </w:pPr>
            <w:r w:rsidRPr="001A31C4">
              <w:rPr>
                <w:rFonts w:eastAsia="Arial"/>
                <w:color w:val="000000" w:themeColor="text1"/>
              </w:rPr>
              <w:t>Reflect on the following prompts in your reflective journal.</w:t>
            </w:r>
          </w:p>
          <w:p w14:paraId="127706EF" w14:textId="47E271B0" w:rsidR="26B13ACE" w:rsidRPr="001A31C4" w:rsidRDefault="26B13ACE" w:rsidP="00370C78">
            <w:pPr>
              <w:pStyle w:val="ListParagraph"/>
              <w:numPr>
                <w:ilvl w:val="0"/>
                <w:numId w:val="11"/>
              </w:numPr>
              <w:spacing w:after="160" w:line="240" w:lineRule="auto"/>
              <w:rPr>
                <w:rFonts w:asciiTheme="minorHAnsi" w:eastAsiaTheme="minorEastAsia" w:hAnsiTheme="minorHAnsi" w:cstheme="minorBidi"/>
                <w:color w:val="000000" w:themeColor="text1"/>
              </w:rPr>
            </w:pPr>
            <w:r w:rsidRPr="001A31C4">
              <w:rPr>
                <w:rFonts w:eastAsia="Arial"/>
                <w:color w:val="000000" w:themeColor="text1"/>
              </w:rPr>
              <w:t xml:space="preserve">What did you enjoy most about today? </w:t>
            </w:r>
          </w:p>
          <w:p w14:paraId="70AFA6BE" w14:textId="39FC969E" w:rsidR="26B13ACE" w:rsidRPr="001A31C4" w:rsidRDefault="26B13ACE" w:rsidP="00370C78">
            <w:pPr>
              <w:pStyle w:val="ListParagraph"/>
              <w:numPr>
                <w:ilvl w:val="0"/>
                <w:numId w:val="11"/>
              </w:numPr>
              <w:spacing w:before="120" w:after="160" w:line="240" w:lineRule="auto"/>
              <w:rPr>
                <w:rFonts w:asciiTheme="minorHAnsi" w:eastAsiaTheme="minorEastAsia" w:hAnsiTheme="minorHAnsi" w:cstheme="minorBidi"/>
                <w:color w:val="000000" w:themeColor="text1"/>
              </w:rPr>
            </w:pPr>
            <w:r w:rsidRPr="001A31C4">
              <w:rPr>
                <w:rFonts w:eastAsia="Arial"/>
                <w:color w:val="000000" w:themeColor="text1"/>
              </w:rPr>
              <w:t>What is one thing you feel you learnt today?</w:t>
            </w:r>
          </w:p>
          <w:p w14:paraId="091C5908" w14:textId="31712B2D" w:rsidR="26B13ACE" w:rsidRPr="001A31C4" w:rsidRDefault="26B13ACE" w:rsidP="00370C78">
            <w:pPr>
              <w:pStyle w:val="ListParagraph"/>
              <w:numPr>
                <w:ilvl w:val="0"/>
                <w:numId w:val="11"/>
              </w:numPr>
              <w:spacing w:before="120" w:after="160" w:line="240" w:lineRule="auto"/>
              <w:rPr>
                <w:rFonts w:asciiTheme="minorHAnsi" w:eastAsiaTheme="minorEastAsia" w:hAnsiTheme="minorHAnsi" w:cstheme="minorBidi"/>
                <w:color w:val="000000" w:themeColor="text1"/>
              </w:rPr>
            </w:pPr>
            <w:r w:rsidRPr="001A31C4">
              <w:rPr>
                <w:rFonts w:eastAsia="Arial"/>
                <w:color w:val="000000" w:themeColor="text1"/>
              </w:rPr>
              <w:t>What is one strategy that helped you with your learning?</w:t>
            </w:r>
          </w:p>
          <w:p w14:paraId="73786434" w14:textId="65C6CDDF" w:rsidR="26B13ACE" w:rsidRPr="001A31C4" w:rsidRDefault="26B13ACE" w:rsidP="00370C78">
            <w:pPr>
              <w:pStyle w:val="ListParagraph"/>
              <w:numPr>
                <w:ilvl w:val="0"/>
                <w:numId w:val="11"/>
              </w:numPr>
              <w:spacing w:before="120" w:after="160" w:line="240" w:lineRule="auto"/>
              <w:rPr>
                <w:rFonts w:asciiTheme="minorHAnsi" w:eastAsiaTheme="minorEastAsia" w:hAnsiTheme="minorHAnsi" w:cstheme="minorBidi"/>
                <w:color w:val="000000" w:themeColor="text1"/>
              </w:rPr>
            </w:pPr>
            <w:r w:rsidRPr="001A31C4">
              <w:rPr>
                <w:rFonts w:eastAsia="Arial"/>
                <w:color w:val="000000" w:themeColor="text1"/>
              </w:rPr>
              <w:t>What did you find challenging or distracting? (You ran out of time for some activities, or you finished them quite quickly and wanted to dig in a little deeper.)</w:t>
            </w:r>
          </w:p>
          <w:p w14:paraId="55F81FC2" w14:textId="642F4C62" w:rsidR="26B13ACE" w:rsidRPr="001A31C4" w:rsidRDefault="26B13ACE" w:rsidP="00370C78">
            <w:pPr>
              <w:pStyle w:val="ListParagraph"/>
              <w:numPr>
                <w:ilvl w:val="0"/>
                <w:numId w:val="11"/>
              </w:numPr>
              <w:spacing w:before="120" w:after="160" w:line="240" w:lineRule="auto"/>
              <w:rPr>
                <w:rFonts w:asciiTheme="minorHAnsi" w:eastAsiaTheme="minorEastAsia" w:hAnsiTheme="minorHAnsi" w:cstheme="minorBidi"/>
                <w:color w:val="000000" w:themeColor="text1"/>
              </w:rPr>
            </w:pPr>
            <w:r w:rsidRPr="001A31C4">
              <w:rPr>
                <w:rFonts w:eastAsia="Arial"/>
                <w:color w:val="000000" w:themeColor="text1"/>
              </w:rPr>
              <w:t>Is there anything you need extra help with? Who can you ask to help you with that?</w:t>
            </w:r>
          </w:p>
          <w:p w14:paraId="00C4CDF3" w14:textId="3A514784" w:rsidR="26B13ACE" w:rsidRPr="001A31C4" w:rsidRDefault="26B13ACE" w:rsidP="00370C78">
            <w:pPr>
              <w:pStyle w:val="ListParagraph"/>
              <w:numPr>
                <w:ilvl w:val="0"/>
                <w:numId w:val="11"/>
              </w:numPr>
              <w:spacing w:before="120" w:after="160" w:line="240" w:lineRule="auto"/>
              <w:rPr>
                <w:rFonts w:asciiTheme="minorHAnsi" w:eastAsiaTheme="minorEastAsia" w:hAnsiTheme="minorHAnsi" w:cstheme="minorBidi"/>
                <w:color w:val="000000" w:themeColor="text1"/>
              </w:rPr>
            </w:pPr>
            <w:r w:rsidRPr="001A31C4">
              <w:rPr>
                <w:rFonts w:eastAsia="Arial"/>
                <w:color w:val="000000" w:themeColor="text1"/>
              </w:rPr>
              <w:t xml:space="preserve">Is there anything you want to catch up on tomorrow? </w:t>
            </w:r>
          </w:p>
        </w:tc>
      </w:tr>
      <w:tr w:rsidR="26B13ACE" w:rsidRPr="001A31C4" w14:paraId="3F6B1164" w14:textId="77777777" w:rsidTr="6F768D18">
        <w:tc>
          <w:tcPr>
            <w:tcW w:w="9270" w:type="dxa"/>
            <w:tcBorders>
              <w:top w:val="single" w:sz="6" w:space="0" w:color="3472AC"/>
              <w:left w:val="single" w:sz="6" w:space="0" w:color="3472AC"/>
              <w:bottom w:val="single" w:sz="6" w:space="0" w:color="3472AC"/>
              <w:right w:val="single" w:sz="6" w:space="0" w:color="3472AC"/>
            </w:tcBorders>
          </w:tcPr>
          <w:p w14:paraId="40A48CFD" w14:textId="20DF7B78" w:rsidR="26B13ACE" w:rsidRPr="001A31C4" w:rsidRDefault="26B13ACE" w:rsidP="006F0443">
            <w:pPr>
              <w:spacing w:before="120" w:after="120" w:line="240" w:lineRule="auto"/>
              <w:rPr>
                <w:rFonts w:eastAsia="Arial"/>
                <w:color w:val="000000" w:themeColor="text1"/>
              </w:rPr>
            </w:pPr>
            <w:r w:rsidRPr="001A31C4">
              <w:rPr>
                <w:rFonts w:eastAsia="Arial"/>
                <w:b/>
                <w:bCs/>
                <w:color w:val="000000" w:themeColor="text1"/>
              </w:rPr>
              <w:t>Option 2: Reflections about my day</w:t>
            </w:r>
            <w:r w:rsidRPr="001A31C4">
              <w:rPr>
                <w:rFonts w:eastAsia="Arial"/>
                <w:color w:val="000000" w:themeColor="text1"/>
              </w:rPr>
              <w:t xml:space="preserve"> </w:t>
            </w:r>
          </w:p>
          <w:p w14:paraId="35A0F8B3" w14:textId="7EAD8596" w:rsidR="26B13ACE" w:rsidRPr="001A31C4" w:rsidRDefault="26B13ACE" w:rsidP="001A31C4">
            <w:pPr>
              <w:spacing w:line="240" w:lineRule="auto"/>
              <w:rPr>
                <w:rFonts w:eastAsia="Arial"/>
                <w:color w:val="000000" w:themeColor="text1"/>
              </w:rPr>
            </w:pPr>
            <w:r w:rsidRPr="001A31C4">
              <w:rPr>
                <w:rFonts w:eastAsia="Arial"/>
                <w:color w:val="000000" w:themeColor="text1"/>
              </w:rPr>
              <w:t>Choose 3-5 questions to respond to in your reflective journal:</w:t>
            </w:r>
          </w:p>
          <w:p w14:paraId="05FD5C46" w14:textId="24379DB9" w:rsidR="26B13ACE" w:rsidRPr="001A31C4" w:rsidRDefault="26B13ACE" w:rsidP="00370C78">
            <w:pPr>
              <w:pStyle w:val="ListParagraph"/>
              <w:numPr>
                <w:ilvl w:val="0"/>
                <w:numId w:val="10"/>
              </w:numPr>
              <w:spacing w:after="120" w:line="240" w:lineRule="auto"/>
              <w:rPr>
                <w:rFonts w:asciiTheme="minorHAnsi" w:eastAsiaTheme="minorEastAsia" w:hAnsiTheme="minorHAnsi" w:cstheme="minorBidi"/>
                <w:color w:val="000000" w:themeColor="text1"/>
              </w:rPr>
            </w:pPr>
            <w:r w:rsidRPr="001A31C4">
              <w:rPr>
                <w:rFonts w:eastAsia="Arial"/>
                <w:color w:val="000000" w:themeColor="text1"/>
                <w:lang w:val="mi-NZ"/>
              </w:rPr>
              <w:t>What was the best part of your day? Why?</w:t>
            </w:r>
          </w:p>
          <w:p w14:paraId="7EBA4BEA" w14:textId="4C4CD727" w:rsidR="26B13ACE" w:rsidRPr="001A31C4" w:rsidRDefault="26B13ACE" w:rsidP="00370C78">
            <w:pPr>
              <w:pStyle w:val="ListParagraph"/>
              <w:numPr>
                <w:ilvl w:val="0"/>
                <w:numId w:val="10"/>
              </w:numPr>
              <w:spacing w:after="120" w:line="240" w:lineRule="auto"/>
              <w:rPr>
                <w:rFonts w:asciiTheme="minorHAnsi" w:eastAsiaTheme="minorEastAsia" w:hAnsiTheme="minorHAnsi" w:cstheme="minorBidi"/>
                <w:color w:val="000000" w:themeColor="text1"/>
              </w:rPr>
            </w:pPr>
            <w:r w:rsidRPr="001A31C4">
              <w:rPr>
                <w:rFonts w:eastAsia="Arial"/>
                <w:color w:val="000000" w:themeColor="text1"/>
                <w:lang w:val="mi-NZ"/>
              </w:rPr>
              <w:t>What did you worry about today? Are you still worried?</w:t>
            </w:r>
          </w:p>
          <w:p w14:paraId="27DC920E" w14:textId="43F5E1B2" w:rsidR="26B13ACE" w:rsidRPr="001A31C4" w:rsidRDefault="26B13ACE" w:rsidP="00370C78">
            <w:pPr>
              <w:pStyle w:val="ListParagraph"/>
              <w:numPr>
                <w:ilvl w:val="0"/>
                <w:numId w:val="10"/>
              </w:numPr>
              <w:spacing w:after="120" w:line="240" w:lineRule="auto"/>
              <w:rPr>
                <w:rFonts w:asciiTheme="minorHAnsi" w:eastAsiaTheme="minorEastAsia" w:hAnsiTheme="minorHAnsi" w:cstheme="minorBidi"/>
                <w:color w:val="000000" w:themeColor="text1"/>
              </w:rPr>
            </w:pPr>
            <w:r w:rsidRPr="001A31C4">
              <w:rPr>
                <w:rFonts w:eastAsia="Arial"/>
                <w:color w:val="000000" w:themeColor="text1"/>
                <w:lang w:val="mi-NZ"/>
              </w:rPr>
              <w:t>What is a problem you had today? How did you solve it?</w:t>
            </w:r>
          </w:p>
          <w:p w14:paraId="7C3BF6A1" w14:textId="19B866A6" w:rsidR="26B13ACE" w:rsidRPr="001A31C4" w:rsidRDefault="26B13ACE" w:rsidP="00370C78">
            <w:pPr>
              <w:pStyle w:val="ListParagraph"/>
              <w:numPr>
                <w:ilvl w:val="0"/>
                <w:numId w:val="10"/>
              </w:numPr>
              <w:spacing w:after="120" w:line="240" w:lineRule="auto"/>
              <w:rPr>
                <w:rFonts w:asciiTheme="minorHAnsi" w:eastAsiaTheme="minorEastAsia" w:hAnsiTheme="minorHAnsi" w:cstheme="minorBidi"/>
                <w:color w:val="000000" w:themeColor="text1"/>
              </w:rPr>
            </w:pPr>
            <w:r w:rsidRPr="001A31C4">
              <w:rPr>
                <w:rFonts w:eastAsia="Arial"/>
                <w:color w:val="000000" w:themeColor="text1"/>
                <w:lang w:val="mi-NZ"/>
              </w:rPr>
              <w:t>Would you want to re-live this day again? Why or why not?</w:t>
            </w:r>
          </w:p>
          <w:p w14:paraId="0069A7AE" w14:textId="5B3543E9" w:rsidR="26B13ACE" w:rsidRPr="001A31C4" w:rsidRDefault="26B13ACE" w:rsidP="00370C78">
            <w:pPr>
              <w:pStyle w:val="ListParagraph"/>
              <w:numPr>
                <w:ilvl w:val="0"/>
                <w:numId w:val="10"/>
              </w:numPr>
              <w:spacing w:after="120" w:line="240" w:lineRule="auto"/>
              <w:rPr>
                <w:rFonts w:asciiTheme="minorHAnsi" w:eastAsiaTheme="minorEastAsia" w:hAnsiTheme="minorHAnsi" w:cstheme="minorBidi"/>
                <w:color w:val="000000" w:themeColor="text1"/>
              </w:rPr>
            </w:pPr>
            <w:r w:rsidRPr="001A31C4">
              <w:rPr>
                <w:rFonts w:eastAsia="Arial"/>
                <w:color w:val="000000" w:themeColor="text1"/>
                <w:lang w:val="mi-NZ"/>
              </w:rPr>
              <w:t>What is something you learned today that you want to remember tomorrow?</w:t>
            </w:r>
          </w:p>
          <w:p w14:paraId="51D0469D" w14:textId="4481A954" w:rsidR="26B13ACE" w:rsidRPr="001A31C4" w:rsidRDefault="26B13ACE" w:rsidP="00370C78">
            <w:pPr>
              <w:pStyle w:val="ListParagraph"/>
              <w:numPr>
                <w:ilvl w:val="0"/>
                <w:numId w:val="10"/>
              </w:numPr>
              <w:spacing w:after="120" w:line="240" w:lineRule="auto"/>
              <w:rPr>
                <w:rFonts w:asciiTheme="minorHAnsi" w:eastAsiaTheme="minorEastAsia" w:hAnsiTheme="minorHAnsi" w:cstheme="minorBidi"/>
                <w:color w:val="000000" w:themeColor="text1"/>
              </w:rPr>
            </w:pPr>
            <w:r w:rsidRPr="001A31C4">
              <w:rPr>
                <w:rFonts w:eastAsia="Arial"/>
                <w:color w:val="000000" w:themeColor="text1"/>
                <w:lang w:val="mi-NZ"/>
              </w:rPr>
              <w:t>If you could travel back in time to the beginning of the school day, what advice would you give yourself?</w:t>
            </w:r>
          </w:p>
          <w:p w14:paraId="6C9433F0" w14:textId="6E58EF1F" w:rsidR="26B13ACE" w:rsidRPr="001A31C4" w:rsidRDefault="26B13ACE" w:rsidP="00370C78">
            <w:pPr>
              <w:pStyle w:val="ListParagraph"/>
              <w:numPr>
                <w:ilvl w:val="0"/>
                <w:numId w:val="10"/>
              </w:numPr>
              <w:spacing w:after="120" w:line="240" w:lineRule="auto"/>
              <w:ind w:left="714" w:hanging="357"/>
              <w:rPr>
                <w:rFonts w:asciiTheme="minorHAnsi" w:eastAsiaTheme="minorEastAsia" w:hAnsiTheme="minorHAnsi" w:cstheme="minorBidi"/>
                <w:color w:val="000000" w:themeColor="text1"/>
              </w:rPr>
            </w:pPr>
            <w:r w:rsidRPr="001A31C4">
              <w:rPr>
                <w:rFonts w:eastAsia="Arial"/>
                <w:color w:val="000000" w:themeColor="text1"/>
                <w:lang w:val="mi-NZ"/>
              </w:rPr>
              <w:t>Were you able to finish all of your work today? Why or why not?</w:t>
            </w:r>
          </w:p>
        </w:tc>
      </w:tr>
      <w:tr w:rsidR="26B13ACE" w:rsidRPr="001A31C4" w14:paraId="3A573B0C" w14:textId="77777777" w:rsidTr="6F768D18">
        <w:trPr>
          <w:trHeight w:val="5286"/>
        </w:trPr>
        <w:tc>
          <w:tcPr>
            <w:tcW w:w="9270" w:type="dxa"/>
            <w:tcBorders>
              <w:top w:val="single" w:sz="6" w:space="0" w:color="3472AC"/>
              <w:left w:val="single" w:sz="6" w:space="0" w:color="3472AC"/>
              <w:bottom w:val="single" w:sz="6" w:space="0" w:color="3472AC"/>
              <w:right w:val="single" w:sz="6" w:space="0" w:color="3472AC"/>
            </w:tcBorders>
          </w:tcPr>
          <w:p w14:paraId="2077CF45" w14:textId="55415306" w:rsidR="26B13ACE" w:rsidRPr="001A31C4" w:rsidRDefault="26B13ACE" w:rsidP="006F0443">
            <w:pPr>
              <w:spacing w:before="120" w:after="120" w:line="240" w:lineRule="auto"/>
              <w:rPr>
                <w:rFonts w:eastAsia="Arial"/>
                <w:color w:val="000000" w:themeColor="text1"/>
              </w:rPr>
            </w:pPr>
            <w:r w:rsidRPr="001A31C4">
              <w:rPr>
                <w:rFonts w:eastAsia="Arial"/>
                <w:b/>
                <w:bCs/>
                <w:color w:val="000000" w:themeColor="text1"/>
              </w:rPr>
              <w:t xml:space="preserve">Option 3: Reflections about myself </w:t>
            </w:r>
          </w:p>
          <w:p w14:paraId="799B3F10" w14:textId="5316CEF5" w:rsidR="26B13ACE" w:rsidRPr="001A31C4" w:rsidRDefault="26B13ACE" w:rsidP="001A31C4">
            <w:pPr>
              <w:spacing w:line="240" w:lineRule="auto"/>
              <w:rPr>
                <w:rFonts w:eastAsia="Arial"/>
                <w:color w:val="000000" w:themeColor="text1"/>
              </w:rPr>
            </w:pPr>
            <w:r w:rsidRPr="001A31C4">
              <w:rPr>
                <w:rFonts w:eastAsia="Arial"/>
                <w:color w:val="000000" w:themeColor="text1"/>
              </w:rPr>
              <w:t>Choose 3-5 questions to respond to in your reflective journal:</w:t>
            </w:r>
          </w:p>
          <w:p w14:paraId="30B83295" w14:textId="7AF4A62E" w:rsidR="26B13ACE" w:rsidRPr="001A31C4" w:rsidRDefault="26B13ACE" w:rsidP="00370C78">
            <w:pPr>
              <w:pStyle w:val="ListParagraph"/>
              <w:numPr>
                <w:ilvl w:val="0"/>
                <w:numId w:val="9"/>
              </w:numPr>
              <w:spacing w:after="120" w:line="240" w:lineRule="auto"/>
              <w:rPr>
                <w:rFonts w:asciiTheme="minorHAnsi" w:eastAsiaTheme="minorEastAsia" w:hAnsiTheme="minorHAnsi" w:cstheme="minorBidi"/>
                <w:color w:val="231F20"/>
              </w:rPr>
            </w:pPr>
            <w:r w:rsidRPr="001A31C4">
              <w:rPr>
                <w:rFonts w:eastAsia="Arial"/>
                <w:color w:val="231F20"/>
              </w:rPr>
              <w:t>What does having a growth mindset mean to you? When did you last notice yourself having a growth mindset?</w:t>
            </w:r>
          </w:p>
          <w:p w14:paraId="02CBB2A3" w14:textId="442FE7BE" w:rsidR="26B13ACE" w:rsidRPr="001A31C4" w:rsidRDefault="3115A656" w:rsidP="6F768D18">
            <w:pPr>
              <w:pStyle w:val="ListParagraph"/>
              <w:numPr>
                <w:ilvl w:val="0"/>
                <w:numId w:val="9"/>
              </w:numPr>
              <w:spacing w:after="120" w:line="240" w:lineRule="auto"/>
              <w:rPr>
                <w:rFonts w:asciiTheme="minorHAnsi" w:eastAsiaTheme="minorEastAsia" w:hAnsiTheme="minorHAnsi" w:cstheme="minorBidi"/>
                <w:color w:val="231F20"/>
              </w:rPr>
            </w:pPr>
            <w:r w:rsidRPr="6F768D18">
              <w:rPr>
                <w:rFonts w:eastAsia="Arial"/>
                <w:color w:val="231F20"/>
              </w:rPr>
              <w:t>How can you tell that you're getting angry? What does your body feel like? What are you thinking?</w:t>
            </w:r>
          </w:p>
          <w:p w14:paraId="4290DFC9" w14:textId="11287CA2" w:rsidR="26B13ACE" w:rsidRPr="001A31C4" w:rsidRDefault="26B13ACE" w:rsidP="00370C78">
            <w:pPr>
              <w:pStyle w:val="ListParagraph"/>
              <w:numPr>
                <w:ilvl w:val="0"/>
                <w:numId w:val="9"/>
              </w:numPr>
              <w:spacing w:after="120" w:line="240" w:lineRule="auto"/>
              <w:rPr>
                <w:rFonts w:asciiTheme="minorHAnsi" w:eastAsiaTheme="minorEastAsia" w:hAnsiTheme="minorHAnsi" w:cstheme="minorBidi"/>
                <w:color w:val="231F20"/>
              </w:rPr>
            </w:pPr>
            <w:r w:rsidRPr="001A31C4">
              <w:rPr>
                <w:rFonts w:eastAsia="Arial"/>
                <w:color w:val="231F20"/>
              </w:rPr>
              <w:t xml:space="preserve">How are you different from your parents/friends/a </w:t>
            </w:r>
            <w:r w:rsidR="007F3125" w:rsidRPr="001A31C4">
              <w:rPr>
                <w:rFonts w:eastAsia="Arial"/>
                <w:color w:val="231F20"/>
              </w:rPr>
              <w:t>celebrity</w:t>
            </w:r>
            <w:r w:rsidRPr="001A31C4">
              <w:rPr>
                <w:rFonts w:eastAsia="Arial"/>
                <w:color w:val="231F20"/>
              </w:rPr>
              <w:t xml:space="preserve"> of your choice?</w:t>
            </w:r>
          </w:p>
          <w:p w14:paraId="1F82CDCF" w14:textId="1995844F" w:rsidR="26B13ACE" w:rsidRPr="001A31C4" w:rsidRDefault="26B13ACE" w:rsidP="00370C78">
            <w:pPr>
              <w:pStyle w:val="ListParagraph"/>
              <w:numPr>
                <w:ilvl w:val="0"/>
                <w:numId w:val="9"/>
              </w:numPr>
              <w:spacing w:after="120" w:line="240" w:lineRule="auto"/>
              <w:rPr>
                <w:rFonts w:asciiTheme="minorHAnsi" w:eastAsiaTheme="minorEastAsia" w:hAnsiTheme="minorHAnsi" w:cstheme="minorBidi"/>
                <w:color w:val="231F20"/>
              </w:rPr>
            </w:pPr>
            <w:r w:rsidRPr="001A31C4">
              <w:rPr>
                <w:rFonts w:eastAsia="Arial"/>
                <w:color w:val="231F20"/>
              </w:rPr>
              <w:t xml:space="preserve">What's something that adults (parents, grandparents, teachers, </w:t>
            </w:r>
            <w:r w:rsidR="004C416B">
              <w:rPr>
                <w:rFonts w:eastAsia="Arial"/>
                <w:color w:val="231F20"/>
              </w:rPr>
              <w:t>other</w:t>
            </w:r>
            <w:r w:rsidRPr="001A31C4">
              <w:rPr>
                <w:rFonts w:eastAsia="Arial"/>
                <w:color w:val="231F20"/>
              </w:rPr>
              <w:t>) say to you that's really stuck with you? Do you think they're right?</w:t>
            </w:r>
          </w:p>
          <w:p w14:paraId="363F7FB4" w14:textId="48FDF1C9" w:rsidR="26B13ACE" w:rsidRPr="001A31C4" w:rsidRDefault="26B13ACE" w:rsidP="00370C78">
            <w:pPr>
              <w:pStyle w:val="ListParagraph"/>
              <w:numPr>
                <w:ilvl w:val="0"/>
                <w:numId w:val="9"/>
              </w:numPr>
              <w:spacing w:after="120" w:line="240" w:lineRule="auto"/>
              <w:rPr>
                <w:rFonts w:asciiTheme="minorHAnsi" w:eastAsiaTheme="minorEastAsia" w:hAnsiTheme="minorHAnsi" w:cstheme="minorBidi"/>
                <w:color w:val="231F20"/>
              </w:rPr>
            </w:pPr>
            <w:r w:rsidRPr="001A31C4">
              <w:rPr>
                <w:rFonts w:eastAsia="Arial"/>
                <w:color w:val="231F20"/>
              </w:rPr>
              <w:t>What do you do when people don't seem to like you?</w:t>
            </w:r>
          </w:p>
          <w:p w14:paraId="393445AC" w14:textId="178F82A7" w:rsidR="26B13ACE" w:rsidRPr="001A31C4" w:rsidRDefault="26B13ACE" w:rsidP="00370C78">
            <w:pPr>
              <w:pStyle w:val="ListParagraph"/>
              <w:numPr>
                <w:ilvl w:val="0"/>
                <w:numId w:val="9"/>
              </w:numPr>
              <w:spacing w:after="120" w:line="240" w:lineRule="auto"/>
              <w:rPr>
                <w:rFonts w:asciiTheme="minorHAnsi" w:eastAsiaTheme="minorEastAsia" w:hAnsiTheme="minorHAnsi" w:cstheme="minorBidi"/>
                <w:color w:val="231F20"/>
              </w:rPr>
            </w:pPr>
            <w:r w:rsidRPr="001A31C4">
              <w:rPr>
                <w:rFonts w:eastAsia="Arial"/>
                <w:color w:val="231F20"/>
              </w:rPr>
              <w:t>What is your proudest accomplishment?</w:t>
            </w:r>
          </w:p>
          <w:p w14:paraId="59922B1E" w14:textId="56ECA6E2" w:rsidR="26B13ACE" w:rsidRPr="001A31C4" w:rsidRDefault="26B13ACE" w:rsidP="00370C78">
            <w:pPr>
              <w:pStyle w:val="ListParagraph"/>
              <w:numPr>
                <w:ilvl w:val="0"/>
                <w:numId w:val="9"/>
              </w:numPr>
              <w:spacing w:after="120" w:line="240" w:lineRule="auto"/>
              <w:rPr>
                <w:rFonts w:asciiTheme="minorHAnsi" w:eastAsiaTheme="minorEastAsia" w:hAnsiTheme="minorHAnsi" w:cstheme="minorBidi"/>
                <w:color w:val="231F20"/>
              </w:rPr>
            </w:pPr>
            <w:r w:rsidRPr="001A31C4">
              <w:rPr>
                <w:rFonts w:eastAsia="Arial"/>
                <w:color w:val="231F20"/>
              </w:rPr>
              <w:t>What things are in your control? What's out of your control? How does it feel to notice that some things are out of your control?</w:t>
            </w:r>
          </w:p>
          <w:p w14:paraId="1DF30659" w14:textId="431497B9" w:rsidR="26B13ACE" w:rsidRPr="001A31C4" w:rsidRDefault="26B13ACE" w:rsidP="00370C78">
            <w:pPr>
              <w:pStyle w:val="ListParagraph"/>
              <w:numPr>
                <w:ilvl w:val="0"/>
                <w:numId w:val="9"/>
              </w:numPr>
              <w:spacing w:after="120" w:line="240" w:lineRule="auto"/>
              <w:rPr>
                <w:rFonts w:asciiTheme="minorHAnsi" w:eastAsiaTheme="minorEastAsia" w:hAnsiTheme="minorHAnsi" w:cstheme="minorBidi"/>
                <w:color w:val="231F20"/>
              </w:rPr>
            </w:pPr>
            <w:r w:rsidRPr="001A31C4">
              <w:rPr>
                <w:rFonts w:eastAsia="Arial"/>
                <w:color w:val="231F20"/>
              </w:rPr>
              <w:t>What do you like about your school? What do you dislike?</w:t>
            </w:r>
          </w:p>
          <w:p w14:paraId="576CCAE8" w14:textId="09A984E5" w:rsidR="26B13ACE" w:rsidRPr="001A31C4" w:rsidRDefault="26B13ACE" w:rsidP="00370C78">
            <w:pPr>
              <w:pStyle w:val="ListParagraph"/>
              <w:numPr>
                <w:ilvl w:val="0"/>
                <w:numId w:val="9"/>
              </w:numPr>
              <w:spacing w:after="120" w:line="240" w:lineRule="auto"/>
              <w:rPr>
                <w:rFonts w:asciiTheme="minorHAnsi" w:eastAsiaTheme="minorEastAsia" w:hAnsiTheme="minorHAnsi" w:cstheme="minorBidi"/>
                <w:color w:val="231F20"/>
              </w:rPr>
            </w:pPr>
            <w:r w:rsidRPr="001A31C4">
              <w:rPr>
                <w:rFonts w:eastAsia="Arial"/>
                <w:color w:val="231F20"/>
              </w:rPr>
              <w:t>What do you do when you're feeling overwhelmed or stressed out? What's something nice you could say to yourself?</w:t>
            </w:r>
          </w:p>
          <w:p w14:paraId="57BC3824" w14:textId="36B8361F" w:rsidR="26B13ACE" w:rsidRPr="001A31C4" w:rsidRDefault="26B13ACE" w:rsidP="00370C78">
            <w:pPr>
              <w:pStyle w:val="ListParagraph"/>
              <w:numPr>
                <w:ilvl w:val="0"/>
                <w:numId w:val="9"/>
              </w:numPr>
              <w:spacing w:after="120" w:line="240" w:lineRule="auto"/>
              <w:rPr>
                <w:rFonts w:asciiTheme="minorHAnsi" w:eastAsiaTheme="minorEastAsia" w:hAnsiTheme="minorHAnsi" w:cstheme="minorBidi"/>
                <w:color w:val="231F20"/>
              </w:rPr>
            </w:pPr>
            <w:r w:rsidRPr="001A31C4">
              <w:rPr>
                <w:rFonts w:eastAsia="Arial"/>
                <w:color w:val="231F20"/>
              </w:rPr>
              <w:t>What is your happiest memory?</w:t>
            </w:r>
          </w:p>
          <w:p w14:paraId="1BF58F56" w14:textId="008AD1D9" w:rsidR="26B13ACE" w:rsidRPr="001A31C4" w:rsidRDefault="26B13ACE" w:rsidP="00370C78">
            <w:pPr>
              <w:pStyle w:val="ListParagraph"/>
              <w:numPr>
                <w:ilvl w:val="0"/>
                <w:numId w:val="9"/>
              </w:numPr>
              <w:spacing w:after="120" w:line="240" w:lineRule="auto"/>
              <w:rPr>
                <w:rFonts w:asciiTheme="minorHAnsi" w:eastAsiaTheme="minorEastAsia" w:hAnsiTheme="minorHAnsi" w:cstheme="minorBidi"/>
                <w:color w:val="231F20"/>
              </w:rPr>
            </w:pPr>
            <w:r w:rsidRPr="001A31C4">
              <w:rPr>
                <w:rFonts w:eastAsia="Arial"/>
                <w:color w:val="231F20"/>
              </w:rPr>
              <w:t xml:space="preserve">What do you do when you're feeling down? </w:t>
            </w:r>
          </w:p>
          <w:p w14:paraId="5A9390C1" w14:textId="6B736F77" w:rsidR="26B13ACE" w:rsidRPr="001A31C4" w:rsidRDefault="26B13ACE" w:rsidP="00370C78">
            <w:pPr>
              <w:pStyle w:val="ListParagraph"/>
              <w:numPr>
                <w:ilvl w:val="0"/>
                <w:numId w:val="9"/>
              </w:numPr>
              <w:spacing w:after="120" w:line="240" w:lineRule="auto"/>
              <w:ind w:left="714" w:hanging="357"/>
              <w:rPr>
                <w:rFonts w:asciiTheme="minorHAnsi" w:eastAsiaTheme="minorEastAsia" w:hAnsiTheme="minorHAnsi" w:cstheme="minorBidi"/>
                <w:color w:val="231F20"/>
              </w:rPr>
            </w:pPr>
            <w:r w:rsidRPr="001A31C4">
              <w:rPr>
                <w:rFonts w:eastAsia="Arial"/>
                <w:color w:val="231F20"/>
              </w:rPr>
              <w:t>What is your favourite book? Movie? Band? Food? Animal? Why is it your favourite?</w:t>
            </w:r>
          </w:p>
        </w:tc>
      </w:tr>
    </w:tbl>
    <w:p w14:paraId="235BD98B" w14:textId="39AA7E67" w:rsidR="00314263" w:rsidRPr="00217762" w:rsidRDefault="00A933D7" w:rsidP="001303FD">
      <w:pPr>
        <w:spacing w:before="120" w:line="240" w:lineRule="auto"/>
        <w:rPr>
          <w:i/>
          <w:iCs/>
        </w:rPr>
      </w:pPr>
      <w:r w:rsidRPr="00217762">
        <w:t>Remember</w:t>
      </w:r>
      <w:r w:rsidR="003968F2" w:rsidRPr="00217762">
        <w:t xml:space="preserve"> to </w:t>
      </w:r>
      <w:r w:rsidR="00893D32" w:rsidRPr="00217762">
        <w:t>finish with a wellbeing activity and/or your chosen quiet time activity</w:t>
      </w:r>
      <w:r w:rsidR="00217762">
        <w:t>.</w:t>
      </w:r>
      <w:r w:rsidR="00314263" w:rsidRPr="00217762">
        <w:rPr>
          <w:i/>
          <w:iCs/>
        </w:rPr>
        <w:br w:type="page"/>
      </w:r>
    </w:p>
    <w:p w14:paraId="504FB29F" w14:textId="77777777" w:rsidR="00757FBF" w:rsidRPr="00217762" w:rsidRDefault="00757FBF" w:rsidP="00385BC6">
      <w:pPr>
        <w:pStyle w:val="GH1"/>
        <w:rPr>
          <w:b w:val="0"/>
        </w:rPr>
        <w:sectPr w:rsidR="00757FBF" w:rsidRPr="00217762" w:rsidSect="00804CFD">
          <w:footerReference w:type="default" r:id="rId28"/>
          <w:headerReference w:type="first" r:id="rId29"/>
          <w:footerReference w:type="first" r:id="rId30"/>
          <w:pgSz w:w="11906" w:h="16838"/>
          <w:pgMar w:top="1080" w:right="1286" w:bottom="1440" w:left="1350" w:header="708" w:footer="708" w:gutter="0"/>
          <w:cols w:space="708"/>
          <w:titlePg/>
          <w:docGrid w:linePitch="360"/>
        </w:sectPr>
      </w:pPr>
    </w:p>
    <w:p w14:paraId="3CAAB16A" w14:textId="16C8267A" w:rsidR="00385BC6" w:rsidRPr="00F51C77" w:rsidRDefault="00385BC6" w:rsidP="00385BC6">
      <w:pPr>
        <w:pStyle w:val="GH1"/>
        <w:rPr>
          <w:color w:val="auto"/>
        </w:rPr>
      </w:pPr>
      <w:r w:rsidRPr="45A591A1">
        <w:rPr>
          <w:color w:val="auto"/>
        </w:rPr>
        <w:lastRenderedPageBreak/>
        <w:t xml:space="preserve">Context 1: </w:t>
      </w:r>
      <w:r w:rsidR="45A591A1" w:rsidRPr="45A591A1">
        <w:rPr>
          <w:color w:val="auto"/>
        </w:rPr>
        <w:t>Manaakitanga, Culture and Identity</w:t>
      </w:r>
    </w:p>
    <w:p w14:paraId="781E32F4" w14:textId="77777777" w:rsidR="00F76A80" w:rsidRDefault="00F76A80" w:rsidP="001C783A">
      <w:pPr>
        <w:pStyle w:val="BH1"/>
      </w:pPr>
    </w:p>
    <w:p w14:paraId="7B65145C" w14:textId="49C1DBC4" w:rsidR="00385BC6" w:rsidRPr="001C783A" w:rsidRDefault="007F0D3C" w:rsidP="45A591A1">
      <w:pPr>
        <w:pStyle w:val="BH1"/>
        <w:rPr>
          <w:b w:val="0"/>
          <w:color w:val="auto"/>
        </w:rPr>
      </w:pPr>
      <w:r w:rsidRPr="5A066F00">
        <w:rPr>
          <w:b w:val="0"/>
          <w:color w:val="auto"/>
        </w:rPr>
        <w:t>In t</w:t>
      </w:r>
      <w:r w:rsidR="00385BC6" w:rsidRPr="5A066F00">
        <w:rPr>
          <w:b w:val="0"/>
          <w:color w:val="auto"/>
        </w:rPr>
        <w:t>he</w:t>
      </w:r>
      <w:r w:rsidRPr="5A066F00">
        <w:rPr>
          <w:b w:val="0"/>
          <w:color w:val="auto"/>
        </w:rPr>
        <w:t xml:space="preserve"> first</w:t>
      </w:r>
      <w:r w:rsidR="00385BC6" w:rsidRPr="5A066F00">
        <w:rPr>
          <w:b w:val="0"/>
          <w:color w:val="auto"/>
        </w:rPr>
        <w:t xml:space="preserve"> five days</w:t>
      </w:r>
      <w:r w:rsidRPr="5A066F00">
        <w:rPr>
          <w:b w:val="0"/>
          <w:color w:val="auto"/>
        </w:rPr>
        <w:t xml:space="preserve"> we will</w:t>
      </w:r>
      <w:r w:rsidR="00385BC6" w:rsidRPr="5A066F00">
        <w:rPr>
          <w:b w:val="0"/>
          <w:color w:val="auto"/>
        </w:rPr>
        <w:t xml:space="preserve"> </w:t>
      </w:r>
      <w:r w:rsidR="00B2049F" w:rsidRPr="5A066F00">
        <w:rPr>
          <w:b w:val="0"/>
          <w:color w:val="auto"/>
        </w:rPr>
        <w:t xml:space="preserve">investigate the </w:t>
      </w:r>
      <w:r w:rsidR="001C783A" w:rsidRPr="5A066F00">
        <w:rPr>
          <w:b w:val="0"/>
          <w:color w:val="auto"/>
        </w:rPr>
        <w:t>theme</w:t>
      </w:r>
      <w:r w:rsidR="00B2049F" w:rsidRPr="5A066F00">
        <w:rPr>
          <w:b w:val="0"/>
          <w:color w:val="auto"/>
        </w:rPr>
        <w:t xml:space="preserve"> of</w:t>
      </w:r>
      <w:r w:rsidR="00217762" w:rsidRPr="5A066F00">
        <w:rPr>
          <w:b w:val="0"/>
          <w:color w:val="auto"/>
        </w:rPr>
        <w:t xml:space="preserve"> </w:t>
      </w:r>
      <w:r w:rsidR="00962301" w:rsidRPr="5A066F00">
        <w:rPr>
          <w:b w:val="0"/>
          <w:color w:val="auto"/>
        </w:rPr>
        <w:t>citizenship</w:t>
      </w:r>
      <w:r w:rsidR="00CE732E" w:rsidRPr="5A066F00">
        <w:rPr>
          <w:b w:val="0"/>
          <w:color w:val="auto"/>
        </w:rPr>
        <w:t xml:space="preserve"> by exploring what it means to be a citizen th</w:t>
      </w:r>
      <w:r w:rsidR="00F660CE">
        <w:rPr>
          <w:b w:val="0"/>
          <w:color w:val="auto"/>
        </w:rPr>
        <w:t>r</w:t>
      </w:r>
      <w:r w:rsidR="00CE732E" w:rsidRPr="5A066F00">
        <w:rPr>
          <w:b w:val="0"/>
          <w:color w:val="auto"/>
        </w:rPr>
        <w:t>ough manaakitanga, culture and identity</w:t>
      </w:r>
      <w:r w:rsidR="00B0209B" w:rsidRPr="5A066F00">
        <w:rPr>
          <w:b w:val="0"/>
          <w:color w:val="auto"/>
        </w:rPr>
        <w:t>.</w:t>
      </w:r>
      <w:r w:rsidR="001C783A" w:rsidRPr="5A066F00">
        <w:rPr>
          <w:b w:val="0"/>
          <w:color w:val="auto"/>
        </w:rPr>
        <w:t xml:space="preserve"> </w:t>
      </w:r>
    </w:p>
    <w:p w14:paraId="3229486A" w14:textId="0010F7E3" w:rsidR="00B02F5A" w:rsidRPr="001C783A" w:rsidRDefault="00B02F5A">
      <w:pPr>
        <w:spacing w:line="240" w:lineRule="auto"/>
        <w:rPr>
          <w:bCs/>
        </w:rPr>
      </w:pPr>
    </w:p>
    <w:p w14:paraId="4D68977A" w14:textId="5572F671" w:rsidR="00B02F5A" w:rsidRDefault="00B02F5A">
      <w:pPr>
        <w:spacing w:line="240" w:lineRule="auto"/>
      </w:pPr>
    </w:p>
    <w:p w14:paraId="2CD6D9FB" w14:textId="3665344E" w:rsidR="00B02F5A" w:rsidRDefault="001303FD">
      <w:pPr>
        <w:spacing w:line="240" w:lineRule="auto"/>
        <w:rPr>
          <w:b/>
          <w:color w:val="3472AC"/>
          <w:sz w:val="36"/>
          <w:szCs w:val="36"/>
          <w:lang w:val="mi-NZ" w:eastAsia="en-NZ"/>
        </w:rPr>
      </w:pPr>
      <w:r>
        <w:rPr>
          <w:noProof/>
        </w:rPr>
        <w:drawing>
          <wp:anchor distT="0" distB="0" distL="114300" distR="114300" simplePos="0" relativeHeight="251657728" behindDoc="0" locked="0" layoutInCell="1" allowOverlap="1" wp14:anchorId="4D9AB9B8" wp14:editId="5E0E1D06">
            <wp:simplePos x="0" y="0"/>
            <wp:positionH relativeFrom="column">
              <wp:posOffset>0</wp:posOffset>
            </wp:positionH>
            <wp:positionV relativeFrom="paragraph">
              <wp:posOffset>674809</wp:posOffset>
            </wp:positionV>
            <wp:extent cx="5886450" cy="3798570"/>
            <wp:effectExtent l="0" t="0" r="0" b="0"/>
            <wp:wrapSquare wrapText="bothSides"/>
            <wp:docPr id="18" name="Picture 1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86450" cy="3798570"/>
                    </a:xfrm>
                    <a:prstGeom prst="rect">
                      <a:avLst/>
                    </a:prstGeom>
                  </pic:spPr>
                </pic:pic>
              </a:graphicData>
            </a:graphic>
          </wp:anchor>
        </w:drawing>
      </w:r>
      <w:r w:rsidR="00B02F5A">
        <w:br w:type="page"/>
      </w:r>
    </w:p>
    <w:p w14:paraId="4AC19982" w14:textId="55E427C7" w:rsidR="005B31E3" w:rsidRDefault="00B42C0E" w:rsidP="003F66F8">
      <w:pPr>
        <w:pStyle w:val="BH1"/>
        <w:spacing w:line="276" w:lineRule="auto"/>
      </w:pPr>
      <w:r>
        <w:rPr>
          <w:noProof/>
        </w:rPr>
        <w:lastRenderedPageBreak/>
        <w:drawing>
          <wp:anchor distT="0" distB="0" distL="114300" distR="114300" simplePos="0" relativeHeight="251651584" behindDoc="1" locked="0" layoutInCell="1" allowOverlap="1" wp14:anchorId="366F8DE1" wp14:editId="5E7C4CD7">
            <wp:simplePos x="0" y="0"/>
            <wp:positionH relativeFrom="column">
              <wp:posOffset>4600673</wp:posOffset>
            </wp:positionH>
            <wp:positionV relativeFrom="paragraph">
              <wp:posOffset>-11626</wp:posOffset>
            </wp:positionV>
            <wp:extent cx="1280160" cy="1261110"/>
            <wp:effectExtent l="0" t="0" r="0" b="0"/>
            <wp:wrapTight wrapText="bothSides">
              <wp:wrapPolygon edited="0">
                <wp:start x="0" y="0"/>
                <wp:lineTo x="0" y="21208"/>
                <wp:lineTo x="21214" y="21208"/>
                <wp:lineTo x="21214" y="0"/>
                <wp:lineTo x="0" y="0"/>
              </wp:wrapPolygon>
            </wp:wrapTight>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280160" cy="1261110"/>
                    </a:xfrm>
                    <a:prstGeom prst="rect">
                      <a:avLst/>
                    </a:prstGeom>
                  </pic:spPr>
                </pic:pic>
              </a:graphicData>
            </a:graphic>
            <wp14:sizeRelH relativeFrom="margin">
              <wp14:pctWidth>0</wp14:pctWidth>
            </wp14:sizeRelH>
            <wp14:sizeRelV relativeFrom="margin">
              <wp14:pctHeight>0</wp14:pctHeight>
            </wp14:sizeRelV>
          </wp:anchor>
        </w:drawing>
      </w:r>
      <w:r w:rsidR="005B31E3" w:rsidRPr="000D4B4C">
        <w:t xml:space="preserve">Day 1 </w:t>
      </w:r>
      <w:r w:rsidR="006D0B4D">
        <w:t>a</w:t>
      </w:r>
      <w:r w:rsidR="005B31E3" w:rsidRPr="000D4B4C">
        <w:t xml:space="preserve">ctivity 1: </w:t>
      </w:r>
      <w:r w:rsidR="00B9314B">
        <w:t>Inquiry getting started</w:t>
      </w:r>
      <w:r w:rsidRPr="00B42C0E">
        <w:rPr>
          <w:noProof/>
        </w:rPr>
        <w:t xml:space="preserve"> </w:t>
      </w:r>
    </w:p>
    <w:p w14:paraId="0EEFF36A" w14:textId="54692303" w:rsidR="00893D32" w:rsidRPr="0077550A" w:rsidRDefault="00C325A1" w:rsidP="003F66F8">
      <w:pPr>
        <w:spacing w:before="120"/>
        <w:rPr>
          <w:b/>
          <w:color w:val="3472AC"/>
        </w:rPr>
      </w:pPr>
      <w:r w:rsidRPr="0077550A">
        <w:rPr>
          <w:b/>
          <w:color w:val="3472AC"/>
        </w:rPr>
        <w:t>Notes for teachers and whānau</w:t>
      </w:r>
    </w:p>
    <w:p w14:paraId="18808DE1" w14:textId="46B25970" w:rsidR="00DA233A" w:rsidRPr="0079324D" w:rsidRDefault="488BF8A4" w:rsidP="001303FD">
      <w:pPr>
        <w:spacing w:after="0"/>
        <w:rPr>
          <w:rFonts w:eastAsia="Arial"/>
          <w:color w:val="000000" w:themeColor="text1"/>
        </w:rPr>
      </w:pPr>
      <w:r w:rsidRPr="5A066F00">
        <w:rPr>
          <w:rFonts w:eastAsia="Arial"/>
          <w:color w:val="000000" w:themeColor="text1"/>
        </w:rPr>
        <w:t xml:space="preserve">Activity 1 requires the learner to identify what they already know about what the word </w:t>
      </w:r>
      <w:r w:rsidR="00975155" w:rsidRPr="5A066F00">
        <w:rPr>
          <w:rFonts w:eastAsia="Arial"/>
          <w:color w:val="000000" w:themeColor="text1"/>
        </w:rPr>
        <w:t>“</w:t>
      </w:r>
      <w:r w:rsidRPr="5A066F00">
        <w:rPr>
          <w:rFonts w:eastAsia="Arial"/>
          <w:color w:val="000000" w:themeColor="text1"/>
        </w:rPr>
        <w:t>Citizenship</w:t>
      </w:r>
      <w:r w:rsidR="00975155" w:rsidRPr="5A066F00">
        <w:rPr>
          <w:rFonts w:eastAsia="Arial"/>
          <w:color w:val="000000" w:themeColor="text1"/>
        </w:rPr>
        <w:t>”</w:t>
      </w:r>
      <w:r w:rsidRPr="5A066F00">
        <w:rPr>
          <w:rFonts w:eastAsia="Arial"/>
          <w:color w:val="000000" w:themeColor="text1"/>
        </w:rPr>
        <w:t xml:space="preserve"> means. They might ask you for your definition, or you might like to discuss with them what you think it means and see if your definitions are similar.</w:t>
      </w:r>
      <w:r w:rsidR="001303FD" w:rsidRPr="5A066F00">
        <w:rPr>
          <w:rFonts w:eastAsia="Arial"/>
          <w:color w:val="000000" w:themeColor="text1"/>
        </w:rPr>
        <w:t xml:space="preserve"> </w:t>
      </w:r>
      <w:r w:rsidR="26B13ACE" w:rsidRPr="5A066F00">
        <w:rPr>
          <w:rFonts w:eastAsia="Arial"/>
          <w:color w:val="000000" w:themeColor="text1"/>
        </w:rPr>
        <w:t xml:space="preserve">Note that our Inquiry focus for today is </w:t>
      </w:r>
      <w:r w:rsidR="00975155" w:rsidRPr="5A066F00">
        <w:rPr>
          <w:rFonts w:eastAsia="Arial"/>
          <w:color w:val="000000" w:themeColor="text1"/>
        </w:rPr>
        <w:t>“</w:t>
      </w:r>
      <w:r w:rsidR="26B13ACE" w:rsidRPr="5A066F00">
        <w:rPr>
          <w:rFonts w:eastAsia="Arial"/>
          <w:color w:val="000000" w:themeColor="text1"/>
        </w:rPr>
        <w:t>getting started</w:t>
      </w:r>
      <w:r w:rsidR="00975155" w:rsidRPr="5A066F00">
        <w:rPr>
          <w:rFonts w:eastAsia="Arial"/>
          <w:color w:val="000000" w:themeColor="text1"/>
        </w:rPr>
        <w:t>”,</w:t>
      </w:r>
      <w:r w:rsidR="00BE207B" w:rsidRPr="5A066F00">
        <w:rPr>
          <w:rFonts w:eastAsia="Arial"/>
          <w:color w:val="000000" w:themeColor="text1"/>
        </w:rPr>
        <w:t xml:space="preserve"> </w:t>
      </w:r>
      <w:r w:rsidR="26B13ACE" w:rsidRPr="5A066F00">
        <w:rPr>
          <w:rFonts w:eastAsia="Arial"/>
          <w:color w:val="000000" w:themeColor="text1"/>
        </w:rPr>
        <w:t>which includes generating questions, activating prior knowledge, and introducing the theme</w:t>
      </w:r>
      <w:r w:rsidR="00473043">
        <w:rPr>
          <w:rFonts w:eastAsia="Arial"/>
          <w:color w:val="000000" w:themeColor="text1"/>
        </w:rPr>
        <w:t xml:space="preserve"> of citizenship</w:t>
      </w:r>
      <w:r w:rsidR="26B13ACE" w:rsidRPr="5A066F00">
        <w:rPr>
          <w:rFonts w:eastAsia="Arial"/>
          <w:color w:val="000000" w:themeColor="text1"/>
        </w:rPr>
        <w:t>.</w:t>
      </w:r>
    </w:p>
    <w:p w14:paraId="78390572" w14:textId="1E7C539C" w:rsidR="001303FD" w:rsidRDefault="005403AB" w:rsidP="001303FD">
      <w:r>
        <w:rPr>
          <w:noProof/>
        </w:rPr>
        <w:pict w14:anchorId="1E692435">
          <v:rect id="_x0000_i1026" style="width:451.3pt;height:.05pt" o:hralign="center" o:bullet="t" o:hrstd="t" o:hr="t" fillcolor="#a0a0a0" stroked="f"/>
        </w:pict>
      </w:r>
    </w:p>
    <w:p w14:paraId="1748E93F" w14:textId="431DF641" w:rsidR="26B13ACE" w:rsidRDefault="002B042D" w:rsidP="006B08FD">
      <w:pPr>
        <w:pStyle w:val="LI"/>
        <w:spacing w:line="276" w:lineRule="auto"/>
        <w:rPr>
          <w:rFonts w:eastAsia="Calibri"/>
          <w:lang w:val="mi-NZ"/>
        </w:rPr>
      </w:pPr>
      <w:r>
        <w:t>I am learning to:</w:t>
      </w:r>
      <w:r w:rsidR="001303FD">
        <w:t xml:space="preserve"> </w:t>
      </w:r>
      <w:r w:rsidR="00B719BF">
        <w:rPr>
          <w:lang w:val="mi-NZ"/>
        </w:rPr>
        <w:t>a</w:t>
      </w:r>
      <w:r w:rsidR="488BF8A4" w:rsidRPr="6D3EAB9A">
        <w:rPr>
          <w:lang w:val="mi-NZ"/>
        </w:rPr>
        <w:t xml:space="preserve">ctivate my prior learning to understand what the word </w:t>
      </w:r>
      <w:r w:rsidR="00975155">
        <w:rPr>
          <w:lang w:val="mi-NZ"/>
        </w:rPr>
        <w:t>“</w:t>
      </w:r>
      <w:r w:rsidR="488BF8A4" w:rsidRPr="6D3EAB9A">
        <w:rPr>
          <w:lang w:val="mi-NZ"/>
        </w:rPr>
        <w:t>citizenship</w:t>
      </w:r>
      <w:r w:rsidR="00975155">
        <w:rPr>
          <w:lang w:val="mi-NZ"/>
        </w:rPr>
        <w:t>”</w:t>
      </w:r>
      <w:r w:rsidR="488BF8A4" w:rsidRPr="6D3EAB9A">
        <w:rPr>
          <w:lang w:val="mi-NZ"/>
        </w:rPr>
        <w:t xml:space="preserve"> means</w:t>
      </w:r>
      <w:r w:rsidR="00DB3A62">
        <w:rPr>
          <w:lang w:val="mi-NZ"/>
        </w:rPr>
        <w:t xml:space="preserve"> and to d</w:t>
      </w:r>
      <w:r w:rsidR="488BF8A4" w:rsidRPr="6D3EAB9A">
        <w:rPr>
          <w:rFonts w:eastAsia="Calibri" w:cs="Arial"/>
          <w:szCs w:val="24"/>
          <w:lang w:val="mi-NZ"/>
        </w:rPr>
        <w:t>efine citizenship</w:t>
      </w:r>
    </w:p>
    <w:p w14:paraId="0A60220A" w14:textId="51208455" w:rsidR="006D4707" w:rsidRDefault="002B042D" w:rsidP="003F66F8">
      <w:pPr>
        <w:spacing w:after="0"/>
        <w:rPr>
          <w:lang w:val="mi-NZ"/>
        </w:rPr>
      </w:pPr>
      <w:r>
        <w:rPr>
          <w:lang w:val="mi-NZ"/>
        </w:rPr>
        <w:t>What do I need?</w:t>
      </w:r>
    </w:p>
    <w:p w14:paraId="6EF80B80" w14:textId="1B31F5AD" w:rsidR="008B2A7A" w:rsidRPr="00E71C16" w:rsidRDefault="008B2A7A" w:rsidP="00370C78">
      <w:pPr>
        <w:pStyle w:val="ListParagraph"/>
        <w:numPr>
          <w:ilvl w:val="0"/>
          <w:numId w:val="19"/>
        </w:numPr>
        <w:rPr>
          <w:lang w:val="mi-NZ"/>
        </w:rPr>
      </w:pPr>
      <w:r w:rsidRPr="26B13ACE">
        <w:rPr>
          <w:lang w:val="mi-NZ"/>
        </w:rPr>
        <w:t>30 minutes</w:t>
      </w:r>
    </w:p>
    <w:p w14:paraId="535BC6B7" w14:textId="47A7DBE9" w:rsidR="002B042D" w:rsidRPr="00581D1F" w:rsidRDefault="00F16E07" w:rsidP="00370C78">
      <w:pPr>
        <w:pStyle w:val="ListParagraph"/>
        <w:numPr>
          <w:ilvl w:val="0"/>
          <w:numId w:val="19"/>
        </w:numPr>
        <w:spacing w:after="0"/>
        <w:textAlignment w:val="baseline"/>
        <w:rPr>
          <w:rFonts w:eastAsia="Times New Roman"/>
          <w:lang w:eastAsia="en-NZ"/>
        </w:rPr>
      </w:pPr>
      <w:r w:rsidRPr="26B13ACE">
        <w:rPr>
          <w:rFonts w:eastAsia="Times New Roman"/>
          <w:color w:val="000000" w:themeColor="text1"/>
          <w:lang w:eastAsia="en-NZ"/>
        </w:rPr>
        <w:t>Home learning book</w:t>
      </w:r>
    </w:p>
    <w:p w14:paraId="71E6ED2A" w14:textId="3A2EC4A4" w:rsidR="002B042D" w:rsidRPr="00581D1F" w:rsidRDefault="00F16E07" w:rsidP="00370C78">
      <w:pPr>
        <w:pStyle w:val="ListParagraph"/>
        <w:numPr>
          <w:ilvl w:val="0"/>
          <w:numId w:val="19"/>
        </w:numPr>
        <w:spacing w:after="0"/>
        <w:textAlignment w:val="baseline"/>
        <w:rPr>
          <w:lang w:eastAsia="en-NZ"/>
        </w:rPr>
      </w:pPr>
      <w:r w:rsidRPr="26B13ACE">
        <w:rPr>
          <w:rFonts w:eastAsia="Times New Roman"/>
          <w:color w:val="000000" w:themeColor="text1"/>
          <w:lang w:eastAsia="en-NZ"/>
        </w:rPr>
        <w:t>Pen and pencil </w:t>
      </w:r>
    </w:p>
    <w:p w14:paraId="21D0964F" w14:textId="26475682" w:rsidR="00015B9B" w:rsidRPr="00473043" w:rsidRDefault="00015B9B" w:rsidP="001303FD">
      <w:pPr>
        <w:spacing w:before="240"/>
        <w:rPr>
          <w:b/>
        </w:rPr>
      </w:pPr>
      <w:r w:rsidRPr="00473043">
        <w:rPr>
          <w:b/>
        </w:rPr>
        <w:t>Remember to start your day right (see p</w:t>
      </w:r>
      <w:r w:rsidR="00BE207B" w:rsidRPr="00473043">
        <w:rPr>
          <w:b/>
        </w:rPr>
        <w:t xml:space="preserve">age </w:t>
      </w:r>
      <w:r w:rsidR="001303FD" w:rsidRPr="00473043">
        <w:rPr>
          <w:b/>
        </w:rPr>
        <w:t>7</w:t>
      </w:r>
      <w:r w:rsidRPr="00473043">
        <w:rPr>
          <w:b/>
        </w:rPr>
        <w:t>).</w:t>
      </w:r>
      <w:r w:rsidRPr="00473043">
        <w:rPr>
          <w:rStyle w:val="normaltextrun"/>
          <w:b/>
          <w:i/>
        </w:rPr>
        <w:t xml:space="preserve"> </w:t>
      </w:r>
    </w:p>
    <w:p w14:paraId="0A2EF58E" w14:textId="2CCA315F" w:rsidR="002B042D" w:rsidRPr="00880D00" w:rsidRDefault="00CB5778" w:rsidP="003F66F8">
      <w:pPr>
        <w:pStyle w:val="BH2"/>
      </w:pPr>
      <w:proofErr w:type="spellStart"/>
      <w:r>
        <w:t>Your</w:t>
      </w:r>
      <w:proofErr w:type="spellEnd"/>
      <w:r>
        <w:t xml:space="preserve"> </w:t>
      </w:r>
      <w:proofErr w:type="spellStart"/>
      <w:r>
        <w:t>task</w:t>
      </w:r>
      <w:proofErr w:type="spellEnd"/>
    </w:p>
    <w:p w14:paraId="7C5442A3" w14:textId="17C03E8A" w:rsidR="00880D00" w:rsidRPr="003377D7" w:rsidRDefault="00975155" w:rsidP="6D3EAB9A">
      <w:pPr>
        <w:pStyle w:val="Quote"/>
        <w:rPr>
          <w:rFonts w:eastAsia="Arial"/>
          <w:b/>
          <w:bCs/>
        </w:rPr>
      </w:pPr>
      <w:r>
        <w:rPr>
          <w:rFonts w:eastAsia="Arial"/>
          <w:b/>
          <w:bCs/>
        </w:rPr>
        <w:t>“</w:t>
      </w:r>
      <w:r w:rsidR="488BF8A4" w:rsidRPr="00157145">
        <w:rPr>
          <w:rFonts w:eastAsia="Arial"/>
          <w:b/>
        </w:rPr>
        <w:t>I alone cannot change the world, but I can cast a stone across the waters to create many ripples</w:t>
      </w:r>
      <w:r w:rsidR="004C416B" w:rsidRPr="00157145">
        <w:rPr>
          <w:rFonts w:eastAsia="Arial"/>
          <w:b/>
          <w:bCs/>
        </w:rPr>
        <w:t>.</w:t>
      </w:r>
      <w:r>
        <w:rPr>
          <w:rFonts w:eastAsia="Arial"/>
          <w:b/>
          <w:bCs/>
        </w:rPr>
        <w:t>”</w:t>
      </w:r>
      <w:r w:rsidR="488BF8A4" w:rsidRPr="6D3EAB9A">
        <w:rPr>
          <w:rFonts w:eastAsia="Arial"/>
          <w:b/>
          <w:bCs/>
        </w:rPr>
        <w:t xml:space="preserve"> Mother Teresa</w:t>
      </w:r>
    </w:p>
    <w:p w14:paraId="659DAFB1" w14:textId="7017D97A" w:rsidR="00880D00" w:rsidRPr="003377D7" w:rsidRDefault="26B13ACE" w:rsidP="26B13ACE">
      <w:pPr>
        <w:spacing w:before="240"/>
        <w:textAlignment w:val="baseline"/>
        <w:rPr>
          <w:rFonts w:eastAsia="Arial"/>
          <w:color w:val="000000" w:themeColor="text1"/>
        </w:rPr>
      </w:pPr>
      <w:r w:rsidRPr="26B13ACE">
        <w:rPr>
          <w:rFonts w:eastAsia="Arial"/>
          <w:b/>
          <w:bCs/>
          <w:color w:val="000000" w:themeColor="text1"/>
        </w:rPr>
        <w:t>Read</w:t>
      </w:r>
      <w:r w:rsidRPr="26B13ACE">
        <w:rPr>
          <w:rFonts w:eastAsia="Arial"/>
          <w:color w:val="000000" w:themeColor="text1"/>
        </w:rPr>
        <w:t xml:space="preserve"> the quote above and </w:t>
      </w:r>
      <w:r w:rsidRPr="26B13ACE">
        <w:rPr>
          <w:rFonts w:eastAsia="Arial"/>
          <w:b/>
          <w:bCs/>
          <w:color w:val="000000" w:themeColor="text1"/>
        </w:rPr>
        <w:t xml:space="preserve">think </w:t>
      </w:r>
      <w:r w:rsidRPr="26B13ACE">
        <w:rPr>
          <w:rFonts w:eastAsia="Arial"/>
          <w:color w:val="000000" w:themeColor="text1"/>
        </w:rPr>
        <w:t xml:space="preserve">about the message Mother Teresa is trying to say. How do you think this relates to </w:t>
      </w:r>
      <w:r w:rsidR="00975155">
        <w:rPr>
          <w:rFonts w:eastAsia="Arial"/>
          <w:color w:val="000000" w:themeColor="text1"/>
        </w:rPr>
        <w:t>“</w:t>
      </w:r>
      <w:r w:rsidRPr="26B13ACE">
        <w:rPr>
          <w:rFonts w:eastAsia="Arial"/>
          <w:color w:val="000000" w:themeColor="text1"/>
        </w:rPr>
        <w:t>citizenship</w:t>
      </w:r>
      <w:r w:rsidR="00975155">
        <w:rPr>
          <w:rFonts w:eastAsia="Arial"/>
          <w:color w:val="000000" w:themeColor="text1"/>
        </w:rPr>
        <w:t>”</w:t>
      </w:r>
      <w:r w:rsidR="00DB3A62">
        <w:rPr>
          <w:rFonts w:eastAsia="Arial"/>
          <w:color w:val="000000" w:themeColor="text1"/>
        </w:rPr>
        <w:t>?</w:t>
      </w:r>
    </w:p>
    <w:p w14:paraId="2CD35743" w14:textId="6CD96281" w:rsidR="001C783A" w:rsidRDefault="488BF8A4" w:rsidP="008A4C82">
      <w:pPr>
        <w:spacing w:after="0"/>
        <w:textAlignment w:val="baseline"/>
        <w:rPr>
          <w:rFonts w:eastAsia="Arial"/>
          <w:color w:val="000000" w:themeColor="text1"/>
        </w:rPr>
      </w:pPr>
      <w:r w:rsidRPr="26B13ACE">
        <w:rPr>
          <w:rStyle w:val="normaltextrun"/>
          <w:rFonts w:eastAsia="Calibri"/>
          <w:color w:val="000000"/>
          <w:shd w:val="clear" w:color="auto" w:fill="FFFFFF"/>
        </w:rPr>
        <w:t xml:space="preserve">This task will </w:t>
      </w:r>
      <w:r w:rsidR="008A4C82">
        <w:rPr>
          <w:rStyle w:val="normaltextrun"/>
          <w:rFonts w:eastAsia="Calibri"/>
          <w:color w:val="000000"/>
          <w:shd w:val="clear" w:color="auto" w:fill="FFFFFF"/>
        </w:rPr>
        <w:t>help</w:t>
      </w:r>
      <w:r w:rsidRPr="26B13ACE">
        <w:rPr>
          <w:rStyle w:val="normaltextrun"/>
          <w:rFonts w:eastAsia="Calibri"/>
          <w:color w:val="000000"/>
          <w:shd w:val="clear" w:color="auto" w:fill="FFFFFF"/>
        </w:rPr>
        <w:t xml:space="preserve"> to unpack your own understanding of the meaning of citizenship and use other sources to find the definition</w:t>
      </w:r>
      <w:r w:rsidR="008A4C82">
        <w:rPr>
          <w:rStyle w:val="normaltextrun"/>
          <w:rFonts w:eastAsia="Calibri"/>
          <w:color w:val="000000"/>
          <w:shd w:val="clear" w:color="auto" w:fill="FFFFFF"/>
        </w:rPr>
        <w:t xml:space="preserve">. </w:t>
      </w:r>
      <w:r w:rsidRPr="6D3EAB9A">
        <w:rPr>
          <w:rFonts w:eastAsia="Arial"/>
          <w:color w:val="000000" w:themeColor="text1"/>
        </w:rPr>
        <w:t xml:space="preserve">In your home learning book </w:t>
      </w:r>
      <w:r w:rsidRPr="6D3EAB9A">
        <w:rPr>
          <w:rFonts w:eastAsia="Arial"/>
          <w:b/>
          <w:bCs/>
          <w:color w:val="000000" w:themeColor="text1"/>
        </w:rPr>
        <w:t>copy</w:t>
      </w:r>
      <w:r w:rsidRPr="6D3EAB9A">
        <w:rPr>
          <w:rFonts w:eastAsia="Arial"/>
          <w:color w:val="000000" w:themeColor="text1"/>
        </w:rPr>
        <w:t xml:space="preserve"> the following table and </w:t>
      </w:r>
      <w:r w:rsidRPr="6D3EAB9A">
        <w:rPr>
          <w:rFonts w:eastAsia="Arial"/>
          <w:b/>
          <w:bCs/>
          <w:color w:val="000000" w:themeColor="text1"/>
        </w:rPr>
        <w:t>complete</w:t>
      </w:r>
      <w:r w:rsidRPr="6D3EAB9A">
        <w:rPr>
          <w:rFonts w:eastAsia="Arial"/>
          <w:color w:val="000000" w:themeColor="text1"/>
        </w:rPr>
        <w:t xml:space="preserve"> each box to show your prior knowledge of the word </w:t>
      </w:r>
      <w:r w:rsidR="00975155">
        <w:rPr>
          <w:rFonts w:eastAsia="Arial"/>
          <w:color w:val="000000" w:themeColor="text1"/>
        </w:rPr>
        <w:t>“</w:t>
      </w:r>
      <w:r w:rsidRPr="6D3EAB9A">
        <w:rPr>
          <w:rFonts w:eastAsia="Arial"/>
          <w:color w:val="000000" w:themeColor="text1"/>
        </w:rPr>
        <w:t>Citizenship</w:t>
      </w:r>
      <w:r w:rsidR="00975155">
        <w:rPr>
          <w:rFonts w:eastAsia="Arial"/>
          <w:color w:val="000000" w:themeColor="text1"/>
        </w:rPr>
        <w:t>”</w:t>
      </w:r>
      <w:r w:rsidRPr="6D3EAB9A">
        <w:rPr>
          <w:rFonts w:eastAsia="Arial"/>
          <w:color w:val="000000" w:themeColor="text1"/>
        </w:rPr>
        <w:t>.</w:t>
      </w:r>
    </w:p>
    <w:tbl>
      <w:tblPr>
        <w:tblStyle w:val="PlainTable1"/>
        <w:tblW w:w="0" w:type="auto"/>
        <w:tblLayout w:type="fixed"/>
        <w:tblLook w:val="06A0" w:firstRow="1" w:lastRow="0" w:firstColumn="1" w:lastColumn="0" w:noHBand="1" w:noVBand="1"/>
      </w:tblPr>
      <w:tblGrid>
        <w:gridCol w:w="3714"/>
        <w:gridCol w:w="2505"/>
        <w:gridCol w:w="3051"/>
      </w:tblGrid>
      <w:tr w:rsidR="6D3EAB9A" w:rsidRPr="00D6497C" w14:paraId="74850B9C" w14:textId="77777777" w:rsidTr="6D3EAB9A">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3714" w:type="dxa"/>
            <w:tcBorders>
              <w:top w:val="single" w:sz="6" w:space="0" w:color="3472AC"/>
              <w:left w:val="single" w:sz="6" w:space="0" w:color="3472AC"/>
              <w:bottom w:val="single" w:sz="6" w:space="0" w:color="3472AC"/>
              <w:right w:val="single" w:sz="6" w:space="0" w:color="3472AC"/>
            </w:tcBorders>
          </w:tcPr>
          <w:p w14:paraId="4D0446EF" w14:textId="10C85EB2" w:rsidR="6D3EAB9A" w:rsidRDefault="6D3EAB9A" w:rsidP="6D3EAB9A">
            <w:pPr>
              <w:spacing w:before="120" w:after="120"/>
              <w:rPr>
                <w:rFonts w:eastAsia="Arial"/>
                <w:color w:val="000000" w:themeColor="text1"/>
                <w:sz w:val="24"/>
                <w:szCs w:val="24"/>
              </w:rPr>
            </w:pPr>
            <w:r w:rsidRPr="6D3EAB9A">
              <w:rPr>
                <w:rFonts w:eastAsia="Arial"/>
                <w:color w:val="000000" w:themeColor="text1"/>
                <w:sz w:val="24"/>
                <w:szCs w:val="24"/>
              </w:rPr>
              <w:t xml:space="preserve">Define </w:t>
            </w:r>
            <w:r w:rsidR="00975155">
              <w:rPr>
                <w:rFonts w:eastAsia="Arial"/>
                <w:color w:val="000000" w:themeColor="text1"/>
                <w:sz w:val="24"/>
                <w:szCs w:val="24"/>
              </w:rPr>
              <w:t>“</w:t>
            </w:r>
            <w:r w:rsidRPr="6D3EAB9A">
              <w:rPr>
                <w:rFonts w:eastAsia="Arial"/>
                <w:color w:val="000000" w:themeColor="text1"/>
                <w:sz w:val="24"/>
                <w:szCs w:val="24"/>
              </w:rPr>
              <w:t>Citizenship</w:t>
            </w:r>
            <w:r w:rsidR="00975155">
              <w:rPr>
                <w:rFonts w:eastAsia="Arial"/>
                <w:color w:val="000000" w:themeColor="text1"/>
                <w:sz w:val="24"/>
                <w:szCs w:val="24"/>
              </w:rPr>
              <w:t>”</w:t>
            </w:r>
            <w:r w:rsidRPr="6D3EAB9A">
              <w:rPr>
                <w:rFonts w:eastAsia="Arial"/>
                <w:color w:val="000000" w:themeColor="text1"/>
                <w:sz w:val="24"/>
                <w:szCs w:val="24"/>
              </w:rPr>
              <w:t xml:space="preserve"> in your own words: </w:t>
            </w:r>
          </w:p>
        </w:tc>
        <w:tc>
          <w:tcPr>
            <w:tcW w:w="2505" w:type="dxa"/>
            <w:tcBorders>
              <w:top w:val="single" w:sz="6" w:space="0" w:color="3472AC"/>
              <w:left w:val="single" w:sz="6" w:space="0" w:color="3472AC"/>
              <w:bottom w:val="single" w:sz="6" w:space="0" w:color="3472AC"/>
              <w:right w:val="single" w:sz="6" w:space="0" w:color="3472AC"/>
            </w:tcBorders>
          </w:tcPr>
          <w:p w14:paraId="136195B0" w14:textId="75B44D56" w:rsidR="6D3EAB9A" w:rsidRPr="00D6497C" w:rsidRDefault="6D3EAB9A" w:rsidP="6D3EAB9A">
            <w:pPr>
              <w:spacing w:before="120" w:after="120"/>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p>
        </w:tc>
        <w:tc>
          <w:tcPr>
            <w:tcW w:w="3051" w:type="dxa"/>
            <w:tcBorders>
              <w:top w:val="single" w:sz="6" w:space="0" w:color="3472AC"/>
              <w:left w:val="single" w:sz="6" w:space="0" w:color="3472AC"/>
              <w:bottom w:val="single" w:sz="6" w:space="0" w:color="3472AC"/>
              <w:right w:val="single" w:sz="6" w:space="0" w:color="3472AC"/>
            </w:tcBorders>
          </w:tcPr>
          <w:p w14:paraId="5D3D8A4B" w14:textId="220481E6" w:rsidR="6D3EAB9A" w:rsidRPr="00D6497C" w:rsidRDefault="6D3EAB9A" w:rsidP="6D3EAB9A">
            <w:pPr>
              <w:spacing w:before="120" w:after="120"/>
              <w:cnfStyle w:val="100000000000" w:firstRow="1" w:lastRow="0" w:firstColumn="0" w:lastColumn="0" w:oddVBand="0" w:evenVBand="0" w:oddHBand="0" w:evenHBand="0" w:firstRowFirstColumn="0" w:firstRowLastColumn="0" w:lastRowFirstColumn="0" w:lastRowLastColumn="0"/>
              <w:rPr>
                <w:rFonts w:eastAsia="Arial"/>
                <w:b w:val="0"/>
                <w:bCs w:val="0"/>
                <w:color w:val="000000" w:themeColor="text1"/>
                <w:sz w:val="24"/>
                <w:szCs w:val="24"/>
              </w:rPr>
            </w:pPr>
            <w:r w:rsidRPr="6D3EAB9A">
              <w:rPr>
                <w:rFonts w:eastAsia="Arial"/>
                <w:color w:val="000000" w:themeColor="text1"/>
                <w:sz w:val="24"/>
                <w:szCs w:val="24"/>
              </w:rPr>
              <w:t xml:space="preserve">Draw a picture of what you think </w:t>
            </w:r>
            <w:r w:rsidR="00975155">
              <w:rPr>
                <w:rFonts w:eastAsia="Arial"/>
                <w:color w:val="000000" w:themeColor="text1"/>
                <w:sz w:val="24"/>
                <w:szCs w:val="24"/>
              </w:rPr>
              <w:t>“</w:t>
            </w:r>
            <w:r w:rsidRPr="6D3EAB9A">
              <w:rPr>
                <w:rFonts w:eastAsia="Arial"/>
                <w:color w:val="000000" w:themeColor="text1"/>
                <w:sz w:val="24"/>
                <w:szCs w:val="24"/>
              </w:rPr>
              <w:t>Citizenship</w:t>
            </w:r>
            <w:r w:rsidR="00975155">
              <w:rPr>
                <w:rFonts w:eastAsia="Arial"/>
                <w:color w:val="000000" w:themeColor="text1"/>
                <w:sz w:val="24"/>
                <w:szCs w:val="24"/>
              </w:rPr>
              <w:t>”</w:t>
            </w:r>
            <w:r w:rsidRPr="6D3EAB9A">
              <w:rPr>
                <w:rFonts w:eastAsia="Arial"/>
                <w:color w:val="000000" w:themeColor="text1"/>
                <w:sz w:val="24"/>
                <w:szCs w:val="24"/>
              </w:rPr>
              <w:t xml:space="preserve"> is</w:t>
            </w:r>
            <w:r w:rsidR="009233EF">
              <w:rPr>
                <w:rFonts w:eastAsia="Arial"/>
                <w:color w:val="000000" w:themeColor="text1"/>
              </w:rPr>
              <w:t xml:space="preserve">, </w:t>
            </w:r>
            <w:r w:rsidRPr="6D3EAB9A">
              <w:rPr>
                <w:rFonts w:eastAsia="Arial"/>
                <w:color w:val="000000" w:themeColor="text1"/>
                <w:sz w:val="24"/>
                <w:szCs w:val="24"/>
              </w:rPr>
              <w:t>means</w:t>
            </w:r>
            <w:r w:rsidR="009233EF">
              <w:rPr>
                <w:rFonts w:eastAsia="Arial"/>
                <w:color w:val="000000" w:themeColor="text1"/>
              </w:rPr>
              <w:t>, or looks like</w:t>
            </w:r>
            <w:r w:rsidR="00735C48">
              <w:rPr>
                <w:rFonts w:eastAsia="Arial"/>
                <w:color w:val="000000" w:themeColor="text1"/>
              </w:rPr>
              <w:t>.</w:t>
            </w:r>
          </w:p>
        </w:tc>
      </w:tr>
      <w:tr w:rsidR="6D3EAB9A" w:rsidRPr="00D6497C" w14:paraId="313B1454" w14:textId="77777777" w:rsidTr="6D3EAB9A">
        <w:tc>
          <w:tcPr>
            <w:cnfStyle w:val="001000000000" w:firstRow="0" w:lastRow="0" w:firstColumn="1" w:lastColumn="0" w:oddVBand="0" w:evenVBand="0" w:oddHBand="0" w:evenHBand="0" w:firstRowFirstColumn="0" w:firstRowLastColumn="0" w:lastRowFirstColumn="0" w:lastRowLastColumn="0"/>
            <w:tcW w:w="3714" w:type="dxa"/>
            <w:tcBorders>
              <w:top w:val="single" w:sz="6" w:space="0" w:color="3472AC"/>
              <w:left w:val="single" w:sz="6" w:space="0" w:color="3472AC"/>
              <w:bottom w:val="single" w:sz="6" w:space="0" w:color="3472AC"/>
              <w:right w:val="single" w:sz="6" w:space="0" w:color="3472AC"/>
            </w:tcBorders>
          </w:tcPr>
          <w:p w14:paraId="68CC239B" w14:textId="39BC1AA4" w:rsidR="6D3EAB9A" w:rsidRDefault="6D3EAB9A" w:rsidP="6D3EAB9A">
            <w:pPr>
              <w:spacing w:before="120" w:after="120"/>
              <w:rPr>
                <w:rFonts w:eastAsia="Arial"/>
                <w:color w:val="000000" w:themeColor="text1"/>
                <w:sz w:val="24"/>
                <w:szCs w:val="24"/>
              </w:rPr>
            </w:pPr>
            <w:r w:rsidRPr="6D3EAB9A">
              <w:rPr>
                <w:rFonts w:eastAsia="Arial"/>
                <w:color w:val="000000" w:themeColor="text1"/>
                <w:sz w:val="24"/>
                <w:szCs w:val="24"/>
              </w:rPr>
              <w:t xml:space="preserve">Definition from proper source </w:t>
            </w:r>
            <w:r w:rsidR="00BE207B">
              <w:rPr>
                <w:rFonts w:eastAsia="Arial"/>
                <w:color w:val="000000" w:themeColor="text1"/>
              </w:rPr>
              <w:t>such as a</w:t>
            </w:r>
            <w:r w:rsidRPr="6D3EAB9A">
              <w:rPr>
                <w:rFonts w:eastAsia="Arial"/>
                <w:color w:val="000000" w:themeColor="text1"/>
                <w:sz w:val="24"/>
                <w:szCs w:val="24"/>
              </w:rPr>
              <w:t xml:space="preserve"> dictionary:</w:t>
            </w:r>
          </w:p>
        </w:tc>
        <w:tc>
          <w:tcPr>
            <w:tcW w:w="2505" w:type="dxa"/>
            <w:tcBorders>
              <w:top w:val="single" w:sz="6" w:space="0" w:color="3472AC"/>
              <w:left w:val="single" w:sz="6" w:space="0" w:color="3472AC"/>
              <w:bottom w:val="single" w:sz="6" w:space="0" w:color="3472AC"/>
              <w:right w:val="single" w:sz="6" w:space="0" w:color="3472AC"/>
            </w:tcBorders>
          </w:tcPr>
          <w:p w14:paraId="5C8D55FF" w14:textId="1B0F3AFB" w:rsidR="6D3EAB9A" w:rsidRPr="00D6497C" w:rsidRDefault="6D3EAB9A" w:rsidP="6D3EAB9A">
            <w:pPr>
              <w:spacing w:before="120" w:after="120"/>
              <w:cnfStyle w:val="000000000000" w:firstRow="0" w:lastRow="0" w:firstColumn="0" w:lastColumn="0" w:oddVBand="0" w:evenVBand="0" w:oddHBand="0" w:evenHBand="0" w:firstRowFirstColumn="0" w:firstRowLastColumn="0" w:lastRowFirstColumn="0" w:lastRowLastColumn="0"/>
              <w:rPr>
                <w:rFonts w:eastAsia="Arial"/>
                <w:color w:val="000000" w:themeColor="text1"/>
                <w:sz w:val="24"/>
                <w:szCs w:val="24"/>
              </w:rPr>
            </w:pPr>
          </w:p>
        </w:tc>
        <w:tc>
          <w:tcPr>
            <w:tcW w:w="3051" w:type="dxa"/>
            <w:vMerge w:val="restart"/>
            <w:tcBorders>
              <w:top w:val="single" w:sz="6" w:space="0" w:color="3472AC"/>
              <w:left w:val="single" w:sz="6" w:space="0" w:color="3472AC"/>
              <w:bottom w:val="single" w:sz="6" w:space="0" w:color="3472AC"/>
              <w:right w:val="single" w:sz="6" w:space="0" w:color="3472AC"/>
            </w:tcBorders>
          </w:tcPr>
          <w:p w14:paraId="20ECF34E" w14:textId="1A330981" w:rsidR="6D3EAB9A" w:rsidRPr="00D6497C" w:rsidRDefault="6D3EAB9A" w:rsidP="6D3EAB9A">
            <w:pPr>
              <w:spacing w:after="120"/>
              <w:cnfStyle w:val="000000000000" w:firstRow="0" w:lastRow="0" w:firstColumn="0" w:lastColumn="0" w:oddVBand="0" w:evenVBand="0" w:oddHBand="0" w:evenHBand="0" w:firstRowFirstColumn="0" w:firstRowLastColumn="0" w:lastRowFirstColumn="0" w:lastRowLastColumn="0"/>
              <w:rPr>
                <w:rFonts w:eastAsia="Arial"/>
                <w:color w:val="000000" w:themeColor="text1"/>
                <w:sz w:val="24"/>
                <w:szCs w:val="24"/>
              </w:rPr>
            </w:pPr>
          </w:p>
        </w:tc>
      </w:tr>
      <w:tr w:rsidR="6D3EAB9A" w:rsidRPr="00D6497C" w14:paraId="7855DC7B" w14:textId="77777777" w:rsidTr="6D3EAB9A">
        <w:tc>
          <w:tcPr>
            <w:cnfStyle w:val="001000000000" w:firstRow="0" w:lastRow="0" w:firstColumn="1" w:lastColumn="0" w:oddVBand="0" w:evenVBand="0" w:oddHBand="0" w:evenHBand="0" w:firstRowFirstColumn="0" w:firstRowLastColumn="0" w:lastRowFirstColumn="0" w:lastRowLastColumn="0"/>
            <w:tcW w:w="3714" w:type="dxa"/>
            <w:tcBorders>
              <w:top w:val="single" w:sz="6" w:space="0" w:color="3472AC"/>
              <w:left w:val="single" w:sz="6" w:space="0" w:color="3472AC"/>
              <w:bottom w:val="single" w:sz="6" w:space="0" w:color="3472AC"/>
              <w:right w:val="single" w:sz="6" w:space="0" w:color="3472AC"/>
            </w:tcBorders>
          </w:tcPr>
          <w:p w14:paraId="76594A4F" w14:textId="589C977D" w:rsidR="6D3EAB9A" w:rsidRDefault="6D3EAB9A" w:rsidP="6D3EAB9A">
            <w:pPr>
              <w:spacing w:before="120" w:after="120"/>
              <w:rPr>
                <w:rFonts w:eastAsia="Arial"/>
                <w:color w:val="000000" w:themeColor="text1"/>
                <w:sz w:val="24"/>
                <w:szCs w:val="24"/>
              </w:rPr>
            </w:pPr>
            <w:r w:rsidRPr="6D3EAB9A">
              <w:rPr>
                <w:rFonts w:eastAsia="Arial"/>
                <w:color w:val="000000" w:themeColor="text1"/>
                <w:sz w:val="24"/>
                <w:szCs w:val="24"/>
              </w:rPr>
              <w:t>Identify the root word:</w:t>
            </w:r>
          </w:p>
        </w:tc>
        <w:tc>
          <w:tcPr>
            <w:tcW w:w="2505" w:type="dxa"/>
            <w:tcBorders>
              <w:top w:val="single" w:sz="6" w:space="0" w:color="3472AC"/>
              <w:left w:val="single" w:sz="6" w:space="0" w:color="3472AC"/>
              <w:bottom w:val="single" w:sz="6" w:space="0" w:color="3472AC"/>
              <w:right w:val="single" w:sz="6" w:space="0" w:color="3472AC"/>
            </w:tcBorders>
          </w:tcPr>
          <w:p w14:paraId="37C90FC8" w14:textId="64F5D443" w:rsidR="6D3EAB9A" w:rsidRPr="00D6497C" w:rsidRDefault="6D3EAB9A" w:rsidP="6D3EAB9A">
            <w:pPr>
              <w:spacing w:before="120" w:after="120"/>
              <w:cnfStyle w:val="000000000000" w:firstRow="0" w:lastRow="0" w:firstColumn="0" w:lastColumn="0" w:oddVBand="0" w:evenVBand="0" w:oddHBand="0" w:evenHBand="0" w:firstRowFirstColumn="0" w:firstRowLastColumn="0" w:lastRowFirstColumn="0" w:lastRowLastColumn="0"/>
              <w:rPr>
                <w:rFonts w:eastAsia="Arial"/>
                <w:color w:val="000000" w:themeColor="text1"/>
                <w:sz w:val="24"/>
                <w:szCs w:val="24"/>
              </w:rPr>
            </w:pPr>
          </w:p>
        </w:tc>
        <w:tc>
          <w:tcPr>
            <w:tcW w:w="3051" w:type="dxa"/>
            <w:vMerge/>
            <w:tcBorders>
              <w:left w:val="single" w:sz="0" w:space="0" w:color="3472AC"/>
              <w:right w:val="single" w:sz="0" w:space="0" w:color="3472AC"/>
            </w:tcBorders>
            <w:vAlign w:val="center"/>
          </w:tcPr>
          <w:p w14:paraId="2727E0DD" w14:textId="77777777" w:rsidR="00760E89" w:rsidRPr="00D6497C" w:rsidRDefault="00760E89">
            <w:pPr>
              <w:cnfStyle w:val="000000000000" w:firstRow="0" w:lastRow="0" w:firstColumn="0" w:lastColumn="0" w:oddVBand="0" w:evenVBand="0" w:oddHBand="0" w:evenHBand="0" w:firstRowFirstColumn="0" w:firstRowLastColumn="0" w:lastRowFirstColumn="0" w:lastRowLastColumn="0"/>
            </w:pPr>
          </w:p>
        </w:tc>
      </w:tr>
      <w:tr w:rsidR="6D3EAB9A" w:rsidRPr="00D6497C" w14:paraId="1503DEB9" w14:textId="77777777" w:rsidTr="6D3EAB9A">
        <w:tc>
          <w:tcPr>
            <w:cnfStyle w:val="001000000000" w:firstRow="0" w:lastRow="0" w:firstColumn="1" w:lastColumn="0" w:oddVBand="0" w:evenVBand="0" w:oddHBand="0" w:evenHBand="0" w:firstRowFirstColumn="0" w:firstRowLastColumn="0" w:lastRowFirstColumn="0" w:lastRowLastColumn="0"/>
            <w:tcW w:w="3714" w:type="dxa"/>
            <w:tcBorders>
              <w:top w:val="single" w:sz="6" w:space="0" w:color="3472AC"/>
              <w:left w:val="single" w:sz="6" w:space="0" w:color="3472AC"/>
              <w:bottom w:val="single" w:sz="6" w:space="0" w:color="3472AC"/>
              <w:right w:val="single" w:sz="6" w:space="0" w:color="3472AC"/>
            </w:tcBorders>
          </w:tcPr>
          <w:p w14:paraId="08E24414" w14:textId="0E8A008B" w:rsidR="6D3EAB9A" w:rsidRDefault="6D3EAB9A" w:rsidP="6D3EAB9A">
            <w:pPr>
              <w:spacing w:before="120" w:after="120"/>
              <w:rPr>
                <w:rFonts w:eastAsia="Arial"/>
                <w:color w:val="000000" w:themeColor="text1"/>
                <w:sz w:val="24"/>
                <w:szCs w:val="24"/>
              </w:rPr>
            </w:pPr>
            <w:r w:rsidRPr="6D3EAB9A">
              <w:rPr>
                <w:rFonts w:eastAsia="Arial"/>
                <w:color w:val="000000" w:themeColor="text1"/>
                <w:sz w:val="24"/>
                <w:szCs w:val="24"/>
              </w:rPr>
              <w:t>List synonyms (words which mean the same):</w:t>
            </w:r>
          </w:p>
        </w:tc>
        <w:tc>
          <w:tcPr>
            <w:tcW w:w="2505" w:type="dxa"/>
            <w:tcBorders>
              <w:top w:val="single" w:sz="6" w:space="0" w:color="3472AC"/>
              <w:left w:val="single" w:sz="6" w:space="0" w:color="3472AC"/>
              <w:bottom w:val="single" w:sz="6" w:space="0" w:color="3472AC"/>
              <w:right w:val="single" w:sz="6" w:space="0" w:color="3472AC"/>
            </w:tcBorders>
          </w:tcPr>
          <w:p w14:paraId="5FCDF4E6" w14:textId="329EEB95" w:rsidR="6D3EAB9A" w:rsidRPr="00D6497C" w:rsidRDefault="6D3EAB9A" w:rsidP="6D3EAB9A">
            <w:pPr>
              <w:spacing w:before="120" w:after="120"/>
              <w:cnfStyle w:val="000000000000" w:firstRow="0" w:lastRow="0" w:firstColumn="0" w:lastColumn="0" w:oddVBand="0" w:evenVBand="0" w:oddHBand="0" w:evenHBand="0" w:firstRowFirstColumn="0" w:firstRowLastColumn="0" w:lastRowFirstColumn="0" w:lastRowLastColumn="0"/>
              <w:rPr>
                <w:rFonts w:eastAsia="Arial"/>
                <w:color w:val="000000" w:themeColor="text1"/>
                <w:sz w:val="24"/>
                <w:szCs w:val="24"/>
              </w:rPr>
            </w:pPr>
          </w:p>
        </w:tc>
        <w:tc>
          <w:tcPr>
            <w:tcW w:w="3051" w:type="dxa"/>
            <w:vMerge/>
            <w:tcBorders>
              <w:left w:val="single" w:sz="0" w:space="0" w:color="3472AC"/>
              <w:right w:val="single" w:sz="0" w:space="0" w:color="3472AC"/>
            </w:tcBorders>
            <w:vAlign w:val="center"/>
          </w:tcPr>
          <w:p w14:paraId="52AD13F1" w14:textId="77777777" w:rsidR="00760E89" w:rsidRPr="00D6497C" w:rsidRDefault="00760E89">
            <w:pPr>
              <w:cnfStyle w:val="000000000000" w:firstRow="0" w:lastRow="0" w:firstColumn="0" w:lastColumn="0" w:oddVBand="0" w:evenVBand="0" w:oddHBand="0" w:evenHBand="0" w:firstRowFirstColumn="0" w:firstRowLastColumn="0" w:lastRowFirstColumn="0" w:lastRowLastColumn="0"/>
            </w:pPr>
          </w:p>
        </w:tc>
      </w:tr>
      <w:tr w:rsidR="6D3EAB9A" w:rsidRPr="00D6497C" w14:paraId="35C787B1" w14:textId="77777777" w:rsidTr="6D3EAB9A">
        <w:tc>
          <w:tcPr>
            <w:cnfStyle w:val="001000000000" w:firstRow="0" w:lastRow="0" w:firstColumn="1" w:lastColumn="0" w:oddVBand="0" w:evenVBand="0" w:oddHBand="0" w:evenHBand="0" w:firstRowFirstColumn="0" w:firstRowLastColumn="0" w:lastRowFirstColumn="0" w:lastRowLastColumn="0"/>
            <w:tcW w:w="3714" w:type="dxa"/>
            <w:tcBorders>
              <w:top w:val="single" w:sz="6" w:space="0" w:color="3472AC"/>
              <w:left w:val="single" w:sz="6" w:space="0" w:color="3472AC"/>
              <w:bottom w:val="single" w:sz="6" w:space="0" w:color="3472AC"/>
              <w:right w:val="single" w:sz="6" w:space="0" w:color="3472AC"/>
            </w:tcBorders>
          </w:tcPr>
          <w:p w14:paraId="416A3486" w14:textId="4D3FE372" w:rsidR="6D3EAB9A" w:rsidRDefault="6D3EAB9A" w:rsidP="6D3EAB9A">
            <w:pPr>
              <w:spacing w:before="120" w:after="120"/>
              <w:rPr>
                <w:rFonts w:eastAsia="Arial"/>
                <w:color w:val="000000" w:themeColor="text1"/>
                <w:sz w:val="24"/>
                <w:szCs w:val="24"/>
              </w:rPr>
            </w:pPr>
            <w:r w:rsidRPr="6D3EAB9A">
              <w:rPr>
                <w:rFonts w:eastAsia="Arial"/>
                <w:color w:val="000000" w:themeColor="text1"/>
                <w:sz w:val="24"/>
                <w:szCs w:val="24"/>
              </w:rPr>
              <w:t xml:space="preserve">List what you think makes a </w:t>
            </w:r>
            <w:r w:rsidR="00975155">
              <w:rPr>
                <w:rFonts w:eastAsia="Arial"/>
                <w:color w:val="000000" w:themeColor="text1"/>
                <w:sz w:val="24"/>
                <w:szCs w:val="24"/>
              </w:rPr>
              <w:t>“</w:t>
            </w:r>
            <w:r w:rsidRPr="6D3EAB9A">
              <w:rPr>
                <w:rFonts w:eastAsia="Arial"/>
                <w:color w:val="000000" w:themeColor="text1"/>
                <w:sz w:val="24"/>
                <w:szCs w:val="24"/>
              </w:rPr>
              <w:t>good</w:t>
            </w:r>
            <w:r w:rsidR="00975155">
              <w:rPr>
                <w:rFonts w:eastAsia="Arial"/>
                <w:color w:val="000000" w:themeColor="text1"/>
                <w:sz w:val="24"/>
                <w:szCs w:val="24"/>
              </w:rPr>
              <w:t>”</w:t>
            </w:r>
            <w:r w:rsidR="008A4C82">
              <w:rPr>
                <w:rFonts w:eastAsia="Arial"/>
                <w:color w:val="000000" w:themeColor="text1"/>
                <w:sz w:val="24"/>
                <w:szCs w:val="24"/>
              </w:rPr>
              <w:t xml:space="preserve"> </w:t>
            </w:r>
            <w:r w:rsidRPr="6D3EAB9A">
              <w:rPr>
                <w:rFonts w:eastAsia="Arial"/>
                <w:color w:val="000000" w:themeColor="text1"/>
                <w:sz w:val="24"/>
                <w:szCs w:val="24"/>
              </w:rPr>
              <w:t xml:space="preserve">citizen and a </w:t>
            </w:r>
            <w:r w:rsidR="00975155">
              <w:rPr>
                <w:rFonts w:eastAsia="Arial"/>
                <w:color w:val="000000" w:themeColor="text1"/>
                <w:sz w:val="24"/>
                <w:szCs w:val="24"/>
              </w:rPr>
              <w:t>“</w:t>
            </w:r>
            <w:r w:rsidRPr="6D3EAB9A">
              <w:rPr>
                <w:rFonts w:eastAsia="Arial"/>
                <w:color w:val="000000" w:themeColor="text1"/>
                <w:sz w:val="24"/>
                <w:szCs w:val="24"/>
              </w:rPr>
              <w:t>bad</w:t>
            </w:r>
            <w:r w:rsidR="00975155">
              <w:rPr>
                <w:rFonts w:eastAsia="Arial"/>
                <w:color w:val="000000" w:themeColor="text1"/>
                <w:sz w:val="24"/>
                <w:szCs w:val="24"/>
              </w:rPr>
              <w:t>”</w:t>
            </w:r>
            <w:r w:rsidRPr="6D3EAB9A">
              <w:rPr>
                <w:rFonts w:eastAsia="Arial"/>
                <w:color w:val="000000" w:themeColor="text1"/>
                <w:sz w:val="24"/>
                <w:szCs w:val="24"/>
              </w:rPr>
              <w:t xml:space="preserve"> citizen:</w:t>
            </w:r>
          </w:p>
        </w:tc>
        <w:tc>
          <w:tcPr>
            <w:tcW w:w="2505" w:type="dxa"/>
            <w:tcBorders>
              <w:top w:val="single" w:sz="6" w:space="0" w:color="3472AC"/>
              <w:left w:val="single" w:sz="6" w:space="0" w:color="3472AC"/>
              <w:bottom w:val="single" w:sz="6" w:space="0" w:color="3472AC"/>
              <w:right w:val="single" w:sz="6" w:space="0" w:color="3472AC"/>
            </w:tcBorders>
          </w:tcPr>
          <w:p w14:paraId="6724162B" w14:textId="3B839266" w:rsidR="6D3EAB9A" w:rsidRPr="00D6497C" w:rsidRDefault="6D3EAB9A" w:rsidP="6D3EAB9A">
            <w:pPr>
              <w:spacing w:before="120" w:after="120"/>
              <w:cnfStyle w:val="000000000000" w:firstRow="0" w:lastRow="0" w:firstColumn="0" w:lastColumn="0" w:oddVBand="0" w:evenVBand="0" w:oddHBand="0" w:evenHBand="0" w:firstRowFirstColumn="0" w:firstRowLastColumn="0" w:lastRowFirstColumn="0" w:lastRowLastColumn="0"/>
              <w:rPr>
                <w:rFonts w:eastAsia="Arial"/>
                <w:color w:val="000000" w:themeColor="text1"/>
                <w:sz w:val="24"/>
                <w:szCs w:val="24"/>
              </w:rPr>
            </w:pPr>
          </w:p>
        </w:tc>
        <w:tc>
          <w:tcPr>
            <w:tcW w:w="3051" w:type="dxa"/>
            <w:vMerge/>
            <w:tcBorders>
              <w:top w:val="single" w:sz="0" w:space="0" w:color="3472AC"/>
              <w:left w:val="single" w:sz="0" w:space="0" w:color="3472AC"/>
              <w:bottom w:val="single" w:sz="0" w:space="0" w:color="3472AC"/>
              <w:right w:val="single" w:sz="0" w:space="0" w:color="3472AC"/>
            </w:tcBorders>
            <w:vAlign w:val="center"/>
          </w:tcPr>
          <w:p w14:paraId="7F4C12E1" w14:textId="77777777" w:rsidR="00760E89" w:rsidRPr="00D6497C" w:rsidRDefault="00760E89">
            <w:pPr>
              <w:cnfStyle w:val="000000000000" w:firstRow="0" w:lastRow="0" w:firstColumn="0" w:lastColumn="0" w:oddVBand="0" w:evenVBand="0" w:oddHBand="0" w:evenHBand="0" w:firstRowFirstColumn="0" w:firstRowLastColumn="0" w:lastRowFirstColumn="0" w:lastRowLastColumn="0"/>
            </w:pPr>
          </w:p>
        </w:tc>
      </w:tr>
    </w:tbl>
    <w:p w14:paraId="3F3AC123" w14:textId="235A106C" w:rsidR="6D3EAB9A" w:rsidRDefault="6D3EAB9A" w:rsidP="6D3EAB9A">
      <w:pPr>
        <w:rPr>
          <w:rFonts w:eastAsia="Calibri"/>
          <w:color w:val="000000" w:themeColor="text1"/>
        </w:rPr>
      </w:pPr>
    </w:p>
    <w:p w14:paraId="02CB30DD" w14:textId="0ECBF9E4" w:rsidR="00E817CB" w:rsidRDefault="00E817CB" w:rsidP="00DA233A">
      <w:pPr>
        <w:pStyle w:val="BH1"/>
        <w:spacing w:line="276" w:lineRule="auto"/>
      </w:pPr>
      <w:r w:rsidRPr="000D4B4C">
        <w:lastRenderedPageBreak/>
        <w:t xml:space="preserve">Day 1 </w:t>
      </w:r>
      <w:r w:rsidR="00616646">
        <w:t>a</w:t>
      </w:r>
      <w:r w:rsidRPr="000D4B4C">
        <w:t xml:space="preserve">ctivity </w:t>
      </w:r>
      <w:r w:rsidR="002E1DCC">
        <w:t>2</w:t>
      </w:r>
      <w:r w:rsidRPr="000D4B4C">
        <w:t xml:space="preserve">: </w:t>
      </w:r>
      <w:r w:rsidR="00E454B8">
        <w:t xml:space="preserve">Exploring </w:t>
      </w:r>
      <w:r w:rsidR="00597B78">
        <w:t>tipuna | ancestory</w:t>
      </w:r>
    </w:p>
    <w:p w14:paraId="3539B31A" w14:textId="77777777" w:rsidR="00B42C0E" w:rsidRPr="00157145" w:rsidRDefault="00B42C0E" w:rsidP="00DA233A">
      <w:pPr>
        <w:rPr>
          <w:b/>
          <w:color w:val="3472AC"/>
        </w:rPr>
      </w:pPr>
      <w:r w:rsidRPr="00157145">
        <w:rPr>
          <w:b/>
          <w:color w:val="3472AC"/>
        </w:rPr>
        <w:t>Notes for teachers and whānau</w:t>
      </w:r>
    </w:p>
    <w:p w14:paraId="2056D3D2" w14:textId="1887763B" w:rsidR="00DA233A" w:rsidRPr="00157145" w:rsidRDefault="19226512" w:rsidP="00305B84">
      <w:pPr>
        <w:spacing w:after="0"/>
      </w:pPr>
      <w:r w:rsidRPr="00157145">
        <w:t>This task requires learners to explore their own ancestry, upbringing, hobbies, interests, life goals</w:t>
      </w:r>
      <w:r w:rsidR="00951552" w:rsidRPr="00CF7459">
        <w:rPr>
          <w:i/>
          <w:iCs/>
        </w:rPr>
        <w:t xml:space="preserve">, </w:t>
      </w:r>
      <w:r w:rsidR="00951552" w:rsidRPr="00CB5778">
        <w:t>and so on</w:t>
      </w:r>
      <w:r w:rsidRPr="00157145">
        <w:t>. They may wish to discuss this with a family member if they don’t have the information about their ancestry – this could be good to explore together!</w:t>
      </w:r>
    </w:p>
    <w:p w14:paraId="5B97F64C" w14:textId="22A04BDC" w:rsidR="00734836" w:rsidRDefault="005403AB" w:rsidP="00DA233A">
      <w:r>
        <w:rPr>
          <w:noProof/>
        </w:rPr>
        <w:pict w14:anchorId="5B7087C2">
          <v:rect id="_x0000_i1027" style="width:451.3pt;height:.05pt" o:hralign="center" o:hrstd="t" o:hr="t" fillcolor="#a0a0a0" stroked="f"/>
        </w:pict>
      </w:r>
    </w:p>
    <w:p w14:paraId="09A4A6D9" w14:textId="6F7CE9E9" w:rsidR="26B13ACE" w:rsidRDefault="00734836" w:rsidP="26B13ACE">
      <w:pPr>
        <w:pStyle w:val="LI"/>
        <w:spacing w:line="276" w:lineRule="auto"/>
        <w:rPr>
          <w:highlight w:val="yellow"/>
        </w:rPr>
      </w:pPr>
      <w:r>
        <w:t>I am learning to:</w:t>
      </w:r>
      <w:r w:rsidR="001B5087">
        <w:t xml:space="preserve"> </w:t>
      </w:r>
      <w:r w:rsidR="00305B84">
        <w:t>c</w:t>
      </w:r>
      <w:r w:rsidR="26B13ACE">
        <w:t>reate a visual representation of my past, present and future</w:t>
      </w:r>
    </w:p>
    <w:p w14:paraId="3052E32D" w14:textId="77777777" w:rsidR="00734836" w:rsidRDefault="00734836" w:rsidP="00DA233A">
      <w:pPr>
        <w:spacing w:after="0"/>
        <w:rPr>
          <w:lang w:val="mi-NZ"/>
        </w:rPr>
      </w:pPr>
      <w:r>
        <w:rPr>
          <w:lang w:val="mi-NZ"/>
        </w:rPr>
        <w:t>What do I need?</w:t>
      </w:r>
    </w:p>
    <w:p w14:paraId="41893300" w14:textId="51BB099F" w:rsidR="008B2A7A" w:rsidRPr="001364E9" w:rsidRDefault="008B2A7A" w:rsidP="00370C78">
      <w:pPr>
        <w:pStyle w:val="ListParagraph"/>
        <w:numPr>
          <w:ilvl w:val="0"/>
          <w:numId w:val="19"/>
        </w:numPr>
        <w:rPr>
          <w:lang w:val="mi-NZ"/>
        </w:rPr>
      </w:pPr>
      <w:r w:rsidRPr="26B13ACE">
        <w:rPr>
          <w:lang w:val="mi-NZ"/>
        </w:rPr>
        <w:t>30 minutes</w:t>
      </w:r>
    </w:p>
    <w:p w14:paraId="10CF4B27" w14:textId="219ADB56" w:rsidR="00445CEE" w:rsidRPr="00D04E8D" w:rsidRDefault="6D3EAB9A" w:rsidP="00370C78">
      <w:pPr>
        <w:pStyle w:val="ListParagraph"/>
        <w:numPr>
          <w:ilvl w:val="0"/>
          <w:numId w:val="19"/>
        </w:numPr>
        <w:spacing w:after="0"/>
        <w:textAlignment w:val="baseline"/>
        <w:rPr>
          <w:rFonts w:asciiTheme="minorHAnsi" w:eastAsiaTheme="minorEastAsia" w:hAnsiTheme="minorHAnsi" w:cstheme="minorBidi"/>
          <w:lang w:val="mi-NZ"/>
        </w:rPr>
      </w:pPr>
      <w:r w:rsidRPr="6D3EAB9A">
        <w:rPr>
          <w:lang w:val="mi-NZ"/>
        </w:rPr>
        <w:t>Poster paper</w:t>
      </w:r>
    </w:p>
    <w:p w14:paraId="344B556B" w14:textId="0D7B20B5" w:rsidR="00445CEE" w:rsidRPr="00D04E8D" w:rsidRDefault="6D3EAB9A" w:rsidP="00370C78">
      <w:pPr>
        <w:pStyle w:val="ListParagraph"/>
        <w:numPr>
          <w:ilvl w:val="0"/>
          <w:numId w:val="19"/>
        </w:numPr>
        <w:spacing w:after="0"/>
        <w:textAlignment w:val="baseline"/>
        <w:rPr>
          <w:rFonts w:asciiTheme="minorHAnsi" w:eastAsiaTheme="minorEastAsia" w:hAnsiTheme="minorHAnsi" w:cstheme="minorBidi"/>
          <w:lang w:val="mi-NZ"/>
        </w:rPr>
      </w:pPr>
      <w:r w:rsidRPr="6D3EAB9A">
        <w:rPr>
          <w:rFonts w:eastAsia="Calibri"/>
          <w:lang w:val="mi-NZ"/>
        </w:rPr>
        <w:t>Old magazines, newspapers</w:t>
      </w:r>
      <w:r w:rsidR="00EB4DC2">
        <w:rPr>
          <w:rFonts w:eastAsia="Calibri"/>
          <w:lang w:val="mi-NZ"/>
        </w:rPr>
        <w:t>, other</w:t>
      </w:r>
      <w:r w:rsidRPr="6D3EAB9A">
        <w:rPr>
          <w:rFonts w:eastAsia="Calibri"/>
          <w:lang w:val="mi-NZ"/>
        </w:rPr>
        <w:t xml:space="preserve"> </w:t>
      </w:r>
      <w:r w:rsidR="00EB4DC2" w:rsidRPr="3042442F">
        <w:rPr>
          <w:rFonts w:eastAsia="Calibri"/>
          <w:lang w:val="mi-NZ"/>
        </w:rPr>
        <w:t>materials</w:t>
      </w:r>
      <w:r w:rsidRPr="708F2826">
        <w:rPr>
          <w:rFonts w:eastAsia="Calibri"/>
          <w:lang w:val="mi-NZ"/>
        </w:rPr>
        <w:t xml:space="preserve"> </w:t>
      </w:r>
      <w:r w:rsidRPr="6D3EAB9A">
        <w:rPr>
          <w:rFonts w:eastAsia="Calibri"/>
          <w:lang w:val="mi-NZ"/>
        </w:rPr>
        <w:t>that could be cut up</w:t>
      </w:r>
    </w:p>
    <w:p w14:paraId="09188959" w14:textId="7C3265CB" w:rsidR="00445CEE" w:rsidRPr="00D04E8D" w:rsidRDefault="6D3EAB9A" w:rsidP="00370C78">
      <w:pPr>
        <w:pStyle w:val="ListParagraph"/>
        <w:numPr>
          <w:ilvl w:val="0"/>
          <w:numId w:val="19"/>
        </w:numPr>
        <w:spacing w:after="0"/>
        <w:textAlignment w:val="baseline"/>
        <w:rPr>
          <w:rFonts w:asciiTheme="minorHAnsi" w:eastAsiaTheme="minorEastAsia" w:hAnsiTheme="minorHAnsi" w:cstheme="minorBidi"/>
          <w:lang w:val="mi-NZ"/>
        </w:rPr>
      </w:pPr>
      <w:r w:rsidRPr="6D3EAB9A">
        <w:rPr>
          <w:rFonts w:eastAsia="Calibri"/>
          <w:lang w:val="mi-NZ"/>
        </w:rPr>
        <w:t>Glue and scissors</w:t>
      </w:r>
    </w:p>
    <w:p w14:paraId="323CF73C" w14:textId="1328A433" w:rsidR="00445CEE" w:rsidRPr="00D04E8D" w:rsidRDefault="6D3EAB9A" w:rsidP="00370C78">
      <w:pPr>
        <w:pStyle w:val="ListParagraph"/>
        <w:numPr>
          <w:ilvl w:val="0"/>
          <w:numId w:val="19"/>
        </w:numPr>
        <w:spacing w:after="0"/>
        <w:textAlignment w:val="baseline"/>
        <w:rPr>
          <w:rFonts w:asciiTheme="minorHAnsi" w:eastAsiaTheme="minorEastAsia" w:hAnsiTheme="minorHAnsi" w:cstheme="minorBidi"/>
          <w:lang w:val="mi-NZ"/>
        </w:rPr>
      </w:pPr>
      <w:r w:rsidRPr="6D3EAB9A">
        <w:rPr>
          <w:rFonts w:eastAsia="Calibri"/>
          <w:lang w:val="mi-NZ"/>
        </w:rPr>
        <w:t>Coloured pens/pencils</w:t>
      </w:r>
    </w:p>
    <w:p w14:paraId="760FB0B2" w14:textId="63D4D27D" w:rsidR="00880D00" w:rsidRPr="00880D00" w:rsidRDefault="00CB5778" w:rsidP="00DA233A">
      <w:pPr>
        <w:pStyle w:val="BH2"/>
      </w:pPr>
      <w:proofErr w:type="spellStart"/>
      <w:r>
        <w:t>Your</w:t>
      </w:r>
      <w:proofErr w:type="spellEnd"/>
      <w:r>
        <w:t xml:space="preserve"> </w:t>
      </w:r>
      <w:proofErr w:type="spellStart"/>
      <w:r>
        <w:t>task</w:t>
      </w:r>
      <w:proofErr w:type="spellEnd"/>
    </w:p>
    <w:p w14:paraId="52FAA5C8" w14:textId="63856EDD" w:rsidR="00880D00" w:rsidRPr="00D20BDF" w:rsidRDefault="488BF8A4" w:rsidP="008A4C82">
      <w:pPr>
        <w:textAlignment w:val="baseline"/>
      </w:pPr>
      <w:r>
        <w:t>In the task below</w:t>
      </w:r>
      <w:r w:rsidR="00F6224F">
        <w:t>,</w:t>
      </w:r>
      <w:r>
        <w:t xml:space="preserve"> you will use the analogy of a road map to create a representation of your past, present and future.</w:t>
      </w:r>
    </w:p>
    <w:p w14:paraId="41448C47" w14:textId="5FE279ED" w:rsidR="488BF8A4" w:rsidRDefault="488BF8A4" w:rsidP="6D3EAB9A">
      <w:r w:rsidRPr="6D3EAB9A">
        <w:rPr>
          <w:b/>
          <w:bCs/>
        </w:rPr>
        <w:t>Create</w:t>
      </w:r>
      <w:r>
        <w:t xml:space="preserve"> a poster which represents your past, present and future whakapapa</w:t>
      </w:r>
      <w:r w:rsidR="005D20A2">
        <w:t xml:space="preserve"> including</w:t>
      </w:r>
      <w:r>
        <w:t xml:space="preserve"> </w:t>
      </w:r>
      <w:r w:rsidR="003525D1">
        <w:t>whānau</w:t>
      </w:r>
      <w:r>
        <w:t xml:space="preserve">, hobbies, interests, sports, and ambitions. This could be represented as a road map and could be done as a collage of pictures, </w:t>
      </w:r>
      <w:r w:rsidR="008A4C82">
        <w:t>words,</w:t>
      </w:r>
      <w:r>
        <w:t xml:space="preserve"> or a mixture of both </w:t>
      </w:r>
      <w:r w:rsidR="000436EF">
        <w:t>—</w:t>
      </w:r>
      <w:r>
        <w:t xml:space="preserve"> be bright and bold!</w:t>
      </w:r>
    </w:p>
    <w:p w14:paraId="4B4AFBA7" w14:textId="6DC84C2D" w:rsidR="6D3EAB9A" w:rsidRDefault="6D3EAB9A" w:rsidP="6D3EAB9A">
      <w:pPr>
        <w:rPr>
          <w:rFonts w:eastAsia="Calibri"/>
        </w:rPr>
      </w:pPr>
    </w:p>
    <w:p w14:paraId="38AEB671" w14:textId="697996DC" w:rsidR="00AF725C" w:rsidRDefault="003525D1" w:rsidP="001C783A">
      <w:pPr>
        <w:spacing w:line="240" w:lineRule="auto"/>
        <w:textAlignment w:val="baseline"/>
        <w:rPr>
          <w:rFonts w:eastAsia="Times New Roman"/>
          <w:color w:val="000000"/>
          <w:lang w:eastAsia="en-NZ"/>
        </w:rPr>
      </w:pPr>
      <w:r>
        <w:rPr>
          <w:noProof/>
        </w:rPr>
        <w:drawing>
          <wp:inline distT="0" distB="0" distL="0" distR="0" wp14:anchorId="789D6C15" wp14:editId="619CAFE4">
            <wp:extent cx="5886450" cy="2491740"/>
            <wp:effectExtent l="19050" t="19050" r="0" b="381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3"/>
                    <a:stretch>
                      <a:fillRect/>
                    </a:stretch>
                  </pic:blipFill>
                  <pic:spPr>
                    <a:xfrm>
                      <a:off x="0" y="0"/>
                      <a:ext cx="5886450" cy="2491740"/>
                    </a:xfrm>
                    <a:prstGeom prst="rect">
                      <a:avLst/>
                    </a:prstGeom>
                    <a:ln>
                      <a:solidFill>
                        <a:schemeClr val="bg2"/>
                      </a:solidFill>
                    </a:ln>
                  </pic:spPr>
                </pic:pic>
              </a:graphicData>
            </a:graphic>
          </wp:inline>
        </w:drawing>
      </w:r>
    </w:p>
    <w:p w14:paraId="27B1E488" w14:textId="3C325BE9" w:rsidR="00417AFD" w:rsidRDefault="007B6F07" w:rsidP="00064803">
      <w:pPr>
        <w:pStyle w:val="BH1"/>
        <w:spacing w:line="276" w:lineRule="auto"/>
      </w:pPr>
      <w:r>
        <w:br w:type="column"/>
      </w:r>
      <w:r w:rsidR="00190C5D">
        <w:lastRenderedPageBreak/>
        <w:t>D</w:t>
      </w:r>
      <w:r w:rsidR="00417AFD" w:rsidRPr="000D4B4C">
        <w:t xml:space="preserve">ay 1 </w:t>
      </w:r>
      <w:r w:rsidR="00616646">
        <w:t>a</w:t>
      </w:r>
      <w:r w:rsidR="00417AFD" w:rsidRPr="000D4B4C">
        <w:t xml:space="preserve">ctivity </w:t>
      </w:r>
      <w:r w:rsidR="002A7712">
        <w:t>3</w:t>
      </w:r>
      <w:r w:rsidR="00417AFD" w:rsidRPr="000D4B4C">
        <w:t xml:space="preserve">: </w:t>
      </w:r>
      <w:r w:rsidR="00BC5403">
        <w:t>Māori values in every-day life</w:t>
      </w:r>
    </w:p>
    <w:p w14:paraId="7C76B356" w14:textId="77777777" w:rsidR="008B2A7A" w:rsidRPr="008D76F6" w:rsidRDefault="18C6C4C6" w:rsidP="6D3EAB9A">
      <w:pPr>
        <w:rPr>
          <w:b/>
          <w:color w:val="3472AC"/>
        </w:rPr>
      </w:pPr>
      <w:r w:rsidRPr="008D76F6">
        <w:rPr>
          <w:b/>
          <w:color w:val="3472AC"/>
        </w:rPr>
        <w:t>Notes for teachers and whānau</w:t>
      </w:r>
    </w:p>
    <w:p w14:paraId="2D4C4706" w14:textId="1ABE0FAB" w:rsidR="003525D1" w:rsidRDefault="54D5319A" w:rsidP="003525D1">
      <w:r w:rsidRPr="008D76F6">
        <w:t>This activity requires the learner to understand how Māori values below are reflected in everyday life</w:t>
      </w:r>
      <w:r w:rsidR="00F14470">
        <w:t>. T</w:t>
      </w:r>
      <w:r w:rsidRPr="008D76F6">
        <w:t>hey may ask family members for examples of carrying out these values, or you may like to help them identify values that are seen in the community.</w:t>
      </w:r>
      <w:r w:rsidR="003525D1" w:rsidRPr="003525D1">
        <w:t xml:space="preserve"> </w:t>
      </w:r>
      <w:r w:rsidR="005403AB">
        <w:rPr>
          <w:noProof/>
        </w:rPr>
        <w:pict w14:anchorId="59C32544">
          <v:rect id="_x0000_i1028" style="width:451.3pt;height:.05pt" o:hralign="center" o:hrstd="t" o:hr="t" fillcolor="#a0a0a0" stroked="f"/>
        </w:pict>
      </w:r>
    </w:p>
    <w:p w14:paraId="1C443DA9" w14:textId="262688BB" w:rsidR="008B2A7A" w:rsidRPr="003525D1" w:rsidRDefault="18C6C4C6" w:rsidP="6D3EAB9A">
      <w:pPr>
        <w:pStyle w:val="LI"/>
        <w:spacing w:line="276" w:lineRule="auto"/>
      </w:pPr>
      <w:r>
        <w:t>I am learning to:</w:t>
      </w:r>
      <w:r w:rsidR="003525D1">
        <w:t xml:space="preserve"> </w:t>
      </w:r>
      <w:r w:rsidR="008A16E0">
        <w:t>i</w:t>
      </w:r>
      <w:r w:rsidR="6D3EAB9A">
        <w:t xml:space="preserve">dentify the Māori values of </w:t>
      </w:r>
      <w:r w:rsidR="008A16E0">
        <w:t>m</w:t>
      </w:r>
      <w:r w:rsidR="6D3EAB9A">
        <w:t xml:space="preserve">anaakitanga, </w:t>
      </w:r>
      <w:r w:rsidR="00CF0A9D">
        <w:t>whanaungatanga</w:t>
      </w:r>
      <w:r w:rsidR="6D3EAB9A">
        <w:t xml:space="preserve">, </w:t>
      </w:r>
      <w:r w:rsidR="008A16E0">
        <w:t>k</w:t>
      </w:r>
      <w:r w:rsidR="6D3EAB9A">
        <w:t xml:space="preserve">aitiakitanga, </w:t>
      </w:r>
      <w:r w:rsidR="001A3DF3">
        <w:t>rangatiratanga</w:t>
      </w:r>
      <w:r w:rsidR="6D3EAB9A">
        <w:t xml:space="preserve"> and </w:t>
      </w:r>
      <w:r w:rsidR="008A16E0">
        <w:t>w</w:t>
      </w:r>
      <w:r w:rsidR="6D3EAB9A">
        <w:t>airuatanga and how they relate to citizenship</w:t>
      </w:r>
      <w:r w:rsidR="003525D1">
        <w:t xml:space="preserve">; </w:t>
      </w:r>
      <w:r w:rsidR="6D3EAB9A">
        <w:t>Identify ways in which we and others incorporate these values into everyday life</w:t>
      </w:r>
    </w:p>
    <w:p w14:paraId="00FE4D79" w14:textId="77777777" w:rsidR="008B2A7A" w:rsidRPr="00E00FFF" w:rsidRDefault="008B2A7A" w:rsidP="00064803">
      <w:pPr>
        <w:spacing w:after="0"/>
        <w:rPr>
          <w:lang w:val="mi-NZ"/>
        </w:rPr>
      </w:pPr>
      <w:r w:rsidRPr="00E00FFF">
        <w:rPr>
          <w:lang w:val="mi-NZ"/>
        </w:rPr>
        <w:t>What do I need?</w:t>
      </w:r>
    </w:p>
    <w:p w14:paraId="75100F1E" w14:textId="41FDF378" w:rsidR="008B2A7A" w:rsidRPr="00E00FFF" w:rsidRDefault="18C6C4C6" w:rsidP="00370C78">
      <w:pPr>
        <w:pStyle w:val="ListParagraph"/>
        <w:numPr>
          <w:ilvl w:val="0"/>
          <w:numId w:val="19"/>
        </w:numPr>
      </w:pPr>
      <w:r>
        <w:t>30 minutes</w:t>
      </w:r>
    </w:p>
    <w:p w14:paraId="75C7844C" w14:textId="1ABA0C8E" w:rsidR="6D3EAB9A" w:rsidRDefault="6D3EAB9A" w:rsidP="00370C78">
      <w:pPr>
        <w:pStyle w:val="ListParagraph"/>
        <w:numPr>
          <w:ilvl w:val="0"/>
          <w:numId w:val="19"/>
        </w:numPr>
        <w:rPr>
          <w:rFonts w:eastAsia="Calibri"/>
        </w:rPr>
      </w:pPr>
      <w:r w:rsidRPr="6D3EAB9A">
        <w:rPr>
          <w:rFonts w:eastAsia="Calibri"/>
        </w:rPr>
        <w:t>Home learning book</w:t>
      </w:r>
    </w:p>
    <w:p w14:paraId="0544470D" w14:textId="45B6B9B8" w:rsidR="6D3EAB9A" w:rsidRDefault="6D3EAB9A" w:rsidP="00370C78">
      <w:pPr>
        <w:pStyle w:val="ListParagraph"/>
        <w:numPr>
          <w:ilvl w:val="0"/>
          <w:numId w:val="19"/>
        </w:numPr>
        <w:rPr>
          <w:rFonts w:eastAsia="Calibri"/>
        </w:rPr>
      </w:pPr>
      <w:r w:rsidRPr="6D3EAB9A">
        <w:rPr>
          <w:rFonts w:eastAsia="Calibri"/>
        </w:rPr>
        <w:t>Pen/pencil</w:t>
      </w:r>
    </w:p>
    <w:p w14:paraId="2801AB3F" w14:textId="710D4AB9" w:rsidR="6D3EAB9A" w:rsidRDefault="6D3EAB9A" w:rsidP="00370C78">
      <w:pPr>
        <w:pStyle w:val="ListParagraph"/>
        <w:numPr>
          <w:ilvl w:val="0"/>
          <w:numId w:val="19"/>
        </w:numPr>
        <w:rPr>
          <w:rFonts w:eastAsia="Calibri"/>
        </w:rPr>
      </w:pPr>
      <w:r w:rsidRPr="6D3EAB9A">
        <w:rPr>
          <w:rFonts w:eastAsia="Calibri"/>
        </w:rPr>
        <w:t>Ruler for table</w:t>
      </w:r>
    </w:p>
    <w:p w14:paraId="6777958D" w14:textId="5A176F23" w:rsidR="1AD62750" w:rsidRDefault="00CB5778" w:rsidP="6D3EAB9A">
      <w:pPr>
        <w:pStyle w:val="BH2"/>
      </w:pPr>
      <w:proofErr w:type="spellStart"/>
      <w:r>
        <w:t>Your</w:t>
      </w:r>
      <w:proofErr w:type="spellEnd"/>
      <w:r>
        <w:t xml:space="preserve"> </w:t>
      </w:r>
      <w:proofErr w:type="spellStart"/>
      <w:r>
        <w:t>task</w:t>
      </w:r>
      <w:proofErr w:type="spellEnd"/>
    </w:p>
    <w:p w14:paraId="43C32AB1" w14:textId="6C18C6E7" w:rsidR="6D3EAB9A" w:rsidRDefault="6D3EAB9A" w:rsidP="6D3EAB9A">
      <w:r w:rsidRPr="6D3EAB9A">
        <w:t xml:space="preserve">The values below are just some of the values that are fundamental to being Māori and are a part of Māori cultural identity. They are some of the ways in which </w:t>
      </w:r>
      <w:r w:rsidR="003947F1">
        <w:t>M</w:t>
      </w:r>
      <w:r w:rsidRPr="6D3EAB9A">
        <w:t>āori view, interpret and make sense of the world.</w:t>
      </w:r>
    </w:p>
    <w:p w14:paraId="50A28FAD" w14:textId="073E0D98" w:rsidR="6D3EAB9A" w:rsidRDefault="6D3EAB9A" w:rsidP="00370C78">
      <w:pPr>
        <w:pStyle w:val="ListParagraph"/>
        <w:numPr>
          <w:ilvl w:val="0"/>
          <w:numId w:val="22"/>
        </w:numPr>
      </w:pPr>
      <w:r w:rsidRPr="6D3EAB9A">
        <w:t>Manaakitanga</w:t>
      </w:r>
      <w:r w:rsidR="00DA31D2">
        <w:t xml:space="preserve"> </w:t>
      </w:r>
      <w:r w:rsidR="004C416B">
        <w:t>–</w:t>
      </w:r>
      <w:r w:rsidR="00DA31D2">
        <w:t xml:space="preserve"> </w:t>
      </w:r>
      <w:r w:rsidRPr="6D3EAB9A">
        <w:t xml:space="preserve">showing respect, </w:t>
      </w:r>
      <w:r w:rsidR="00F6584E" w:rsidRPr="6D3EAB9A">
        <w:t>generosity,</w:t>
      </w:r>
      <w:r w:rsidRPr="6D3EAB9A">
        <w:t xml:space="preserve"> and care for others</w:t>
      </w:r>
    </w:p>
    <w:p w14:paraId="013640D8" w14:textId="42991979" w:rsidR="6D3EAB9A" w:rsidRDefault="00CF0A9D" w:rsidP="00370C78">
      <w:pPr>
        <w:pStyle w:val="ListParagraph"/>
        <w:numPr>
          <w:ilvl w:val="0"/>
          <w:numId w:val="22"/>
        </w:numPr>
      </w:pPr>
      <w:r>
        <w:t>Whanau</w:t>
      </w:r>
      <w:r w:rsidRPr="6D3EAB9A">
        <w:t>ngatanga</w:t>
      </w:r>
      <w:r w:rsidR="6D3EAB9A" w:rsidRPr="6D3EAB9A">
        <w:t xml:space="preserve"> </w:t>
      </w:r>
      <w:r w:rsidR="006671E7">
        <w:t>–</w:t>
      </w:r>
      <w:r w:rsidR="6D3EAB9A" w:rsidRPr="6D3EAB9A">
        <w:t xml:space="preserve"> reciprocal relationships</w:t>
      </w:r>
    </w:p>
    <w:p w14:paraId="38A6599C" w14:textId="779444CA" w:rsidR="6D3EAB9A" w:rsidRDefault="6D3EAB9A" w:rsidP="00370C78">
      <w:pPr>
        <w:pStyle w:val="ListParagraph"/>
        <w:numPr>
          <w:ilvl w:val="0"/>
          <w:numId w:val="22"/>
        </w:numPr>
      </w:pPr>
      <w:r w:rsidRPr="6D3EAB9A">
        <w:t xml:space="preserve">Kaitiakitanga </w:t>
      </w:r>
      <w:r w:rsidR="004C416B">
        <w:t>–</w:t>
      </w:r>
      <w:r w:rsidRPr="6D3EAB9A">
        <w:t xml:space="preserve"> guardianship, stewardship, trusteeship</w:t>
      </w:r>
    </w:p>
    <w:p w14:paraId="70F93A6C" w14:textId="0D9C24E6" w:rsidR="6D3EAB9A" w:rsidRDefault="001A3DF3" w:rsidP="00370C78">
      <w:pPr>
        <w:pStyle w:val="ListParagraph"/>
        <w:numPr>
          <w:ilvl w:val="0"/>
          <w:numId w:val="22"/>
        </w:numPr>
      </w:pPr>
      <w:r w:rsidRPr="6D3EAB9A">
        <w:t>Rangatiratanga</w:t>
      </w:r>
      <w:r w:rsidR="6D3EAB9A" w:rsidRPr="6D3EAB9A">
        <w:t xml:space="preserve"> – leadership</w:t>
      </w:r>
    </w:p>
    <w:p w14:paraId="55489DD5" w14:textId="72A36650" w:rsidR="6D3EAB9A" w:rsidRDefault="6D3EAB9A" w:rsidP="6D3EAB9A">
      <w:r w:rsidRPr="6D3EAB9A">
        <w:t xml:space="preserve">The task below will require you to identify examples of how you and others demonstrate these values in </w:t>
      </w:r>
      <w:r w:rsidR="003525D1" w:rsidRPr="6D3EAB9A">
        <w:t>everyday</w:t>
      </w:r>
      <w:r w:rsidRPr="6D3EAB9A">
        <w:t xml:space="preserve"> situations. </w:t>
      </w:r>
      <w:r w:rsidR="004C416B">
        <w:t>For example,</w:t>
      </w:r>
      <w:r w:rsidRPr="6D3EAB9A">
        <w:t xml:space="preserve"> </w:t>
      </w:r>
      <w:r w:rsidRPr="6D3EAB9A">
        <w:rPr>
          <w:b/>
          <w:bCs/>
        </w:rPr>
        <w:t xml:space="preserve">Kaitiakitanga </w:t>
      </w:r>
      <w:r w:rsidRPr="6D3EAB9A">
        <w:t>– you collect rubbish at your local beach every Saturday morning.</w:t>
      </w:r>
    </w:p>
    <w:p w14:paraId="5D21206D" w14:textId="503D9EC1" w:rsidR="6D3EAB9A" w:rsidRDefault="6D3EAB9A" w:rsidP="6D3EAB9A">
      <w:r w:rsidRPr="6D3EAB9A">
        <w:rPr>
          <w:b/>
          <w:bCs/>
        </w:rPr>
        <w:t xml:space="preserve">Copy </w:t>
      </w:r>
      <w:r w:rsidRPr="6D3EAB9A">
        <w:t xml:space="preserve">and </w:t>
      </w:r>
      <w:r w:rsidRPr="6D3EAB9A">
        <w:rPr>
          <w:b/>
          <w:bCs/>
        </w:rPr>
        <w:t>complete</w:t>
      </w:r>
      <w:r w:rsidRPr="6D3EAB9A">
        <w:t xml:space="preserve"> the values table below in your </w:t>
      </w:r>
      <w:r w:rsidR="003525D1" w:rsidRPr="6D3EAB9A">
        <w:t>home</w:t>
      </w:r>
      <w:r w:rsidRPr="6D3EAB9A">
        <w:t xml:space="preserve"> learning book.</w:t>
      </w:r>
    </w:p>
    <w:p w14:paraId="75ADED74" w14:textId="51C08AA0" w:rsidR="6D3EAB9A" w:rsidRDefault="6D3EAB9A" w:rsidP="6D3EAB9A">
      <w:r w:rsidRPr="5A066F00">
        <w:rPr>
          <w:b/>
          <w:bCs/>
        </w:rPr>
        <w:t>Log</w:t>
      </w:r>
      <w:r>
        <w:t xml:space="preserve"> 3</w:t>
      </w:r>
      <w:r w:rsidR="00473043" w:rsidRPr="6D3EAB9A">
        <w:t>–</w:t>
      </w:r>
      <w:r>
        <w:t>5 examples of values you undertake, and 3</w:t>
      </w:r>
      <w:r w:rsidR="00473043" w:rsidRPr="6D3EAB9A">
        <w:t>–</w:t>
      </w:r>
      <w:r>
        <w:t>5 that you might see or know happen in your household or local community</w:t>
      </w:r>
      <w:r w:rsidR="003525D1">
        <w:t>.</w:t>
      </w:r>
    </w:p>
    <w:p w14:paraId="3088443A" w14:textId="77777777" w:rsidR="003525D1" w:rsidRDefault="003525D1" w:rsidP="6D3EAB9A"/>
    <w:tbl>
      <w:tblPr>
        <w:tblStyle w:val="TableGridLight"/>
        <w:tblW w:w="9606"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3085"/>
        <w:gridCol w:w="3969"/>
        <w:gridCol w:w="2552"/>
      </w:tblGrid>
      <w:tr w:rsidR="6D3EAB9A" w14:paraId="1041C638" w14:textId="77777777" w:rsidTr="00EC2D8B">
        <w:tc>
          <w:tcPr>
            <w:tcW w:w="3085" w:type="dxa"/>
          </w:tcPr>
          <w:p w14:paraId="1FDBB5AE" w14:textId="515A3282" w:rsidR="6D3EAB9A" w:rsidRPr="008D76F6" w:rsidRDefault="6D3EAB9A" w:rsidP="6D3EAB9A">
            <w:pPr>
              <w:rPr>
                <w:rFonts w:eastAsia="Calibri"/>
                <w:szCs w:val="24"/>
              </w:rPr>
            </w:pPr>
            <w:r w:rsidRPr="008D76F6">
              <w:rPr>
                <w:rFonts w:eastAsia="Calibri"/>
                <w:sz w:val="24"/>
                <w:szCs w:val="24"/>
              </w:rPr>
              <w:t>My own examples</w:t>
            </w:r>
          </w:p>
        </w:tc>
        <w:tc>
          <w:tcPr>
            <w:tcW w:w="3969" w:type="dxa"/>
          </w:tcPr>
          <w:p w14:paraId="7D1CE579" w14:textId="5DCE61D5" w:rsidR="00EC2D8B" w:rsidRPr="008D76F6" w:rsidRDefault="00EC2D8B" w:rsidP="6D3EAB9A">
            <w:pPr>
              <w:rPr>
                <w:rFonts w:eastAsia="Calibri"/>
              </w:rPr>
            </w:pPr>
            <w:r w:rsidRPr="008D76F6">
              <w:rPr>
                <w:rFonts w:eastAsia="Calibri"/>
                <w:sz w:val="24"/>
                <w:szCs w:val="24"/>
              </w:rPr>
              <w:t>Examples I see or know happen by others in my household or local community</w:t>
            </w:r>
          </w:p>
        </w:tc>
        <w:tc>
          <w:tcPr>
            <w:tcW w:w="2552" w:type="dxa"/>
          </w:tcPr>
          <w:p w14:paraId="296E5691" w14:textId="122E5168" w:rsidR="6D3EAB9A" w:rsidRPr="00CB5778" w:rsidRDefault="00EC2D8B" w:rsidP="6D3EAB9A">
            <w:pPr>
              <w:rPr>
                <w:rFonts w:eastAsia="Calibri"/>
                <w:sz w:val="24"/>
                <w:szCs w:val="24"/>
              </w:rPr>
            </w:pPr>
            <w:r w:rsidRPr="009A1E8A">
              <w:rPr>
                <w:rFonts w:eastAsia="Calibri"/>
              </w:rPr>
              <w:t>Related Māori value</w:t>
            </w:r>
          </w:p>
        </w:tc>
      </w:tr>
      <w:tr w:rsidR="6D3EAB9A" w14:paraId="593508E9" w14:textId="77777777" w:rsidTr="00EC2D8B">
        <w:tc>
          <w:tcPr>
            <w:tcW w:w="3085" w:type="dxa"/>
          </w:tcPr>
          <w:p w14:paraId="04615920" w14:textId="7CBCBF79" w:rsidR="6D3EAB9A" w:rsidRDefault="6D3EAB9A" w:rsidP="6D3EAB9A">
            <w:pPr>
              <w:rPr>
                <w:rFonts w:eastAsia="Calibri"/>
                <w:i/>
                <w:iCs/>
                <w:szCs w:val="24"/>
                <w:highlight w:val="yellow"/>
              </w:rPr>
            </w:pPr>
          </w:p>
          <w:p w14:paraId="6ED87559" w14:textId="49C9D35A" w:rsidR="6D3EAB9A" w:rsidRDefault="6D3EAB9A" w:rsidP="6D3EAB9A">
            <w:pPr>
              <w:rPr>
                <w:rFonts w:eastAsia="Calibri"/>
                <w:i/>
                <w:iCs/>
                <w:szCs w:val="24"/>
                <w:highlight w:val="yellow"/>
              </w:rPr>
            </w:pPr>
          </w:p>
          <w:p w14:paraId="28AD47BB" w14:textId="0278CDDB" w:rsidR="6D3EAB9A" w:rsidRDefault="6D3EAB9A" w:rsidP="6D3EAB9A">
            <w:pPr>
              <w:rPr>
                <w:rFonts w:eastAsia="Calibri"/>
                <w:i/>
                <w:iCs/>
                <w:szCs w:val="24"/>
                <w:highlight w:val="yellow"/>
              </w:rPr>
            </w:pPr>
          </w:p>
        </w:tc>
        <w:tc>
          <w:tcPr>
            <w:tcW w:w="3969" w:type="dxa"/>
          </w:tcPr>
          <w:p w14:paraId="555273F5" w14:textId="77777777" w:rsidR="00EC2D8B" w:rsidRDefault="00EC2D8B" w:rsidP="6D3EAB9A">
            <w:pPr>
              <w:rPr>
                <w:rFonts w:eastAsia="Calibri"/>
                <w:i/>
                <w:iCs/>
                <w:highlight w:val="yellow"/>
              </w:rPr>
            </w:pPr>
          </w:p>
        </w:tc>
        <w:tc>
          <w:tcPr>
            <w:tcW w:w="2552" w:type="dxa"/>
          </w:tcPr>
          <w:p w14:paraId="44E28EC0" w14:textId="05BE13CD" w:rsidR="6D3EAB9A" w:rsidRDefault="6D3EAB9A" w:rsidP="6D3EAB9A">
            <w:pPr>
              <w:rPr>
                <w:rFonts w:eastAsia="Calibri"/>
                <w:i/>
                <w:iCs/>
                <w:szCs w:val="24"/>
                <w:highlight w:val="yellow"/>
              </w:rPr>
            </w:pPr>
          </w:p>
        </w:tc>
      </w:tr>
    </w:tbl>
    <w:p w14:paraId="09FD4707" w14:textId="05DB30A3" w:rsidR="00190C5D" w:rsidRDefault="000C0C49" w:rsidP="003F66F8">
      <w:pPr>
        <w:pStyle w:val="BH1"/>
        <w:spacing w:line="276" w:lineRule="auto"/>
      </w:pPr>
      <w:r>
        <w:br w:type="column"/>
      </w:r>
      <w:r w:rsidR="3DBBC9B9">
        <w:lastRenderedPageBreak/>
        <w:t>D</w:t>
      </w:r>
      <w:r w:rsidR="3DBBC9B9" w:rsidRPr="000D4B4C">
        <w:t xml:space="preserve">ay 1 </w:t>
      </w:r>
      <w:r w:rsidR="7EFE292F">
        <w:t>a</w:t>
      </w:r>
      <w:r w:rsidR="3DBBC9B9" w:rsidRPr="000D4B4C">
        <w:t xml:space="preserve">ctivity </w:t>
      </w:r>
      <w:r w:rsidR="3DBBC9B9">
        <w:t>4</w:t>
      </w:r>
      <w:r w:rsidR="3DBBC9B9" w:rsidRPr="000D4B4C">
        <w:t xml:space="preserve">: </w:t>
      </w:r>
      <w:r w:rsidR="00BC5403">
        <w:t>Values that are important to me</w:t>
      </w:r>
    </w:p>
    <w:p w14:paraId="41E29DA9" w14:textId="77777777" w:rsidR="008B2A7A" w:rsidRPr="00B23347" w:rsidRDefault="008B2A7A" w:rsidP="003F66F8">
      <w:pPr>
        <w:rPr>
          <w:b/>
          <w:color w:val="3472AC"/>
        </w:rPr>
      </w:pPr>
      <w:r w:rsidRPr="00B23347">
        <w:rPr>
          <w:b/>
          <w:color w:val="3472AC"/>
        </w:rPr>
        <w:t>Notes for teachers and whānau</w:t>
      </w:r>
    </w:p>
    <w:p w14:paraId="4FFF5BE1" w14:textId="3FFE4954" w:rsidR="008B2A7A" w:rsidRDefault="54D5319A" w:rsidP="003F66F8">
      <w:pPr>
        <w:spacing w:after="0"/>
      </w:pPr>
      <w:r w:rsidRPr="00B23347">
        <w:t xml:space="preserve">This is another </w:t>
      </w:r>
      <w:r w:rsidR="003D0A48" w:rsidRPr="00B23347">
        <w:rPr>
          <w:iCs/>
        </w:rPr>
        <w:t>values</w:t>
      </w:r>
      <w:r w:rsidR="003D0A48" w:rsidRPr="00B23347">
        <w:t>-based</w:t>
      </w:r>
      <w:r w:rsidRPr="00B23347">
        <w:t xml:space="preserve"> activity which enables the learner to explore which values are important to </w:t>
      </w:r>
      <w:r w:rsidR="00B72E7A" w:rsidRPr="00B23347">
        <w:t>them and</w:t>
      </w:r>
      <w:r w:rsidRPr="00B23347">
        <w:t xml:space="preserve"> construct a piece of written work explaining their thoughts on these values.</w:t>
      </w:r>
      <w:r w:rsidR="005403AB">
        <w:rPr>
          <w:noProof/>
        </w:rPr>
        <w:pict w14:anchorId="1B1F0902">
          <v:rect id="_x0000_i1029" style="width:451.3pt;height:.05pt" o:hralign="center" o:hrstd="t" o:hr="t" fillcolor="#a0a0a0" stroked="f"/>
        </w:pict>
      </w:r>
    </w:p>
    <w:p w14:paraId="4BF11DD0" w14:textId="1F2587C2" w:rsidR="6D3EAB9A" w:rsidRPr="009D5957" w:rsidRDefault="18C6C4C6" w:rsidP="009D5957">
      <w:pPr>
        <w:pStyle w:val="LI"/>
        <w:spacing w:line="276" w:lineRule="auto"/>
      </w:pPr>
      <w:r>
        <w:t xml:space="preserve">I am learning to: </w:t>
      </w:r>
      <w:r w:rsidR="00816981">
        <w:t>i</w:t>
      </w:r>
      <w:r w:rsidR="009D5957">
        <w:t xml:space="preserve">dentify </w:t>
      </w:r>
      <w:r w:rsidR="6D3EAB9A">
        <w:t xml:space="preserve">values and concepts relating to citizenship that are important to </w:t>
      </w:r>
      <w:r w:rsidR="00816981">
        <w:t>me</w:t>
      </w:r>
      <w:r w:rsidR="00B21F23">
        <w:t>; c</w:t>
      </w:r>
      <w:r w:rsidR="6D3EAB9A" w:rsidRPr="003947F1">
        <w:rPr>
          <w:bCs/>
          <w:szCs w:val="24"/>
        </w:rPr>
        <w:t xml:space="preserve">ompare and contrast two examples of </w:t>
      </w:r>
      <w:r w:rsidR="00816981">
        <w:rPr>
          <w:bCs/>
          <w:szCs w:val="24"/>
        </w:rPr>
        <w:t>writing</w:t>
      </w:r>
      <w:r w:rsidR="00B21F23">
        <w:rPr>
          <w:bCs/>
          <w:szCs w:val="24"/>
        </w:rPr>
        <w:t xml:space="preserve"> </w:t>
      </w:r>
      <w:r w:rsidR="002C03FE">
        <w:rPr>
          <w:bCs/>
          <w:szCs w:val="24"/>
        </w:rPr>
        <w:t>and</w:t>
      </w:r>
      <w:r w:rsidR="00B21F23">
        <w:rPr>
          <w:bCs/>
          <w:szCs w:val="24"/>
        </w:rPr>
        <w:t xml:space="preserve"> c</w:t>
      </w:r>
      <w:r w:rsidR="6D3EAB9A" w:rsidRPr="6D3EAB9A">
        <w:rPr>
          <w:bCs/>
          <w:szCs w:val="24"/>
        </w:rPr>
        <w:t>onstruct</w:t>
      </w:r>
      <w:r w:rsidR="003947F1" w:rsidRPr="6D3EAB9A">
        <w:rPr>
          <w:bCs/>
          <w:szCs w:val="24"/>
        </w:rPr>
        <w:t xml:space="preserve"> </w:t>
      </w:r>
      <w:r w:rsidR="6D3EAB9A" w:rsidRPr="6D3EAB9A">
        <w:rPr>
          <w:bCs/>
          <w:szCs w:val="24"/>
        </w:rPr>
        <w:t xml:space="preserve">a written piece of work </w:t>
      </w:r>
      <w:r w:rsidR="00816981">
        <w:rPr>
          <w:bCs/>
          <w:szCs w:val="24"/>
        </w:rPr>
        <w:t>outlining</w:t>
      </w:r>
      <w:r w:rsidR="6D3EAB9A" w:rsidRPr="6D3EAB9A">
        <w:rPr>
          <w:bCs/>
          <w:szCs w:val="24"/>
        </w:rPr>
        <w:t xml:space="preserve"> an important concept of being a good citizen</w:t>
      </w:r>
      <w:r w:rsidR="0095605E">
        <w:rPr>
          <w:bCs/>
          <w:szCs w:val="24"/>
        </w:rPr>
        <w:t>.</w:t>
      </w:r>
    </w:p>
    <w:p w14:paraId="216EC65A" w14:textId="77777777" w:rsidR="008B2A7A" w:rsidRPr="005B2A28" w:rsidRDefault="008B2A7A" w:rsidP="003F66F8">
      <w:pPr>
        <w:spacing w:after="0"/>
        <w:rPr>
          <w:lang w:val="mi-NZ"/>
        </w:rPr>
      </w:pPr>
      <w:r>
        <w:rPr>
          <w:lang w:val="mi-NZ"/>
        </w:rPr>
        <w:t xml:space="preserve">What do I </w:t>
      </w:r>
      <w:r w:rsidRPr="005B2A28">
        <w:rPr>
          <w:lang w:val="mi-NZ"/>
        </w:rPr>
        <w:t>need?</w:t>
      </w:r>
    </w:p>
    <w:p w14:paraId="6A460A0D" w14:textId="08AAEE4E" w:rsidR="00266AB7" w:rsidRDefault="18C6C4C6" w:rsidP="00370C78">
      <w:pPr>
        <w:pStyle w:val="ListParagraph"/>
        <w:numPr>
          <w:ilvl w:val="0"/>
          <w:numId w:val="19"/>
        </w:numPr>
        <w:rPr>
          <w:lang w:val="mi-NZ"/>
        </w:rPr>
      </w:pPr>
      <w:r w:rsidRPr="6D3EAB9A">
        <w:rPr>
          <w:lang w:val="mi-NZ"/>
        </w:rPr>
        <w:t>30 minutes</w:t>
      </w:r>
    </w:p>
    <w:p w14:paraId="7AEEBAEF" w14:textId="4880AC85" w:rsidR="006B4803" w:rsidRPr="00266AB7" w:rsidRDefault="6D3EAB9A" w:rsidP="00370C78">
      <w:pPr>
        <w:pStyle w:val="ListParagraph"/>
        <w:numPr>
          <w:ilvl w:val="0"/>
          <w:numId w:val="19"/>
        </w:numPr>
        <w:spacing w:after="0"/>
        <w:rPr>
          <w:lang w:val="mi-NZ"/>
        </w:rPr>
      </w:pPr>
      <w:r w:rsidRPr="6D3EAB9A">
        <w:rPr>
          <w:lang w:val="mi-NZ"/>
        </w:rPr>
        <w:t>Home learning book</w:t>
      </w:r>
    </w:p>
    <w:p w14:paraId="08822E6C" w14:textId="171686E9" w:rsidR="6D3EAB9A" w:rsidRDefault="6D3EAB9A" w:rsidP="00370C78">
      <w:pPr>
        <w:pStyle w:val="ListParagraph"/>
        <w:numPr>
          <w:ilvl w:val="0"/>
          <w:numId w:val="19"/>
        </w:numPr>
        <w:spacing w:after="0"/>
        <w:rPr>
          <w:lang w:val="mi-NZ"/>
        </w:rPr>
      </w:pPr>
      <w:r w:rsidRPr="6D3EAB9A">
        <w:rPr>
          <w:rFonts w:eastAsia="Calibri"/>
          <w:lang w:val="mi-NZ"/>
        </w:rPr>
        <w:t>Pen/pencil</w:t>
      </w:r>
    </w:p>
    <w:p w14:paraId="48F4ECAD" w14:textId="7D7DD726" w:rsidR="00880D00" w:rsidRPr="00880D00" w:rsidRDefault="00CB5778" w:rsidP="003F66F8">
      <w:pPr>
        <w:pStyle w:val="BH2"/>
      </w:pPr>
      <w:proofErr w:type="spellStart"/>
      <w:r>
        <w:t>Your</w:t>
      </w:r>
      <w:proofErr w:type="spellEnd"/>
      <w:r>
        <w:t xml:space="preserve"> </w:t>
      </w:r>
      <w:proofErr w:type="spellStart"/>
      <w:r>
        <w:t>task</w:t>
      </w:r>
      <w:proofErr w:type="spellEnd"/>
    </w:p>
    <w:p w14:paraId="7304CCC5" w14:textId="1A979526" w:rsidR="00880D00" w:rsidRDefault="6D3EAB9A" w:rsidP="003F66F8">
      <w:r>
        <w:t xml:space="preserve">There are many different values and concepts we can consider </w:t>
      </w:r>
      <w:r w:rsidR="00473043">
        <w:t xml:space="preserve">about </w:t>
      </w:r>
      <w:r w:rsidR="0014382B">
        <w:t xml:space="preserve">what </w:t>
      </w:r>
      <w:r w:rsidR="00473043">
        <w:t>it</w:t>
      </w:r>
      <w:r w:rsidR="0014382B">
        <w:t xml:space="preserve"> means to be</w:t>
      </w:r>
      <w:r>
        <w:t xml:space="preserve"> a good citizen.</w:t>
      </w:r>
    </w:p>
    <w:p w14:paraId="1343E161" w14:textId="078AEF31" w:rsidR="00880D00" w:rsidRDefault="6D3EAB9A" w:rsidP="6D3EAB9A">
      <w:r>
        <w:t xml:space="preserve">Here is a list of </w:t>
      </w:r>
      <w:r w:rsidR="0014382B">
        <w:t>six</w:t>
      </w:r>
      <w:r>
        <w:t xml:space="preserve"> words, phrases, ideas that align with citizenship: </w:t>
      </w:r>
    </w:p>
    <w:p w14:paraId="5EBEC94C" w14:textId="0971AA37" w:rsidR="0014382B" w:rsidRDefault="0014382B" w:rsidP="00370C78">
      <w:pPr>
        <w:pStyle w:val="ListParagraph"/>
        <w:numPr>
          <w:ilvl w:val="0"/>
          <w:numId w:val="31"/>
        </w:numPr>
        <w:rPr>
          <w:b/>
          <w:bCs/>
        </w:rPr>
      </w:pPr>
      <w:r>
        <w:rPr>
          <w:b/>
          <w:bCs/>
        </w:rPr>
        <w:t>s</w:t>
      </w:r>
      <w:r w:rsidR="6D3EAB9A" w:rsidRPr="0014382B">
        <w:rPr>
          <w:b/>
          <w:bCs/>
        </w:rPr>
        <w:t>ocial justice and equity</w:t>
      </w:r>
    </w:p>
    <w:p w14:paraId="430CEFAC" w14:textId="77777777" w:rsidR="0014382B" w:rsidRDefault="6D3EAB9A" w:rsidP="00370C78">
      <w:pPr>
        <w:pStyle w:val="ListParagraph"/>
        <w:numPr>
          <w:ilvl w:val="0"/>
          <w:numId w:val="31"/>
        </w:numPr>
        <w:rPr>
          <w:b/>
          <w:bCs/>
        </w:rPr>
      </w:pPr>
      <w:r w:rsidRPr="0014382B">
        <w:rPr>
          <w:b/>
          <w:bCs/>
        </w:rPr>
        <w:t>peace and conflict</w:t>
      </w:r>
    </w:p>
    <w:p w14:paraId="361EDBA6" w14:textId="77777777" w:rsidR="0014382B" w:rsidRDefault="6D3EAB9A" w:rsidP="00370C78">
      <w:pPr>
        <w:pStyle w:val="ListParagraph"/>
        <w:numPr>
          <w:ilvl w:val="0"/>
          <w:numId w:val="31"/>
        </w:numPr>
        <w:rPr>
          <w:b/>
          <w:bCs/>
        </w:rPr>
      </w:pPr>
      <w:r w:rsidRPr="0014382B">
        <w:rPr>
          <w:b/>
          <w:bCs/>
        </w:rPr>
        <w:t>power and governance</w:t>
      </w:r>
    </w:p>
    <w:p w14:paraId="3E51362A" w14:textId="77777777" w:rsidR="0014382B" w:rsidRDefault="6D3EAB9A" w:rsidP="00370C78">
      <w:pPr>
        <w:pStyle w:val="ListParagraph"/>
        <w:numPr>
          <w:ilvl w:val="0"/>
          <w:numId w:val="31"/>
        </w:numPr>
        <w:rPr>
          <w:b/>
          <w:bCs/>
        </w:rPr>
      </w:pPr>
      <w:r w:rsidRPr="0014382B">
        <w:rPr>
          <w:b/>
          <w:bCs/>
        </w:rPr>
        <w:t>human rights</w:t>
      </w:r>
    </w:p>
    <w:p w14:paraId="7CEA9DBF" w14:textId="77777777" w:rsidR="0014382B" w:rsidRDefault="6D3EAB9A" w:rsidP="00370C78">
      <w:pPr>
        <w:pStyle w:val="ListParagraph"/>
        <w:numPr>
          <w:ilvl w:val="0"/>
          <w:numId w:val="31"/>
        </w:numPr>
        <w:rPr>
          <w:b/>
          <w:bCs/>
        </w:rPr>
      </w:pPr>
      <w:r w:rsidRPr="0014382B">
        <w:rPr>
          <w:b/>
          <w:bCs/>
        </w:rPr>
        <w:t>concern for the environment</w:t>
      </w:r>
    </w:p>
    <w:p w14:paraId="7728823C" w14:textId="50739366" w:rsidR="00880D00" w:rsidRPr="0014382B" w:rsidRDefault="6D3EAB9A" w:rsidP="00370C78">
      <w:pPr>
        <w:pStyle w:val="ListParagraph"/>
        <w:numPr>
          <w:ilvl w:val="0"/>
          <w:numId w:val="31"/>
        </w:numPr>
        <w:rPr>
          <w:b/>
          <w:bCs/>
        </w:rPr>
      </w:pPr>
      <w:r w:rsidRPr="0014382B">
        <w:rPr>
          <w:b/>
          <w:bCs/>
        </w:rPr>
        <w:t>sustainable development</w:t>
      </w:r>
      <w:r w:rsidRPr="0014382B">
        <w:t>.</w:t>
      </w:r>
    </w:p>
    <w:p w14:paraId="46108CA7" w14:textId="77CBA22B" w:rsidR="00DA233A" w:rsidRDefault="6D3EAB9A" w:rsidP="6D3EAB9A">
      <w:pPr>
        <w:rPr>
          <w:highlight w:val="yellow"/>
        </w:rPr>
      </w:pPr>
      <w:r w:rsidRPr="6D3EAB9A">
        <w:rPr>
          <w:b/>
          <w:bCs/>
        </w:rPr>
        <w:t>Copy</w:t>
      </w:r>
      <w:r>
        <w:t xml:space="preserve"> the continuum below and </w:t>
      </w:r>
      <w:r w:rsidRPr="6D3EAB9A">
        <w:rPr>
          <w:b/>
          <w:bCs/>
        </w:rPr>
        <w:t xml:space="preserve">rank </w:t>
      </w:r>
      <w:r>
        <w:t>the words above as in order of what you see as most important to you and least important.</w:t>
      </w:r>
    </w:p>
    <w:p w14:paraId="3DCA677D" w14:textId="1F5910FD" w:rsidR="003D0A48" w:rsidRDefault="00B72E7A" w:rsidP="00DA233A">
      <w:pPr>
        <w:rPr>
          <w:b/>
        </w:rPr>
      </w:pPr>
      <w:r>
        <w:rPr>
          <w:noProof/>
        </w:rPr>
        <w:drawing>
          <wp:inline distT="0" distB="0" distL="0" distR="0" wp14:anchorId="2FE06E61" wp14:editId="5314AB39">
            <wp:extent cx="5886450" cy="1196975"/>
            <wp:effectExtent l="0" t="0" r="0" b="0"/>
            <wp:docPr id="3" name="Picture 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con&#10;&#10;Description automatically generated"/>
                    <pic:cNvPicPr/>
                  </pic:nvPicPr>
                  <pic:blipFill>
                    <a:blip r:embed="rId34"/>
                    <a:stretch>
                      <a:fillRect/>
                    </a:stretch>
                  </pic:blipFill>
                  <pic:spPr>
                    <a:xfrm>
                      <a:off x="0" y="0"/>
                      <a:ext cx="5886450" cy="1196975"/>
                    </a:xfrm>
                    <a:prstGeom prst="rect">
                      <a:avLst/>
                    </a:prstGeom>
                  </pic:spPr>
                </pic:pic>
              </a:graphicData>
            </a:graphic>
          </wp:inline>
        </w:drawing>
      </w:r>
    </w:p>
    <w:p w14:paraId="09C4AC50" w14:textId="77777777" w:rsidR="003D0A48" w:rsidRDefault="003D0A48" w:rsidP="003947F1">
      <w:pPr>
        <w:spacing w:after="360"/>
        <w:rPr>
          <w:b/>
        </w:rPr>
      </w:pPr>
    </w:p>
    <w:p w14:paraId="640DC6D4" w14:textId="75C73434" w:rsidR="00DA233A" w:rsidRPr="00E3782B" w:rsidRDefault="00DA233A" w:rsidP="00DA233A">
      <w:pPr>
        <w:rPr>
          <w:b/>
        </w:rPr>
      </w:pPr>
      <w:r w:rsidRPr="00E3782B">
        <w:rPr>
          <w:b/>
        </w:rPr>
        <w:t>Remember to do your end of day reflection and wellbeing activities (</w:t>
      </w:r>
      <w:r>
        <w:rPr>
          <w:b/>
        </w:rPr>
        <w:t>s</w:t>
      </w:r>
      <w:r w:rsidRPr="00E3782B">
        <w:rPr>
          <w:b/>
        </w:rPr>
        <w:t xml:space="preserve">ee </w:t>
      </w:r>
      <w:r w:rsidR="00320CA0">
        <w:rPr>
          <w:b/>
        </w:rPr>
        <w:t>p</w:t>
      </w:r>
      <w:r w:rsidR="00AA5FE0">
        <w:rPr>
          <w:b/>
        </w:rPr>
        <w:t>.</w:t>
      </w:r>
      <w:r w:rsidR="00015B9B">
        <w:rPr>
          <w:b/>
        </w:rPr>
        <w:t xml:space="preserve"> </w:t>
      </w:r>
      <w:r w:rsidR="007C7F5C">
        <w:rPr>
          <w:b/>
        </w:rPr>
        <w:t>5</w:t>
      </w:r>
      <w:r w:rsidR="0077550A">
        <w:rPr>
          <w:b/>
        </w:rPr>
        <w:t xml:space="preserve"> </w:t>
      </w:r>
      <w:r w:rsidR="00CF0A9D">
        <w:rPr>
          <w:b/>
          <w:bCs/>
        </w:rPr>
        <w:t>&amp;</w:t>
      </w:r>
      <w:r w:rsidR="0077550A">
        <w:rPr>
          <w:b/>
        </w:rPr>
        <w:t xml:space="preserve"> </w:t>
      </w:r>
      <w:r w:rsidR="00B72E7A" w:rsidRPr="0077550A">
        <w:rPr>
          <w:b/>
        </w:rPr>
        <w:t>8</w:t>
      </w:r>
      <w:r w:rsidRPr="00E3782B">
        <w:rPr>
          <w:b/>
        </w:rPr>
        <w:t>).</w:t>
      </w:r>
    </w:p>
    <w:p w14:paraId="5F774D11" w14:textId="395F1073" w:rsidR="00803597" w:rsidRDefault="00023E87" w:rsidP="009302E8">
      <w:pPr>
        <w:pStyle w:val="GH1"/>
      </w:pPr>
      <w:r>
        <w:br w:type="column"/>
      </w:r>
      <w:r w:rsidR="00361984" w:rsidRPr="00930E9E">
        <w:lastRenderedPageBreak/>
        <w:drawing>
          <wp:anchor distT="0" distB="0" distL="114300" distR="114300" simplePos="0" relativeHeight="251649024" behindDoc="1" locked="0" layoutInCell="1" allowOverlap="1" wp14:anchorId="0633DB6A" wp14:editId="5AF98B0A">
            <wp:simplePos x="0" y="0"/>
            <wp:positionH relativeFrom="column">
              <wp:posOffset>4604141</wp:posOffset>
            </wp:positionH>
            <wp:positionV relativeFrom="paragraph">
              <wp:posOffset>4201</wp:posOffset>
            </wp:positionV>
            <wp:extent cx="1280160" cy="1175401"/>
            <wp:effectExtent l="0" t="0" r="0" b="0"/>
            <wp:wrapTight wrapText="bothSides">
              <wp:wrapPolygon edited="0">
                <wp:start x="0" y="0"/>
                <wp:lineTo x="0" y="21355"/>
                <wp:lineTo x="21214" y="21355"/>
                <wp:lineTo x="21214" y="0"/>
                <wp:lineTo x="0" y="0"/>
              </wp:wrapPolygon>
            </wp:wrapTight>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280160" cy="1175401"/>
                    </a:xfrm>
                    <a:prstGeom prst="rect">
                      <a:avLst/>
                    </a:prstGeom>
                  </pic:spPr>
                </pic:pic>
              </a:graphicData>
            </a:graphic>
            <wp14:sizeRelH relativeFrom="margin">
              <wp14:pctWidth>0</wp14:pctWidth>
            </wp14:sizeRelH>
            <wp14:sizeRelV relativeFrom="margin">
              <wp14:pctHeight>0</wp14:pctHeight>
            </wp14:sizeRelV>
          </wp:anchor>
        </w:drawing>
      </w:r>
      <w:r w:rsidR="00803597" w:rsidRPr="000D4B4C">
        <w:t xml:space="preserve">Day </w:t>
      </w:r>
      <w:r w:rsidR="00361984">
        <w:t>2</w:t>
      </w:r>
      <w:r w:rsidR="00803597" w:rsidRPr="000D4B4C">
        <w:t xml:space="preserve"> </w:t>
      </w:r>
      <w:r w:rsidR="00616646">
        <w:t>a</w:t>
      </w:r>
      <w:r w:rsidR="00803597" w:rsidRPr="000D4B4C">
        <w:t xml:space="preserve">ctivity 1: </w:t>
      </w:r>
      <w:r w:rsidR="00BF1505">
        <w:t>D</w:t>
      </w:r>
      <w:r w:rsidR="00C855BC">
        <w:t>ifferent</w:t>
      </w:r>
      <w:r w:rsidR="00BF1505">
        <w:t>s</w:t>
      </w:r>
      <w:r w:rsidR="00C855BC">
        <w:t xml:space="preserve"> way</w:t>
      </w:r>
      <w:r w:rsidR="00BF1505">
        <w:t>s</w:t>
      </w:r>
      <w:r w:rsidR="00C855BC">
        <w:t xml:space="preserve"> of </w:t>
      </w:r>
      <w:r w:rsidR="00A30496">
        <w:t>b</w:t>
      </w:r>
      <w:r w:rsidR="00C855BC">
        <w:t>eing</w:t>
      </w:r>
    </w:p>
    <w:p w14:paraId="7ED468E7" w14:textId="38F5AB89" w:rsidR="00803597" w:rsidRPr="0008298E" w:rsidRDefault="00803597" w:rsidP="009302E8">
      <w:pPr>
        <w:spacing w:before="120" w:line="240" w:lineRule="auto"/>
        <w:rPr>
          <w:b/>
          <w:color w:val="01853E"/>
        </w:rPr>
      </w:pPr>
      <w:r w:rsidRPr="0008298E">
        <w:rPr>
          <w:b/>
          <w:color w:val="01853E"/>
        </w:rPr>
        <w:t>Notes for teachers and whānau</w:t>
      </w:r>
    </w:p>
    <w:p w14:paraId="105F237D" w14:textId="734A38BD" w:rsidR="00946392" w:rsidRDefault="54D5319A" w:rsidP="16C80C9D">
      <w:pPr>
        <w:spacing w:line="240" w:lineRule="auto"/>
        <w:rPr>
          <w:rFonts w:eastAsia="Arial"/>
        </w:rPr>
      </w:pPr>
      <w:r w:rsidRPr="0008298E">
        <w:t>This task requires the learner to identify people who have differences in their way of life or contribute to the community in some way. They can find out this information by asking members of their whānau or school community online.</w:t>
      </w:r>
      <w:r w:rsidR="00B72E7A" w:rsidRPr="0008298E">
        <w:t xml:space="preserve"> </w:t>
      </w:r>
      <w:r w:rsidR="02EA65E6" w:rsidRPr="02EA65E6">
        <w:rPr>
          <w:rStyle w:val="normaltextrun"/>
          <w:rFonts w:eastAsia="Arial"/>
          <w:color w:val="000000" w:themeColor="text1"/>
        </w:rPr>
        <w:t xml:space="preserve">Note our Inquiry focus </w:t>
      </w:r>
      <w:r w:rsidR="02EA65E6" w:rsidRPr="02EA65E6">
        <w:rPr>
          <w:rStyle w:val="normaltextrun"/>
          <w:rFonts w:eastAsia="Arial"/>
          <w:b/>
          <w:bCs/>
          <w:color w:val="000000" w:themeColor="text1"/>
        </w:rPr>
        <w:t>“</w:t>
      </w:r>
      <w:r w:rsidR="02EA65E6" w:rsidRPr="02EA65E6">
        <w:rPr>
          <w:rStyle w:val="normaltextrun"/>
          <w:rFonts w:eastAsia="Arial"/>
          <w:color w:val="000000" w:themeColor="text1"/>
        </w:rPr>
        <w:t>explore, investigate, and discover” includes choosing and evaluating information, and thinking critically.</w:t>
      </w:r>
    </w:p>
    <w:p w14:paraId="6E39512F" w14:textId="194FF090" w:rsidR="00803597" w:rsidRDefault="005403AB" w:rsidP="009302E8">
      <w:pPr>
        <w:spacing w:line="240" w:lineRule="auto"/>
      </w:pPr>
      <w:r>
        <w:rPr>
          <w:noProof/>
        </w:rPr>
        <w:pict w14:anchorId="28BEC762">
          <v:rect id="_x0000_i1030" style="width:451.3pt;height:.05pt" o:hralign="center" o:hrstd="t" o:hr="t" fillcolor="#a0a0a0" stroked="f"/>
        </w:pict>
      </w:r>
    </w:p>
    <w:p w14:paraId="27EC5D74" w14:textId="51AF7D8B" w:rsidR="00803597" w:rsidRPr="00803597" w:rsidRDefault="09BC9FE1" w:rsidP="009302E8">
      <w:pPr>
        <w:pStyle w:val="LIG"/>
        <w:spacing w:line="240" w:lineRule="auto"/>
        <w:rPr>
          <w:highlight w:val="yellow"/>
        </w:rPr>
      </w:pPr>
      <w:r>
        <w:t xml:space="preserve">I am learning to: </w:t>
      </w:r>
      <w:r w:rsidR="00816981">
        <w:t>i</w:t>
      </w:r>
      <w:r w:rsidR="6D3EAB9A">
        <w:t xml:space="preserve">dentify the differences in our friends, </w:t>
      </w:r>
      <w:r w:rsidR="00B72E7A">
        <w:t>family,</w:t>
      </w:r>
      <w:r w:rsidR="6D3EAB9A">
        <w:t xml:space="preserve"> and community in relation to the way they live, beliefs, celebration, contribute to society</w:t>
      </w:r>
      <w:r w:rsidR="004C416B">
        <w:t xml:space="preserve"> and so on</w:t>
      </w:r>
      <w:r w:rsidR="009B237D">
        <w:t>.</w:t>
      </w:r>
      <w:r w:rsidR="00816981">
        <w:t xml:space="preserve"> </w:t>
      </w:r>
      <w:r w:rsidR="6D3EAB9A">
        <w:t>Complete a crossword identifying keywords we have used in this topic so far.</w:t>
      </w:r>
    </w:p>
    <w:p w14:paraId="31C9FBD7" w14:textId="77777777" w:rsidR="00803597" w:rsidRDefault="00803597" w:rsidP="009302E8">
      <w:pPr>
        <w:spacing w:after="0" w:line="240" w:lineRule="auto"/>
        <w:rPr>
          <w:lang w:val="mi-NZ"/>
        </w:rPr>
      </w:pPr>
      <w:r>
        <w:rPr>
          <w:lang w:val="mi-NZ"/>
        </w:rPr>
        <w:t>What do I need?</w:t>
      </w:r>
    </w:p>
    <w:p w14:paraId="2CCF32A2" w14:textId="746EC08A" w:rsidR="00803597" w:rsidRDefault="09BC9FE1" w:rsidP="00370C78">
      <w:pPr>
        <w:pStyle w:val="ListParagraph"/>
        <w:numPr>
          <w:ilvl w:val="0"/>
          <w:numId w:val="19"/>
        </w:numPr>
        <w:spacing w:after="0" w:line="240" w:lineRule="auto"/>
        <w:rPr>
          <w:lang w:val="mi-NZ"/>
        </w:rPr>
      </w:pPr>
      <w:r w:rsidRPr="6D3EAB9A">
        <w:rPr>
          <w:lang w:val="mi-NZ"/>
        </w:rPr>
        <w:t>30 minutes</w:t>
      </w:r>
    </w:p>
    <w:p w14:paraId="6F2414DC" w14:textId="123FBD7D" w:rsidR="00023E87" w:rsidRPr="0037616A" w:rsidRDefault="6D3EAB9A" w:rsidP="00370C78">
      <w:pPr>
        <w:pStyle w:val="ListParagraph"/>
        <w:numPr>
          <w:ilvl w:val="0"/>
          <w:numId w:val="19"/>
        </w:numPr>
        <w:spacing w:after="0" w:line="240" w:lineRule="auto"/>
        <w:rPr>
          <w:lang w:val="mi-NZ"/>
        </w:rPr>
      </w:pPr>
      <w:proofErr w:type="spellStart"/>
      <w:r w:rsidRPr="5A066F00">
        <w:rPr>
          <w:lang w:val="mi-NZ"/>
        </w:rPr>
        <w:t>Work</w:t>
      </w:r>
      <w:proofErr w:type="spellEnd"/>
      <w:r w:rsidRPr="5A066F00">
        <w:rPr>
          <w:lang w:val="mi-NZ"/>
        </w:rPr>
        <w:t xml:space="preserve"> </w:t>
      </w:r>
      <w:proofErr w:type="spellStart"/>
      <w:r w:rsidRPr="5A066F00">
        <w:rPr>
          <w:lang w:val="mi-NZ"/>
        </w:rPr>
        <w:t>sheet</w:t>
      </w:r>
      <w:proofErr w:type="spellEnd"/>
      <w:r w:rsidRPr="5A066F00">
        <w:rPr>
          <w:lang w:val="mi-NZ"/>
        </w:rPr>
        <w:t xml:space="preserve"> </w:t>
      </w:r>
      <w:r w:rsidR="00975155" w:rsidRPr="5A066F00">
        <w:rPr>
          <w:lang w:val="mi-NZ"/>
        </w:rPr>
        <w:t>“</w:t>
      </w:r>
      <w:proofErr w:type="spellStart"/>
      <w:r w:rsidR="00473043">
        <w:rPr>
          <w:lang w:val="mi-NZ"/>
        </w:rPr>
        <w:t>Name</w:t>
      </w:r>
      <w:proofErr w:type="spellEnd"/>
      <w:r w:rsidRPr="5A066F00">
        <w:rPr>
          <w:lang w:val="mi-NZ"/>
        </w:rPr>
        <w:t xml:space="preserve"> </w:t>
      </w:r>
      <w:proofErr w:type="spellStart"/>
      <w:r w:rsidRPr="5A066F00">
        <w:rPr>
          <w:lang w:val="mi-NZ"/>
        </w:rPr>
        <w:t>someone</w:t>
      </w:r>
      <w:proofErr w:type="spellEnd"/>
      <w:r w:rsidRPr="5A066F00">
        <w:rPr>
          <w:lang w:val="mi-NZ"/>
        </w:rPr>
        <w:t xml:space="preserve"> </w:t>
      </w:r>
      <w:proofErr w:type="spellStart"/>
      <w:r w:rsidRPr="5A066F00">
        <w:rPr>
          <w:lang w:val="mi-NZ"/>
        </w:rPr>
        <w:t>who</w:t>
      </w:r>
      <w:proofErr w:type="spellEnd"/>
      <w:r w:rsidR="004C416B" w:rsidRPr="5A066F00">
        <w:rPr>
          <w:lang w:val="mi-NZ"/>
        </w:rPr>
        <w:t xml:space="preserve"> ...</w:t>
      </w:r>
      <w:r w:rsidR="004221DB">
        <w:rPr>
          <w:lang w:val="mi-NZ"/>
        </w:rPr>
        <w:t>”</w:t>
      </w:r>
    </w:p>
    <w:p w14:paraId="67B74972" w14:textId="4B86CC0F" w:rsidR="6D3EAB9A" w:rsidRDefault="6D3EAB9A" w:rsidP="00370C78">
      <w:pPr>
        <w:pStyle w:val="ListParagraph"/>
        <w:numPr>
          <w:ilvl w:val="0"/>
          <w:numId w:val="19"/>
        </w:numPr>
        <w:spacing w:after="0" w:line="240" w:lineRule="auto"/>
        <w:rPr>
          <w:lang w:val="mi-NZ"/>
        </w:rPr>
      </w:pPr>
      <w:r w:rsidRPr="6D3EAB9A">
        <w:rPr>
          <w:rFonts w:eastAsia="Calibri"/>
          <w:lang w:val="mi-NZ"/>
        </w:rPr>
        <w:t>Pen/pencil</w:t>
      </w:r>
    </w:p>
    <w:p w14:paraId="3FCCE0E1" w14:textId="77777777" w:rsidR="00946392" w:rsidRDefault="00946392" w:rsidP="009302E8">
      <w:pPr>
        <w:spacing w:line="240" w:lineRule="auto"/>
        <w:rPr>
          <w:b/>
        </w:rPr>
      </w:pPr>
    </w:p>
    <w:p w14:paraId="474C1BF4" w14:textId="2B5C1D3E" w:rsidR="00647443" w:rsidRPr="00361C88" w:rsidRDefault="00A933D7" w:rsidP="009302E8">
      <w:pPr>
        <w:spacing w:line="240" w:lineRule="auto"/>
        <w:rPr>
          <w:b/>
        </w:rPr>
      </w:pPr>
      <w:r w:rsidRPr="00361C88">
        <w:rPr>
          <w:b/>
        </w:rPr>
        <w:t>Remember</w:t>
      </w:r>
      <w:r w:rsidR="00647443" w:rsidRPr="00361C88">
        <w:rPr>
          <w:b/>
        </w:rPr>
        <w:t xml:space="preserve"> to start your day right (</w:t>
      </w:r>
      <w:r w:rsidR="00023E87">
        <w:rPr>
          <w:b/>
        </w:rPr>
        <w:t>s</w:t>
      </w:r>
      <w:r w:rsidR="00647443" w:rsidRPr="00361C88">
        <w:rPr>
          <w:b/>
        </w:rPr>
        <w:t xml:space="preserve">ee </w:t>
      </w:r>
      <w:r w:rsidR="00647443" w:rsidRPr="00816981">
        <w:rPr>
          <w:b/>
        </w:rPr>
        <w:t>p</w:t>
      </w:r>
      <w:r w:rsidR="00816981" w:rsidRPr="00816981">
        <w:rPr>
          <w:b/>
        </w:rPr>
        <w:t>.</w:t>
      </w:r>
      <w:r w:rsidR="00647443" w:rsidRPr="00361C88">
        <w:rPr>
          <w:b/>
        </w:rPr>
        <w:t xml:space="preserve"> </w:t>
      </w:r>
      <w:r w:rsidR="00B72E7A" w:rsidRPr="00816981">
        <w:rPr>
          <w:b/>
        </w:rPr>
        <w:t>7</w:t>
      </w:r>
      <w:r w:rsidR="00647443" w:rsidRPr="00361C88">
        <w:rPr>
          <w:b/>
        </w:rPr>
        <w:t>)</w:t>
      </w:r>
      <w:r w:rsidR="00023E87">
        <w:rPr>
          <w:b/>
        </w:rPr>
        <w:t>.</w:t>
      </w:r>
      <w:r w:rsidR="00647443" w:rsidRPr="00816981">
        <w:rPr>
          <w:rStyle w:val="normaltextrun"/>
          <w:b/>
          <w:i/>
        </w:rPr>
        <w:t xml:space="preserve"> </w:t>
      </w:r>
    </w:p>
    <w:p w14:paraId="750105AE" w14:textId="0CDB795C" w:rsidR="00880D00" w:rsidRPr="00880D00" w:rsidRDefault="00CB5778" w:rsidP="009302E8">
      <w:pPr>
        <w:pStyle w:val="GH2"/>
        <w:spacing w:line="240" w:lineRule="auto"/>
      </w:pPr>
      <w:proofErr w:type="spellStart"/>
      <w:r>
        <w:t>Your</w:t>
      </w:r>
      <w:proofErr w:type="spellEnd"/>
      <w:r>
        <w:t xml:space="preserve"> </w:t>
      </w:r>
      <w:proofErr w:type="spellStart"/>
      <w:r>
        <w:t>task</w:t>
      </w:r>
      <w:proofErr w:type="spellEnd"/>
    </w:p>
    <w:p w14:paraId="545DBFDB" w14:textId="77777777" w:rsidR="00EA0890" w:rsidRDefault="6D3EAB9A" w:rsidP="6D3EAB9A">
      <w:r>
        <w:t xml:space="preserve">Your friends, </w:t>
      </w:r>
      <w:r w:rsidR="003525D1">
        <w:t>whānau</w:t>
      </w:r>
      <w:r w:rsidR="00EA0890">
        <w:t>,</w:t>
      </w:r>
      <w:r>
        <w:t xml:space="preserve"> and community all have different ways of living, different values and beliefs</w:t>
      </w:r>
      <w:r w:rsidR="00EA0890">
        <w:t>,</w:t>
      </w:r>
      <w:r>
        <w:t xml:space="preserve"> and different ways they contribute to society and their community. </w:t>
      </w:r>
    </w:p>
    <w:p w14:paraId="37611FE9" w14:textId="74BACF18" w:rsidR="007163AB" w:rsidRDefault="106818EF" w:rsidP="6D3EAB9A">
      <w:r>
        <w:t xml:space="preserve">This task will require you to find and connect with people who have these different things. You may have to chat with household members, </w:t>
      </w:r>
      <w:r w:rsidR="4A3DBF81">
        <w:t>whānau</w:t>
      </w:r>
      <w:r>
        <w:t>, friends</w:t>
      </w:r>
      <w:r w:rsidR="541F7D5B">
        <w:t>,</w:t>
      </w:r>
      <w:r>
        <w:t xml:space="preserve"> and community members that you know to find out this information which could be done through text, phone or safely online.</w:t>
      </w:r>
    </w:p>
    <w:p w14:paraId="28F05E73" w14:textId="02A13E5A" w:rsidR="5EAC5F20" w:rsidRDefault="106818EF">
      <w:r w:rsidRPr="6F768D18">
        <w:rPr>
          <w:b/>
          <w:bCs/>
        </w:rPr>
        <w:t>Complete</w:t>
      </w:r>
      <w:r>
        <w:t xml:space="preserve"> the work sheet </w:t>
      </w:r>
      <w:r w:rsidR="52EBD9ED" w:rsidRPr="6F768D18">
        <w:rPr>
          <w:b/>
          <w:bCs/>
        </w:rPr>
        <w:t>“</w:t>
      </w:r>
      <w:r w:rsidRPr="6F768D18">
        <w:rPr>
          <w:b/>
          <w:bCs/>
        </w:rPr>
        <w:t>Name someone who</w:t>
      </w:r>
      <w:r w:rsidR="127A579A" w:rsidRPr="6F768D18">
        <w:rPr>
          <w:b/>
          <w:bCs/>
        </w:rPr>
        <w:t xml:space="preserve"> …</w:t>
      </w:r>
      <w:r w:rsidR="52EBD9ED" w:rsidRPr="6F768D18">
        <w:rPr>
          <w:b/>
          <w:bCs/>
        </w:rPr>
        <w:t xml:space="preserve"> </w:t>
      </w:r>
      <w:r w:rsidR="52EBD9ED">
        <w:t>”</w:t>
      </w:r>
      <w:r>
        <w:t xml:space="preserve">. </w:t>
      </w:r>
      <w:r w:rsidRPr="6F768D18">
        <w:rPr>
          <w:b/>
          <w:bCs/>
        </w:rPr>
        <w:t xml:space="preserve">Write </w:t>
      </w:r>
      <w:r>
        <w:t>their name and give an example of how or why they fit in this box.</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2318"/>
        <w:gridCol w:w="2318"/>
        <w:gridCol w:w="2318"/>
        <w:gridCol w:w="2318"/>
      </w:tblGrid>
      <w:tr w:rsidR="5EAC5F20" w14:paraId="31B5BDD9" w14:textId="77777777" w:rsidTr="009302E8">
        <w:tc>
          <w:tcPr>
            <w:tcW w:w="2318" w:type="dxa"/>
          </w:tcPr>
          <w:p w14:paraId="010AA477" w14:textId="674848F4" w:rsidR="5EAC5F20" w:rsidRDefault="5EAC5F20" w:rsidP="005B35C3">
            <w:pPr>
              <w:spacing w:line="240" w:lineRule="auto"/>
              <w:jc w:val="center"/>
            </w:pPr>
            <w:r w:rsidRPr="5EAC5F20">
              <w:rPr>
                <w:rFonts w:eastAsia="Arial"/>
                <w:color w:val="000000" w:themeColor="text1"/>
              </w:rPr>
              <w:t>Has a different family structure to you</w:t>
            </w:r>
          </w:p>
          <w:p w14:paraId="4897FD14" w14:textId="759A8907" w:rsidR="5EAC5F20" w:rsidRDefault="5EAC5F20" w:rsidP="005B35C3">
            <w:pPr>
              <w:spacing w:line="240" w:lineRule="auto"/>
            </w:pPr>
            <w:r>
              <w:br/>
            </w:r>
            <w:r>
              <w:br/>
            </w:r>
            <w:r>
              <w:br/>
            </w:r>
          </w:p>
        </w:tc>
        <w:tc>
          <w:tcPr>
            <w:tcW w:w="2318" w:type="dxa"/>
          </w:tcPr>
          <w:p w14:paraId="521620AC" w14:textId="37758FB5" w:rsidR="5EAC5F20" w:rsidRDefault="5EAC5F20" w:rsidP="005B35C3">
            <w:pPr>
              <w:spacing w:line="240" w:lineRule="auto"/>
              <w:jc w:val="center"/>
            </w:pPr>
            <w:r w:rsidRPr="5EAC5F20">
              <w:rPr>
                <w:rFonts w:eastAsia="Arial"/>
                <w:color w:val="000000" w:themeColor="text1"/>
              </w:rPr>
              <w:t xml:space="preserve">Has a different </w:t>
            </w:r>
            <w:r w:rsidR="005B35C3" w:rsidRPr="5EAC5F20">
              <w:rPr>
                <w:rFonts w:eastAsia="Arial"/>
                <w:color w:val="000000" w:themeColor="text1"/>
              </w:rPr>
              <w:t>birthplace</w:t>
            </w:r>
            <w:r w:rsidRPr="5EAC5F20">
              <w:rPr>
                <w:rFonts w:eastAsia="Arial"/>
                <w:color w:val="000000" w:themeColor="text1"/>
              </w:rPr>
              <w:t xml:space="preserve"> to you</w:t>
            </w:r>
          </w:p>
        </w:tc>
        <w:tc>
          <w:tcPr>
            <w:tcW w:w="2318" w:type="dxa"/>
          </w:tcPr>
          <w:p w14:paraId="476168C8" w14:textId="0905D64F" w:rsidR="5EAC5F20" w:rsidRDefault="5EAC5F20" w:rsidP="005B35C3">
            <w:pPr>
              <w:spacing w:line="240" w:lineRule="auto"/>
              <w:jc w:val="center"/>
            </w:pPr>
            <w:r w:rsidRPr="5EAC5F20">
              <w:rPr>
                <w:rFonts w:eastAsia="Arial"/>
                <w:color w:val="000000" w:themeColor="text1"/>
              </w:rPr>
              <w:t>Has a different religion and celebrations to you</w:t>
            </w:r>
          </w:p>
        </w:tc>
        <w:tc>
          <w:tcPr>
            <w:tcW w:w="2318" w:type="dxa"/>
          </w:tcPr>
          <w:p w14:paraId="30EB2DDB" w14:textId="08B78C82" w:rsidR="5EAC5F20" w:rsidRDefault="5EAC5F20" w:rsidP="005B35C3">
            <w:pPr>
              <w:spacing w:line="240" w:lineRule="auto"/>
              <w:jc w:val="center"/>
            </w:pPr>
            <w:r w:rsidRPr="5EAC5F20">
              <w:rPr>
                <w:rFonts w:eastAsia="Arial"/>
                <w:color w:val="000000" w:themeColor="text1"/>
              </w:rPr>
              <w:t>Engages in a volunteer program</w:t>
            </w:r>
          </w:p>
        </w:tc>
      </w:tr>
      <w:tr w:rsidR="5EAC5F20" w14:paraId="47DC3403" w14:textId="77777777" w:rsidTr="009302E8">
        <w:tc>
          <w:tcPr>
            <w:tcW w:w="2318" w:type="dxa"/>
          </w:tcPr>
          <w:p w14:paraId="692BD889" w14:textId="44A1638D" w:rsidR="5EAC5F20" w:rsidRDefault="5EAC5F20" w:rsidP="005B35C3">
            <w:pPr>
              <w:spacing w:line="240" w:lineRule="auto"/>
              <w:jc w:val="center"/>
            </w:pPr>
            <w:r w:rsidRPr="5EAC5F20">
              <w:rPr>
                <w:rFonts w:eastAsia="Arial"/>
                <w:color w:val="000000" w:themeColor="text1"/>
              </w:rPr>
              <w:t>Has family who live overseas</w:t>
            </w:r>
          </w:p>
          <w:p w14:paraId="77A63098" w14:textId="55F9F7F6" w:rsidR="5EAC5F20" w:rsidRDefault="5EAC5F20" w:rsidP="005B35C3">
            <w:pPr>
              <w:spacing w:line="240" w:lineRule="auto"/>
            </w:pPr>
            <w:r>
              <w:br/>
            </w:r>
            <w:r>
              <w:br/>
            </w:r>
          </w:p>
        </w:tc>
        <w:tc>
          <w:tcPr>
            <w:tcW w:w="2318" w:type="dxa"/>
          </w:tcPr>
          <w:p w14:paraId="6742753A" w14:textId="727AD5FD" w:rsidR="5EAC5F20" w:rsidRDefault="5EAC5F20" w:rsidP="005B35C3">
            <w:pPr>
              <w:spacing w:line="240" w:lineRule="auto"/>
              <w:jc w:val="center"/>
            </w:pPr>
            <w:r w:rsidRPr="5EAC5F20">
              <w:rPr>
                <w:rFonts w:eastAsia="Arial"/>
                <w:color w:val="000000" w:themeColor="text1"/>
              </w:rPr>
              <w:t>Has dual citizenship (citizenship in two different countries)</w:t>
            </w:r>
          </w:p>
        </w:tc>
        <w:tc>
          <w:tcPr>
            <w:tcW w:w="2318" w:type="dxa"/>
          </w:tcPr>
          <w:p w14:paraId="611C008D" w14:textId="043BD5D1" w:rsidR="5EAC5F20" w:rsidRDefault="5EAC5F20" w:rsidP="005B35C3">
            <w:pPr>
              <w:spacing w:line="240" w:lineRule="auto"/>
              <w:jc w:val="center"/>
            </w:pPr>
            <w:r w:rsidRPr="5EAC5F20">
              <w:rPr>
                <w:rFonts w:eastAsia="Arial"/>
                <w:color w:val="000000" w:themeColor="text1"/>
              </w:rPr>
              <w:t>Is involved with a community group</w:t>
            </w:r>
          </w:p>
        </w:tc>
        <w:tc>
          <w:tcPr>
            <w:tcW w:w="2318" w:type="dxa"/>
          </w:tcPr>
          <w:p w14:paraId="4AD45FAF" w14:textId="7F594C37" w:rsidR="5EAC5F20" w:rsidRDefault="5EAC5F20" w:rsidP="005B35C3">
            <w:pPr>
              <w:spacing w:line="240" w:lineRule="auto"/>
              <w:jc w:val="center"/>
            </w:pPr>
            <w:r w:rsidRPr="5EAC5F20">
              <w:rPr>
                <w:rFonts w:eastAsia="Arial"/>
                <w:color w:val="000000" w:themeColor="text1"/>
              </w:rPr>
              <w:t xml:space="preserve">Has donated to a group, charity in some way </w:t>
            </w:r>
          </w:p>
        </w:tc>
      </w:tr>
      <w:tr w:rsidR="5EAC5F20" w14:paraId="42505F68" w14:textId="77777777" w:rsidTr="009302E8">
        <w:tc>
          <w:tcPr>
            <w:tcW w:w="2318" w:type="dxa"/>
          </w:tcPr>
          <w:p w14:paraId="4C0A4267" w14:textId="124C15E2" w:rsidR="5EAC5F20" w:rsidRDefault="5EAC5F20" w:rsidP="005B35C3">
            <w:pPr>
              <w:spacing w:line="240" w:lineRule="auto"/>
              <w:jc w:val="center"/>
            </w:pPr>
            <w:r w:rsidRPr="5EAC5F20">
              <w:rPr>
                <w:rFonts w:eastAsia="Arial"/>
                <w:color w:val="000000" w:themeColor="text1"/>
              </w:rPr>
              <w:t>Cares for the environment in some way</w:t>
            </w:r>
          </w:p>
          <w:p w14:paraId="246A4CAE" w14:textId="39344006" w:rsidR="5EAC5F20" w:rsidRDefault="5EAC5F20" w:rsidP="005B35C3">
            <w:pPr>
              <w:spacing w:line="240" w:lineRule="auto"/>
            </w:pPr>
            <w:r>
              <w:br/>
            </w:r>
            <w:r>
              <w:br/>
            </w:r>
          </w:p>
        </w:tc>
        <w:tc>
          <w:tcPr>
            <w:tcW w:w="2318" w:type="dxa"/>
          </w:tcPr>
          <w:p w14:paraId="7483D3D9" w14:textId="2D64B65E" w:rsidR="5EAC5F20" w:rsidRDefault="5EAC5F20" w:rsidP="005B35C3">
            <w:pPr>
              <w:spacing w:line="240" w:lineRule="auto"/>
              <w:jc w:val="center"/>
            </w:pPr>
            <w:r w:rsidRPr="5EAC5F20">
              <w:rPr>
                <w:rFonts w:eastAsia="Arial"/>
                <w:color w:val="000000" w:themeColor="text1"/>
              </w:rPr>
              <w:t>Engages or contributes to your school community in some way</w:t>
            </w:r>
          </w:p>
        </w:tc>
        <w:tc>
          <w:tcPr>
            <w:tcW w:w="2318" w:type="dxa"/>
          </w:tcPr>
          <w:p w14:paraId="4CCCB402" w14:textId="19D1C552" w:rsidR="5EAC5F20" w:rsidRDefault="5EAC5F20" w:rsidP="005B35C3">
            <w:pPr>
              <w:spacing w:line="240" w:lineRule="auto"/>
              <w:jc w:val="center"/>
            </w:pPr>
            <w:r w:rsidRPr="5EAC5F20">
              <w:rPr>
                <w:rFonts w:eastAsia="Arial"/>
                <w:color w:val="000000" w:themeColor="text1"/>
              </w:rPr>
              <w:t xml:space="preserve">Is sympathetic to other </w:t>
            </w:r>
            <w:r w:rsidR="005B35C3" w:rsidRPr="5EAC5F20">
              <w:rPr>
                <w:rFonts w:eastAsia="Arial"/>
                <w:color w:val="000000" w:themeColor="text1"/>
              </w:rPr>
              <w:t>people</w:t>
            </w:r>
            <w:r w:rsidR="00975155">
              <w:rPr>
                <w:rFonts w:eastAsia="Arial"/>
                <w:color w:val="000000" w:themeColor="text1"/>
              </w:rPr>
              <w:t xml:space="preserve"> </w:t>
            </w:r>
            <w:r w:rsidR="005B35C3" w:rsidRPr="5EAC5F20">
              <w:rPr>
                <w:rFonts w:eastAsia="Arial"/>
                <w:color w:val="000000" w:themeColor="text1"/>
              </w:rPr>
              <w:t>s</w:t>
            </w:r>
            <w:r w:rsidRPr="5EAC5F20">
              <w:rPr>
                <w:rFonts w:eastAsia="Arial"/>
                <w:color w:val="000000" w:themeColor="text1"/>
              </w:rPr>
              <w:t xml:space="preserve"> problems</w:t>
            </w:r>
          </w:p>
        </w:tc>
        <w:tc>
          <w:tcPr>
            <w:tcW w:w="2318" w:type="dxa"/>
          </w:tcPr>
          <w:p w14:paraId="7F27B80D" w14:textId="33BA1597" w:rsidR="5EAC5F20" w:rsidRDefault="5EAC5F20" w:rsidP="005B35C3">
            <w:pPr>
              <w:spacing w:line="240" w:lineRule="auto"/>
              <w:jc w:val="center"/>
            </w:pPr>
            <w:r w:rsidRPr="5EAC5F20">
              <w:rPr>
                <w:rFonts w:eastAsia="Arial"/>
                <w:color w:val="000000" w:themeColor="text1"/>
              </w:rPr>
              <w:t>You believe is a great citizen!</w:t>
            </w:r>
          </w:p>
        </w:tc>
      </w:tr>
    </w:tbl>
    <w:p w14:paraId="5ABF943F" w14:textId="08EACFD9" w:rsidR="6D3EAB9A" w:rsidRDefault="6D3EAB9A" w:rsidP="6D3EAB9A">
      <w:pPr>
        <w:rPr>
          <w:rFonts w:eastAsia="Calibri"/>
        </w:rPr>
      </w:pPr>
      <w:r w:rsidRPr="6D3EAB9A">
        <w:rPr>
          <w:rFonts w:eastAsia="Calibri"/>
          <w:b/>
          <w:bCs/>
        </w:rPr>
        <w:lastRenderedPageBreak/>
        <w:t>Complete</w:t>
      </w:r>
      <w:r w:rsidRPr="6D3EAB9A">
        <w:rPr>
          <w:rFonts w:eastAsia="Calibri"/>
        </w:rPr>
        <w:t xml:space="preserve"> the crossword below. The key words are words which you will have come across in the activities so far.</w:t>
      </w:r>
    </w:p>
    <w:p w14:paraId="0731CE3A" w14:textId="1B1A8700" w:rsidR="6D3EAB9A" w:rsidRDefault="6D3EAB9A">
      <w:r>
        <w:rPr>
          <w:noProof/>
        </w:rPr>
        <w:drawing>
          <wp:inline distT="0" distB="0" distL="0" distR="0" wp14:anchorId="17A417D5" wp14:editId="767A6B09">
            <wp:extent cx="5915025" cy="4203501"/>
            <wp:effectExtent l="0" t="0" r="0" b="0"/>
            <wp:docPr id="1670331917" name="Picture 167033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5928784" cy="4213279"/>
                    </a:xfrm>
                    <a:prstGeom prst="rect">
                      <a:avLst/>
                    </a:prstGeom>
                  </pic:spPr>
                </pic:pic>
              </a:graphicData>
            </a:graphic>
          </wp:inline>
        </w:drawing>
      </w:r>
    </w:p>
    <w:p w14:paraId="204EDF5A" w14:textId="08D745FB" w:rsidR="6D3EAB9A" w:rsidRPr="00CF0A9D" w:rsidRDefault="6D3EAB9A">
      <w:r w:rsidRPr="00CF0A9D">
        <w:rPr>
          <w:rFonts w:eastAsia="Roboto"/>
          <w:color w:val="000000" w:themeColor="text1"/>
        </w:rPr>
        <w:t xml:space="preserve">ACROSS </w:t>
      </w:r>
    </w:p>
    <w:p w14:paraId="00539416" w14:textId="16C26BD9" w:rsidR="6D3EAB9A" w:rsidRPr="00CF0A9D" w:rsidRDefault="6D3EAB9A">
      <w:r w:rsidRPr="00CF0A9D">
        <w:rPr>
          <w:rFonts w:eastAsia="Roboto"/>
          <w:color w:val="000000" w:themeColor="text1"/>
        </w:rPr>
        <w:t xml:space="preserve">2. a line of descent from one's ancestors </w:t>
      </w:r>
    </w:p>
    <w:p w14:paraId="2E5A81EA" w14:textId="1BE775F3" w:rsidR="6D3EAB9A" w:rsidRPr="00CF0A9D" w:rsidRDefault="6D3EAB9A">
      <w:r w:rsidRPr="00CF0A9D">
        <w:rPr>
          <w:rFonts w:eastAsia="Roboto"/>
          <w:color w:val="000000" w:themeColor="text1"/>
        </w:rPr>
        <w:t xml:space="preserve">4. the ideas, customs, and social behaviour of a particular people or society </w:t>
      </w:r>
    </w:p>
    <w:p w14:paraId="0FF857F9" w14:textId="6970031E" w:rsidR="6D3EAB9A" w:rsidRPr="00CF0A9D" w:rsidRDefault="6D3EAB9A" w:rsidP="005B35C3">
      <w:pPr>
        <w:ind w:left="270" w:hanging="270"/>
      </w:pPr>
      <w:r w:rsidRPr="00CF0A9D">
        <w:rPr>
          <w:rFonts w:eastAsia="Roboto"/>
          <w:color w:val="000000" w:themeColor="text1"/>
        </w:rPr>
        <w:t xml:space="preserve">7. the expression of a public identity. </w:t>
      </w:r>
      <w:r w:rsidR="00946392" w:rsidRPr="00CF0A9D">
        <w:rPr>
          <w:rFonts w:eastAsia="Roboto"/>
          <w:color w:val="000000" w:themeColor="text1"/>
        </w:rPr>
        <w:t>Also,</w:t>
      </w:r>
      <w:r w:rsidRPr="00CF0A9D">
        <w:rPr>
          <w:rFonts w:eastAsia="Roboto"/>
          <w:color w:val="000000" w:themeColor="text1"/>
        </w:rPr>
        <w:t xml:space="preserve"> the state of being vested with the rights, </w:t>
      </w:r>
      <w:r w:rsidR="005B35C3" w:rsidRPr="00CF0A9D">
        <w:rPr>
          <w:rFonts w:eastAsia="Roboto"/>
          <w:color w:val="000000" w:themeColor="text1"/>
        </w:rPr>
        <w:t>privileges,</w:t>
      </w:r>
      <w:r w:rsidRPr="00CF0A9D">
        <w:rPr>
          <w:rFonts w:eastAsia="Roboto"/>
          <w:color w:val="000000" w:themeColor="text1"/>
        </w:rPr>
        <w:t xml:space="preserve"> and duties of a citizen </w:t>
      </w:r>
    </w:p>
    <w:p w14:paraId="1377ECAC" w14:textId="7A3943A2" w:rsidR="6D3EAB9A" w:rsidRPr="00CF0A9D" w:rsidRDefault="6D3EAB9A">
      <w:r w:rsidRPr="00CF0A9D">
        <w:rPr>
          <w:rFonts w:eastAsia="Roboto"/>
          <w:color w:val="000000" w:themeColor="text1"/>
        </w:rPr>
        <w:t xml:space="preserve">9. the quality of being fair or impartial </w:t>
      </w:r>
    </w:p>
    <w:p w14:paraId="2FB3A953" w14:textId="5448BFAD" w:rsidR="6D3EAB9A" w:rsidRPr="00CF0A9D" w:rsidRDefault="6D3EAB9A">
      <w:r w:rsidRPr="00CF0A9D">
        <w:rPr>
          <w:rFonts w:eastAsia="Roboto"/>
          <w:color w:val="000000" w:themeColor="text1"/>
        </w:rPr>
        <w:t xml:space="preserve">10. reciprocal relationships </w:t>
      </w:r>
    </w:p>
    <w:p w14:paraId="0B7CAEA0" w14:textId="1A8A37FE" w:rsidR="6D3EAB9A" w:rsidRPr="00CF0A9D" w:rsidRDefault="6D3EAB9A">
      <w:r w:rsidRPr="00CF0A9D">
        <w:rPr>
          <w:rFonts w:eastAsia="Roboto"/>
          <w:color w:val="000000" w:themeColor="text1"/>
        </w:rPr>
        <w:t xml:space="preserve"> </w:t>
      </w:r>
    </w:p>
    <w:p w14:paraId="5583E339" w14:textId="1FCAF137" w:rsidR="6D3EAB9A" w:rsidRPr="00CF0A9D" w:rsidRDefault="6D3EAB9A">
      <w:r w:rsidRPr="00CF0A9D">
        <w:rPr>
          <w:rFonts w:eastAsia="Roboto"/>
          <w:color w:val="000000" w:themeColor="text1"/>
        </w:rPr>
        <w:t xml:space="preserve">DOWN </w:t>
      </w:r>
    </w:p>
    <w:p w14:paraId="47E9560D" w14:textId="53EA1AF2" w:rsidR="6D3EAB9A" w:rsidRPr="00CF0A9D" w:rsidRDefault="6D3EAB9A">
      <w:r w:rsidRPr="00CF0A9D">
        <w:rPr>
          <w:rFonts w:eastAsia="Roboto"/>
          <w:color w:val="000000" w:themeColor="text1"/>
        </w:rPr>
        <w:t xml:space="preserve">1. leadership </w:t>
      </w:r>
    </w:p>
    <w:p w14:paraId="6C2FF449" w14:textId="767941FA" w:rsidR="6D3EAB9A" w:rsidRPr="00CF0A9D" w:rsidRDefault="6D3EAB9A">
      <w:r w:rsidRPr="00CF0A9D">
        <w:rPr>
          <w:rFonts w:eastAsia="Roboto"/>
          <w:color w:val="000000" w:themeColor="text1"/>
        </w:rPr>
        <w:t xml:space="preserve">3. </w:t>
      </w:r>
      <w:r w:rsidR="00EA0890" w:rsidRPr="00CF0A9D">
        <w:rPr>
          <w:rFonts w:eastAsia="Roboto"/>
          <w:color w:val="000000" w:themeColor="text1"/>
        </w:rPr>
        <w:t>rightfulness</w:t>
      </w:r>
      <w:r w:rsidRPr="00CF0A9D">
        <w:rPr>
          <w:rFonts w:eastAsia="Roboto"/>
          <w:color w:val="000000" w:themeColor="text1"/>
        </w:rPr>
        <w:t xml:space="preserve"> or </w:t>
      </w:r>
      <w:r w:rsidR="00EA0890" w:rsidRPr="00CF0A9D">
        <w:rPr>
          <w:rFonts w:eastAsia="Roboto"/>
          <w:color w:val="000000" w:themeColor="text1"/>
        </w:rPr>
        <w:t>lawfulness</w:t>
      </w:r>
      <w:r w:rsidRPr="00CF0A9D">
        <w:rPr>
          <w:rFonts w:eastAsia="Roboto"/>
          <w:color w:val="000000" w:themeColor="text1"/>
        </w:rPr>
        <w:t xml:space="preserve"> </w:t>
      </w:r>
    </w:p>
    <w:p w14:paraId="5695D615" w14:textId="0E37F399" w:rsidR="6D3EAB9A" w:rsidRPr="00CF0A9D" w:rsidRDefault="6D3EAB9A">
      <w:r w:rsidRPr="00CF0A9D">
        <w:rPr>
          <w:rFonts w:eastAsia="Roboto"/>
          <w:color w:val="000000" w:themeColor="text1"/>
        </w:rPr>
        <w:t xml:space="preserve">5. </w:t>
      </w:r>
      <w:r w:rsidR="0041008E" w:rsidRPr="00CF0A9D">
        <w:rPr>
          <w:rFonts w:eastAsia="Roboto"/>
          <w:color w:val="000000" w:themeColor="text1"/>
        </w:rPr>
        <w:t xml:space="preserve">showing </w:t>
      </w:r>
      <w:r w:rsidRPr="00CF0A9D">
        <w:rPr>
          <w:rFonts w:eastAsia="Roboto"/>
          <w:color w:val="000000" w:themeColor="text1"/>
        </w:rPr>
        <w:t xml:space="preserve">respect, </w:t>
      </w:r>
      <w:r w:rsidR="005B35C3" w:rsidRPr="00CF0A9D">
        <w:rPr>
          <w:rFonts w:eastAsia="Roboto"/>
          <w:color w:val="000000" w:themeColor="text1"/>
        </w:rPr>
        <w:t>generosity,</w:t>
      </w:r>
      <w:r w:rsidRPr="00CF0A9D">
        <w:rPr>
          <w:rFonts w:eastAsia="Roboto"/>
          <w:color w:val="000000" w:themeColor="text1"/>
        </w:rPr>
        <w:t xml:space="preserve"> and care for others </w:t>
      </w:r>
    </w:p>
    <w:p w14:paraId="5C97F06E" w14:textId="01A3AD3C" w:rsidR="6D3EAB9A" w:rsidRPr="00CF0A9D" w:rsidRDefault="6D3EAB9A">
      <w:r w:rsidRPr="00CF0A9D">
        <w:rPr>
          <w:rFonts w:eastAsia="Roboto"/>
          <w:color w:val="000000" w:themeColor="text1"/>
        </w:rPr>
        <w:t>6. the action or meaning of governing a state or organisation</w:t>
      </w:r>
    </w:p>
    <w:p w14:paraId="1E4CE393" w14:textId="792DC747" w:rsidR="6D3EAB9A" w:rsidRDefault="6D3EAB9A" w:rsidP="002E1157">
      <w:pPr>
        <w:ind w:left="270" w:hanging="270"/>
        <w:rPr>
          <w:rFonts w:eastAsia="Calibri"/>
        </w:rPr>
      </w:pPr>
      <w:r w:rsidRPr="00CF0A9D">
        <w:rPr>
          <w:rFonts w:eastAsia="Roboto"/>
          <w:color w:val="000000" w:themeColor="text1"/>
        </w:rPr>
        <w:t xml:space="preserve">8. development type of development which meets the needs of the present without comprising future generations </w:t>
      </w:r>
      <w:r>
        <w:br/>
      </w:r>
    </w:p>
    <w:p w14:paraId="04BB925E" w14:textId="721DC072" w:rsidR="000D430D" w:rsidRPr="00906DF8" w:rsidRDefault="00E97F62" w:rsidP="00105DFD">
      <w:pPr>
        <w:spacing w:after="0"/>
        <w:textAlignment w:val="baseline"/>
        <w:rPr>
          <w:rFonts w:eastAsia="Times New Roman"/>
          <w:color w:val="000000" w:themeColor="text1"/>
          <w:lang w:eastAsia="en-NZ"/>
        </w:rPr>
      </w:pPr>
      <w:r w:rsidRPr="00E93388">
        <w:rPr>
          <w:rFonts w:eastAsia="Times New Roman"/>
          <w:color w:val="000000"/>
          <w:lang w:eastAsia="en-NZ"/>
        </w:rPr>
        <w:lastRenderedPageBreak/>
        <w:t> </w:t>
      </w:r>
    </w:p>
    <w:p w14:paraId="58301D88" w14:textId="0D600996" w:rsidR="00803597" w:rsidRDefault="00803597" w:rsidP="00DB4098">
      <w:pPr>
        <w:pStyle w:val="GH1"/>
      </w:pPr>
      <w:r>
        <w:t>D</w:t>
      </w:r>
      <w:r w:rsidRPr="000D4B4C">
        <w:t xml:space="preserve">ay </w:t>
      </w:r>
      <w:r w:rsidR="0039439E">
        <w:t>2</w:t>
      </w:r>
      <w:r w:rsidRPr="000D4B4C">
        <w:t xml:space="preserve"> </w:t>
      </w:r>
      <w:r w:rsidR="00616646">
        <w:t>a</w:t>
      </w:r>
      <w:r w:rsidRPr="000D4B4C">
        <w:t xml:space="preserve">ctivity </w:t>
      </w:r>
      <w:r w:rsidR="00105DFD">
        <w:t>2</w:t>
      </w:r>
      <w:r w:rsidRPr="000D4B4C">
        <w:t>:</w:t>
      </w:r>
      <w:r w:rsidR="00754B85">
        <w:t xml:space="preserve"> </w:t>
      </w:r>
      <w:r w:rsidR="4482EDC3">
        <w:t xml:space="preserve">New New Zealanders </w:t>
      </w:r>
    </w:p>
    <w:p w14:paraId="48E9CE23" w14:textId="77777777" w:rsidR="00803597" w:rsidRPr="00946392" w:rsidRDefault="00803597" w:rsidP="00DB4098">
      <w:pPr>
        <w:spacing w:line="240" w:lineRule="auto"/>
        <w:rPr>
          <w:b/>
          <w:color w:val="01853E"/>
        </w:rPr>
      </w:pPr>
      <w:r w:rsidRPr="00946392">
        <w:rPr>
          <w:b/>
          <w:color w:val="01853E"/>
        </w:rPr>
        <w:t>Notes for teachers and whānau</w:t>
      </w:r>
    </w:p>
    <w:p w14:paraId="6A55FB43" w14:textId="6992ADE9" w:rsidR="00803597" w:rsidRPr="00681BD7" w:rsidRDefault="6D3EAB9A" w:rsidP="00DB4098">
      <w:pPr>
        <w:spacing w:after="0" w:line="240" w:lineRule="auto"/>
        <w:rPr>
          <w:rFonts w:eastAsia="Arial"/>
          <w:color w:val="000000" w:themeColor="text1"/>
        </w:rPr>
      </w:pPr>
      <w:r w:rsidRPr="00946392">
        <w:rPr>
          <w:rFonts w:eastAsia="Arial"/>
          <w:color w:val="000000" w:themeColor="text1"/>
        </w:rPr>
        <w:t xml:space="preserve">This task </w:t>
      </w:r>
      <w:r w:rsidR="02D10494" w:rsidRPr="3620017C">
        <w:rPr>
          <w:rFonts w:eastAsia="Arial"/>
          <w:color w:val="000000" w:themeColor="text1"/>
        </w:rPr>
        <w:t xml:space="preserve">has two options </w:t>
      </w:r>
      <w:r w:rsidR="02D10494" w:rsidRPr="53C30FAB">
        <w:rPr>
          <w:rFonts w:eastAsia="Arial"/>
          <w:color w:val="000000" w:themeColor="text1"/>
        </w:rPr>
        <w:t>depending on whether learners have</w:t>
      </w:r>
      <w:r w:rsidRPr="00946392">
        <w:rPr>
          <w:rFonts w:eastAsia="Arial"/>
          <w:color w:val="000000" w:themeColor="text1"/>
        </w:rPr>
        <w:t xml:space="preserve"> access to Home Learning TV online </w:t>
      </w:r>
      <w:r w:rsidR="00DB4098">
        <w:rPr>
          <w:rFonts w:eastAsia="Arial"/>
          <w:color w:val="000000" w:themeColor="text1"/>
        </w:rPr>
        <w:t>o</w:t>
      </w:r>
      <w:r w:rsidRPr="00946392">
        <w:rPr>
          <w:rFonts w:eastAsia="Arial"/>
          <w:color w:val="000000" w:themeColor="text1"/>
        </w:rPr>
        <w:t>r on TVNZ.</w:t>
      </w:r>
      <w:r w:rsidR="02D10494" w:rsidRPr="53C30FAB">
        <w:rPr>
          <w:rFonts w:eastAsia="Arial"/>
          <w:color w:val="000000" w:themeColor="text1"/>
        </w:rPr>
        <w:t xml:space="preserve"> If they do not they can use the </w:t>
      </w:r>
      <w:r w:rsidR="0013466D">
        <w:rPr>
          <w:rFonts w:eastAsia="Arial"/>
          <w:color w:val="000000" w:themeColor="text1"/>
        </w:rPr>
        <w:t>S</w:t>
      </w:r>
      <w:r w:rsidR="02D10494" w:rsidRPr="53C30FAB">
        <w:rPr>
          <w:rFonts w:eastAsia="Arial"/>
          <w:color w:val="000000" w:themeColor="text1"/>
        </w:rPr>
        <w:t xml:space="preserve">chool </w:t>
      </w:r>
      <w:r w:rsidR="0013466D">
        <w:rPr>
          <w:rFonts w:eastAsia="Arial"/>
          <w:color w:val="000000" w:themeColor="text1"/>
        </w:rPr>
        <w:t>J</w:t>
      </w:r>
      <w:r w:rsidR="02D10494" w:rsidRPr="53C30FAB">
        <w:rPr>
          <w:rFonts w:eastAsia="Arial"/>
          <w:color w:val="000000" w:themeColor="text1"/>
        </w:rPr>
        <w:t>ournal</w:t>
      </w:r>
      <w:r w:rsidR="0013466D">
        <w:rPr>
          <w:rFonts w:eastAsia="Arial"/>
          <w:color w:val="000000" w:themeColor="text1"/>
        </w:rPr>
        <w:t xml:space="preserve"> article</w:t>
      </w:r>
      <w:r w:rsidR="02D10494" w:rsidRPr="189DD65F">
        <w:rPr>
          <w:rFonts w:eastAsia="Arial"/>
          <w:color w:val="000000" w:themeColor="text1"/>
        </w:rPr>
        <w:t xml:space="preserve"> </w:t>
      </w:r>
      <w:r w:rsidR="0013466D">
        <w:rPr>
          <w:rFonts w:eastAsia="Arial"/>
          <w:color w:val="000000" w:themeColor="text1"/>
        </w:rPr>
        <w:t>“</w:t>
      </w:r>
      <w:r w:rsidR="02D10494" w:rsidRPr="189DD65F">
        <w:rPr>
          <w:rFonts w:eastAsia="Arial"/>
          <w:color w:val="000000" w:themeColor="text1"/>
        </w:rPr>
        <w:t xml:space="preserve">New </w:t>
      </w:r>
      <w:proofErr w:type="spellStart"/>
      <w:r w:rsidR="02D10494" w:rsidRPr="189DD65F">
        <w:rPr>
          <w:rFonts w:eastAsia="Arial"/>
          <w:color w:val="000000" w:themeColor="text1"/>
        </w:rPr>
        <w:t>New</w:t>
      </w:r>
      <w:proofErr w:type="spellEnd"/>
      <w:r w:rsidR="02D10494" w:rsidRPr="189DD65F">
        <w:rPr>
          <w:rFonts w:eastAsia="Arial"/>
          <w:color w:val="000000" w:themeColor="text1"/>
        </w:rPr>
        <w:t xml:space="preserve"> Zealanders</w:t>
      </w:r>
      <w:r w:rsidR="0013466D">
        <w:rPr>
          <w:rFonts w:eastAsia="Arial"/>
          <w:color w:val="000000" w:themeColor="text1"/>
        </w:rPr>
        <w:t>”</w:t>
      </w:r>
      <w:r w:rsidR="02D10494" w:rsidRPr="1A9C5898">
        <w:rPr>
          <w:rFonts w:eastAsia="Arial"/>
          <w:color w:val="000000" w:themeColor="text1"/>
        </w:rPr>
        <w:t>.</w:t>
      </w:r>
      <w:r w:rsidR="02D10494" w:rsidRPr="2BC56A74">
        <w:rPr>
          <w:rFonts w:eastAsia="Arial"/>
          <w:color w:val="000000" w:themeColor="text1"/>
        </w:rPr>
        <w:t xml:space="preserve">  </w:t>
      </w:r>
      <w:r w:rsidR="02D10494" w:rsidRPr="1C031A90">
        <w:rPr>
          <w:rFonts w:eastAsia="Arial"/>
          <w:color w:val="000000" w:themeColor="text1"/>
        </w:rPr>
        <w:t>Learners will explore w</w:t>
      </w:r>
      <w:r w:rsidR="1C031A90" w:rsidRPr="1C031A90">
        <w:rPr>
          <w:rFonts w:eastAsia="Arial"/>
          <w:color w:val="000000" w:themeColor="text1"/>
        </w:rPr>
        <w:t>hat</w:t>
      </w:r>
      <w:r w:rsidR="0CE37C40" w:rsidRPr="0CE37C40">
        <w:rPr>
          <w:rFonts w:eastAsia="Arial"/>
          <w:color w:val="000000" w:themeColor="text1"/>
        </w:rPr>
        <w:t xml:space="preserve"> it’s like to leave a country to live in another country</w:t>
      </w:r>
      <w:r w:rsidR="1C031A90" w:rsidRPr="1C031A90">
        <w:rPr>
          <w:rFonts w:eastAsia="Arial"/>
          <w:color w:val="000000" w:themeColor="text1"/>
        </w:rPr>
        <w:t>.</w:t>
      </w:r>
      <w:r w:rsidR="0CE37C40" w:rsidRPr="0CE37C40">
        <w:rPr>
          <w:rFonts w:eastAsia="Arial"/>
          <w:color w:val="000000" w:themeColor="text1"/>
        </w:rPr>
        <w:t xml:space="preserve">  </w:t>
      </w:r>
    </w:p>
    <w:p w14:paraId="265FE2B7" w14:textId="2ACC7E02" w:rsidR="005B35C3" w:rsidRDefault="005403AB" w:rsidP="00DB4098">
      <w:pPr>
        <w:spacing w:line="240" w:lineRule="auto"/>
      </w:pPr>
      <w:r>
        <w:rPr>
          <w:noProof/>
        </w:rPr>
        <w:pict w14:anchorId="59A7DF8A">
          <v:rect id="_x0000_i1031" style="width:451.3pt;height:.05pt" o:hralign="center" o:hrstd="t" o:hr="t" fillcolor="#a0a0a0" stroked="f"/>
        </w:pict>
      </w:r>
    </w:p>
    <w:p w14:paraId="2E829C9A" w14:textId="1ACD3FFF" w:rsidR="00803597" w:rsidRPr="0039439E" w:rsidRDefault="09BC9FE1" w:rsidP="00DB4098">
      <w:pPr>
        <w:pStyle w:val="LIG"/>
        <w:spacing w:line="240" w:lineRule="auto"/>
      </w:pPr>
      <w:r>
        <w:t>I am learning to:</w:t>
      </w:r>
      <w:r w:rsidR="000B5991">
        <w:t xml:space="preserve"> </w:t>
      </w:r>
      <w:r w:rsidR="00816981">
        <w:t>l</w:t>
      </w:r>
      <w:r w:rsidR="6D3EAB9A">
        <w:t>ocate information in a text</w:t>
      </w:r>
      <w:r w:rsidR="008053B7">
        <w:t>; s</w:t>
      </w:r>
      <w:r w:rsidR="6D3EAB9A">
        <w:t>elect evidence of the push</w:t>
      </w:r>
      <w:r w:rsidR="00712372">
        <w:t>-</w:t>
      </w:r>
      <w:r w:rsidR="6D3EAB9A">
        <w:t>and</w:t>
      </w:r>
      <w:r w:rsidR="00712372">
        <w:t>-</w:t>
      </w:r>
      <w:r w:rsidR="6D3EAB9A">
        <w:t>pull factors and challenges moving countries</w:t>
      </w:r>
      <w:r w:rsidR="008053B7">
        <w:t xml:space="preserve"> </w:t>
      </w:r>
      <w:r w:rsidR="002C03FE">
        <w:t>and</w:t>
      </w:r>
      <w:r w:rsidR="005B35C3">
        <w:t xml:space="preserve"> </w:t>
      </w:r>
      <w:r w:rsidR="008053B7">
        <w:t>i</w:t>
      </w:r>
      <w:r w:rsidR="6D3EAB9A">
        <w:t xml:space="preserve">dentify how children feel </w:t>
      </w:r>
      <w:r w:rsidR="02D10494">
        <w:t xml:space="preserve">and their perspectives </w:t>
      </w:r>
      <w:r w:rsidR="6D3EAB9A">
        <w:t>at different times when moving countries</w:t>
      </w:r>
    </w:p>
    <w:p w14:paraId="2F71EBD7" w14:textId="77777777" w:rsidR="00803597" w:rsidRDefault="00803597" w:rsidP="00DB4098">
      <w:pPr>
        <w:spacing w:after="0" w:line="240" w:lineRule="auto"/>
        <w:rPr>
          <w:lang w:val="mi-NZ"/>
        </w:rPr>
      </w:pPr>
      <w:r>
        <w:rPr>
          <w:lang w:val="mi-NZ"/>
        </w:rPr>
        <w:t>What do I need?</w:t>
      </w:r>
    </w:p>
    <w:p w14:paraId="598876C9" w14:textId="1A413AA2" w:rsidR="00803597" w:rsidRPr="00DA7EA5" w:rsidRDefault="09BC9FE1" w:rsidP="00DB4098">
      <w:pPr>
        <w:pStyle w:val="ListParagraph"/>
        <w:numPr>
          <w:ilvl w:val="0"/>
          <w:numId w:val="19"/>
        </w:numPr>
        <w:spacing w:line="240" w:lineRule="auto"/>
        <w:rPr>
          <w:rStyle w:val="normaltextrun"/>
          <w:lang w:val="mi-NZ"/>
        </w:rPr>
      </w:pPr>
      <w:r w:rsidRPr="6D3EAB9A">
        <w:rPr>
          <w:lang w:val="mi-NZ"/>
        </w:rPr>
        <w:t>30 minutes</w:t>
      </w:r>
    </w:p>
    <w:p w14:paraId="278BAB89" w14:textId="2E4F55E7" w:rsidR="00B25191" w:rsidRPr="00DA7EA5" w:rsidRDefault="6D3EAB9A" w:rsidP="00DB4098">
      <w:pPr>
        <w:pStyle w:val="ListParagraph"/>
        <w:numPr>
          <w:ilvl w:val="0"/>
          <w:numId w:val="19"/>
        </w:numPr>
        <w:spacing w:after="0" w:line="240" w:lineRule="auto"/>
        <w:rPr>
          <w:lang w:val="mi-NZ"/>
        </w:rPr>
      </w:pPr>
      <w:r w:rsidRPr="5EAC5F20">
        <w:rPr>
          <w:lang w:val="mi-NZ"/>
        </w:rPr>
        <w:t xml:space="preserve">Home learning </w:t>
      </w:r>
      <w:r w:rsidR="004C416B">
        <w:rPr>
          <w:lang w:val="mi-NZ"/>
        </w:rPr>
        <w:t>TV</w:t>
      </w:r>
      <w:r w:rsidR="004C416B" w:rsidRPr="5EAC5F20">
        <w:rPr>
          <w:lang w:val="mi-NZ"/>
        </w:rPr>
        <w:t xml:space="preserve"> </w:t>
      </w:r>
      <w:r w:rsidRPr="5EAC5F20">
        <w:rPr>
          <w:lang w:val="mi-NZ"/>
        </w:rPr>
        <w:t xml:space="preserve">episode </w:t>
      </w:r>
      <w:r w:rsidR="001F76DB">
        <w:rPr>
          <w:lang w:val="mi-NZ"/>
        </w:rPr>
        <w:t>“</w:t>
      </w:r>
      <w:r w:rsidRPr="5EAC5F20">
        <w:rPr>
          <w:lang w:val="mi-NZ"/>
        </w:rPr>
        <w:t>New New Zealanders</w:t>
      </w:r>
      <w:r w:rsidR="001F76DB">
        <w:rPr>
          <w:lang w:val="mi-NZ"/>
        </w:rPr>
        <w:t>”</w:t>
      </w:r>
      <w:r w:rsidRPr="5EAC5F20">
        <w:rPr>
          <w:lang w:val="mi-NZ"/>
        </w:rPr>
        <w:t xml:space="preserve"> o</w:t>
      </w:r>
      <w:r w:rsidR="00901F55">
        <w:rPr>
          <w:lang w:val="mi-NZ"/>
        </w:rPr>
        <w:t>n</w:t>
      </w:r>
      <w:r w:rsidRPr="5EAC5F20">
        <w:rPr>
          <w:lang w:val="mi-NZ"/>
        </w:rPr>
        <w:t xml:space="preserve"> TVNZ</w:t>
      </w:r>
      <w:r w:rsidR="00473043">
        <w:rPr>
          <w:lang w:val="mi-NZ"/>
        </w:rPr>
        <w:t xml:space="preserve">, or – </w:t>
      </w:r>
    </w:p>
    <w:p w14:paraId="1F776CAE" w14:textId="0C907B42" w:rsidR="170408D4" w:rsidRDefault="00557AA3" w:rsidP="00473043">
      <w:pPr>
        <w:pStyle w:val="ListParagraph"/>
        <w:numPr>
          <w:ilvl w:val="0"/>
          <w:numId w:val="19"/>
        </w:numPr>
        <w:spacing w:after="0" w:line="240" w:lineRule="auto"/>
        <w:ind w:right="-450"/>
        <w:rPr>
          <w:rFonts w:asciiTheme="minorHAnsi" w:eastAsiaTheme="minorEastAsia" w:hAnsiTheme="minorHAnsi" w:cstheme="minorBidi"/>
        </w:rPr>
      </w:pPr>
      <w:r>
        <w:rPr>
          <w:rFonts w:eastAsia="Calibri"/>
          <w:lang w:val="mi-NZ"/>
        </w:rPr>
        <w:t>“</w:t>
      </w:r>
      <w:proofErr w:type="spellStart"/>
      <w:r w:rsidR="00B04CC8" w:rsidRPr="00CB5778">
        <w:rPr>
          <w:rFonts w:eastAsia="Calibri"/>
          <w:lang w:val="mi-NZ"/>
        </w:rPr>
        <w:t>New</w:t>
      </w:r>
      <w:proofErr w:type="spellEnd"/>
      <w:r w:rsidR="00B04CC8" w:rsidRPr="00CB5778">
        <w:rPr>
          <w:rFonts w:eastAsia="Calibri"/>
          <w:lang w:val="mi-NZ"/>
        </w:rPr>
        <w:t xml:space="preserve"> </w:t>
      </w:r>
      <w:proofErr w:type="spellStart"/>
      <w:r w:rsidR="00B04CC8" w:rsidRPr="00CB5778">
        <w:rPr>
          <w:rFonts w:eastAsia="Calibri"/>
          <w:lang w:val="mi-NZ"/>
        </w:rPr>
        <w:t>New</w:t>
      </w:r>
      <w:proofErr w:type="spellEnd"/>
      <w:r w:rsidR="00B04CC8" w:rsidRPr="00CB5778">
        <w:rPr>
          <w:rFonts w:eastAsia="Calibri"/>
          <w:lang w:val="mi-NZ"/>
        </w:rPr>
        <w:t xml:space="preserve"> </w:t>
      </w:r>
      <w:proofErr w:type="spellStart"/>
      <w:r w:rsidR="00B04CC8" w:rsidRPr="00CB5778">
        <w:rPr>
          <w:rFonts w:eastAsia="Calibri"/>
          <w:lang w:val="mi-NZ"/>
        </w:rPr>
        <w:t>Zealanders</w:t>
      </w:r>
      <w:proofErr w:type="spellEnd"/>
      <w:r>
        <w:t>”</w:t>
      </w:r>
      <w:r w:rsidR="00B04CC8" w:rsidRPr="00CB5778">
        <w:t xml:space="preserve"> </w:t>
      </w:r>
      <w:hyperlink r:id="rId37" w:history="1">
        <w:r w:rsidR="00473043" w:rsidRPr="00B95DB5">
          <w:rPr>
            <w:rStyle w:val="Hyperlink"/>
            <w:rFonts w:eastAsia="Calibri"/>
            <w:lang w:val="mi-NZ"/>
          </w:rPr>
          <w:t>https://instructionalseries.tki.org.nz/Instructional-Series/ School-Journal/School-Journal-Level-3-November-2017/New-New-Zealanders</w:t>
        </w:r>
      </w:hyperlink>
    </w:p>
    <w:p w14:paraId="50B1244B" w14:textId="7444EC9C" w:rsidR="211B415C" w:rsidRDefault="00BA48D3" w:rsidP="00DB4098">
      <w:pPr>
        <w:pStyle w:val="ListParagraph"/>
        <w:numPr>
          <w:ilvl w:val="0"/>
          <w:numId w:val="19"/>
        </w:numPr>
        <w:spacing w:after="0" w:line="240" w:lineRule="auto"/>
        <w:rPr>
          <w:rFonts w:asciiTheme="minorHAnsi" w:eastAsiaTheme="minorEastAsia" w:hAnsiTheme="minorHAnsi" w:cstheme="minorBidi"/>
          <w:lang w:val="mi-NZ"/>
        </w:rPr>
      </w:pPr>
      <w:r>
        <w:t xml:space="preserve">Copy of </w:t>
      </w:r>
      <w:hyperlink r:id="rId38" w:history="1">
        <w:r w:rsidR="00075E2E" w:rsidRPr="00C862EF">
          <w:rPr>
            <w:rStyle w:val="Hyperlink"/>
            <w:rFonts w:eastAsia="Calibri"/>
            <w:lang w:val="mi-NZ"/>
          </w:rPr>
          <w:t>https://nzmaths.co.nz/resource/population-pyramids</w:t>
        </w:r>
      </w:hyperlink>
    </w:p>
    <w:p w14:paraId="0977DE64" w14:textId="4BAC2168" w:rsidR="1AD62750" w:rsidRDefault="00CB5778" w:rsidP="00DB4098">
      <w:pPr>
        <w:pStyle w:val="GH2"/>
        <w:spacing w:line="240" w:lineRule="auto"/>
      </w:pPr>
      <w:proofErr w:type="spellStart"/>
      <w:r>
        <w:t>Your</w:t>
      </w:r>
      <w:proofErr w:type="spellEnd"/>
      <w:r>
        <w:t xml:space="preserve"> </w:t>
      </w:r>
      <w:proofErr w:type="spellStart"/>
      <w:r>
        <w:t>task</w:t>
      </w:r>
      <w:proofErr w:type="spellEnd"/>
    </w:p>
    <w:p w14:paraId="65437D4B" w14:textId="46B3A657" w:rsidR="6D3EAB9A" w:rsidRDefault="005001FB">
      <w:r w:rsidRPr="00506F2F">
        <w:rPr>
          <w:b/>
          <w:bCs/>
        </w:rPr>
        <w:t>Online</w:t>
      </w:r>
      <w:r>
        <w:t xml:space="preserve">: </w:t>
      </w:r>
      <w:r w:rsidR="6D3EAB9A">
        <w:t xml:space="preserve">By watching this home learning </w:t>
      </w:r>
      <w:r w:rsidR="00681BD7">
        <w:t>TV</w:t>
      </w:r>
      <w:r w:rsidR="6D3EAB9A">
        <w:t xml:space="preserve"> episode</w:t>
      </w:r>
      <w:r w:rsidR="0041008E">
        <w:t>,</w:t>
      </w:r>
      <w:r w:rsidR="6D3EAB9A">
        <w:t xml:space="preserve"> you will begin to think deeply about how it might feel moving country and why people might leave their own country to live in </w:t>
      </w:r>
      <w:r w:rsidR="00671C74">
        <w:t>Aotearoa</w:t>
      </w:r>
      <w:r w:rsidR="6D3EAB9A">
        <w:t xml:space="preserve"> New Zealand. Information will be given during the episode by way of written examples.</w:t>
      </w:r>
    </w:p>
    <w:p w14:paraId="7A6F37DC" w14:textId="1E994DED" w:rsidR="00803597" w:rsidRPr="004C5301" w:rsidRDefault="6D3EAB9A" w:rsidP="6D3EAB9A">
      <w:pPr>
        <w:spacing w:before="120"/>
      </w:pPr>
      <w:r w:rsidRPr="6D3EAB9A">
        <w:rPr>
          <w:b/>
          <w:bCs/>
        </w:rPr>
        <w:t>Watch</w:t>
      </w:r>
      <w:r w:rsidRPr="6D3EAB9A">
        <w:t xml:space="preserve"> the Home learning </w:t>
      </w:r>
      <w:r w:rsidR="00F403BC" w:rsidRPr="6D3EAB9A">
        <w:t>T</w:t>
      </w:r>
      <w:r w:rsidR="00F403BC">
        <w:t>V</w:t>
      </w:r>
      <w:r w:rsidR="00F403BC" w:rsidRPr="6D3EAB9A">
        <w:t xml:space="preserve"> </w:t>
      </w:r>
      <w:r w:rsidRPr="6D3EAB9A">
        <w:t xml:space="preserve">episode </w:t>
      </w:r>
      <w:r w:rsidR="004C416B">
        <w:t>–</w:t>
      </w:r>
      <w:r w:rsidRPr="6D3EAB9A">
        <w:t xml:space="preserve"> </w:t>
      </w:r>
      <w:r w:rsidR="00975155">
        <w:t>“</w:t>
      </w:r>
      <w:r w:rsidRPr="6D3EAB9A">
        <w:t>New New Zealanders</w:t>
      </w:r>
      <w:r w:rsidR="00975155">
        <w:t>”</w:t>
      </w:r>
    </w:p>
    <w:p w14:paraId="1D44BC5B" w14:textId="64A81377" w:rsidR="00803597" w:rsidRPr="004C5301" w:rsidRDefault="002E1157" w:rsidP="5EAC5F20">
      <w:pPr>
        <w:spacing w:before="120"/>
      </w:pPr>
      <w:r>
        <w:rPr>
          <w:noProof/>
        </w:rPr>
        <w:drawing>
          <wp:anchor distT="0" distB="0" distL="114300" distR="114300" simplePos="0" relativeHeight="251640832" behindDoc="0" locked="0" layoutInCell="1" allowOverlap="1" wp14:anchorId="106E4F71" wp14:editId="74A5810E">
            <wp:simplePos x="0" y="0"/>
            <wp:positionH relativeFrom="column">
              <wp:posOffset>3794125</wp:posOffset>
            </wp:positionH>
            <wp:positionV relativeFrom="paragraph">
              <wp:posOffset>47625</wp:posOffset>
            </wp:positionV>
            <wp:extent cx="2096135" cy="1421130"/>
            <wp:effectExtent l="0" t="0" r="0" b="0"/>
            <wp:wrapSquare wrapText="bothSides"/>
            <wp:docPr id="7" name="Picture 7" descr="New new zealanders 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New new zealanders cover 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96135" cy="1421130"/>
                    </a:xfrm>
                    <a:prstGeom prst="rect">
                      <a:avLst/>
                    </a:prstGeom>
                    <a:noFill/>
                    <a:ln>
                      <a:noFill/>
                    </a:ln>
                  </pic:spPr>
                </pic:pic>
              </a:graphicData>
            </a:graphic>
          </wp:anchor>
        </w:drawing>
      </w:r>
      <w:r w:rsidR="6D3EAB9A" w:rsidRPr="5EAC5F20">
        <w:rPr>
          <w:b/>
          <w:bCs/>
        </w:rPr>
        <w:t xml:space="preserve">Read </w:t>
      </w:r>
      <w:r w:rsidR="6D3EAB9A" w:rsidRPr="5EAC5F20">
        <w:t xml:space="preserve">the examples on the screen and </w:t>
      </w:r>
      <w:r w:rsidR="6D3EAB9A" w:rsidRPr="5EAC5F20">
        <w:rPr>
          <w:b/>
          <w:bCs/>
        </w:rPr>
        <w:t>complete</w:t>
      </w:r>
      <w:r w:rsidR="6D3EAB9A" w:rsidRPr="5EAC5F20">
        <w:t xml:space="preserve"> any activities in your home learning book outlined in the episode.</w:t>
      </w:r>
    </w:p>
    <w:p w14:paraId="3D731409" w14:textId="582D294C" w:rsidR="62F6514A" w:rsidRDefault="005001FB" w:rsidP="62F6514A">
      <w:pPr>
        <w:spacing w:before="120"/>
        <w:rPr>
          <w:rFonts w:eastAsia="Calibri"/>
        </w:rPr>
      </w:pPr>
      <w:r w:rsidRPr="00506F2F">
        <w:rPr>
          <w:rFonts w:eastAsia="Calibri"/>
          <w:b/>
          <w:bCs/>
        </w:rPr>
        <w:t>Offline</w:t>
      </w:r>
      <w:r>
        <w:rPr>
          <w:rFonts w:eastAsia="Calibri"/>
        </w:rPr>
        <w:t xml:space="preserve">: </w:t>
      </w:r>
      <w:r w:rsidR="3CC009C0" w:rsidRPr="3CC009C0">
        <w:rPr>
          <w:rFonts w:eastAsia="Calibri"/>
        </w:rPr>
        <w:t>If you do not have access to the home learning episode –</w:t>
      </w:r>
      <w:r w:rsidR="3CC009C0" w:rsidRPr="6C33F5F3">
        <w:rPr>
          <w:rFonts w:eastAsia="Calibri"/>
          <w:b/>
        </w:rPr>
        <w:t xml:space="preserve"> read </w:t>
      </w:r>
      <w:r w:rsidR="3CC009C0" w:rsidRPr="3CC009C0">
        <w:rPr>
          <w:rFonts w:eastAsia="Calibri"/>
        </w:rPr>
        <w:t>the School Journal</w:t>
      </w:r>
      <w:r w:rsidR="00E679DE">
        <w:rPr>
          <w:rFonts w:eastAsia="Calibri"/>
        </w:rPr>
        <w:t xml:space="preserve"> article</w:t>
      </w:r>
      <w:r w:rsidR="79177129" w:rsidRPr="79177129">
        <w:rPr>
          <w:rFonts w:eastAsia="Calibri"/>
        </w:rPr>
        <w:t xml:space="preserve"> </w:t>
      </w:r>
      <w:r w:rsidR="00E679DE">
        <w:rPr>
          <w:rFonts w:eastAsia="Calibri"/>
        </w:rPr>
        <w:t>“</w:t>
      </w:r>
      <w:r w:rsidR="79177129" w:rsidRPr="00CB5778">
        <w:rPr>
          <w:rFonts w:eastAsia="Calibri"/>
        </w:rPr>
        <w:t xml:space="preserve">New </w:t>
      </w:r>
      <w:proofErr w:type="spellStart"/>
      <w:r w:rsidR="79177129" w:rsidRPr="00CB5778">
        <w:rPr>
          <w:rFonts w:eastAsia="Calibri"/>
        </w:rPr>
        <w:t>New</w:t>
      </w:r>
      <w:proofErr w:type="spellEnd"/>
      <w:r w:rsidR="79177129" w:rsidRPr="00CB5778">
        <w:rPr>
          <w:rFonts w:eastAsia="Calibri"/>
        </w:rPr>
        <w:t xml:space="preserve"> Zealanders</w:t>
      </w:r>
      <w:r w:rsidR="00E679DE">
        <w:rPr>
          <w:rFonts w:eastAsia="Calibri"/>
        </w:rPr>
        <w:t>”</w:t>
      </w:r>
      <w:r w:rsidR="79177129" w:rsidRPr="79177129">
        <w:rPr>
          <w:rFonts w:eastAsia="Calibri"/>
        </w:rPr>
        <w:t xml:space="preserve"> in your home learning book</w:t>
      </w:r>
      <w:r w:rsidR="0007786A">
        <w:rPr>
          <w:rFonts w:eastAsia="Calibri"/>
        </w:rPr>
        <w:t xml:space="preserve"> and </w:t>
      </w:r>
      <w:r w:rsidR="79177129" w:rsidRPr="6C33F5F3">
        <w:rPr>
          <w:rFonts w:eastAsia="Calibri"/>
          <w:b/>
        </w:rPr>
        <w:t>complete</w:t>
      </w:r>
      <w:r w:rsidR="3E5BDA21" w:rsidRPr="3E5BDA21">
        <w:rPr>
          <w:rFonts w:eastAsia="Calibri"/>
        </w:rPr>
        <w:t xml:space="preserve"> the following </w:t>
      </w:r>
      <w:r w:rsidR="115D522E" w:rsidRPr="115D522E">
        <w:rPr>
          <w:rFonts w:eastAsia="Calibri"/>
        </w:rPr>
        <w:t>“perspectives chart</w:t>
      </w:r>
      <w:r w:rsidR="0007786A">
        <w:rPr>
          <w:rFonts w:eastAsia="Calibri"/>
        </w:rPr>
        <w:t>”</w:t>
      </w:r>
      <w:r w:rsidR="115D522E" w:rsidRPr="115D522E">
        <w:rPr>
          <w:rFonts w:eastAsia="Calibri"/>
        </w:rPr>
        <w:t xml:space="preserve"> </w:t>
      </w:r>
      <w:r w:rsidR="3E5BDA21" w:rsidRPr="3E5BDA21">
        <w:rPr>
          <w:rFonts w:eastAsia="Calibri"/>
        </w:rPr>
        <w:t>on the Kaka family and their experience</w:t>
      </w:r>
      <w:r w:rsidR="115D522E" w:rsidRPr="115D522E">
        <w:rPr>
          <w:rFonts w:eastAsia="Calibri"/>
        </w:rPr>
        <w:t xml:space="preserve"> migrating as refugees to New </w:t>
      </w:r>
      <w:r w:rsidR="0D14FDD9" w:rsidRPr="0D14FDD9">
        <w:rPr>
          <w:rFonts w:eastAsia="Calibri"/>
        </w:rPr>
        <w:t>Zealand.</w:t>
      </w:r>
    </w:p>
    <w:p w14:paraId="29451438" w14:textId="434F78EF" w:rsidR="3C4001A6" w:rsidRDefault="115D522E" w:rsidP="3C4001A6">
      <w:pPr>
        <w:spacing w:before="120"/>
        <w:rPr>
          <w:rFonts w:eastAsia="Calibri"/>
        </w:rPr>
      </w:pPr>
      <w:r w:rsidRPr="115D522E">
        <w:rPr>
          <w:rFonts w:eastAsia="Calibri"/>
          <w:b/>
          <w:bCs/>
        </w:rPr>
        <w:t>Perspectives Char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4635"/>
        <w:gridCol w:w="4635"/>
      </w:tblGrid>
      <w:tr w:rsidR="00DB4098" w:rsidRPr="00DB4098" w14:paraId="52A419EC" w14:textId="77777777" w:rsidTr="00B04CC8">
        <w:tc>
          <w:tcPr>
            <w:tcW w:w="4635" w:type="dxa"/>
          </w:tcPr>
          <w:p w14:paraId="5D387CEE" w14:textId="17AF77B6" w:rsidR="6A0DA03C" w:rsidRPr="00DB4098" w:rsidRDefault="5C97B325" w:rsidP="6A0DA03C">
            <w:pPr>
              <w:pStyle w:val="GH2"/>
              <w:rPr>
                <w:rFonts w:eastAsia="DengXian Light"/>
                <w:i/>
                <w:color w:val="auto"/>
                <w:sz w:val="24"/>
                <w:szCs w:val="24"/>
              </w:rPr>
            </w:pPr>
            <w:r w:rsidRPr="00DB4098">
              <w:rPr>
                <w:rFonts w:eastAsia="DengXian Light"/>
                <w:i/>
                <w:color w:val="auto"/>
                <w:sz w:val="24"/>
                <w:szCs w:val="24"/>
              </w:rPr>
              <w:t>Kaka family in Iraq</w:t>
            </w:r>
          </w:p>
        </w:tc>
        <w:tc>
          <w:tcPr>
            <w:tcW w:w="4635" w:type="dxa"/>
          </w:tcPr>
          <w:p w14:paraId="10C2319D" w14:textId="2EE1CAE3" w:rsidR="6A0DA03C" w:rsidRPr="00DB4098" w:rsidRDefault="5C97B325" w:rsidP="6A0DA03C">
            <w:pPr>
              <w:pStyle w:val="GH2"/>
              <w:rPr>
                <w:rFonts w:eastAsia="DengXian Light"/>
                <w:i/>
                <w:color w:val="auto"/>
                <w:sz w:val="24"/>
                <w:szCs w:val="24"/>
              </w:rPr>
            </w:pPr>
            <w:r w:rsidRPr="00DB4098">
              <w:rPr>
                <w:rFonts w:eastAsia="DengXian Light"/>
                <w:i/>
                <w:color w:val="auto"/>
                <w:sz w:val="24"/>
                <w:szCs w:val="24"/>
              </w:rPr>
              <w:t>Kaka family in New Zealand</w:t>
            </w:r>
          </w:p>
        </w:tc>
      </w:tr>
      <w:tr w:rsidR="6A0DA03C" w:rsidRPr="00DB4098" w14:paraId="7962A22E" w14:textId="77777777" w:rsidTr="00B04CC8">
        <w:tc>
          <w:tcPr>
            <w:tcW w:w="4635" w:type="dxa"/>
          </w:tcPr>
          <w:p w14:paraId="774492DB" w14:textId="18DB5C71" w:rsidR="00DB4098" w:rsidRPr="00DB4098" w:rsidRDefault="5442804D" w:rsidP="5442804D">
            <w:pPr>
              <w:pStyle w:val="GH2"/>
              <w:rPr>
                <w:rFonts w:eastAsia="DengXian Light"/>
                <w:i/>
                <w:color w:val="auto"/>
                <w:sz w:val="24"/>
                <w:szCs w:val="24"/>
              </w:rPr>
            </w:pPr>
            <w:r w:rsidRPr="00DB4098">
              <w:rPr>
                <w:rFonts w:eastAsia="DengXian Light"/>
                <w:i/>
                <w:color w:val="auto"/>
                <w:sz w:val="24"/>
                <w:szCs w:val="24"/>
              </w:rPr>
              <w:t>Thoughts:</w:t>
            </w:r>
          </w:p>
          <w:p w14:paraId="3A9C6E57" w14:textId="60F30798" w:rsidR="5442804D" w:rsidRPr="00DB4098" w:rsidRDefault="5442804D" w:rsidP="5442804D">
            <w:pPr>
              <w:pStyle w:val="GH2"/>
              <w:rPr>
                <w:rFonts w:eastAsia="DengXian Light"/>
                <w:i/>
                <w:color w:val="auto"/>
                <w:sz w:val="24"/>
                <w:szCs w:val="24"/>
              </w:rPr>
            </w:pPr>
            <w:r w:rsidRPr="00DB4098">
              <w:rPr>
                <w:rFonts w:eastAsia="DengXian Light"/>
                <w:i/>
                <w:color w:val="auto"/>
                <w:sz w:val="24"/>
                <w:szCs w:val="24"/>
              </w:rPr>
              <w:t>Feelings:</w:t>
            </w:r>
          </w:p>
          <w:p w14:paraId="16945E5F" w14:textId="1B6ED566" w:rsidR="6A0DA03C" w:rsidRPr="00DB4098" w:rsidRDefault="5442804D" w:rsidP="6A0DA03C">
            <w:pPr>
              <w:pStyle w:val="GH2"/>
              <w:rPr>
                <w:rFonts w:eastAsia="DengXian Light"/>
                <w:i/>
                <w:color w:val="auto"/>
                <w:sz w:val="24"/>
                <w:szCs w:val="24"/>
              </w:rPr>
            </w:pPr>
            <w:r w:rsidRPr="00DB4098">
              <w:rPr>
                <w:rFonts w:eastAsia="DengXian Light"/>
                <w:i/>
                <w:color w:val="auto"/>
                <w:sz w:val="24"/>
                <w:szCs w:val="24"/>
              </w:rPr>
              <w:t>Actions:</w:t>
            </w:r>
          </w:p>
        </w:tc>
        <w:tc>
          <w:tcPr>
            <w:tcW w:w="4635" w:type="dxa"/>
          </w:tcPr>
          <w:p w14:paraId="1C12F508" w14:textId="4D791BE7" w:rsidR="68F36B8C" w:rsidRPr="00DB4098" w:rsidRDefault="5442804D" w:rsidP="68F36B8C">
            <w:pPr>
              <w:pStyle w:val="GH2"/>
              <w:rPr>
                <w:rFonts w:eastAsia="DengXian Light"/>
                <w:i/>
                <w:color w:val="auto"/>
                <w:sz w:val="24"/>
                <w:szCs w:val="24"/>
              </w:rPr>
            </w:pPr>
            <w:r w:rsidRPr="00DB4098">
              <w:rPr>
                <w:rFonts w:eastAsia="DengXian Light"/>
                <w:i/>
                <w:color w:val="auto"/>
                <w:sz w:val="24"/>
                <w:szCs w:val="24"/>
              </w:rPr>
              <w:t>Thoughts:</w:t>
            </w:r>
          </w:p>
          <w:p w14:paraId="481BC3CA" w14:textId="5707C6A6" w:rsidR="68F36B8C" w:rsidRPr="00DB4098" w:rsidRDefault="68F36B8C" w:rsidP="68F36B8C">
            <w:pPr>
              <w:pStyle w:val="GH2"/>
              <w:rPr>
                <w:rFonts w:eastAsia="DengXian Light"/>
                <w:i/>
                <w:color w:val="auto"/>
                <w:sz w:val="24"/>
                <w:szCs w:val="24"/>
              </w:rPr>
            </w:pPr>
            <w:r w:rsidRPr="00DB4098">
              <w:rPr>
                <w:rFonts w:eastAsia="DengXian Light"/>
                <w:i/>
                <w:color w:val="auto"/>
                <w:sz w:val="24"/>
                <w:szCs w:val="24"/>
              </w:rPr>
              <w:t>Feelings:</w:t>
            </w:r>
          </w:p>
          <w:p w14:paraId="4A5D35AA" w14:textId="1AE6F69C" w:rsidR="6A0DA03C" w:rsidRPr="00DB4098" w:rsidRDefault="68F36B8C" w:rsidP="505329E2">
            <w:pPr>
              <w:pStyle w:val="GH2"/>
              <w:rPr>
                <w:rFonts w:eastAsia="DengXian Light"/>
                <w:bCs/>
                <w:i/>
                <w:iCs/>
                <w:color w:val="auto"/>
                <w:sz w:val="24"/>
                <w:szCs w:val="24"/>
              </w:rPr>
            </w:pPr>
            <w:r w:rsidRPr="00DB4098">
              <w:rPr>
                <w:rFonts w:eastAsia="DengXian Light"/>
                <w:i/>
                <w:color w:val="auto"/>
                <w:sz w:val="24"/>
                <w:szCs w:val="24"/>
              </w:rPr>
              <w:t>Actions</w:t>
            </w:r>
            <w:r w:rsidR="70C8C91B" w:rsidRPr="00DB4098">
              <w:rPr>
                <w:rFonts w:eastAsia="DengXian Light"/>
                <w:i/>
                <w:color w:val="auto"/>
                <w:sz w:val="24"/>
                <w:szCs w:val="24"/>
              </w:rPr>
              <w:t>:</w:t>
            </w:r>
          </w:p>
        </w:tc>
      </w:tr>
    </w:tbl>
    <w:p w14:paraId="4F83B975" w14:textId="5D0898A0" w:rsidR="1AF87EAB" w:rsidRDefault="1AF87EAB" w:rsidP="00DB4098">
      <w:pPr>
        <w:pStyle w:val="GH1"/>
        <w:spacing w:before="240"/>
        <w:rPr>
          <w:rFonts w:eastAsia="Arial"/>
          <w:b w:val="0"/>
          <w:color w:val="auto"/>
          <w:sz w:val="24"/>
          <w:szCs w:val="24"/>
        </w:rPr>
      </w:pPr>
      <w:r w:rsidRPr="1AF87EAB">
        <w:rPr>
          <w:rFonts w:eastAsia="Arial"/>
          <w:b w:val="0"/>
          <w:color w:val="auto"/>
          <w:sz w:val="24"/>
          <w:szCs w:val="24"/>
        </w:rPr>
        <w:t>Finish the task by</w:t>
      </w:r>
      <w:r w:rsidRPr="5EFD7025">
        <w:rPr>
          <w:rFonts w:eastAsia="Arial"/>
          <w:color w:val="auto"/>
          <w:sz w:val="24"/>
          <w:szCs w:val="24"/>
        </w:rPr>
        <w:t xml:space="preserve"> completing</w:t>
      </w:r>
      <w:r w:rsidRPr="1AF87EAB">
        <w:rPr>
          <w:rFonts w:eastAsia="Arial"/>
          <w:b w:val="0"/>
          <w:color w:val="auto"/>
          <w:sz w:val="24"/>
          <w:szCs w:val="24"/>
        </w:rPr>
        <w:t xml:space="preserve"> the </w:t>
      </w:r>
      <w:r w:rsidR="007F4FAA">
        <w:rPr>
          <w:rFonts w:eastAsia="Arial"/>
          <w:b w:val="0"/>
          <w:color w:val="auto"/>
          <w:sz w:val="24"/>
          <w:szCs w:val="24"/>
        </w:rPr>
        <w:t>n</w:t>
      </w:r>
      <w:r w:rsidRPr="1AF87EAB">
        <w:rPr>
          <w:rFonts w:eastAsia="Arial"/>
          <w:b w:val="0"/>
          <w:color w:val="auto"/>
          <w:sz w:val="24"/>
          <w:szCs w:val="24"/>
        </w:rPr>
        <w:t>umeracy task on the New Zealand population</w:t>
      </w:r>
      <w:r w:rsidR="007F4FAA">
        <w:rPr>
          <w:rFonts w:eastAsia="Arial"/>
          <w:b w:val="0"/>
          <w:color w:val="auto"/>
          <w:sz w:val="24"/>
          <w:szCs w:val="24"/>
        </w:rPr>
        <w:t xml:space="preserve"> on the next page.</w:t>
      </w:r>
    </w:p>
    <w:p w14:paraId="3376B40E" w14:textId="59F840CF" w:rsidR="5AA37B57" w:rsidRDefault="65918FCF" w:rsidP="5AA37B57">
      <w:pPr>
        <w:pStyle w:val="GH1"/>
      </w:pPr>
      <w:r>
        <w:lastRenderedPageBreak/>
        <w:drawing>
          <wp:inline distT="0" distB="0" distL="0" distR="0" wp14:anchorId="7CC48A30" wp14:editId="2213AA99">
            <wp:extent cx="5697416" cy="8945328"/>
            <wp:effectExtent l="0" t="0" r="0" b="0"/>
            <wp:docPr id="467034309" name="Picture 46703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extLst>
                        <a:ext uri="{28A0092B-C50C-407E-A947-70E740481C1C}">
                          <a14:useLocalDpi xmlns:a14="http://schemas.microsoft.com/office/drawing/2010/main" val="0"/>
                        </a:ext>
                      </a:extLst>
                    </a:blip>
                    <a:srcRect l="15975" t="3249" b="3579"/>
                    <a:stretch/>
                  </pic:blipFill>
                  <pic:spPr bwMode="auto">
                    <a:xfrm>
                      <a:off x="0" y="0"/>
                      <a:ext cx="5710962" cy="8966597"/>
                    </a:xfrm>
                    <a:prstGeom prst="rect">
                      <a:avLst/>
                    </a:prstGeom>
                    <a:ln>
                      <a:noFill/>
                    </a:ln>
                    <a:extLst>
                      <a:ext uri="{53640926-AAD7-44D8-BBD7-CCE9431645EC}">
                        <a14:shadowObscured xmlns:a14="http://schemas.microsoft.com/office/drawing/2010/main"/>
                      </a:ext>
                    </a:extLst>
                  </pic:spPr>
                </pic:pic>
              </a:graphicData>
            </a:graphic>
          </wp:inline>
        </w:drawing>
      </w:r>
      <w:r w:rsidR="7732ADCA">
        <w:lastRenderedPageBreak/>
        <w:drawing>
          <wp:inline distT="0" distB="0" distL="0" distR="0" wp14:anchorId="016D664B" wp14:editId="4CDE64D3">
            <wp:extent cx="6103250" cy="8539089"/>
            <wp:effectExtent l="0" t="0" r="0" b="0"/>
            <wp:docPr id="436844614" name="Picture 436844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extLst>
                        <a:ext uri="{28A0092B-C50C-407E-A947-70E740481C1C}">
                          <a14:useLocalDpi xmlns:a14="http://schemas.microsoft.com/office/drawing/2010/main" val="0"/>
                        </a:ext>
                      </a:extLst>
                    </a:blip>
                    <a:srcRect l="8921" t="12756" r="8343" b="5490"/>
                    <a:stretch/>
                  </pic:blipFill>
                  <pic:spPr bwMode="auto">
                    <a:xfrm>
                      <a:off x="0" y="0"/>
                      <a:ext cx="6117223" cy="8558638"/>
                    </a:xfrm>
                    <a:prstGeom prst="rect">
                      <a:avLst/>
                    </a:prstGeom>
                    <a:ln>
                      <a:noFill/>
                    </a:ln>
                    <a:extLst>
                      <a:ext uri="{53640926-AAD7-44D8-BBD7-CCE9431645EC}">
                        <a14:shadowObscured xmlns:a14="http://schemas.microsoft.com/office/drawing/2010/main"/>
                      </a:ext>
                    </a:extLst>
                  </pic:spPr>
                </pic:pic>
              </a:graphicData>
            </a:graphic>
          </wp:inline>
        </w:drawing>
      </w:r>
    </w:p>
    <w:p w14:paraId="3D0AA60B" w14:textId="21BA8AC0" w:rsidR="5AA37B57" w:rsidRDefault="5AA37B57" w:rsidP="5AA37B57">
      <w:pPr>
        <w:pStyle w:val="GH1"/>
      </w:pPr>
    </w:p>
    <w:p w14:paraId="3712FE31" w14:textId="6387B29E" w:rsidR="00803597" w:rsidRDefault="00803597" w:rsidP="007F4FAA">
      <w:pPr>
        <w:pStyle w:val="GH1"/>
      </w:pPr>
      <w:r>
        <w:lastRenderedPageBreak/>
        <w:t>D</w:t>
      </w:r>
      <w:r w:rsidRPr="000D4B4C">
        <w:t xml:space="preserve">ay </w:t>
      </w:r>
      <w:r w:rsidR="0039439E">
        <w:t>2</w:t>
      </w:r>
      <w:r w:rsidRPr="000D4B4C">
        <w:t xml:space="preserve"> </w:t>
      </w:r>
      <w:r w:rsidR="00616646" w:rsidRPr="00CB5778">
        <w:t>a</w:t>
      </w:r>
      <w:r w:rsidRPr="00CB5778">
        <w:t>ctivity</w:t>
      </w:r>
      <w:r w:rsidRPr="000D4B4C">
        <w:t xml:space="preserve"> </w:t>
      </w:r>
      <w:r w:rsidR="00B75CE3">
        <w:t>3</w:t>
      </w:r>
      <w:r w:rsidRPr="000D4B4C">
        <w:t xml:space="preserve">: </w:t>
      </w:r>
      <w:r w:rsidR="00B030A4">
        <w:t>How the past effects the present</w:t>
      </w:r>
    </w:p>
    <w:p w14:paraId="6EAE7AA2" w14:textId="77777777" w:rsidR="00803597" w:rsidRPr="0008298E" w:rsidRDefault="00803597" w:rsidP="007F4FAA">
      <w:pPr>
        <w:spacing w:before="120" w:line="240" w:lineRule="auto"/>
        <w:rPr>
          <w:b/>
          <w:color w:val="01853E"/>
        </w:rPr>
      </w:pPr>
      <w:r w:rsidRPr="0008298E">
        <w:rPr>
          <w:b/>
          <w:color w:val="01853E"/>
        </w:rPr>
        <w:t>Notes for teachers and whānau</w:t>
      </w:r>
    </w:p>
    <w:p w14:paraId="0EF8FA5C" w14:textId="43DAC3EC" w:rsidR="00064803" w:rsidRPr="0008298E" w:rsidRDefault="6D3EAB9A" w:rsidP="007F4FAA">
      <w:pPr>
        <w:spacing w:after="0" w:line="240" w:lineRule="auto"/>
      </w:pPr>
      <w:r w:rsidRPr="0008298E">
        <w:t>The video (or transcript) in this task is useful for discussion around perspective</w:t>
      </w:r>
      <w:r w:rsidR="006F123C">
        <w:t>s</w:t>
      </w:r>
      <w:r w:rsidRPr="0008298E">
        <w:t xml:space="preserve"> and values. The video may prompt the learner to talk to </w:t>
      </w:r>
      <w:r w:rsidR="003525D1" w:rsidRPr="0008298E">
        <w:t>whānau</w:t>
      </w:r>
      <w:r w:rsidRPr="0008298E">
        <w:t>, and their school community (teachers and peers) about the events portrayed and the history they know.</w:t>
      </w:r>
    </w:p>
    <w:p w14:paraId="3D811C6B" w14:textId="020AE753" w:rsidR="00803597" w:rsidRDefault="005403AB" w:rsidP="007F4FAA">
      <w:pPr>
        <w:spacing w:line="240" w:lineRule="auto"/>
      </w:pPr>
      <w:r>
        <w:rPr>
          <w:noProof/>
        </w:rPr>
        <w:pict w14:anchorId="61918DF0">
          <v:rect id="_x0000_i1032" style="width:451.3pt;height:.05pt" o:hralign="center" o:hrstd="t" o:hr="t" fillcolor="#a0a0a0" stroked="f"/>
        </w:pict>
      </w:r>
    </w:p>
    <w:p w14:paraId="16965BA8" w14:textId="2EBC11C5" w:rsidR="00803597" w:rsidRPr="0039439E" w:rsidRDefault="09BC9FE1" w:rsidP="007F4FAA">
      <w:pPr>
        <w:pStyle w:val="LIG"/>
        <w:spacing w:line="240" w:lineRule="auto"/>
      </w:pPr>
      <w:r>
        <w:t xml:space="preserve">I am learning to: </w:t>
      </w:r>
      <w:r w:rsidR="00816981">
        <w:t>i</w:t>
      </w:r>
      <w:r w:rsidR="6D3EAB9A">
        <w:t>dentify ways in which the past affects the present and future</w:t>
      </w:r>
    </w:p>
    <w:p w14:paraId="3B157221" w14:textId="77777777" w:rsidR="00803597" w:rsidRPr="00910B7C" w:rsidRDefault="00803597" w:rsidP="007F4FAA">
      <w:pPr>
        <w:spacing w:after="0" w:line="240" w:lineRule="auto"/>
        <w:rPr>
          <w:lang w:val="mi-NZ"/>
        </w:rPr>
      </w:pPr>
      <w:r w:rsidRPr="00910B7C">
        <w:rPr>
          <w:lang w:val="mi-NZ"/>
        </w:rPr>
        <w:t>What do I need?</w:t>
      </w:r>
    </w:p>
    <w:p w14:paraId="40C83C7F" w14:textId="4B2DD443" w:rsidR="00803597" w:rsidRDefault="09BC9FE1" w:rsidP="007F4FAA">
      <w:pPr>
        <w:pStyle w:val="ListParagraph"/>
        <w:numPr>
          <w:ilvl w:val="0"/>
          <w:numId w:val="19"/>
        </w:numPr>
        <w:spacing w:line="240" w:lineRule="auto"/>
        <w:rPr>
          <w:lang w:val="mi-NZ"/>
        </w:rPr>
      </w:pPr>
      <w:r w:rsidRPr="6D3EAB9A">
        <w:rPr>
          <w:lang w:val="mi-NZ"/>
        </w:rPr>
        <w:t>30 minutes</w:t>
      </w:r>
    </w:p>
    <w:p w14:paraId="45262E47" w14:textId="29153E4B" w:rsidR="6D3EAB9A" w:rsidRDefault="106818EF" w:rsidP="007F4FAA">
      <w:pPr>
        <w:pStyle w:val="ListParagraph"/>
        <w:numPr>
          <w:ilvl w:val="0"/>
          <w:numId w:val="19"/>
        </w:numPr>
        <w:spacing w:line="240" w:lineRule="auto"/>
        <w:rPr>
          <w:rFonts w:asciiTheme="minorHAnsi" w:eastAsiaTheme="minorEastAsia" w:hAnsiTheme="minorHAnsi" w:cstheme="minorBidi"/>
        </w:rPr>
      </w:pPr>
      <w:r>
        <w:t xml:space="preserve">Access to </w:t>
      </w:r>
      <w:r w:rsidR="52EBD9ED">
        <w:t>“</w:t>
      </w:r>
      <w:r>
        <w:t>Video</w:t>
      </w:r>
      <w:r w:rsidR="52EBD9ED">
        <w:t>”</w:t>
      </w:r>
      <w:r>
        <w:t xml:space="preserve"> on</w:t>
      </w:r>
      <w:r w:rsidRPr="6F768D18">
        <w:rPr>
          <w:i/>
          <w:iCs/>
        </w:rPr>
        <w:t xml:space="preserve"> </w:t>
      </w:r>
      <w:hyperlink r:id="rId42">
        <w:r w:rsidRPr="6F768D18">
          <w:rPr>
            <w:rStyle w:val="Hyperlink"/>
            <w:i/>
            <w:iCs/>
          </w:rPr>
          <w:t>https://ssol.tki.org.nz/Social-studies-1-10/Tuia-Matauranga/New-Zealand-History</w:t>
        </w:r>
      </w:hyperlink>
      <w:r w:rsidRPr="6F768D18">
        <w:rPr>
          <w:i/>
          <w:iCs/>
        </w:rPr>
        <w:t xml:space="preserve"> </w:t>
      </w:r>
      <w:r>
        <w:t>(or see the transcript)</w:t>
      </w:r>
    </w:p>
    <w:p w14:paraId="5C00436F" w14:textId="48B295BD" w:rsidR="00880D00" w:rsidRPr="00880D00" w:rsidRDefault="00CB5778" w:rsidP="007F4FAA">
      <w:pPr>
        <w:pStyle w:val="GH2"/>
        <w:spacing w:line="240" w:lineRule="auto"/>
      </w:pPr>
      <w:proofErr w:type="spellStart"/>
      <w:r>
        <w:t>Your</w:t>
      </w:r>
      <w:proofErr w:type="spellEnd"/>
      <w:r>
        <w:t xml:space="preserve"> </w:t>
      </w:r>
      <w:proofErr w:type="spellStart"/>
      <w:r>
        <w:t>task</w:t>
      </w:r>
      <w:proofErr w:type="spellEnd"/>
    </w:p>
    <w:p w14:paraId="5F697857" w14:textId="2BF3B944" w:rsidR="007163AB" w:rsidRDefault="005B35C3" w:rsidP="007F4FAA">
      <w:pPr>
        <w:spacing w:line="240" w:lineRule="auto"/>
      </w:pPr>
      <w:r>
        <w:t>This NZ History video was recorded with students in year 3, year 6</w:t>
      </w:r>
      <w:r w:rsidR="00B030A4">
        <w:t>,</w:t>
      </w:r>
      <w:r>
        <w:t xml:space="preserve"> and year 8. It h</w:t>
      </w:r>
      <w:r w:rsidR="6D3EAB9A">
        <w:t xml:space="preserve">ighlights how the past affects the present which impacts the future. People have different perceptions of what this </w:t>
      </w:r>
      <w:r>
        <w:t>means,</w:t>
      </w:r>
      <w:r w:rsidR="6D3EAB9A">
        <w:t xml:space="preserve"> and we can learn from this to create change. </w:t>
      </w:r>
    </w:p>
    <w:p w14:paraId="2C635C9B" w14:textId="41BC5B68" w:rsidR="6D3EAB9A" w:rsidRPr="005B35C3" w:rsidRDefault="6D3EAB9A" w:rsidP="007F4FAA">
      <w:pPr>
        <w:spacing w:line="240" w:lineRule="auto"/>
        <w:rPr>
          <w:rFonts w:eastAsia="Calibri"/>
        </w:rPr>
      </w:pPr>
      <w:r w:rsidRPr="005B35C3">
        <w:rPr>
          <w:b/>
          <w:bCs/>
        </w:rPr>
        <w:t xml:space="preserve">Watch </w:t>
      </w:r>
      <w:r w:rsidRPr="005B35C3">
        <w:t xml:space="preserve">the </w:t>
      </w:r>
      <w:r w:rsidR="00816981">
        <w:t>video</w:t>
      </w:r>
      <w:r w:rsidR="005B35C3" w:rsidRPr="007D426A">
        <w:rPr>
          <w:rStyle w:val="Hyperlink"/>
          <w:u w:val="none"/>
        </w:rPr>
        <w:t xml:space="preserve"> </w:t>
      </w:r>
      <w:r w:rsidRPr="005B35C3">
        <w:t>(or read the transcript below)</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8D2922" w14:paraId="3E389570" w14:textId="77777777" w:rsidTr="6F768D18">
        <w:trPr>
          <w:trHeight w:val="1795"/>
        </w:trPr>
        <w:tc>
          <w:tcPr>
            <w:tcW w:w="9486" w:type="dxa"/>
          </w:tcPr>
          <w:p w14:paraId="4118283D" w14:textId="77777777" w:rsidR="00816981" w:rsidRDefault="008D2922" w:rsidP="007F4FAA">
            <w:pPr>
              <w:spacing w:before="120" w:after="120" w:line="240" w:lineRule="auto"/>
              <w:rPr>
                <w:b/>
                <w:bCs/>
              </w:rPr>
            </w:pPr>
            <w:r w:rsidRPr="005B35C3">
              <w:rPr>
                <w:b/>
                <w:bCs/>
              </w:rPr>
              <w:t>Transcript</w:t>
            </w:r>
          </w:p>
          <w:p w14:paraId="55EB704F" w14:textId="28C49E62" w:rsidR="0077550A" w:rsidRPr="00816981" w:rsidRDefault="00816981" w:rsidP="007F4FAA">
            <w:pPr>
              <w:spacing w:before="120" w:after="120" w:line="240" w:lineRule="auto"/>
              <w:rPr>
                <w:b/>
                <w:bCs/>
              </w:rPr>
            </w:pPr>
            <w:r>
              <w:t>We</w:t>
            </w:r>
            <w:r w:rsidR="008D2922" w:rsidRPr="005B35C3">
              <w:t xml:space="preserve"> asked a group of students from Aotearoa to talk about Tuia NZ History. These perspectives are their own. Use </w:t>
            </w:r>
            <w:r>
              <w:t>these</w:t>
            </w:r>
            <w:r w:rsidR="008D2922" w:rsidRPr="005B35C3">
              <w:t xml:space="preserve"> to prompt discussion and explore your own perspectives and values.</w:t>
            </w:r>
          </w:p>
          <w:p w14:paraId="48EFC430" w14:textId="77777777" w:rsidR="008D2922" w:rsidRPr="0077550A" w:rsidRDefault="008D2922" w:rsidP="007F4FAA">
            <w:pPr>
              <w:spacing w:before="120" w:after="120" w:line="240" w:lineRule="auto"/>
              <w:rPr>
                <w:b/>
              </w:rPr>
            </w:pPr>
            <w:r w:rsidRPr="0077550A">
              <w:rPr>
                <w:b/>
              </w:rPr>
              <w:t>How can we influence the world by what we do and buy?</w:t>
            </w:r>
          </w:p>
          <w:p w14:paraId="6DB18713" w14:textId="7294FB30" w:rsidR="008D2922" w:rsidRPr="00CB5778" w:rsidRDefault="008D2922" w:rsidP="007F4FAA">
            <w:pPr>
              <w:pStyle w:val="Quotegreen"/>
              <w:spacing w:line="240" w:lineRule="auto"/>
            </w:pPr>
            <w:r w:rsidRPr="00CB5778">
              <w:t xml:space="preserve">Well, usually you have </w:t>
            </w:r>
            <w:r w:rsidR="00B30B8B" w:rsidRPr="00CB5778">
              <w:t>signs,</w:t>
            </w:r>
            <w:r w:rsidRPr="00CB5778">
              <w:t xml:space="preserve"> or you go to big crowds that want to save something or help something.</w:t>
            </w:r>
          </w:p>
          <w:p w14:paraId="4E97E8F9" w14:textId="4B58A209" w:rsidR="008D2922" w:rsidRPr="00CB5778" w:rsidRDefault="48CBF6F6" w:rsidP="007F4FAA">
            <w:pPr>
              <w:pStyle w:val="Quotegreen"/>
              <w:spacing w:line="240" w:lineRule="auto"/>
            </w:pPr>
            <w:r w:rsidRPr="00CB5778">
              <w:t xml:space="preserve">I think you'd need to get in a group. Or get someone really important that people will listen to. And you know, make a group and you know, speak </w:t>
            </w:r>
            <w:proofErr w:type="gramStart"/>
            <w:r w:rsidRPr="00CB5778">
              <w:t>loud</w:t>
            </w:r>
            <w:proofErr w:type="gramEnd"/>
            <w:r w:rsidR="639B3EFC" w:rsidRPr="00CB5778">
              <w:t>,</w:t>
            </w:r>
            <w:r w:rsidRPr="00CB5778">
              <w:t xml:space="preserve"> and stand up for what you believe.</w:t>
            </w:r>
          </w:p>
          <w:p w14:paraId="34D18913" w14:textId="3AC4EF4F" w:rsidR="008D2922" w:rsidRPr="00CB5778" w:rsidRDefault="008D2922" w:rsidP="007F4FAA">
            <w:pPr>
              <w:pStyle w:val="Quotegreen"/>
              <w:spacing w:line="240" w:lineRule="auto"/>
            </w:pPr>
            <w:r w:rsidRPr="00CB5778">
              <w:t xml:space="preserve">Yeah, I’d agree with get someone who has some sort of importance, like an adult. Or a council member. Yeah. People listen to children sometimes but like, sometimes they just kind of think </w:t>
            </w:r>
            <w:r w:rsidR="00F403BC" w:rsidRPr="00CB5778">
              <w:t>‘</w:t>
            </w:r>
            <w:r w:rsidRPr="00CB5778">
              <w:t xml:space="preserve">Oh they're not talking much sense. Yeah, </w:t>
            </w:r>
            <w:r w:rsidR="00B30B8B" w:rsidRPr="00CB5778">
              <w:t>what</w:t>
            </w:r>
            <w:r w:rsidRPr="00CB5778">
              <w:t xml:space="preserve"> do they know they're just young.</w:t>
            </w:r>
            <w:r w:rsidR="00F403BC" w:rsidRPr="00CB5778">
              <w:t>’</w:t>
            </w:r>
            <w:r w:rsidRPr="00CB5778">
              <w:t xml:space="preserve"> It’s like, if you have a couple of adults who know what they're talking about, then that could help quite a lot.</w:t>
            </w:r>
          </w:p>
          <w:p w14:paraId="25FB254F" w14:textId="77777777" w:rsidR="008D2922" w:rsidRPr="0077550A" w:rsidRDefault="008D2922" w:rsidP="007F4FAA">
            <w:pPr>
              <w:spacing w:before="120" w:after="120" w:line="240" w:lineRule="auto"/>
              <w:rPr>
                <w:b/>
              </w:rPr>
            </w:pPr>
            <w:r w:rsidRPr="0077550A">
              <w:rPr>
                <w:b/>
              </w:rPr>
              <w:t>What cause would you consider protesting for?</w:t>
            </w:r>
          </w:p>
          <w:p w14:paraId="72CEF2EB" w14:textId="5D846452" w:rsidR="008D2922" w:rsidRPr="00CB5778" w:rsidRDefault="008D2922" w:rsidP="007F4FAA">
            <w:pPr>
              <w:pStyle w:val="Quotegreen"/>
              <w:spacing w:line="240" w:lineRule="auto"/>
            </w:pPr>
            <w:r w:rsidRPr="00CB5778">
              <w:t xml:space="preserve">I would protest about my culture and fighting for it because the </w:t>
            </w:r>
            <w:r w:rsidR="00547712" w:rsidRPr="00CB5778">
              <w:t>Pākehā</w:t>
            </w:r>
            <w:r w:rsidRPr="00CB5778">
              <w:t xml:space="preserve"> has been treating us unfairly and been taking a lot of land. </w:t>
            </w:r>
            <w:r w:rsidR="0077550A" w:rsidRPr="00CB5778">
              <w:t>A hundred and fifty</w:t>
            </w:r>
            <w:r w:rsidRPr="00CB5778">
              <w:t xml:space="preserve"> years ago they took away the land from the Māori. If it’s just being taken, then they will try to make a lot of money off it</w:t>
            </w:r>
            <w:r w:rsidR="0041008E" w:rsidRPr="00CB5778">
              <w:t>,</w:t>
            </w:r>
            <w:r w:rsidRPr="00CB5778">
              <w:t xml:space="preserve"> which people said is not how New Zealand works.</w:t>
            </w:r>
          </w:p>
          <w:p w14:paraId="084A08ED" w14:textId="77777777" w:rsidR="008D2922" w:rsidRPr="00CB5778" w:rsidRDefault="008D2922" w:rsidP="007F4FAA">
            <w:pPr>
              <w:pStyle w:val="Quotegreen"/>
              <w:spacing w:line="240" w:lineRule="auto"/>
            </w:pPr>
            <w:r w:rsidRPr="00CB5778">
              <w:t>I would protest for like, stuff that's happening in the environment and stuff that's happening to people that's not fair at all. Like rights that are being ignored.</w:t>
            </w:r>
          </w:p>
          <w:p w14:paraId="1B4520C6" w14:textId="77777777" w:rsidR="008D2922" w:rsidRPr="00CB5778" w:rsidRDefault="008D2922" w:rsidP="007F4FAA">
            <w:pPr>
              <w:pStyle w:val="Quotegreen"/>
              <w:spacing w:line="240" w:lineRule="auto"/>
            </w:pPr>
            <w:r w:rsidRPr="00CB5778">
              <w:t>I think I agree with the environment one. Yeah, I feel quite strongly about the environment.</w:t>
            </w:r>
          </w:p>
          <w:p w14:paraId="46071A01" w14:textId="74B93842" w:rsidR="008D2922" w:rsidRPr="00816981" w:rsidRDefault="008D2922" w:rsidP="007F4FAA">
            <w:pPr>
              <w:spacing w:before="120" w:after="120" w:line="240" w:lineRule="auto"/>
              <w:rPr>
                <w:b/>
                <w:bCs/>
              </w:rPr>
            </w:pPr>
            <w:r w:rsidRPr="00816981">
              <w:rPr>
                <w:b/>
                <w:bCs/>
              </w:rPr>
              <w:t>How did places in your area get their names? Was this fair</w:t>
            </w:r>
            <w:r w:rsidR="00816981">
              <w:rPr>
                <w:b/>
                <w:bCs/>
              </w:rPr>
              <w:t>/</w:t>
            </w:r>
            <w:r w:rsidRPr="00816981">
              <w:rPr>
                <w:b/>
                <w:bCs/>
              </w:rPr>
              <w:t xml:space="preserve">unfair? How could you make this fairer? </w:t>
            </w:r>
          </w:p>
          <w:p w14:paraId="7E1FB4B6" w14:textId="5C0E5CCA" w:rsidR="008D2922" w:rsidRPr="00CB5778" w:rsidRDefault="008D2922" w:rsidP="007F4FAA">
            <w:pPr>
              <w:pStyle w:val="Quotegreen"/>
              <w:spacing w:line="240" w:lineRule="auto"/>
            </w:pPr>
            <w:r w:rsidRPr="00CB5778">
              <w:t xml:space="preserve">Māori was the first culture to get to New Zealand, so they might have been like, all of them were named Māori and then when the Europeans </w:t>
            </w:r>
            <w:r w:rsidR="00C0671C" w:rsidRPr="00CB5778">
              <w:t>came,</w:t>
            </w:r>
            <w:r w:rsidRPr="00CB5778">
              <w:t xml:space="preserve"> they might have changed some. I think it would be hard to change the place </w:t>
            </w:r>
            <w:r w:rsidR="00B30B8B" w:rsidRPr="00CB5778">
              <w:t>names,</w:t>
            </w:r>
            <w:r w:rsidRPr="00CB5778">
              <w:t xml:space="preserve"> but it would be worth a shot. </w:t>
            </w:r>
          </w:p>
          <w:p w14:paraId="2164B09E" w14:textId="52825C58" w:rsidR="008D2922" w:rsidRDefault="008D2922" w:rsidP="007F4FAA">
            <w:pPr>
              <w:spacing w:before="120" w:after="120" w:line="240" w:lineRule="auto"/>
            </w:pPr>
            <w:r w:rsidRPr="00816981">
              <w:rPr>
                <w:b/>
                <w:bCs/>
              </w:rPr>
              <w:lastRenderedPageBreak/>
              <w:t>How can we protect and use te reo and tikanga?</w:t>
            </w:r>
            <w:r w:rsidRPr="0077550A">
              <w:t xml:space="preserve"> </w:t>
            </w:r>
          </w:p>
          <w:p w14:paraId="0D98E93E" w14:textId="6D04A2CB" w:rsidR="008D2922" w:rsidRPr="00CB5778" w:rsidRDefault="008D2922" w:rsidP="007F4FAA">
            <w:pPr>
              <w:pStyle w:val="Quotegreen"/>
              <w:spacing w:line="240" w:lineRule="auto"/>
            </w:pPr>
            <w:r w:rsidRPr="00CB5778">
              <w:t xml:space="preserve">We could protect te reo in our school by like, more people joining into like kapa haka and those sorts of things. Someone can start a petition for like Māori </w:t>
            </w:r>
            <w:r w:rsidR="00B30B8B" w:rsidRPr="00CB5778">
              <w:t>club,</w:t>
            </w:r>
            <w:r w:rsidRPr="00CB5778">
              <w:t xml:space="preserve"> and it can be like after lunchtimes or something. And people who want to learn a bit more te reo Māori can just go up and start learning.</w:t>
            </w:r>
          </w:p>
        </w:tc>
      </w:tr>
    </w:tbl>
    <w:p w14:paraId="04994083" w14:textId="77777777" w:rsidR="008D2922" w:rsidRDefault="008D2922" w:rsidP="6D3EAB9A">
      <w:pPr>
        <w:rPr>
          <w:b/>
          <w:bCs/>
        </w:rPr>
      </w:pPr>
    </w:p>
    <w:p w14:paraId="22F4EEE6" w14:textId="34C1275E" w:rsidR="6D3EAB9A" w:rsidRDefault="6D3EAB9A" w:rsidP="00816981">
      <w:pPr>
        <w:spacing w:after="0"/>
      </w:pPr>
      <w:r w:rsidRPr="6D3EAB9A">
        <w:rPr>
          <w:b/>
          <w:bCs/>
        </w:rPr>
        <w:t>Answer</w:t>
      </w:r>
      <w:r w:rsidRPr="6D3EAB9A">
        <w:t xml:space="preserve"> the following questions in your book</w:t>
      </w:r>
      <w:r w:rsidR="00C0671C">
        <w:t>.</w:t>
      </w:r>
    </w:p>
    <w:p w14:paraId="1C60A152" w14:textId="6609FC9E" w:rsidR="6D3EAB9A" w:rsidRDefault="6D3EAB9A" w:rsidP="00370C78">
      <w:pPr>
        <w:pStyle w:val="ListParagraph"/>
        <w:numPr>
          <w:ilvl w:val="0"/>
          <w:numId w:val="8"/>
        </w:numPr>
        <w:rPr>
          <w:rFonts w:asciiTheme="minorHAnsi" w:eastAsiaTheme="minorEastAsia" w:hAnsiTheme="minorHAnsi" w:cstheme="minorBidi"/>
        </w:rPr>
      </w:pPr>
      <w:r w:rsidRPr="6D3EAB9A">
        <w:t>How can we influence the world by what we do or buy?</w:t>
      </w:r>
    </w:p>
    <w:p w14:paraId="59649C3F" w14:textId="676170C3" w:rsidR="6D3EAB9A" w:rsidRDefault="6D3EAB9A" w:rsidP="00370C78">
      <w:pPr>
        <w:pStyle w:val="ListParagraph"/>
        <w:numPr>
          <w:ilvl w:val="0"/>
          <w:numId w:val="8"/>
        </w:numPr>
        <w:rPr>
          <w:rFonts w:asciiTheme="minorHAnsi" w:eastAsiaTheme="minorEastAsia" w:hAnsiTheme="minorHAnsi" w:cstheme="minorBidi"/>
        </w:rPr>
      </w:pPr>
      <w:r w:rsidRPr="6D3EAB9A">
        <w:t>What cause would you consider protesting for?</w:t>
      </w:r>
    </w:p>
    <w:p w14:paraId="269B2B53" w14:textId="3B750D57" w:rsidR="6D3EAB9A" w:rsidRDefault="6D3EAB9A" w:rsidP="00370C78">
      <w:pPr>
        <w:pStyle w:val="ListParagraph"/>
        <w:numPr>
          <w:ilvl w:val="0"/>
          <w:numId w:val="8"/>
        </w:numPr>
        <w:rPr>
          <w:rFonts w:asciiTheme="minorHAnsi" w:eastAsiaTheme="minorEastAsia" w:hAnsiTheme="minorHAnsi" w:cstheme="minorBidi"/>
        </w:rPr>
      </w:pPr>
      <w:r w:rsidRPr="6D3EAB9A">
        <w:t>How did the places in your area get their names? Was this fair or unfair? How could you make this fairer?</w:t>
      </w:r>
    </w:p>
    <w:p w14:paraId="2A10A318" w14:textId="340FBA80" w:rsidR="6D3EAB9A" w:rsidRDefault="6D3EAB9A" w:rsidP="00370C78">
      <w:pPr>
        <w:pStyle w:val="ListParagraph"/>
        <w:numPr>
          <w:ilvl w:val="0"/>
          <w:numId w:val="8"/>
        </w:numPr>
        <w:rPr>
          <w:rFonts w:asciiTheme="minorHAnsi" w:eastAsiaTheme="minorEastAsia" w:hAnsiTheme="minorHAnsi" w:cstheme="minorBidi"/>
        </w:rPr>
      </w:pPr>
      <w:r w:rsidRPr="6D3EAB9A">
        <w:t>How can we protect and use te reo and tikanga?</w:t>
      </w:r>
    </w:p>
    <w:p w14:paraId="3722E4F5" w14:textId="5D30B377" w:rsidR="6D3EAB9A" w:rsidRDefault="6D3EAB9A" w:rsidP="5EAC5F20">
      <w:pPr>
        <w:rPr>
          <w:rFonts w:eastAsia="Calibri"/>
        </w:rPr>
      </w:pPr>
      <w:r w:rsidRPr="5EAC5F20">
        <w:rPr>
          <w:rFonts w:eastAsia="Calibri"/>
          <w:b/>
          <w:bCs/>
        </w:rPr>
        <w:t>Copy</w:t>
      </w:r>
      <w:r w:rsidRPr="5EAC5F20">
        <w:rPr>
          <w:rFonts w:eastAsia="Calibri"/>
        </w:rPr>
        <w:t xml:space="preserve"> the </w:t>
      </w:r>
      <w:r w:rsidR="00816981">
        <w:rPr>
          <w:rFonts w:eastAsia="Calibri"/>
        </w:rPr>
        <w:t>question</w:t>
      </w:r>
      <w:r w:rsidRPr="5EAC5F20">
        <w:rPr>
          <w:rFonts w:eastAsia="Calibri"/>
        </w:rPr>
        <w:t xml:space="preserve"> below into your book. </w:t>
      </w:r>
      <w:r w:rsidRPr="5EAC5F20">
        <w:rPr>
          <w:rFonts w:eastAsia="Calibri"/>
          <w:b/>
          <w:bCs/>
        </w:rPr>
        <w:t xml:space="preserve">Brainstorm </w:t>
      </w:r>
      <w:r w:rsidRPr="5EAC5F20">
        <w:rPr>
          <w:rFonts w:eastAsia="Calibri"/>
        </w:rPr>
        <w:t xml:space="preserve">and </w:t>
      </w:r>
      <w:r w:rsidRPr="5EAC5F20">
        <w:rPr>
          <w:rFonts w:eastAsia="Calibri"/>
          <w:b/>
          <w:bCs/>
        </w:rPr>
        <w:t>write</w:t>
      </w:r>
      <w:r w:rsidRPr="5EAC5F20">
        <w:rPr>
          <w:rFonts w:eastAsia="Calibri"/>
        </w:rPr>
        <w:t xml:space="preserve"> down historical events or issues that may have affected or changed your community.</w:t>
      </w:r>
      <w:r w:rsidR="00CB5778">
        <w:rPr>
          <w:rFonts w:eastAsia="Calibri"/>
        </w:rPr>
        <w:t xml:space="preserve"> You may want to start by talking to your whānau.</w:t>
      </w:r>
    </w:p>
    <w:p w14:paraId="4133E40D" w14:textId="77777777" w:rsidR="005F256E" w:rsidRDefault="005F256E" w:rsidP="005F256E"/>
    <w:p w14:paraId="588A39E2" w14:textId="08A6EB6A" w:rsidR="005F256E" w:rsidRDefault="00816981" w:rsidP="005F256E">
      <w:pPr>
        <w:pStyle w:val="GH1"/>
        <w:spacing w:line="276" w:lineRule="auto"/>
      </w:pPr>
      <w:r>
        <w:drawing>
          <wp:anchor distT="0" distB="0" distL="114300" distR="114300" simplePos="0" relativeHeight="251680768" behindDoc="0" locked="0" layoutInCell="1" allowOverlap="1" wp14:anchorId="483F7132" wp14:editId="0E013A56">
            <wp:simplePos x="0" y="0"/>
            <wp:positionH relativeFrom="column">
              <wp:posOffset>1078230</wp:posOffset>
            </wp:positionH>
            <wp:positionV relativeFrom="paragraph">
              <wp:posOffset>366395</wp:posOffset>
            </wp:positionV>
            <wp:extent cx="3676650" cy="1935893"/>
            <wp:effectExtent l="0" t="0" r="0" b="0"/>
            <wp:wrapSquare wrapText="bothSides"/>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676650" cy="1935893"/>
                    </a:xfrm>
                    <a:prstGeom prst="rect">
                      <a:avLst/>
                    </a:prstGeom>
                  </pic:spPr>
                </pic:pic>
              </a:graphicData>
            </a:graphic>
          </wp:anchor>
        </w:drawing>
      </w:r>
      <w:r w:rsidR="005F256E">
        <w:rPr>
          <w:b w:val="0"/>
          <w:bCs/>
        </w:rPr>
        <w:br w:type="column"/>
      </w:r>
      <w:r w:rsidR="005F256E">
        <w:lastRenderedPageBreak/>
        <w:t>D</w:t>
      </w:r>
      <w:r w:rsidR="005F256E" w:rsidRPr="000D4B4C">
        <w:t xml:space="preserve">ay </w:t>
      </w:r>
      <w:r w:rsidR="005F256E">
        <w:t>2</w:t>
      </w:r>
      <w:r w:rsidR="005F256E" w:rsidRPr="000D4B4C">
        <w:t xml:space="preserve"> </w:t>
      </w:r>
      <w:r w:rsidR="005F256E">
        <w:t>a</w:t>
      </w:r>
      <w:r w:rsidR="005F256E" w:rsidRPr="000D4B4C">
        <w:t xml:space="preserve">ctivity </w:t>
      </w:r>
      <w:r w:rsidR="005F256E">
        <w:t>4</w:t>
      </w:r>
      <w:r w:rsidR="005F256E" w:rsidRPr="000D4B4C">
        <w:t xml:space="preserve">: </w:t>
      </w:r>
      <w:r w:rsidR="00E14B75">
        <w:t>Ways of greeting and the cost of eating</w:t>
      </w:r>
      <w:r w:rsidR="00E14B75" w:rsidRPr="00E14B75">
        <w:rPr>
          <w:rFonts w:ascii="Verdana" w:hAnsi="Verdana"/>
          <w:color w:val="333333"/>
          <w:sz w:val="20"/>
          <w:szCs w:val="20"/>
        </w:rPr>
        <w:t xml:space="preserve"> </w:t>
      </w:r>
    </w:p>
    <w:p w14:paraId="49DB79D4" w14:textId="77777777" w:rsidR="005F256E" w:rsidRPr="0008298E" w:rsidRDefault="005F256E" w:rsidP="005F256E">
      <w:pPr>
        <w:spacing w:before="120"/>
        <w:rPr>
          <w:b/>
          <w:color w:val="01853E"/>
        </w:rPr>
      </w:pPr>
      <w:r w:rsidRPr="0008298E">
        <w:rPr>
          <w:b/>
          <w:color w:val="01853E"/>
        </w:rPr>
        <w:t>Notes for teachers and whānau</w:t>
      </w:r>
    </w:p>
    <w:p w14:paraId="72D1B07E" w14:textId="2335A691" w:rsidR="00064803" w:rsidRPr="0008298E" w:rsidRDefault="54D5319A" w:rsidP="00134CCA">
      <w:pPr>
        <w:spacing w:after="0"/>
      </w:pPr>
      <w:r w:rsidRPr="0008298E">
        <w:t xml:space="preserve">This is a numeracy task set in the context of a special Samoan Sunday lunch – </w:t>
      </w:r>
      <w:proofErr w:type="spellStart"/>
      <w:proofErr w:type="gramStart"/>
      <w:r w:rsidRPr="0008298E">
        <w:t>To'ona</w:t>
      </w:r>
      <w:r w:rsidR="00CB5778">
        <w:t>‘</w:t>
      </w:r>
      <w:proofErr w:type="gramEnd"/>
      <w:r w:rsidRPr="0008298E">
        <w:t>i</w:t>
      </w:r>
      <w:proofErr w:type="spellEnd"/>
      <w:r w:rsidRPr="0008298E">
        <w:t>. A calculator would be useful to complete this task.</w:t>
      </w:r>
    </w:p>
    <w:p w14:paraId="66A9284A" w14:textId="77591166" w:rsidR="005F256E" w:rsidRDefault="005403AB" w:rsidP="005F256E">
      <w:r>
        <w:rPr>
          <w:noProof/>
        </w:rPr>
        <w:pict w14:anchorId="1DFD2248">
          <v:rect id="_x0000_i1033" style="width:451.3pt;height:.05pt" o:hralign="center" o:hrstd="t" o:hr="t" fillcolor="#a0a0a0" stroked="f"/>
        </w:pict>
      </w:r>
    </w:p>
    <w:p w14:paraId="55285A31" w14:textId="7D865B4D" w:rsidR="005F256E" w:rsidRPr="0039439E" w:rsidRDefault="04E0376B" w:rsidP="005F256E">
      <w:pPr>
        <w:pStyle w:val="LIG"/>
        <w:spacing w:line="276" w:lineRule="auto"/>
      </w:pPr>
      <w:r>
        <w:t xml:space="preserve">I am learning to: </w:t>
      </w:r>
      <w:r w:rsidR="00816981">
        <w:t>c</w:t>
      </w:r>
      <w:r w:rsidR="6D3EAB9A">
        <w:t>ompare ways in which different people meet, greet</w:t>
      </w:r>
      <w:r w:rsidR="00134CCA">
        <w:t>,</w:t>
      </w:r>
      <w:r w:rsidR="6D3EAB9A">
        <w:t xml:space="preserve"> and host each other in different settings</w:t>
      </w:r>
      <w:r w:rsidR="00134CCA">
        <w:t xml:space="preserve">. </w:t>
      </w:r>
      <w:r w:rsidR="6D3EAB9A">
        <w:t>Use simple proportions to find the cost of food</w:t>
      </w:r>
    </w:p>
    <w:p w14:paraId="57FDE9EB" w14:textId="77777777" w:rsidR="005F256E" w:rsidRPr="00910B7C" w:rsidRDefault="005F256E" w:rsidP="005F256E">
      <w:pPr>
        <w:spacing w:after="0"/>
        <w:rPr>
          <w:lang w:val="mi-NZ"/>
        </w:rPr>
      </w:pPr>
      <w:r w:rsidRPr="00910B7C">
        <w:rPr>
          <w:lang w:val="mi-NZ"/>
        </w:rPr>
        <w:t>What do I need?</w:t>
      </w:r>
    </w:p>
    <w:p w14:paraId="4303C007" w14:textId="71540DE8" w:rsidR="005F256E" w:rsidRDefault="04E0376B" w:rsidP="00370C78">
      <w:pPr>
        <w:pStyle w:val="ListParagraph"/>
        <w:numPr>
          <w:ilvl w:val="0"/>
          <w:numId w:val="19"/>
        </w:numPr>
        <w:rPr>
          <w:lang w:val="mi-NZ"/>
        </w:rPr>
      </w:pPr>
      <w:r w:rsidRPr="6D3EAB9A">
        <w:rPr>
          <w:lang w:val="mi-NZ"/>
        </w:rPr>
        <w:t>30 minutes</w:t>
      </w:r>
    </w:p>
    <w:p w14:paraId="01EAAD5B" w14:textId="26300EEF" w:rsidR="005F256E" w:rsidRPr="00910B7C" w:rsidRDefault="00134CCA" w:rsidP="00370C78">
      <w:pPr>
        <w:pStyle w:val="ListParagraph"/>
        <w:numPr>
          <w:ilvl w:val="0"/>
          <w:numId w:val="19"/>
        </w:numPr>
        <w:rPr>
          <w:rFonts w:asciiTheme="minorHAnsi" w:eastAsiaTheme="minorEastAsia" w:hAnsiTheme="minorHAnsi" w:cstheme="minorBidi"/>
        </w:rPr>
      </w:pPr>
      <w:r>
        <w:t xml:space="preserve">Look in your pack for a copy of the </w:t>
      </w:r>
      <w:r w:rsidR="6D3EAB9A">
        <w:t xml:space="preserve">Figure it out worksheet </w:t>
      </w:r>
      <w:proofErr w:type="spellStart"/>
      <w:proofErr w:type="gramStart"/>
      <w:r w:rsidR="009F34C3">
        <w:rPr>
          <w:i/>
          <w:iCs/>
        </w:rPr>
        <w:t>To’</w:t>
      </w:r>
      <w:r w:rsidR="004F2390">
        <w:rPr>
          <w:i/>
          <w:iCs/>
        </w:rPr>
        <w:t>ona</w:t>
      </w:r>
      <w:r w:rsidR="00CB5778">
        <w:t>‘</w:t>
      </w:r>
      <w:proofErr w:type="gramEnd"/>
      <w:r w:rsidR="00CB5778" w:rsidRPr="0008298E">
        <w:t>i</w:t>
      </w:r>
      <w:proofErr w:type="spellEnd"/>
      <w:r w:rsidR="00CB5778">
        <w:t xml:space="preserve"> </w:t>
      </w:r>
      <w:hyperlink r:id="rId44" w:history="1">
        <w:r w:rsidR="004F2390" w:rsidRPr="00A52AC1">
          <w:rPr>
            <w:rStyle w:val="Hyperlink"/>
          </w:rPr>
          <w:t>https://nzmaths.co.nz/resource/ona-i</w:t>
        </w:r>
      </w:hyperlink>
      <w:r w:rsidR="009F34C3">
        <w:t xml:space="preserve"> </w:t>
      </w:r>
    </w:p>
    <w:p w14:paraId="0EA5B5C7" w14:textId="320C626E" w:rsidR="6D3EAB9A" w:rsidRDefault="6D3EAB9A" w:rsidP="00370C78">
      <w:pPr>
        <w:pStyle w:val="ListParagraph"/>
        <w:numPr>
          <w:ilvl w:val="0"/>
          <w:numId w:val="19"/>
        </w:numPr>
        <w:rPr>
          <w:rFonts w:eastAsia="Calibri"/>
        </w:rPr>
      </w:pPr>
      <w:r w:rsidRPr="6D3EAB9A">
        <w:rPr>
          <w:rFonts w:eastAsia="Calibri"/>
        </w:rPr>
        <w:t>Ho</w:t>
      </w:r>
      <w:r w:rsidR="00C0671C">
        <w:rPr>
          <w:rFonts w:eastAsia="Calibri"/>
        </w:rPr>
        <w:t>m</w:t>
      </w:r>
      <w:r w:rsidRPr="6D3EAB9A">
        <w:rPr>
          <w:rFonts w:eastAsia="Calibri"/>
        </w:rPr>
        <w:t>e learning book</w:t>
      </w:r>
    </w:p>
    <w:p w14:paraId="309A01A8" w14:textId="2BFD62DF" w:rsidR="005F256E" w:rsidRPr="00880D00" w:rsidRDefault="00CB5778" w:rsidP="005F256E">
      <w:pPr>
        <w:pStyle w:val="GH2"/>
      </w:pPr>
      <w:proofErr w:type="spellStart"/>
      <w:r>
        <w:t>Your</w:t>
      </w:r>
      <w:proofErr w:type="spellEnd"/>
      <w:r>
        <w:t xml:space="preserve"> </w:t>
      </w:r>
      <w:proofErr w:type="spellStart"/>
      <w:r>
        <w:t>task</w:t>
      </w:r>
      <w:proofErr w:type="spellEnd"/>
    </w:p>
    <w:p w14:paraId="56490C75" w14:textId="1C0D17D9" w:rsidR="007163AB" w:rsidRDefault="6D3EAB9A" w:rsidP="007163AB">
      <w:proofErr w:type="spellStart"/>
      <w:proofErr w:type="gramStart"/>
      <w:r w:rsidRPr="00CB5778">
        <w:t>To’ona</w:t>
      </w:r>
      <w:r w:rsidR="00CB5778" w:rsidRPr="00CB5778">
        <w:t>‘</w:t>
      </w:r>
      <w:proofErr w:type="gramEnd"/>
      <w:r w:rsidR="00CB5778" w:rsidRPr="00CB5778">
        <w:t>i</w:t>
      </w:r>
      <w:proofErr w:type="spellEnd"/>
      <w:r>
        <w:t xml:space="preserve"> is a special Samoan Sunday Lunch. It is a time used to celebrate important life events with delicious </w:t>
      </w:r>
      <w:r w:rsidR="00134CCA">
        <w:t>food and</w:t>
      </w:r>
      <w:r>
        <w:t xml:space="preserve"> is usually the only meal of the day.</w:t>
      </w:r>
    </w:p>
    <w:p w14:paraId="5FEDAB4E" w14:textId="1CCD47D2" w:rsidR="007163AB" w:rsidRDefault="6D3EAB9A" w:rsidP="6D3EAB9A">
      <w:r>
        <w:t>Compare ways different people meet, greet</w:t>
      </w:r>
      <w:r w:rsidR="00816981">
        <w:t>,</w:t>
      </w:r>
      <w:r>
        <w:t xml:space="preserve"> and host each other in these settings</w:t>
      </w:r>
      <w:r w:rsidR="00C0671C">
        <w:t>:</w:t>
      </w:r>
    </w:p>
    <w:p w14:paraId="6F795F50" w14:textId="49078FAA" w:rsidR="007163AB" w:rsidRDefault="00816981" w:rsidP="00370C78">
      <w:pPr>
        <w:pStyle w:val="ListParagraph"/>
        <w:numPr>
          <w:ilvl w:val="0"/>
          <w:numId w:val="7"/>
        </w:numPr>
        <w:rPr>
          <w:rFonts w:asciiTheme="minorHAnsi" w:eastAsiaTheme="minorEastAsia" w:hAnsiTheme="minorHAnsi" w:cstheme="minorBidi"/>
        </w:rPr>
      </w:pPr>
      <w:r>
        <w:rPr>
          <w:noProof/>
        </w:rPr>
        <w:drawing>
          <wp:anchor distT="0" distB="0" distL="114300" distR="114300" simplePos="0" relativeHeight="251646976" behindDoc="0" locked="0" layoutInCell="1" allowOverlap="1" wp14:anchorId="440D3CF5" wp14:editId="0F365C8B">
            <wp:simplePos x="0" y="0"/>
            <wp:positionH relativeFrom="column">
              <wp:posOffset>2362200</wp:posOffset>
            </wp:positionH>
            <wp:positionV relativeFrom="paragraph">
              <wp:posOffset>52705</wp:posOffset>
            </wp:positionV>
            <wp:extent cx="3514725" cy="4967605"/>
            <wp:effectExtent l="0" t="0" r="0" b="0"/>
            <wp:wrapSquare wrapText="bothSides"/>
            <wp:docPr id="293462087" name="Picture 293462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514725" cy="4967605"/>
                    </a:xfrm>
                    <a:prstGeom prst="rect">
                      <a:avLst/>
                    </a:prstGeom>
                  </pic:spPr>
                </pic:pic>
              </a:graphicData>
            </a:graphic>
            <wp14:sizeRelH relativeFrom="margin">
              <wp14:pctWidth>0</wp14:pctWidth>
            </wp14:sizeRelH>
            <wp14:sizeRelV relativeFrom="margin">
              <wp14:pctHeight>0</wp14:pctHeight>
            </wp14:sizeRelV>
          </wp:anchor>
        </w:drawing>
      </w:r>
      <w:r w:rsidR="6D3EAB9A">
        <w:t>at home</w:t>
      </w:r>
    </w:p>
    <w:p w14:paraId="5BFBD979" w14:textId="5DF9967C" w:rsidR="007163AB" w:rsidRDefault="6D3EAB9A" w:rsidP="00370C78">
      <w:pPr>
        <w:pStyle w:val="ListParagraph"/>
        <w:numPr>
          <w:ilvl w:val="0"/>
          <w:numId w:val="7"/>
        </w:numPr>
      </w:pPr>
      <w:r>
        <w:t>at the local marae</w:t>
      </w:r>
    </w:p>
    <w:p w14:paraId="2CA6E7DD" w14:textId="6C201697" w:rsidR="007163AB" w:rsidRDefault="6D3EAB9A" w:rsidP="00370C78">
      <w:pPr>
        <w:pStyle w:val="ListParagraph"/>
        <w:numPr>
          <w:ilvl w:val="0"/>
          <w:numId w:val="7"/>
        </w:numPr>
        <w:rPr>
          <w:rFonts w:asciiTheme="minorHAnsi" w:eastAsiaTheme="minorEastAsia" w:hAnsiTheme="minorHAnsi" w:cstheme="minorBidi"/>
        </w:rPr>
      </w:pPr>
      <w:r>
        <w:t>at a sports club</w:t>
      </w:r>
    </w:p>
    <w:p w14:paraId="344C72A6" w14:textId="0FB45551" w:rsidR="007163AB" w:rsidRDefault="6D3EAB9A" w:rsidP="00370C78">
      <w:pPr>
        <w:pStyle w:val="ListParagraph"/>
        <w:numPr>
          <w:ilvl w:val="0"/>
          <w:numId w:val="7"/>
        </w:numPr>
        <w:rPr>
          <w:rFonts w:asciiTheme="minorHAnsi" w:eastAsiaTheme="minorEastAsia" w:hAnsiTheme="minorHAnsi" w:cstheme="minorBidi"/>
        </w:rPr>
      </w:pPr>
      <w:r>
        <w:t>at school</w:t>
      </w:r>
      <w:r w:rsidR="00C0671C">
        <w:t>.</w:t>
      </w:r>
    </w:p>
    <w:p w14:paraId="2249647E" w14:textId="6576B53F" w:rsidR="005F256E" w:rsidRDefault="6D3EAB9A" w:rsidP="6D3EAB9A">
      <w:pPr>
        <w:rPr>
          <w:rFonts w:eastAsia="Calibri"/>
        </w:rPr>
      </w:pPr>
      <w:r w:rsidRPr="6D3EAB9A">
        <w:rPr>
          <w:b/>
          <w:bCs/>
        </w:rPr>
        <w:t xml:space="preserve">Complete </w:t>
      </w:r>
      <w:r>
        <w:t>the work sheet below and</w:t>
      </w:r>
      <w:r w:rsidRPr="6D3EAB9A">
        <w:rPr>
          <w:b/>
          <w:bCs/>
        </w:rPr>
        <w:t xml:space="preserve"> answer</w:t>
      </w:r>
      <w:r>
        <w:t xml:space="preserve"> the questions in your home learning book.</w:t>
      </w:r>
    </w:p>
    <w:p w14:paraId="79FB4076" w14:textId="00813605" w:rsidR="005F256E" w:rsidRDefault="005F256E" w:rsidP="6D3EAB9A">
      <w:r>
        <w:br/>
      </w:r>
    </w:p>
    <w:p w14:paraId="36E4E46E" w14:textId="27E6A32E" w:rsidR="005F256E" w:rsidRPr="00E3782B" w:rsidRDefault="005F256E" w:rsidP="005F256E">
      <w:pPr>
        <w:rPr>
          <w:b/>
        </w:rPr>
      </w:pPr>
      <w:r w:rsidRPr="00E3782B">
        <w:rPr>
          <w:b/>
        </w:rPr>
        <w:t>Remember to do your end of day reflection and wellbeing activities (</w:t>
      </w:r>
      <w:r>
        <w:rPr>
          <w:b/>
        </w:rPr>
        <w:t>s</w:t>
      </w:r>
      <w:r w:rsidRPr="00E3782B">
        <w:rPr>
          <w:b/>
        </w:rPr>
        <w:t xml:space="preserve">ee </w:t>
      </w:r>
      <w:r w:rsidR="00816981">
        <w:rPr>
          <w:b/>
        </w:rPr>
        <w:t>p.</w:t>
      </w:r>
      <w:r w:rsidR="00C0671C">
        <w:rPr>
          <w:b/>
        </w:rPr>
        <w:t xml:space="preserve"> </w:t>
      </w:r>
      <w:r w:rsidR="00E30409">
        <w:rPr>
          <w:b/>
        </w:rPr>
        <w:t>5</w:t>
      </w:r>
      <w:r>
        <w:rPr>
          <w:b/>
        </w:rPr>
        <w:t xml:space="preserve"> </w:t>
      </w:r>
      <w:r w:rsidR="47B0000F" w:rsidRPr="7984279A">
        <w:rPr>
          <w:b/>
          <w:bCs/>
        </w:rPr>
        <w:t>and</w:t>
      </w:r>
      <w:r>
        <w:rPr>
          <w:b/>
          <w:bCs/>
        </w:rPr>
        <w:t xml:space="preserve"> </w:t>
      </w:r>
      <w:r w:rsidRPr="00E3782B">
        <w:rPr>
          <w:b/>
        </w:rPr>
        <w:t>8).</w:t>
      </w:r>
    </w:p>
    <w:p w14:paraId="4F34A53F" w14:textId="2A00393E" w:rsidR="001B6D35" w:rsidRDefault="005F256E" w:rsidP="00380D0B">
      <w:pPr>
        <w:pStyle w:val="BH1"/>
      </w:pPr>
      <w:r>
        <w:br w:type="column"/>
      </w:r>
      <w:r w:rsidR="00134CCA" w:rsidRPr="001B6D35">
        <w:rPr>
          <w:b w:val="0"/>
          <w:bCs/>
          <w:i/>
          <w:iCs/>
          <w:noProof/>
        </w:rPr>
        <w:lastRenderedPageBreak/>
        <w:drawing>
          <wp:anchor distT="0" distB="0" distL="114300" distR="114300" simplePos="0" relativeHeight="251673600" behindDoc="1" locked="0" layoutInCell="1" allowOverlap="1" wp14:anchorId="4C99B544" wp14:editId="4C294B41">
            <wp:simplePos x="0" y="0"/>
            <wp:positionH relativeFrom="column">
              <wp:posOffset>4647859</wp:posOffset>
            </wp:positionH>
            <wp:positionV relativeFrom="paragraph">
              <wp:posOffset>-284090</wp:posOffset>
            </wp:positionV>
            <wp:extent cx="1234178" cy="1188720"/>
            <wp:effectExtent l="0" t="0" r="0" b="0"/>
            <wp:wrapTight wrapText="bothSides">
              <wp:wrapPolygon edited="0">
                <wp:start x="0" y="0"/>
                <wp:lineTo x="0" y="21115"/>
                <wp:lineTo x="21344" y="21115"/>
                <wp:lineTo x="21344" y="0"/>
                <wp:lineTo x="0" y="0"/>
              </wp:wrapPolygon>
            </wp:wrapTight>
            <wp:docPr id="27" name="Picture 2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234178" cy="1188720"/>
                    </a:xfrm>
                    <a:prstGeom prst="rect">
                      <a:avLst/>
                    </a:prstGeom>
                  </pic:spPr>
                </pic:pic>
              </a:graphicData>
            </a:graphic>
            <wp14:sizeRelH relativeFrom="margin">
              <wp14:pctWidth>0</wp14:pctWidth>
            </wp14:sizeRelH>
            <wp14:sizeRelV relativeFrom="margin">
              <wp14:pctHeight>0</wp14:pctHeight>
            </wp14:sizeRelV>
          </wp:anchor>
        </w:drawing>
      </w:r>
      <w:r w:rsidR="008E14D1" w:rsidRPr="008E14D1">
        <w:t xml:space="preserve">Day 3 </w:t>
      </w:r>
      <w:r w:rsidR="00616646">
        <w:t>a</w:t>
      </w:r>
      <w:r w:rsidR="008E14D1" w:rsidRPr="008E14D1">
        <w:t xml:space="preserve">ctivity 1: </w:t>
      </w:r>
      <w:r w:rsidR="006223E8">
        <w:t>Who said that?</w:t>
      </w:r>
    </w:p>
    <w:p w14:paraId="43542C30" w14:textId="58AC1C70" w:rsidR="008E14D1" w:rsidRPr="0008298E" w:rsidRDefault="24F7C6F9" w:rsidP="00380D0B">
      <w:pPr>
        <w:pStyle w:val="BH3"/>
        <w:spacing w:line="240" w:lineRule="auto"/>
        <w:rPr>
          <w:b/>
        </w:rPr>
      </w:pPr>
      <w:r w:rsidRPr="0008298E">
        <w:rPr>
          <w:b/>
        </w:rPr>
        <w:t>No</w:t>
      </w:r>
      <w:r w:rsidR="2514F144" w:rsidRPr="0008298E">
        <w:rPr>
          <w:b/>
        </w:rPr>
        <w:t>tes for teachers and whānau</w:t>
      </w:r>
    </w:p>
    <w:p w14:paraId="3FA111E4" w14:textId="77777777" w:rsidR="00EA5421" w:rsidRDefault="00816981" w:rsidP="00EA5421">
      <w:pPr>
        <w:spacing w:after="0" w:line="240" w:lineRule="auto"/>
        <w:rPr>
          <w:rStyle w:val="normaltextrun"/>
          <w:rFonts w:eastAsia="Arial"/>
          <w:color w:val="000000" w:themeColor="text1"/>
        </w:rPr>
      </w:pPr>
      <w:r w:rsidRPr="00521DF7">
        <w:t>The</w:t>
      </w:r>
      <w:r w:rsidR="6D3EAB9A" w:rsidRPr="00521DF7">
        <w:t xml:space="preserve"> learner </w:t>
      </w:r>
      <w:r w:rsidRPr="00521DF7">
        <w:t>will</w:t>
      </w:r>
      <w:r w:rsidR="6D3EAB9A" w:rsidRPr="00521DF7">
        <w:t xml:space="preserve"> match a famous New Zealander </w:t>
      </w:r>
      <w:r w:rsidRPr="00521DF7">
        <w:t xml:space="preserve">to a quote </w:t>
      </w:r>
      <w:r w:rsidR="6D3EAB9A" w:rsidRPr="00521DF7">
        <w:t>and then cho</w:t>
      </w:r>
      <w:r w:rsidR="00C06C59">
        <w:t>o</w:t>
      </w:r>
      <w:r w:rsidR="6D3EAB9A" w:rsidRPr="00521DF7">
        <w:t xml:space="preserve">se </w:t>
      </w:r>
      <w:r w:rsidRPr="00521DF7">
        <w:t>one</w:t>
      </w:r>
      <w:r w:rsidR="6D3EAB9A" w:rsidRPr="00521DF7">
        <w:t xml:space="preserve"> that resonates with them and explain why.</w:t>
      </w:r>
      <w:r w:rsidR="6D3EAB9A">
        <w:t xml:space="preserve"> </w:t>
      </w:r>
      <w:r w:rsidR="266CA198" w:rsidRPr="266CA198">
        <w:rPr>
          <w:rStyle w:val="normaltextrun"/>
          <w:rFonts w:eastAsia="Arial"/>
          <w:color w:val="000000" w:themeColor="text1"/>
        </w:rPr>
        <w:t>Note our Inquiry focus for today is "making meaning" which includes analysing, organising, and sorting information, summarising, synthesising, making connections or conclusions, building deeper understandings, and thinking critically.</w:t>
      </w:r>
      <w:r w:rsidR="5D99CDA5" w:rsidRPr="5D99CDA5">
        <w:rPr>
          <w:rStyle w:val="normaltextrun"/>
          <w:rFonts w:eastAsia="Arial"/>
          <w:color w:val="000000" w:themeColor="text1"/>
        </w:rPr>
        <w:t xml:space="preserve"> </w:t>
      </w:r>
    </w:p>
    <w:p w14:paraId="3E974E5C" w14:textId="15E1EA88" w:rsidR="00046522" w:rsidRPr="003E50BE" w:rsidRDefault="009C12CF" w:rsidP="00CB5778">
      <w:pPr>
        <w:spacing w:before="120" w:after="0" w:line="240" w:lineRule="auto"/>
        <w:rPr>
          <w:i/>
          <w:color w:val="A5A5A5" w:themeColor="accent3"/>
          <w:sz w:val="20"/>
          <w:szCs w:val="20"/>
        </w:rPr>
      </w:pPr>
      <w:r w:rsidRPr="003E50BE">
        <w:rPr>
          <w:i/>
          <w:color w:val="A5A5A5" w:themeColor="accent3"/>
          <w:sz w:val="20"/>
          <w:szCs w:val="20"/>
        </w:rPr>
        <w:t>Additional activity notes:</w:t>
      </w:r>
      <w:r w:rsidR="00EA5421" w:rsidRPr="003E50BE">
        <w:rPr>
          <w:i/>
          <w:color w:val="A5A5A5" w:themeColor="accent3"/>
          <w:sz w:val="20"/>
          <w:szCs w:val="20"/>
        </w:rPr>
        <w:t xml:space="preserve">  </w:t>
      </w:r>
      <w:r w:rsidRPr="003E50BE">
        <w:rPr>
          <w:i/>
          <w:color w:val="A5A5A5" w:themeColor="accent3"/>
          <w:sz w:val="20"/>
          <w:szCs w:val="20"/>
        </w:rPr>
        <w:t>Answers:</w:t>
      </w:r>
      <w:r w:rsidR="00EA5421" w:rsidRPr="003E50BE">
        <w:rPr>
          <w:i/>
          <w:color w:val="A5A5A5" w:themeColor="accent3"/>
          <w:sz w:val="20"/>
          <w:szCs w:val="20"/>
        </w:rPr>
        <w:t xml:space="preserve">  </w:t>
      </w:r>
      <w:r w:rsidRPr="003E50BE">
        <w:rPr>
          <w:rFonts w:eastAsia="Calibri"/>
          <w:i/>
          <w:color w:val="A5A5A5" w:themeColor="accent3"/>
          <w:sz w:val="20"/>
          <w:szCs w:val="20"/>
        </w:rPr>
        <w:t xml:space="preserve">A – 6; B – 3; C – 5; D – 1; E – 4; F – 2 </w:t>
      </w:r>
    </w:p>
    <w:p w14:paraId="262CFB6C" w14:textId="2EFD6361" w:rsidR="008E14D1" w:rsidRDefault="005403AB" w:rsidP="00380D0B">
      <w:pPr>
        <w:spacing w:line="240" w:lineRule="auto"/>
      </w:pPr>
      <w:r>
        <w:rPr>
          <w:noProof/>
        </w:rPr>
        <w:pict w14:anchorId="55679390">
          <v:rect id="_x0000_i1034" style="width:451.3pt;height:.05pt" o:hralign="center" o:hrstd="t" o:hr="t" fillcolor="#a0a0a0" stroked="f"/>
        </w:pict>
      </w:r>
    </w:p>
    <w:p w14:paraId="26B61635" w14:textId="729C652B" w:rsidR="008E14D1" w:rsidRPr="0082309B" w:rsidRDefault="2514F144" w:rsidP="00380D0B">
      <w:pPr>
        <w:pStyle w:val="LI"/>
        <w:spacing w:line="240" w:lineRule="auto"/>
        <w:ind w:right="-270"/>
        <w:rPr>
          <w:color w:val="4472C4" w:themeColor="accent1"/>
        </w:rPr>
      </w:pPr>
      <w:r w:rsidRPr="00816981">
        <w:rPr>
          <w:color w:val="4472C4" w:themeColor="accent1"/>
        </w:rPr>
        <w:t xml:space="preserve">I am learning to: </w:t>
      </w:r>
      <w:r w:rsidR="00816981" w:rsidRPr="00816981">
        <w:rPr>
          <w:color w:val="4472C4" w:themeColor="accent1"/>
        </w:rPr>
        <w:t>i</w:t>
      </w:r>
      <w:r w:rsidR="6D3EAB9A" w:rsidRPr="6D3EAB9A">
        <w:rPr>
          <w:color w:val="4472C4" w:themeColor="accent1"/>
        </w:rPr>
        <w:t>dentify quotes by famous New Zealanders</w:t>
      </w:r>
      <w:r w:rsidR="00075E2E">
        <w:rPr>
          <w:color w:val="4472C4" w:themeColor="accent1"/>
        </w:rPr>
        <w:t>; e</w:t>
      </w:r>
      <w:r w:rsidR="6D3EAB9A" w:rsidRPr="6D3EAB9A">
        <w:rPr>
          <w:color w:val="4472C4" w:themeColor="accent1"/>
        </w:rPr>
        <w:t>xplain the significance of a chosen quote</w:t>
      </w:r>
      <w:r w:rsidR="00305DE1">
        <w:rPr>
          <w:color w:val="4472C4" w:themeColor="accent1"/>
        </w:rPr>
        <w:t>;</w:t>
      </w:r>
      <w:r w:rsidR="00075E2E">
        <w:rPr>
          <w:color w:val="4472C4" w:themeColor="accent1"/>
        </w:rPr>
        <w:t xml:space="preserve"> and/or</w:t>
      </w:r>
      <w:r w:rsidR="0082309B">
        <w:rPr>
          <w:color w:val="4472C4" w:themeColor="accent1"/>
        </w:rPr>
        <w:t xml:space="preserve"> c</w:t>
      </w:r>
      <w:r w:rsidR="6D3EAB9A" w:rsidRPr="6D3EAB9A">
        <w:rPr>
          <w:color w:val="4472C4" w:themeColor="accent1"/>
        </w:rPr>
        <w:t>onstruct a simple biography</w:t>
      </w:r>
      <w:r w:rsidR="000958BD">
        <w:rPr>
          <w:color w:val="4472C4" w:themeColor="accent1"/>
        </w:rPr>
        <w:t>.</w:t>
      </w:r>
    </w:p>
    <w:p w14:paraId="327EBD08" w14:textId="77777777" w:rsidR="008E14D1" w:rsidRPr="001F23CB" w:rsidRDefault="008E14D1" w:rsidP="00380D0B">
      <w:pPr>
        <w:spacing w:after="0" w:line="240" w:lineRule="auto"/>
        <w:rPr>
          <w:lang w:val="mi-NZ"/>
        </w:rPr>
      </w:pPr>
      <w:r w:rsidRPr="001F23CB">
        <w:rPr>
          <w:lang w:val="mi-NZ"/>
        </w:rPr>
        <w:t>What do I need?</w:t>
      </w:r>
    </w:p>
    <w:p w14:paraId="4326A436" w14:textId="1F0E16A5" w:rsidR="008E14D1" w:rsidRPr="001F23CB" w:rsidRDefault="2514F144" w:rsidP="00380D0B">
      <w:pPr>
        <w:pStyle w:val="ListParagraph"/>
        <w:numPr>
          <w:ilvl w:val="0"/>
          <w:numId w:val="19"/>
        </w:numPr>
        <w:spacing w:line="240" w:lineRule="auto"/>
        <w:rPr>
          <w:lang w:val="mi-NZ"/>
        </w:rPr>
      </w:pPr>
      <w:r w:rsidRPr="6D3EAB9A">
        <w:rPr>
          <w:lang w:val="mi-NZ"/>
        </w:rPr>
        <w:t>30 minutes</w:t>
      </w:r>
    </w:p>
    <w:p w14:paraId="2097B0E3" w14:textId="43C4BFA0" w:rsidR="008E14D1" w:rsidRPr="006D5054" w:rsidRDefault="00A933D7" w:rsidP="00380D0B">
      <w:pPr>
        <w:spacing w:before="120" w:line="240" w:lineRule="auto"/>
        <w:rPr>
          <w:b/>
        </w:rPr>
      </w:pPr>
      <w:r w:rsidRPr="006D5054">
        <w:rPr>
          <w:b/>
        </w:rPr>
        <w:t>Remember</w:t>
      </w:r>
      <w:r w:rsidR="008E14D1" w:rsidRPr="006D5054">
        <w:rPr>
          <w:b/>
        </w:rPr>
        <w:t xml:space="preserve"> to start your day right (</w:t>
      </w:r>
      <w:r w:rsidR="00046522">
        <w:rPr>
          <w:b/>
        </w:rPr>
        <w:t>s</w:t>
      </w:r>
      <w:r w:rsidR="008E14D1" w:rsidRPr="006D5054">
        <w:rPr>
          <w:b/>
        </w:rPr>
        <w:t xml:space="preserve">ee </w:t>
      </w:r>
      <w:r w:rsidR="00681BD7">
        <w:rPr>
          <w:b/>
        </w:rPr>
        <w:t>p</w:t>
      </w:r>
      <w:r w:rsidR="00816981">
        <w:rPr>
          <w:b/>
        </w:rPr>
        <w:t>.</w:t>
      </w:r>
      <w:r w:rsidR="008E14D1" w:rsidRPr="006D5054">
        <w:rPr>
          <w:b/>
        </w:rPr>
        <w:t xml:space="preserve"> 7)</w:t>
      </w:r>
      <w:r w:rsidR="00046522">
        <w:rPr>
          <w:b/>
        </w:rPr>
        <w:t>.</w:t>
      </w:r>
      <w:r w:rsidR="008E14D1" w:rsidRPr="006D5054">
        <w:rPr>
          <w:rStyle w:val="normaltextrun"/>
          <w:i/>
        </w:rPr>
        <w:t xml:space="preserve"> </w:t>
      </w:r>
    </w:p>
    <w:p w14:paraId="7669AC49" w14:textId="12A23FE5" w:rsidR="008E14D1" w:rsidRPr="008E14D1" w:rsidRDefault="00CB5778" w:rsidP="00C06C59">
      <w:pPr>
        <w:pStyle w:val="GH2"/>
        <w:spacing w:before="0" w:line="240" w:lineRule="auto"/>
        <w:rPr>
          <w:color w:val="3472AC"/>
        </w:rPr>
      </w:pPr>
      <w:proofErr w:type="spellStart"/>
      <w:r>
        <w:rPr>
          <w:color w:val="3472AC"/>
        </w:rPr>
        <w:t>Your</w:t>
      </w:r>
      <w:proofErr w:type="spellEnd"/>
      <w:r>
        <w:rPr>
          <w:color w:val="3472AC"/>
        </w:rPr>
        <w:t xml:space="preserve"> </w:t>
      </w:r>
      <w:proofErr w:type="spellStart"/>
      <w:r>
        <w:rPr>
          <w:color w:val="3472AC"/>
        </w:rPr>
        <w:t>task</w:t>
      </w:r>
      <w:proofErr w:type="spellEnd"/>
    </w:p>
    <w:p w14:paraId="7B05BF9E" w14:textId="414B4B81" w:rsidR="6D3EAB9A" w:rsidRDefault="106818EF" w:rsidP="00380D0B">
      <w:pPr>
        <w:spacing w:line="240" w:lineRule="auto"/>
      </w:pPr>
      <w:r>
        <w:t>New Zealanders do some remarkable things every day. Some kiwis do even more remarkable things on a global stage. Match the quote below with the famous New Zealander who said it, then answer the questions below.</w:t>
      </w:r>
    </w:p>
    <w:tbl>
      <w:tblPr>
        <w:tblStyle w:val="TableGrid"/>
        <w:tblW w:w="0" w:type="auto"/>
        <w:tblLayout w:type="fixed"/>
        <w:tblLook w:val="06A0" w:firstRow="1" w:lastRow="0" w:firstColumn="1" w:lastColumn="0" w:noHBand="1" w:noVBand="1"/>
      </w:tblPr>
      <w:tblGrid>
        <w:gridCol w:w="378"/>
        <w:gridCol w:w="6930"/>
        <w:gridCol w:w="270"/>
        <w:gridCol w:w="360"/>
        <w:gridCol w:w="1548"/>
      </w:tblGrid>
      <w:tr w:rsidR="00481F66" w:rsidRPr="001A0B64" w14:paraId="70FA8327" w14:textId="77777777" w:rsidTr="6F768D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D4ED503" w14:textId="3C72E851" w:rsidR="00481F66" w:rsidRPr="00CB5778" w:rsidRDefault="00481F66" w:rsidP="00380D0B">
            <w:pPr>
              <w:spacing w:before="40" w:after="40" w:line="240" w:lineRule="auto"/>
              <w:ind w:left="0"/>
              <w:rPr>
                <w:sz w:val="19"/>
                <w:szCs w:val="19"/>
              </w:rPr>
            </w:pPr>
            <w:r w:rsidRPr="00CB5778">
              <w:rPr>
                <w:rFonts w:eastAsia="Calibri"/>
                <w:color w:val="000000" w:themeColor="text1"/>
                <w:sz w:val="19"/>
                <w:szCs w:val="19"/>
              </w:rPr>
              <w:t>A</w:t>
            </w:r>
          </w:p>
        </w:tc>
        <w:tc>
          <w:tcPr>
            <w:tcW w:w="6930" w:type="dxa"/>
            <w:tcBorders>
              <w:top w:val="single" w:sz="8" w:space="0" w:color="000000" w:themeColor="text1"/>
              <w:left w:val="single" w:sz="8" w:space="0" w:color="000000" w:themeColor="text1"/>
              <w:bottom w:val="single" w:sz="8" w:space="0" w:color="000000" w:themeColor="text1"/>
              <w:right w:val="single" w:sz="2" w:space="0" w:color="01853E"/>
            </w:tcBorders>
            <w:shd w:val="clear" w:color="auto" w:fill="FFFFFF" w:themeFill="background1"/>
          </w:tcPr>
          <w:p w14:paraId="502123CE" w14:textId="03931F1F" w:rsidR="00481F66" w:rsidRPr="00CB5778" w:rsidRDefault="00481F66" w:rsidP="00380D0B">
            <w:pPr>
              <w:spacing w:before="40" w:after="40" w:line="240" w:lineRule="auto"/>
              <w:ind w:left="-14"/>
              <w:cnfStyle w:val="100000000000" w:firstRow="1" w:lastRow="0" w:firstColumn="0" w:lastColumn="0" w:oddVBand="0" w:evenVBand="0" w:oddHBand="0" w:evenHBand="0" w:firstRowFirstColumn="0" w:firstRowLastColumn="0" w:lastRowFirstColumn="0" w:lastRowLastColumn="0"/>
              <w:rPr>
                <w:sz w:val="19"/>
                <w:szCs w:val="19"/>
              </w:rPr>
            </w:pPr>
            <w:r w:rsidRPr="00CB5778">
              <w:rPr>
                <w:rFonts w:eastAsia="Calibri"/>
                <w:b w:val="0"/>
                <w:color w:val="000000" w:themeColor="text1"/>
                <w:sz w:val="19"/>
                <w:szCs w:val="19"/>
              </w:rPr>
              <w:t>You don’t have to be a fantastic hero to do certain things, to compete, you can just be an ordinary chap, sufficiently motivated to reach challenging goals</w:t>
            </w:r>
            <w:r w:rsidR="00A255B3" w:rsidRPr="00CB5778">
              <w:rPr>
                <w:rFonts w:eastAsia="Calibri"/>
                <w:b w:val="0"/>
                <w:color w:val="000000" w:themeColor="text1"/>
                <w:sz w:val="19"/>
                <w:szCs w:val="19"/>
              </w:rPr>
              <w:t>.</w:t>
            </w:r>
          </w:p>
        </w:tc>
        <w:tc>
          <w:tcPr>
            <w:tcW w:w="270" w:type="dxa"/>
            <w:tcBorders>
              <w:top w:val="nil"/>
              <w:left w:val="single" w:sz="2" w:space="0" w:color="01853E"/>
              <w:bottom w:val="nil"/>
              <w:right w:val="single" w:sz="2" w:space="0" w:color="01853E"/>
            </w:tcBorders>
            <w:shd w:val="clear" w:color="auto" w:fill="FFFFFF" w:themeFill="background1"/>
          </w:tcPr>
          <w:p w14:paraId="0FA7D442" w14:textId="77777777" w:rsidR="00481F66" w:rsidRPr="00CB5778" w:rsidRDefault="00481F66" w:rsidP="00380D0B">
            <w:pPr>
              <w:spacing w:before="40" w:after="40" w:line="240" w:lineRule="auto"/>
              <w:cnfStyle w:val="100000000000" w:firstRow="1" w:lastRow="0" w:firstColumn="0" w:lastColumn="0" w:oddVBand="0" w:evenVBand="0" w:oddHBand="0" w:evenHBand="0" w:firstRowFirstColumn="0" w:firstRowLastColumn="0" w:lastRowFirstColumn="0" w:lastRowLastColumn="0"/>
              <w:rPr>
                <w:rFonts w:eastAsia="Calibri"/>
                <w:b w:val="0"/>
                <w:bCs/>
                <w:color w:val="000000" w:themeColor="text1"/>
                <w:sz w:val="19"/>
                <w:szCs w:val="19"/>
              </w:rPr>
            </w:pPr>
          </w:p>
        </w:tc>
        <w:tc>
          <w:tcPr>
            <w:tcW w:w="360" w:type="dxa"/>
            <w:tcBorders>
              <w:top w:val="single" w:sz="8" w:space="0" w:color="000000" w:themeColor="text1"/>
              <w:left w:val="single" w:sz="2" w:space="0" w:color="01853E"/>
              <w:bottom w:val="single" w:sz="8" w:space="0" w:color="000000" w:themeColor="text1"/>
              <w:right w:val="single" w:sz="8" w:space="0" w:color="000000" w:themeColor="text1"/>
            </w:tcBorders>
            <w:shd w:val="clear" w:color="auto" w:fill="FFFFFF" w:themeFill="background1"/>
          </w:tcPr>
          <w:p w14:paraId="7CEAB2EA" w14:textId="4DCEBFFB" w:rsidR="00481F66" w:rsidRPr="00CB5778" w:rsidRDefault="00481F66" w:rsidP="00380D0B">
            <w:pPr>
              <w:spacing w:before="40" w:after="40" w:line="240" w:lineRule="auto"/>
              <w:ind w:left="0"/>
              <w:cnfStyle w:val="100000000000" w:firstRow="1" w:lastRow="0" w:firstColumn="0" w:lastColumn="0" w:oddVBand="0" w:evenVBand="0" w:oddHBand="0" w:evenHBand="0" w:firstRowFirstColumn="0" w:firstRowLastColumn="0" w:lastRowFirstColumn="0" w:lastRowLastColumn="0"/>
              <w:rPr>
                <w:rFonts w:eastAsia="Calibri"/>
                <w:color w:val="000000" w:themeColor="text1"/>
                <w:sz w:val="19"/>
                <w:szCs w:val="19"/>
              </w:rPr>
            </w:pPr>
            <w:r w:rsidRPr="00CB5778">
              <w:rPr>
                <w:rFonts w:eastAsia="Calibri"/>
                <w:color w:val="000000" w:themeColor="text1"/>
                <w:sz w:val="19"/>
                <w:szCs w:val="19"/>
              </w:rPr>
              <w:t>1</w:t>
            </w:r>
          </w:p>
        </w:tc>
        <w:tc>
          <w:tcPr>
            <w:tcW w:w="15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001C2312" w14:textId="3043FE35" w:rsidR="00481F66" w:rsidRPr="00CB5778" w:rsidRDefault="00481F66" w:rsidP="00380D0B">
            <w:pPr>
              <w:spacing w:before="40" w:after="40" w:line="240" w:lineRule="auto"/>
              <w:cnfStyle w:val="100000000000" w:firstRow="1" w:lastRow="0" w:firstColumn="0" w:lastColumn="0" w:oddVBand="0" w:evenVBand="0" w:oddHBand="0" w:evenHBand="0" w:firstRowFirstColumn="0" w:firstRowLastColumn="0" w:lastRowFirstColumn="0" w:lastRowLastColumn="0"/>
              <w:rPr>
                <w:sz w:val="19"/>
                <w:szCs w:val="19"/>
              </w:rPr>
            </w:pPr>
            <w:r w:rsidRPr="00CB5778">
              <w:rPr>
                <w:rFonts w:eastAsia="Calibri"/>
                <w:b w:val="0"/>
                <w:color w:val="000000" w:themeColor="text1"/>
                <w:sz w:val="19"/>
                <w:szCs w:val="19"/>
              </w:rPr>
              <w:t>Taika Waititi</w:t>
            </w:r>
          </w:p>
          <w:p w14:paraId="61192513" w14:textId="2477F294" w:rsidR="00481F66" w:rsidRPr="00CB5778" w:rsidRDefault="00481F66" w:rsidP="00380D0B">
            <w:pPr>
              <w:spacing w:before="40" w:after="40" w:line="240" w:lineRule="auto"/>
              <w:cnfStyle w:val="100000000000" w:firstRow="1" w:lastRow="0" w:firstColumn="0" w:lastColumn="0" w:oddVBand="0" w:evenVBand="0" w:oddHBand="0" w:evenHBand="0" w:firstRowFirstColumn="0" w:firstRowLastColumn="0" w:lastRowFirstColumn="0" w:lastRowLastColumn="0"/>
              <w:rPr>
                <w:rFonts w:eastAsia="Calibri"/>
                <w:color w:val="000000" w:themeColor="text1"/>
                <w:sz w:val="19"/>
                <w:szCs w:val="19"/>
              </w:rPr>
            </w:pPr>
          </w:p>
        </w:tc>
      </w:tr>
      <w:tr w:rsidR="00481F66" w:rsidRPr="001A0B64" w14:paraId="7A5A43C1" w14:textId="77777777" w:rsidTr="6F768D18">
        <w:tc>
          <w:tcPr>
            <w:cnfStyle w:val="001000000000" w:firstRow="0" w:lastRow="0" w:firstColumn="1" w:lastColumn="0" w:oddVBand="0" w:evenVBand="0" w:oddHBand="0" w:evenHBand="0" w:firstRowFirstColumn="0" w:firstRowLastColumn="0" w:lastRowFirstColumn="0" w:lastRowLastColumn="0"/>
            <w:tcW w:w="3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6AB413" w14:textId="64AC41BE" w:rsidR="00481F66" w:rsidRPr="00CB5778" w:rsidRDefault="00481F66" w:rsidP="00380D0B">
            <w:pPr>
              <w:spacing w:before="40" w:after="40" w:line="240" w:lineRule="auto"/>
              <w:ind w:left="0"/>
              <w:rPr>
                <w:sz w:val="19"/>
                <w:szCs w:val="19"/>
              </w:rPr>
            </w:pPr>
            <w:r w:rsidRPr="00CB5778">
              <w:rPr>
                <w:rFonts w:eastAsia="Calibri"/>
                <w:b/>
                <w:color w:val="000000" w:themeColor="text1"/>
                <w:sz w:val="19"/>
                <w:szCs w:val="19"/>
              </w:rPr>
              <w:t>B</w:t>
            </w:r>
          </w:p>
        </w:tc>
        <w:tc>
          <w:tcPr>
            <w:tcW w:w="6930" w:type="dxa"/>
            <w:tcBorders>
              <w:top w:val="single" w:sz="8" w:space="0" w:color="000000" w:themeColor="text1"/>
              <w:left w:val="single" w:sz="8" w:space="0" w:color="000000" w:themeColor="text1"/>
              <w:bottom w:val="single" w:sz="8" w:space="0" w:color="000000" w:themeColor="text1"/>
              <w:right w:val="single" w:sz="2" w:space="0" w:color="01853E"/>
            </w:tcBorders>
          </w:tcPr>
          <w:p w14:paraId="657E78C7" w14:textId="10039DD0" w:rsidR="00481F66" w:rsidRPr="00CB5778" w:rsidRDefault="00481F66" w:rsidP="00380D0B">
            <w:pPr>
              <w:spacing w:before="40" w:after="40" w:line="240" w:lineRule="auto"/>
              <w:ind w:left="-14"/>
              <w:cnfStyle w:val="000000000000" w:firstRow="0" w:lastRow="0" w:firstColumn="0" w:lastColumn="0" w:oddVBand="0" w:evenVBand="0" w:oddHBand="0" w:evenHBand="0" w:firstRowFirstColumn="0" w:firstRowLastColumn="0" w:lastRowFirstColumn="0" w:lastRowLastColumn="0"/>
              <w:rPr>
                <w:sz w:val="19"/>
                <w:szCs w:val="19"/>
              </w:rPr>
            </w:pPr>
            <w:r w:rsidRPr="00CB5778">
              <w:rPr>
                <w:rFonts w:eastAsia="Calibri"/>
                <w:color w:val="000000" w:themeColor="text1"/>
                <w:sz w:val="19"/>
                <w:szCs w:val="19"/>
              </w:rPr>
              <w:t>I don’t believe in magic; I believe in hard work</w:t>
            </w:r>
            <w:r w:rsidR="00320CA0" w:rsidRPr="00CB5778">
              <w:rPr>
                <w:rFonts w:eastAsia="Calibri"/>
                <w:color w:val="000000" w:themeColor="text1"/>
                <w:sz w:val="19"/>
                <w:szCs w:val="19"/>
              </w:rPr>
              <w:t>.</w:t>
            </w:r>
          </w:p>
        </w:tc>
        <w:tc>
          <w:tcPr>
            <w:tcW w:w="270" w:type="dxa"/>
            <w:tcBorders>
              <w:top w:val="nil"/>
              <w:left w:val="single" w:sz="2" w:space="0" w:color="01853E"/>
              <w:bottom w:val="nil"/>
              <w:right w:val="single" w:sz="2" w:space="0" w:color="01853E"/>
            </w:tcBorders>
          </w:tcPr>
          <w:p w14:paraId="4674F02F" w14:textId="77777777" w:rsidR="00481F66" w:rsidRPr="00CB5778" w:rsidRDefault="00481F66" w:rsidP="00380D0B">
            <w:pPr>
              <w:spacing w:before="40" w:after="40" w:line="240" w:lineRule="auto"/>
              <w:cnfStyle w:val="000000000000" w:firstRow="0" w:lastRow="0" w:firstColumn="0" w:lastColumn="0" w:oddVBand="0" w:evenVBand="0" w:oddHBand="0" w:evenHBand="0" w:firstRowFirstColumn="0" w:firstRowLastColumn="0" w:lastRowFirstColumn="0" w:lastRowLastColumn="0"/>
              <w:rPr>
                <w:rFonts w:eastAsia="Calibri"/>
                <w:b/>
                <w:bCs/>
                <w:color w:val="000000" w:themeColor="text1"/>
                <w:sz w:val="19"/>
                <w:szCs w:val="19"/>
              </w:rPr>
            </w:pPr>
          </w:p>
        </w:tc>
        <w:tc>
          <w:tcPr>
            <w:tcW w:w="360" w:type="dxa"/>
            <w:tcBorders>
              <w:top w:val="single" w:sz="8" w:space="0" w:color="000000" w:themeColor="text1"/>
              <w:left w:val="single" w:sz="2" w:space="0" w:color="01853E"/>
              <w:bottom w:val="single" w:sz="8" w:space="0" w:color="000000" w:themeColor="text1"/>
              <w:right w:val="single" w:sz="8" w:space="0" w:color="000000" w:themeColor="text1"/>
            </w:tcBorders>
          </w:tcPr>
          <w:p w14:paraId="1CB961A4" w14:textId="43C70E1B" w:rsidR="00481F66" w:rsidRPr="00CB5778" w:rsidRDefault="00481F66" w:rsidP="00380D0B">
            <w:pPr>
              <w:spacing w:before="40" w:after="40" w:line="240" w:lineRule="auto"/>
              <w:ind w:left="0"/>
              <w:cnfStyle w:val="000000000000" w:firstRow="0" w:lastRow="0" w:firstColumn="0" w:lastColumn="0" w:oddVBand="0" w:evenVBand="0" w:oddHBand="0" w:evenHBand="0" w:firstRowFirstColumn="0" w:firstRowLastColumn="0" w:lastRowFirstColumn="0" w:lastRowLastColumn="0"/>
              <w:rPr>
                <w:rFonts w:eastAsia="Calibri"/>
                <w:b/>
                <w:color w:val="000000" w:themeColor="text1"/>
                <w:sz w:val="19"/>
                <w:szCs w:val="19"/>
              </w:rPr>
            </w:pPr>
            <w:r w:rsidRPr="00CB5778">
              <w:rPr>
                <w:rFonts w:eastAsia="Calibri"/>
                <w:b/>
                <w:color w:val="000000" w:themeColor="text1"/>
                <w:sz w:val="19"/>
                <w:szCs w:val="19"/>
              </w:rPr>
              <w:t>2</w:t>
            </w:r>
          </w:p>
        </w:tc>
        <w:tc>
          <w:tcPr>
            <w:tcW w:w="15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D19043" w14:textId="3DCA709B" w:rsidR="00481F66" w:rsidRPr="00CB5778" w:rsidRDefault="00481F66" w:rsidP="00380D0B">
            <w:pPr>
              <w:spacing w:before="40" w:after="4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CB5778">
              <w:rPr>
                <w:rFonts w:eastAsia="Calibri"/>
                <w:color w:val="000000" w:themeColor="text1"/>
                <w:sz w:val="19"/>
                <w:szCs w:val="19"/>
              </w:rPr>
              <w:t>Helen Clark</w:t>
            </w:r>
          </w:p>
        </w:tc>
      </w:tr>
      <w:tr w:rsidR="00481F66" w:rsidRPr="001A0B64" w14:paraId="3E7F8D7D" w14:textId="77777777" w:rsidTr="6F768D18">
        <w:tc>
          <w:tcPr>
            <w:cnfStyle w:val="001000000000" w:firstRow="0" w:lastRow="0" w:firstColumn="1" w:lastColumn="0" w:oddVBand="0" w:evenVBand="0" w:oddHBand="0" w:evenHBand="0" w:firstRowFirstColumn="0" w:firstRowLastColumn="0" w:lastRowFirstColumn="0" w:lastRowLastColumn="0"/>
            <w:tcW w:w="3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A2D5F4" w14:textId="4D6D1FE6" w:rsidR="00481F66" w:rsidRPr="00CB5778" w:rsidRDefault="00481F66" w:rsidP="00380D0B">
            <w:pPr>
              <w:spacing w:before="40" w:after="40" w:line="240" w:lineRule="auto"/>
              <w:ind w:left="0"/>
              <w:rPr>
                <w:sz w:val="19"/>
                <w:szCs w:val="19"/>
              </w:rPr>
            </w:pPr>
            <w:r w:rsidRPr="00CB5778">
              <w:rPr>
                <w:rFonts w:eastAsia="Calibri"/>
                <w:b/>
                <w:color w:val="000000" w:themeColor="text1"/>
                <w:sz w:val="19"/>
                <w:szCs w:val="19"/>
              </w:rPr>
              <w:t>C</w:t>
            </w:r>
          </w:p>
        </w:tc>
        <w:tc>
          <w:tcPr>
            <w:tcW w:w="6930" w:type="dxa"/>
            <w:tcBorders>
              <w:top w:val="single" w:sz="8" w:space="0" w:color="000000" w:themeColor="text1"/>
              <w:left w:val="single" w:sz="8" w:space="0" w:color="000000" w:themeColor="text1"/>
              <w:bottom w:val="single" w:sz="8" w:space="0" w:color="000000" w:themeColor="text1"/>
              <w:right w:val="single" w:sz="2" w:space="0" w:color="01853E"/>
            </w:tcBorders>
          </w:tcPr>
          <w:p w14:paraId="7A9FC9B9" w14:textId="5C0E8DDE" w:rsidR="00481F66" w:rsidRPr="00CB5778" w:rsidRDefault="00481F66" w:rsidP="00380D0B">
            <w:pPr>
              <w:spacing w:before="40" w:after="40" w:line="240" w:lineRule="auto"/>
              <w:ind w:left="-14"/>
              <w:cnfStyle w:val="000000000000" w:firstRow="0" w:lastRow="0" w:firstColumn="0" w:lastColumn="0" w:oddVBand="0" w:evenVBand="0" w:oddHBand="0" w:evenHBand="0" w:firstRowFirstColumn="0" w:firstRowLastColumn="0" w:lastRowFirstColumn="0" w:lastRowLastColumn="0"/>
              <w:rPr>
                <w:sz w:val="19"/>
                <w:szCs w:val="19"/>
              </w:rPr>
            </w:pPr>
            <w:r w:rsidRPr="00CB5778">
              <w:rPr>
                <w:rFonts w:eastAsia="Calibri"/>
                <w:color w:val="000000" w:themeColor="text1"/>
                <w:sz w:val="19"/>
                <w:szCs w:val="19"/>
              </w:rPr>
              <w:t>The seed I would like to sprout in your heart is a vision of Aotearoa where all our people can live together in harmony and share the wisdom from each culture</w:t>
            </w:r>
            <w:r w:rsidR="00320CA0" w:rsidRPr="00CB5778">
              <w:rPr>
                <w:rFonts w:eastAsia="Calibri"/>
                <w:color w:val="000000" w:themeColor="text1"/>
                <w:sz w:val="19"/>
                <w:szCs w:val="19"/>
              </w:rPr>
              <w:t>.</w:t>
            </w:r>
          </w:p>
        </w:tc>
        <w:tc>
          <w:tcPr>
            <w:tcW w:w="270" w:type="dxa"/>
            <w:tcBorders>
              <w:top w:val="nil"/>
              <w:left w:val="single" w:sz="2" w:space="0" w:color="01853E"/>
              <w:bottom w:val="nil"/>
              <w:right w:val="single" w:sz="2" w:space="0" w:color="01853E"/>
            </w:tcBorders>
          </w:tcPr>
          <w:p w14:paraId="18B4D3C5" w14:textId="77777777" w:rsidR="00481F66" w:rsidRPr="00CB5778" w:rsidRDefault="00481F66" w:rsidP="00380D0B">
            <w:pPr>
              <w:spacing w:before="40" w:after="40" w:line="240" w:lineRule="auto"/>
              <w:cnfStyle w:val="000000000000" w:firstRow="0" w:lastRow="0" w:firstColumn="0" w:lastColumn="0" w:oddVBand="0" w:evenVBand="0" w:oddHBand="0" w:evenHBand="0" w:firstRowFirstColumn="0" w:firstRowLastColumn="0" w:lastRowFirstColumn="0" w:lastRowLastColumn="0"/>
              <w:rPr>
                <w:rFonts w:eastAsia="Calibri"/>
                <w:b/>
                <w:bCs/>
                <w:color w:val="000000" w:themeColor="text1"/>
                <w:sz w:val="19"/>
                <w:szCs w:val="19"/>
              </w:rPr>
            </w:pPr>
          </w:p>
        </w:tc>
        <w:tc>
          <w:tcPr>
            <w:tcW w:w="360" w:type="dxa"/>
            <w:tcBorders>
              <w:top w:val="single" w:sz="8" w:space="0" w:color="000000" w:themeColor="text1"/>
              <w:left w:val="single" w:sz="2" w:space="0" w:color="01853E"/>
              <w:bottom w:val="single" w:sz="8" w:space="0" w:color="000000" w:themeColor="text1"/>
              <w:right w:val="single" w:sz="8" w:space="0" w:color="000000" w:themeColor="text1"/>
            </w:tcBorders>
          </w:tcPr>
          <w:p w14:paraId="7505868B" w14:textId="5445E6D1" w:rsidR="00481F66" w:rsidRPr="00CB5778" w:rsidRDefault="00481F66" w:rsidP="00380D0B">
            <w:pPr>
              <w:spacing w:before="40" w:after="40" w:line="240" w:lineRule="auto"/>
              <w:ind w:left="0"/>
              <w:cnfStyle w:val="000000000000" w:firstRow="0" w:lastRow="0" w:firstColumn="0" w:lastColumn="0" w:oddVBand="0" w:evenVBand="0" w:oddHBand="0" w:evenHBand="0" w:firstRowFirstColumn="0" w:firstRowLastColumn="0" w:lastRowFirstColumn="0" w:lastRowLastColumn="0"/>
              <w:rPr>
                <w:rFonts w:eastAsia="Calibri"/>
                <w:b/>
                <w:color w:val="000000" w:themeColor="text1"/>
                <w:sz w:val="19"/>
                <w:szCs w:val="19"/>
              </w:rPr>
            </w:pPr>
            <w:r w:rsidRPr="00CB5778">
              <w:rPr>
                <w:rFonts w:eastAsia="Calibri"/>
                <w:b/>
                <w:color w:val="000000" w:themeColor="text1"/>
                <w:sz w:val="19"/>
                <w:szCs w:val="19"/>
              </w:rPr>
              <w:t>3</w:t>
            </w:r>
          </w:p>
        </w:tc>
        <w:tc>
          <w:tcPr>
            <w:tcW w:w="15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0823B7" w14:textId="7033F0D8" w:rsidR="00481F66" w:rsidRPr="00CB5778" w:rsidRDefault="00481F66" w:rsidP="00380D0B">
            <w:pPr>
              <w:spacing w:before="40" w:after="4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CB5778">
              <w:rPr>
                <w:rFonts w:eastAsia="Calibri"/>
                <w:color w:val="000000" w:themeColor="text1"/>
                <w:sz w:val="19"/>
                <w:szCs w:val="19"/>
              </w:rPr>
              <w:t>Richie McCaw</w:t>
            </w:r>
          </w:p>
        </w:tc>
      </w:tr>
      <w:tr w:rsidR="00481F66" w:rsidRPr="001A0B64" w14:paraId="06BF333F" w14:textId="77777777" w:rsidTr="6F768D18">
        <w:tc>
          <w:tcPr>
            <w:cnfStyle w:val="001000000000" w:firstRow="0" w:lastRow="0" w:firstColumn="1" w:lastColumn="0" w:oddVBand="0" w:evenVBand="0" w:oddHBand="0" w:evenHBand="0" w:firstRowFirstColumn="0" w:firstRowLastColumn="0" w:lastRowFirstColumn="0" w:lastRowLastColumn="0"/>
            <w:tcW w:w="3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779AD5" w14:textId="25218DF9" w:rsidR="00481F66" w:rsidRPr="00CB5778" w:rsidRDefault="00481F66" w:rsidP="00380D0B">
            <w:pPr>
              <w:spacing w:before="40" w:after="40" w:line="240" w:lineRule="auto"/>
              <w:ind w:left="0"/>
              <w:rPr>
                <w:sz w:val="19"/>
                <w:szCs w:val="19"/>
              </w:rPr>
            </w:pPr>
            <w:r w:rsidRPr="00CB5778">
              <w:rPr>
                <w:rFonts w:eastAsia="Calibri"/>
                <w:b/>
                <w:color w:val="000000" w:themeColor="text1"/>
                <w:sz w:val="19"/>
                <w:szCs w:val="19"/>
              </w:rPr>
              <w:t>D</w:t>
            </w:r>
          </w:p>
        </w:tc>
        <w:tc>
          <w:tcPr>
            <w:tcW w:w="6930" w:type="dxa"/>
            <w:tcBorders>
              <w:top w:val="single" w:sz="8" w:space="0" w:color="000000" w:themeColor="text1"/>
              <w:left w:val="single" w:sz="8" w:space="0" w:color="000000" w:themeColor="text1"/>
              <w:bottom w:val="single" w:sz="8" w:space="0" w:color="000000" w:themeColor="text1"/>
              <w:right w:val="single" w:sz="2" w:space="0" w:color="01853E"/>
            </w:tcBorders>
          </w:tcPr>
          <w:p w14:paraId="02EC0C4F" w14:textId="46070460" w:rsidR="00481F66" w:rsidRPr="00CB5778" w:rsidRDefault="00481F66" w:rsidP="00380D0B">
            <w:pPr>
              <w:spacing w:before="40" w:after="40" w:line="240" w:lineRule="auto"/>
              <w:ind w:left="-14"/>
              <w:cnfStyle w:val="000000000000" w:firstRow="0" w:lastRow="0" w:firstColumn="0" w:lastColumn="0" w:oddVBand="0" w:evenVBand="0" w:oddHBand="0" w:evenHBand="0" w:firstRowFirstColumn="0" w:firstRowLastColumn="0" w:lastRowFirstColumn="0" w:lastRowLastColumn="0"/>
              <w:rPr>
                <w:sz w:val="19"/>
                <w:szCs w:val="19"/>
              </w:rPr>
            </w:pPr>
            <w:r w:rsidRPr="00CB5778">
              <w:rPr>
                <w:rFonts w:eastAsia="Calibri"/>
                <w:color w:val="000000" w:themeColor="text1"/>
                <w:sz w:val="19"/>
                <w:szCs w:val="19"/>
              </w:rPr>
              <w:t xml:space="preserve">I dedicate this to all the </w:t>
            </w:r>
            <w:r w:rsidR="00D300BD" w:rsidRPr="00CB5778">
              <w:rPr>
                <w:rFonts w:eastAsia="Calibri"/>
                <w:color w:val="000000" w:themeColor="text1"/>
                <w:sz w:val="19"/>
                <w:szCs w:val="19"/>
              </w:rPr>
              <w:t>Indigenous</w:t>
            </w:r>
            <w:r w:rsidRPr="00CB5778">
              <w:rPr>
                <w:rFonts w:eastAsia="Calibri"/>
                <w:color w:val="000000" w:themeColor="text1"/>
                <w:sz w:val="19"/>
                <w:szCs w:val="19"/>
              </w:rPr>
              <w:t xml:space="preserve"> kids in the world, who want to do art and dance and write stories. We are the original </w:t>
            </w:r>
            <w:r w:rsidR="00CF0A9D" w:rsidRPr="00CB5778">
              <w:rPr>
                <w:rFonts w:eastAsia="Calibri"/>
                <w:color w:val="000000" w:themeColor="text1"/>
                <w:sz w:val="19"/>
                <w:szCs w:val="19"/>
              </w:rPr>
              <w:t>storytellers,</w:t>
            </w:r>
            <w:r w:rsidRPr="00CB5778">
              <w:rPr>
                <w:rFonts w:eastAsia="Calibri"/>
                <w:color w:val="000000" w:themeColor="text1"/>
                <w:sz w:val="19"/>
                <w:szCs w:val="19"/>
              </w:rPr>
              <w:t xml:space="preserve"> and we can make it here as well</w:t>
            </w:r>
            <w:r w:rsidR="00320CA0" w:rsidRPr="00CB5778">
              <w:rPr>
                <w:rFonts w:eastAsia="Calibri"/>
                <w:color w:val="000000" w:themeColor="text1"/>
                <w:sz w:val="19"/>
                <w:szCs w:val="19"/>
              </w:rPr>
              <w:t>.</w:t>
            </w:r>
          </w:p>
        </w:tc>
        <w:tc>
          <w:tcPr>
            <w:tcW w:w="270" w:type="dxa"/>
            <w:tcBorders>
              <w:top w:val="nil"/>
              <w:left w:val="single" w:sz="2" w:space="0" w:color="01853E"/>
              <w:bottom w:val="nil"/>
              <w:right w:val="single" w:sz="2" w:space="0" w:color="01853E"/>
            </w:tcBorders>
          </w:tcPr>
          <w:p w14:paraId="7921C0C0" w14:textId="77777777" w:rsidR="00481F66" w:rsidRPr="00CB5778" w:rsidRDefault="00481F66" w:rsidP="00380D0B">
            <w:pPr>
              <w:spacing w:before="40" w:after="40" w:line="240" w:lineRule="auto"/>
              <w:cnfStyle w:val="000000000000" w:firstRow="0" w:lastRow="0" w:firstColumn="0" w:lastColumn="0" w:oddVBand="0" w:evenVBand="0" w:oddHBand="0" w:evenHBand="0" w:firstRowFirstColumn="0" w:firstRowLastColumn="0" w:lastRowFirstColumn="0" w:lastRowLastColumn="0"/>
              <w:rPr>
                <w:rFonts w:eastAsia="Calibri"/>
                <w:b/>
                <w:bCs/>
                <w:color w:val="000000" w:themeColor="text1"/>
                <w:sz w:val="19"/>
                <w:szCs w:val="19"/>
              </w:rPr>
            </w:pPr>
          </w:p>
        </w:tc>
        <w:tc>
          <w:tcPr>
            <w:tcW w:w="360" w:type="dxa"/>
            <w:tcBorders>
              <w:top w:val="single" w:sz="8" w:space="0" w:color="000000" w:themeColor="text1"/>
              <w:left w:val="single" w:sz="2" w:space="0" w:color="01853E"/>
              <w:bottom w:val="single" w:sz="8" w:space="0" w:color="000000" w:themeColor="text1"/>
              <w:right w:val="single" w:sz="8" w:space="0" w:color="000000" w:themeColor="text1"/>
            </w:tcBorders>
          </w:tcPr>
          <w:p w14:paraId="0195815F" w14:textId="47D2B2CA" w:rsidR="00481F66" w:rsidRPr="00CB5778" w:rsidRDefault="00481F66" w:rsidP="00380D0B">
            <w:pPr>
              <w:spacing w:before="40" w:after="40" w:line="240" w:lineRule="auto"/>
              <w:ind w:left="0"/>
              <w:cnfStyle w:val="000000000000" w:firstRow="0" w:lastRow="0" w:firstColumn="0" w:lastColumn="0" w:oddVBand="0" w:evenVBand="0" w:oddHBand="0" w:evenHBand="0" w:firstRowFirstColumn="0" w:firstRowLastColumn="0" w:lastRowFirstColumn="0" w:lastRowLastColumn="0"/>
              <w:rPr>
                <w:rFonts w:eastAsia="Calibri"/>
                <w:b/>
                <w:color w:val="000000" w:themeColor="text1"/>
                <w:sz w:val="19"/>
                <w:szCs w:val="19"/>
              </w:rPr>
            </w:pPr>
            <w:r w:rsidRPr="00CB5778">
              <w:rPr>
                <w:rFonts w:eastAsia="Calibri"/>
                <w:b/>
                <w:color w:val="000000" w:themeColor="text1"/>
                <w:sz w:val="19"/>
                <w:szCs w:val="19"/>
              </w:rPr>
              <w:t>4</w:t>
            </w:r>
          </w:p>
        </w:tc>
        <w:tc>
          <w:tcPr>
            <w:tcW w:w="15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BD7C96" w14:textId="06494B0F" w:rsidR="00481F66" w:rsidRPr="00CB5778" w:rsidRDefault="00481F66" w:rsidP="00380D0B">
            <w:pPr>
              <w:spacing w:before="40" w:after="40" w:line="240" w:lineRule="auto"/>
              <w:cnfStyle w:val="000000000000" w:firstRow="0" w:lastRow="0" w:firstColumn="0" w:lastColumn="0" w:oddVBand="0" w:evenVBand="0" w:oddHBand="0" w:evenHBand="0" w:firstRowFirstColumn="0" w:firstRowLastColumn="0" w:lastRowFirstColumn="0" w:lastRowLastColumn="0"/>
              <w:rPr>
                <w:rFonts w:eastAsia="Calibri"/>
                <w:color w:val="000000" w:themeColor="text1"/>
                <w:sz w:val="19"/>
                <w:szCs w:val="19"/>
              </w:rPr>
            </w:pPr>
            <w:r w:rsidRPr="00CB5778">
              <w:rPr>
                <w:rFonts w:eastAsia="Calibri"/>
                <w:color w:val="000000" w:themeColor="text1"/>
                <w:sz w:val="19"/>
                <w:szCs w:val="19"/>
              </w:rPr>
              <w:t>Katherine Mansfield</w:t>
            </w:r>
          </w:p>
        </w:tc>
      </w:tr>
      <w:tr w:rsidR="00481F66" w:rsidRPr="001A0B64" w14:paraId="522D9144" w14:textId="77777777" w:rsidTr="6F768D18">
        <w:trPr>
          <w:trHeight w:val="817"/>
        </w:trPr>
        <w:tc>
          <w:tcPr>
            <w:cnfStyle w:val="001000000000" w:firstRow="0" w:lastRow="0" w:firstColumn="1" w:lastColumn="0" w:oddVBand="0" w:evenVBand="0" w:oddHBand="0" w:evenHBand="0" w:firstRowFirstColumn="0" w:firstRowLastColumn="0" w:lastRowFirstColumn="0" w:lastRowLastColumn="0"/>
            <w:tcW w:w="3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BBDC14" w14:textId="65DD1A14" w:rsidR="00481F66" w:rsidRPr="00CB5778" w:rsidRDefault="00481F66" w:rsidP="00380D0B">
            <w:pPr>
              <w:spacing w:before="40" w:after="40" w:line="240" w:lineRule="auto"/>
              <w:ind w:left="0"/>
              <w:rPr>
                <w:sz w:val="19"/>
                <w:szCs w:val="19"/>
              </w:rPr>
            </w:pPr>
            <w:r w:rsidRPr="00CB5778">
              <w:rPr>
                <w:rFonts w:eastAsia="Calibri"/>
                <w:b/>
                <w:color w:val="000000" w:themeColor="text1"/>
                <w:sz w:val="19"/>
                <w:szCs w:val="19"/>
              </w:rPr>
              <w:t>E</w:t>
            </w:r>
          </w:p>
        </w:tc>
        <w:tc>
          <w:tcPr>
            <w:tcW w:w="6930" w:type="dxa"/>
            <w:tcBorders>
              <w:top w:val="single" w:sz="8" w:space="0" w:color="000000" w:themeColor="text1"/>
              <w:left w:val="single" w:sz="8" w:space="0" w:color="000000" w:themeColor="text1"/>
              <w:bottom w:val="single" w:sz="8" w:space="0" w:color="000000" w:themeColor="text1"/>
              <w:right w:val="single" w:sz="2" w:space="0" w:color="01853E"/>
            </w:tcBorders>
          </w:tcPr>
          <w:p w14:paraId="43C6875D" w14:textId="7C43E056" w:rsidR="00481F66" w:rsidRPr="00CB5778" w:rsidRDefault="00481F66" w:rsidP="00380D0B">
            <w:pPr>
              <w:spacing w:before="40" w:after="40" w:line="240" w:lineRule="auto"/>
              <w:ind w:left="-14"/>
              <w:cnfStyle w:val="000000000000" w:firstRow="0" w:lastRow="0" w:firstColumn="0" w:lastColumn="0" w:oddVBand="0" w:evenVBand="0" w:oddHBand="0" w:evenHBand="0" w:firstRowFirstColumn="0" w:firstRowLastColumn="0" w:lastRowFirstColumn="0" w:lastRowLastColumn="0"/>
              <w:rPr>
                <w:sz w:val="19"/>
                <w:szCs w:val="19"/>
              </w:rPr>
            </w:pPr>
            <w:r w:rsidRPr="00CB5778">
              <w:rPr>
                <w:rFonts w:eastAsia="Calibri"/>
                <w:color w:val="000000" w:themeColor="text1"/>
                <w:sz w:val="19"/>
                <w:szCs w:val="19"/>
              </w:rPr>
              <w:t>Risk! Risk anything! Care no more for the opinions of others, for those voices. Do the hardest thing on earth for you. Act for yourself. Face this truth</w:t>
            </w:r>
            <w:r w:rsidR="00320CA0" w:rsidRPr="00CB5778">
              <w:rPr>
                <w:rFonts w:eastAsia="Calibri"/>
                <w:color w:val="000000" w:themeColor="text1"/>
                <w:sz w:val="19"/>
                <w:szCs w:val="19"/>
              </w:rPr>
              <w:t>.</w:t>
            </w:r>
          </w:p>
        </w:tc>
        <w:tc>
          <w:tcPr>
            <w:tcW w:w="270" w:type="dxa"/>
            <w:tcBorders>
              <w:top w:val="nil"/>
              <w:left w:val="single" w:sz="2" w:space="0" w:color="01853E"/>
              <w:bottom w:val="nil"/>
              <w:right w:val="single" w:sz="2" w:space="0" w:color="01853E"/>
            </w:tcBorders>
          </w:tcPr>
          <w:p w14:paraId="39C6DE6E" w14:textId="77777777" w:rsidR="00481F66" w:rsidRPr="00CB5778" w:rsidRDefault="00481F66" w:rsidP="00380D0B">
            <w:pPr>
              <w:spacing w:before="40" w:after="40" w:line="240" w:lineRule="auto"/>
              <w:cnfStyle w:val="000000000000" w:firstRow="0" w:lastRow="0" w:firstColumn="0" w:lastColumn="0" w:oddVBand="0" w:evenVBand="0" w:oddHBand="0" w:evenHBand="0" w:firstRowFirstColumn="0" w:firstRowLastColumn="0" w:lastRowFirstColumn="0" w:lastRowLastColumn="0"/>
              <w:rPr>
                <w:rFonts w:eastAsia="Calibri"/>
                <w:b/>
                <w:bCs/>
                <w:color w:val="000000" w:themeColor="text1"/>
                <w:sz w:val="19"/>
                <w:szCs w:val="19"/>
              </w:rPr>
            </w:pPr>
          </w:p>
        </w:tc>
        <w:tc>
          <w:tcPr>
            <w:tcW w:w="360" w:type="dxa"/>
            <w:tcBorders>
              <w:top w:val="single" w:sz="8" w:space="0" w:color="000000" w:themeColor="text1"/>
              <w:left w:val="single" w:sz="2" w:space="0" w:color="01853E"/>
              <w:bottom w:val="single" w:sz="8" w:space="0" w:color="000000" w:themeColor="text1"/>
              <w:right w:val="single" w:sz="8" w:space="0" w:color="000000" w:themeColor="text1"/>
            </w:tcBorders>
          </w:tcPr>
          <w:p w14:paraId="3E93B9E9" w14:textId="2A592AAC" w:rsidR="00481F66" w:rsidRPr="00CB5778" w:rsidRDefault="00481F66" w:rsidP="00380D0B">
            <w:pPr>
              <w:spacing w:before="40" w:after="40" w:line="240" w:lineRule="auto"/>
              <w:ind w:left="0"/>
              <w:cnfStyle w:val="000000000000" w:firstRow="0" w:lastRow="0" w:firstColumn="0" w:lastColumn="0" w:oddVBand="0" w:evenVBand="0" w:oddHBand="0" w:evenHBand="0" w:firstRowFirstColumn="0" w:firstRowLastColumn="0" w:lastRowFirstColumn="0" w:lastRowLastColumn="0"/>
              <w:rPr>
                <w:rFonts w:eastAsia="Calibri"/>
                <w:b/>
                <w:color w:val="000000" w:themeColor="text1"/>
                <w:sz w:val="19"/>
                <w:szCs w:val="19"/>
              </w:rPr>
            </w:pPr>
            <w:r w:rsidRPr="00CB5778">
              <w:rPr>
                <w:rFonts w:eastAsia="Calibri"/>
                <w:b/>
                <w:color w:val="000000" w:themeColor="text1"/>
                <w:sz w:val="19"/>
                <w:szCs w:val="19"/>
              </w:rPr>
              <w:t>5</w:t>
            </w:r>
          </w:p>
        </w:tc>
        <w:tc>
          <w:tcPr>
            <w:tcW w:w="15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1D2D21" w14:textId="68B8EEAB" w:rsidR="00481F66" w:rsidRPr="00CB5778" w:rsidRDefault="00481F66" w:rsidP="00380D0B">
            <w:pPr>
              <w:spacing w:before="40" w:after="40" w:line="240" w:lineRule="auto"/>
              <w:cnfStyle w:val="000000000000" w:firstRow="0" w:lastRow="0" w:firstColumn="0" w:lastColumn="0" w:oddVBand="0" w:evenVBand="0" w:oddHBand="0" w:evenHBand="0" w:firstRowFirstColumn="0" w:firstRowLastColumn="0" w:lastRowFirstColumn="0" w:lastRowLastColumn="0"/>
              <w:rPr>
                <w:sz w:val="19"/>
                <w:szCs w:val="19"/>
              </w:rPr>
            </w:pPr>
            <w:r w:rsidRPr="00CB5778">
              <w:rPr>
                <w:rFonts w:eastAsia="Calibri"/>
                <w:color w:val="000000" w:themeColor="text1"/>
                <w:sz w:val="19"/>
                <w:szCs w:val="19"/>
              </w:rPr>
              <w:t>Dame Whina Cooper</w:t>
            </w:r>
          </w:p>
        </w:tc>
      </w:tr>
      <w:tr w:rsidR="00481F66" w:rsidRPr="001A0B64" w14:paraId="3F7EE51D" w14:textId="77777777" w:rsidTr="6F768D18">
        <w:tc>
          <w:tcPr>
            <w:cnfStyle w:val="001000000000" w:firstRow="0" w:lastRow="0" w:firstColumn="1" w:lastColumn="0" w:oddVBand="0" w:evenVBand="0" w:oddHBand="0" w:evenHBand="0" w:firstRowFirstColumn="0" w:firstRowLastColumn="0" w:lastRowFirstColumn="0" w:lastRowLastColumn="0"/>
            <w:tcW w:w="37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F9C3A8" w14:textId="7526D5DE" w:rsidR="00481F66" w:rsidRPr="00CB5778" w:rsidRDefault="00481F66" w:rsidP="00380D0B">
            <w:pPr>
              <w:spacing w:before="40" w:after="40" w:line="240" w:lineRule="auto"/>
              <w:ind w:left="0"/>
              <w:rPr>
                <w:sz w:val="19"/>
                <w:szCs w:val="19"/>
              </w:rPr>
            </w:pPr>
            <w:r w:rsidRPr="00CB5778">
              <w:rPr>
                <w:rFonts w:eastAsia="Calibri"/>
                <w:b/>
                <w:color w:val="000000" w:themeColor="text1"/>
                <w:sz w:val="19"/>
                <w:szCs w:val="19"/>
              </w:rPr>
              <w:t>F</w:t>
            </w:r>
          </w:p>
        </w:tc>
        <w:tc>
          <w:tcPr>
            <w:tcW w:w="6930" w:type="dxa"/>
            <w:tcBorders>
              <w:top w:val="single" w:sz="8" w:space="0" w:color="000000" w:themeColor="text1"/>
              <w:left w:val="single" w:sz="8" w:space="0" w:color="000000" w:themeColor="text1"/>
              <w:bottom w:val="single" w:sz="8" w:space="0" w:color="000000" w:themeColor="text1"/>
              <w:right w:val="single" w:sz="2" w:space="0" w:color="01853E"/>
            </w:tcBorders>
          </w:tcPr>
          <w:p w14:paraId="30F39678" w14:textId="69E4A4ED" w:rsidR="00481F66" w:rsidRPr="00CB5778" w:rsidRDefault="048DE6F3" w:rsidP="00380D0B">
            <w:pPr>
              <w:spacing w:before="40" w:after="40" w:line="240" w:lineRule="auto"/>
              <w:ind w:left="-14"/>
              <w:cnfStyle w:val="000000000000" w:firstRow="0" w:lastRow="0" w:firstColumn="0" w:lastColumn="0" w:oddVBand="0" w:evenVBand="0" w:oddHBand="0" w:evenHBand="0" w:firstRowFirstColumn="0" w:firstRowLastColumn="0" w:lastRowFirstColumn="0" w:lastRowLastColumn="0"/>
              <w:rPr>
                <w:sz w:val="19"/>
                <w:szCs w:val="19"/>
              </w:rPr>
            </w:pPr>
            <w:r w:rsidRPr="00CB5778">
              <w:rPr>
                <w:rFonts w:eastAsia="Calibri"/>
                <w:color w:val="000000" w:themeColor="text1"/>
                <w:sz w:val="19"/>
                <w:szCs w:val="19"/>
              </w:rPr>
              <w:t xml:space="preserve">When women are able to live in a safe and secure environment, they can participate effectively in the economy and society. Every </w:t>
            </w:r>
            <w:r w:rsidR="49E129AC" w:rsidRPr="00CB5778">
              <w:rPr>
                <w:rFonts w:eastAsia="Calibri"/>
                <w:color w:val="000000" w:themeColor="text1"/>
                <w:sz w:val="19"/>
                <w:szCs w:val="19"/>
              </w:rPr>
              <w:t>woman</w:t>
            </w:r>
            <w:r w:rsidRPr="00CB5778">
              <w:rPr>
                <w:rFonts w:eastAsia="Calibri"/>
                <w:color w:val="000000" w:themeColor="text1"/>
                <w:sz w:val="19"/>
                <w:szCs w:val="19"/>
              </w:rPr>
              <w:t xml:space="preserve"> and girl </w:t>
            </w:r>
            <w:proofErr w:type="gramStart"/>
            <w:r w:rsidRPr="00CB5778">
              <w:rPr>
                <w:rFonts w:eastAsia="Calibri"/>
                <w:color w:val="000000" w:themeColor="text1"/>
                <w:sz w:val="19"/>
                <w:szCs w:val="19"/>
              </w:rPr>
              <w:t>has</w:t>
            </w:r>
            <w:proofErr w:type="gramEnd"/>
            <w:r w:rsidRPr="00CB5778">
              <w:rPr>
                <w:rFonts w:eastAsia="Calibri"/>
                <w:color w:val="000000" w:themeColor="text1"/>
                <w:sz w:val="19"/>
                <w:szCs w:val="19"/>
              </w:rPr>
              <w:t xml:space="preserve"> the right to live in the safety of her home and community</w:t>
            </w:r>
            <w:r w:rsidR="7E92BBCF" w:rsidRPr="00CB5778">
              <w:rPr>
                <w:rFonts w:eastAsia="Calibri"/>
                <w:color w:val="000000" w:themeColor="text1"/>
                <w:sz w:val="19"/>
                <w:szCs w:val="19"/>
              </w:rPr>
              <w:t>.</w:t>
            </w:r>
          </w:p>
        </w:tc>
        <w:tc>
          <w:tcPr>
            <w:tcW w:w="270" w:type="dxa"/>
            <w:tcBorders>
              <w:top w:val="nil"/>
              <w:left w:val="single" w:sz="2" w:space="0" w:color="01853E"/>
              <w:bottom w:val="nil"/>
              <w:right w:val="single" w:sz="2" w:space="0" w:color="01853E"/>
            </w:tcBorders>
          </w:tcPr>
          <w:p w14:paraId="33F6BA46" w14:textId="77777777" w:rsidR="00481F66" w:rsidRPr="00CB5778" w:rsidRDefault="00481F66" w:rsidP="00380D0B">
            <w:pPr>
              <w:spacing w:before="40" w:after="40" w:line="240" w:lineRule="auto"/>
              <w:cnfStyle w:val="000000000000" w:firstRow="0" w:lastRow="0" w:firstColumn="0" w:lastColumn="0" w:oddVBand="0" w:evenVBand="0" w:oddHBand="0" w:evenHBand="0" w:firstRowFirstColumn="0" w:firstRowLastColumn="0" w:lastRowFirstColumn="0" w:lastRowLastColumn="0"/>
              <w:rPr>
                <w:rFonts w:eastAsia="Calibri"/>
                <w:b/>
                <w:bCs/>
                <w:color w:val="000000" w:themeColor="text1"/>
                <w:sz w:val="19"/>
                <w:szCs w:val="19"/>
              </w:rPr>
            </w:pPr>
          </w:p>
        </w:tc>
        <w:tc>
          <w:tcPr>
            <w:tcW w:w="360" w:type="dxa"/>
            <w:tcBorders>
              <w:top w:val="single" w:sz="8" w:space="0" w:color="000000" w:themeColor="text1"/>
              <w:left w:val="single" w:sz="2" w:space="0" w:color="01853E"/>
              <w:bottom w:val="single" w:sz="8" w:space="0" w:color="000000" w:themeColor="text1"/>
              <w:right w:val="single" w:sz="8" w:space="0" w:color="000000" w:themeColor="text1"/>
            </w:tcBorders>
          </w:tcPr>
          <w:p w14:paraId="6AE4B1EC" w14:textId="1AC934AE" w:rsidR="00481F66" w:rsidRPr="00CB5778" w:rsidRDefault="00481F66" w:rsidP="00380D0B">
            <w:pPr>
              <w:spacing w:before="40" w:after="40" w:line="240" w:lineRule="auto"/>
              <w:ind w:left="0"/>
              <w:cnfStyle w:val="000000000000" w:firstRow="0" w:lastRow="0" w:firstColumn="0" w:lastColumn="0" w:oddVBand="0" w:evenVBand="0" w:oddHBand="0" w:evenHBand="0" w:firstRowFirstColumn="0" w:firstRowLastColumn="0" w:lastRowFirstColumn="0" w:lastRowLastColumn="0"/>
              <w:rPr>
                <w:rFonts w:eastAsia="Calibri"/>
                <w:b/>
                <w:color w:val="000000" w:themeColor="text1"/>
                <w:sz w:val="19"/>
                <w:szCs w:val="19"/>
              </w:rPr>
            </w:pPr>
            <w:r w:rsidRPr="00CB5778">
              <w:rPr>
                <w:rFonts w:eastAsia="Calibri"/>
                <w:b/>
                <w:color w:val="000000" w:themeColor="text1"/>
                <w:sz w:val="19"/>
                <w:szCs w:val="19"/>
              </w:rPr>
              <w:t>6</w:t>
            </w:r>
          </w:p>
        </w:tc>
        <w:tc>
          <w:tcPr>
            <w:tcW w:w="15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4485E6" w14:textId="6910FA6F" w:rsidR="00481F66" w:rsidRPr="00CB5778" w:rsidRDefault="00481F66" w:rsidP="00380D0B">
            <w:pPr>
              <w:spacing w:before="40" w:after="40" w:line="240" w:lineRule="auto"/>
              <w:cnfStyle w:val="000000000000" w:firstRow="0" w:lastRow="0" w:firstColumn="0" w:lastColumn="0" w:oddVBand="0" w:evenVBand="0" w:oddHBand="0" w:evenHBand="0" w:firstRowFirstColumn="0" w:firstRowLastColumn="0" w:lastRowFirstColumn="0" w:lastRowLastColumn="0"/>
              <w:rPr>
                <w:rFonts w:eastAsia="Calibri"/>
                <w:color w:val="000000" w:themeColor="text1"/>
                <w:sz w:val="19"/>
                <w:szCs w:val="19"/>
              </w:rPr>
            </w:pPr>
            <w:r w:rsidRPr="00CB5778">
              <w:rPr>
                <w:rFonts w:eastAsia="Calibri"/>
                <w:color w:val="000000" w:themeColor="text1"/>
                <w:sz w:val="19"/>
                <w:szCs w:val="19"/>
              </w:rPr>
              <w:t>Sir Edmund Hilary</w:t>
            </w:r>
          </w:p>
          <w:p w14:paraId="61145B19" w14:textId="6F1C5763" w:rsidR="00481F66" w:rsidRPr="00CB5778" w:rsidRDefault="00481F66" w:rsidP="00380D0B">
            <w:pPr>
              <w:spacing w:before="40" w:after="40" w:line="240" w:lineRule="auto"/>
              <w:cnfStyle w:val="000000000000" w:firstRow="0" w:lastRow="0" w:firstColumn="0" w:lastColumn="0" w:oddVBand="0" w:evenVBand="0" w:oddHBand="0" w:evenHBand="0" w:firstRowFirstColumn="0" w:firstRowLastColumn="0" w:lastRowFirstColumn="0" w:lastRowLastColumn="0"/>
              <w:rPr>
                <w:rFonts w:eastAsia="Calibri"/>
                <w:color w:val="000000" w:themeColor="text1"/>
                <w:sz w:val="19"/>
                <w:szCs w:val="19"/>
              </w:rPr>
            </w:pPr>
          </w:p>
        </w:tc>
      </w:tr>
    </w:tbl>
    <w:p w14:paraId="3D1F0052" w14:textId="0E70EFEE" w:rsidR="00EA5421" w:rsidRDefault="00BA592B" w:rsidP="00EA5421">
      <w:pPr>
        <w:spacing w:after="0" w:line="240" w:lineRule="auto"/>
        <w:jc w:val="center"/>
        <w:rPr>
          <w:sz w:val="20"/>
          <w:szCs w:val="20"/>
        </w:rPr>
      </w:pPr>
      <w:r>
        <w:rPr>
          <w:noProof/>
        </w:rPr>
        <w:t xml:space="preserve"> </w:t>
      </w:r>
      <w:r w:rsidR="6D3EAB9A">
        <w:rPr>
          <w:noProof/>
        </w:rPr>
        <w:drawing>
          <wp:inline distT="0" distB="0" distL="0" distR="0" wp14:anchorId="5B61FB9F" wp14:editId="25B39CEC">
            <wp:extent cx="603809" cy="640080"/>
            <wp:effectExtent l="0" t="0" r="0" b="0"/>
            <wp:docPr id="948030124" name="Picture 94803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7" cstate="print">
                      <a:extLst>
                        <a:ext uri="{28A0092B-C50C-407E-A947-70E740481C1C}">
                          <a14:useLocalDpi xmlns:a14="http://schemas.microsoft.com/office/drawing/2010/main" val="0"/>
                        </a:ext>
                      </a:extLst>
                    </a:blip>
                    <a:srcRect b="16608"/>
                    <a:stretch/>
                  </pic:blipFill>
                  <pic:spPr bwMode="auto">
                    <a:xfrm>
                      <a:off x="0" y="0"/>
                      <a:ext cx="603809" cy="640080"/>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6D3EAB9A">
        <w:rPr>
          <w:noProof/>
        </w:rPr>
        <w:drawing>
          <wp:inline distT="0" distB="0" distL="0" distR="0" wp14:anchorId="22B08987" wp14:editId="3B7E1606">
            <wp:extent cx="434026" cy="640080"/>
            <wp:effectExtent l="0" t="0" r="0" b="0"/>
            <wp:docPr id="906404771" name="Picture 906404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34026" cy="640080"/>
                    </a:xfrm>
                    <a:prstGeom prst="rect">
                      <a:avLst/>
                    </a:prstGeom>
                  </pic:spPr>
                </pic:pic>
              </a:graphicData>
            </a:graphic>
          </wp:inline>
        </w:drawing>
      </w:r>
      <w:r w:rsidR="001A0B64">
        <w:rPr>
          <w:sz w:val="20"/>
          <w:szCs w:val="20"/>
        </w:rPr>
        <w:t xml:space="preserve">  </w:t>
      </w:r>
      <w:r>
        <w:rPr>
          <w:noProof/>
        </w:rPr>
        <w:t xml:space="preserve"> </w:t>
      </w:r>
      <w:r w:rsidR="001A0B64">
        <w:t xml:space="preserve">  </w:t>
      </w:r>
      <w:r w:rsidR="6D3EAB9A">
        <w:rPr>
          <w:noProof/>
        </w:rPr>
        <w:drawing>
          <wp:inline distT="0" distB="0" distL="0" distR="0" wp14:anchorId="2429F3DE" wp14:editId="2F621C25">
            <wp:extent cx="536601" cy="640080"/>
            <wp:effectExtent l="0" t="0" r="0" b="0"/>
            <wp:docPr id="1171119923" name="Picture 1171119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cstate="print">
                      <a:extLst>
                        <a:ext uri="{28A0092B-C50C-407E-A947-70E740481C1C}">
                          <a14:useLocalDpi xmlns:a14="http://schemas.microsoft.com/office/drawing/2010/main" val="0"/>
                        </a:ext>
                      </a:extLst>
                    </a:blip>
                    <a:srcRect b="16664"/>
                    <a:stretch/>
                  </pic:blipFill>
                  <pic:spPr bwMode="auto">
                    <a:xfrm>
                      <a:off x="0" y="0"/>
                      <a:ext cx="536601" cy="640080"/>
                    </a:xfrm>
                    <a:prstGeom prst="rect">
                      <a:avLst/>
                    </a:prstGeom>
                    <a:ln>
                      <a:noFill/>
                    </a:ln>
                    <a:extLst>
                      <a:ext uri="{53640926-AAD7-44D8-BBD7-CCE9431645EC}">
                        <a14:shadowObscured xmlns:a14="http://schemas.microsoft.com/office/drawing/2010/main"/>
                      </a:ext>
                    </a:extLst>
                  </pic:spPr>
                </pic:pic>
              </a:graphicData>
            </a:graphic>
          </wp:inline>
        </w:drawing>
      </w:r>
      <w:r w:rsidR="001A0B64">
        <w:rPr>
          <w:sz w:val="20"/>
          <w:szCs w:val="20"/>
        </w:rPr>
        <w:t xml:space="preserve">  </w:t>
      </w:r>
      <w:r>
        <w:rPr>
          <w:noProof/>
        </w:rPr>
        <w:t xml:space="preserve"> </w:t>
      </w:r>
      <w:r w:rsidR="001A0B64">
        <w:t xml:space="preserve">  </w:t>
      </w:r>
      <w:r w:rsidR="6D3EAB9A">
        <w:rPr>
          <w:noProof/>
        </w:rPr>
        <w:drawing>
          <wp:inline distT="0" distB="0" distL="0" distR="0" wp14:anchorId="3208B965" wp14:editId="31A95224">
            <wp:extent cx="461166" cy="640080"/>
            <wp:effectExtent l="0" t="0" r="0" b="0"/>
            <wp:docPr id="2022866999" name="Picture 2022866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0" cstate="print">
                      <a:extLst>
                        <a:ext uri="{28A0092B-C50C-407E-A947-70E740481C1C}">
                          <a14:useLocalDpi xmlns:a14="http://schemas.microsoft.com/office/drawing/2010/main" val="0"/>
                        </a:ext>
                      </a:extLst>
                    </a:blip>
                    <a:srcRect b="13490"/>
                    <a:stretch/>
                  </pic:blipFill>
                  <pic:spPr bwMode="auto">
                    <a:xfrm>
                      <a:off x="0" y="0"/>
                      <a:ext cx="461166" cy="640080"/>
                    </a:xfrm>
                    <a:prstGeom prst="rect">
                      <a:avLst/>
                    </a:prstGeom>
                    <a:ln>
                      <a:noFill/>
                    </a:ln>
                    <a:extLst>
                      <a:ext uri="{53640926-AAD7-44D8-BBD7-CCE9431645EC}">
                        <a14:shadowObscured xmlns:a14="http://schemas.microsoft.com/office/drawing/2010/main"/>
                      </a:ext>
                    </a:extLst>
                  </pic:spPr>
                </pic:pic>
              </a:graphicData>
            </a:graphic>
          </wp:inline>
        </w:drawing>
      </w:r>
      <w:r w:rsidR="001A0B64">
        <w:rPr>
          <w:sz w:val="20"/>
          <w:szCs w:val="20"/>
        </w:rPr>
        <w:t xml:space="preserve">  </w:t>
      </w:r>
      <w:r>
        <w:rPr>
          <w:noProof/>
        </w:rPr>
        <w:t xml:space="preserve"> </w:t>
      </w:r>
      <w:r w:rsidR="001A0B64">
        <w:t xml:space="preserve">  </w:t>
      </w:r>
      <w:r w:rsidR="6D3EAB9A">
        <w:rPr>
          <w:noProof/>
        </w:rPr>
        <w:drawing>
          <wp:inline distT="0" distB="0" distL="0" distR="0" wp14:anchorId="51020E73" wp14:editId="51E7C368">
            <wp:extent cx="585525" cy="640080"/>
            <wp:effectExtent l="0" t="0" r="0" b="0"/>
            <wp:docPr id="1364186188" name="Picture 1364186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cstate="print">
                      <a:extLst>
                        <a:ext uri="{28A0092B-C50C-407E-A947-70E740481C1C}">
                          <a14:useLocalDpi xmlns:a14="http://schemas.microsoft.com/office/drawing/2010/main" val="0"/>
                        </a:ext>
                      </a:extLst>
                    </a:blip>
                    <a:srcRect b="17648"/>
                    <a:stretch/>
                  </pic:blipFill>
                  <pic:spPr bwMode="auto">
                    <a:xfrm>
                      <a:off x="0" y="0"/>
                      <a:ext cx="585525" cy="640080"/>
                    </a:xfrm>
                    <a:prstGeom prst="rect">
                      <a:avLst/>
                    </a:prstGeom>
                    <a:ln>
                      <a:noFill/>
                    </a:ln>
                    <a:extLst>
                      <a:ext uri="{53640926-AAD7-44D8-BBD7-CCE9431645EC}">
                        <a14:shadowObscured xmlns:a14="http://schemas.microsoft.com/office/drawing/2010/main"/>
                      </a:ext>
                    </a:extLst>
                  </pic:spPr>
                </pic:pic>
              </a:graphicData>
            </a:graphic>
          </wp:inline>
        </w:drawing>
      </w:r>
      <w:r w:rsidR="001A0B64">
        <w:rPr>
          <w:sz w:val="20"/>
          <w:szCs w:val="20"/>
        </w:rPr>
        <w:t xml:space="preserve">  </w:t>
      </w:r>
      <w:r>
        <w:rPr>
          <w:noProof/>
        </w:rPr>
        <w:t xml:space="preserve"> </w:t>
      </w:r>
      <w:r w:rsidR="001A0B64">
        <w:t xml:space="preserve">  </w:t>
      </w:r>
      <w:r w:rsidR="6D3EAB9A">
        <w:rPr>
          <w:noProof/>
        </w:rPr>
        <w:drawing>
          <wp:inline distT="0" distB="0" distL="0" distR="0" wp14:anchorId="4ED8A138" wp14:editId="15468366">
            <wp:extent cx="630479" cy="640080"/>
            <wp:effectExtent l="0" t="0" r="0" b="0"/>
            <wp:docPr id="644958353" name="Picture 644958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cstate="print">
                      <a:extLst>
                        <a:ext uri="{28A0092B-C50C-407E-A947-70E740481C1C}">
                          <a14:useLocalDpi xmlns:a14="http://schemas.microsoft.com/office/drawing/2010/main" val="0"/>
                        </a:ext>
                      </a:extLst>
                    </a:blip>
                    <a:srcRect b="16631"/>
                    <a:stretch/>
                  </pic:blipFill>
                  <pic:spPr bwMode="auto">
                    <a:xfrm>
                      <a:off x="0" y="0"/>
                      <a:ext cx="630479" cy="640080"/>
                    </a:xfrm>
                    <a:prstGeom prst="rect">
                      <a:avLst/>
                    </a:prstGeom>
                    <a:ln>
                      <a:noFill/>
                    </a:ln>
                    <a:extLst>
                      <a:ext uri="{53640926-AAD7-44D8-BBD7-CCE9431645EC}">
                        <a14:shadowObscured xmlns:a14="http://schemas.microsoft.com/office/drawing/2010/main"/>
                      </a:ext>
                    </a:extLst>
                  </pic:spPr>
                </pic:pic>
              </a:graphicData>
            </a:graphic>
          </wp:inline>
        </w:drawing>
      </w:r>
    </w:p>
    <w:p w14:paraId="71593041" w14:textId="74958E67" w:rsidR="001A0B64" w:rsidRPr="00055B26" w:rsidRDefault="00EA5421" w:rsidP="00055B26">
      <w:pPr>
        <w:spacing w:after="0" w:line="240" w:lineRule="auto"/>
        <w:ind w:right="-630"/>
        <w:rPr>
          <w:sz w:val="18"/>
          <w:szCs w:val="18"/>
        </w:rPr>
      </w:pPr>
      <w:r w:rsidRPr="00055B26">
        <w:rPr>
          <w:sz w:val="18"/>
          <w:szCs w:val="18"/>
        </w:rPr>
        <w:t xml:space="preserve">Images: </w:t>
      </w:r>
      <w:hyperlink r:id="rId53" w:history="1">
        <w:r w:rsidRPr="00055B26">
          <w:rPr>
            <w:rStyle w:val="Hyperlink"/>
            <w:sz w:val="18"/>
            <w:szCs w:val="18"/>
          </w:rPr>
          <w:t>http://www.mariuszkubik.pl/https://creativecommons.org/licenses/by/2.5</w:t>
        </w:r>
      </w:hyperlink>
      <w:r w:rsidRPr="00055B26">
        <w:rPr>
          <w:sz w:val="18"/>
          <w:szCs w:val="18"/>
        </w:rPr>
        <w:t xml:space="preserve"> and </w:t>
      </w:r>
      <w:hyperlink r:id="rId54" w:history="1">
        <w:r w:rsidRPr="00055B26">
          <w:rPr>
            <w:rStyle w:val="Hyperlink"/>
            <w:sz w:val="18"/>
            <w:szCs w:val="18"/>
          </w:rPr>
          <w:t>https://commons.wikimedia.org/wiki/</w:t>
        </w:r>
      </w:hyperlink>
    </w:p>
    <w:p w14:paraId="0629D61D" w14:textId="30B5E3DF" w:rsidR="6D3EAB9A" w:rsidRDefault="6D3EAB9A" w:rsidP="00055B26">
      <w:pPr>
        <w:spacing w:before="240" w:after="0" w:line="240" w:lineRule="auto"/>
        <w:rPr>
          <w:rFonts w:eastAsia="Calibri"/>
        </w:rPr>
      </w:pPr>
      <w:r w:rsidRPr="6D3EAB9A">
        <w:rPr>
          <w:rFonts w:eastAsia="Calibri"/>
          <w:b/>
          <w:bCs/>
        </w:rPr>
        <w:t>Choose</w:t>
      </w:r>
      <w:r w:rsidRPr="6D3EAB9A">
        <w:rPr>
          <w:rFonts w:eastAsia="Calibri"/>
        </w:rPr>
        <w:t xml:space="preserve"> one of the quotes above that resonates with you. </w:t>
      </w:r>
      <w:r w:rsidR="00DA2EC3">
        <w:rPr>
          <w:rFonts w:eastAsia="Calibri"/>
          <w:b/>
          <w:bCs/>
        </w:rPr>
        <w:t xml:space="preserve">Answer these </w:t>
      </w:r>
      <w:r w:rsidRPr="6D3EAB9A">
        <w:rPr>
          <w:rFonts w:eastAsia="Calibri"/>
        </w:rPr>
        <w:t>questions</w:t>
      </w:r>
      <w:r w:rsidR="00DA2EC3">
        <w:rPr>
          <w:rFonts w:eastAsia="Calibri"/>
        </w:rPr>
        <w:t>:</w:t>
      </w:r>
    </w:p>
    <w:p w14:paraId="2F560EF4" w14:textId="153F6D7E" w:rsidR="6D3EAB9A" w:rsidRPr="001A0B64" w:rsidRDefault="6D3EAB9A" w:rsidP="00380D0B">
      <w:pPr>
        <w:pStyle w:val="ListParagraph"/>
        <w:numPr>
          <w:ilvl w:val="0"/>
          <w:numId w:val="24"/>
        </w:numPr>
        <w:spacing w:line="240" w:lineRule="auto"/>
        <w:rPr>
          <w:rFonts w:eastAsia="Calibri"/>
        </w:rPr>
      </w:pPr>
      <w:r w:rsidRPr="001A0B64">
        <w:rPr>
          <w:rFonts w:eastAsia="Calibri"/>
        </w:rPr>
        <w:t xml:space="preserve">What does it mean to you? </w:t>
      </w:r>
    </w:p>
    <w:p w14:paraId="409F29A1" w14:textId="7DADBB75" w:rsidR="6D3EAB9A" w:rsidRPr="001A0B64" w:rsidRDefault="6D3EAB9A" w:rsidP="00380D0B">
      <w:pPr>
        <w:pStyle w:val="ListParagraph"/>
        <w:numPr>
          <w:ilvl w:val="0"/>
          <w:numId w:val="24"/>
        </w:numPr>
        <w:spacing w:line="240" w:lineRule="auto"/>
        <w:rPr>
          <w:rFonts w:eastAsia="Calibri"/>
        </w:rPr>
      </w:pPr>
      <w:r w:rsidRPr="001A0B64">
        <w:rPr>
          <w:rFonts w:eastAsia="Calibri"/>
        </w:rPr>
        <w:t xml:space="preserve">What feelings do you think this person had when saying this? </w:t>
      </w:r>
    </w:p>
    <w:p w14:paraId="60355651" w14:textId="5FCE1DF9" w:rsidR="6D3EAB9A" w:rsidRPr="001A0B64" w:rsidRDefault="6D3EAB9A" w:rsidP="00380D0B">
      <w:pPr>
        <w:pStyle w:val="ListParagraph"/>
        <w:numPr>
          <w:ilvl w:val="0"/>
          <w:numId w:val="24"/>
        </w:numPr>
        <w:spacing w:line="240" w:lineRule="auto"/>
        <w:rPr>
          <w:rFonts w:eastAsia="Calibri"/>
        </w:rPr>
      </w:pPr>
      <w:r w:rsidRPr="001A0B64">
        <w:rPr>
          <w:rFonts w:eastAsia="Calibri"/>
        </w:rPr>
        <w:t xml:space="preserve">What does </w:t>
      </w:r>
      <w:r w:rsidR="00D85C0D">
        <w:rPr>
          <w:rFonts w:eastAsia="Calibri"/>
        </w:rPr>
        <w:t xml:space="preserve">it </w:t>
      </w:r>
      <w:r w:rsidR="00EC2D51">
        <w:rPr>
          <w:rFonts w:eastAsia="Calibri"/>
        </w:rPr>
        <w:t>reveal</w:t>
      </w:r>
      <w:r w:rsidRPr="001A0B64">
        <w:rPr>
          <w:rFonts w:eastAsia="Calibri"/>
        </w:rPr>
        <w:t xml:space="preserve"> about </w:t>
      </w:r>
      <w:r w:rsidR="00752D2D">
        <w:rPr>
          <w:rFonts w:eastAsia="Calibri"/>
        </w:rPr>
        <w:t xml:space="preserve">them as </w:t>
      </w:r>
      <w:r w:rsidRPr="001A0B64">
        <w:rPr>
          <w:rFonts w:eastAsia="Calibri"/>
        </w:rPr>
        <w:t>a citizen of Aotearoa or a global citizen?</w:t>
      </w:r>
    </w:p>
    <w:p w14:paraId="364600E4" w14:textId="43D2B5E8" w:rsidR="6D3EAB9A" w:rsidRDefault="6D3EAB9A" w:rsidP="00380D0B">
      <w:pPr>
        <w:spacing w:after="0" w:line="240" w:lineRule="auto"/>
        <w:rPr>
          <w:rFonts w:eastAsia="Calibri"/>
        </w:rPr>
      </w:pPr>
      <w:r w:rsidRPr="6D3EAB9A">
        <w:rPr>
          <w:rFonts w:eastAsia="Calibri"/>
          <w:b/>
          <w:bCs/>
        </w:rPr>
        <w:t>OR</w:t>
      </w:r>
      <w:r w:rsidR="00E42642">
        <w:rPr>
          <w:rFonts w:eastAsia="Calibri"/>
          <w:b/>
          <w:bCs/>
        </w:rPr>
        <w:t xml:space="preserve"> </w:t>
      </w:r>
      <w:r w:rsidR="00CF0A9D">
        <w:rPr>
          <w:rFonts w:eastAsia="Calibri"/>
          <w:b/>
          <w:bCs/>
        </w:rPr>
        <w:t>write</w:t>
      </w:r>
      <w:r w:rsidRPr="6D3EAB9A">
        <w:rPr>
          <w:rFonts w:eastAsia="Calibri"/>
        </w:rPr>
        <w:t xml:space="preserve"> a simple biography about one of these New Zealanders</w:t>
      </w:r>
      <w:r w:rsidR="002B0F56">
        <w:rPr>
          <w:rFonts w:eastAsia="Calibri"/>
        </w:rPr>
        <w:t>. Include:</w:t>
      </w:r>
    </w:p>
    <w:p w14:paraId="15D2D36C" w14:textId="0C1FC2AF" w:rsidR="6D3EAB9A" w:rsidRDefault="6D3EAB9A" w:rsidP="00EA5421">
      <w:pPr>
        <w:pStyle w:val="ListParagraph"/>
        <w:numPr>
          <w:ilvl w:val="0"/>
          <w:numId w:val="59"/>
        </w:numPr>
        <w:spacing w:line="240" w:lineRule="auto"/>
        <w:rPr>
          <w:rFonts w:asciiTheme="minorHAnsi" w:eastAsiaTheme="minorEastAsia" w:hAnsiTheme="minorHAnsi" w:cstheme="minorBidi"/>
        </w:rPr>
      </w:pPr>
      <w:r w:rsidRPr="6D3EAB9A">
        <w:rPr>
          <w:rFonts w:eastAsia="Calibri"/>
        </w:rPr>
        <w:t>Where did they live</w:t>
      </w:r>
      <w:r w:rsidR="00C0671C">
        <w:rPr>
          <w:rFonts w:eastAsia="Calibri"/>
        </w:rPr>
        <w:t>?</w:t>
      </w:r>
    </w:p>
    <w:p w14:paraId="1A688FC5" w14:textId="668F605C" w:rsidR="6D3EAB9A" w:rsidRPr="00AC2996" w:rsidRDefault="6D3EAB9A" w:rsidP="00EA5421">
      <w:pPr>
        <w:pStyle w:val="ListParagraph"/>
        <w:numPr>
          <w:ilvl w:val="0"/>
          <w:numId w:val="59"/>
        </w:numPr>
        <w:spacing w:line="240" w:lineRule="auto"/>
        <w:rPr>
          <w:rFonts w:eastAsia="Calibri"/>
        </w:rPr>
      </w:pPr>
      <w:r w:rsidRPr="00AC2996">
        <w:rPr>
          <w:rFonts w:eastAsia="Calibri"/>
        </w:rPr>
        <w:t>What are they famous for?</w:t>
      </w:r>
      <w:r w:rsidR="00AC2996" w:rsidRPr="00AC2996">
        <w:rPr>
          <w:rFonts w:eastAsia="Calibri"/>
        </w:rPr>
        <w:t xml:space="preserve"> </w:t>
      </w:r>
      <w:r w:rsidRPr="00AC2996">
        <w:rPr>
          <w:rFonts w:eastAsia="Calibri"/>
        </w:rPr>
        <w:t>How did they contribute to society?</w:t>
      </w:r>
    </w:p>
    <w:p w14:paraId="24E4F345" w14:textId="7FE8BE59" w:rsidR="6D3EAB9A" w:rsidRPr="00291B19" w:rsidRDefault="6D3EAB9A" w:rsidP="00EA5421">
      <w:pPr>
        <w:pStyle w:val="ListParagraph"/>
        <w:numPr>
          <w:ilvl w:val="0"/>
          <w:numId w:val="59"/>
        </w:numPr>
        <w:spacing w:line="240" w:lineRule="auto"/>
        <w:rPr>
          <w:rFonts w:eastAsia="Calibri"/>
        </w:rPr>
      </w:pPr>
      <w:r w:rsidRPr="6D3EAB9A">
        <w:rPr>
          <w:rFonts w:eastAsia="Calibri"/>
        </w:rPr>
        <w:t xml:space="preserve">Are they a good </w:t>
      </w:r>
      <w:r w:rsidR="001A0B64" w:rsidRPr="6D3EAB9A">
        <w:rPr>
          <w:rFonts w:eastAsia="Calibri"/>
        </w:rPr>
        <w:t>role model</w:t>
      </w:r>
      <w:r w:rsidRPr="6D3EAB9A">
        <w:rPr>
          <w:rFonts w:eastAsia="Calibri"/>
        </w:rPr>
        <w:t>? Why?</w:t>
      </w:r>
    </w:p>
    <w:p w14:paraId="76601C8E" w14:textId="7414641E" w:rsidR="00CE16B9" w:rsidRPr="008E14D1" w:rsidRDefault="00CE16B9" w:rsidP="007B3764">
      <w:pPr>
        <w:pStyle w:val="BH1"/>
      </w:pPr>
      <w:r w:rsidRPr="008E14D1">
        <w:lastRenderedPageBreak/>
        <w:t xml:space="preserve">Day 3 </w:t>
      </w:r>
      <w:r w:rsidR="00616646">
        <w:t>a</w:t>
      </w:r>
      <w:r w:rsidRPr="008E14D1">
        <w:t xml:space="preserve">ctivity </w:t>
      </w:r>
      <w:r w:rsidR="002C0103">
        <w:t>2</w:t>
      </w:r>
      <w:r w:rsidRPr="008E14D1">
        <w:t xml:space="preserve">: </w:t>
      </w:r>
      <w:r w:rsidR="00495EA2" w:rsidRPr="00495EA2">
        <w:rPr>
          <w:spacing w:val="-2"/>
        </w:rPr>
        <w:t>Identifying</w:t>
      </w:r>
      <w:r w:rsidR="00267E13" w:rsidRPr="00495EA2">
        <w:rPr>
          <w:spacing w:val="-2"/>
        </w:rPr>
        <w:t xml:space="preserve"> moths</w:t>
      </w:r>
      <w:r w:rsidR="00495EA2" w:rsidRPr="00495EA2">
        <w:rPr>
          <w:spacing w:val="-2"/>
        </w:rPr>
        <w:t xml:space="preserve"> in your neighbourhood</w:t>
      </w:r>
    </w:p>
    <w:p w14:paraId="603463D4" w14:textId="77777777" w:rsidR="00CE16B9" w:rsidRPr="0008298E" w:rsidRDefault="00CE16B9" w:rsidP="007B3764">
      <w:pPr>
        <w:spacing w:line="240" w:lineRule="auto"/>
        <w:rPr>
          <w:b/>
          <w:color w:val="3472AC"/>
        </w:rPr>
      </w:pPr>
      <w:r w:rsidRPr="0008298E">
        <w:rPr>
          <w:b/>
          <w:color w:val="3472AC"/>
        </w:rPr>
        <w:t>Notes for teachers and whānau</w:t>
      </w:r>
    </w:p>
    <w:p w14:paraId="192A80F4" w14:textId="403F3D0B" w:rsidR="00064803" w:rsidRPr="00A852FD" w:rsidRDefault="54D5319A" w:rsidP="007B3764">
      <w:pPr>
        <w:spacing w:after="0" w:line="240" w:lineRule="auto"/>
      </w:pPr>
      <w:r w:rsidRPr="00A852FD">
        <w:t xml:space="preserve">This activity introduces the learner to a Citizen Science project </w:t>
      </w:r>
      <w:r w:rsidR="002C3710">
        <w:t>“</w:t>
      </w:r>
      <w:r w:rsidRPr="00A852FD">
        <w:t xml:space="preserve">Ahi </w:t>
      </w:r>
      <w:r w:rsidR="00D322AD" w:rsidRPr="00A852FD">
        <w:t>P</w:t>
      </w:r>
      <w:r w:rsidRPr="00A852FD">
        <w:t xml:space="preserve">epe | </w:t>
      </w:r>
      <w:r w:rsidR="00D322AD" w:rsidRPr="00A852FD">
        <w:t>M</w:t>
      </w:r>
      <w:r w:rsidRPr="00A852FD">
        <w:t>oth</w:t>
      </w:r>
      <w:r w:rsidR="00D322AD" w:rsidRPr="00A852FD">
        <w:t>N</w:t>
      </w:r>
      <w:r w:rsidRPr="00A852FD">
        <w:t>et</w:t>
      </w:r>
      <w:r w:rsidR="002C3710">
        <w:t>”</w:t>
      </w:r>
      <w:r w:rsidRPr="00A852FD">
        <w:t xml:space="preserve"> Learners will watch a clip about how Scientists, communities, learners are all working together to survey and collect information about moths in their local areas and how all this information is important to Scientists to gauge the state of the ecosystems involved. Learners can also involve themselves by surveying and collecting information on moths found in their local areas. They may need some equipment (listed below) to do this, or even have a small bathroom/toilet window available to be left open with a light on for a short period of time to see what comes in!</w:t>
      </w:r>
    </w:p>
    <w:p w14:paraId="73BFD4CD" w14:textId="49DA4B3E" w:rsidR="003F2C1C" w:rsidRDefault="005403AB" w:rsidP="007B3764">
      <w:pPr>
        <w:spacing w:line="240" w:lineRule="auto"/>
      </w:pPr>
      <w:r>
        <w:rPr>
          <w:noProof/>
        </w:rPr>
        <w:pict w14:anchorId="0DC8E375">
          <v:rect id="_x0000_i1035" style="width:451.3pt;height:.05pt" o:hralign="center" o:hrstd="t" o:hr="t" fillcolor="#a0a0a0" stroked="f"/>
        </w:pict>
      </w:r>
    </w:p>
    <w:p w14:paraId="37356723" w14:textId="7D1C01F5" w:rsidR="00CE16B9" w:rsidRPr="008E14D1" w:rsidRDefault="7CF812E2" w:rsidP="007B3764">
      <w:pPr>
        <w:pStyle w:val="LI"/>
        <w:spacing w:line="240" w:lineRule="auto"/>
      </w:pPr>
      <w:r>
        <w:t xml:space="preserve">I am learning to: </w:t>
      </w:r>
      <w:r w:rsidR="00182271">
        <w:t>u</w:t>
      </w:r>
      <w:r w:rsidR="6D3EAB9A">
        <w:t xml:space="preserve">nderstand how </w:t>
      </w:r>
      <w:r w:rsidR="00182271">
        <w:t>s</w:t>
      </w:r>
      <w:r w:rsidR="6D3EAB9A">
        <w:t>cience is linked to citizenship</w:t>
      </w:r>
      <w:r w:rsidR="00A0594F">
        <w:t>; u</w:t>
      </w:r>
      <w:r w:rsidR="6D3EAB9A">
        <w:t>nderstand the importance of caring for the environment</w:t>
      </w:r>
      <w:r w:rsidR="00A0594F">
        <w:t>; and to p</w:t>
      </w:r>
      <w:r w:rsidR="6D3EAB9A">
        <w:t xml:space="preserve">lan a </w:t>
      </w:r>
      <w:r w:rsidR="00A7561D">
        <w:t>science</w:t>
      </w:r>
      <w:r w:rsidR="6D3EAB9A">
        <w:t xml:space="preserve"> project that could help gain information about the local ecosystem</w:t>
      </w:r>
      <w:r w:rsidR="000958BD">
        <w:t>.</w:t>
      </w:r>
    </w:p>
    <w:p w14:paraId="16C28B6D" w14:textId="77777777" w:rsidR="00CE16B9" w:rsidRDefault="00CE16B9" w:rsidP="007B3764">
      <w:pPr>
        <w:spacing w:after="0" w:line="240" w:lineRule="auto"/>
        <w:rPr>
          <w:lang w:val="mi-NZ"/>
        </w:rPr>
      </w:pPr>
      <w:r>
        <w:rPr>
          <w:lang w:val="mi-NZ"/>
        </w:rPr>
        <w:t>What do I need?</w:t>
      </w:r>
    </w:p>
    <w:p w14:paraId="406B82AE" w14:textId="788AA3AF" w:rsidR="00CE16B9" w:rsidRDefault="7CF812E2" w:rsidP="00370C78">
      <w:pPr>
        <w:pStyle w:val="ListParagraph"/>
        <w:numPr>
          <w:ilvl w:val="0"/>
          <w:numId w:val="19"/>
        </w:numPr>
        <w:spacing w:after="0" w:line="240" w:lineRule="auto"/>
        <w:rPr>
          <w:lang w:val="mi-NZ"/>
        </w:rPr>
      </w:pPr>
      <w:r w:rsidRPr="6D3EAB9A">
        <w:rPr>
          <w:lang w:val="mi-NZ"/>
        </w:rPr>
        <w:t>30 minutes</w:t>
      </w:r>
    </w:p>
    <w:p w14:paraId="3D534910" w14:textId="1737053E" w:rsidR="00E801BE" w:rsidRPr="00567D9F" w:rsidRDefault="00B30B8B" w:rsidP="00370C78">
      <w:pPr>
        <w:pStyle w:val="ListParagraph"/>
        <w:numPr>
          <w:ilvl w:val="0"/>
          <w:numId w:val="19"/>
        </w:numPr>
        <w:spacing w:after="0" w:line="240" w:lineRule="auto"/>
        <w:rPr>
          <w:rFonts w:asciiTheme="minorHAnsi" w:eastAsiaTheme="minorEastAsia" w:hAnsiTheme="minorHAnsi" w:cstheme="minorBidi"/>
          <w:lang w:val="mi-NZ"/>
        </w:rPr>
      </w:pPr>
      <w:r w:rsidRPr="0008298E">
        <w:t xml:space="preserve">Introduction to </w:t>
      </w:r>
      <w:r w:rsidRPr="096EC0B7">
        <w:t xml:space="preserve">Ahi </w:t>
      </w:r>
      <w:r w:rsidR="00D322AD" w:rsidRPr="096EC0B7">
        <w:t>P</w:t>
      </w:r>
      <w:r w:rsidRPr="096EC0B7">
        <w:t>epe</w:t>
      </w:r>
      <w:r w:rsidR="00D322AD" w:rsidRPr="096EC0B7">
        <w:t xml:space="preserve"> | MothNet</w:t>
      </w:r>
      <w:r w:rsidRPr="0008298E">
        <w:t xml:space="preserve"> </w:t>
      </w:r>
      <w:hyperlink r:id="rId55">
        <w:r w:rsidR="6D3EAB9A" w:rsidRPr="6D3EAB9A">
          <w:rPr>
            <w:rStyle w:val="Hyperlink"/>
          </w:rPr>
          <w:t>https://youtu.be/gd7Mq2MjNwY</w:t>
        </w:r>
      </w:hyperlink>
      <w:r w:rsidR="6D3EAB9A">
        <w:t xml:space="preserve"> or transcript</w:t>
      </w:r>
    </w:p>
    <w:p w14:paraId="4531EA48" w14:textId="20F3D684" w:rsidR="6D3EAB9A" w:rsidRDefault="3173E7AD" w:rsidP="00370C78">
      <w:pPr>
        <w:pStyle w:val="ListParagraph"/>
        <w:numPr>
          <w:ilvl w:val="0"/>
          <w:numId w:val="19"/>
        </w:numPr>
        <w:spacing w:after="0" w:line="240" w:lineRule="auto"/>
        <w:rPr>
          <w:rFonts w:asciiTheme="minorHAnsi" w:eastAsiaTheme="minorEastAsia" w:hAnsiTheme="minorHAnsi" w:cstheme="minorBidi"/>
        </w:rPr>
      </w:pPr>
      <w:r>
        <w:t xml:space="preserve">Look in your pack for a copy of </w:t>
      </w:r>
      <w:hyperlink r:id="rId56">
        <w:r w:rsidR="38BED135" w:rsidRPr="7F98468A">
          <w:rPr>
            <w:rStyle w:val="Hyperlink"/>
            <w:rFonts w:eastAsia="Calibri"/>
          </w:rPr>
          <w:t>https://mothnet.org/home/identification-guides/</w:t>
        </w:r>
      </w:hyperlink>
      <w:r w:rsidR="36195530" w:rsidRPr="7F98468A">
        <w:rPr>
          <w:rFonts w:eastAsia="Calibri"/>
        </w:rPr>
        <w:t xml:space="preserve"> </w:t>
      </w:r>
      <w:r w:rsidR="6BD28200" w:rsidRPr="7F98468A">
        <w:rPr>
          <w:rFonts w:eastAsia="Calibri"/>
        </w:rPr>
        <w:t>identification</w:t>
      </w:r>
      <w:r w:rsidR="36195530" w:rsidRPr="7F98468A">
        <w:rPr>
          <w:rFonts w:eastAsia="Calibri"/>
        </w:rPr>
        <w:t xml:space="preserve"> guide to moths</w:t>
      </w:r>
      <w:r w:rsidR="00D469C5">
        <w:rPr>
          <w:rFonts w:eastAsia="Calibri"/>
        </w:rPr>
        <w:t xml:space="preserve"> for your location</w:t>
      </w:r>
    </w:p>
    <w:p w14:paraId="570AF51F" w14:textId="746E609E" w:rsidR="6D3EAB9A" w:rsidRDefault="6D3EAB9A" w:rsidP="00370C78">
      <w:pPr>
        <w:pStyle w:val="ListParagraph"/>
        <w:numPr>
          <w:ilvl w:val="0"/>
          <w:numId w:val="19"/>
        </w:numPr>
        <w:spacing w:after="0" w:line="240" w:lineRule="auto"/>
        <w:rPr>
          <w:rFonts w:eastAsia="Calibri"/>
        </w:rPr>
      </w:pPr>
      <w:r w:rsidRPr="6D3EAB9A">
        <w:rPr>
          <w:rFonts w:eastAsia="Calibri"/>
        </w:rPr>
        <w:t>Smartphone to take photos (optional)</w:t>
      </w:r>
    </w:p>
    <w:p w14:paraId="0B367F85" w14:textId="1F202621" w:rsidR="6D3EAB9A" w:rsidRDefault="6D3EAB9A" w:rsidP="00370C78">
      <w:pPr>
        <w:pStyle w:val="ListParagraph"/>
        <w:numPr>
          <w:ilvl w:val="0"/>
          <w:numId w:val="19"/>
        </w:numPr>
        <w:spacing w:after="0" w:line="240" w:lineRule="auto"/>
        <w:rPr>
          <w:rFonts w:eastAsia="Calibri"/>
        </w:rPr>
      </w:pPr>
      <w:r w:rsidRPr="6D3EAB9A">
        <w:rPr>
          <w:rFonts w:eastAsia="Calibri"/>
        </w:rPr>
        <w:t>Magnifying glass for identifying moths (optional)</w:t>
      </w:r>
    </w:p>
    <w:p w14:paraId="2D301754" w14:textId="68AD5629" w:rsidR="6D3EAB9A" w:rsidRDefault="6D3EAB9A" w:rsidP="00370C78">
      <w:pPr>
        <w:pStyle w:val="ListParagraph"/>
        <w:numPr>
          <w:ilvl w:val="0"/>
          <w:numId w:val="19"/>
        </w:numPr>
        <w:spacing w:after="0" w:line="240" w:lineRule="auto"/>
        <w:rPr>
          <w:rFonts w:eastAsia="Calibri"/>
        </w:rPr>
      </w:pPr>
      <w:r w:rsidRPr="6D3EAB9A">
        <w:rPr>
          <w:rFonts w:eastAsia="Calibri"/>
        </w:rPr>
        <w:t>A bright light for attracting moths (optional)</w:t>
      </w:r>
    </w:p>
    <w:p w14:paraId="1F66E48C" w14:textId="5E8B8A30" w:rsidR="6D3EAB9A" w:rsidRDefault="6D3EAB9A" w:rsidP="00370C78">
      <w:pPr>
        <w:pStyle w:val="ListParagraph"/>
        <w:numPr>
          <w:ilvl w:val="0"/>
          <w:numId w:val="19"/>
        </w:numPr>
        <w:spacing w:after="0" w:line="240" w:lineRule="auto"/>
        <w:rPr>
          <w:rFonts w:eastAsia="Calibri"/>
        </w:rPr>
      </w:pPr>
      <w:r w:rsidRPr="6D3EAB9A">
        <w:rPr>
          <w:rFonts w:eastAsia="Calibri"/>
        </w:rPr>
        <w:t>Jar or container for capturing moths (optional)</w:t>
      </w:r>
    </w:p>
    <w:p w14:paraId="38C82D73" w14:textId="63B31A85" w:rsidR="00CE16B9" w:rsidRPr="008E14D1" w:rsidRDefault="00CB5778" w:rsidP="007B3764">
      <w:pPr>
        <w:pStyle w:val="GH2"/>
        <w:spacing w:line="240" w:lineRule="auto"/>
        <w:rPr>
          <w:color w:val="3472AC"/>
        </w:rPr>
      </w:pPr>
      <w:proofErr w:type="spellStart"/>
      <w:r>
        <w:rPr>
          <w:color w:val="3472AC"/>
        </w:rPr>
        <w:t>Your</w:t>
      </w:r>
      <w:proofErr w:type="spellEnd"/>
      <w:r>
        <w:rPr>
          <w:color w:val="3472AC"/>
        </w:rPr>
        <w:t xml:space="preserve"> </w:t>
      </w:r>
      <w:proofErr w:type="spellStart"/>
      <w:r>
        <w:rPr>
          <w:color w:val="3472AC"/>
        </w:rPr>
        <w:t>task</w:t>
      </w:r>
      <w:proofErr w:type="spellEnd"/>
      <w:r w:rsidR="6D3EAB9A" w:rsidRPr="6D3EAB9A">
        <w:rPr>
          <w:color w:val="3472AC"/>
        </w:rPr>
        <w:t xml:space="preserve"> </w:t>
      </w:r>
    </w:p>
    <w:p w14:paraId="1B4502A0" w14:textId="23435F7F" w:rsidR="6D3EAB9A" w:rsidRDefault="6D3EAB9A">
      <w:r>
        <w:t xml:space="preserve">Ahi </w:t>
      </w:r>
      <w:r w:rsidR="00D322AD">
        <w:t>P</w:t>
      </w:r>
      <w:r>
        <w:t>epe</w:t>
      </w:r>
      <w:r w:rsidR="00D322AD">
        <w:t xml:space="preserve"> |</w:t>
      </w:r>
      <w:r>
        <w:t xml:space="preserve"> </w:t>
      </w:r>
      <w:r w:rsidR="00D322AD">
        <w:t>M</w:t>
      </w:r>
      <w:r>
        <w:t>oth</w:t>
      </w:r>
      <w:r w:rsidR="00D322AD">
        <w:t>N</w:t>
      </w:r>
      <w:r>
        <w:t xml:space="preserve">et is a citizen science project that aims to engage people with moths and through moths with nature and science. There are over 2000 moth species in New Zealand. </w:t>
      </w:r>
      <w:r w:rsidR="007B3764">
        <w:t>Over</w:t>
      </w:r>
      <w:r>
        <w:t xml:space="preserve"> 90% of these moths are endemic to New Zealand (found only in New Zealand). Moths play a very important role in the </w:t>
      </w:r>
      <w:r w:rsidR="007B3764">
        <w:t>ecosystem</w:t>
      </w:r>
      <w:r>
        <w:t xml:space="preserve"> in which they are found, important pollinators in key plant species in the environment. This </w:t>
      </w:r>
      <w:r w:rsidR="00DD3F38">
        <w:t>C</w:t>
      </w:r>
      <w:r>
        <w:t xml:space="preserve">itizen Science project aims to raise awareness of protecting moth species and their importance by engaging schools and communities with them. The task below </w:t>
      </w:r>
      <w:r w:rsidR="002C3710">
        <w:t>enables</w:t>
      </w:r>
      <w:r>
        <w:t xml:space="preserve"> you as the learner to also engage with this citizen science project.</w:t>
      </w:r>
    </w:p>
    <w:p w14:paraId="7F81DFC6" w14:textId="34ED95AC" w:rsidR="6D3EAB9A" w:rsidRDefault="6D3EAB9A" w:rsidP="6D3EAB9A">
      <w:r w:rsidRPr="6D3EAB9A">
        <w:rPr>
          <w:b/>
          <w:bCs/>
        </w:rPr>
        <w:t>Watch</w:t>
      </w:r>
      <w:r>
        <w:t xml:space="preserve"> </w:t>
      </w:r>
      <w:r w:rsidRPr="00D322AD">
        <w:t xml:space="preserve">Introduction to </w:t>
      </w:r>
      <w:r w:rsidRPr="096EC0B7">
        <w:t xml:space="preserve">Ahi </w:t>
      </w:r>
      <w:r w:rsidR="00D322AD" w:rsidRPr="096EC0B7">
        <w:t>P</w:t>
      </w:r>
      <w:r w:rsidRPr="096EC0B7">
        <w:t xml:space="preserve">epe | </w:t>
      </w:r>
      <w:r w:rsidR="009A62C5" w:rsidRPr="096EC0B7">
        <w:t>MothNet</w:t>
      </w:r>
      <w:r>
        <w:t xml:space="preserve"> or </w:t>
      </w:r>
      <w:r w:rsidRPr="6D3EAB9A">
        <w:rPr>
          <w:b/>
          <w:bCs/>
        </w:rPr>
        <w:t xml:space="preserve">read </w:t>
      </w:r>
      <w:r>
        <w:t>transcrip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2116F1" w:rsidRPr="002116F1" w14:paraId="6BEC94B3" w14:textId="77777777" w:rsidTr="6F768D18">
        <w:tc>
          <w:tcPr>
            <w:tcW w:w="9486" w:type="dxa"/>
          </w:tcPr>
          <w:p w14:paraId="460E7B21" w14:textId="0844FA59" w:rsidR="002116F1" w:rsidRPr="002116F1" w:rsidRDefault="002116F1" w:rsidP="002116F1">
            <w:pPr>
              <w:spacing w:before="120" w:after="120" w:line="240" w:lineRule="auto"/>
              <w:textAlignment w:val="baseline"/>
              <w:rPr>
                <w:rFonts w:eastAsia="Times New Roman"/>
                <w:b/>
                <w:bCs/>
                <w:color w:val="000000" w:themeColor="text1"/>
                <w:sz w:val="24"/>
                <w:szCs w:val="24"/>
                <w:lang w:eastAsia="en-NZ"/>
              </w:rPr>
            </w:pPr>
            <w:r w:rsidRPr="002116F1">
              <w:rPr>
                <w:rFonts w:eastAsia="Times New Roman"/>
                <w:b/>
                <w:bCs/>
                <w:color w:val="000000" w:themeColor="text1"/>
                <w:sz w:val="24"/>
                <w:szCs w:val="24"/>
                <w:lang w:eastAsia="en-NZ"/>
              </w:rPr>
              <w:t>Transcript</w:t>
            </w:r>
          </w:p>
          <w:p w14:paraId="400B9D7F" w14:textId="25095EE9" w:rsidR="00FD31BD" w:rsidRPr="00133552" w:rsidRDefault="00FD31BD" w:rsidP="00FD31BD">
            <w:pPr>
              <w:spacing w:before="120" w:after="120" w:line="240" w:lineRule="auto"/>
              <w:textAlignment w:val="baseline"/>
              <w:rPr>
                <w:rFonts w:eastAsia="Times New Roman"/>
                <w:color w:val="000000" w:themeColor="text1"/>
                <w:sz w:val="24"/>
                <w:szCs w:val="24"/>
                <w:lang w:eastAsia="en-NZ"/>
              </w:rPr>
            </w:pPr>
            <w:r w:rsidRPr="00133552">
              <w:rPr>
                <w:rFonts w:eastAsia="Times New Roman"/>
                <w:color w:val="000000" w:themeColor="text1"/>
                <w:sz w:val="24"/>
                <w:szCs w:val="24"/>
                <w:lang w:eastAsia="en-NZ"/>
              </w:rPr>
              <w:t>Kia ora koutou. I’m Barbara Anderson and I’m here with the Ahi Pepe project and what we’re doing here is</w:t>
            </w:r>
            <w:r>
              <w:rPr>
                <w:rFonts w:eastAsia="Times New Roman"/>
                <w:color w:val="000000" w:themeColor="text1"/>
                <w:sz w:val="24"/>
                <w:szCs w:val="24"/>
                <w:lang w:eastAsia="en-NZ"/>
              </w:rPr>
              <w:t>,</w:t>
            </w:r>
            <w:r w:rsidRPr="00133552">
              <w:rPr>
                <w:rFonts w:eastAsia="Times New Roman"/>
                <w:color w:val="000000" w:themeColor="text1"/>
                <w:sz w:val="24"/>
                <w:szCs w:val="24"/>
                <w:lang w:eastAsia="en-NZ"/>
              </w:rPr>
              <w:t xml:space="preserve"> this is our big experiment day. So</w:t>
            </w:r>
            <w:r>
              <w:rPr>
                <w:rFonts w:eastAsia="Times New Roman"/>
                <w:color w:val="000000" w:themeColor="text1"/>
                <w:sz w:val="24"/>
                <w:szCs w:val="24"/>
                <w:lang w:eastAsia="en-NZ"/>
              </w:rPr>
              <w:t>,</w:t>
            </w:r>
            <w:r w:rsidRPr="00133552">
              <w:rPr>
                <w:rFonts w:eastAsia="Times New Roman"/>
                <w:color w:val="000000" w:themeColor="text1"/>
                <w:sz w:val="24"/>
                <w:szCs w:val="24"/>
                <w:lang w:eastAsia="en-NZ"/>
              </w:rPr>
              <w:t xml:space="preserve"> here we’re setting out the experiment. We’ve got the amazing Bushy Park here and you can hear all the birds, you can see all the forest. We’re down here in the newly restored wetland area and what we’re doing is we’re setting out these traps so that we can see what the moth community is doing inside </w:t>
            </w:r>
            <w:r>
              <w:rPr>
                <w:rFonts w:eastAsia="Times New Roman"/>
                <w:color w:val="000000" w:themeColor="text1"/>
                <w:sz w:val="24"/>
                <w:szCs w:val="24"/>
                <w:lang w:eastAsia="en-NZ"/>
              </w:rPr>
              <w:t>B</w:t>
            </w:r>
            <w:r w:rsidRPr="00133552">
              <w:rPr>
                <w:rFonts w:eastAsia="Times New Roman"/>
                <w:color w:val="000000" w:themeColor="text1"/>
                <w:sz w:val="24"/>
                <w:szCs w:val="24"/>
                <w:lang w:eastAsia="en-NZ"/>
              </w:rPr>
              <w:t xml:space="preserve">ushy </w:t>
            </w:r>
            <w:r>
              <w:rPr>
                <w:rFonts w:eastAsia="Times New Roman"/>
                <w:color w:val="000000" w:themeColor="text1"/>
                <w:sz w:val="24"/>
                <w:szCs w:val="24"/>
                <w:lang w:eastAsia="en-NZ"/>
              </w:rPr>
              <w:t>P</w:t>
            </w:r>
            <w:r w:rsidRPr="00133552">
              <w:rPr>
                <w:rFonts w:eastAsia="Times New Roman"/>
                <w:color w:val="000000" w:themeColor="text1"/>
                <w:sz w:val="24"/>
                <w:szCs w:val="24"/>
                <w:lang w:eastAsia="en-NZ"/>
              </w:rPr>
              <w:t>ark and the effect that the predator free fence is having on the moth community and how different that is from those poor communities that are left outside of the predator free fence.</w:t>
            </w:r>
          </w:p>
          <w:p w14:paraId="18A5F864" w14:textId="7F0AAAA4" w:rsidR="00FD31BD" w:rsidRPr="00133552" w:rsidRDefault="7056514A" w:rsidP="00FD31BD">
            <w:pPr>
              <w:spacing w:before="120" w:after="120" w:line="240" w:lineRule="auto"/>
              <w:textAlignment w:val="baseline"/>
              <w:rPr>
                <w:rFonts w:eastAsia="Times New Roman"/>
                <w:color w:val="000000" w:themeColor="text1"/>
                <w:sz w:val="24"/>
                <w:szCs w:val="24"/>
                <w:lang w:eastAsia="en-NZ"/>
              </w:rPr>
            </w:pPr>
            <w:r w:rsidRPr="6F768D18">
              <w:rPr>
                <w:rFonts w:eastAsia="Times New Roman"/>
                <w:color w:val="000000" w:themeColor="text1"/>
                <w:sz w:val="24"/>
                <w:szCs w:val="24"/>
                <w:lang w:eastAsia="en-NZ"/>
              </w:rPr>
              <w:t xml:space="preserve">So, here we have the trap, with a vane and light and here is a little solar sensor so when it gets dark this will go and the light will come on. It’s a beautiful blue, white glowy </w:t>
            </w:r>
            <w:r w:rsidRPr="6F768D18">
              <w:rPr>
                <w:rFonts w:eastAsia="Times New Roman"/>
                <w:color w:val="000000" w:themeColor="text1"/>
                <w:sz w:val="24"/>
                <w:szCs w:val="24"/>
                <w:lang w:eastAsia="en-NZ"/>
              </w:rPr>
              <w:lastRenderedPageBreak/>
              <w:t xml:space="preserve">light and that’s really bright to a moth because they have a different eye structure to ours. So the moths hopefully will come into our trap, and they will just fly in here and in the bottom there’s a net and then inside the net there’s a whole lot of egg cartons and the egg cartons are all rough like the bark of the tree. And so the moths will fly in, they’ll be attracted to the light because they think it’s the moon, but then they’ll go down and they’ll snuggle into those egg cartons, and they’ll be all nice and safe there and they’ll be quite alive and unharmed and happy there all night. So they’ll just snuggle down as it was the bark of a tree and they’ll stay there and then when it’s cool in the morning, before it gets really hot, we’ll come, and we’ll take the light off and we’ll close up the bag. We won’t kill the moths, we’ll just take the moths and we’ll put them in a fridge where it’s nice and cool and that will give us time so that we can take each net out and we can look at the moths that are there and hopefully we’ll be able to identify them, we may not be able to identify all of the moths because sometimes unfortunately you do need to kill the moths in order to be able to tell what species they are. But, for this exercise what we’re actually going to do is just, hopefully, because we’ve got the New Zealand expert taxonomist here with us in the camp, Dr Robert from Manaaki Whenua, we’ll be able to identify most of the moths, and we’ll count the numbers that we’ve got, and then we’ll bring the moths back here into Bushy Park and we’ll release them back into the environment and hopefully they will carry on. </w:t>
            </w:r>
          </w:p>
          <w:p w14:paraId="3236D358" w14:textId="7F2AD107" w:rsidR="00FD31BD" w:rsidRPr="00133552" w:rsidRDefault="7056514A" w:rsidP="00FD31BD">
            <w:pPr>
              <w:spacing w:before="120" w:after="120" w:line="240" w:lineRule="auto"/>
              <w:textAlignment w:val="baseline"/>
              <w:rPr>
                <w:rFonts w:eastAsia="Times New Roman"/>
                <w:color w:val="000000" w:themeColor="text1"/>
                <w:sz w:val="24"/>
                <w:szCs w:val="24"/>
                <w:lang w:eastAsia="en-NZ"/>
              </w:rPr>
            </w:pPr>
            <w:r w:rsidRPr="6F768D18">
              <w:rPr>
                <w:rFonts w:eastAsia="Times New Roman"/>
                <w:color w:val="000000" w:themeColor="text1"/>
                <w:sz w:val="24"/>
                <w:szCs w:val="24"/>
                <w:lang w:eastAsia="en-NZ"/>
              </w:rPr>
              <w:t xml:space="preserve">So, we’ve got the trap here – this is our moth trap. And we’ve also set out these little black tracking tunnels over here which are to see what’s around that might be eating the moths. Of course, there’s the native birds, but there’s also the introduced mammals. Obviously inside Bushy Park we’re hoping, and we’re fairly confident that there are no hedgehogs, not stoats, no possums. There might be a few mice and the other thing there might be is possibly some native gecko, or some skink. We had one time we actually had a kiwi bill mark inside the tracking tunnel where </w:t>
            </w:r>
            <w:r w:rsidR="7DDA7CA8" w:rsidRPr="6F768D18">
              <w:rPr>
                <w:rFonts w:eastAsia="Times New Roman"/>
                <w:color w:val="000000" w:themeColor="text1"/>
                <w:sz w:val="24"/>
                <w:szCs w:val="24"/>
                <w:lang w:eastAsia="en-NZ"/>
              </w:rPr>
              <w:t>a kiwi ate the peanut butter</w:t>
            </w:r>
            <w:r w:rsidRPr="6F768D18">
              <w:rPr>
                <w:rFonts w:eastAsia="Times New Roman"/>
                <w:color w:val="000000" w:themeColor="text1"/>
                <w:sz w:val="24"/>
                <w:szCs w:val="24"/>
                <w:lang w:eastAsia="en-NZ"/>
              </w:rPr>
              <w:t xml:space="preserve">. </w:t>
            </w:r>
          </w:p>
          <w:p w14:paraId="762B085B" w14:textId="473A3CBF" w:rsidR="002116F1" w:rsidRPr="002116F1" w:rsidRDefault="7056514A" w:rsidP="00FD31BD">
            <w:pPr>
              <w:spacing w:before="120" w:after="120" w:line="240" w:lineRule="auto"/>
              <w:textAlignment w:val="baseline"/>
              <w:rPr>
                <w:rFonts w:eastAsia="Times New Roman"/>
                <w:color w:val="000000" w:themeColor="text1"/>
                <w:sz w:val="24"/>
                <w:szCs w:val="24"/>
                <w:lang w:eastAsia="en-NZ"/>
              </w:rPr>
            </w:pPr>
            <w:r w:rsidRPr="6F768D18">
              <w:rPr>
                <w:rFonts w:eastAsia="Times New Roman"/>
                <w:color w:val="000000" w:themeColor="text1"/>
                <w:sz w:val="24"/>
                <w:szCs w:val="24"/>
                <w:lang w:eastAsia="en-NZ"/>
              </w:rPr>
              <w:t xml:space="preserve">The other thing we’ve got is we’ve set up some data loggers. So the data loggers are just little yellow </w:t>
            </w:r>
            <w:r w:rsidR="4CB0EF1F" w:rsidRPr="6F768D18">
              <w:rPr>
                <w:rFonts w:eastAsia="Times New Roman"/>
                <w:color w:val="000000" w:themeColor="text1"/>
                <w:sz w:val="24"/>
                <w:szCs w:val="24"/>
                <w:lang w:eastAsia="en-NZ"/>
              </w:rPr>
              <w:t>kestrels</w:t>
            </w:r>
            <w:r w:rsidRPr="6F768D18">
              <w:rPr>
                <w:rFonts w:eastAsia="Times New Roman"/>
                <w:color w:val="000000" w:themeColor="text1"/>
                <w:sz w:val="24"/>
                <w:szCs w:val="24"/>
                <w:lang w:eastAsia="en-NZ"/>
              </w:rPr>
              <w:t xml:space="preserve"> that measure the temperature and the humidity and the wind speed and direction. We’ll have one of those at each of the sites. So we’ve got three sites here inside Bushy Park, this wetland area, the regenerating forest </w:t>
            </w:r>
            <w:r w:rsidR="002D722C" w:rsidRPr="6F768D18">
              <w:rPr>
                <w:rFonts w:eastAsia="Times New Roman"/>
                <w:color w:val="000000" w:themeColor="text1"/>
                <w:sz w:val="24"/>
                <w:szCs w:val="24"/>
                <w:lang w:eastAsia="en-NZ"/>
              </w:rPr>
              <w:t>area</w:t>
            </w:r>
            <w:r w:rsidR="002D722C" w:rsidRPr="6F768D18">
              <w:rPr>
                <w:rFonts w:eastAsia="Times New Roman"/>
                <w:color w:val="000000" w:themeColor="text1"/>
                <w:lang w:eastAsia="en-NZ"/>
              </w:rPr>
              <w:t>,</w:t>
            </w:r>
            <w:r w:rsidRPr="6F768D18">
              <w:rPr>
                <w:rFonts w:eastAsia="Times New Roman"/>
                <w:color w:val="000000" w:themeColor="text1"/>
                <w:sz w:val="24"/>
                <w:szCs w:val="24"/>
                <w:lang w:eastAsia="en-NZ"/>
              </w:rPr>
              <w:t xml:space="preserve"> and the old growth forest. And then outside of Bushy Park we’ve got the same three habitat types which are our controls, but they’re outside of the park. So there’s a wetland, a forest, and a regenerating forest. And that’s the basis of our experiment. It’s quite simple. We’ve got a question – what is the impact of the predator free pet fence? We’ve got a treatment, which is the fence itself. We’ve got a control which is the sites outside the fence. We’ve got the response, which is counting the moths. And we’ve got the replication which is the four traps laid out here. So that’s our five parts of the experiment and that’s how we’re working with the Ahi Pepe | MothNet.</w:t>
            </w:r>
          </w:p>
        </w:tc>
      </w:tr>
    </w:tbl>
    <w:p w14:paraId="132B832C" w14:textId="77777777" w:rsidR="002116F1" w:rsidRDefault="002116F1" w:rsidP="002C0103">
      <w:pPr>
        <w:textAlignment w:val="baseline"/>
        <w:rPr>
          <w:rFonts w:eastAsia="Times New Roman"/>
          <w:color w:val="000000" w:themeColor="text1"/>
          <w:lang w:eastAsia="en-NZ"/>
        </w:rPr>
      </w:pPr>
    </w:p>
    <w:p w14:paraId="7114AF2B" w14:textId="7993DC0E" w:rsidR="007E5917" w:rsidRDefault="6D3EAB9A" w:rsidP="002C0103">
      <w:pPr>
        <w:textAlignment w:val="baseline"/>
        <w:rPr>
          <w:rFonts w:eastAsia="Times New Roman"/>
          <w:color w:val="000000"/>
          <w:lang w:eastAsia="en-NZ"/>
        </w:rPr>
      </w:pPr>
      <w:r w:rsidRPr="6D3EAB9A">
        <w:rPr>
          <w:rFonts w:eastAsia="Times New Roman"/>
          <w:color w:val="000000" w:themeColor="text1"/>
          <w:lang w:eastAsia="en-NZ"/>
        </w:rPr>
        <w:t xml:space="preserve">The </w:t>
      </w:r>
      <w:r w:rsidR="00871C7D" w:rsidRPr="6D3EAB9A">
        <w:rPr>
          <w:rFonts w:eastAsia="Times New Roman"/>
          <w:color w:val="000000" w:themeColor="text1"/>
          <w:lang w:eastAsia="en-NZ"/>
        </w:rPr>
        <w:t>YouTube</w:t>
      </w:r>
      <w:r w:rsidRPr="6D3EAB9A">
        <w:rPr>
          <w:rFonts w:eastAsia="Times New Roman"/>
          <w:color w:val="000000" w:themeColor="text1"/>
          <w:lang w:eastAsia="en-NZ"/>
        </w:rPr>
        <w:t xml:space="preserve"> clip should give you some ideas about how you could collect moths and engage with this Citizen Science project.</w:t>
      </w:r>
      <w:r w:rsidRPr="6D3EAB9A">
        <w:rPr>
          <w:rFonts w:eastAsia="Times New Roman"/>
          <w:b/>
          <w:bCs/>
          <w:color w:val="000000" w:themeColor="text1"/>
          <w:lang w:eastAsia="en-NZ"/>
        </w:rPr>
        <w:t xml:space="preserve"> Consider</w:t>
      </w:r>
      <w:r w:rsidRPr="6D3EAB9A">
        <w:rPr>
          <w:rFonts w:eastAsia="Times New Roman"/>
          <w:color w:val="000000" w:themeColor="text1"/>
          <w:lang w:eastAsia="en-NZ"/>
        </w:rPr>
        <w:t xml:space="preserve"> surveying/collecting moths yourself in the community and </w:t>
      </w:r>
      <w:r w:rsidRPr="6D3EAB9A">
        <w:rPr>
          <w:rFonts w:eastAsia="Times New Roman"/>
          <w:b/>
          <w:bCs/>
          <w:color w:val="000000" w:themeColor="text1"/>
          <w:lang w:eastAsia="en-NZ"/>
        </w:rPr>
        <w:t xml:space="preserve">Write </w:t>
      </w:r>
      <w:r w:rsidRPr="6D3EAB9A">
        <w:rPr>
          <w:rFonts w:eastAsia="Times New Roman"/>
          <w:color w:val="000000" w:themeColor="text1"/>
          <w:lang w:eastAsia="en-NZ"/>
        </w:rPr>
        <w:t>answers to the following questions in your book</w:t>
      </w:r>
      <w:r w:rsidR="00F369C4">
        <w:rPr>
          <w:rFonts w:eastAsia="Times New Roman"/>
          <w:color w:val="000000" w:themeColor="text1"/>
          <w:lang w:eastAsia="en-NZ"/>
        </w:rPr>
        <w:t>.</w:t>
      </w:r>
    </w:p>
    <w:p w14:paraId="603B4D91" w14:textId="5C16B38C" w:rsidR="6D3EAB9A" w:rsidRDefault="6D3EAB9A" w:rsidP="00370C78">
      <w:pPr>
        <w:pStyle w:val="ListParagraph"/>
        <w:numPr>
          <w:ilvl w:val="0"/>
          <w:numId w:val="5"/>
        </w:numPr>
        <w:rPr>
          <w:rFonts w:asciiTheme="minorHAnsi" w:eastAsiaTheme="minorEastAsia" w:hAnsiTheme="minorHAnsi" w:cstheme="minorBidi"/>
          <w:color w:val="000000" w:themeColor="text1"/>
          <w:lang w:eastAsia="en-NZ"/>
        </w:rPr>
      </w:pPr>
      <w:r w:rsidRPr="6D3EAB9A">
        <w:rPr>
          <w:rFonts w:eastAsia="Calibri"/>
          <w:color w:val="000000" w:themeColor="text1"/>
          <w:lang w:eastAsia="en-NZ"/>
        </w:rPr>
        <w:t>What time of day is best for moth collecting?</w:t>
      </w:r>
    </w:p>
    <w:p w14:paraId="50EC0EB4" w14:textId="77777777" w:rsidR="00F369C4" w:rsidRPr="00F369C4" w:rsidRDefault="6D3EAB9A" w:rsidP="00370C78">
      <w:pPr>
        <w:pStyle w:val="ListParagraph"/>
        <w:numPr>
          <w:ilvl w:val="0"/>
          <w:numId w:val="5"/>
        </w:numPr>
        <w:rPr>
          <w:rFonts w:asciiTheme="minorHAnsi" w:eastAsiaTheme="minorEastAsia" w:hAnsiTheme="minorHAnsi" w:cstheme="minorBidi"/>
          <w:color w:val="000000" w:themeColor="text1"/>
          <w:lang w:eastAsia="en-NZ"/>
        </w:rPr>
      </w:pPr>
      <w:r w:rsidRPr="6D3EAB9A">
        <w:rPr>
          <w:rFonts w:eastAsia="Calibri"/>
          <w:color w:val="000000" w:themeColor="text1"/>
          <w:lang w:eastAsia="en-NZ"/>
        </w:rPr>
        <w:t xml:space="preserve">What equipment will you need to collect moths? </w:t>
      </w:r>
    </w:p>
    <w:p w14:paraId="5B307E15" w14:textId="6BB8D989" w:rsidR="6D3EAB9A" w:rsidRPr="00F369C4" w:rsidRDefault="6D3EAB9A" w:rsidP="00370C78">
      <w:pPr>
        <w:pStyle w:val="ListParagraph"/>
        <w:numPr>
          <w:ilvl w:val="1"/>
          <w:numId w:val="5"/>
        </w:numPr>
        <w:ind w:left="1170"/>
        <w:rPr>
          <w:rFonts w:asciiTheme="minorHAnsi" w:eastAsiaTheme="minorEastAsia" w:hAnsiTheme="minorHAnsi" w:cstheme="minorBidi"/>
          <w:color w:val="000000" w:themeColor="text1"/>
          <w:lang w:eastAsia="en-NZ"/>
        </w:rPr>
      </w:pPr>
      <w:r w:rsidRPr="6D3EAB9A">
        <w:rPr>
          <w:rFonts w:eastAsia="Calibri"/>
          <w:color w:val="000000" w:themeColor="text1"/>
          <w:lang w:eastAsia="en-NZ"/>
        </w:rPr>
        <w:t xml:space="preserve">Dr Hoare uses some very expensive equipment – is there something at home or school you could use instead? </w:t>
      </w:r>
      <w:r w:rsidRPr="00F369C4">
        <w:rPr>
          <w:rFonts w:eastAsia="Calibri"/>
          <w:color w:val="000000" w:themeColor="text1"/>
          <w:lang w:eastAsia="en-NZ"/>
        </w:rPr>
        <w:t>Make a list of everything that you will need.</w:t>
      </w:r>
    </w:p>
    <w:p w14:paraId="23955677" w14:textId="77777777" w:rsidR="00F369C4" w:rsidRPr="00F369C4" w:rsidRDefault="6D3EAB9A" w:rsidP="00370C78">
      <w:pPr>
        <w:pStyle w:val="ListParagraph"/>
        <w:numPr>
          <w:ilvl w:val="0"/>
          <w:numId w:val="5"/>
        </w:numPr>
        <w:rPr>
          <w:rFonts w:asciiTheme="minorHAnsi" w:eastAsiaTheme="minorEastAsia" w:hAnsiTheme="minorHAnsi" w:cstheme="minorBidi"/>
          <w:color w:val="000000" w:themeColor="text1"/>
          <w:lang w:eastAsia="en-NZ"/>
        </w:rPr>
      </w:pPr>
      <w:r w:rsidRPr="6D3EAB9A">
        <w:rPr>
          <w:rFonts w:eastAsia="Calibri"/>
          <w:color w:val="000000" w:themeColor="text1"/>
          <w:lang w:eastAsia="en-NZ"/>
        </w:rPr>
        <w:lastRenderedPageBreak/>
        <w:t xml:space="preserve">Where could you go? </w:t>
      </w:r>
    </w:p>
    <w:p w14:paraId="2186201C" w14:textId="1C69A3BD" w:rsidR="00F369C4" w:rsidRPr="00F369C4" w:rsidRDefault="106818EF" w:rsidP="6F768D18">
      <w:pPr>
        <w:pStyle w:val="ListParagraph"/>
        <w:numPr>
          <w:ilvl w:val="1"/>
          <w:numId w:val="5"/>
        </w:numPr>
        <w:ind w:left="1170"/>
        <w:rPr>
          <w:rFonts w:asciiTheme="minorHAnsi" w:eastAsiaTheme="minorEastAsia" w:hAnsiTheme="minorHAnsi" w:cstheme="minorBidi"/>
          <w:color w:val="000000" w:themeColor="text1"/>
          <w:lang w:eastAsia="en-NZ"/>
        </w:rPr>
      </w:pPr>
      <w:r w:rsidRPr="6F768D18">
        <w:rPr>
          <w:rFonts w:eastAsia="Calibri"/>
          <w:color w:val="000000" w:themeColor="text1"/>
          <w:lang w:eastAsia="en-NZ"/>
        </w:rPr>
        <w:t xml:space="preserve">Can you think of anywhere nearby that might be a good place for collecting moths? You don’t necessarily need to go into the bush – parks and urban areas often contain several moth species. Could you collect moths in your own back garden? Is there any way you could attract moths into the bathroom of your house – remember to check with your household first! </w:t>
      </w:r>
    </w:p>
    <w:p w14:paraId="57816E47" w14:textId="02A8D1D2" w:rsidR="6D3EAB9A" w:rsidRDefault="6D3EAB9A" w:rsidP="00370C78">
      <w:pPr>
        <w:pStyle w:val="ListParagraph"/>
        <w:numPr>
          <w:ilvl w:val="1"/>
          <w:numId w:val="5"/>
        </w:numPr>
        <w:ind w:left="1170"/>
        <w:rPr>
          <w:rFonts w:asciiTheme="minorHAnsi" w:eastAsiaTheme="minorEastAsia" w:hAnsiTheme="minorHAnsi" w:cstheme="minorBidi"/>
          <w:color w:val="000000" w:themeColor="text1"/>
          <w:lang w:eastAsia="en-NZ"/>
        </w:rPr>
      </w:pPr>
      <w:r w:rsidRPr="6D3EAB9A">
        <w:rPr>
          <w:rFonts w:eastAsia="Calibri"/>
          <w:color w:val="000000" w:themeColor="text1"/>
          <w:lang w:eastAsia="en-NZ"/>
        </w:rPr>
        <w:t>What have you learnt is the best way to attract moths?</w:t>
      </w:r>
    </w:p>
    <w:p w14:paraId="1111FC53" w14:textId="77777777" w:rsidR="00F369C4" w:rsidRPr="00F369C4" w:rsidRDefault="6D3EAB9A" w:rsidP="00370C78">
      <w:pPr>
        <w:pStyle w:val="ListParagraph"/>
        <w:numPr>
          <w:ilvl w:val="0"/>
          <w:numId w:val="5"/>
        </w:numPr>
        <w:rPr>
          <w:rFonts w:asciiTheme="minorHAnsi" w:eastAsiaTheme="minorEastAsia" w:hAnsiTheme="minorHAnsi" w:cstheme="minorBidi"/>
          <w:color w:val="000000" w:themeColor="text1"/>
          <w:lang w:eastAsia="en-NZ"/>
        </w:rPr>
      </w:pPr>
      <w:r w:rsidRPr="6D3EAB9A">
        <w:rPr>
          <w:rFonts w:eastAsia="Calibri"/>
          <w:color w:val="000000" w:themeColor="text1"/>
          <w:lang w:eastAsia="en-NZ"/>
        </w:rPr>
        <w:t xml:space="preserve">What data are you going to record and how? </w:t>
      </w:r>
    </w:p>
    <w:p w14:paraId="58B1C5C5" w14:textId="45EF86C5" w:rsidR="6D3EAB9A" w:rsidRDefault="6D3EAB9A" w:rsidP="00370C78">
      <w:pPr>
        <w:pStyle w:val="ListParagraph"/>
        <w:numPr>
          <w:ilvl w:val="1"/>
          <w:numId w:val="5"/>
        </w:numPr>
        <w:ind w:left="1170"/>
        <w:rPr>
          <w:rFonts w:asciiTheme="minorHAnsi" w:eastAsiaTheme="minorEastAsia" w:hAnsiTheme="minorHAnsi" w:cstheme="minorBidi"/>
          <w:color w:val="000000" w:themeColor="text1"/>
          <w:lang w:eastAsia="en-NZ"/>
        </w:rPr>
      </w:pPr>
      <w:r w:rsidRPr="6D3EAB9A">
        <w:rPr>
          <w:rFonts w:eastAsia="Calibri"/>
          <w:color w:val="000000" w:themeColor="text1"/>
          <w:lang w:eastAsia="en-NZ"/>
        </w:rPr>
        <w:t>After you have been out collecting, what information do you need to have to help you identify what species you saw and where? Could you take photos of the moths that you collect?</w:t>
      </w:r>
    </w:p>
    <w:p w14:paraId="250F9123" w14:textId="6943AB49" w:rsidR="00F369C4" w:rsidRDefault="6D3EAB9A" w:rsidP="6D3EAB9A">
      <w:pPr>
        <w:rPr>
          <w:rFonts w:eastAsia="Calibri"/>
          <w:color w:val="000000" w:themeColor="text1"/>
          <w:lang w:eastAsia="en-NZ"/>
        </w:rPr>
      </w:pPr>
      <w:r w:rsidRPr="6D3EAB9A">
        <w:rPr>
          <w:rFonts w:eastAsia="Calibri"/>
          <w:color w:val="000000" w:themeColor="text1"/>
          <w:lang w:eastAsia="en-NZ"/>
        </w:rPr>
        <w:t xml:space="preserve">If you do go out and collect or identify moths – </w:t>
      </w:r>
      <w:r w:rsidR="00F369C4" w:rsidRPr="6D3EAB9A">
        <w:rPr>
          <w:rFonts w:eastAsia="Calibri"/>
          <w:color w:val="000000" w:themeColor="text1"/>
          <w:lang w:eastAsia="en-NZ"/>
        </w:rPr>
        <w:t>maybe,</w:t>
      </w:r>
      <w:r w:rsidRPr="6D3EAB9A">
        <w:rPr>
          <w:rFonts w:eastAsia="Calibri"/>
          <w:color w:val="000000" w:themeColor="text1"/>
          <w:lang w:eastAsia="en-NZ"/>
        </w:rPr>
        <w:t xml:space="preserve"> you could print photos of your findings and paste into your home learning book. Remember to be careful and gentle with the moths – don't kill them! Just capture, </w:t>
      </w:r>
      <w:r w:rsidR="00F1681D" w:rsidRPr="6D3EAB9A">
        <w:rPr>
          <w:rFonts w:eastAsia="Calibri"/>
          <w:color w:val="000000" w:themeColor="text1"/>
          <w:lang w:eastAsia="en-NZ"/>
        </w:rPr>
        <w:t>observe,</w:t>
      </w:r>
      <w:r w:rsidRPr="6D3EAB9A">
        <w:rPr>
          <w:rFonts w:eastAsia="Calibri"/>
          <w:color w:val="000000" w:themeColor="text1"/>
          <w:lang w:eastAsia="en-NZ"/>
        </w:rPr>
        <w:t xml:space="preserve"> and release. </w:t>
      </w:r>
    </w:p>
    <w:p w14:paraId="19DC7E2D" w14:textId="7C598B17" w:rsidR="6D3EAB9A" w:rsidRPr="009B399D" w:rsidRDefault="6D3EAB9A" w:rsidP="008816EF">
      <w:pPr>
        <w:pStyle w:val="ListParagraph"/>
        <w:numPr>
          <w:ilvl w:val="0"/>
          <w:numId w:val="51"/>
        </w:numPr>
        <w:rPr>
          <w:rFonts w:eastAsia="Calibri"/>
        </w:rPr>
      </w:pPr>
      <w:r w:rsidRPr="009B399D">
        <w:rPr>
          <w:rFonts w:eastAsia="Calibri"/>
          <w:color w:val="000000" w:themeColor="text1"/>
          <w:lang w:eastAsia="en-NZ"/>
        </w:rPr>
        <w:t xml:space="preserve">This site will </w:t>
      </w:r>
      <w:r w:rsidR="00A774E0" w:rsidRPr="009B399D">
        <w:rPr>
          <w:rFonts w:eastAsia="Calibri"/>
          <w:color w:val="000000" w:themeColor="text1"/>
          <w:lang w:eastAsia="en-NZ"/>
        </w:rPr>
        <w:t>help</w:t>
      </w:r>
      <w:r w:rsidRPr="009B399D">
        <w:rPr>
          <w:rFonts w:eastAsia="Calibri"/>
          <w:color w:val="000000" w:themeColor="text1"/>
          <w:lang w:eastAsia="en-NZ"/>
        </w:rPr>
        <w:t xml:space="preserve"> identify different moths in your community or back yard. </w:t>
      </w:r>
      <w:hyperlink r:id="rId57">
        <w:r w:rsidRPr="009B399D">
          <w:rPr>
            <w:rStyle w:val="Hyperlink"/>
            <w:rFonts w:eastAsia="Calibri"/>
          </w:rPr>
          <w:t>https://mothnet.org/home/identification-guides/</w:t>
        </w:r>
      </w:hyperlink>
    </w:p>
    <w:p w14:paraId="4402D08B" w14:textId="429D61A8" w:rsidR="6D3EAB9A" w:rsidRPr="009B399D" w:rsidRDefault="6D3EAB9A" w:rsidP="008816EF">
      <w:pPr>
        <w:pStyle w:val="ListParagraph"/>
        <w:numPr>
          <w:ilvl w:val="0"/>
          <w:numId w:val="51"/>
        </w:numPr>
        <w:rPr>
          <w:rFonts w:eastAsia="Calibri"/>
        </w:rPr>
      </w:pPr>
      <w:r w:rsidRPr="009B399D">
        <w:rPr>
          <w:rFonts w:eastAsia="Calibri"/>
        </w:rPr>
        <w:t xml:space="preserve">This site </w:t>
      </w:r>
      <w:r w:rsidR="00A774E0" w:rsidRPr="009B399D">
        <w:rPr>
          <w:rFonts w:eastAsia="Calibri"/>
        </w:rPr>
        <w:t xml:space="preserve">provides </w:t>
      </w:r>
      <w:r w:rsidR="009B399D">
        <w:rPr>
          <w:rFonts w:eastAsia="Calibri"/>
        </w:rPr>
        <w:t>more</w:t>
      </w:r>
      <w:r w:rsidR="00A774E0" w:rsidRPr="009B399D">
        <w:rPr>
          <w:rFonts w:eastAsia="Calibri"/>
        </w:rPr>
        <w:t xml:space="preserve"> information about the project. </w:t>
      </w:r>
      <w:hyperlink r:id="rId58" w:history="1">
        <w:r w:rsidR="00A774E0" w:rsidRPr="009B399D">
          <w:rPr>
            <w:rStyle w:val="Hyperlink"/>
            <w:rFonts w:eastAsia="Calibri"/>
          </w:rPr>
          <w:t>https://www.sciencelearn.org.nz/resources/2618-ahi-pepe-mothnet-an-introduction</w:t>
        </w:r>
      </w:hyperlink>
      <w:r w:rsidRPr="009B399D">
        <w:rPr>
          <w:rFonts w:eastAsia="Calibri"/>
        </w:rPr>
        <w:t xml:space="preserve"> </w:t>
      </w:r>
    </w:p>
    <w:p w14:paraId="24A446AD" w14:textId="3601A78D" w:rsidR="6D3EAB9A" w:rsidRDefault="00547846" w:rsidP="00A774E0">
      <w:pPr>
        <w:jc w:val="center"/>
      </w:pPr>
      <w:r>
        <w:rPr>
          <w:noProof/>
        </w:rPr>
        <w:drawing>
          <wp:inline distT="0" distB="0" distL="0" distR="0" wp14:anchorId="27757573" wp14:editId="195F20C9">
            <wp:extent cx="4656406" cy="3494993"/>
            <wp:effectExtent l="0" t="0" r="0" b="0"/>
            <wp:docPr id="948128104" name="Picture 948128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4675730" cy="3509497"/>
                    </a:xfrm>
                    <a:prstGeom prst="rect">
                      <a:avLst/>
                    </a:prstGeom>
                  </pic:spPr>
                </pic:pic>
              </a:graphicData>
            </a:graphic>
          </wp:inline>
        </w:drawing>
      </w:r>
    </w:p>
    <w:p w14:paraId="441D2528" w14:textId="70157B59" w:rsidR="6D3EAB9A" w:rsidRPr="00A774E0" w:rsidRDefault="00A774E0" w:rsidP="6D3EAB9A">
      <w:pPr>
        <w:rPr>
          <w:rFonts w:eastAsia="Calibri"/>
          <w:sz w:val="20"/>
          <w:szCs w:val="20"/>
        </w:rPr>
      </w:pPr>
      <w:r w:rsidRPr="00A774E0">
        <w:rPr>
          <w:sz w:val="20"/>
          <w:szCs w:val="20"/>
        </w:rPr>
        <w:t xml:space="preserve">Source: </w:t>
      </w:r>
      <w:hyperlink r:id="rId60" w:history="1">
        <w:r w:rsidRPr="00A774E0">
          <w:rPr>
            <w:rStyle w:val="Hyperlink"/>
            <w:rFonts w:eastAsia="Arial"/>
            <w:sz w:val="20"/>
            <w:szCs w:val="20"/>
          </w:rPr>
          <w:t>https://commons.wikimedia.org/wiki/File:Moth_-_New_Zealand_-_Flickr_-_GregTheBusker.jpg</w:t>
        </w:r>
      </w:hyperlink>
    </w:p>
    <w:p w14:paraId="571114B4" w14:textId="38E427A4" w:rsidR="002C0103" w:rsidRPr="008E14D1" w:rsidRDefault="002C0103" w:rsidP="00BF1B4E">
      <w:pPr>
        <w:pStyle w:val="BH1"/>
      </w:pPr>
      <w:r>
        <w:rPr>
          <w:rFonts w:eastAsia="Times New Roman"/>
          <w:color w:val="000000"/>
        </w:rPr>
        <w:br w:type="column"/>
      </w:r>
      <w:r w:rsidRPr="008E14D1">
        <w:lastRenderedPageBreak/>
        <w:t xml:space="preserve">Day 3 </w:t>
      </w:r>
      <w:r>
        <w:t>a</w:t>
      </w:r>
      <w:r w:rsidRPr="008E14D1">
        <w:t xml:space="preserve">ctivity </w:t>
      </w:r>
      <w:r>
        <w:t>3</w:t>
      </w:r>
      <w:r w:rsidRPr="008E14D1">
        <w:t xml:space="preserve">: </w:t>
      </w:r>
      <w:r w:rsidR="00CE5D31">
        <w:t>“Be careful what you say</w:t>
      </w:r>
      <w:r w:rsidR="004E45EF">
        <w:t xml:space="preserve"> ... </w:t>
      </w:r>
      <w:r w:rsidR="00CE5D31">
        <w:t>”</w:t>
      </w:r>
    </w:p>
    <w:p w14:paraId="45541E46" w14:textId="77777777" w:rsidR="002C0103" w:rsidRPr="0008298E" w:rsidRDefault="002C0103" w:rsidP="00BF1B4E">
      <w:pPr>
        <w:spacing w:line="240" w:lineRule="auto"/>
        <w:rPr>
          <w:b/>
          <w:color w:val="3472AC"/>
        </w:rPr>
      </w:pPr>
      <w:r w:rsidRPr="0008298E">
        <w:rPr>
          <w:b/>
          <w:color w:val="3472AC"/>
        </w:rPr>
        <w:t>Notes for teachers and whānau</w:t>
      </w:r>
    </w:p>
    <w:p w14:paraId="1BC264C1" w14:textId="7B5BA8D9" w:rsidR="00064803" w:rsidRPr="00A852FD" w:rsidRDefault="54D5319A" w:rsidP="00BF1B4E">
      <w:pPr>
        <w:spacing w:after="0" w:line="240" w:lineRule="auto"/>
      </w:pPr>
      <w:r w:rsidRPr="00A852FD">
        <w:t xml:space="preserve">Learners will be relating themes portrayed in </w:t>
      </w:r>
      <w:proofErr w:type="gramStart"/>
      <w:r w:rsidR="00B81185">
        <w:t xml:space="preserve">a </w:t>
      </w:r>
      <w:r w:rsidRPr="00A852FD">
        <w:t xml:space="preserve"> story</w:t>
      </w:r>
      <w:proofErr w:type="gramEnd"/>
      <w:r w:rsidR="00B81185">
        <w:t xml:space="preserve"> </w:t>
      </w:r>
      <w:r w:rsidR="00D16180">
        <w:t xml:space="preserve">told </w:t>
      </w:r>
      <w:r w:rsidR="00B81185">
        <w:t>by Wiremu Grace</w:t>
      </w:r>
      <w:r w:rsidR="003C616D">
        <w:t>,</w:t>
      </w:r>
      <w:r w:rsidRPr="00A852FD">
        <w:t xml:space="preserve"> </w:t>
      </w:r>
      <w:r w:rsidRPr="005C6066">
        <w:rPr>
          <w:i/>
          <w:iCs/>
        </w:rPr>
        <w:t xml:space="preserve">Rona and the </w:t>
      </w:r>
      <w:r w:rsidR="0014382B" w:rsidRPr="005C6066">
        <w:rPr>
          <w:i/>
          <w:iCs/>
        </w:rPr>
        <w:t>M</w:t>
      </w:r>
      <w:r w:rsidRPr="005C6066">
        <w:rPr>
          <w:i/>
          <w:iCs/>
        </w:rPr>
        <w:t>oon</w:t>
      </w:r>
      <w:r w:rsidR="007856F6">
        <w:t>.</w:t>
      </w:r>
      <w:r w:rsidRPr="00A852FD">
        <w:t xml:space="preserve"> They will then unpack different ways in which they communicate.</w:t>
      </w:r>
    </w:p>
    <w:p w14:paraId="53E13AEB" w14:textId="56855C8B" w:rsidR="002C0103" w:rsidRDefault="005403AB" w:rsidP="00BF1B4E">
      <w:pPr>
        <w:spacing w:line="240" w:lineRule="auto"/>
      </w:pPr>
      <w:r>
        <w:rPr>
          <w:noProof/>
        </w:rPr>
        <w:pict w14:anchorId="2E769D64">
          <v:rect id="_x0000_i1036" style="width:451.3pt;height:.05pt" o:hralign="center" o:hrstd="t" o:hr="t" fillcolor="#a0a0a0" stroked="f"/>
        </w:pict>
      </w:r>
    </w:p>
    <w:p w14:paraId="505B0A56" w14:textId="55209A2D" w:rsidR="6D3EAB9A" w:rsidRDefault="1BD32413" w:rsidP="00BF1B4E">
      <w:pPr>
        <w:pStyle w:val="LI"/>
        <w:spacing w:line="240" w:lineRule="auto"/>
        <w:rPr>
          <w:bCs/>
          <w:szCs w:val="24"/>
        </w:rPr>
      </w:pPr>
      <w:r>
        <w:t xml:space="preserve">I am learning to: </w:t>
      </w:r>
      <w:r w:rsidR="001C6CA3">
        <w:t>u</w:t>
      </w:r>
      <w:r>
        <w:t>nderstand how good communication skills are important in citizenship</w:t>
      </w:r>
      <w:r w:rsidR="00A651C5">
        <w:t>; i</w:t>
      </w:r>
      <w:r w:rsidR="6D3EAB9A" w:rsidRPr="6D3EAB9A">
        <w:rPr>
          <w:bCs/>
          <w:szCs w:val="24"/>
        </w:rPr>
        <w:t>dentify different types of communication – verbal, written, body language</w:t>
      </w:r>
      <w:r w:rsidR="00A651C5">
        <w:rPr>
          <w:bCs/>
          <w:szCs w:val="24"/>
        </w:rPr>
        <w:t>; and to i</w:t>
      </w:r>
      <w:r w:rsidR="6D3EAB9A" w:rsidRPr="6D3EAB9A">
        <w:rPr>
          <w:bCs/>
          <w:szCs w:val="24"/>
        </w:rPr>
        <w:t>dentify the type of communication evident in a Māori legend</w:t>
      </w:r>
      <w:r w:rsidR="001D4529">
        <w:rPr>
          <w:bCs/>
          <w:szCs w:val="24"/>
        </w:rPr>
        <w:t>.</w:t>
      </w:r>
      <w:r w:rsidR="6D3EAB9A" w:rsidRPr="6D3EAB9A">
        <w:rPr>
          <w:bCs/>
          <w:szCs w:val="24"/>
        </w:rPr>
        <w:t xml:space="preserve"> </w:t>
      </w:r>
    </w:p>
    <w:p w14:paraId="0B43178E" w14:textId="77777777" w:rsidR="002C0103" w:rsidRDefault="002C0103" w:rsidP="00BF1B4E">
      <w:pPr>
        <w:spacing w:after="0" w:line="240" w:lineRule="auto"/>
        <w:rPr>
          <w:lang w:val="mi-NZ"/>
        </w:rPr>
      </w:pPr>
      <w:r>
        <w:rPr>
          <w:lang w:val="mi-NZ"/>
        </w:rPr>
        <w:t>What do I need?</w:t>
      </w:r>
    </w:p>
    <w:p w14:paraId="27EB5BD6" w14:textId="7EAEF48E" w:rsidR="002C0103" w:rsidRDefault="1BD32413" w:rsidP="00370C78">
      <w:pPr>
        <w:pStyle w:val="ListParagraph"/>
        <w:numPr>
          <w:ilvl w:val="0"/>
          <w:numId w:val="19"/>
        </w:numPr>
        <w:spacing w:after="0" w:line="240" w:lineRule="auto"/>
        <w:rPr>
          <w:lang w:val="mi-NZ"/>
        </w:rPr>
      </w:pPr>
      <w:r w:rsidRPr="6D3EAB9A">
        <w:rPr>
          <w:lang w:val="mi-NZ"/>
        </w:rPr>
        <w:t>30 minutes</w:t>
      </w:r>
    </w:p>
    <w:p w14:paraId="0B2EE286" w14:textId="7F2099D8" w:rsidR="002C0103" w:rsidRPr="00567D9F" w:rsidRDefault="00871C7D" w:rsidP="00370C78">
      <w:pPr>
        <w:pStyle w:val="ListParagraph"/>
        <w:numPr>
          <w:ilvl w:val="0"/>
          <w:numId w:val="19"/>
        </w:numPr>
        <w:spacing w:after="0" w:line="240" w:lineRule="auto"/>
        <w:rPr>
          <w:rFonts w:asciiTheme="minorHAnsi" w:eastAsiaTheme="minorEastAsia" w:hAnsiTheme="minorHAnsi" w:cstheme="minorBidi"/>
        </w:rPr>
      </w:pPr>
      <w:r>
        <w:rPr>
          <w:lang w:val="mi-NZ"/>
        </w:rPr>
        <w:t>Look in your pack for a copy of</w:t>
      </w:r>
      <w:r w:rsidR="00032F94">
        <w:rPr>
          <w:lang w:val="mi-NZ"/>
        </w:rPr>
        <w:t xml:space="preserve"> </w:t>
      </w:r>
      <w:r w:rsidR="6D3EAB9A" w:rsidRPr="00032F94">
        <w:rPr>
          <w:i/>
          <w:iCs/>
          <w:lang w:val="mi-NZ"/>
        </w:rPr>
        <w:t xml:space="preserve">Rona and the </w:t>
      </w:r>
      <w:r w:rsidR="0008298E">
        <w:rPr>
          <w:i/>
          <w:iCs/>
          <w:lang w:val="mi-NZ"/>
        </w:rPr>
        <w:t>M</w:t>
      </w:r>
      <w:r w:rsidR="6D3EAB9A" w:rsidRPr="00032F94">
        <w:rPr>
          <w:i/>
          <w:iCs/>
          <w:lang w:val="mi-NZ"/>
        </w:rPr>
        <w:t>oon</w:t>
      </w:r>
      <w:r w:rsidR="6D3EAB9A" w:rsidRPr="6D3EAB9A">
        <w:rPr>
          <w:lang w:val="mi-NZ"/>
        </w:rPr>
        <w:t xml:space="preserve"> story </w:t>
      </w:r>
      <w:hyperlink r:id="rId61">
        <w:r w:rsidR="6D3EAB9A" w:rsidRPr="6D3EAB9A">
          <w:rPr>
            <w:rStyle w:val="Hyperlink"/>
            <w:lang w:val="mi-NZ"/>
          </w:rPr>
          <w:t>https://www.careers.govt.nz/assets/pages/rona-and-the-moonko-rona-me-te-marama/Rona-and-the-moon-booklet.pdf</w:t>
        </w:r>
      </w:hyperlink>
    </w:p>
    <w:p w14:paraId="0B59CBEF" w14:textId="1C26FB58" w:rsidR="6D3EAB9A" w:rsidRDefault="6D3EAB9A" w:rsidP="00370C78">
      <w:pPr>
        <w:pStyle w:val="ListParagraph"/>
        <w:numPr>
          <w:ilvl w:val="0"/>
          <w:numId w:val="19"/>
        </w:numPr>
        <w:spacing w:after="0" w:line="240" w:lineRule="auto"/>
        <w:rPr>
          <w:lang w:val="mi-NZ"/>
        </w:rPr>
      </w:pPr>
      <w:r w:rsidRPr="6D3EAB9A">
        <w:rPr>
          <w:rFonts w:eastAsia="Calibri"/>
          <w:lang w:val="mi-NZ"/>
        </w:rPr>
        <w:t>Poster paper</w:t>
      </w:r>
    </w:p>
    <w:p w14:paraId="6E73EDEF" w14:textId="68BBCF4F" w:rsidR="6D3EAB9A" w:rsidRDefault="6D3EAB9A" w:rsidP="00370C78">
      <w:pPr>
        <w:pStyle w:val="ListParagraph"/>
        <w:numPr>
          <w:ilvl w:val="0"/>
          <w:numId w:val="19"/>
        </w:numPr>
        <w:spacing w:after="0" w:line="240" w:lineRule="auto"/>
        <w:rPr>
          <w:lang w:val="mi-NZ"/>
        </w:rPr>
      </w:pPr>
      <w:r w:rsidRPr="6D3EAB9A">
        <w:rPr>
          <w:rFonts w:eastAsia="Calibri"/>
          <w:lang w:val="mi-NZ"/>
        </w:rPr>
        <w:t>Coloured pens/pencils/markers</w:t>
      </w:r>
    </w:p>
    <w:p w14:paraId="56CF14B5" w14:textId="3E7F3F8B" w:rsidR="002C0103" w:rsidRPr="008E14D1" w:rsidRDefault="00CB5778" w:rsidP="00BF1B4E">
      <w:pPr>
        <w:pStyle w:val="GH2"/>
        <w:spacing w:line="240" w:lineRule="auto"/>
        <w:rPr>
          <w:color w:val="3472AC"/>
        </w:rPr>
      </w:pPr>
      <w:proofErr w:type="spellStart"/>
      <w:r>
        <w:rPr>
          <w:color w:val="3472AC"/>
        </w:rPr>
        <w:t>Your</w:t>
      </w:r>
      <w:proofErr w:type="spellEnd"/>
      <w:r>
        <w:rPr>
          <w:color w:val="3472AC"/>
        </w:rPr>
        <w:t xml:space="preserve"> </w:t>
      </w:r>
      <w:proofErr w:type="spellStart"/>
      <w:r>
        <w:rPr>
          <w:color w:val="3472AC"/>
        </w:rPr>
        <w:t>task</w:t>
      </w:r>
      <w:proofErr w:type="spellEnd"/>
    </w:p>
    <w:p w14:paraId="35C07B63" w14:textId="70F4FE80" w:rsidR="6D3EAB9A" w:rsidRDefault="55E98D8C" w:rsidP="00FF045F">
      <w:pPr>
        <w:spacing w:after="0" w:line="240" w:lineRule="auto"/>
        <w:rPr>
          <w:rFonts w:eastAsia="Calibri"/>
        </w:rPr>
      </w:pPr>
      <w:r>
        <w:t>Māori</w:t>
      </w:r>
      <w:r w:rsidR="419E3B49">
        <w:t xml:space="preserve"> myths, legends and stories form an oral history of Aotearoa. They reveal how </w:t>
      </w:r>
      <w:r>
        <w:t>Māori</w:t>
      </w:r>
      <w:r w:rsidR="419E3B49">
        <w:t xml:space="preserve"> view the world, the environment, historical events, </w:t>
      </w:r>
      <w:r w:rsidR="777725EE">
        <w:t xml:space="preserve">relationships. </w:t>
      </w:r>
      <w:r w:rsidR="419E3B49">
        <w:t>They contain important messages that are still relevant to today’s world.</w:t>
      </w:r>
      <w:r w:rsidR="6E2B0B73">
        <w:t xml:space="preserve"> </w:t>
      </w:r>
      <w:r w:rsidR="419E3B49" w:rsidRPr="6F768D18">
        <w:rPr>
          <w:rFonts w:eastAsia="Calibri"/>
        </w:rPr>
        <w:t xml:space="preserve">In this story </w:t>
      </w:r>
      <w:r w:rsidR="7EEF610D" w:rsidRPr="6F768D18">
        <w:rPr>
          <w:i/>
          <w:iCs/>
        </w:rPr>
        <w:t>Rona and the Moon</w:t>
      </w:r>
      <w:r w:rsidR="7EEF610D">
        <w:t>,</w:t>
      </w:r>
      <w:r w:rsidR="419E3B49" w:rsidRPr="6F768D18">
        <w:rPr>
          <w:rFonts w:eastAsia="Calibri"/>
        </w:rPr>
        <w:t xml:space="preserve"> there are several different themes present</w:t>
      </w:r>
      <w:r w:rsidR="552B2B4A" w:rsidRPr="6F768D18">
        <w:rPr>
          <w:rFonts w:eastAsia="Calibri"/>
        </w:rPr>
        <w:t>:</w:t>
      </w:r>
    </w:p>
    <w:p w14:paraId="33CB11D5" w14:textId="3226FAE3" w:rsidR="6D3EAB9A" w:rsidRPr="00032F94" w:rsidRDefault="6D3EAB9A" w:rsidP="00370C78">
      <w:pPr>
        <w:pStyle w:val="ListParagraph"/>
        <w:numPr>
          <w:ilvl w:val="0"/>
          <w:numId w:val="26"/>
        </w:numPr>
        <w:spacing w:line="240" w:lineRule="auto"/>
        <w:rPr>
          <w:rFonts w:asciiTheme="minorHAnsi" w:eastAsiaTheme="minorEastAsia" w:hAnsiTheme="minorHAnsi" w:cstheme="minorBidi"/>
        </w:rPr>
      </w:pPr>
      <w:r w:rsidRPr="00032F94">
        <w:rPr>
          <w:rFonts w:eastAsia="Calibri"/>
        </w:rPr>
        <w:t>Influences</w:t>
      </w:r>
    </w:p>
    <w:p w14:paraId="4961A2A7" w14:textId="6DCE66E0" w:rsidR="6D3EAB9A" w:rsidRDefault="6D3EAB9A" w:rsidP="00370C78">
      <w:pPr>
        <w:pStyle w:val="ListParagraph"/>
        <w:numPr>
          <w:ilvl w:val="0"/>
          <w:numId w:val="26"/>
        </w:numPr>
        <w:spacing w:line="240" w:lineRule="auto"/>
        <w:rPr>
          <w:rFonts w:eastAsia="Calibri"/>
        </w:rPr>
      </w:pPr>
      <w:r w:rsidRPr="00032F94">
        <w:rPr>
          <w:rFonts w:eastAsia="Calibri"/>
        </w:rPr>
        <w:t>Relationships</w:t>
      </w:r>
    </w:p>
    <w:p w14:paraId="665F9368" w14:textId="0DF35CCC" w:rsidR="6D3EAB9A" w:rsidRDefault="6D3EAB9A" w:rsidP="00370C78">
      <w:pPr>
        <w:pStyle w:val="ListParagraph"/>
        <w:numPr>
          <w:ilvl w:val="0"/>
          <w:numId w:val="26"/>
        </w:numPr>
        <w:spacing w:line="240" w:lineRule="auto"/>
        <w:rPr>
          <w:rFonts w:eastAsia="Calibri"/>
        </w:rPr>
      </w:pPr>
      <w:r w:rsidRPr="00032F94">
        <w:rPr>
          <w:rFonts w:eastAsia="Calibri"/>
        </w:rPr>
        <w:t>Dealing with conflict</w:t>
      </w:r>
    </w:p>
    <w:p w14:paraId="446ABFB2" w14:textId="2DCF636F" w:rsidR="6D3EAB9A" w:rsidRDefault="6D3EAB9A" w:rsidP="00370C78">
      <w:pPr>
        <w:pStyle w:val="ListParagraph"/>
        <w:numPr>
          <w:ilvl w:val="0"/>
          <w:numId w:val="26"/>
        </w:numPr>
        <w:spacing w:line="240" w:lineRule="auto"/>
        <w:rPr>
          <w:rFonts w:eastAsia="Calibri"/>
        </w:rPr>
      </w:pPr>
      <w:r w:rsidRPr="00032F94">
        <w:rPr>
          <w:rFonts w:eastAsia="Calibri"/>
        </w:rPr>
        <w:t>Understanding</w:t>
      </w:r>
    </w:p>
    <w:p w14:paraId="7EFD8DB2" w14:textId="170FB405" w:rsidR="6D3EAB9A" w:rsidRDefault="6D3EAB9A" w:rsidP="00370C78">
      <w:pPr>
        <w:pStyle w:val="ListParagraph"/>
        <w:numPr>
          <w:ilvl w:val="0"/>
          <w:numId w:val="26"/>
        </w:numPr>
        <w:spacing w:line="240" w:lineRule="auto"/>
        <w:rPr>
          <w:rFonts w:eastAsia="Calibri"/>
        </w:rPr>
      </w:pPr>
      <w:r w:rsidRPr="00032F94">
        <w:rPr>
          <w:rFonts w:eastAsia="Calibri"/>
        </w:rPr>
        <w:t>Acceptance</w:t>
      </w:r>
    </w:p>
    <w:p w14:paraId="0263B8E3" w14:textId="52962E9E" w:rsidR="6D3EAB9A" w:rsidRDefault="6D3EAB9A" w:rsidP="00370C78">
      <w:pPr>
        <w:pStyle w:val="ListParagraph"/>
        <w:numPr>
          <w:ilvl w:val="0"/>
          <w:numId w:val="4"/>
        </w:numPr>
        <w:spacing w:line="240" w:lineRule="auto"/>
        <w:rPr>
          <w:rFonts w:eastAsia="Calibri"/>
        </w:rPr>
      </w:pPr>
      <w:r w:rsidRPr="6D3EAB9A">
        <w:rPr>
          <w:rFonts w:eastAsia="Calibri"/>
        </w:rPr>
        <w:t>Communication</w:t>
      </w:r>
    </w:p>
    <w:p w14:paraId="059DE039" w14:textId="28BF32A0" w:rsidR="6D3EAB9A" w:rsidRDefault="6D3EAB9A" w:rsidP="001D4529">
      <w:pPr>
        <w:spacing w:line="240" w:lineRule="auto"/>
        <w:rPr>
          <w:rFonts w:eastAsia="Calibri"/>
        </w:rPr>
      </w:pPr>
      <w:r w:rsidRPr="6D3EAB9A">
        <w:rPr>
          <w:rFonts w:eastAsia="Calibri"/>
        </w:rPr>
        <w:t xml:space="preserve">These are all important themes that relate to citizenship as well. </w:t>
      </w:r>
    </w:p>
    <w:p w14:paraId="38E1091F" w14:textId="4B7E1815" w:rsidR="002C0103" w:rsidRDefault="6D3EAB9A" w:rsidP="6D3EAB9A">
      <w:pPr>
        <w:textAlignment w:val="baseline"/>
        <w:rPr>
          <w:rFonts w:eastAsia="Calibri"/>
        </w:rPr>
      </w:pPr>
      <w:r w:rsidRPr="4B14429A">
        <w:rPr>
          <w:rFonts w:eastAsia="Times New Roman"/>
          <w:b/>
          <w:bCs/>
          <w:color w:val="000000" w:themeColor="text1"/>
          <w:lang w:eastAsia="en-NZ"/>
        </w:rPr>
        <w:t>Read</w:t>
      </w:r>
      <w:r w:rsidRPr="4B14429A">
        <w:rPr>
          <w:rFonts w:eastAsia="Times New Roman"/>
          <w:color w:val="000000" w:themeColor="text1"/>
          <w:lang w:eastAsia="en-NZ"/>
        </w:rPr>
        <w:t xml:space="preserve"> the story </w:t>
      </w:r>
      <w:r w:rsidRPr="005D1017">
        <w:rPr>
          <w:rFonts w:eastAsia="Times New Roman"/>
          <w:i/>
          <w:iCs/>
          <w:color w:val="000000" w:themeColor="text1"/>
          <w:lang w:eastAsia="en-NZ"/>
        </w:rPr>
        <w:t xml:space="preserve">Rona and the </w:t>
      </w:r>
      <w:r w:rsidR="0008298E">
        <w:rPr>
          <w:rFonts w:eastAsia="Times New Roman"/>
          <w:i/>
          <w:iCs/>
          <w:color w:val="000000" w:themeColor="text1"/>
          <w:lang w:eastAsia="en-NZ"/>
        </w:rPr>
        <w:t>M</w:t>
      </w:r>
      <w:r w:rsidRPr="005D1017">
        <w:rPr>
          <w:rFonts w:eastAsia="Times New Roman"/>
          <w:i/>
          <w:iCs/>
          <w:color w:val="000000" w:themeColor="text1"/>
          <w:lang w:eastAsia="en-NZ"/>
        </w:rPr>
        <w:t>oon</w:t>
      </w:r>
    </w:p>
    <w:p w14:paraId="53B9FD88" w14:textId="43640786" w:rsidR="002C0103" w:rsidRDefault="6D3EAB9A" w:rsidP="00032F94">
      <w:pPr>
        <w:spacing w:after="0"/>
        <w:textAlignment w:val="baseline"/>
        <w:rPr>
          <w:rFonts w:eastAsia="Calibri"/>
          <w:lang w:val="mi-NZ"/>
        </w:rPr>
      </w:pPr>
      <w:r w:rsidRPr="6D3EAB9A">
        <w:rPr>
          <w:rFonts w:eastAsia="Calibri"/>
          <w:b/>
          <w:bCs/>
          <w:lang w:val="mi-NZ"/>
        </w:rPr>
        <w:t>Answer</w:t>
      </w:r>
      <w:r w:rsidRPr="6D3EAB9A">
        <w:rPr>
          <w:rFonts w:eastAsia="Calibri"/>
          <w:lang w:val="mi-NZ"/>
        </w:rPr>
        <w:t xml:space="preserve"> the following questions</w:t>
      </w:r>
      <w:r w:rsidR="00032F94">
        <w:rPr>
          <w:rFonts w:eastAsia="Calibri"/>
          <w:lang w:val="mi-NZ"/>
        </w:rPr>
        <w:t>:</w:t>
      </w:r>
      <w:r w:rsidRPr="6D3EAB9A">
        <w:rPr>
          <w:rFonts w:eastAsia="Calibri"/>
          <w:lang w:val="mi-NZ"/>
        </w:rPr>
        <w:t xml:space="preserve"> </w:t>
      </w:r>
    </w:p>
    <w:p w14:paraId="31744E74" w14:textId="2F51BA86" w:rsidR="002C0103" w:rsidRPr="00032F94" w:rsidRDefault="6D3EAB9A" w:rsidP="00370C78">
      <w:pPr>
        <w:pStyle w:val="ListParagraph"/>
        <w:numPr>
          <w:ilvl w:val="0"/>
          <w:numId w:val="25"/>
        </w:numPr>
        <w:textAlignment w:val="baseline"/>
        <w:rPr>
          <w:rFonts w:asciiTheme="minorHAnsi" w:eastAsiaTheme="minorEastAsia" w:hAnsiTheme="minorHAnsi" w:cstheme="minorBidi"/>
          <w:lang w:val="mi-NZ"/>
        </w:rPr>
      </w:pPr>
      <w:r w:rsidRPr="00032F94">
        <w:rPr>
          <w:rFonts w:eastAsia="Calibri"/>
          <w:lang w:val="mi-NZ"/>
        </w:rPr>
        <w:t>How did you feel about the ways Rona and Marama communicated with each other?</w:t>
      </w:r>
    </w:p>
    <w:p w14:paraId="0D7988B4" w14:textId="3B5E109E" w:rsidR="002C0103" w:rsidRPr="00032F94" w:rsidRDefault="6D3EAB9A" w:rsidP="00370C78">
      <w:pPr>
        <w:pStyle w:val="ListParagraph"/>
        <w:numPr>
          <w:ilvl w:val="0"/>
          <w:numId w:val="25"/>
        </w:numPr>
        <w:textAlignment w:val="baseline"/>
        <w:rPr>
          <w:lang w:val="mi-NZ"/>
        </w:rPr>
      </w:pPr>
      <w:r w:rsidRPr="00032F94">
        <w:rPr>
          <w:rFonts w:eastAsia="Calibri"/>
          <w:lang w:val="mi-NZ"/>
        </w:rPr>
        <w:t>What are some different forms of communication evident in this story</w:t>
      </w:r>
    </w:p>
    <w:p w14:paraId="078F50EE" w14:textId="3BDA1218" w:rsidR="002C0103" w:rsidRPr="00032F94" w:rsidRDefault="6D3EAB9A" w:rsidP="00370C78">
      <w:pPr>
        <w:pStyle w:val="ListParagraph"/>
        <w:numPr>
          <w:ilvl w:val="0"/>
          <w:numId w:val="25"/>
        </w:numPr>
        <w:textAlignment w:val="baseline"/>
        <w:rPr>
          <w:lang w:val="mi-NZ"/>
        </w:rPr>
      </w:pPr>
      <w:r w:rsidRPr="00032F94">
        <w:rPr>
          <w:rFonts w:eastAsia="Calibri"/>
          <w:lang w:val="mi-NZ"/>
        </w:rPr>
        <w:t>How do you think Rona and Marama might have been able to communicate better?</w:t>
      </w:r>
    </w:p>
    <w:p w14:paraId="1C86572A" w14:textId="737E9039" w:rsidR="002C0103" w:rsidRDefault="6D3EAB9A" w:rsidP="001D4529">
      <w:pPr>
        <w:spacing w:line="240" w:lineRule="auto"/>
        <w:textAlignment w:val="baseline"/>
        <w:rPr>
          <w:rFonts w:eastAsia="Calibri"/>
          <w:lang w:val="mi-NZ"/>
        </w:rPr>
      </w:pPr>
      <w:r w:rsidRPr="5EAC5F20">
        <w:rPr>
          <w:rFonts w:eastAsia="Calibri"/>
          <w:b/>
          <w:bCs/>
          <w:lang w:val="mi-NZ"/>
        </w:rPr>
        <w:t xml:space="preserve">Brainstorm </w:t>
      </w:r>
      <w:r w:rsidRPr="5EAC5F20">
        <w:rPr>
          <w:rFonts w:eastAsia="Calibri"/>
          <w:lang w:val="mi-NZ"/>
        </w:rPr>
        <w:t xml:space="preserve">different ways people communicate with each other. </w:t>
      </w:r>
      <w:r w:rsidRPr="5EAC5F20">
        <w:rPr>
          <w:rFonts w:eastAsia="Calibri"/>
          <w:b/>
          <w:bCs/>
          <w:lang w:val="mi-NZ"/>
        </w:rPr>
        <w:t>Copy</w:t>
      </w:r>
      <w:r w:rsidRPr="5EAC5F20">
        <w:rPr>
          <w:rFonts w:eastAsia="Calibri"/>
          <w:lang w:val="mi-NZ"/>
        </w:rPr>
        <w:t xml:space="preserve"> and </w:t>
      </w:r>
      <w:r w:rsidRPr="5EAC5F20">
        <w:rPr>
          <w:rFonts w:eastAsia="Calibri"/>
          <w:b/>
          <w:bCs/>
          <w:lang w:val="mi-NZ"/>
        </w:rPr>
        <w:t xml:space="preserve">complete </w:t>
      </w:r>
      <w:r w:rsidRPr="5EAC5F20">
        <w:rPr>
          <w:rFonts w:eastAsia="Calibri"/>
          <w:lang w:val="mi-NZ"/>
        </w:rPr>
        <w:t xml:space="preserve">the table below, with your ideas on the ways you and other people might communicate with parents, kaumātua (grandparents), friends, teachers, people </w:t>
      </w:r>
      <w:r w:rsidR="001D4529">
        <w:rPr>
          <w:rFonts w:eastAsia="Calibri"/>
          <w:lang w:val="mi-NZ"/>
        </w:rPr>
        <w:t>m</w:t>
      </w:r>
      <w:r w:rsidRPr="5EAC5F20">
        <w:rPr>
          <w:rFonts w:eastAsia="Calibri"/>
          <w:lang w:val="mi-NZ"/>
        </w:rPr>
        <w:t>et for the first time.</w:t>
      </w:r>
    </w:p>
    <w:tbl>
      <w:tblPr>
        <w:tblStyle w:val="TableGridLight"/>
        <w:tblW w:w="9270" w:type="dxa"/>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1728"/>
        <w:gridCol w:w="2070"/>
        <w:gridCol w:w="1764"/>
        <w:gridCol w:w="1566"/>
        <w:gridCol w:w="2142"/>
      </w:tblGrid>
      <w:tr w:rsidR="6D3EAB9A" w14:paraId="560E7A3E" w14:textId="77777777" w:rsidTr="001D4529">
        <w:tc>
          <w:tcPr>
            <w:tcW w:w="1728" w:type="dxa"/>
          </w:tcPr>
          <w:p w14:paraId="2E14D30D" w14:textId="4441EC37" w:rsidR="6D3EAB9A" w:rsidRDefault="6D3EAB9A" w:rsidP="6D3EAB9A">
            <w:pPr>
              <w:rPr>
                <w:rFonts w:eastAsia="Calibri"/>
                <w:szCs w:val="24"/>
                <w:lang w:val="mi-NZ"/>
              </w:rPr>
            </w:pPr>
            <w:r w:rsidRPr="6D3EAB9A">
              <w:rPr>
                <w:rFonts w:eastAsia="Calibri"/>
                <w:sz w:val="24"/>
                <w:szCs w:val="24"/>
                <w:lang w:val="mi-NZ"/>
              </w:rPr>
              <w:t>Parents</w:t>
            </w:r>
          </w:p>
        </w:tc>
        <w:tc>
          <w:tcPr>
            <w:tcW w:w="2070" w:type="dxa"/>
          </w:tcPr>
          <w:p w14:paraId="31B7C098" w14:textId="7BBE0684" w:rsidR="6D3EAB9A" w:rsidRDefault="6D3EAB9A" w:rsidP="6D3EAB9A">
            <w:pPr>
              <w:rPr>
                <w:rFonts w:eastAsia="Calibri"/>
                <w:szCs w:val="24"/>
                <w:lang w:val="mi-NZ"/>
              </w:rPr>
            </w:pPr>
            <w:r w:rsidRPr="5EAC5F20">
              <w:rPr>
                <w:rFonts w:eastAsia="Calibri"/>
                <w:sz w:val="24"/>
                <w:szCs w:val="24"/>
                <w:lang w:val="mi-NZ"/>
              </w:rPr>
              <w:t>Grandparents</w:t>
            </w:r>
          </w:p>
        </w:tc>
        <w:tc>
          <w:tcPr>
            <w:tcW w:w="1764" w:type="dxa"/>
          </w:tcPr>
          <w:p w14:paraId="1C62E45F" w14:textId="695EFD87" w:rsidR="6D3EAB9A" w:rsidRDefault="6D3EAB9A" w:rsidP="6D3EAB9A">
            <w:pPr>
              <w:rPr>
                <w:rFonts w:eastAsia="Calibri"/>
                <w:szCs w:val="24"/>
                <w:lang w:val="mi-NZ"/>
              </w:rPr>
            </w:pPr>
            <w:r w:rsidRPr="6D3EAB9A">
              <w:rPr>
                <w:rFonts w:eastAsia="Calibri"/>
                <w:sz w:val="24"/>
                <w:szCs w:val="24"/>
                <w:lang w:val="mi-NZ"/>
              </w:rPr>
              <w:t>Friends</w:t>
            </w:r>
          </w:p>
        </w:tc>
        <w:tc>
          <w:tcPr>
            <w:tcW w:w="1566" w:type="dxa"/>
          </w:tcPr>
          <w:p w14:paraId="05DEEEA7" w14:textId="52D97CB9" w:rsidR="6D3EAB9A" w:rsidRDefault="6D3EAB9A" w:rsidP="6D3EAB9A">
            <w:pPr>
              <w:rPr>
                <w:rFonts w:eastAsia="Calibri"/>
                <w:szCs w:val="24"/>
                <w:lang w:val="mi-NZ"/>
              </w:rPr>
            </w:pPr>
            <w:r w:rsidRPr="6D3EAB9A">
              <w:rPr>
                <w:rFonts w:eastAsia="Calibri"/>
                <w:sz w:val="24"/>
                <w:szCs w:val="24"/>
                <w:lang w:val="mi-NZ"/>
              </w:rPr>
              <w:t>Teachers</w:t>
            </w:r>
          </w:p>
        </w:tc>
        <w:tc>
          <w:tcPr>
            <w:tcW w:w="2142" w:type="dxa"/>
          </w:tcPr>
          <w:p w14:paraId="26B5937E" w14:textId="7E6FE754" w:rsidR="6D3EAB9A" w:rsidRDefault="6D3EAB9A" w:rsidP="6D3EAB9A">
            <w:pPr>
              <w:rPr>
                <w:rFonts w:eastAsia="Calibri"/>
                <w:szCs w:val="24"/>
                <w:lang w:val="mi-NZ"/>
              </w:rPr>
            </w:pPr>
            <w:r w:rsidRPr="6D3EAB9A">
              <w:rPr>
                <w:rFonts w:eastAsia="Calibri"/>
                <w:sz w:val="24"/>
                <w:szCs w:val="24"/>
                <w:lang w:val="mi-NZ"/>
              </w:rPr>
              <w:t>First time meet</w:t>
            </w:r>
            <w:r w:rsidR="001D4529">
              <w:rPr>
                <w:rFonts w:eastAsia="Calibri"/>
                <w:sz w:val="24"/>
                <w:szCs w:val="24"/>
                <w:lang w:val="mi-NZ"/>
              </w:rPr>
              <w:t>i</w:t>
            </w:r>
            <w:r w:rsidRPr="6D3EAB9A">
              <w:rPr>
                <w:rFonts w:eastAsia="Calibri"/>
                <w:sz w:val="24"/>
                <w:szCs w:val="24"/>
                <w:lang w:val="mi-NZ"/>
              </w:rPr>
              <w:t>ng someone</w:t>
            </w:r>
          </w:p>
        </w:tc>
      </w:tr>
      <w:tr w:rsidR="6D3EAB9A" w14:paraId="7EBB2ACF" w14:textId="77777777" w:rsidTr="001D4529">
        <w:tc>
          <w:tcPr>
            <w:tcW w:w="1728" w:type="dxa"/>
          </w:tcPr>
          <w:p w14:paraId="419374C6" w14:textId="799D7D3D" w:rsidR="6D3EAB9A" w:rsidRDefault="6D3EAB9A" w:rsidP="6D3EAB9A">
            <w:pPr>
              <w:rPr>
                <w:rFonts w:eastAsia="Calibri"/>
                <w:szCs w:val="24"/>
                <w:lang w:val="mi-NZ"/>
              </w:rPr>
            </w:pPr>
          </w:p>
        </w:tc>
        <w:tc>
          <w:tcPr>
            <w:tcW w:w="2070" w:type="dxa"/>
          </w:tcPr>
          <w:p w14:paraId="56C53964" w14:textId="799D7D3D" w:rsidR="6D3EAB9A" w:rsidRDefault="6D3EAB9A" w:rsidP="6D3EAB9A">
            <w:pPr>
              <w:rPr>
                <w:rFonts w:eastAsia="Calibri"/>
                <w:szCs w:val="24"/>
                <w:lang w:val="mi-NZ"/>
              </w:rPr>
            </w:pPr>
          </w:p>
        </w:tc>
        <w:tc>
          <w:tcPr>
            <w:tcW w:w="1764" w:type="dxa"/>
          </w:tcPr>
          <w:p w14:paraId="6499F2E7" w14:textId="799D7D3D" w:rsidR="6D3EAB9A" w:rsidRDefault="6D3EAB9A" w:rsidP="6D3EAB9A">
            <w:pPr>
              <w:rPr>
                <w:rFonts w:eastAsia="Calibri"/>
                <w:szCs w:val="24"/>
                <w:lang w:val="mi-NZ"/>
              </w:rPr>
            </w:pPr>
          </w:p>
        </w:tc>
        <w:tc>
          <w:tcPr>
            <w:tcW w:w="1566" w:type="dxa"/>
          </w:tcPr>
          <w:p w14:paraId="7554598E" w14:textId="799D7D3D" w:rsidR="6D3EAB9A" w:rsidRDefault="6D3EAB9A" w:rsidP="6D3EAB9A">
            <w:pPr>
              <w:rPr>
                <w:rFonts w:eastAsia="Calibri"/>
                <w:szCs w:val="24"/>
                <w:lang w:val="mi-NZ"/>
              </w:rPr>
            </w:pPr>
          </w:p>
        </w:tc>
        <w:tc>
          <w:tcPr>
            <w:tcW w:w="2142" w:type="dxa"/>
          </w:tcPr>
          <w:p w14:paraId="6063D3E3" w14:textId="799D7D3D" w:rsidR="6D3EAB9A" w:rsidRDefault="6D3EAB9A" w:rsidP="6D3EAB9A">
            <w:pPr>
              <w:rPr>
                <w:rFonts w:eastAsia="Calibri"/>
                <w:szCs w:val="24"/>
                <w:lang w:val="mi-NZ"/>
              </w:rPr>
            </w:pPr>
          </w:p>
        </w:tc>
      </w:tr>
    </w:tbl>
    <w:p w14:paraId="0726826A" w14:textId="6D84A2E6" w:rsidR="6D3EAB9A" w:rsidRDefault="6D3EAB9A" w:rsidP="00FF045F">
      <w:pPr>
        <w:spacing w:before="120" w:line="240" w:lineRule="auto"/>
        <w:rPr>
          <w:rFonts w:eastAsia="Calibri"/>
          <w:color w:val="000000" w:themeColor="text1"/>
          <w:lang w:eastAsia="en-NZ"/>
        </w:rPr>
      </w:pPr>
      <w:r w:rsidRPr="6D3EAB9A">
        <w:rPr>
          <w:rFonts w:eastAsia="Calibri"/>
          <w:color w:val="000000" w:themeColor="text1"/>
          <w:lang w:eastAsia="en-NZ"/>
        </w:rPr>
        <w:t xml:space="preserve">If you have some extra time – </w:t>
      </w:r>
      <w:r w:rsidRPr="6D3EAB9A">
        <w:rPr>
          <w:rFonts w:eastAsia="Calibri"/>
          <w:b/>
          <w:bCs/>
          <w:color w:val="000000" w:themeColor="text1"/>
          <w:lang w:eastAsia="en-NZ"/>
        </w:rPr>
        <w:t>design and create</w:t>
      </w:r>
      <w:r w:rsidRPr="6D3EAB9A">
        <w:rPr>
          <w:rFonts w:eastAsia="Calibri"/>
          <w:color w:val="000000" w:themeColor="text1"/>
          <w:lang w:eastAsia="en-NZ"/>
        </w:rPr>
        <w:t xml:space="preserve"> a poster representing the Māori story </w:t>
      </w:r>
      <w:r w:rsidR="0014382B" w:rsidRPr="0014382B">
        <w:rPr>
          <w:i/>
        </w:rPr>
        <w:t xml:space="preserve">Rona and the </w:t>
      </w:r>
      <w:r w:rsidR="0014382B">
        <w:rPr>
          <w:i/>
        </w:rPr>
        <w:t>M</w:t>
      </w:r>
      <w:r w:rsidR="0014382B" w:rsidRPr="0014382B">
        <w:rPr>
          <w:i/>
        </w:rPr>
        <w:t>oon</w:t>
      </w:r>
      <w:r w:rsidR="00FF045F">
        <w:rPr>
          <w:rFonts w:eastAsia="Calibri"/>
          <w:color w:val="000000" w:themeColor="text1"/>
          <w:lang w:eastAsia="en-NZ"/>
        </w:rPr>
        <w:t>.</w:t>
      </w:r>
    </w:p>
    <w:p w14:paraId="1BFCAA1F" w14:textId="6E517871" w:rsidR="00CE16B9" w:rsidRPr="008E14D1" w:rsidRDefault="002C0103" w:rsidP="00A03D24">
      <w:pPr>
        <w:pStyle w:val="BH1"/>
      </w:pPr>
      <w:r>
        <w:br w:type="column"/>
      </w:r>
      <w:r w:rsidR="00CE16B9" w:rsidRPr="008E14D1">
        <w:lastRenderedPageBreak/>
        <w:t xml:space="preserve">Day 3 </w:t>
      </w:r>
      <w:r w:rsidR="00616646">
        <w:t>a</w:t>
      </w:r>
      <w:r w:rsidR="00CE16B9" w:rsidRPr="008E14D1">
        <w:t xml:space="preserve">ctivity </w:t>
      </w:r>
      <w:r w:rsidR="00CE16B9">
        <w:t>4</w:t>
      </w:r>
      <w:r w:rsidR="00CE16B9" w:rsidRPr="008E14D1">
        <w:t xml:space="preserve">: </w:t>
      </w:r>
      <w:r w:rsidR="002C3710">
        <w:t xml:space="preserve">The </w:t>
      </w:r>
      <w:r w:rsidR="29F02628">
        <w:t>effects</w:t>
      </w:r>
      <w:r w:rsidR="002C3710">
        <w:t xml:space="preserve"> of a</w:t>
      </w:r>
      <w:r w:rsidR="00975155">
        <w:t>ctions</w:t>
      </w:r>
    </w:p>
    <w:p w14:paraId="47171BC9" w14:textId="77777777" w:rsidR="00CE16B9" w:rsidRPr="0008298E" w:rsidRDefault="00CE16B9" w:rsidP="00A03D24">
      <w:pPr>
        <w:spacing w:line="240" w:lineRule="auto"/>
        <w:rPr>
          <w:b/>
          <w:color w:val="3472AC"/>
        </w:rPr>
      </w:pPr>
      <w:r w:rsidRPr="0008298E">
        <w:rPr>
          <w:b/>
          <w:color w:val="3472AC"/>
        </w:rPr>
        <w:t>Notes for teachers and whānau</w:t>
      </w:r>
    </w:p>
    <w:p w14:paraId="6192DEBC" w14:textId="343DEFD8" w:rsidR="00CE16B9" w:rsidRPr="00521DF7" w:rsidRDefault="6D3EAB9A" w:rsidP="00A03D24">
      <w:pPr>
        <w:spacing w:after="0" w:line="240" w:lineRule="auto"/>
      </w:pPr>
      <w:r w:rsidRPr="00521DF7">
        <w:t>Learners will identify consequences of an action they could take in the community or in their everyday lives that may make a difference. If any negative consequences arise</w:t>
      </w:r>
      <w:r w:rsidR="006652F4" w:rsidRPr="00521DF7">
        <w:t>,</w:t>
      </w:r>
      <w:r w:rsidRPr="00521DF7">
        <w:t xml:space="preserve"> they need to think of ways in which these could be prevented.</w:t>
      </w:r>
    </w:p>
    <w:p w14:paraId="3F243B65" w14:textId="553C243A" w:rsidR="00FF045F" w:rsidRDefault="005403AB" w:rsidP="00A03D24">
      <w:pPr>
        <w:spacing w:line="240" w:lineRule="auto"/>
        <w:rPr>
          <w:rFonts w:eastAsia="Calibri"/>
        </w:rPr>
      </w:pPr>
      <w:r>
        <w:rPr>
          <w:noProof/>
        </w:rPr>
        <w:pict w14:anchorId="0E140FDC">
          <v:rect id="_x0000_i1037" style="width:451.3pt;height:.05pt" o:hralign="center" o:hrstd="t" o:hr="t" fillcolor="#a0a0a0" stroked="f"/>
        </w:pict>
      </w:r>
    </w:p>
    <w:p w14:paraId="5A77CC21" w14:textId="20F4A910" w:rsidR="00CE16B9" w:rsidRPr="008E14D1" w:rsidRDefault="7CF812E2" w:rsidP="00A03D24">
      <w:pPr>
        <w:pStyle w:val="LI"/>
        <w:spacing w:line="240" w:lineRule="auto"/>
      </w:pPr>
      <w:r>
        <w:t xml:space="preserve">I am learning to: </w:t>
      </w:r>
      <w:r w:rsidR="001C6CA3">
        <w:t>c</w:t>
      </w:r>
      <w:r>
        <w:t>onstruct a consequence wheel which outlines the consequences of a main event or action that a citizen could take</w:t>
      </w:r>
      <w:r w:rsidR="00AC21F2">
        <w:t xml:space="preserve"> and to</w:t>
      </w:r>
      <w:r w:rsidR="00FF045F">
        <w:t xml:space="preserve"> </w:t>
      </w:r>
      <w:r w:rsidR="00AC21F2">
        <w:t>i</w:t>
      </w:r>
      <w:r w:rsidR="5F8E77D8">
        <w:t>dentify whether these consequences are good or bad for the local community</w:t>
      </w:r>
      <w:r w:rsidR="000958BD">
        <w:t>.</w:t>
      </w:r>
    </w:p>
    <w:p w14:paraId="40DEF52A" w14:textId="77777777" w:rsidR="00CE16B9" w:rsidRPr="007C09B4" w:rsidRDefault="00CE16B9" w:rsidP="00A03D24">
      <w:pPr>
        <w:spacing w:after="0" w:line="240" w:lineRule="auto"/>
        <w:rPr>
          <w:lang w:val="mi-NZ"/>
        </w:rPr>
      </w:pPr>
      <w:r>
        <w:rPr>
          <w:lang w:val="mi-NZ"/>
        </w:rPr>
        <w:t xml:space="preserve">What </w:t>
      </w:r>
      <w:r w:rsidRPr="007C09B4">
        <w:rPr>
          <w:lang w:val="mi-NZ"/>
        </w:rPr>
        <w:t>do I need?</w:t>
      </w:r>
    </w:p>
    <w:p w14:paraId="44702AAB" w14:textId="315BB8F4" w:rsidR="00CE16B9" w:rsidRPr="007C09B4" w:rsidRDefault="7CF812E2" w:rsidP="00370C78">
      <w:pPr>
        <w:pStyle w:val="ListParagraph"/>
        <w:numPr>
          <w:ilvl w:val="0"/>
          <w:numId w:val="19"/>
        </w:numPr>
        <w:spacing w:line="240" w:lineRule="auto"/>
        <w:rPr>
          <w:lang w:val="mi-NZ"/>
        </w:rPr>
      </w:pPr>
      <w:r w:rsidRPr="6D3EAB9A">
        <w:rPr>
          <w:lang w:val="mi-NZ"/>
        </w:rPr>
        <w:t>30 minutes</w:t>
      </w:r>
    </w:p>
    <w:p w14:paraId="2F2A97EF" w14:textId="6FC5D23D" w:rsidR="6D3EAB9A" w:rsidRDefault="6D3EAB9A" w:rsidP="00370C78">
      <w:pPr>
        <w:pStyle w:val="ListParagraph"/>
        <w:numPr>
          <w:ilvl w:val="0"/>
          <w:numId w:val="19"/>
        </w:numPr>
        <w:spacing w:after="0" w:line="240" w:lineRule="auto"/>
        <w:rPr>
          <w:rStyle w:val="eop"/>
        </w:rPr>
      </w:pPr>
      <w:r w:rsidRPr="6D3EAB9A">
        <w:rPr>
          <w:rStyle w:val="eop"/>
          <w:rFonts w:eastAsia="Calibri"/>
          <w:color w:val="000000" w:themeColor="text1"/>
        </w:rPr>
        <w:t xml:space="preserve">Red and green markers, pens, </w:t>
      </w:r>
      <w:r w:rsidR="00A03D24" w:rsidRPr="6D3EAB9A">
        <w:rPr>
          <w:rStyle w:val="eop"/>
          <w:rFonts w:eastAsia="Calibri"/>
          <w:color w:val="000000" w:themeColor="text1"/>
        </w:rPr>
        <w:t>crayons,</w:t>
      </w:r>
      <w:r w:rsidRPr="6D3EAB9A">
        <w:rPr>
          <w:rStyle w:val="eop"/>
          <w:rFonts w:eastAsia="Calibri"/>
          <w:color w:val="000000" w:themeColor="text1"/>
        </w:rPr>
        <w:t xml:space="preserve"> or highlighters of two different colour</w:t>
      </w:r>
    </w:p>
    <w:p w14:paraId="7FF8BBCA" w14:textId="30AFA03D" w:rsidR="6D3EAB9A" w:rsidRDefault="6D3EAB9A" w:rsidP="00370C78">
      <w:pPr>
        <w:pStyle w:val="ListParagraph"/>
        <w:numPr>
          <w:ilvl w:val="0"/>
          <w:numId w:val="19"/>
        </w:numPr>
        <w:spacing w:after="0" w:line="240" w:lineRule="auto"/>
        <w:rPr>
          <w:rStyle w:val="eop"/>
          <w:lang w:val="mi-NZ"/>
        </w:rPr>
      </w:pPr>
      <w:r w:rsidRPr="6D3EAB9A">
        <w:rPr>
          <w:rStyle w:val="eop"/>
          <w:rFonts w:eastAsia="Calibri"/>
          <w:color w:val="000000" w:themeColor="text1"/>
          <w:lang w:val="mi-NZ"/>
        </w:rPr>
        <w:t xml:space="preserve">Home </w:t>
      </w:r>
      <w:proofErr w:type="spellStart"/>
      <w:r w:rsidRPr="6D3EAB9A">
        <w:rPr>
          <w:rStyle w:val="eop"/>
          <w:rFonts w:eastAsia="Calibri"/>
          <w:color w:val="000000" w:themeColor="text1"/>
          <w:lang w:val="mi-NZ"/>
        </w:rPr>
        <w:t>learning</w:t>
      </w:r>
      <w:proofErr w:type="spellEnd"/>
      <w:r w:rsidRPr="6D3EAB9A">
        <w:rPr>
          <w:rStyle w:val="eop"/>
          <w:rFonts w:eastAsia="Calibri"/>
          <w:color w:val="000000" w:themeColor="text1"/>
          <w:lang w:val="mi-NZ"/>
        </w:rPr>
        <w:t xml:space="preserve"> </w:t>
      </w:r>
      <w:proofErr w:type="spellStart"/>
      <w:r w:rsidRPr="6D3EAB9A">
        <w:rPr>
          <w:rStyle w:val="eop"/>
          <w:rFonts w:eastAsia="Calibri"/>
          <w:color w:val="000000" w:themeColor="text1"/>
          <w:lang w:val="mi-NZ"/>
        </w:rPr>
        <w:t>book</w:t>
      </w:r>
      <w:proofErr w:type="spellEnd"/>
    </w:p>
    <w:p w14:paraId="6D929C88" w14:textId="7BBA94B8" w:rsidR="6D3EAB9A" w:rsidRPr="00A03D24" w:rsidRDefault="00CB5778" w:rsidP="00A03D24">
      <w:pPr>
        <w:pStyle w:val="GH2"/>
        <w:spacing w:line="240" w:lineRule="auto"/>
        <w:rPr>
          <w:color w:val="3472AC"/>
        </w:rPr>
      </w:pPr>
      <w:proofErr w:type="spellStart"/>
      <w:r>
        <w:rPr>
          <w:color w:val="3472AC"/>
        </w:rPr>
        <w:t>Your</w:t>
      </w:r>
      <w:proofErr w:type="spellEnd"/>
      <w:r>
        <w:rPr>
          <w:color w:val="3472AC"/>
        </w:rPr>
        <w:t xml:space="preserve"> </w:t>
      </w:r>
      <w:proofErr w:type="spellStart"/>
      <w:r>
        <w:rPr>
          <w:color w:val="3472AC"/>
        </w:rPr>
        <w:t>task</w:t>
      </w:r>
      <w:proofErr w:type="spellEnd"/>
    </w:p>
    <w:p w14:paraId="43A2CFF8" w14:textId="0A66D3DF" w:rsidR="4B14429A" w:rsidRDefault="00FA0D7F" w:rsidP="4B14429A">
      <w:r>
        <w:rPr>
          <w:noProof/>
        </w:rPr>
        <w:drawing>
          <wp:anchor distT="0" distB="0" distL="114300" distR="114300" simplePos="0" relativeHeight="251634688" behindDoc="0" locked="0" layoutInCell="1" allowOverlap="1" wp14:anchorId="291E2E6F" wp14:editId="0A93222B">
            <wp:simplePos x="0" y="0"/>
            <wp:positionH relativeFrom="column">
              <wp:posOffset>2291715</wp:posOffset>
            </wp:positionH>
            <wp:positionV relativeFrom="paragraph">
              <wp:posOffset>63500</wp:posOffset>
            </wp:positionV>
            <wp:extent cx="3680460" cy="2342515"/>
            <wp:effectExtent l="19050" t="19050" r="0" b="635"/>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680460" cy="2342515"/>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r w:rsidR="00A03D24">
        <w:t>The</w:t>
      </w:r>
      <w:r w:rsidR="4B14429A">
        <w:t xml:space="preserve"> consequence wheel shows an action in the middle and then the consequences as you move further out from that action. </w:t>
      </w:r>
    </w:p>
    <w:p w14:paraId="1764FC77" w14:textId="2CA3946A" w:rsidR="00A03D24" w:rsidRDefault="00A03D24" w:rsidP="6D3EAB9A">
      <w:pPr>
        <w:rPr>
          <w:b/>
          <w:bCs/>
        </w:rPr>
      </w:pPr>
    </w:p>
    <w:p w14:paraId="3AC12D9F" w14:textId="2D97AA1F" w:rsidR="5A0489DD" w:rsidRDefault="5A0489DD" w:rsidP="6D3EAB9A">
      <w:r w:rsidRPr="6D3EAB9A">
        <w:rPr>
          <w:b/>
          <w:bCs/>
        </w:rPr>
        <w:t>Create</w:t>
      </w:r>
      <w:r>
        <w:t xml:space="preserve"> your own consequence wheel with an action of your own choice</w:t>
      </w:r>
      <w:r w:rsidR="006652F4">
        <w:t>.</w:t>
      </w:r>
      <w:r>
        <w:t xml:space="preserve"> </w:t>
      </w:r>
      <w:r w:rsidR="006652F4">
        <w:t>Y</w:t>
      </w:r>
      <w:r>
        <w:t xml:space="preserve">ou can copy the example above as a template. </w:t>
      </w:r>
    </w:p>
    <w:p w14:paraId="7C9D57AD" w14:textId="2E662DD8" w:rsidR="5A0489DD" w:rsidRDefault="00CB5778" w:rsidP="6D3EAB9A">
      <w:r>
        <w:rPr>
          <w:noProof/>
        </w:rPr>
        <w:pict w14:anchorId="38976274">
          <v:shape id="_x0000_s1034" type="#_x0000_t202" style="position:absolute;margin-left:181.9pt;margin-top:14.9pt;width:289.8pt;height:18.25pt;z-index:251670016;mso-wrap-edited:f" stroked="f">
            <v:textbox style="mso-next-textbox:#_x0000_s1034" inset="0,0,0,0">
              <w:txbxContent>
                <w:p w14:paraId="5B3149D7" w14:textId="6FCE2D92" w:rsidR="00A03D24" w:rsidRPr="00E15373" w:rsidRDefault="00A03D24" w:rsidP="00A03D24">
                  <w:pPr>
                    <w:pStyle w:val="Caption"/>
                    <w:rPr>
                      <w:noProof/>
                      <w:sz w:val="24"/>
                      <w:szCs w:val="24"/>
                    </w:rPr>
                  </w:pPr>
                  <w:r>
                    <w:t xml:space="preserve">Figure </w:t>
                  </w:r>
                  <w:r>
                    <w:fldChar w:fldCharType="begin"/>
                  </w:r>
                  <w:r>
                    <w:instrText>SEQ Figure \* ARABIC</w:instrText>
                  </w:r>
                  <w:r>
                    <w:fldChar w:fldCharType="separate"/>
                  </w:r>
                  <w:r>
                    <w:rPr>
                      <w:noProof/>
                    </w:rPr>
                    <w:t>2</w:t>
                  </w:r>
                  <w:r>
                    <w:fldChar w:fldCharType="end"/>
                  </w:r>
                  <w:r>
                    <w:t xml:space="preserve"> Consequence wheel</w:t>
                  </w:r>
                </w:p>
              </w:txbxContent>
            </v:textbox>
            <w10:wrap type="square"/>
          </v:shape>
        </w:pict>
      </w:r>
      <w:r w:rsidR="5A0489DD" w:rsidRPr="6D3EAB9A">
        <w:rPr>
          <w:b/>
          <w:bCs/>
        </w:rPr>
        <w:t>Write</w:t>
      </w:r>
      <w:r w:rsidR="5A0489DD">
        <w:t xml:space="preserve"> your action in the middle circle and then the consequences of that action in the circles that are linked to it. Those consequences will then have further consequences which you can add to the circles further out. </w:t>
      </w:r>
    </w:p>
    <w:p w14:paraId="4CC25527" w14:textId="75354A63" w:rsidR="6D3EAB9A" w:rsidRDefault="004C416B" w:rsidP="6D3EAB9A">
      <w:pPr>
        <w:rPr>
          <w:rFonts w:eastAsia="Calibri"/>
        </w:rPr>
      </w:pPr>
      <w:r>
        <w:rPr>
          <w:rFonts w:eastAsia="Calibri"/>
        </w:rPr>
        <w:t xml:space="preserve">For example, </w:t>
      </w:r>
      <w:r w:rsidR="6D3EAB9A" w:rsidRPr="6D3EAB9A">
        <w:rPr>
          <w:rFonts w:eastAsia="Calibri"/>
        </w:rPr>
        <w:t>recycling more plastic, eating less meat, only buying produce from local farmers markets, volunteering at a local salvation army</w:t>
      </w:r>
      <w:r>
        <w:rPr>
          <w:rFonts w:eastAsia="Calibri"/>
        </w:rPr>
        <w:t>, other.</w:t>
      </w:r>
    </w:p>
    <w:p w14:paraId="6B13C147" w14:textId="1708FE8A" w:rsidR="6D3EAB9A" w:rsidRDefault="6D3EAB9A" w:rsidP="6D3EAB9A">
      <w:pPr>
        <w:rPr>
          <w:rFonts w:eastAsia="Calibri"/>
        </w:rPr>
      </w:pPr>
      <w:r w:rsidRPr="6D3EAB9A">
        <w:rPr>
          <w:rFonts w:eastAsia="Calibri"/>
        </w:rPr>
        <w:t>After completing the wheel –</w:t>
      </w:r>
      <w:r w:rsidRPr="6D3EAB9A">
        <w:rPr>
          <w:rFonts w:eastAsia="Calibri"/>
          <w:b/>
          <w:bCs/>
        </w:rPr>
        <w:t xml:space="preserve"> colour</w:t>
      </w:r>
      <w:r w:rsidRPr="6D3EAB9A">
        <w:rPr>
          <w:rFonts w:eastAsia="Calibri"/>
        </w:rPr>
        <w:t xml:space="preserve"> the </w:t>
      </w:r>
      <w:r w:rsidR="00975155">
        <w:rPr>
          <w:rFonts w:eastAsia="Calibri"/>
        </w:rPr>
        <w:t>“</w:t>
      </w:r>
      <w:r w:rsidRPr="6D3EAB9A">
        <w:rPr>
          <w:rFonts w:eastAsia="Calibri"/>
        </w:rPr>
        <w:t>good</w:t>
      </w:r>
      <w:r w:rsidR="00975155">
        <w:rPr>
          <w:rFonts w:eastAsia="Calibri"/>
        </w:rPr>
        <w:t>”</w:t>
      </w:r>
      <w:r w:rsidRPr="6D3EAB9A">
        <w:rPr>
          <w:rFonts w:eastAsia="Calibri"/>
        </w:rPr>
        <w:t xml:space="preserve"> consequences green and the </w:t>
      </w:r>
      <w:r w:rsidR="00975155">
        <w:rPr>
          <w:rFonts w:eastAsia="Calibri"/>
        </w:rPr>
        <w:t>“</w:t>
      </w:r>
      <w:r w:rsidRPr="6D3EAB9A">
        <w:rPr>
          <w:rFonts w:eastAsia="Calibri"/>
        </w:rPr>
        <w:t>bad</w:t>
      </w:r>
      <w:r w:rsidR="00975155">
        <w:rPr>
          <w:rFonts w:eastAsia="Calibri"/>
        </w:rPr>
        <w:t>”</w:t>
      </w:r>
      <w:r w:rsidRPr="6D3EAB9A">
        <w:rPr>
          <w:rFonts w:eastAsia="Calibri"/>
        </w:rPr>
        <w:t xml:space="preserve"> consequences red.</w:t>
      </w:r>
    </w:p>
    <w:p w14:paraId="02214F2B" w14:textId="4C4DE4C1" w:rsidR="6D3EAB9A" w:rsidRDefault="6D3EAB9A" w:rsidP="6D3EAB9A">
      <w:pPr>
        <w:rPr>
          <w:rFonts w:eastAsia="Calibri"/>
        </w:rPr>
      </w:pPr>
      <w:r w:rsidRPr="6D3EAB9A">
        <w:rPr>
          <w:rFonts w:eastAsia="Calibri"/>
        </w:rPr>
        <w:t>Is there further information/discussion needed to further understand the consequences?</w:t>
      </w:r>
    </w:p>
    <w:p w14:paraId="479423B7" w14:textId="0C74CE07" w:rsidR="6D3EAB9A" w:rsidRDefault="6D3EAB9A" w:rsidP="6D3EAB9A">
      <w:pPr>
        <w:rPr>
          <w:rFonts w:eastAsia="Calibri"/>
        </w:rPr>
      </w:pPr>
      <w:r w:rsidRPr="6D3EAB9A">
        <w:rPr>
          <w:rFonts w:eastAsia="Calibri"/>
        </w:rPr>
        <w:t>What could be done to break the chain of negative consequences (if there were any)?</w:t>
      </w:r>
    </w:p>
    <w:p w14:paraId="0EA09B3F" w14:textId="58C33DE1" w:rsidR="6D3EAB9A" w:rsidRDefault="6D3EAB9A" w:rsidP="6D3EAB9A">
      <w:pPr>
        <w:rPr>
          <w:rFonts w:eastAsia="Calibri"/>
        </w:rPr>
      </w:pPr>
      <w:r w:rsidRPr="6D3EAB9A">
        <w:rPr>
          <w:rFonts w:eastAsia="Calibri"/>
          <w:b/>
          <w:bCs/>
        </w:rPr>
        <w:t>Write</w:t>
      </w:r>
      <w:r w:rsidRPr="6D3EAB9A">
        <w:rPr>
          <w:rFonts w:eastAsia="Calibri"/>
        </w:rPr>
        <w:t xml:space="preserve"> your thoughts and ideas in your home learning book.</w:t>
      </w:r>
    </w:p>
    <w:p w14:paraId="43C78D11" w14:textId="533FE191" w:rsidR="001C6CA3" w:rsidRPr="001C6CA3" w:rsidRDefault="00CE16B9" w:rsidP="001C6CA3">
      <w:pPr>
        <w:rPr>
          <w:b/>
          <w:bCs/>
        </w:rPr>
      </w:pPr>
      <w:r w:rsidRPr="001C6CA3">
        <w:rPr>
          <w:b/>
          <w:bCs/>
        </w:rPr>
        <w:t>Remember to do your end of day reflection and wellbeing activities (</w:t>
      </w:r>
      <w:r w:rsidR="00E801BE" w:rsidRPr="001C6CA3">
        <w:rPr>
          <w:b/>
          <w:bCs/>
        </w:rPr>
        <w:t>s</w:t>
      </w:r>
      <w:r w:rsidRPr="001C6CA3">
        <w:rPr>
          <w:b/>
          <w:bCs/>
        </w:rPr>
        <w:t xml:space="preserve">ee </w:t>
      </w:r>
      <w:r w:rsidR="001C6CA3" w:rsidRPr="001C6CA3">
        <w:rPr>
          <w:b/>
          <w:bCs/>
        </w:rPr>
        <w:t>p.</w:t>
      </w:r>
      <w:r w:rsidR="004C416B" w:rsidRPr="001C6CA3">
        <w:rPr>
          <w:b/>
          <w:bCs/>
        </w:rPr>
        <w:t xml:space="preserve"> </w:t>
      </w:r>
      <w:r w:rsidR="00E30409">
        <w:rPr>
          <w:b/>
          <w:bCs/>
        </w:rPr>
        <w:t>5 &amp;</w:t>
      </w:r>
      <w:r w:rsidR="00E801BE" w:rsidRPr="001C6CA3">
        <w:rPr>
          <w:b/>
          <w:bCs/>
        </w:rPr>
        <w:t xml:space="preserve"> </w:t>
      </w:r>
      <w:r w:rsidRPr="001C6CA3">
        <w:rPr>
          <w:b/>
          <w:bCs/>
        </w:rPr>
        <w:t>8).</w:t>
      </w:r>
    </w:p>
    <w:p w14:paraId="66CF19B4" w14:textId="338E0516" w:rsidR="00E801BE" w:rsidRPr="006652F4" w:rsidRDefault="00CE16B9" w:rsidP="008A5647">
      <w:pPr>
        <w:pStyle w:val="GH1"/>
        <w:rPr>
          <w:rFonts w:eastAsia="Times New Roman"/>
          <w:b w:val="0"/>
          <w:color w:val="000000"/>
        </w:rPr>
      </w:pPr>
      <w:r>
        <w:br w:type="column"/>
      </w:r>
      <w:r w:rsidR="00FE47BE">
        <w:lastRenderedPageBreak/>
        <w:drawing>
          <wp:anchor distT="0" distB="0" distL="114300" distR="114300" simplePos="0" relativeHeight="251669504" behindDoc="1" locked="0" layoutInCell="1" allowOverlap="1" wp14:anchorId="0F5C0A88" wp14:editId="77898882">
            <wp:simplePos x="0" y="0"/>
            <wp:positionH relativeFrom="column">
              <wp:posOffset>4638675</wp:posOffset>
            </wp:positionH>
            <wp:positionV relativeFrom="paragraph">
              <wp:posOffset>-133350</wp:posOffset>
            </wp:positionV>
            <wp:extent cx="1236980" cy="1242695"/>
            <wp:effectExtent l="0" t="0" r="0" b="0"/>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rotWithShape="1">
                    <a:blip r:embed="rId63">
                      <a:extLst>
                        <a:ext uri="{28A0092B-C50C-407E-A947-70E740481C1C}">
                          <a14:useLocalDpi xmlns:a14="http://schemas.microsoft.com/office/drawing/2010/main" val="0"/>
                        </a:ext>
                      </a:extLst>
                    </a:blip>
                    <a:srcRect l="3298"/>
                    <a:stretch/>
                  </pic:blipFill>
                  <pic:spPr bwMode="auto">
                    <a:xfrm>
                      <a:off x="0" y="0"/>
                      <a:ext cx="1236980" cy="1242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E14D1">
        <w:t xml:space="preserve">Day </w:t>
      </w:r>
      <w:r>
        <w:t>4</w:t>
      </w:r>
      <w:r w:rsidRPr="008E14D1">
        <w:t xml:space="preserve"> </w:t>
      </w:r>
      <w:r w:rsidR="00616646">
        <w:t>a</w:t>
      </w:r>
      <w:r w:rsidRPr="008E14D1">
        <w:t xml:space="preserve">ctivity 1: </w:t>
      </w:r>
      <w:r w:rsidR="002C3710">
        <w:t>Being a gobal citizen</w:t>
      </w:r>
    </w:p>
    <w:p w14:paraId="6C883A8A" w14:textId="52467627" w:rsidR="00CE16B9" w:rsidRPr="0008298E" w:rsidRDefault="00CE16B9" w:rsidP="008A5647">
      <w:pPr>
        <w:spacing w:before="120" w:line="240" w:lineRule="auto"/>
        <w:rPr>
          <w:b/>
          <w:color w:val="01853E"/>
        </w:rPr>
      </w:pPr>
      <w:r w:rsidRPr="0008298E">
        <w:rPr>
          <w:b/>
          <w:color w:val="01853E"/>
        </w:rPr>
        <w:t>Notes for teachers and whānau</w:t>
      </w:r>
    </w:p>
    <w:p w14:paraId="15517EFD" w14:textId="5EDA033B" w:rsidR="00577CD1" w:rsidRPr="00C11A7A" w:rsidRDefault="4B14429A" w:rsidP="00BA52F7">
      <w:pPr>
        <w:spacing w:after="0" w:line="240" w:lineRule="auto"/>
        <w:rPr>
          <w:rFonts w:eastAsia="Arial"/>
        </w:rPr>
      </w:pPr>
      <w:r w:rsidRPr="00C11A7A">
        <w:rPr>
          <w:i/>
          <w:iCs/>
        </w:rPr>
        <w:t xml:space="preserve">The learner will </w:t>
      </w:r>
      <w:r w:rsidR="00C11A7A">
        <w:rPr>
          <w:i/>
          <w:iCs/>
        </w:rPr>
        <w:t>explore</w:t>
      </w:r>
      <w:r w:rsidRPr="00C11A7A">
        <w:rPr>
          <w:i/>
          <w:iCs/>
        </w:rPr>
        <w:t xml:space="preserve"> what it means to be a global citizen looking into global issues and how to check for bias in news media. </w:t>
      </w:r>
      <w:r w:rsidR="77A1F1C2" w:rsidRPr="77A1F1C2">
        <w:rPr>
          <w:rStyle w:val="normaltextrun"/>
          <w:rFonts w:eastAsia="Arial"/>
          <w:color w:val="000000" w:themeColor="text1"/>
        </w:rPr>
        <w:t>Note: our Inquiry focus is “going further, deeper”. This may include opportunities to dive deeper through discussions, provocations, exploring further contexts, taking action, or thinking critically and drawing conclusions. </w:t>
      </w:r>
    </w:p>
    <w:p w14:paraId="6A42485D" w14:textId="51EF51F7" w:rsidR="00CE16B9" w:rsidRDefault="005403AB" w:rsidP="008A5647">
      <w:pPr>
        <w:spacing w:line="240" w:lineRule="auto"/>
      </w:pPr>
      <w:r>
        <w:rPr>
          <w:noProof/>
        </w:rPr>
        <w:pict w14:anchorId="760AC355">
          <v:rect id="_x0000_i1038" style="width:451.3pt;height:.05pt" o:hralign="center" o:hrstd="t" o:hr="t" fillcolor="#a0a0a0" stroked="f"/>
        </w:pict>
      </w:r>
    </w:p>
    <w:p w14:paraId="12630B6B" w14:textId="3D6B0458" w:rsidR="00CE16B9" w:rsidRPr="00CE16B9" w:rsidRDefault="7CF812E2" w:rsidP="008A5647">
      <w:pPr>
        <w:pStyle w:val="LIG"/>
        <w:spacing w:line="240" w:lineRule="auto"/>
      </w:pPr>
      <w:r>
        <w:t xml:space="preserve">I am learning to: </w:t>
      </w:r>
      <w:r w:rsidR="001C6CA3">
        <w:t>a</w:t>
      </w:r>
      <w:r w:rsidR="6D3EAB9A">
        <w:t>ctivate prior knowledge of global citizenship</w:t>
      </w:r>
      <w:r w:rsidR="009C456A">
        <w:t xml:space="preserve"> and to</w:t>
      </w:r>
      <w:r w:rsidR="00F02E78">
        <w:t xml:space="preserve"> c</w:t>
      </w:r>
      <w:r w:rsidR="6D3EAB9A">
        <w:t>ompare and contrast global citizenship with that of a community or national citizen</w:t>
      </w:r>
    </w:p>
    <w:p w14:paraId="06CAEC0E" w14:textId="77777777" w:rsidR="00CE16B9" w:rsidRDefault="00CE16B9" w:rsidP="008A5647">
      <w:pPr>
        <w:spacing w:after="0" w:line="240" w:lineRule="auto"/>
        <w:rPr>
          <w:lang w:val="mi-NZ"/>
        </w:rPr>
      </w:pPr>
      <w:r>
        <w:rPr>
          <w:lang w:val="mi-NZ"/>
        </w:rPr>
        <w:t>What do I need?</w:t>
      </w:r>
    </w:p>
    <w:p w14:paraId="31CE81AB" w14:textId="5076E447" w:rsidR="00CE16B9" w:rsidRPr="00CF2004" w:rsidRDefault="7CF812E2" w:rsidP="008A5647">
      <w:pPr>
        <w:pStyle w:val="ListParagraph"/>
        <w:numPr>
          <w:ilvl w:val="0"/>
          <w:numId w:val="19"/>
        </w:numPr>
        <w:spacing w:line="240" w:lineRule="auto"/>
        <w:rPr>
          <w:rFonts w:eastAsia="Arial"/>
          <w:lang w:val="mi-NZ"/>
        </w:rPr>
      </w:pPr>
      <w:r w:rsidRPr="5EAC5F20">
        <w:rPr>
          <w:rFonts w:eastAsia="Arial"/>
          <w:lang w:val="mi-NZ"/>
        </w:rPr>
        <w:t>3</w:t>
      </w:r>
      <w:r w:rsidR="002C286D">
        <w:rPr>
          <w:rFonts w:eastAsia="Arial"/>
          <w:lang w:val="mi-NZ"/>
        </w:rPr>
        <w:t>0 m</w:t>
      </w:r>
      <w:r w:rsidRPr="5EAC5F20">
        <w:rPr>
          <w:rFonts w:eastAsia="Arial"/>
          <w:lang w:val="mi-NZ"/>
        </w:rPr>
        <w:t>inutes</w:t>
      </w:r>
    </w:p>
    <w:p w14:paraId="5A5159E2" w14:textId="4B8079A2" w:rsidR="00CE16B9" w:rsidRPr="00F67EDB" w:rsidRDefault="003D49BE" w:rsidP="008A5647">
      <w:pPr>
        <w:pStyle w:val="ListParagraph"/>
        <w:numPr>
          <w:ilvl w:val="0"/>
          <w:numId w:val="19"/>
        </w:numPr>
        <w:spacing w:line="240" w:lineRule="auto"/>
        <w:rPr>
          <w:rFonts w:eastAsia="Arial"/>
          <w:lang w:val="mi-NZ"/>
        </w:rPr>
      </w:pPr>
      <w:r>
        <w:t xml:space="preserve">Digital option: </w:t>
      </w:r>
      <w:r>
        <w:rPr>
          <w:i/>
          <w:iCs/>
        </w:rPr>
        <w:t xml:space="preserve">What does it mean to be a citizen of the world? </w:t>
      </w:r>
      <w:hyperlink r:id="rId64" w:history="1">
        <w:r w:rsidRPr="00674D3B">
          <w:rPr>
            <w:rStyle w:val="Hyperlink"/>
            <w:rFonts w:eastAsia="Arial"/>
            <w:lang w:val="mi-NZ"/>
          </w:rPr>
          <w:t>https://www.youtube.com/watch?v=ODLg_00f9BE</w:t>
        </w:r>
      </w:hyperlink>
      <w:r w:rsidR="4B14429A" w:rsidRPr="00F67EDB">
        <w:rPr>
          <w:rFonts w:eastAsia="Arial"/>
          <w:lang w:val="mi-NZ"/>
        </w:rPr>
        <w:t xml:space="preserve"> </w:t>
      </w:r>
    </w:p>
    <w:p w14:paraId="492993C2" w14:textId="3D245EE3" w:rsidR="00CE16B9" w:rsidRPr="00822D65" w:rsidRDefault="00A933D7" w:rsidP="008A5647">
      <w:pPr>
        <w:spacing w:line="240" w:lineRule="auto"/>
        <w:rPr>
          <w:b/>
        </w:rPr>
      </w:pPr>
      <w:r w:rsidRPr="00822D65">
        <w:rPr>
          <w:b/>
        </w:rPr>
        <w:t>Remember</w:t>
      </w:r>
      <w:r w:rsidR="00CE16B9" w:rsidRPr="00822D65">
        <w:rPr>
          <w:b/>
        </w:rPr>
        <w:t xml:space="preserve"> to start your day right (</w:t>
      </w:r>
      <w:r w:rsidR="00BB63F2">
        <w:rPr>
          <w:b/>
        </w:rPr>
        <w:t>s</w:t>
      </w:r>
      <w:r w:rsidR="00CE16B9" w:rsidRPr="00822D65">
        <w:rPr>
          <w:b/>
        </w:rPr>
        <w:t xml:space="preserve">ee </w:t>
      </w:r>
      <w:r w:rsidR="00320CA0">
        <w:rPr>
          <w:b/>
        </w:rPr>
        <w:t>page</w:t>
      </w:r>
      <w:r w:rsidR="00CE16B9" w:rsidRPr="00822D65">
        <w:rPr>
          <w:b/>
        </w:rPr>
        <w:t xml:space="preserve"> 7)</w:t>
      </w:r>
      <w:r w:rsidR="00BB63F2">
        <w:rPr>
          <w:b/>
        </w:rPr>
        <w:t>.</w:t>
      </w:r>
      <w:r w:rsidR="00CE16B9" w:rsidRPr="00822D65">
        <w:rPr>
          <w:rStyle w:val="normaltextrun"/>
          <w:i/>
        </w:rPr>
        <w:t xml:space="preserve"> </w:t>
      </w:r>
    </w:p>
    <w:p w14:paraId="5B165650" w14:textId="3FE8583F" w:rsidR="00CE16B9" w:rsidRPr="00CE16B9" w:rsidRDefault="00CB5778" w:rsidP="00825E69">
      <w:pPr>
        <w:pStyle w:val="GH2"/>
        <w:spacing w:line="240" w:lineRule="auto"/>
      </w:pPr>
      <w:proofErr w:type="spellStart"/>
      <w:r>
        <w:t>Your</w:t>
      </w:r>
      <w:proofErr w:type="spellEnd"/>
      <w:r>
        <w:t xml:space="preserve"> </w:t>
      </w:r>
      <w:proofErr w:type="spellStart"/>
      <w:r>
        <w:t>task</w:t>
      </w:r>
      <w:proofErr w:type="spellEnd"/>
    </w:p>
    <w:p w14:paraId="05D7B80F" w14:textId="77777777" w:rsidR="00473043" w:rsidRDefault="106818EF" w:rsidP="00825E69">
      <w:pPr>
        <w:spacing w:line="240" w:lineRule="auto"/>
        <w:rPr>
          <w:rStyle w:val="normaltextrun"/>
          <w:color w:val="000000"/>
          <w:shd w:val="clear" w:color="auto" w:fill="FFFFFF"/>
        </w:rPr>
      </w:pPr>
      <w:r w:rsidRPr="003D49BE">
        <w:rPr>
          <w:b/>
          <w:bCs/>
        </w:rPr>
        <w:t>C</w:t>
      </w:r>
      <w:r w:rsidR="300B6BA4" w:rsidRPr="003D49BE">
        <w:rPr>
          <w:b/>
          <w:bCs/>
        </w:rPr>
        <w:t xml:space="preserve">opy </w:t>
      </w:r>
      <w:r>
        <w:t xml:space="preserve">the KWHL </w:t>
      </w:r>
      <w:r w:rsidR="6534A3F4">
        <w:t xml:space="preserve">table </w:t>
      </w:r>
      <w:r w:rsidR="6534A3F4">
        <w:rPr>
          <w:rStyle w:val="normaltextrun"/>
          <w:color w:val="000000"/>
          <w:shd w:val="clear" w:color="auto" w:fill="FFFFFF"/>
        </w:rPr>
        <w:t xml:space="preserve">below into your book. </w:t>
      </w:r>
      <w:r w:rsidR="6534A3F4" w:rsidRPr="4B14429A">
        <w:rPr>
          <w:rStyle w:val="normaltextrun"/>
          <w:b/>
          <w:bCs/>
          <w:color w:val="000000"/>
          <w:shd w:val="clear" w:color="auto" w:fill="FFFFFF"/>
        </w:rPr>
        <w:t>Complete</w:t>
      </w:r>
      <w:r w:rsidR="6534A3F4">
        <w:rPr>
          <w:rStyle w:val="normaltextrun"/>
          <w:color w:val="000000"/>
          <w:shd w:val="clear" w:color="auto" w:fill="FFFFFF"/>
        </w:rPr>
        <w:t xml:space="preserve"> the first </w:t>
      </w:r>
      <w:r w:rsidR="6EE2F1D8">
        <w:rPr>
          <w:rStyle w:val="normaltextrun"/>
          <w:color w:val="000000"/>
          <w:shd w:val="clear" w:color="auto" w:fill="FFFFFF"/>
        </w:rPr>
        <w:t>three</w:t>
      </w:r>
      <w:r w:rsidR="6534A3F4">
        <w:rPr>
          <w:rStyle w:val="normaltextrun"/>
          <w:color w:val="000000"/>
          <w:shd w:val="clear" w:color="auto" w:fill="FFFFFF"/>
        </w:rPr>
        <w:t xml:space="preserve"> columns. </w:t>
      </w:r>
    </w:p>
    <w:p w14:paraId="076DFB8B" w14:textId="4D926FCC" w:rsidR="008D4954" w:rsidRPr="000D4B4C" w:rsidRDefault="6534A3F4" w:rsidP="00825E69">
      <w:pPr>
        <w:spacing w:line="240" w:lineRule="auto"/>
      </w:pPr>
      <w:r w:rsidRPr="4B14429A">
        <w:rPr>
          <w:rStyle w:val="normaltextrun"/>
          <w:b/>
          <w:bCs/>
          <w:color w:val="000000"/>
          <w:shd w:val="clear" w:color="auto" w:fill="FFFFFF"/>
        </w:rPr>
        <w:t>Leave</w:t>
      </w:r>
      <w:r>
        <w:rPr>
          <w:rStyle w:val="normaltextrun"/>
          <w:color w:val="000000"/>
          <w:shd w:val="clear" w:color="auto" w:fill="FFFFFF"/>
        </w:rPr>
        <w:t xml:space="preserve"> </w:t>
      </w:r>
      <w:r w:rsidR="52EBD9ED">
        <w:rPr>
          <w:rStyle w:val="normaltextrun"/>
          <w:color w:val="000000"/>
          <w:shd w:val="clear" w:color="auto" w:fill="FFFFFF"/>
        </w:rPr>
        <w:t>“</w:t>
      </w:r>
      <w:r>
        <w:rPr>
          <w:rStyle w:val="normaltextrun"/>
          <w:color w:val="000000"/>
          <w:shd w:val="clear" w:color="auto" w:fill="FFFFFF"/>
        </w:rPr>
        <w:t>what have I learnt</w:t>
      </w:r>
      <w:r w:rsidR="52EBD9ED">
        <w:rPr>
          <w:rStyle w:val="normaltextrun"/>
          <w:color w:val="000000"/>
          <w:shd w:val="clear" w:color="auto" w:fill="FFFFFF"/>
        </w:rPr>
        <w:t>”</w:t>
      </w:r>
      <w:r>
        <w:rPr>
          <w:rStyle w:val="normaltextrun"/>
          <w:color w:val="000000"/>
          <w:shd w:val="clear" w:color="auto" w:fill="FFFFFF"/>
        </w:rPr>
        <w:t xml:space="preserve"> until you complete all the activities below.</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2628"/>
        <w:gridCol w:w="2008"/>
        <w:gridCol w:w="2318"/>
        <w:gridCol w:w="2318"/>
      </w:tblGrid>
      <w:tr w:rsidR="008D4954" w:rsidRPr="002C286D" w14:paraId="5F92E3F5" w14:textId="77777777" w:rsidTr="009D58EF">
        <w:tc>
          <w:tcPr>
            <w:tcW w:w="2628" w:type="dxa"/>
          </w:tcPr>
          <w:p w14:paraId="2157C86F" w14:textId="64B5DBB0" w:rsidR="008D4954" w:rsidRPr="002C286D" w:rsidRDefault="008D4954" w:rsidP="00825E69">
            <w:pPr>
              <w:spacing w:line="240" w:lineRule="auto"/>
              <w:rPr>
                <w:sz w:val="24"/>
                <w:szCs w:val="24"/>
              </w:rPr>
            </w:pPr>
            <w:r w:rsidRPr="002C286D">
              <w:rPr>
                <w:rFonts w:eastAsia="Arial"/>
                <w:color w:val="000000" w:themeColor="text1"/>
                <w:sz w:val="24"/>
                <w:szCs w:val="24"/>
              </w:rPr>
              <w:t>What do I know</w:t>
            </w:r>
            <w:r w:rsidR="009D58EF">
              <w:rPr>
                <w:rFonts w:eastAsia="Arial"/>
                <w:color w:val="000000" w:themeColor="text1"/>
                <w:sz w:val="24"/>
                <w:szCs w:val="24"/>
              </w:rPr>
              <w:t xml:space="preserve"> about being a global citizen</w:t>
            </w:r>
            <w:r w:rsidRPr="002C286D">
              <w:rPr>
                <w:rFonts w:eastAsia="Arial"/>
                <w:color w:val="000000" w:themeColor="text1"/>
                <w:sz w:val="24"/>
                <w:szCs w:val="24"/>
              </w:rPr>
              <w:t>?</w:t>
            </w:r>
          </w:p>
        </w:tc>
        <w:tc>
          <w:tcPr>
            <w:tcW w:w="2008" w:type="dxa"/>
          </w:tcPr>
          <w:p w14:paraId="3FB101FF" w14:textId="77777777" w:rsidR="008D4954" w:rsidRPr="002C286D" w:rsidRDefault="008D4954" w:rsidP="00825E69">
            <w:pPr>
              <w:spacing w:line="240" w:lineRule="auto"/>
              <w:rPr>
                <w:sz w:val="24"/>
                <w:szCs w:val="24"/>
              </w:rPr>
            </w:pPr>
            <w:r w:rsidRPr="002C286D">
              <w:rPr>
                <w:rFonts w:eastAsia="Arial"/>
                <w:color w:val="000000" w:themeColor="text1"/>
                <w:sz w:val="24"/>
                <w:szCs w:val="24"/>
              </w:rPr>
              <w:t>What do I want to know?</w:t>
            </w:r>
          </w:p>
        </w:tc>
        <w:tc>
          <w:tcPr>
            <w:tcW w:w="2318" w:type="dxa"/>
          </w:tcPr>
          <w:p w14:paraId="04A66BE8" w14:textId="77777777" w:rsidR="008D4954" w:rsidRPr="002C286D" w:rsidRDefault="008D4954" w:rsidP="00825E69">
            <w:pPr>
              <w:spacing w:line="240" w:lineRule="auto"/>
              <w:rPr>
                <w:sz w:val="24"/>
                <w:szCs w:val="24"/>
              </w:rPr>
            </w:pPr>
            <w:r w:rsidRPr="002C286D">
              <w:rPr>
                <w:rFonts w:eastAsia="Arial"/>
                <w:color w:val="000000" w:themeColor="text1"/>
                <w:sz w:val="24"/>
                <w:szCs w:val="24"/>
              </w:rPr>
              <w:t>How will I find out?</w:t>
            </w:r>
          </w:p>
        </w:tc>
        <w:tc>
          <w:tcPr>
            <w:tcW w:w="2318" w:type="dxa"/>
          </w:tcPr>
          <w:p w14:paraId="7F8655B4" w14:textId="77777777" w:rsidR="008D4954" w:rsidRPr="002C286D" w:rsidRDefault="008D4954" w:rsidP="00825E69">
            <w:pPr>
              <w:spacing w:line="240" w:lineRule="auto"/>
              <w:rPr>
                <w:sz w:val="24"/>
                <w:szCs w:val="24"/>
              </w:rPr>
            </w:pPr>
            <w:r w:rsidRPr="002C286D">
              <w:rPr>
                <w:rFonts w:eastAsia="Arial"/>
                <w:color w:val="000000" w:themeColor="text1"/>
                <w:sz w:val="24"/>
                <w:szCs w:val="24"/>
              </w:rPr>
              <w:t>What have I learnt?</w:t>
            </w:r>
          </w:p>
        </w:tc>
      </w:tr>
      <w:tr w:rsidR="008D4954" w:rsidRPr="002C286D" w14:paraId="36169F08" w14:textId="77777777" w:rsidTr="009D58EF">
        <w:tc>
          <w:tcPr>
            <w:tcW w:w="2628" w:type="dxa"/>
          </w:tcPr>
          <w:p w14:paraId="21401ABA" w14:textId="77777777" w:rsidR="008D4954" w:rsidRPr="002C286D" w:rsidRDefault="008D4954" w:rsidP="00825E69">
            <w:pPr>
              <w:spacing w:line="240" w:lineRule="auto"/>
              <w:rPr>
                <w:sz w:val="24"/>
                <w:szCs w:val="24"/>
              </w:rPr>
            </w:pPr>
            <w:r w:rsidRPr="002C286D">
              <w:rPr>
                <w:sz w:val="24"/>
                <w:szCs w:val="24"/>
              </w:rPr>
              <w:br/>
            </w:r>
          </w:p>
        </w:tc>
        <w:tc>
          <w:tcPr>
            <w:tcW w:w="2008" w:type="dxa"/>
          </w:tcPr>
          <w:p w14:paraId="334E1A8D" w14:textId="77777777" w:rsidR="008D4954" w:rsidRPr="002C286D" w:rsidRDefault="008D4954" w:rsidP="00825E69">
            <w:pPr>
              <w:spacing w:line="240" w:lineRule="auto"/>
              <w:rPr>
                <w:sz w:val="24"/>
                <w:szCs w:val="24"/>
              </w:rPr>
            </w:pPr>
            <w:r w:rsidRPr="002C286D">
              <w:rPr>
                <w:sz w:val="24"/>
                <w:szCs w:val="24"/>
              </w:rPr>
              <w:br/>
            </w:r>
          </w:p>
        </w:tc>
        <w:tc>
          <w:tcPr>
            <w:tcW w:w="2318" w:type="dxa"/>
          </w:tcPr>
          <w:p w14:paraId="565D69EA" w14:textId="77777777" w:rsidR="008D4954" w:rsidRPr="002C286D" w:rsidRDefault="008D4954" w:rsidP="00825E69">
            <w:pPr>
              <w:spacing w:line="240" w:lineRule="auto"/>
              <w:rPr>
                <w:sz w:val="24"/>
                <w:szCs w:val="24"/>
              </w:rPr>
            </w:pPr>
            <w:r w:rsidRPr="002C286D">
              <w:rPr>
                <w:sz w:val="24"/>
                <w:szCs w:val="24"/>
              </w:rPr>
              <w:br/>
            </w:r>
          </w:p>
        </w:tc>
        <w:tc>
          <w:tcPr>
            <w:tcW w:w="2318" w:type="dxa"/>
          </w:tcPr>
          <w:p w14:paraId="58B515EA" w14:textId="77777777" w:rsidR="008D4954" w:rsidRPr="002C286D" w:rsidRDefault="008D4954" w:rsidP="00825E69">
            <w:pPr>
              <w:spacing w:line="240" w:lineRule="auto"/>
              <w:rPr>
                <w:sz w:val="24"/>
                <w:szCs w:val="24"/>
              </w:rPr>
            </w:pPr>
            <w:r w:rsidRPr="002C286D">
              <w:rPr>
                <w:sz w:val="24"/>
                <w:szCs w:val="24"/>
              </w:rPr>
              <w:br/>
            </w:r>
          </w:p>
        </w:tc>
      </w:tr>
    </w:tbl>
    <w:p w14:paraId="0B2E7C8F" w14:textId="0AF84859" w:rsidR="003D49BE" w:rsidRPr="008709C4" w:rsidRDefault="003D49BE" w:rsidP="00825E69">
      <w:pPr>
        <w:spacing w:before="240" w:line="240" w:lineRule="auto"/>
        <w:rPr>
          <w:i/>
          <w:iCs/>
        </w:rPr>
      </w:pPr>
      <w:r w:rsidRPr="003D49BE">
        <w:rPr>
          <w:b/>
          <w:bCs/>
        </w:rPr>
        <w:t>Watch</w:t>
      </w:r>
      <w:r w:rsidR="008D4954">
        <w:rPr>
          <w:b/>
          <w:bCs/>
        </w:rPr>
        <w:t xml:space="preserve"> the first 5:</w:t>
      </w:r>
      <w:r w:rsidR="005707BD">
        <w:rPr>
          <w:b/>
          <w:bCs/>
        </w:rPr>
        <w:t>42 min</w:t>
      </w:r>
      <w:r>
        <w:t xml:space="preserve"> (or read the transcript) </w:t>
      </w:r>
      <w:r w:rsidR="005707BD">
        <w:t xml:space="preserve">of </w:t>
      </w:r>
      <w:r>
        <w:rPr>
          <w:i/>
          <w:iCs/>
        </w:rPr>
        <w:t>What does it mean to be a citizen of the world?</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3D49BE" w:rsidRPr="004F2390" w14:paraId="02DD684E" w14:textId="77777777" w:rsidTr="6F768D18">
        <w:tc>
          <w:tcPr>
            <w:tcW w:w="9486" w:type="dxa"/>
          </w:tcPr>
          <w:p w14:paraId="116D3047" w14:textId="77777777" w:rsidR="003D49BE" w:rsidRPr="004F2390" w:rsidRDefault="003D49BE" w:rsidP="00BA52F7">
            <w:pPr>
              <w:spacing w:before="120" w:after="120" w:line="240" w:lineRule="auto"/>
            </w:pPr>
            <w:r w:rsidRPr="004F2390">
              <w:rPr>
                <w:b/>
                <w:bCs/>
              </w:rPr>
              <w:t>Transcript</w:t>
            </w:r>
          </w:p>
          <w:p w14:paraId="30FD309A" w14:textId="3317963E" w:rsidR="008A5647" w:rsidRPr="004F2390" w:rsidRDefault="352DC70B" w:rsidP="00BA52F7">
            <w:pPr>
              <w:spacing w:before="120" w:after="120" w:line="240" w:lineRule="auto"/>
            </w:pPr>
            <w:r w:rsidRPr="004F2390">
              <w:t>I want to introduce you to an amazing woman</w:t>
            </w:r>
            <w:r w:rsidR="426FBC75" w:rsidRPr="004F2390">
              <w:t xml:space="preserve"> – D</w:t>
            </w:r>
            <w:r w:rsidR="609CD733" w:rsidRPr="004F2390">
              <w:t>ivinia. Divinia was born in Jamaica, emigrated to the US at 18 and now lives outside of Washington, D.C.. She’s not a high-powered political staff</w:t>
            </w:r>
            <w:r w:rsidR="426FBC75" w:rsidRPr="004F2390">
              <w:t>er o</w:t>
            </w:r>
            <w:r w:rsidR="609CD733" w:rsidRPr="004F2390">
              <w:t xml:space="preserve">r a lobbyist. She’d probably tell you she’s quite unremarkable, but she’s having the most remarkable impact. </w:t>
            </w:r>
          </w:p>
          <w:p w14:paraId="1ACA56FE" w14:textId="1D04D511" w:rsidR="008A5647" w:rsidRPr="004F2390" w:rsidRDefault="609CD733" w:rsidP="00BA52F7">
            <w:pPr>
              <w:spacing w:before="120" w:after="120" w:line="240" w:lineRule="auto"/>
            </w:pPr>
            <w:r w:rsidRPr="004F2390">
              <w:t xml:space="preserve">What’s incredible about Divinia is that she’s willing to spend time every week focused on people who are not her: not in her neighbourhood, her state, nor even in her country – people she’d likely never meet. </w:t>
            </w:r>
          </w:p>
          <w:p w14:paraId="5F77FBD4" w14:textId="77777777" w:rsidR="008A5647" w:rsidRPr="004F2390" w:rsidRDefault="008A5647" w:rsidP="00BA52F7">
            <w:pPr>
              <w:spacing w:before="120" w:after="120" w:line="240" w:lineRule="auto"/>
            </w:pPr>
            <w:r w:rsidRPr="004F2390">
              <w:t xml:space="preserve">Divinia’s impact started a few years ago when she reached out to all of her friends on Facebook and asked them to donate their pennies so she could fund girls’ education. She wasn’t expecting a huge response, but 700,000 pennies later, she’s now sent over 120 girls to school. When we spoke last week, she told me she’s become a little infamous at the local bank every time she rocks up with a shopping cart full of pennies. </w:t>
            </w:r>
          </w:p>
          <w:p w14:paraId="13E41C9C" w14:textId="1EBE82BA" w:rsidR="008A5647" w:rsidRPr="004F2390" w:rsidRDefault="609CD733" w:rsidP="00BA52F7">
            <w:pPr>
              <w:spacing w:before="120" w:after="120" w:line="240" w:lineRule="auto"/>
            </w:pPr>
            <w:r w:rsidRPr="004F2390">
              <w:t xml:space="preserve">Now, Divinia is not alone. Far from it. She’s part of a growing movement. And there’s a name for people like Divinia: global citizens. </w:t>
            </w:r>
          </w:p>
          <w:p w14:paraId="10E47A6B" w14:textId="27ED3018" w:rsidR="008A5647" w:rsidRPr="004F2390" w:rsidRDefault="609CD733" w:rsidP="00BA52F7">
            <w:pPr>
              <w:spacing w:before="120" w:after="120" w:line="240" w:lineRule="auto"/>
            </w:pPr>
            <w:r w:rsidRPr="004F2390">
              <w:t>A global citizen is someone who self-identifies first and foremost, not as a member of a state, a tribe, or a nation, but as a member of the human race and someone who is prepared to act on that belief to tackle our world’s greatest challenges. Our work is focused on finding, supporting, and activating global citizens. They exist in every country and among every demographic.</w:t>
            </w:r>
            <w:r w:rsidR="19DC81F9" w:rsidRPr="004F2390">
              <w:t xml:space="preserve"> </w:t>
            </w:r>
          </w:p>
          <w:p w14:paraId="6ADDFF42" w14:textId="53C9475C" w:rsidR="008A5647" w:rsidRPr="004F2390" w:rsidRDefault="609CD733" w:rsidP="00BA52F7">
            <w:pPr>
              <w:spacing w:before="120" w:after="120" w:line="240" w:lineRule="auto"/>
            </w:pPr>
            <w:r w:rsidRPr="004F2390">
              <w:t xml:space="preserve">I want to make the case to you today that the world’s future depends on global citizens. I’m </w:t>
            </w:r>
            <w:r w:rsidRPr="004F2390">
              <w:lastRenderedPageBreak/>
              <w:t>convinced that if we had more global citizens active in our world, then every one of the major challenges we face – from poverty, climate change, gender inequality – become solvable. They are ultimately global issues, and they can ultimately only be solved by global citizens demanding global solutions from their leaders. Now, some people’s immediate reaction to this idea is that it’s either a bit utopian or even threatening. So I’d like to share with you a little of my story today, how I ended up here, how it connects with Divinia, and hopefully, with you.</w:t>
            </w:r>
          </w:p>
          <w:p w14:paraId="61968454" w14:textId="471623F4" w:rsidR="008A5647" w:rsidRPr="004F2390" w:rsidRDefault="008A5647" w:rsidP="00BA52F7">
            <w:pPr>
              <w:spacing w:before="120" w:after="120" w:line="240" w:lineRule="auto"/>
            </w:pPr>
            <w:r w:rsidRPr="004F2390">
              <w:t xml:space="preserve">Growing up in Melbourne, Australia, I was one of those irritating kids that never, ever stopped asking, “Why?” I used to ask my mum the most annoying questions. I’d ask her questions like, “Mum, why can’t I dress up and play with puppets all day?” “Why do you want fries with that?” “What is a shrimp, and why do we have to keep throwing them on the barbie?” “And mum - this haircut? Why?” The worst haircut, I think. </w:t>
            </w:r>
          </w:p>
          <w:p w14:paraId="137CB9D7" w14:textId="45E30F8A" w:rsidR="008A5647" w:rsidRPr="004F2390" w:rsidRDefault="609CD733" w:rsidP="00BA52F7">
            <w:pPr>
              <w:spacing w:before="120" w:after="120" w:line="240" w:lineRule="auto"/>
            </w:pPr>
            <w:r w:rsidRPr="004F2390">
              <w:t xml:space="preserve">As a “why” kid, I thought I could change the world, and it was impossible to convince me otherwise. When I was 12 and in my first year of high school, I started raising money for communities in the developing world. We were an enthusiastic group of kids, and we raised more money than any other school in Australia. And so, I was awarded the chance to go to the Philippines to learn more. </w:t>
            </w:r>
          </w:p>
          <w:p w14:paraId="665F865F" w14:textId="1380DC4C" w:rsidR="008A5647" w:rsidRPr="004F2390" w:rsidRDefault="609CD733" w:rsidP="00BA52F7">
            <w:pPr>
              <w:spacing w:before="120" w:after="120" w:line="240" w:lineRule="auto"/>
            </w:pPr>
            <w:r w:rsidRPr="004F2390">
              <w:t xml:space="preserve">It was 1998. We were taken into a slum in the outskirts of Manila. It was there I became friends with Sonny Boy, who lived on what was literally a pile of steaming garbage. “Smoky Mountain” was what they called it. But don’t let the romance of that name fool you, because it was nothing more than a rancid landfill that kids like Sonny Boy spend hours rummaging through every single day to find something, anything of value. </w:t>
            </w:r>
          </w:p>
          <w:p w14:paraId="6A0503EF" w14:textId="7AD35D45" w:rsidR="003D49BE" w:rsidRPr="004F2390" w:rsidRDefault="609CD733" w:rsidP="00BA52F7">
            <w:pPr>
              <w:spacing w:before="120" w:after="120" w:line="240" w:lineRule="auto"/>
            </w:pPr>
            <w:r w:rsidRPr="004F2390">
              <w:t xml:space="preserve">That night with Sonny Boy and his family changed my life forever, because when it came time to go to sleep, we simply laid down on this concrete slab the size of half my bedroom with myself, Sonny Boy, and the rest of his family </w:t>
            </w:r>
            <w:r w:rsidR="6F768D18" w:rsidRPr="004F2390">
              <w:rPr>
                <w:rFonts w:eastAsia="Calibri"/>
              </w:rPr>
              <w:t xml:space="preserve">– </w:t>
            </w:r>
            <w:r w:rsidRPr="004F2390">
              <w:t>seven</w:t>
            </w:r>
            <w:r w:rsidR="19DC81F9" w:rsidRPr="004F2390">
              <w:t xml:space="preserve"> </w:t>
            </w:r>
            <w:r w:rsidRPr="004F2390">
              <w:t xml:space="preserve">of us in this long line, with the smell of rubbish, and cockroaches crawling all around. </w:t>
            </w:r>
          </w:p>
          <w:p w14:paraId="19DC95D3" w14:textId="57AE872F" w:rsidR="003D49BE" w:rsidRPr="004F2390" w:rsidRDefault="609CD733" w:rsidP="00BA52F7">
            <w:pPr>
              <w:spacing w:before="120" w:after="120" w:line="240" w:lineRule="auto"/>
            </w:pPr>
            <w:r w:rsidRPr="004F2390">
              <w:t xml:space="preserve">I didn’t sleep a wink; I lay awake thinking, why should anyone have to live like this when I have so much? Why should Sonny Boy’s ability to live out his dreams be determined by where he’s born, or what Warren Buffett called “the ovarian lottery?” I just didn’t get it, and I needed to understand why. </w:t>
            </w:r>
          </w:p>
          <w:p w14:paraId="71994F75" w14:textId="2E88281C" w:rsidR="003D49BE" w:rsidRPr="004F2390" w:rsidRDefault="609CD733" w:rsidP="00BA52F7">
            <w:pPr>
              <w:spacing w:before="120" w:after="120" w:line="240" w:lineRule="auto"/>
            </w:pPr>
            <w:r w:rsidRPr="004F2390">
              <w:t xml:space="preserve">Now, I only later came to understand that the poverty I’d seen in the Philippines was the result of decisions made or not made, man-made, by a succession of colonial powers and corrupt governments who had anything but the interests of Sonny Boy at heart. Sure, they didn’t create Smoky Mountain, but they may as well have. And if we’re to try to help kids like Sonny Boy, it wouldn’t work just to try to send him a few dollars, or to try to clean up the garbage dump on which he lived, because the core of the problem lay elsewhere. </w:t>
            </w:r>
          </w:p>
          <w:p w14:paraId="505D16DB" w14:textId="5CEC11A5" w:rsidR="003D49BE" w:rsidRPr="004F2390" w:rsidRDefault="609CD733" w:rsidP="00BA52F7">
            <w:pPr>
              <w:spacing w:before="120" w:after="120" w:line="240" w:lineRule="auto"/>
            </w:pPr>
            <w:r w:rsidRPr="004F2390">
              <w:t xml:space="preserve">And as I worked on community development projects over the coming years trying to help build schools, train teachers, and tackle HIV and AIDS, I came to see that community development should be driven by communities themselves, and that although charity is necessary, it’s not sufficient. </w:t>
            </w:r>
          </w:p>
          <w:p w14:paraId="24E1BB5B" w14:textId="5E1EFBC4" w:rsidR="003D49BE" w:rsidRPr="004F2390" w:rsidRDefault="609CD733" w:rsidP="00BA52F7">
            <w:pPr>
              <w:spacing w:before="120" w:after="120" w:line="240" w:lineRule="auto"/>
            </w:pPr>
            <w:r w:rsidRPr="004F2390">
              <w:t>We need to confront these challenges on a global scale and in a systemic way. And the best thing I could do is try to mobilize a large group of citizens back home to insist that our leaders engage in that systemic change.</w:t>
            </w:r>
          </w:p>
        </w:tc>
      </w:tr>
    </w:tbl>
    <w:p w14:paraId="2F85FE01" w14:textId="1EF7ACE4" w:rsidR="6D3EAB9A" w:rsidRDefault="6D3EAB9A" w:rsidP="00211260">
      <w:pPr>
        <w:spacing w:before="240" w:after="0"/>
        <w:rPr>
          <w:rFonts w:eastAsia="Arial"/>
          <w:sz w:val="22"/>
          <w:szCs w:val="22"/>
        </w:rPr>
      </w:pPr>
      <w:r w:rsidRPr="5EAC5F20">
        <w:rPr>
          <w:rStyle w:val="normaltextrun"/>
          <w:rFonts w:eastAsia="Calibri"/>
          <w:b/>
          <w:bCs/>
          <w:color w:val="000000" w:themeColor="text1"/>
        </w:rPr>
        <w:lastRenderedPageBreak/>
        <w:t>Answer</w:t>
      </w:r>
      <w:r w:rsidRPr="5EAC5F20">
        <w:rPr>
          <w:rStyle w:val="normaltextrun"/>
          <w:rFonts w:eastAsia="Calibri"/>
          <w:color w:val="000000" w:themeColor="text1"/>
        </w:rPr>
        <w:t xml:space="preserve"> the following questions in your home learning book </w:t>
      </w:r>
    </w:p>
    <w:p w14:paraId="36228A82" w14:textId="34DDAD2C" w:rsidR="6D3EAB9A" w:rsidRDefault="6D3EAB9A" w:rsidP="00370C78">
      <w:pPr>
        <w:pStyle w:val="ListParagraph"/>
        <w:numPr>
          <w:ilvl w:val="0"/>
          <w:numId w:val="27"/>
        </w:numPr>
        <w:rPr>
          <w:rFonts w:asciiTheme="minorHAnsi" w:eastAsiaTheme="minorEastAsia" w:hAnsiTheme="minorHAnsi" w:cstheme="minorBidi"/>
        </w:rPr>
      </w:pPr>
      <w:r w:rsidRPr="6D3EAB9A">
        <w:rPr>
          <w:rFonts w:eastAsia="Calibri"/>
        </w:rPr>
        <w:t>What does it mean to be a global citizen?</w:t>
      </w:r>
    </w:p>
    <w:p w14:paraId="02BAC94E" w14:textId="5068BC03" w:rsidR="6D3EAB9A" w:rsidRDefault="6D3EAB9A" w:rsidP="00370C78">
      <w:pPr>
        <w:pStyle w:val="ListParagraph"/>
        <w:numPr>
          <w:ilvl w:val="0"/>
          <w:numId w:val="27"/>
        </w:numPr>
        <w:rPr>
          <w:rFonts w:asciiTheme="minorHAnsi" w:eastAsiaTheme="minorEastAsia" w:hAnsiTheme="minorHAnsi" w:cstheme="minorBidi"/>
        </w:rPr>
      </w:pPr>
      <w:r w:rsidRPr="6D3EAB9A">
        <w:rPr>
          <w:rFonts w:eastAsia="Calibri"/>
        </w:rPr>
        <w:t>How is this different from being a citizen of your own country or community? How is it the same?</w:t>
      </w:r>
    </w:p>
    <w:p w14:paraId="326038DA" w14:textId="73EA8AA0" w:rsidR="6D3EAB9A" w:rsidRDefault="6D3EAB9A" w:rsidP="00370C78">
      <w:pPr>
        <w:pStyle w:val="ListParagraph"/>
        <w:numPr>
          <w:ilvl w:val="0"/>
          <w:numId w:val="27"/>
        </w:numPr>
        <w:rPr>
          <w:rFonts w:asciiTheme="minorHAnsi" w:eastAsiaTheme="minorEastAsia" w:hAnsiTheme="minorHAnsi" w:cstheme="minorBidi"/>
        </w:rPr>
      </w:pPr>
      <w:r w:rsidRPr="6D3EAB9A">
        <w:rPr>
          <w:rFonts w:eastAsia="Calibri"/>
        </w:rPr>
        <w:t>How do you feel after watching this clip</w:t>
      </w:r>
      <w:r w:rsidR="00211260">
        <w:rPr>
          <w:rFonts w:eastAsia="Calibri"/>
        </w:rPr>
        <w:t>/reading the transcript</w:t>
      </w:r>
      <w:r w:rsidRPr="6D3EAB9A">
        <w:rPr>
          <w:rFonts w:eastAsia="Calibri"/>
        </w:rPr>
        <w:t>?</w:t>
      </w:r>
    </w:p>
    <w:p w14:paraId="51338372" w14:textId="7446177E" w:rsidR="6D3EAB9A" w:rsidRDefault="6D3EAB9A" w:rsidP="00370C78">
      <w:pPr>
        <w:pStyle w:val="ListParagraph"/>
        <w:numPr>
          <w:ilvl w:val="0"/>
          <w:numId w:val="27"/>
        </w:numPr>
        <w:rPr>
          <w:rFonts w:asciiTheme="minorHAnsi" w:eastAsiaTheme="minorEastAsia" w:hAnsiTheme="minorHAnsi" w:cstheme="minorBidi"/>
        </w:rPr>
      </w:pPr>
      <w:r w:rsidRPr="6D3EAB9A">
        <w:rPr>
          <w:rFonts w:eastAsia="Calibri"/>
        </w:rPr>
        <w:t>How do you rate yourself as a global citizen? Why?</w:t>
      </w:r>
    </w:p>
    <w:p w14:paraId="3565311F" w14:textId="4DCEE6CF" w:rsidR="6D3EAB9A" w:rsidRDefault="6D3EAB9A" w:rsidP="00370C78">
      <w:pPr>
        <w:pStyle w:val="ListParagraph"/>
        <w:numPr>
          <w:ilvl w:val="0"/>
          <w:numId w:val="27"/>
        </w:numPr>
        <w:rPr>
          <w:rFonts w:asciiTheme="minorHAnsi" w:eastAsiaTheme="minorEastAsia" w:hAnsiTheme="minorHAnsi" w:cstheme="minorBidi"/>
        </w:rPr>
      </w:pPr>
      <w:r w:rsidRPr="6D3EAB9A">
        <w:rPr>
          <w:rFonts w:eastAsia="Calibri"/>
        </w:rPr>
        <w:t xml:space="preserve">Fill in the </w:t>
      </w:r>
      <w:r w:rsidR="00975155">
        <w:rPr>
          <w:rFonts w:eastAsia="Calibri"/>
        </w:rPr>
        <w:t>“</w:t>
      </w:r>
      <w:r w:rsidRPr="6D3EAB9A">
        <w:rPr>
          <w:rFonts w:eastAsia="Calibri"/>
        </w:rPr>
        <w:t>L</w:t>
      </w:r>
      <w:r w:rsidR="00975155">
        <w:rPr>
          <w:rFonts w:eastAsia="Calibri"/>
        </w:rPr>
        <w:t>”</w:t>
      </w:r>
      <w:r w:rsidRPr="6D3EAB9A">
        <w:rPr>
          <w:rFonts w:eastAsia="Calibri"/>
        </w:rPr>
        <w:t xml:space="preserve"> of your KWHL – what did you learn?</w:t>
      </w:r>
    </w:p>
    <w:p w14:paraId="0E965654" w14:textId="0AA25DCB" w:rsidR="0012476C" w:rsidRPr="008E14D1" w:rsidRDefault="0012476C" w:rsidP="000E317C">
      <w:pPr>
        <w:pStyle w:val="GH1"/>
      </w:pPr>
      <w:r w:rsidRPr="008E14D1">
        <w:lastRenderedPageBreak/>
        <w:t xml:space="preserve">Day </w:t>
      </w:r>
      <w:r>
        <w:t>4</w:t>
      </w:r>
      <w:r w:rsidRPr="008E14D1">
        <w:t xml:space="preserve"> </w:t>
      </w:r>
      <w:r w:rsidR="00616646">
        <w:t>a</w:t>
      </w:r>
      <w:r w:rsidRPr="008E14D1">
        <w:t xml:space="preserve">ctivity </w:t>
      </w:r>
      <w:r>
        <w:t>2</w:t>
      </w:r>
      <w:r w:rsidRPr="008E14D1">
        <w:t xml:space="preserve">: </w:t>
      </w:r>
      <w:r w:rsidR="00061334">
        <w:t>What this quote means to me</w:t>
      </w:r>
    </w:p>
    <w:p w14:paraId="1DAC1AE8" w14:textId="334EBAC5" w:rsidR="00064803" w:rsidRPr="0008298E" w:rsidRDefault="0012476C" w:rsidP="000E317C">
      <w:pPr>
        <w:spacing w:line="240" w:lineRule="auto"/>
        <w:rPr>
          <w:b/>
          <w:color w:val="01853E"/>
        </w:rPr>
      </w:pPr>
      <w:r w:rsidRPr="0008298E">
        <w:rPr>
          <w:b/>
          <w:color w:val="01853E"/>
        </w:rPr>
        <w:t>Notes for teachers and whānau</w:t>
      </w:r>
    </w:p>
    <w:p w14:paraId="0F742CB1" w14:textId="456ADB45" w:rsidR="4B14429A" w:rsidRPr="0008298E" w:rsidRDefault="4B14429A" w:rsidP="000E317C">
      <w:pPr>
        <w:spacing w:after="0" w:line="240" w:lineRule="auto"/>
        <w:rPr>
          <w:b/>
          <w:color w:val="01853E"/>
        </w:rPr>
      </w:pPr>
      <w:r w:rsidRPr="0008298E">
        <w:rPr>
          <w:color w:val="000000" w:themeColor="text1"/>
        </w:rPr>
        <w:t xml:space="preserve">This activity requires the learner to reflect on quotes from famous people and choose one that resonates with them. They can also reflect on how cultures, </w:t>
      </w:r>
      <w:r w:rsidR="00E87553" w:rsidRPr="0008298E">
        <w:rPr>
          <w:color w:val="000000" w:themeColor="text1"/>
        </w:rPr>
        <w:t>traditions,</w:t>
      </w:r>
      <w:r w:rsidRPr="0008298E">
        <w:rPr>
          <w:color w:val="000000" w:themeColor="text1"/>
        </w:rPr>
        <w:t xml:space="preserve"> and societies from around the world are reflected in their own communities</w:t>
      </w:r>
      <w:r w:rsidRPr="0008298E">
        <w:rPr>
          <w:b/>
          <w:color w:val="01853E"/>
        </w:rPr>
        <w:t>.</w:t>
      </w:r>
    </w:p>
    <w:p w14:paraId="3243D399" w14:textId="65284A1E" w:rsidR="0012476C" w:rsidRDefault="005403AB" w:rsidP="000E317C">
      <w:pPr>
        <w:spacing w:line="240" w:lineRule="auto"/>
      </w:pPr>
      <w:r>
        <w:rPr>
          <w:noProof/>
        </w:rPr>
        <w:pict w14:anchorId="6B4FF923">
          <v:rect id="_x0000_i1039" style="width:451.3pt;height:.05pt" o:hralign="center" o:hrstd="t" o:hr="t" fillcolor="#a0a0a0" stroked="f"/>
        </w:pict>
      </w:r>
    </w:p>
    <w:p w14:paraId="24A4465A" w14:textId="3FBCCDD9" w:rsidR="6D3EAB9A" w:rsidRDefault="202D4921" w:rsidP="000E317C">
      <w:pPr>
        <w:pStyle w:val="LIG"/>
        <w:spacing w:line="240" w:lineRule="auto"/>
        <w:rPr>
          <w:bCs/>
          <w:szCs w:val="24"/>
        </w:rPr>
      </w:pPr>
      <w:r>
        <w:t xml:space="preserve">I am learning to: </w:t>
      </w:r>
      <w:r w:rsidR="00D551BE">
        <w:t>r</w:t>
      </w:r>
      <w:r>
        <w:t>eflect on quotes from famous global citizens and what they mean to me</w:t>
      </w:r>
      <w:r w:rsidR="00DB3B5B">
        <w:t xml:space="preserve"> and to s</w:t>
      </w:r>
      <w:r w:rsidR="6D3EAB9A" w:rsidRPr="6D3EAB9A">
        <w:rPr>
          <w:bCs/>
          <w:szCs w:val="24"/>
        </w:rPr>
        <w:t>ummarize what a global citizen is</w:t>
      </w:r>
    </w:p>
    <w:p w14:paraId="3E6BAE5F" w14:textId="77777777" w:rsidR="0012476C" w:rsidRDefault="0012476C" w:rsidP="000E317C">
      <w:pPr>
        <w:spacing w:after="0" w:line="240" w:lineRule="auto"/>
        <w:rPr>
          <w:lang w:val="mi-NZ"/>
        </w:rPr>
      </w:pPr>
      <w:r>
        <w:rPr>
          <w:lang w:val="mi-NZ"/>
        </w:rPr>
        <w:t>What do I need?</w:t>
      </w:r>
    </w:p>
    <w:p w14:paraId="440D4874" w14:textId="26BAD2CA" w:rsidR="0012476C" w:rsidRPr="005C4866" w:rsidRDefault="202D4921" w:rsidP="00370C78">
      <w:pPr>
        <w:pStyle w:val="ListParagraph"/>
        <w:numPr>
          <w:ilvl w:val="0"/>
          <w:numId w:val="19"/>
        </w:numPr>
        <w:spacing w:line="240" w:lineRule="auto"/>
        <w:rPr>
          <w:lang w:val="mi-NZ"/>
        </w:rPr>
      </w:pPr>
      <w:r w:rsidRPr="6D3EAB9A">
        <w:rPr>
          <w:lang w:val="mi-NZ"/>
        </w:rPr>
        <w:t>30 minutes</w:t>
      </w:r>
    </w:p>
    <w:p w14:paraId="6FEF2D65" w14:textId="14DA9420" w:rsidR="004C622E" w:rsidRPr="005C4866" w:rsidRDefault="6D3EAB9A" w:rsidP="00370C78">
      <w:pPr>
        <w:pStyle w:val="ListParagraph"/>
        <w:numPr>
          <w:ilvl w:val="0"/>
          <w:numId w:val="19"/>
        </w:numPr>
        <w:spacing w:line="240" w:lineRule="auto"/>
        <w:rPr>
          <w:lang w:val="mi-NZ"/>
        </w:rPr>
      </w:pPr>
      <w:r w:rsidRPr="6D3EAB9A">
        <w:rPr>
          <w:lang w:val="mi-NZ"/>
        </w:rPr>
        <w:t>Home learning book</w:t>
      </w:r>
    </w:p>
    <w:p w14:paraId="3C668864" w14:textId="1A198BEC" w:rsidR="6D3EAB9A" w:rsidRPr="006A73B8" w:rsidRDefault="005403AB" w:rsidP="00370C78">
      <w:pPr>
        <w:pStyle w:val="ListParagraph"/>
        <w:numPr>
          <w:ilvl w:val="0"/>
          <w:numId w:val="19"/>
        </w:numPr>
        <w:spacing w:line="240" w:lineRule="auto"/>
        <w:rPr>
          <w:rFonts w:eastAsia="Arial"/>
        </w:rPr>
      </w:pPr>
      <w:hyperlink r:id="rId65">
        <w:r w:rsidR="6D3EAB9A" w:rsidRPr="006A73B8">
          <w:rPr>
            <w:rStyle w:val="Hyperlink"/>
            <w:rFonts w:eastAsia="Arial"/>
          </w:rPr>
          <w:t>https://www.youtube.com/watch?v=oL8_1isEWIw</w:t>
        </w:r>
      </w:hyperlink>
      <w:r w:rsidR="4B14429A" w:rsidRPr="006A73B8">
        <w:rPr>
          <w:rFonts w:eastAsia="Arial"/>
        </w:rPr>
        <w:t xml:space="preserve"> or read the transcript</w:t>
      </w:r>
    </w:p>
    <w:p w14:paraId="587C1AFC" w14:textId="1DE23F6B" w:rsidR="0012476C" w:rsidRDefault="00CB5778" w:rsidP="002F3D73">
      <w:pPr>
        <w:pStyle w:val="GH2"/>
      </w:pPr>
      <w:proofErr w:type="spellStart"/>
      <w:r>
        <w:t>Your</w:t>
      </w:r>
      <w:proofErr w:type="spellEnd"/>
      <w:r>
        <w:t xml:space="preserve"> </w:t>
      </w:r>
      <w:proofErr w:type="spellStart"/>
      <w:r>
        <w:t>task</w:t>
      </w:r>
      <w:proofErr w:type="spellEnd"/>
    </w:p>
    <w:p w14:paraId="0E4D2227" w14:textId="77777777" w:rsidR="006A73B8" w:rsidRDefault="006A73B8" w:rsidP="002F3D73">
      <w:r>
        <w:t xml:space="preserve">These quotes are from highly regarded global citizens who made a difference in not only the communities they lived in but to the world itself. </w:t>
      </w:r>
    </w:p>
    <w:p w14:paraId="2E9FCE41" w14:textId="2D3CBDE1" w:rsidR="006A73B8" w:rsidRPr="00CE16B9" w:rsidRDefault="006A73B8" w:rsidP="006A73B8">
      <w:r w:rsidRPr="4B14429A">
        <w:rPr>
          <w:b/>
          <w:bCs/>
        </w:rPr>
        <w:t>Read</w:t>
      </w:r>
      <w:r>
        <w:t xml:space="preserve"> these quotes and</w:t>
      </w:r>
      <w:r w:rsidRPr="4B14429A">
        <w:rPr>
          <w:b/>
          <w:bCs/>
        </w:rPr>
        <w:t xml:space="preserve"> complete</w:t>
      </w:r>
      <w:r>
        <w:t xml:space="preserve"> the activities below.</w:t>
      </w:r>
    </w:p>
    <w:p w14:paraId="028B65B1" w14:textId="69D0B5AA" w:rsidR="007163AB" w:rsidRDefault="00975155" w:rsidP="002F3D73">
      <w:pPr>
        <w:pStyle w:val="Quotegreen"/>
        <w:spacing w:line="276" w:lineRule="auto"/>
      </w:pPr>
      <w:r>
        <w:t>“</w:t>
      </w:r>
      <w:r w:rsidR="6D3EAB9A" w:rsidRPr="6D3EAB9A">
        <w:t>Before you finish eating breakfast this morning, you’ve depended on more than half the world</w:t>
      </w:r>
      <w:r w:rsidR="00E87553">
        <w:t>.</w:t>
      </w:r>
      <w:r>
        <w:t>”</w:t>
      </w:r>
      <w:r w:rsidR="6D3EAB9A" w:rsidRPr="6D3EAB9A">
        <w:t xml:space="preserve"> </w:t>
      </w:r>
      <w:r w:rsidR="6D3EAB9A">
        <w:t>Martin Luther King</w:t>
      </w:r>
    </w:p>
    <w:p w14:paraId="4F5A9389" w14:textId="43DF6CC5" w:rsidR="007163AB" w:rsidRDefault="00975155" w:rsidP="002F3D73">
      <w:pPr>
        <w:pStyle w:val="Quotegreen"/>
        <w:spacing w:line="276" w:lineRule="auto"/>
      </w:pPr>
      <w:r>
        <w:t>“</w:t>
      </w:r>
      <w:r w:rsidR="6D3EAB9A" w:rsidRPr="6D3EAB9A">
        <w:t xml:space="preserve">If you are neutral in situations of injustice, you have chosen the side of the oppressor. If an elephant has </w:t>
      </w:r>
      <w:r w:rsidR="002C3710" w:rsidRPr="6D3EAB9A">
        <w:t>its</w:t>
      </w:r>
      <w:r w:rsidR="6D3EAB9A" w:rsidRPr="6D3EAB9A">
        <w:t xml:space="preserve"> foot on tail of a mouse and you say that you are neutral, the mouse will not appreciate your neutrality</w:t>
      </w:r>
      <w:r w:rsidR="00E87553">
        <w:t>.</w:t>
      </w:r>
      <w:r>
        <w:t>”</w:t>
      </w:r>
      <w:r w:rsidR="6D3EAB9A">
        <w:t xml:space="preserve"> Desmond Tutu</w:t>
      </w:r>
    </w:p>
    <w:p w14:paraId="67B1C37D" w14:textId="0B763D90" w:rsidR="007163AB" w:rsidRDefault="00975155" w:rsidP="000D700C">
      <w:pPr>
        <w:pStyle w:val="Quotegreen"/>
        <w:spacing w:after="0" w:line="276" w:lineRule="auto"/>
      </w:pPr>
      <w:r>
        <w:t>“</w:t>
      </w:r>
      <w:r w:rsidR="6D3EAB9A" w:rsidRPr="6D3EAB9A">
        <w:t>We all live with the objective of being happy, we are all different yet the same</w:t>
      </w:r>
      <w:r w:rsidR="00E87553">
        <w:t>.</w:t>
      </w:r>
      <w:r>
        <w:t>”</w:t>
      </w:r>
      <w:r w:rsidR="6D3EAB9A" w:rsidRPr="6D3EAB9A">
        <w:t xml:space="preserve"> </w:t>
      </w:r>
      <w:r w:rsidR="6D3EAB9A">
        <w:t>Anne Frank</w:t>
      </w:r>
    </w:p>
    <w:p w14:paraId="763003CB" w14:textId="511BC054" w:rsidR="6D3EAB9A" w:rsidRPr="006A73B8" w:rsidRDefault="00E87553" w:rsidP="002F3D73">
      <w:pPr>
        <w:spacing w:before="120"/>
      </w:pPr>
      <w:r>
        <w:rPr>
          <w:rFonts w:eastAsia="Calibri"/>
          <w:b/>
          <w:bCs/>
        </w:rPr>
        <w:t>A</w:t>
      </w:r>
      <w:r w:rsidR="6D3EAB9A" w:rsidRPr="4B14429A">
        <w:rPr>
          <w:rFonts w:eastAsia="Calibri"/>
          <w:b/>
          <w:bCs/>
        </w:rPr>
        <w:t>nswer</w:t>
      </w:r>
      <w:r w:rsidR="6D3EAB9A" w:rsidRPr="4B14429A">
        <w:rPr>
          <w:rFonts w:eastAsia="Calibri"/>
        </w:rPr>
        <w:t xml:space="preserve"> the following questions or complete the following tasks in </w:t>
      </w:r>
      <w:r w:rsidR="006A73B8">
        <w:rPr>
          <w:rFonts w:eastAsia="Calibri"/>
        </w:rPr>
        <w:t>your</w:t>
      </w:r>
      <w:r w:rsidR="6D3EAB9A" w:rsidRPr="4B14429A">
        <w:rPr>
          <w:rFonts w:eastAsia="Calibri"/>
        </w:rPr>
        <w:t xml:space="preserve"> book</w:t>
      </w:r>
    </w:p>
    <w:p w14:paraId="4F7E32AE" w14:textId="0C8EC195" w:rsidR="6D3EAB9A" w:rsidRDefault="6D3EAB9A" w:rsidP="00370C78">
      <w:pPr>
        <w:pStyle w:val="ListParagraph"/>
        <w:numPr>
          <w:ilvl w:val="0"/>
          <w:numId w:val="28"/>
        </w:numPr>
        <w:rPr>
          <w:rFonts w:asciiTheme="minorHAnsi" w:eastAsiaTheme="minorEastAsia" w:hAnsiTheme="minorHAnsi" w:cstheme="minorBidi"/>
        </w:rPr>
      </w:pPr>
      <w:r w:rsidRPr="6D3EAB9A">
        <w:rPr>
          <w:rFonts w:eastAsia="Calibri"/>
        </w:rPr>
        <w:t>What do you think Martin Luther King meant in the first quote – how have you relied on half the world just by eating your breakfast, in what ways are they true for you?</w:t>
      </w:r>
    </w:p>
    <w:p w14:paraId="1D78AE20" w14:textId="1DC79579" w:rsidR="6D3EAB9A" w:rsidRDefault="6D3EAB9A" w:rsidP="00370C78">
      <w:pPr>
        <w:pStyle w:val="ListParagraph"/>
        <w:numPr>
          <w:ilvl w:val="0"/>
          <w:numId w:val="28"/>
        </w:numPr>
        <w:rPr>
          <w:rFonts w:asciiTheme="minorHAnsi" w:eastAsiaTheme="minorEastAsia" w:hAnsiTheme="minorHAnsi" w:cstheme="minorBidi"/>
        </w:rPr>
      </w:pPr>
      <w:r w:rsidRPr="6D3EAB9A">
        <w:rPr>
          <w:rFonts w:eastAsia="Calibri"/>
        </w:rPr>
        <w:t xml:space="preserve">How might different cultures influence your </w:t>
      </w:r>
      <w:r w:rsidR="006A73B8" w:rsidRPr="6D3EAB9A">
        <w:rPr>
          <w:rFonts w:eastAsia="Calibri"/>
        </w:rPr>
        <w:t>day-to-day</w:t>
      </w:r>
      <w:r w:rsidRPr="6D3EAB9A">
        <w:rPr>
          <w:rFonts w:eastAsia="Calibri"/>
        </w:rPr>
        <w:t xml:space="preserve"> life?</w:t>
      </w:r>
    </w:p>
    <w:p w14:paraId="1C973DB2" w14:textId="5FBD197F" w:rsidR="6D3EAB9A" w:rsidRDefault="106818EF" w:rsidP="6F768D18">
      <w:pPr>
        <w:pStyle w:val="ListParagraph"/>
        <w:numPr>
          <w:ilvl w:val="0"/>
          <w:numId w:val="28"/>
        </w:numPr>
        <w:rPr>
          <w:rFonts w:asciiTheme="minorHAnsi" w:eastAsiaTheme="minorEastAsia" w:hAnsiTheme="minorHAnsi" w:cstheme="minorBidi"/>
        </w:rPr>
      </w:pPr>
      <w:r w:rsidRPr="6F768D18">
        <w:rPr>
          <w:rFonts w:eastAsia="Calibri"/>
        </w:rPr>
        <w:t>Reflect on Desmond Tutu’s message – where is there injustice:</w:t>
      </w:r>
    </w:p>
    <w:p w14:paraId="248C014B" w14:textId="45F1DA47" w:rsidR="6D3EAB9A" w:rsidRDefault="106818EF" w:rsidP="6F768D18">
      <w:pPr>
        <w:pStyle w:val="ListParagraph"/>
        <w:numPr>
          <w:ilvl w:val="1"/>
          <w:numId w:val="28"/>
        </w:numPr>
      </w:pPr>
      <w:r w:rsidRPr="6F768D18">
        <w:rPr>
          <w:rFonts w:eastAsia="Calibri"/>
        </w:rPr>
        <w:t>in the world?</w:t>
      </w:r>
    </w:p>
    <w:p w14:paraId="094DDEBD" w14:textId="5872FA55" w:rsidR="6D3EAB9A" w:rsidRDefault="106818EF" w:rsidP="6F768D18">
      <w:pPr>
        <w:pStyle w:val="ListParagraph"/>
        <w:numPr>
          <w:ilvl w:val="1"/>
          <w:numId w:val="28"/>
        </w:numPr>
      </w:pPr>
      <w:r w:rsidRPr="6F768D18">
        <w:rPr>
          <w:rFonts w:eastAsia="Calibri"/>
        </w:rPr>
        <w:t>in your country?</w:t>
      </w:r>
    </w:p>
    <w:p w14:paraId="4A4BAD9D" w14:textId="1889A996" w:rsidR="6D3EAB9A" w:rsidRDefault="106818EF" w:rsidP="6F768D18">
      <w:pPr>
        <w:pStyle w:val="ListParagraph"/>
        <w:numPr>
          <w:ilvl w:val="1"/>
          <w:numId w:val="28"/>
        </w:numPr>
      </w:pPr>
      <w:r w:rsidRPr="6F768D18">
        <w:rPr>
          <w:rFonts w:eastAsia="Calibri"/>
        </w:rPr>
        <w:t>In your community?</w:t>
      </w:r>
    </w:p>
    <w:p w14:paraId="67D359A4" w14:textId="15AF8967" w:rsidR="6D3EAB9A" w:rsidRDefault="106818EF" w:rsidP="6F768D18">
      <w:pPr>
        <w:pStyle w:val="ListParagraph"/>
        <w:numPr>
          <w:ilvl w:val="0"/>
          <w:numId w:val="28"/>
        </w:numPr>
        <w:rPr>
          <w:rFonts w:asciiTheme="minorHAnsi" w:eastAsiaTheme="minorEastAsia" w:hAnsiTheme="minorHAnsi" w:cstheme="minorBidi"/>
        </w:rPr>
      </w:pPr>
      <w:r w:rsidRPr="6F768D18">
        <w:rPr>
          <w:rFonts w:eastAsia="Calibri"/>
        </w:rPr>
        <w:t>How can you, as a global citizen, reinforce these injustices or do something about these injustices?</w:t>
      </w:r>
    </w:p>
    <w:p w14:paraId="0AE2AC42" w14:textId="449CB78F" w:rsidR="6D3EAB9A" w:rsidRDefault="6D3EAB9A" w:rsidP="00370C78">
      <w:pPr>
        <w:pStyle w:val="ListParagraph"/>
        <w:numPr>
          <w:ilvl w:val="0"/>
          <w:numId w:val="28"/>
        </w:numPr>
        <w:rPr>
          <w:rFonts w:asciiTheme="minorHAnsi" w:eastAsiaTheme="minorEastAsia" w:hAnsiTheme="minorHAnsi" w:cstheme="minorBidi"/>
        </w:rPr>
      </w:pPr>
      <w:r w:rsidRPr="6D3EAB9A">
        <w:rPr>
          <w:rFonts w:eastAsia="Calibri"/>
        </w:rPr>
        <w:t>In your school or community how are a range of cultures, traditions and societies reflected?</w:t>
      </w:r>
    </w:p>
    <w:p w14:paraId="5E6169B4" w14:textId="69BB701E" w:rsidR="6D3EAB9A" w:rsidRDefault="6D3EAB9A" w:rsidP="6D3EAB9A">
      <w:pPr>
        <w:rPr>
          <w:rFonts w:eastAsia="Calibri"/>
        </w:rPr>
      </w:pPr>
      <w:r w:rsidRPr="4B14429A">
        <w:rPr>
          <w:rFonts w:eastAsia="Calibri"/>
          <w:b/>
          <w:bCs/>
        </w:rPr>
        <w:t>Find</w:t>
      </w:r>
      <w:r w:rsidRPr="4B14429A">
        <w:rPr>
          <w:rFonts w:eastAsia="Calibri"/>
        </w:rPr>
        <w:t xml:space="preserve"> your own quotes from well-known global citizens that you think reflect what it means to be a global citizen. Try and find at least three and write them in your book.</w:t>
      </w:r>
    </w:p>
    <w:p w14:paraId="4D5E3185" w14:textId="28B5453A" w:rsidR="6D3EAB9A" w:rsidRDefault="6D3EAB9A" w:rsidP="005B4005">
      <w:pPr>
        <w:spacing w:line="240" w:lineRule="auto"/>
        <w:rPr>
          <w:rFonts w:eastAsia="Calibri"/>
        </w:rPr>
      </w:pPr>
      <w:r w:rsidRPr="006A73B8">
        <w:rPr>
          <w:rFonts w:eastAsia="Calibri"/>
          <w:b/>
          <w:bCs/>
        </w:rPr>
        <w:t>Watch</w:t>
      </w:r>
      <w:r w:rsidRPr="006A73B8">
        <w:rPr>
          <w:rFonts w:eastAsia="Calibri"/>
        </w:rPr>
        <w:t xml:space="preserve"> </w:t>
      </w:r>
      <w:r w:rsidR="00D249C9" w:rsidRPr="000D700C">
        <w:rPr>
          <w:rFonts w:eastAsia="Calibri"/>
          <w:i/>
          <w:iCs/>
        </w:rPr>
        <w:t>3</w:t>
      </w:r>
      <w:r w:rsidR="000E317C" w:rsidRPr="000D700C">
        <w:rPr>
          <w:rFonts w:eastAsia="Calibri"/>
          <w:i/>
          <w:iCs/>
        </w:rPr>
        <w:t>-minute</w:t>
      </w:r>
      <w:r w:rsidRPr="000D700C">
        <w:rPr>
          <w:rFonts w:eastAsia="Calibri"/>
          <w:i/>
          <w:iCs/>
        </w:rPr>
        <w:t xml:space="preserve"> </w:t>
      </w:r>
      <w:r w:rsidR="00D249C9" w:rsidRPr="000D700C">
        <w:rPr>
          <w:rFonts w:eastAsia="Calibri"/>
          <w:i/>
          <w:iCs/>
        </w:rPr>
        <w:t>C</w:t>
      </w:r>
      <w:r w:rsidRPr="000D700C">
        <w:rPr>
          <w:rFonts w:eastAsia="Calibri"/>
          <w:i/>
          <w:iCs/>
        </w:rPr>
        <w:t>oncept – global citizenship</w:t>
      </w:r>
      <w:r w:rsidR="000E317C" w:rsidRPr="00030A23">
        <w:rPr>
          <w:rFonts w:eastAsia="Calibri"/>
        </w:rPr>
        <w:t xml:space="preserve"> </w:t>
      </w:r>
      <w:r w:rsidRPr="006A73B8">
        <w:rPr>
          <w:rFonts w:eastAsia="Calibri"/>
        </w:rPr>
        <w:t>or read the transcript below.</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E87553" w:rsidRPr="003D49BE" w14:paraId="7B0C0F7D" w14:textId="77777777" w:rsidTr="6F768D18">
        <w:tc>
          <w:tcPr>
            <w:tcW w:w="9486" w:type="dxa"/>
          </w:tcPr>
          <w:p w14:paraId="0C4E254C" w14:textId="77777777" w:rsidR="00E87553" w:rsidRPr="002F3D73" w:rsidRDefault="00E87553" w:rsidP="000F3FEC">
            <w:pPr>
              <w:spacing w:before="120" w:after="120" w:line="240" w:lineRule="auto"/>
            </w:pPr>
            <w:r w:rsidRPr="002F3D73">
              <w:rPr>
                <w:b/>
                <w:bCs/>
              </w:rPr>
              <w:lastRenderedPageBreak/>
              <w:t>Transcript</w:t>
            </w:r>
          </w:p>
          <w:p w14:paraId="5530C20D" w14:textId="32438D54" w:rsidR="00C1250F" w:rsidRPr="002F3D73" w:rsidRDefault="48C94A25" w:rsidP="009B237D">
            <w:pPr>
              <w:spacing w:before="120" w:after="120" w:line="240" w:lineRule="auto"/>
            </w:pPr>
            <w:r>
              <w:t>Global citizenship can be understood in terms of the qua</w:t>
            </w:r>
            <w:r w:rsidR="4062B615">
              <w:t>l</w:t>
            </w:r>
            <w:r>
              <w:t>ities of people in the role of citizens</w:t>
            </w:r>
            <w:r w:rsidR="5E981D7A">
              <w:t xml:space="preserve">. People with these qualities will not </w:t>
            </w:r>
            <w:r w:rsidR="4062B615">
              <w:t>see things only from a personal point of view but will</w:t>
            </w:r>
            <w:r w:rsidR="60F4BB37">
              <w:t xml:space="preserve"> empathetically understand local and global topics from the perspective that they are members of the world. </w:t>
            </w:r>
            <w:r w:rsidR="443680C2">
              <w:t xml:space="preserve">They are </w:t>
            </w:r>
            <w:r w:rsidR="3537FBC1">
              <w:t xml:space="preserve">concerned with topics such as gender equality, global refugee crisis, </w:t>
            </w:r>
            <w:r w:rsidR="1240A0A2">
              <w:t>cultural</w:t>
            </w:r>
            <w:r w:rsidR="3537FBC1">
              <w:t xml:space="preserve"> heritage conservation</w:t>
            </w:r>
            <w:r w:rsidR="74DC565E">
              <w:t>, climate change, food safety.</w:t>
            </w:r>
          </w:p>
          <w:p w14:paraId="533DBBC1" w14:textId="7379ABCC" w:rsidR="00C1250F" w:rsidRPr="002F3D73" w:rsidRDefault="74DC565E" w:rsidP="009B237D">
            <w:pPr>
              <w:spacing w:before="120" w:after="120" w:line="240" w:lineRule="auto"/>
            </w:pPr>
            <w:r>
              <w:t xml:space="preserve">Global citizenship can be used to describe both individuals and groups that possess the above qualities. </w:t>
            </w:r>
            <w:r w:rsidR="45BC5B18">
              <w:t xml:space="preserve">They take action to respond to the needs of different groups in the world and work together to promote the wellbeing of humankind. </w:t>
            </w:r>
          </w:p>
          <w:p w14:paraId="69355127" w14:textId="048EE0F4" w:rsidR="005B4005" w:rsidRPr="002F3D73" w:rsidRDefault="45BC5B18" w:rsidP="009B237D">
            <w:pPr>
              <w:spacing w:before="120" w:after="120" w:line="240" w:lineRule="auto"/>
            </w:pPr>
            <w:r>
              <w:t>Convenient information and personal experiences have made people realise that many disasters and crises cannot be tackled without the con</w:t>
            </w:r>
            <w:r w:rsidR="20A025F4">
              <w:t>c</w:t>
            </w:r>
            <w:r>
              <w:t xml:space="preserve">erted efforts of others. For example, with the coming of extreme weather, </w:t>
            </w:r>
            <w:r w:rsidR="41FCED19">
              <w:t xml:space="preserve">people have begun to think and realise that climate </w:t>
            </w:r>
            <w:r w:rsidR="1240A0A2">
              <w:t>change is</w:t>
            </w:r>
            <w:r w:rsidR="41FCED19">
              <w:t xml:space="preserve"> a global problem and that only through the con</w:t>
            </w:r>
            <w:r w:rsidR="20A025F4">
              <w:t>c</w:t>
            </w:r>
            <w:r w:rsidR="41FCED19">
              <w:t>erted effort of</w:t>
            </w:r>
            <w:r w:rsidR="20A025F4">
              <w:t xml:space="preserve"> different countries</w:t>
            </w:r>
            <w:r w:rsidR="27225110">
              <w:t xml:space="preserve"> and support of people worldwide can we reduce </w:t>
            </w:r>
            <w:r w:rsidR="51A74612">
              <w:t>its</w:t>
            </w:r>
            <w:r w:rsidR="27225110">
              <w:t xml:space="preserve"> negative impacts. This comes out from the consideration that we are all in the same boat. </w:t>
            </w:r>
          </w:p>
          <w:p w14:paraId="15AD6C26" w14:textId="36A7A5E5" w:rsidR="005B4005" w:rsidRPr="002F3D73" w:rsidRDefault="5EF4C3B7" w:rsidP="009B237D">
            <w:pPr>
              <w:spacing w:before="120" w:after="120" w:line="240" w:lineRule="auto"/>
            </w:pPr>
            <w:r>
              <w:t>Nevertheless</w:t>
            </w:r>
            <w:r w:rsidR="1BB1C873">
              <w:t>,</w:t>
            </w:r>
            <w:r>
              <w:t xml:space="preserve"> the actions of some global citizens are good deeds that are selfless and for helping others. For example</w:t>
            </w:r>
            <w:r w:rsidR="1BB1C873">
              <w:t>,</w:t>
            </w:r>
            <w:r>
              <w:t xml:space="preserve"> in the United States a five</w:t>
            </w:r>
            <w:r w:rsidR="40D6D58F">
              <w:t>-</w:t>
            </w:r>
            <w:r>
              <w:t>year</w:t>
            </w:r>
            <w:r w:rsidR="40D6D58F">
              <w:t>-</w:t>
            </w:r>
            <w:r>
              <w:t>old girl learned from a TV programme that malaria transmitted through mosquitoes kills one person every 30 seconds in Africa</w:t>
            </w:r>
            <w:r w:rsidR="573E943D">
              <w:t xml:space="preserve">. She asked her mother to stop buying her lollies; instead, she used the $10 saved to buy a mosquito net and with the help of a charity organisation the mosquito net was sent to Africa. </w:t>
            </w:r>
          </w:p>
          <w:p w14:paraId="201B0850" w14:textId="37022AAC" w:rsidR="005B4005" w:rsidRPr="002F3D73" w:rsidRDefault="573E943D" w:rsidP="009B237D">
            <w:pPr>
              <w:spacing w:before="120" w:after="120" w:line="240" w:lineRule="auto"/>
            </w:pPr>
            <w:r>
              <w:t>The girl soon realised that more can be done to help the people in Africa. She joined other children to raise money through charity sales, drawing cards, and encouraging wealthy people to donate money. She successfully raised money</w:t>
            </w:r>
            <w:r w:rsidR="33EE1DF1">
              <w:t xml:space="preserve"> for more than 300,000 mosquito nets. </w:t>
            </w:r>
          </w:p>
          <w:p w14:paraId="335CE307" w14:textId="63AA9605" w:rsidR="0014305C" w:rsidRPr="001C6CA3" w:rsidRDefault="4856FD1D" w:rsidP="6F768D18">
            <w:pPr>
              <w:spacing w:before="120" w:after="120" w:line="257" w:lineRule="auto"/>
            </w:pPr>
            <w:r>
              <w:t xml:space="preserve">This example shows that in the face of challenges that threaten the wellbeing of humankind, global citizens </w:t>
            </w:r>
            <w:r w:rsidR="6F768D18" w:rsidRPr="6F768D18">
              <w:rPr>
                <w:rFonts w:ascii="Calibri" w:eastAsia="Calibri" w:hAnsi="Calibri" w:cs="Calibri"/>
              </w:rPr>
              <w:t>–</w:t>
            </w:r>
            <w:r>
              <w:t xml:space="preserve"> no matter th</w:t>
            </w:r>
            <w:r w:rsidR="4C120C40">
              <w:t xml:space="preserve">at they are individuals or groups </w:t>
            </w:r>
            <w:r w:rsidR="6F768D18" w:rsidRPr="6F768D18">
              <w:rPr>
                <w:rFonts w:ascii="Calibri" w:eastAsia="Calibri" w:hAnsi="Calibri" w:cs="Calibri"/>
              </w:rPr>
              <w:t xml:space="preserve">– </w:t>
            </w:r>
            <w:r w:rsidR="0D8A862B">
              <w:t xml:space="preserve">can provide direct aid, relay the message, </w:t>
            </w:r>
            <w:r w:rsidR="28DB43EC">
              <w:t xml:space="preserve">coordinate </w:t>
            </w:r>
            <w:r w:rsidR="54F2F543">
              <w:t>people’s</w:t>
            </w:r>
            <w:r w:rsidR="28DB43EC">
              <w:t xml:space="preserve"> efforts, and work collaboratively in order to </w:t>
            </w:r>
            <w:r w:rsidR="4DB78035">
              <w:t>fulfil</w:t>
            </w:r>
            <w:r w:rsidR="28DB43EC">
              <w:t xml:space="preserve"> the mission of global citizens</w:t>
            </w:r>
            <w:r w:rsidR="74FE0F05">
              <w:t xml:space="preserve"> and promote such qualities. </w:t>
            </w:r>
          </w:p>
          <w:p w14:paraId="1449D462" w14:textId="526EDE63" w:rsidR="0014305C" w:rsidRPr="001C6CA3" w:rsidRDefault="7EB42D86" w:rsidP="000D700C">
            <w:pPr>
              <w:spacing w:before="120" w:line="257" w:lineRule="auto"/>
            </w:pPr>
            <w:r>
              <w:t>The qualit</w:t>
            </w:r>
            <w:r w:rsidR="46FD8571">
              <w:t>i</w:t>
            </w:r>
            <w:r>
              <w:t xml:space="preserve">es of global </w:t>
            </w:r>
            <w:r w:rsidR="54F2F543">
              <w:t>citizens</w:t>
            </w:r>
            <w:r>
              <w:t xml:space="preserve"> include:</w:t>
            </w:r>
          </w:p>
          <w:p w14:paraId="17893BFB" w14:textId="75CCA730" w:rsidR="00A74A13" w:rsidRPr="002F3D73" w:rsidRDefault="54F2F543" w:rsidP="000D700C">
            <w:pPr>
              <w:pStyle w:val="ListParagraph"/>
              <w:numPr>
                <w:ilvl w:val="0"/>
                <w:numId w:val="32"/>
              </w:numPr>
              <w:spacing w:line="240" w:lineRule="auto"/>
            </w:pPr>
            <w:r>
              <w:t>understand the world</w:t>
            </w:r>
          </w:p>
          <w:p w14:paraId="54A1521F" w14:textId="11E93BC7" w:rsidR="006216A9" w:rsidRPr="002F3D73" w:rsidRDefault="54F2F543" w:rsidP="00370C78">
            <w:pPr>
              <w:pStyle w:val="ListParagraph"/>
              <w:numPr>
                <w:ilvl w:val="0"/>
                <w:numId w:val="32"/>
              </w:numPr>
              <w:spacing w:before="120" w:line="240" w:lineRule="auto"/>
            </w:pPr>
            <w:r>
              <w:t>show concern for the lives of different people</w:t>
            </w:r>
            <w:r w:rsidR="4DB78035">
              <w:t xml:space="preserve"> and the problems facing the world</w:t>
            </w:r>
          </w:p>
          <w:p w14:paraId="68A20351" w14:textId="5573BAB6" w:rsidR="00A74A13" w:rsidRPr="002F3D73" w:rsidRDefault="4DB78035" w:rsidP="00370C78">
            <w:pPr>
              <w:pStyle w:val="ListParagraph"/>
              <w:numPr>
                <w:ilvl w:val="0"/>
                <w:numId w:val="32"/>
              </w:numPr>
              <w:spacing w:before="120" w:line="240" w:lineRule="auto"/>
            </w:pPr>
            <w:r>
              <w:t>r</w:t>
            </w:r>
            <w:r w:rsidR="54F2F543">
              <w:t>espect diversity</w:t>
            </w:r>
          </w:p>
          <w:p w14:paraId="7209464F" w14:textId="6BFBDA11" w:rsidR="006216A9" w:rsidRPr="002F3D73" w:rsidRDefault="4DB78035" w:rsidP="00370C78">
            <w:pPr>
              <w:pStyle w:val="ListParagraph"/>
              <w:numPr>
                <w:ilvl w:val="0"/>
                <w:numId w:val="32"/>
              </w:numPr>
              <w:spacing w:before="120" w:line="240" w:lineRule="auto"/>
            </w:pPr>
            <w:r>
              <w:t>act against discrimination</w:t>
            </w:r>
          </w:p>
          <w:p w14:paraId="69BD529B" w14:textId="536783E9" w:rsidR="006216A9" w:rsidRPr="002F3D73" w:rsidRDefault="4DB78035" w:rsidP="00370C78">
            <w:pPr>
              <w:pStyle w:val="ListParagraph"/>
              <w:numPr>
                <w:ilvl w:val="0"/>
                <w:numId w:val="32"/>
              </w:numPr>
              <w:spacing w:before="120" w:line="240" w:lineRule="auto"/>
            </w:pPr>
            <w:r>
              <w:t>safeguard justice</w:t>
            </w:r>
          </w:p>
          <w:p w14:paraId="3A8DDF91" w14:textId="438FA7C5" w:rsidR="007E666B" w:rsidRPr="002F3D73" w:rsidRDefault="427498DB" w:rsidP="00370C78">
            <w:pPr>
              <w:pStyle w:val="ListParagraph"/>
              <w:numPr>
                <w:ilvl w:val="0"/>
                <w:numId w:val="32"/>
              </w:numPr>
              <w:spacing w:before="120" w:line="240" w:lineRule="auto"/>
            </w:pPr>
            <w:r>
              <w:t>care for nature so that people all over the world and the natural environment can be treated fairly</w:t>
            </w:r>
          </w:p>
          <w:p w14:paraId="3320B9CF" w14:textId="7742B019" w:rsidR="007E666B" w:rsidRPr="002F3D73" w:rsidRDefault="427498DB" w:rsidP="00370C78">
            <w:pPr>
              <w:pStyle w:val="ListParagraph"/>
              <w:numPr>
                <w:ilvl w:val="0"/>
                <w:numId w:val="32"/>
              </w:numPr>
              <w:spacing w:before="120" w:line="240" w:lineRule="auto"/>
            </w:pPr>
            <w:r>
              <w:t>be a communicator and problem solver</w:t>
            </w:r>
          </w:p>
          <w:p w14:paraId="2D6459D7" w14:textId="4510F274" w:rsidR="007E666B" w:rsidRPr="002F3D73" w:rsidRDefault="427498DB" w:rsidP="00370C78">
            <w:pPr>
              <w:pStyle w:val="ListParagraph"/>
              <w:numPr>
                <w:ilvl w:val="0"/>
                <w:numId w:val="32"/>
              </w:numPr>
              <w:spacing w:before="120" w:line="240" w:lineRule="auto"/>
            </w:pPr>
            <w:r>
              <w:t>promote peaceful coexistence between people of different cultures</w:t>
            </w:r>
          </w:p>
          <w:p w14:paraId="19828ACA" w14:textId="5D76E399" w:rsidR="00617EC9" w:rsidRPr="002F3D73" w:rsidRDefault="427498DB" w:rsidP="00370C78">
            <w:pPr>
              <w:pStyle w:val="ListParagraph"/>
              <w:numPr>
                <w:ilvl w:val="0"/>
                <w:numId w:val="32"/>
              </w:numPr>
              <w:spacing w:before="120" w:line="240" w:lineRule="auto"/>
            </w:pPr>
            <w:r>
              <w:t>propose feasible action plans to deal with problems.</w:t>
            </w:r>
          </w:p>
          <w:p w14:paraId="4F534361" w14:textId="0FBB3000" w:rsidR="007E666B" w:rsidRPr="002F3D73" w:rsidRDefault="427498DB" w:rsidP="00370C78">
            <w:pPr>
              <w:pStyle w:val="ListParagraph"/>
              <w:numPr>
                <w:ilvl w:val="0"/>
                <w:numId w:val="32"/>
              </w:numPr>
              <w:spacing w:before="120" w:line="240" w:lineRule="auto"/>
            </w:pPr>
            <w:r>
              <w:t xml:space="preserve">take action. Start with ourselves </w:t>
            </w:r>
            <w:r w:rsidR="21785186">
              <w:t xml:space="preserve">in making positive changes in life and encourage others to do the same to make the world a better place. </w:t>
            </w:r>
          </w:p>
          <w:p w14:paraId="1CD55AF1" w14:textId="750F96C1" w:rsidR="00A74A13" w:rsidRPr="002F3D73" w:rsidRDefault="00617EC9" w:rsidP="009B237D">
            <w:pPr>
              <w:spacing w:before="120" w:after="120" w:line="240" w:lineRule="auto"/>
            </w:pPr>
            <w:r w:rsidRPr="002F3D73">
              <w:t xml:space="preserve">Global citizenship can be understood in terms of the qualities of people </w:t>
            </w:r>
            <w:r w:rsidR="005A7722" w:rsidRPr="002F3D73">
              <w:t>in the role of citizens. Finally</w:t>
            </w:r>
            <w:r w:rsidR="002C3710" w:rsidRPr="002F3D73">
              <w:t>,</w:t>
            </w:r>
            <w:r w:rsidR="005A7722" w:rsidRPr="002F3D73">
              <w:t xml:space="preserve"> you may have noticed that unlike other types of citizenship it does not require any application to become a global citizen. There are also no passports for global citizens. Visions, beliefs, and actions for the overall wellbeing of humankind and the planet are what it takes to become a global citizen. </w:t>
            </w:r>
          </w:p>
          <w:p w14:paraId="2CF98264" w14:textId="05DC29FC" w:rsidR="0014305C" w:rsidRPr="002F3D73" w:rsidRDefault="00C1250F" w:rsidP="000F3FEC">
            <w:pPr>
              <w:spacing w:before="120" w:after="120" w:line="240" w:lineRule="auto"/>
            </w:pPr>
            <w:r w:rsidRPr="002F3D73">
              <w:t>Do you consider yourself a global citizen?</w:t>
            </w:r>
          </w:p>
        </w:tc>
      </w:tr>
    </w:tbl>
    <w:p w14:paraId="6331809D" w14:textId="07553BF2" w:rsidR="6D3EAB9A" w:rsidRDefault="6D3EAB9A" w:rsidP="0021401B">
      <w:pPr>
        <w:spacing w:before="240"/>
        <w:rPr>
          <w:rFonts w:eastAsia="Calibri"/>
        </w:rPr>
      </w:pPr>
      <w:r w:rsidRPr="4B14429A">
        <w:rPr>
          <w:rFonts w:eastAsia="Calibri"/>
          <w:b/>
          <w:bCs/>
        </w:rPr>
        <w:t>Summarize</w:t>
      </w:r>
      <w:r w:rsidRPr="4B14429A">
        <w:rPr>
          <w:rFonts w:eastAsia="Calibri"/>
        </w:rPr>
        <w:t xml:space="preserve"> what you think it means to be a global citizen using examples from the video. You can summarize in a paragraph form, bullet points or in picture form.</w:t>
      </w:r>
    </w:p>
    <w:p w14:paraId="3DFA8669" w14:textId="226F8711" w:rsidR="0012476C" w:rsidRDefault="0012476C" w:rsidP="00514D5A">
      <w:pPr>
        <w:pStyle w:val="GH1"/>
      </w:pPr>
      <w:r w:rsidRPr="008E14D1">
        <w:lastRenderedPageBreak/>
        <w:t xml:space="preserve">Day </w:t>
      </w:r>
      <w:r>
        <w:t>4</w:t>
      </w:r>
      <w:r w:rsidRPr="008E14D1">
        <w:t xml:space="preserve"> </w:t>
      </w:r>
      <w:r w:rsidR="00616646">
        <w:t>a</w:t>
      </w:r>
      <w:r w:rsidRPr="008E14D1">
        <w:t xml:space="preserve">ctivity </w:t>
      </w:r>
      <w:r>
        <w:t>3</w:t>
      </w:r>
      <w:r w:rsidRPr="008E14D1">
        <w:t xml:space="preserve">: </w:t>
      </w:r>
      <w:r w:rsidR="00061334">
        <w:t>Finding out what matters globally</w:t>
      </w:r>
    </w:p>
    <w:p w14:paraId="757A8584" w14:textId="77777777" w:rsidR="004A5CE3" w:rsidRPr="001627F6" w:rsidRDefault="004A5CE3" w:rsidP="00514D5A">
      <w:pPr>
        <w:spacing w:line="240" w:lineRule="auto"/>
        <w:rPr>
          <w:b/>
          <w:color w:val="01853E"/>
        </w:rPr>
      </w:pPr>
      <w:r w:rsidRPr="001627F6">
        <w:rPr>
          <w:b/>
          <w:color w:val="01853E"/>
        </w:rPr>
        <w:t>Notes for teachers and whānau</w:t>
      </w:r>
    </w:p>
    <w:p w14:paraId="5397ED47" w14:textId="066986AB" w:rsidR="00577CD1" w:rsidRPr="001627F6" w:rsidRDefault="00577CD1" w:rsidP="00514D5A">
      <w:pPr>
        <w:spacing w:after="0" w:line="240" w:lineRule="auto"/>
      </w:pPr>
      <w:r w:rsidRPr="001627F6">
        <w:t xml:space="preserve">Learners will be going on a hunt for global issues. You can try and help them source these and look out for them on the television, </w:t>
      </w:r>
      <w:r w:rsidR="00E87553" w:rsidRPr="001627F6">
        <w:t>newspapers</w:t>
      </w:r>
      <w:r w:rsidRPr="001627F6">
        <w:t>, radio</w:t>
      </w:r>
      <w:r w:rsidR="004C416B" w:rsidRPr="001627F6">
        <w:t xml:space="preserve">, </w:t>
      </w:r>
      <w:r w:rsidR="006F1896">
        <w:t>and so on</w:t>
      </w:r>
      <w:r w:rsidRPr="001627F6">
        <w:t>. They will have to evaluate these sources for credibility and reliability</w:t>
      </w:r>
      <w:r w:rsidR="00E87553" w:rsidRPr="001627F6">
        <w:t>.</w:t>
      </w:r>
    </w:p>
    <w:p w14:paraId="4715AFE9" w14:textId="55B0557C" w:rsidR="00EE49D8" w:rsidRPr="009527F2" w:rsidRDefault="005403AB" w:rsidP="00514D5A">
      <w:pPr>
        <w:spacing w:after="0" w:line="240" w:lineRule="auto"/>
        <w:rPr>
          <w:i/>
          <w:iCs/>
        </w:rPr>
      </w:pPr>
      <w:r>
        <w:rPr>
          <w:noProof/>
        </w:rPr>
        <w:pict w14:anchorId="06A9BD4E">
          <v:rect id="_x0000_i1040" style="width:451.3pt;height:.05pt" o:hralign="center" o:hrstd="t" o:hr="t" fillcolor="#a0a0a0" stroked="f"/>
        </w:pict>
      </w:r>
    </w:p>
    <w:p w14:paraId="43106000" w14:textId="4931D2BA" w:rsidR="4B14429A" w:rsidRDefault="30775B9F" w:rsidP="00514D5A">
      <w:pPr>
        <w:pStyle w:val="LIG"/>
        <w:spacing w:line="240" w:lineRule="auto"/>
      </w:pPr>
      <w:r>
        <w:t xml:space="preserve">I am learning to: </w:t>
      </w:r>
      <w:r w:rsidR="001C6CA3">
        <w:t>i</w:t>
      </w:r>
      <w:r>
        <w:t>dentify global issues happening now</w:t>
      </w:r>
      <w:r w:rsidR="00DB3B5B">
        <w:t xml:space="preserve"> and to e</w:t>
      </w:r>
      <w:r w:rsidR="4B14429A">
        <w:t>valuate sources of information for their credibility and reliability</w:t>
      </w:r>
    </w:p>
    <w:p w14:paraId="29AF843D" w14:textId="25A14F12" w:rsidR="6A6E1E8B" w:rsidRPr="00513878" w:rsidRDefault="00513878" w:rsidP="00514D5A">
      <w:pPr>
        <w:spacing w:after="0" w:line="240" w:lineRule="auto"/>
        <w:rPr>
          <w:lang w:val="mi-NZ"/>
        </w:rPr>
      </w:pPr>
      <w:r>
        <w:rPr>
          <w:lang w:val="mi-NZ"/>
        </w:rPr>
        <w:t>What do I need?</w:t>
      </w:r>
    </w:p>
    <w:p w14:paraId="68B7FD73" w14:textId="3DD25100" w:rsidR="00E56DA4" w:rsidRPr="00E56DA4" w:rsidRDefault="0012476C" w:rsidP="00370C78">
      <w:pPr>
        <w:pStyle w:val="ListParagraph"/>
        <w:numPr>
          <w:ilvl w:val="0"/>
          <w:numId w:val="20"/>
        </w:numPr>
        <w:spacing w:line="240" w:lineRule="auto"/>
        <w:rPr>
          <w:rFonts w:eastAsia="Times New Roman"/>
          <w:color w:val="000000" w:themeColor="text1"/>
          <w:lang w:eastAsia="en-NZ"/>
        </w:rPr>
      </w:pPr>
      <w:r w:rsidRPr="4B14429A">
        <w:rPr>
          <w:rFonts w:eastAsia="Calibri"/>
          <w:lang w:val="mi-NZ"/>
        </w:rPr>
        <w:t>30 minutes</w:t>
      </w:r>
    </w:p>
    <w:p w14:paraId="3C7D5AF4" w14:textId="682894A8" w:rsidR="6A6E1E8B" w:rsidRPr="002A660F" w:rsidRDefault="4B14429A" w:rsidP="00370C78">
      <w:pPr>
        <w:pStyle w:val="ListParagraph"/>
        <w:numPr>
          <w:ilvl w:val="0"/>
          <w:numId w:val="20"/>
        </w:numPr>
        <w:spacing w:after="0" w:line="240" w:lineRule="auto"/>
        <w:rPr>
          <w:rFonts w:eastAsia="Times New Roman"/>
          <w:color w:val="000000" w:themeColor="text1"/>
          <w:lang w:eastAsia="en-NZ"/>
        </w:rPr>
      </w:pPr>
      <w:r w:rsidRPr="4B14429A">
        <w:rPr>
          <w:rFonts w:eastAsia="Times New Roman"/>
          <w:color w:val="000000" w:themeColor="text1"/>
          <w:lang w:eastAsia="en-NZ"/>
        </w:rPr>
        <w:t xml:space="preserve">Access to sources of news information </w:t>
      </w:r>
      <w:r w:rsidR="004C416B">
        <w:rPr>
          <w:rFonts w:eastAsia="Times New Roman"/>
          <w:color w:val="000000" w:themeColor="text1"/>
          <w:lang w:eastAsia="en-NZ"/>
        </w:rPr>
        <w:t>such as</w:t>
      </w:r>
      <w:r w:rsidRPr="4B14429A">
        <w:rPr>
          <w:rFonts w:eastAsia="Times New Roman"/>
          <w:color w:val="000000" w:themeColor="text1"/>
          <w:lang w:eastAsia="en-NZ"/>
        </w:rPr>
        <w:t xml:space="preserve"> </w:t>
      </w:r>
      <w:r w:rsidR="00681BD7">
        <w:rPr>
          <w:rFonts w:eastAsia="Times New Roman"/>
          <w:color w:val="000000" w:themeColor="text1"/>
          <w:lang w:eastAsia="en-NZ"/>
        </w:rPr>
        <w:t>TV</w:t>
      </w:r>
      <w:r w:rsidRPr="4B14429A">
        <w:rPr>
          <w:rFonts w:eastAsia="Times New Roman"/>
          <w:color w:val="000000" w:themeColor="text1"/>
          <w:lang w:eastAsia="en-NZ"/>
        </w:rPr>
        <w:t xml:space="preserve"> news, online news, articles, newspapers</w:t>
      </w:r>
    </w:p>
    <w:p w14:paraId="755D170E" w14:textId="3CE2F99A" w:rsidR="0012476C" w:rsidRPr="00CE16B9" w:rsidRDefault="00CB5778" w:rsidP="00514D5A">
      <w:pPr>
        <w:pStyle w:val="GH2"/>
        <w:spacing w:line="240" w:lineRule="auto"/>
      </w:pPr>
      <w:proofErr w:type="spellStart"/>
      <w:r>
        <w:t>Your</w:t>
      </w:r>
      <w:proofErr w:type="spellEnd"/>
      <w:r>
        <w:t xml:space="preserve"> </w:t>
      </w:r>
      <w:proofErr w:type="spellStart"/>
      <w:r>
        <w:t>task</w:t>
      </w:r>
      <w:proofErr w:type="spellEnd"/>
    </w:p>
    <w:p w14:paraId="01730512" w14:textId="58353B18" w:rsidR="007163AB" w:rsidRDefault="106818EF" w:rsidP="00514D5A">
      <w:pPr>
        <w:spacing w:line="240" w:lineRule="auto"/>
      </w:pPr>
      <w:r>
        <w:t>There are many global issues that citizens should care about – but how do we find out which ones matter and are important? Often news media plays a role in providing us this information, but we do we have to take care that it is from an unbiased reputa</w:t>
      </w:r>
      <w:r w:rsidR="5B55F8C6">
        <w:t>ble source. The task below will help you identify some global issues and to critique the sources from which you gain this information.</w:t>
      </w:r>
    </w:p>
    <w:p w14:paraId="482F62A4" w14:textId="75B901B7" w:rsidR="4B14429A" w:rsidRDefault="4B14429A" w:rsidP="00514D5A">
      <w:pPr>
        <w:spacing w:line="240" w:lineRule="auto"/>
      </w:pPr>
      <w:r>
        <w:t>How will you know if a source is credible</w:t>
      </w:r>
      <w:r w:rsidR="0014305C">
        <w:t xml:space="preserve"> (p</w:t>
      </w:r>
      <w:r w:rsidR="00514D5A">
        <w:t>articularly</w:t>
      </w:r>
      <w:r>
        <w:t xml:space="preserve"> websites</w:t>
      </w:r>
      <w:r w:rsidR="0014305C">
        <w:t>)?</w:t>
      </w:r>
      <w:r>
        <w:t xml:space="preserve"> Use the following as a checklist</w:t>
      </w:r>
      <w:r w:rsidR="0014305C">
        <w:t>.</w:t>
      </w:r>
    </w:p>
    <w:p w14:paraId="1C8BAB69" w14:textId="51BC057A" w:rsidR="4B14429A" w:rsidRDefault="4B14429A" w:rsidP="4B14429A">
      <w:r>
        <w:t>Credible</w:t>
      </w:r>
    </w:p>
    <w:p w14:paraId="610DC5A4" w14:textId="69D25815" w:rsidR="4B14429A" w:rsidRDefault="5B55F8C6" w:rsidP="00370C78">
      <w:pPr>
        <w:pStyle w:val="ListParagraph"/>
        <w:numPr>
          <w:ilvl w:val="0"/>
          <w:numId w:val="3"/>
        </w:numPr>
      </w:pPr>
      <w:r>
        <w:t>A credible group or individual can be identified as the author.</w:t>
      </w:r>
    </w:p>
    <w:p w14:paraId="0F27C65C" w14:textId="785D213C" w:rsidR="4B14429A" w:rsidRDefault="5B55F8C6" w:rsidP="00370C78">
      <w:pPr>
        <w:pStyle w:val="ListParagraph"/>
        <w:numPr>
          <w:ilvl w:val="0"/>
          <w:numId w:val="3"/>
        </w:numPr>
      </w:pPr>
      <w:r>
        <w:t>Has been updated in the last 3-6 months.</w:t>
      </w:r>
    </w:p>
    <w:p w14:paraId="5064E0B6" w14:textId="4BA704E2" w:rsidR="4B14429A" w:rsidRDefault="5B55F8C6" w:rsidP="00370C78">
      <w:pPr>
        <w:pStyle w:val="ListParagraph"/>
        <w:numPr>
          <w:ilvl w:val="0"/>
          <w:numId w:val="3"/>
        </w:numPr>
      </w:pPr>
      <w:r>
        <w:t>Has external links to other reliable websites.</w:t>
      </w:r>
    </w:p>
    <w:p w14:paraId="0301C580" w14:textId="7C523DDF" w:rsidR="4B14429A" w:rsidRDefault="4B14429A" w:rsidP="4B14429A">
      <w:r>
        <w:t>Not likely to be credible</w:t>
      </w:r>
    </w:p>
    <w:p w14:paraId="3E972668" w14:textId="160506E0" w:rsidR="4B14429A" w:rsidRDefault="5B55F8C6" w:rsidP="00370C78">
      <w:pPr>
        <w:pStyle w:val="ListParagraph"/>
        <w:numPr>
          <w:ilvl w:val="0"/>
          <w:numId w:val="2"/>
        </w:numPr>
      </w:pPr>
      <w:r>
        <w:t>Lots of advertisements/clickbait.</w:t>
      </w:r>
    </w:p>
    <w:p w14:paraId="1CF3147E" w14:textId="780569F3" w:rsidR="4B14429A" w:rsidRDefault="5B55F8C6" w:rsidP="00370C78">
      <w:pPr>
        <w:pStyle w:val="ListParagraph"/>
        <w:numPr>
          <w:ilvl w:val="0"/>
          <w:numId w:val="2"/>
        </w:numPr>
      </w:pPr>
      <w:r>
        <w:t>Clearly biased toward a specific opinion or point of view.</w:t>
      </w:r>
    </w:p>
    <w:p w14:paraId="3E1D9633" w14:textId="090F0B43" w:rsidR="4B14429A" w:rsidRDefault="5B55F8C6" w:rsidP="00370C78">
      <w:pPr>
        <w:pStyle w:val="ListParagraph"/>
        <w:numPr>
          <w:ilvl w:val="0"/>
          <w:numId w:val="2"/>
        </w:numPr>
      </w:pPr>
      <w:r>
        <w:t>Contains lots of spelling mistakes and broken links.</w:t>
      </w:r>
    </w:p>
    <w:p w14:paraId="44FB8867" w14:textId="00461E77" w:rsidR="4B14429A" w:rsidRDefault="5B55F8C6" w:rsidP="00370C78">
      <w:pPr>
        <w:pStyle w:val="ListParagraph"/>
        <w:numPr>
          <w:ilvl w:val="0"/>
          <w:numId w:val="2"/>
        </w:numPr>
      </w:pPr>
      <w:r>
        <w:t>Purpose is to sell a product or service.</w:t>
      </w:r>
    </w:p>
    <w:p w14:paraId="57D5730B" w14:textId="77777777" w:rsidR="00F6489F" w:rsidRDefault="4B14429A" w:rsidP="5EAC5F20">
      <w:pPr>
        <w:spacing w:line="240" w:lineRule="auto"/>
      </w:pPr>
      <w:r w:rsidRPr="5EAC5F20">
        <w:t xml:space="preserve">Scavenger hunt! </w:t>
      </w:r>
    </w:p>
    <w:p w14:paraId="6E936C40" w14:textId="039DCD31" w:rsidR="00604C59" w:rsidRDefault="4B14429A" w:rsidP="5EAC5F20">
      <w:pPr>
        <w:spacing w:line="240" w:lineRule="auto"/>
      </w:pPr>
      <w:r w:rsidRPr="5EAC5F20">
        <w:rPr>
          <w:b/>
          <w:bCs/>
        </w:rPr>
        <w:t>Find</w:t>
      </w:r>
      <w:r w:rsidRPr="5EAC5F20">
        <w:t xml:space="preserve"> articles, discussions, forums, newsclips that highlight a global issue.</w:t>
      </w:r>
    </w:p>
    <w:p w14:paraId="06C84300" w14:textId="28383D1B" w:rsidR="00604C59" w:rsidRDefault="4B14429A" w:rsidP="5EAC5F20">
      <w:pPr>
        <w:spacing w:line="240" w:lineRule="auto"/>
      </w:pPr>
      <w:r w:rsidRPr="5EAC5F20">
        <w:rPr>
          <w:b/>
          <w:bCs/>
        </w:rPr>
        <w:t>Copy</w:t>
      </w:r>
      <w:r w:rsidRPr="5EAC5F20">
        <w:t xml:space="preserve"> and </w:t>
      </w:r>
      <w:r w:rsidRPr="5EAC5F20">
        <w:rPr>
          <w:b/>
          <w:bCs/>
        </w:rPr>
        <w:t>complete</w:t>
      </w:r>
      <w:r w:rsidRPr="5EAC5F20">
        <w:t xml:space="preserve"> the table below in your home learning book with your findings.</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1854"/>
        <w:gridCol w:w="1854"/>
        <w:gridCol w:w="1854"/>
        <w:gridCol w:w="1854"/>
        <w:gridCol w:w="1854"/>
      </w:tblGrid>
      <w:tr w:rsidR="4B14429A" w14:paraId="23250A0D" w14:textId="77777777" w:rsidTr="00514D5A">
        <w:tc>
          <w:tcPr>
            <w:tcW w:w="1854" w:type="dxa"/>
          </w:tcPr>
          <w:p w14:paraId="650C1A5E" w14:textId="33642D05" w:rsidR="4B14429A" w:rsidRPr="001C6CA3" w:rsidRDefault="4B14429A" w:rsidP="4B14429A">
            <w:pPr>
              <w:rPr>
                <w:bCs/>
              </w:rPr>
            </w:pPr>
            <w:r w:rsidRPr="001C6CA3">
              <w:rPr>
                <w:bCs/>
              </w:rPr>
              <w:t>Article, news item, discussion</w:t>
            </w:r>
            <w:r w:rsidR="0024372B" w:rsidRPr="001C6CA3">
              <w:rPr>
                <w:bCs/>
              </w:rPr>
              <w:t>. other</w:t>
            </w:r>
            <w:r w:rsidRPr="001C6CA3">
              <w:rPr>
                <w:bCs/>
              </w:rPr>
              <w:t>: Title author and date of publication</w:t>
            </w:r>
          </w:p>
        </w:tc>
        <w:tc>
          <w:tcPr>
            <w:tcW w:w="1854" w:type="dxa"/>
          </w:tcPr>
          <w:p w14:paraId="65C9FBD7" w14:textId="3E944E96" w:rsidR="4B14429A" w:rsidRPr="001C6CA3" w:rsidRDefault="004C416B" w:rsidP="4B14429A">
            <w:pPr>
              <w:rPr>
                <w:bCs/>
              </w:rPr>
            </w:pPr>
            <w:r w:rsidRPr="001C6CA3">
              <w:rPr>
                <w:bCs/>
              </w:rPr>
              <w:t xml:space="preserve">Three </w:t>
            </w:r>
            <w:r w:rsidR="4B14429A" w:rsidRPr="001C6CA3">
              <w:rPr>
                <w:bCs/>
              </w:rPr>
              <w:t>key points</w:t>
            </w:r>
          </w:p>
        </w:tc>
        <w:tc>
          <w:tcPr>
            <w:tcW w:w="1854" w:type="dxa"/>
          </w:tcPr>
          <w:p w14:paraId="2AC62D5C" w14:textId="28B87278" w:rsidR="4B14429A" w:rsidRPr="001C6CA3" w:rsidRDefault="4B14429A" w:rsidP="4B14429A">
            <w:pPr>
              <w:rPr>
                <w:bCs/>
              </w:rPr>
            </w:pPr>
            <w:r w:rsidRPr="001C6CA3">
              <w:rPr>
                <w:bCs/>
              </w:rPr>
              <w:t>What does it mean for me?</w:t>
            </w:r>
          </w:p>
        </w:tc>
        <w:tc>
          <w:tcPr>
            <w:tcW w:w="1854" w:type="dxa"/>
          </w:tcPr>
          <w:p w14:paraId="1E00AF5B" w14:textId="6603B5DA" w:rsidR="4B14429A" w:rsidRPr="001C6CA3" w:rsidRDefault="4B14429A" w:rsidP="4B14429A">
            <w:pPr>
              <w:rPr>
                <w:bCs/>
              </w:rPr>
            </w:pPr>
            <w:r w:rsidRPr="001C6CA3">
              <w:rPr>
                <w:bCs/>
              </w:rPr>
              <w:t xml:space="preserve">What does it mean for others? </w:t>
            </w:r>
            <w:r w:rsidR="004C416B" w:rsidRPr="001C6CA3">
              <w:rPr>
                <w:bCs/>
              </w:rPr>
              <w:t xml:space="preserve">For example, </w:t>
            </w:r>
            <w:r w:rsidRPr="001C6CA3">
              <w:rPr>
                <w:bCs/>
              </w:rPr>
              <w:t xml:space="preserve">my community, </w:t>
            </w:r>
            <w:r w:rsidR="003525D1" w:rsidRPr="001C6CA3">
              <w:rPr>
                <w:bCs/>
              </w:rPr>
              <w:t>whānau</w:t>
            </w:r>
            <w:r w:rsidRPr="001C6CA3">
              <w:rPr>
                <w:bCs/>
              </w:rPr>
              <w:t>, friends</w:t>
            </w:r>
            <w:r w:rsidR="004C416B" w:rsidRPr="001C6CA3">
              <w:rPr>
                <w:bCs/>
              </w:rPr>
              <w:t>, and so on.</w:t>
            </w:r>
          </w:p>
        </w:tc>
        <w:tc>
          <w:tcPr>
            <w:tcW w:w="1854" w:type="dxa"/>
          </w:tcPr>
          <w:p w14:paraId="0623C966" w14:textId="2D8335FD" w:rsidR="4B14429A" w:rsidRPr="001C6CA3" w:rsidRDefault="4B14429A" w:rsidP="4B14429A">
            <w:pPr>
              <w:rPr>
                <w:bCs/>
              </w:rPr>
            </w:pPr>
            <w:r w:rsidRPr="001C6CA3">
              <w:rPr>
                <w:bCs/>
              </w:rPr>
              <w:t>Critique your source – is it reliable, unbiased, provides up to date information?</w:t>
            </w:r>
          </w:p>
        </w:tc>
      </w:tr>
      <w:tr w:rsidR="4B14429A" w14:paraId="69777183" w14:textId="77777777" w:rsidTr="001C6CA3">
        <w:trPr>
          <w:trHeight w:val="418"/>
        </w:trPr>
        <w:tc>
          <w:tcPr>
            <w:tcW w:w="1854" w:type="dxa"/>
          </w:tcPr>
          <w:p w14:paraId="40554FB1" w14:textId="1EC6C8EE" w:rsidR="4B14429A" w:rsidRDefault="4B14429A" w:rsidP="4B14429A">
            <w:pPr>
              <w:rPr>
                <w:i/>
                <w:iCs/>
                <w:highlight w:val="yellow"/>
              </w:rPr>
            </w:pPr>
          </w:p>
        </w:tc>
        <w:tc>
          <w:tcPr>
            <w:tcW w:w="1854" w:type="dxa"/>
          </w:tcPr>
          <w:p w14:paraId="41DA470F" w14:textId="1EC6C8EE" w:rsidR="4B14429A" w:rsidRDefault="4B14429A" w:rsidP="4B14429A">
            <w:pPr>
              <w:rPr>
                <w:i/>
                <w:iCs/>
                <w:highlight w:val="yellow"/>
              </w:rPr>
            </w:pPr>
          </w:p>
        </w:tc>
        <w:tc>
          <w:tcPr>
            <w:tcW w:w="1854" w:type="dxa"/>
          </w:tcPr>
          <w:p w14:paraId="7ADF3DF6" w14:textId="1EC6C8EE" w:rsidR="4B14429A" w:rsidRDefault="4B14429A" w:rsidP="4B14429A">
            <w:pPr>
              <w:rPr>
                <w:i/>
                <w:iCs/>
                <w:highlight w:val="yellow"/>
              </w:rPr>
            </w:pPr>
          </w:p>
        </w:tc>
        <w:tc>
          <w:tcPr>
            <w:tcW w:w="1854" w:type="dxa"/>
          </w:tcPr>
          <w:p w14:paraId="5EC40ECB" w14:textId="1EC6C8EE" w:rsidR="4B14429A" w:rsidRDefault="4B14429A" w:rsidP="4B14429A">
            <w:pPr>
              <w:rPr>
                <w:i/>
                <w:iCs/>
                <w:highlight w:val="yellow"/>
              </w:rPr>
            </w:pPr>
          </w:p>
        </w:tc>
        <w:tc>
          <w:tcPr>
            <w:tcW w:w="1854" w:type="dxa"/>
          </w:tcPr>
          <w:p w14:paraId="230BB50E" w14:textId="1EC6C8EE" w:rsidR="4B14429A" w:rsidRDefault="4B14429A" w:rsidP="4B14429A">
            <w:pPr>
              <w:rPr>
                <w:i/>
                <w:iCs/>
                <w:highlight w:val="yellow"/>
              </w:rPr>
            </w:pPr>
          </w:p>
        </w:tc>
      </w:tr>
    </w:tbl>
    <w:p w14:paraId="7C4CF0E4" w14:textId="45D1E1B1" w:rsidR="00604C59" w:rsidRDefault="00604C59" w:rsidP="4B14429A">
      <w:pPr>
        <w:spacing w:line="240" w:lineRule="auto"/>
        <w:rPr>
          <w:b/>
          <w:bCs/>
        </w:rPr>
      </w:pPr>
      <w:r w:rsidRPr="4B14429A">
        <w:rPr>
          <w:b/>
          <w:bCs/>
        </w:rPr>
        <w:br w:type="page"/>
      </w:r>
    </w:p>
    <w:p w14:paraId="41986914" w14:textId="52B353DE" w:rsidR="00604C59" w:rsidRDefault="00604C59" w:rsidP="00683210">
      <w:pPr>
        <w:pStyle w:val="GH1"/>
      </w:pPr>
      <w:r w:rsidRPr="008E14D1">
        <w:lastRenderedPageBreak/>
        <w:t xml:space="preserve">Day </w:t>
      </w:r>
      <w:r>
        <w:t>4</w:t>
      </w:r>
      <w:r w:rsidRPr="008E14D1">
        <w:t xml:space="preserve"> </w:t>
      </w:r>
      <w:r>
        <w:t>a</w:t>
      </w:r>
      <w:r w:rsidRPr="008E14D1">
        <w:t xml:space="preserve">ctivity </w:t>
      </w:r>
      <w:r>
        <w:t>4</w:t>
      </w:r>
      <w:r w:rsidRPr="008E14D1">
        <w:t xml:space="preserve">: </w:t>
      </w:r>
      <w:r w:rsidR="009C2CD2">
        <w:t>Testing the air quality</w:t>
      </w:r>
    </w:p>
    <w:p w14:paraId="60CA85D8" w14:textId="0B1CE0BE" w:rsidR="00604C59" w:rsidRPr="000D700C" w:rsidRDefault="00604C59" w:rsidP="00683210">
      <w:pPr>
        <w:spacing w:line="240" w:lineRule="auto"/>
        <w:rPr>
          <w:b/>
          <w:i/>
          <w:iCs/>
        </w:rPr>
      </w:pPr>
      <w:r w:rsidRPr="000D700C">
        <w:rPr>
          <w:b/>
          <w:i/>
          <w:iCs/>
        </w:rPr>
        <w:t>Notes for teachers and whānau</w:t>
      </w:r>
    </w:p>
    <w:p w14:paraId="297FA93B" w14:textId="664EA437" w:rsidR="00604C59" w:rsidRPr="000D700C" w:rsidRDefault="5A055A41" w:rsidP="00683210">
      <w:pPr>
        <w:spacing w:after="0" w:line="240" w:lineRule="auto"/>
        <w:rPr>
          <w:i/>
          <w:iCs/>
        </w:rPr>
      </w:pPr>
      <w:r w:rsidRPr="000D700C">
        <w:rPr>
          <w:i/>
          <w:iCs/>
        </w:rPr>
        <w:t xml:space="preserve">This activity encourages the learner to make sense of a global and local issue and how it can be measured simply in their local community. Using their own experiences and prior knowledge, they can make sense of the tasks asked of them. The practical task is optional if they have the resources available. It could be quite an interesting activity to see how much pollution is in the air around the learner and their </w:t>
      </w:r>
      <w:r w:rsidR="4A3DBF81" w:rsidRPr="000D700C">
        <w:rPr>
          <w:i/>
          <w:iCs/>
        </w:rPr>
        <w:t>whānau</w:t>
      </w:r>
      <w:r w:rsidRPr="000D700C">
        <w:rPr>
          <w:i/>
          <w:iCs/>
        </w:rPr>
        <w:t>.</w:t>
      </w:r>
    </w:p>
    <w:p w14:paraId="118AE34B" w14:textId="68CC6829" w:rsidR="00604C59" w:rsidRPr="009527F2" w:rsidRDefault="005403AB" w:rsidP="009C51F4">
      <w:pPr>
        <w:rPr>
          <w:i/>
          <w:iCs/>
        </w:rPr>
      </w:pPr>
      <w:r>
        <w:rPr>
          <w:noProof/>
        </w:rPr>
        <w:pict w14:anchorId="705C2832">
          <v:rect id="_x0000_i1041" style="width:451.3pt;height:.05pt" o:hralign="center" o:hrstd="t" o:hr="t" fillcolor="#a0a0a0" stroked="f"/>
        </w:pict>
      </w:r>
    </w:p>
    <w:p w14:paraId="795F568F" w14:textId="176DFBB2" w:rsidR="4B14429A" w:rsidRDefault="00604C59" w:rsidP="00683210">
      <w:pPr>
        <w:pStyle w:val="LIG"/>
        <w:spacing w:line="240" w:lineRule="auto"/>
      </w:pPr>
      <w:r>
        <w:t xml:space="preserve">I am learning to: </w:t>
      </w:r>
      <w:r w:rsidR="001C6CA3">
        <w:t>p</w:t>
      </w:r>
      <w:r>
        <w:t>erform calculations with percentages</w:t>
      </w:r>
      <w:r w:rsidR="0021632B">
        <w:t>; g</w:t>
      </w:r>
      <w:r w:rsidR="4B14429A">
        <w:t>ather and interpret statistical data</w:t>
      </w:r>
      <w:r w:rsidR="0021632B">
        <w:t>; and to s</w:t>
      </w:r>
      <w:r w:rsidR="4B14429A">
        <w:t>et up a practical experiment to see how much air pollution is in the neighbourhood/local environment (optional)</w:t>
      </w:r>
    </w:p>
    <w:p w14:paraId="2D1B1602" w14:textId="77777777" w:rsidR="00604C59" w:rsidRPr="00513878" w:rsidRDefault="00604C59" w:rsidP="00683210">
      <w:pPr>
        <w:spacing w:after="0" w:line="240" w:lineRule="auto"/>
        <w:rPr>
          <w:lang w:val="mi-NZ"/>
        </w:rPr>
      </w:pPr>
      <w:r w:rsidRPr="4B14429A">
        <w:rPr>
          <w:lang w:val="mi-NZ"/>
        </w:rPr>
        <w:t>What do I need?</w:t>
      </w:r>
    </w:p>
    <w:p w14:paraId="0328283E" w14:textId="5EF5028B" w:rsidR="00604C59" w:rsidRPr="00E56DA4" w:rsidRDefault="00604C59" w:rsidP="00370C78">
      <w:pPr>
        <w:pStyle w:val="ListParagraph"/>
        <w:numPr>
          <w:ilvl w:val="0"/>
          <w:numId w:val="20"/>
        </w:numPr>
        <w:spacing w:line="240" w:lineRule="auto"/>
        <w:rPr>
          <w:rFonts w:eastAsia="Times New Roman"/>
          <w:color w:val="000000" w:themeColor="text1"/>
          <w:lang w:eastAsia="en-NZ"/>
        </w:rPr>
      </w:pPr>
      <w:r w:rsidRPr="4B14429A">
        <w:rPr>
          <w:rFonts w:eastAsia="Calibri"/>
          <w:lang w:val="mi-NZ"/>
        </w:rPr>
        <w:t>30 minutes</w:t>
      </w:r>
    </w:p>
    <w:p w14:paraId="369C7A03" w14:textId="52B77D29" w:rsidR="00604C59" w:rsidRPr="002A660F" w:rsidRDefault="008F5E32" w:rsidP="00370C78">
      <w:pPr>
        <w:pStyle w:val="ListParagraph"/>
        <w:numPr>
          <w:ilvl w:val="0"/>
          <w:numId w:val="20"/>
        </w:numPr>
        <w:spacing w:after="0" w:line="240" w:lineRule="auto"/>
        <w:rPr>
          <w:lang w:eastAsia="en-NZ"/>
        </w:rPr>
      </w:pPr>
      <w:r>
        <w:rPr>
          <w:rFonts w:eastAsia="Times New Roman"/>
          <w:color w:val="000000" w:themeColor="text1"/>
          <w:lang w:eastAsia="en-NZ"/>
        </w:rPr>
        <w:t xml:space="preserve">Look in your pack for a copy of </w:t>
      </w:r>
      <w:r w:rsidR="4B14429A" w:rsidRPr="4B14429A">
        <w:rPr>
          <w:rFonts w:eastAsia="Times New Roman"/>
          <w:color w:val="000000" w:themeColor="text1"/>
          <w:lang w:eastAsia="en-NZ"/>
        </w:rPr>
        <w:t xml:space="preserve">Figure it out NZ maths worksheet </w:t>
      </w:r>
      <w:hyperlink r:id="rId66">
        <w:r w:rsidR="4B14429A" w:rsidRPr="4B14429A">
          <w:rPr>
            <w:rStyle w:val="Hyperlink"/>
          </w:rPr>
          <w:t>https://nzmaths.co.nz/sites/default/files/TheAirWeBreathe.pdf</w:t>
        </w:r>
      </w:hyperlink>
    </w:p>
    <w:p w14:paraId="26C6C07F" w14:textId="1A22AAF1" w:rsidR="00F6489F" w:rsidRDefault="5B55F8C6" w:rsidP="6F768D18">
      <w:pPr>
        <w:spacing w:before="240" w:after="0" w:line="240" w:lineRule="auto"/>
      </w:pPr>
      <w:r>
        <w:t>The following items are optional if you choose to carry out the practical tasks</w:t>
      </w:r>
      <w:r w:rsidR="3E05176A">
        <w:t>:</w:t>
      </w:r>
    </w:p>
    <w:p w14:paraId="07D9612B" w14:textId="7343E112" w:rsidR="2D0ED234" w:rsidRDefault="00473043" w:rsidP="00473043">
      <w:pPr>
        <w:pStyle w:val="ListParagraph"/>
        <w:numPr>
          <w:ilvl w:val="0"/>
          <w:numId w:val="20"/>
        </w:numPr>
        <w:spacing w:after="0" w:line="240" w:lineRule="auto"/>
      </w:pPr>
      <w:r>
        <w:rPr>
          <w:noProof/>
        </w:rPr>
        <w:drawing>
          <wp:anchor distT="0" distB="0" distL="114300" distR="114300" simplePos="0" relativeHeight="251677696" behindDoc="0" locked="0" layoutInCell="1" allowOverlap="1" wp14:anchorId="597EFEE2" wp14:editId="30E1F2EB">
            <wp:simplePos x="0" y="0"/>
            <wp:positionH relativeFrom="column">
              <wp:posOffset>2847975</wp:posOffset>
            </wp:positionH>
            <wp:positionV relativeFrom="paragraph">
              <wp:posOffset>152400</wp:posOffset>
            </wp:positionV>
            <wp:extent cx="3042920" cy="4296410"/>
            <wp:effectExtent l="0" t="0" r="0" b="0"/>
            <wp:wrapSquare wrapText="bothSides"/>
            <wp:docPr id="303275666" name="Picture 303275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3042920" cy="4296410"/>
                    </a:xfrm>
                    <a:prstGeom prst="rect">
                      <a:avLst/>
                    </a:prstGeom>
                  </pic:spPr>
                </pic:pic>
              </a:graphicData>
            </a:graphic>
            <wp14:sizeRelH relativeFrom="margin">
              <wp14:pctWidth>0</wp14:pctWidth>
            </wp14:sizeRelH>
            <wp14:sizeRelV relativeFrom="margin">
              <wp14:pctHeight>0</wp14:pctHeight>
            </wp14:sizeRelV>
          </wp:anchor>
        </w:drawing>
      </w:r>
      <w:r w:rsidR="2D0ED234">
        <w:t>c</w:t>
      </w:r>
      <w:r w:rsidR="5B55F8C6">
        <w:t xml:space="preserve">andle </w:t>
      </w:r>
    </w:p>
    <w:p w14:paraId="62C5403C" w14:textId="1050EA18" w:rsidR="2D0ED234" w:rsidRDefault="2D0ED234" w:rsidP="00473043">
      <w:pPr>
        <w:pStyle w:val="ListParagraph"/>
        <w:numPr>
          <w:ilvl w:val="0"/>
          <w:numId w:val="20"/>
        </w:numPr>
        <w:spacing w:after="0" w:line="240" w:lineRule="auto"/>
      </w:pPr>
      <w:r>
        <w:t>c</w:t>
      </w:r>
      <w:r w:rsidR="5B55F8C6">
        <w:t>eramic mug</w:t>
      </w:r>
    </w:p>
    <w:p w14:paraId="6AD9CB0A" w14:textId="1E5E6B0B" w:rsidR="2D0ED234" w:rsidRDefault="2D0ED234" w:rsidP="00473043">
      <w:pPr>
        <w:pStyle w:val="ListParagraph"/>
        <w:numPr>
          <w:ilvl w:val="0"/>
          <w:numId w:val="20"/>
        </w:numPr>
        <w:spacing w:after="0" w:line="240" w:lineRule="auto"/>
      </w:pPr>
      <w:r>
        <w:t>h</w:t>
      </w:r>
      <w:r w:rsidR="5B55F8C6">
        <w:t>and lens</w:t>
      </w:r>
    </w:p>
    <w:p w14:paraId="554D800F" w14:textId="5D604428" w:rsidR="2D0ED234" w:rsidRDefault="2D0ED234" w:rsidP="00473043">
      <w:pPr>
        <w:pStyle w:val="ListParagraph"/>
        <w:numPr>
          <w:ilvl w:val="0"/>
          <w:numId w:val="20"/>
        </w:numPr>
        <w:spacing w:after="0" w:line="240" w:lineRule="auto"/>
        <w:rPr>
          <w:rFonts w:asciiTheme="minorHAnsi" w:eastAsiaTheme="minorEastAsia" w:hAnsiTheme="minorHAnsi" w:cstheme="minorBidi"/>
        </w:rPr>
      </w:pPr>
      <w:r>
        <w:t>c</w:t>
      </w:r>
      <w:r w:rsidR="5B55F8C6">
        <w:t>ardboard</w:t>
      </w:r>
    </w:p>
    <w:p w14:paraId="5042AD7B" w14:textId="35D0BBCC" w:rsidR="2D0ED234" w:rsidRDefault="2D0ED234" w:rsidP="00473043">
      <w:pPr>
        <w:pStyle w:val="ListParagraph"/>
        <w:numPr>
          <w:ilvl w:val="0"/>
          <w:numId w:val="20"/>
        </w:numPr>
        <w:spacing w:after="0" w:line="240" w:lineRule="auto"/>
        <w:rPr>
          <w:rFonts w:asciiTheme="minorHAnsi" w:eastAsiaTheme="minorEastAsia" w:hAnsiTheme="minorHAnsi" w:cstheme="minorBidi"/>
        </w:rPr>
      </w:pPr>
      <w:r>
        <w:t>p</w:t>
      </w:r>
      <w:r w:rsidR="5B55F8C6">
        <w:t>etroleum jelly</w:t>
      </w:r>
    </w:p>
    <w:p w14:paraId="2178831B" w14:textId="585672B0" w:rsidR="2D0ED234" w:rsidRDefault="2D0ED234" w:rsidP="00473043">
      <w:pPr>
        <w:pStyle w:val="ListParagraph"/>
        <w:numPr>
          <w:ilvl w:val="0"/>
          <w:numId w:val="20"/>
        </w:numPr>
        <w:spacing w:after="0" w:line="240" w:lineRule="auto"/>
        <w:rPr>
          <w:rFonts w:asciiTheme="minorHAnsi" w:eastAsiaTheme="minorEastAsia" w:hAnsiTheme="minorHAnsi" w:cstheme="minorBidi"/>
        </w:rPr>
      </w:pPr>
      <w:r>
        <w:t>c</w:t>
      </w:r>
      <w:r w:rsidR="5B55F8C6">
        <w:t>ling film</w:t>
      </w:r>
    </w:p>
    <w:p w14:paraId="5B4CCE3A" w14:textId="1D6092AE" w:rsidR="2D0ED234" w:rsidRDefault="2D0ED234" w:rsidP="00473043">
      <w:pPr>
        <w:pStyle w:val="ListParagraph"/>
        <w:numPr>
          <w:ilvl w:val="0"/>
          <w:numId w:val="20"/>
        </w:numPr>
        <w:spacing w:after="0" w:line="240" w:lineRule="auto"/>
        <w:rPr>
          <w:rFonts w:asciiTheme="minorHAnsi" w:eastAsiaTheme="minorEastAsia" w:hAnsiTheme="minorHAnsi" w:cstheme="minorBidi"/>
        </w:rPr>
      </w:pPr>
      <w:r>
        <w:t>s</w:t>
      </w:r>
      <w:r w:rsidR="5B55F8C6">
        <w:t>trin</w:t>
      </w:r>
      <w:r w:rsidR="2AF260B1">
        <w:t>g.</w:t>
      </w:r>
    </w:p>
    <w:p w14:paraId="3EBF5303" w14:textId="790891A5" w:rsidR="6F768D18" w:rsidRDefault="6F768D18" w:rsidP="6F768D18">
      <w:pPr>
        <w:spacing w:before="240" w:after="0" w:line="240" w:lineRule="auto"/>
        <w:rPr>
          <w:rFonts w:eastAsia="Calibri"/>
        </w:rPr>
        <w:sectPr w:rsidR="6F768D18" w:rsidSect="00CF0A9D">
          <w:pgSz w:w="11906" w:h="16838"/>
          <w:pgMar w:top="1080" w:right="1286" w:bottom="1440" w:left="1350" w:header="708" w:footer="708" w:gutter="0"/>
          <w:pgBorders w:display="firstPage" w:offsetFrom="page">
            <w:top w:val="single" w:sz="2" w:space="24" w:color="auto"/>
            <w:left w:val="single" w:sz="2" w:space="24" w:color="auto"/>
            <w:bottom w:val="single" w:sz="2" w:space="24" w:color="auto"/>
            <w:right w:val="single" w:sz="2" w:space="24" w:color="auto"/>
          </w:pgBorders>
          <w:cols w:space="708"/>
          <w:docGrid w:linePitch="360"/>
        </w:sectPr>
      </w:pPr>
    </w:p>
    <w:p w14:paraId="51ABE150" w14:textId="4A02C9D0" w:rsidR="4B14429A" w:rsidRDefault="4B14429A" w:rsidP="00683210">
      <w:pPr>
        <w:spacing w:after="0" w:line="240" w:lineRule="auto"/>
      </w:pPr>
    </w:p>
    <w:p w14:paraId="53A5AB5F" w14:textId="6EE8C7BF" w:rsidR="00604C59" w:rsidRPr="00CE16B9" w:rsidRDefault="00604C59" w:rsidP="00683210">
      <w:pPr>
        <w:pStyle w:val="GH2"/>
        <w:spacing w:before="0" w:line="240" w:lineRule="auto"/>
      </w:pPr>
      <w:r>
        <w:t>Instructions:</w:t>
      </w:r>
    </w:p>
    <w:p w14:paraId="36C99A20" w14:textId="04406B46" w:rsidR="00AF2231" w:rsidRDefault="4B14429A" w:rsidP="00604C59">
      <w:r>
        <w:t xml:space="preserve">A global and local issue affecting New Zealanders is air quality. </w:t>
      </w:r>
      <w:r w:rsidR="00683210">
        <w:t>Contributors</w:t>
      </w:r>
      <w:r>
        <w:t xml:space="preserve"> to poor air quality </w:t>
      </w:r>
      <w:r w:rsidR="0009490B">
        <w:t>are</w:t>
      </w:r>
      <w:r>
        <w:t xml:space="preserve"> industry, vehicle emissions, intensive farming to name a few. This degradation in air quality can lead to significant health issues such as asthma </w:t>
      </w:r>
      <w:r w:rsidR="00683210">
        <w:t>and chronic</w:t>
      </w:r>
      <w:r>
        <w:t xml:space="preserve"> respiratory issues. </w:t>
      </w:r>
    </w:p>
    <w:p w14:paraId="0D7EFDD4" w14:textId="2E5D03EA" w:rsidR="00AF2231" w:rsidRDefault="4B14429A" w:rsidP="00604C59">
      <w:r>
        <w:t xml:space="preserve">This </w:t>
      </w:r>
      <w:r w:rsidR="00975155">
        <w:t>“</w:t>
      </w:r>
      <w:r>
        <w:t>figure it out</w:t>
      </w:r>
      <w:r w:rsidR="00975155">
        <w:t>”</w:t>
      </w:r>
      <w:r>
        <w:t xml:space="preserve"> task will require you to make sense of information relating to air quality, draw on their own experiences and explain their ideas. </w:t>
      </w:r>
    </w:p>
    <w:p w14:paraId="15AC3175" w14:textId="35F3A973" w:rsidR="00604C59" w:rsidRDefault="4B14429A" w:rsidP="00604C59">
      <w:r>
        <w:t>You could also test how dirty the air is in your neighbourhood, street</w:t>
      </w:r>
      <w:r w:rsidR="68746883">
        <w:t>,</w:t>
      </w:r>
      <w:r>
        <w:t xml:space="preserve"> or outside your house by following the instructions on the worksheet – this is optional.</w:t>
      </w:r>
    </w:p>
    <w:p w14:paraId="33474411" w14:textId="72E28238" w:rsidR="00683210" w:rsidRDefault="4B14429A" w:rsidP="4B14429A">
      <w:r w:rsidRPr="5EAC5F20">
        <w:rPr>
          <w:b/>
          <w:bCs/>
        </w:rPr>
        <w:t xml:space="preserve">Complete </w:t>
      </w:r>
      <w:r>
        <w:t xml:space="preserve">the worksheet </w:t>
      </w:r>
      <w:r w:rsidR="00975155">
        <w:t>“</w:t>
      </w:r>
      <w:r>
        <w:t>The air we breathe</w:t>
      </w:r>
      <w:r w:rsidR="00975155">
        <w:t>”</w:t>
      </w:r>
      <w:r>
        <w:t xml:space="preserve">. </w:t>
      </w:r>
    </w:p>
    <w:p w14:paraId="0DD70836" w14:textId="152F84FA" w:rsidR="4B14429A" w:rsidRDefault="000A1C57" w:rsidP="00AF2231">
      <w:r>
        <w:t>Be</w:t>
      </w:r>
      <w:r w:rsidR="4B14429A">
        <w:t xml:space="preserve"> extra </w:t>
      </w:r>
      <w:r>
        <w:t>careful</w:t>
      </w:r>
      <w:r w:rsidR="4B14429A">
        <w:t xml:space="preserve"> if you complete the first activity with the candle</w:t>
      </w:r>
      <w:r w:rsidR="00683210">
        <w:t>.</w:t>
      </w:r>
    </w:p>
    <w:p w14:paraId="26C07EB6" w14:textId="66FD7633" w:rsidR="00445AC9" w:rsidRPr="0059378D" w:rsidRDefault="00445AC9" w:rsidP="00057674">
      <w:pPr>
        <w:rPr>
          <w:b/>
          <w:bCs/>
          <w:sz w:val="28"/>
          <w:szCs w:val="28"/>
        </w:rPr>
      </w:pPr>
      <w:r w:rsidRPr="008D0685">
        <w:rPr>
          <w:b/>
        </w:rPr>
        <w:t>Remember to do your end of day reflection and wellbeing activities (</w:t>
      </w:r>
      <w:r w:rsidR="004A5CE3">
        <w:rPr>
          <w:b/>
        </w:rPr>
        <w:t>s</w:t>
      </w:r>
      <w:r w:rsidRPr="008D0685">
        <w:rPr>
          <w:b/>
        </w:rPr>
        <w:t xml:space="preserve">ee </w:t>
      </w:r>
      <w:r w:rsidR="001C6CA3">
        <w:rPr>
          <w:b/>
        </w:rPr>
        <w:t>p.</w:t>
      </w:r>
      <w:r w:rsidR="008F5E32">
        <w:rPr>
          <w:b/>
        </w:rPr>
        <w:t xml:space="preserve"> </w:t>
      </w:r>
      <w:r w:rsidR="00E30409">
        <w:rPr>
          <w:b/>
        </w:rPr>
        <w:t>5</w:t>
      </w:r>
      <w:r w:rsidR="004A5CE3">
        <w:rPr>
          <w:b/>
        </w:rPr>
        <w:t xml:space="preserve"> </w:t>
      </w:r>
      <w:r w:rsidR="000D700C">
        <w:rPr>
          <w:b/>
          <w:bCs/>
        </w:rPr>
        <w:t>&amp;</w:t>
      </w:r>
      <w:r w:rsidR="004A5CE3">
        <w:rPr>
          <w:b/>
          <w:bCs/>
        </w:rPr>
        <w:t xml:space="preserve"> </w:t>
      </w:r>
      <w:r w:rsidRPr="008D0685">
        <w:rPr>
          <w:b/>
        </w:rPr>
        <w:t>8).</w:t>
      </w:r>
      <w:r>
        <w:rPr>
          <w:lang w:val="mi-NZ"/>
        </w:rPr>
        <w:br w:type="page"/>
      </w:r>
    </w:p>
    <w:p w14:paraId="4DE6D294" w14:textId="397B32EF" w:rsidR="00C904AC" w:rsidRDefault="00FF4458" w:rsidP="008F5E32">
      <w:pPr>
        <w:pStyle w:val="BH1"/>
        <w:rPr>
          <w:i/>
          <w:iCs/>
        </w:rPr>
      </w:pPr>
      <w:r>
        <w:rPr>
          <w:noProof/>
        </w:rPr>
        <w:lastRenderedPageBreak/>
        <w:drawing>
          <wp:anchor distT="0" distB="0" distL="114300" distR="114300" simplePos="0" relativeHeight="251653120" behindDoc="1" locked="0" layoutInCell="1" allowOverlap="1" wp14:anchorId="219DED41" wp14:editId="345E33B5">
            <wp:simplePos x="0" y="0"/>
            <wp:positionH relativeFrom="column">
              <wp:posOffset>4600233</wp:posOffset>
            </wp:positionH>
            <wp:positionV relativeFrom="paragraph">
              <wp:posOffset>-6448</wp:posOffset>
            </wp:positionV>
            <wp:extent cx="1280160" cy="1255865"/>
            <wp:effectExtent l="0" t="0" r="0" b="0"/>
            <wp:wrapTight wrapText="bothSides">
              <wp:wrapPolygon edited="0">
                <wp:start x="0" y="0"/>
                <wp:lineTo x="0" y="21305"/>
                <wp:lineTo x="21214" y="21305"/>
                <wp:lineTo x="21214" y="0"/>
                <wp:lineTo x="0" y="0"/>
              </wp:wrapPolygon>
            </wp:wrapTight>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1280160" cy="1255865"/>
                    </a:xfrm>
                    <a:prstGeom prst="rect">
                      <a:avLst/>
                    </a:prstGeom>
                  </pic:spPr>
                </pic:pic>
              </a:graphicData>
            </a:graphic>
            <wp14:sizeRelH relativeFrom="margin">
              <wp14:pctWidth>0</wp14:pctWidth>
            </wp14:sizeRelH>
            <wp14:sizeRelV relativeFrom="margin">
              <wp14:pctHeight>0</wp14:pctHeight>
            </wp14:sizeRelV>
          </wp:anchor>
        </w:drawing>
      </w:r>
      <w:r w:rsidR="00445AC9" w:rsidRPr="008E14D1">
        <w:t xml:space="preserve">Day </w:t>
      </w:r>
      <w:r w:rsidR="00445AC9">
        <w:t>5</w:t>
      </w:r>
      <w:r w:rsidR="00445AC9" w:rsidRPr="008E14D1">
        <w:t xml:space="preserve"> </w:t>
      </w:r>
      <w:r w:rsidR="00616646">
        <w:t>a</w:t>
      </w:r>
      <w:r w:rsidR="00445AC9" w:rsidRPr="008E14D1">
        <w:t>ctivity 1</w:t>
      </w:r>
      <w:r w:rsidR="004A5CE3">
        <w:t>:</w:t>
      </w:r>
      <w:r w:rsidR="009C2CD2">
        <w:t xml:space="preserve"> Setting up a community project</w:t>
      </w:r>
    </w:p>
    <w:p w14:paraId="5E4123DC" w14:textId="6848DA2D" w:rsidR="00445AC9" w:rsidRPr="001627F6" w:rsidRDefault="00445AC9" w:rsidP="008F5E32">
      <w:pPr>
        <w:spacing w:before="120" w:line="240" w:lineRule="auto"/>
        <w:rPr>
          <w:b/>
          <w:color w:val="3472AC"/>
        </w:rPr>
      </w:pPr>
      <w:r w:rsidRPr="001627F6">
        <w:rPr>
          <w:b/>
          <w:color w:val="3472AC"/>
        </w:rPr>
        <w:t>Notes for teachers and whānau</w:t>
      </w:r>
    </w:p>
    <w:p w14:paraId="7F8DD2F4" w14:textId="3508C6BF" w:rsidR="00445AC9" w:rsidRPr="001627F6" w:rsidRDefault="4B14429A" w:rsidP="0EB60A4C">
      <w:pPr>
        <w:spacing w:line="240" w:lineRule="auto"/>
        <w:rPr>
          <w:rFonts w:eastAsia="Arial"/>
        </w:rPr>
      </w:pPr>
      <w:r w:rsidRPr="001627F6">
        <w:t>Learners will be designing and developing their own local community project. They may survey you to find out your ideas on what type of project you think would be best or most important for you or the community.</w:t>
      </w:r>
      <w:r>
        <w:t xml:space="preserve"> </w:t>
      </w:r>
      <w:r w:rsidR="0EB60A4C" w:rsidRPr="0EB60A4C">
        <w:rPr>
          <w:rStyle w:val="normaltextrun"/>
          <w:rFonts w:eastAsia="Arial"/>
          <w:color w:val="000000" w:themeColor="text1"/>
        </w:rPr>
        <w:t>Note our Inquiry focus is “present – share learning about the big idea”, which includes thinking about who the audience is and considering different ways of communicating learning such as presentation, video, poster.</w:t>
      </w:r>
      <w:r w:rsidR="0EB60A4C" w:rsidRPr="0EB60A4C">
        <w:rPr>
          <w:rStyle w:val="normaltextrun"/>
          <w:rFonts w:eastAsia="Arial"/>
          <w:i/>
          <w:iCs/>
          <w:color w:val="000000" w:themeColor="text1"/>
        </w:rPr>
        <w:t> </w:t>
      </w:r>
    </w:p>
    <w:p w14:paraId="7EE2D24C" w14:textId="04C4DF3D" w:rsidR="00445AC9" w:rsidRDefault="005403AB" w:rsidP="008F5E32">
      <w:pPr>
        <w:spacing w:line="240" w:lineRule="auto"/>
      </w:pPr>
      <w:r>
        <w:rPr>
          <w:noProof/>
        </w:rPr>
        <w:pict w14:anchorId="411E0CB5">
          <v:rect id="_x0000_i1042" style="width:451.3pt;height:.05pt" o:hralign="center" o:hrstd="t" o:hr="t" fillcolor="#a0a0a0" stroked="f"/>
        </w:pict>
      </w:r>
    </w:p>
    <w:p w14:paraId="642FD219" w14:textId="74F3D3C1" w:rsidR="4B14429A" w:rsidRPr="008F5E32" w:rsidRDefault="00445AC9" w:rsidP="008F5E32">
      <w:pPr>
        <w:pStyle w:val="LI"/>
        <w:spacing w:line="240" w:lineRule="auto"/>
      </w:pPr>
      <w:r>
        <w:t xml:space="preserve">I am learning to: </w:t>
      </w:r>
      <w:r w:rsidR="008F5E32">
        <w:t>d</w:t>
      </w:r>
      <w:r w:rsidR="00344341">
        <w:t>esign and develop my own citizenship project around a cause of my own choice</w:t>
      </w:r>
      <w:r w:rsidR="000958BD">
        <w:t>.</w:t>
      </w:r>
    </w:p>
    <w:p w14:paraId="555390E0" w14:textId="77777777" w:rsidR="00445AC9" w:rsidRPr="00F5442A" w:rsidRDefault="00445AC9" w:rsidP="008F5E32">
      <w:pPr>
        <w:spacing w:after="0" w:line="240" w:lineRule="auto"/>
        <w:rPr>
          <w:lang w:val="mi-NZ"/>
        </w:rPr>
      </w:pPr>
      <w:r w:rsidRPr="00F5442A">
        <w:rPr>
          <w:lang w:val="mi-NZ"/>
        </w:rPr>
        <w:t>What do I need?</w:t>
      </w:r>
    </w:p>
    <w:p w14:paraId="2806F8D6" w14:textId="309B1BF2" w:rsidR="00344341" w:rsidRDefault="00445AC9" w:rsidP="00370C78">
      <w:pPr>
        <w:pStyle w:val="ListParagraph"/>
        <w:numPr>
          <w:ilvl w:val="0"/>
          <w:numId w:val="19"/>
        </w:numPr>
        <w:spacing w:line="240" w:lineRule="auto"/>
        <w:rPr>
          <w:lang w:val="mi-NZ"/>
        </w:rPr>
      </w:pPr>
      <w:r w:rsidRPr="4B14429A">
        <w:rPr>
          <w:lang w:val="mi-NZ"/>
        </w:rPr>
        <w:t>30 minutes</w:t>
      </w:r>
    </w:p>
    <w:p w14:paraId="1311ABF5" w14:textId="46F872F9" w:rsidR="4B14429A" w:rsidRDefault="00BD17C1" w:rsidP="00370C78">
      <w:pPr>
        <w:pStyle w:val="ListParagraph"/>
        <w:numPr>
          <w:ilvl w:val="0"/>
          <w:numId w:val="19"/>
        </w:numPr>
        <w:spacing w:line="240" w:lineRule="auto"/>
        <w:rPr>
          <w:lang w:val="mi-NZ"/>
        </w:rPr>
      </w:pPr>
      <w:r>
        <w:rPr>
          <w:i/>
          <w:iCs/>
        </w:rPr>
        <w:t xml:space="preserve">How to start a community project in 10 steps </w:t>
      </w:r>
      <w:hyperlink r:id="rId69" w:history="1">
        <w:r w:rsidRPr="004D4EC1">
          <w:rPr>
            <w:rStyle w:val="Hyperlink"/>
            <w:lang w:val="mi-NZ"/>
          </w:rPr>
          <w:t>https://www.youtube.com/watch?v=n8b2A7ThU4Y</w:t>
        </w:r>
      </w:hyperlink>
      <w:r w:rsidR="4B14429A" w:rsidRPr="5EAC5F20">
        <w:rPr>
          <w:lang w:val="mi-NZ"/>
        </w:rPr>
        <w:t xml:space="preserve"> or read transcript</w:t>
      </w:r>
    </w:p>
    <w:p w14:paraId="33CB8702" w14:textId="46F7E8EA" w:rsidR="00445AC9" w:rsidRPr="00FF4458" w:rsidRDefault="00616646" w:rsidP="008F5E32">
      <w:pPr>
        <w:spacing w:line="240" w:lineRule="auto"/>
        <w:rPr>
          <w:b/>
        </w:rPr>
      </w:pPr>
      <w:r w:rsidRPr="00FF4458">
        <w:rPr>
          <w:b/>
        </w:rPr>
        <w:t>Remember</w:t>
      </w:r>
      <w:r w:rsidR="00445AC9" w:rsidRPr="00FF4458">
        <w:rPr>
          <w:b/>
        </w:rPr>
        <w:t xml:space="preserve"> to start your day right (</w:t>
      </w:r>
      <w:r w:rsidR="00344341">
        <w:rPr>
          <w:b/>
        </w:rPr>
        <w:t>s</w:t>
      </w:r>
      <w:r w:rsidR="00445AC9" w:rsidRPr="00FF4458">
        <w:rPr>
          <w:b/>
        </w:rPr>
        <w:t xml:space="preserve">ee </w:t>
      </w:r>
      <w:r w:rsidR="00320CA0">
        <w:rPr>
          <w:b/>
        </w:rPr>
        <w:t>page</w:t>
      </w:r>
      <w:r w:rsidR="00445AC9" w:rsidRPr="00FF4458">
        <w:rPr>
          <w:b/>
        </w:rPr>
        <w:t xml:space="preserve"> 7)</w:t>
      </w:r>
      <w:r w:rsidR="00344341">
        <w:rPr>
          <w:b/>
        </w:rPr>
        <w:t>.</w:t>
      </w:r>
      <w:r w:rsidR="00445AC9" w:rsidRPr="001627F6">
        <w:rPr>
          <w:rStyle w:val="normaltextrun"/>
        </w:rPr>
        <w:t xml:space="preserve"> </w:t>
      </w:r>
    </w:p>
    <w:p w14:paraId="2207153F" w14:textId="732B8DCB" w:rsidR="00445AC9" w:rsidRPr="008E14D1" w:rsidRDefault="00CB5778" w:rsidP="008F5E32">
      <w:pPr>
        <w:pStyle w:val="GH2"/>
        <w:spacing w:line="240" w:lineRule="auto"/>
        <w:rPr>
          <w:color w:val="3472AC"/>
        </w:rPr>
      </w:pPr>
      <w:proofErr w:type="spellStart"/>
      <w:r>
        <w:rPr>
          <w:color w:val="3472AC"/>
        </w:rPr>
        <w:t>Your</w:t>
      </w:r>
      <w:proofErr w:type="spellEnd"/>
      <w:r>
        <w:rPr>
          <w:color w:val="3472AC"/>
        </w:rPr>
        <w:t xml:space="preserve"> </w:t>
      </w:r>
      <w:proofErr w:type="spellStart"/>
      <w:r>
        <w:rPr>
          <w:color w:val="3472AC"/>
        </w:rPr>
        <w:t>task</w:t>
      </w:r>
      <w:proofErr w:type="spellEnd"/>
    </w:p>
    <w:p w14:paraId="5C0A2D3E" w14:textId="24219726" w:rsidR="007163AB" w:rsidRDefault="4B14429A" w:rsidP="008F5E32">
      <w:pPr>
        <w:spacing w:line="240" w:lineRule="auto"/>
      </w:pPr>
      <w:r>
        <w:t xml:space="preserve">The next two activities require you to design and create an advertisement for a local community project. </w:t>
      </w:r>
    </w:p>
    <w:p w14:paraId="1DC36E71" w14:textId="7525D467" w:rsidR="00604C59" w:rsidRDefault="00604C59" w:rsidP="5EAC5F20">
      <w:r w:rsidRPr="5EAC5F20">
        <w:rPr>
          <w:b/>
          <w:bCs/>
        </w:rPr>
        <w:t>Watch</w:t>
      </w:r>
      <w:r w:rsidRPr="5EAC5F20">
        <w:t xml:space="preserve"> </w:t>
      </w:r>
      <w:r w:rsidR="008F5E32" w:rsidRPr="008F5E32">
        <w:rPr>
          <w:i/>
          <w:iCs/>
        </w:rPr>
        <w:t>H</w:t>
      </w:r>
      <w:r w:rsidRPr="008F5E32">
        <w:rPr>
          <w:i/>
          <w:iCs/>
        </w:rPr>
        <w:t xml:space="preserve">ow to start a community project in 10 steps </w:t>
      </w:r>
      <w:r w:rsidR="4B14429A" w:rsidRPr="5EAC5F20">
        <w:t xml:space="preserve">or </w:t>
      </w:r>
      <w:r w:rsidR="4B14429A" w:rsidRPr="5EAC5F20">
        <w:rPr>
          <w:b/>
          <w:bCs/>
        </w:rPr>
        <w:t>read</w:t>
      </w:r>
      <w:r w:rsidR="4B14429A" w:rsidRPr="5EAC5F20">
        <w:t xml:space="preserve"> the transcript below.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8F5E32" w:rsidRPr="003D49BE" w14:paraId="535E9BDB" w14:textId="77777777" w:rsidTr="008F5E32">
        <w:tc>
          <w:tcPr>
            <w:tcW w:w="9486" w:type="dxa"/>
          </w:tcPr>
          <w:p w14:paraId="2FE2733F" w14:textId="77777777" w:rsidR="008F5E32" w:rsidRDefault="008F5E32" w:rsidP="000D700C">
            <w:pPr>
              <w:spacing w:before="120" w:line="240" w:lineRule="auto"/>
              <w:rPr>
                <w:sz w:val="24"/>
                <w:szCs w:val="24"/>
              </w:rPr>
            </w:pPr>
            <w:r>
              <w:rPr>
                <w:b/>
                <w:bCs/>
                <w:sz w:val="24"/>
                <w:szCs w:val="24"/>
              </w:rPr>
              <w:t>Transcript</w:t>
            </w:r>
          </w:p>
          <w:p w14:paraId="0B218013" w14:textId="3D444877" w:rsidR="00F556FC" w:rsidRDefault="00F556FC" w:rsidP="000D700C">
            <w:pPr>
              <w:spacing w:before="120" w:line="240" w:lineRule="auto"/>
              <w:rPr>
                <w:sz w:val="24"/>
                <w:szCs w:val="24"/>
              </w:rPr>
            </w:pPr>
            <w:r>
              <w:rPr>
                <w:sz w:val="24"/>
                <w:szCs w:val="24"/>
              </w:rPr>
              <w:t>Step 1 – Idea</w:t>
            </w:r>
            <w:r>
              <w:br/>
            </w:r>
            <w:r>
              <w:rPr>
                <w:sz w:val="24"/>
                <w:szCs w:val="24"/>
              </w:rPr>
              <w:t xml:space="preserve">Do you have an idea for a project? Great! There are simple steps you can follow to give your project the best chance of success. </w:t>
            </w:r>
          </w:p>
          <w:p w14:paraId="36D83C9A" w14:textId="69499E59" w:rsidR="00F556FC" w:rsidRDefault="00F556FC" w:rsidP="000D700C">
            <w:pPr>
              <w:spacing w:before="120" w:line="240" w:lineRule="auto"/>
              <w:rPr>
                <w:sz w:val="24"/>
                <w:szCs w:val="24"/>
              </w:rPr>
            </w:pPr>
            <w:r>
              <w:rPr>
                <w:sz w:val="24"/>
                <w:szCs w:val="24"/>
              </w:rPr>
              <w:t>Step 2 – Research</w:t>
            </w:r>
            <w:r>
              <w:br/>
            </w:r>
            <w:r>
              <w:rPr>
                <w:sz w:val="24"/>
                <w:szCs w:val="24"/>
              </w:rPr>
              <w:t xml:space="preserve">What gap in the community does your idea fill? Is there a need? Is your project already offered somewhere nearby? In some cases, advocating for changes or joining in with existing projects, might be the best way to achieve your goals rather than starting a new project. Nothing currently available? Time to lead your own project. </w:t>
            </w:r>
          </w:p>
          <w:p w14:paraId="42D57893" w14:textId="53C7172F" w:rsidR="00F556FC" w:rsidRDefault="00F556FC" w:rsidP="000D700C">
            <w:pPr>
              <w:spacing w:before="120" w:line="240" w:lineRule="auto"/>
              <w:rPr>
                <w:sz w:val="24"/>
                <w:szCs w:val="24"/>
              </w:rPr>
            </w:pPr>
            <w:r>
              <w:rPr>
                <w:sz w:val="24"/>
                <w:szCs w:val="24"/>
              </w:rPr>
              <w:t>Step 3 – Recruit your team</w:t>
            </w:r>
            <w:r>
              <w:br/>
            </w:r>
            <w:r>
              <w:rPr>
                <w:sz w:val="24"/>
                <w:szCs w:val="24"/>
              </w:rPr>
              <w:t>Have you talked with your family, friends, and similar groups in the area? What groups, businesses or organisations might be able to help you? A partnership, or team will give you more energy and support. If you get a team, be sure to clearly define who is responsible for each task. Having a team also helps to show that there is community support for your idea.</w:t>
            </w:r>
          </w:p>
          <w:p w14:paraId="457A06EC" w14:textId="7162DEAA" w:rsidR="00F556FC" w:rsidRDefault="00F556FC" w:rsidP="000D700C">
            <w:pPr>
              <w:spacing w:before="120" w:line="240" w:lineRule="auto"/>
              <w:rPr>
                <w:sz w:val="24"/>
                <w:szCs w:val="24"/>
              </w:rPr>
            </w:pPr>
            <w:r>
              <w:rPr>
                <w:sz w:val="24"/>
                <w:szCs w:val="24"/>
              </w:rPr>
              <w:t>Step 4 – Now some details</w:t>
            </w:r>
            <w:r>
              <w:br/>
            </w:r>
            <w:r>
              <w:rPr>
                <w:sz w:val="24"/>
                <w:szCs w:val="24"/>
              </w:rPr>
              <w:t>Do you need funding to support your project? Many projects can be run with surprisingly little funds. You may find that donation of goods, services, venues, and peoples time are the most valuable resources for your project. If you are considering applying for grants, try linking in with other organisations or groups to help you apply and manage the money.</w:t>
            </w:r>
          </w:p>
          <w:p w14:paraId="79052700" w14:textId="77777777" w:rsidR="00473043" w:rsidRDefault="00473043" w:rsidP="000D700C">
            <w:pPr>
              <w:spacing w:before="120" w:line="240" w:lineRule="auto"/>
              <w:rPr>
                <w:sz w:val="24"/>
                <w:szCs w:val="24"/>
              </w:rPr>
            </w:pPr>
          </w:p>
          <w:p w14:paraId="4160E653" w14:textId="7C50A1FA" w:rsidR="00F556FC" w:rsidRDefault="00F556FC" w:rsidP="000D700C">
            <w:pPr>
              <w:spacing w:before="120" w:line="240" w:lineRule="auto"/>
              <w:rPr>
                <w:sz w:val="24"/>
                <w:szCs w:val="24"/>
              </w:rPr>
            </w:pPr>
            <w:r>
              <w:rPr>
                <w:sz w:val="24"/>
                <w:szCs w:val="24"/>
              </w:rPr>
              <w:lastRenderedPageBreak/>
              <w:t>Step 5 – Location, location, location</w:t>
            </w:r>
            <w:r>
              <w:br/>
            </w:r>
            <w:r>
              <w:rPr>
                <w:sz w:val="24"/>
                <w:szCs w:val="24"/>
              </w:rPr>
              <w:t>Do you need a venue for your project? You can approach your local council, sports or hobby club for casual room hire. Use the great outdoors or think outside the box for other options. How will people get there? Have you thought about access to public transport? How often will you need it and what time will best suit the people that you want to come?</w:t>
            </w:r>
          </w:p>
          <w:p w14:paraId="2C630539" w14:textId="573504B7" w:rsidR="00F556FC" w:rsidRDefault="00F556FC" w:rsidP="000D700C">
            <w:pPr>
              <w:spacing w:before="120" w:line="240" w:lineRule="auto"/>
              <w:rPr>
                <w:sz w:val="24"/>
                <w:szCs w:val="24"/>
              </w:rPr>
            </w:pPr>
            <w:r>
              <w:rPr>
                <w:sz w:val="24"/>
                <w:szCs w:val="24"/>
              </w:rPr>
              <w:t>Step 6 – What if something goes wrong?</w:t>
            </w:r>
            <w:r>
              <w:br/>
            </w:r>
            <w:r>
              <w:rPr>
                <w:sz w:val="24"/>
                <w:szCs w:val="24"/>
              </w:rPr>
              <w:t>All projects have risks. Identifying all the risks, you can be confident that your team is ready to handle any problems that arise. Plan ahead. Have you thought about insurance or incorporation? If you are not ready, look into partnerships to help you with these. Do you need permits or special permissions for your project? Talk to your local community development councillor. Do you need a working with children’s check, or food handling certificate? These can often be done online.</w:t>
            </w:r>
          </w:p>
          <w:p w14:paraId="4D65D695" w14:textId="35D1E666" w:rsidR="00F556FC" w:rsidRDefault="00F556FC" w:rsidP="000D700C">
            <w:pPr>
              <w:spacing w:before="120" w:line="240" w:lineRule="auto"/>
              <w:rPr>
                <w:sz w:val="24"/>
                <w:szCs w:val="24"/>
              </w:rPr>
            </w:pPr>
            <w:r>
              <w:rPr>
                <w:sz w:val="24"/>
                <w:szCs w:val="24"/>
              </w:rPr>
              <w:t>Step 7 – Get the word out</w:t>
            </w:r>
            <w:r>
              <w:br/>
            </w:r>
            <w:r>
              <w:rPr>
                <w:sz w:val="24"/>
                <w:szCs w:val="24"/>
              </w:rPr>
              <w:t xml:space="preserve">There are lots of options to tell people about your project. Consider what will work best for your audience and idea. </w:t>
            </w:r>
          </w:p>
          <w:p w14:paraId="5085B924" w14:textId="01AFA256" w:rsidR="00F556FC" w:rsidRDefault="00F556FC" w:rsidP="000D700C">
            <w:pPr>
              <w:spacing w:before="120" w:line="240" w:lineRule="auto"/>
              <w:rPr>
                <w:sz w:val="24"/>
                <w:szCs w:val="24"/>
              </w:rPr>
            </w:pPr>
            <w:r>
              <w:rPr>
                <w:sz w:val="24"/>
                <w:szCs w:val="24"/>
              </w:rPr>
              <w:t>Step 8 – Growing your project</w:t>
            </w:r>
            <w:r>
              <w:br/>
            </w:r>
            <w:r>
              <w:rPr>
                <w:sz w:val="24"/>
                <w:szCs w:val="24"/>
              </w:rPr>
              <w:t xml:space="preserve">How can you improve your project and keep it going? Consider whether your team would benefit from training such as project management, grant writing, marketing, or promotion. Or maybe something specific to your project like art or exercise skills. </w:t>
            </w:r>
          </w:p>
          <w:p w14:paraId="351C762A" w14:textId="77777777" w:rsidR="00F556FC" w:rsidRDefault="00F556FC" w:rsidP="000D700C">
            <w:pPr>
              <w:spacing w:before="120" w:line="240" w:lineRule="auto"/>
              <w:rPr>
                <w:sz w:val="24"/>
                <w:szCs w:val="24"/>
              </w:rPr>
            </w:pPr>
            <w:r>
              <w:rPr>
                <w:sz w:val="24"/>
                <w:szCs w:val="24"/>
              </w:rPr>
              <w:t>How did your project go?</w:t>
            </w:r>
          </w:p>
          <w:p w14:paraId="0A55781C" w14:textId="7897D918" w:rsidR="00F556FC" w:rsidRDefault="00F556FC" w:rsidP="000D700C">
            <w:pPr>
              <w:spacing w:before="120" w:line="240" w:lineRule="auto"/>
              <w:rPr>
                <w:sz w:val="24"/>
                <w:szCs w:val="24"/>
              </w:rPr>
            </w:pPr>
            <w:r>
              <w:rPr>
                <w:sz w:val="24"/>
                <w:szCs w:val="24"/>
              </w:rPr>
              <w:t>Step 9 – Measure your success</w:t>
            </w:r>
            <w:r>
              <w:br/>
            </w:r>
            <w:r>
              <w:rPr>
                <w:sz w:val="24"/>
                <w:szCs w:val="24"/>
              </w:rPr>
              <w:t xml:space="preserve">It’s a good idea to ask people who took part in your project for feedback and ideas for improvements. You can use this information to improve your project and to tell your story to help get more funding, support, or community members involved. </w:t>
            </w:r>
          </w:p>
          <w:p w14:paraId="1D6C0092" w14:textId="3CA340A3" w:rsidR="008F5E32" w:rsidRPr="003D49BE" w:rsidRDefault="00F556FC" w:rsidP="000D700C">
            <w:pPr>
              <w:spacing w:before="120" w:line="240" w:lineRule="auto"/>
              <w:rPr>
                <w:sz w:val="24"/>
                <w:szCs w:val="24"/>
              </w:rPr>
            </w:pPr>
            <w:r>
              <w:rPr>
                <w:sz w:val="24"/>
                <w:szCs w:val="24"/>
              </w:rPr>
              <w:t>Step 10 – More information</w:t>
            </w:r>
            <w:r>
              <w:br/>
            </w:r>
            <w:r>
              <w:rPr>
                <w:sz w:val="24"/>
                <w:szCs w:val="24"/>
              </w:rPr>
              <w:t>Many resources and templates can be found free online. Don’t forget, there is always someone you can talk to at your local council, neighbourhood house, or relevant club for help. Good luck. Now it’s your turn. Start at Step 1 – What’s your idea to improve your local community?</w:t>
            </w:r>
          </w:p>
        </w:tc>
      </w:tr>
    </w:tbl>
    <w:p w14:paraId="6699A882" w14:textId="6E46E439" w:rsidR="008F5E32" w:rsidRDefault="008F5E32" w:rsidP="5EAC5F20"/>
    <w:p w14:paraId="13BA25EF" w14:textId="5FD13E53" w:rsidR="00604C59" w:rsidRDefault="00604C59" w:rsidP="4B14429A">
      <w:r w:rsidRPr="4B14429A">
        <w:rPr>
          <w:b/>
          <w:bCs/>
        </w:rPr>
        <w:t xml:space="preserve">Write </w:t>
      </w:r>
      <w:r w:rsidRPr="4B14429A">
        <w:t xml:space="preserve">down each of these </w:t>
      </w:r>
      <w:r w:rsidR="69224BDA">
        <w:t>ten</w:t>
      </w:r>
      <w:r w:rsidRPr="4B14429A">
        <w:t xml:space="preserve"> steps (you may need to pause the video as you write each one down</w:t>
      </w:r>
      <w:r w:rsidR="00686FED">
        <w:t>)</w:t>
      </w:r>
      <w:r w:rsidRPr="4B14429A">
        <w:t>.</w:t>
      </w:r>
    </w:p>
    <w:p w14:paraId="25999881" w14:textId="7FE7B653" w:rsidR="4B14429A" w:rsidRDefault="4B14429A" w:rsidP="4B14429A">
      <w:r w:rsidRPr="4B14429A">
        <w:rPr>
          <w:b/>
          <w:bCs/>
        </w:rPr>
        <w:t>Brainstorm</w:t>
      </w:r>
      <w:r w:rsidRPr="4B14429A">
        <w:t xml:space="preserve"> ideas for a local community project –</w:t>
      </w:r>
      <w:r w:rsidRPr="4B14429A">
        <w:rPr>
          <w:b/>
          <w:bCs/>
        </w:rPr>
        <w:t xml:space="preserve"> survey</w:t>
      </w:r>
      <w:r w:rsidRPr="4B14429A">
        <w:t xml:space="preserve"> your </w:t>
      </w:r>
      <w:r w:rsidR="003525D1">
        <w:t>whānau</w:t>
      </w:r>
      <w:r w:rsidR="5A51527B">
        <w:t xml:space="preserve">, </w:t>
      </w:r>
      <w:r w:rsidRPr="4B14429A">
        <w:t>friends</w:t>
      </w:r>
      <w:r w:rsidR="68746883">
        <w:t>, or</w:t>
      </w:r>
      <w:r w:rsidR="008F5E32">
        <w:t xml:space="preserve"> </w:t>
      </w:r>
      <w:r w:rsidRPr="4B14429A">
        <w:t>household members for what they think may be the best idea.</w:t>
      </w:r>
    </w:p>
    <w:p w14:paraId="1D755B55" w14:textId="22C2F767" w:rsidR="4B14429A" w:rsidRDefault="4B14429A" w:rsidP="4B14429A">
      <w:r w:rsidRPr="4B14429A">
        <w:t>Once you have settled on your project idea</w:t>
      </w:r>
      <w:r w:rsidR="68746883">
        <w:t>:</w:t>
      </w:r>
    </w:p>
    <w:p w14:paraId="0D0EF2D7" w14:textId="22714081" w:rsidR="4B14429A" w:rsidRDefault="4B14429A" w:rsidP="008816EF">
      <w:pPr>
        <w:pStyle w:val="ListParagraph"/>
        <w:numPr>
          <w:ilvl w:val="0"/>
          <w:numId w:val="49"/>
        </w:numPr>
        <w:rPr>
          <w:rFonts w:asciiTheme="minorHAnsi" w:eastAsiaTheme="minorEastAsia" w:hAnsiTheme="minorHAnsi" w:cstheme="minorBidi"/>
          <w:b/>
          <w:bCs/>
        </w:rPr>
      </w:pPr>
      <w:r w:rsidRPr="4B14429A">
        <w:rPr>
          <w:b/>
          <w:bCs/>
        </w:rPr>
        <w:t xml:space="preserve">design </w:t>
      </w:r>
      <w:r w:rsidRPr="4B14429A">
        <w:t>your project</w:t>
      </w:r>
    </w:p>
    <w:p w14:paraId="5E9B66CB" w14:textId="5B0D3752" w:rsidR="4B14429A" w:rsidRDefault="4B14429A" w:rsidP="008816EF">
      <w:pPr>
        <w:pStyle w:val="ListParagraph"/>
        <w:numPr>
          <w:ilvl w:val="0"/>
          <w:numId w:val="49"/>
        </w:numPr>
        <w:rPr>
          <w:b/>
          <w:bCs/>
        </w:rPr>
      </w:pPr>
      <w:r w:rsidRPr="4B14429A">
        <w:rPr>
          <w:b/>
          <w:bCs/>
        </w:rPr>
        <w:t>follow</w:t>
      </w:r>
      <w:r w:rsidRPr="4B14429A">
        <w:t xml:space="preserve"> the </w:t>
      </w:r>
      <w:r w:rsidR="68746883">
        <w:t>ten</w:t>
      </w:r>
      <w:r w:rsidRPr="4B14429A">
        <w:t xml:space="preserve"> steps you had written down from the </w:t>
      </w:r>
      <w:r w:rsidR="008F5E32" w:rsidRPr="4B14429A">
        <w:t>YouTube</w:t>
      </w:r>
      <w:r w:rsidRPr="4B14429A">
        <w:t xml:space="preserve"> clip </w:t>
      </w:r>
    </w:p>
    <w:p w14:paraId="7A5C9164" w14:textId="25103017" w:rsidR="4B14429A" w:rsidRDefault="00117DCB" w:rsidP="008816EF">
      <w:pPr>
        <w:pStyle w:val="ListParagraph"/>
        <w:numPr>
          <w:ilvl w:val="0"/>
          <w:numId w:val="49"/>
        </w:numPr>
        <w:rPr>
          <w:b/>
          <w:bCs/>
        </w:rPr>
      </w:pPr>
      <w:r>
        <w:rPr>
          <w:b/>
          <w:bCs/>
        </w:rPr>
        <w:t>w</w:t>
      </w:r>
      <w:r w:rsidR="4B14429A" w:rsidRPr="4B14429A">
        <w:rPr>
          <w:b/>
          <w:bCs/>
        </w:rPr>
        <w:t>rite</w:t>
      </w:r>
      <w:r w:rsidR="4B14429A" w:rsidRPr="4B14429A">
        <w:t xml:space="preserve"> down ideas for each step.</w:t>
      </w:r>
    </w:p>
    <w:p w14:paraId="5CBD9699" w14:textId="48C09B22" w:rsidR="4B14429A" w:rsidRDefault="4B14429A" w:rsidP="4B14429A">
      <w:pPr>
        <w:pStyle w:val="GH2"/>
      </w:pPr>
    </w:p>
    <w:p w14:paraId="76915E80" w14:textId="77777777" w:rsidR="00604C59" w:rsidRDefault="00604C59">
      <w:pPr>
        <w:spacing w:line="240" w:lineRule="auto"/>
        <w:rPr>
          <w:rFonts w:eastAsiaTheme="majorEastAsia"/>
          <w:b/>
          <w:color w:val="3472AC"/>
          <w:sz w:val="28"/>
          <w:szCs w:val="28"/>
          <w:lang w:val="mi-NZ" w:eastAsia="en-NZ"/>
        </w:rPr>
      </w:pPr>
      <w:r>
        <w:rPr>
          <w:color w:val="3472AC"/>
        </w:rPr>
        <w:br w:type="page"/>
      </w:r>
    </w:p>
    <w:p w14:paraId="744033E0" w14:textId="2396EA59" w:rsidR="00604C59" w:rsidRPr="008E14D1" w:rsidRDefault="00604C59" w:rsidP="00604C59">
      <w:pPr>
        <w:pStyle w:val="BH1"/>
        <w:spacing w:line="276" w:lineRule="auto"/>
      </w:pPr>
      <w:r w:rsidRPr="008E14D1">
        <w:lastRenderedPageBreak/>
        <w:t xml:space="preserve">Day </w:t>
      </w:r>
      <w:r>
        <w:t>5</w:t>
      </w:r>
      <w:r w:rsidRPr="008E14D1">
        <w:t xml:space="preserve"> </w:t>
      </w:r>
      <w:r>
        <w:t>a</w:t>
      </w:r>
      <w:r w:rsidRPr="008E14D1">
        <w:t xml:space="preserve">ctivity </w:t>
      </w:r>
      <w:r>
        <w:t>2</w:t>
      </w:r>
      <w:r w:rsidRPr="008E14D1">
        <w:t xml:space="preserve">: </w:t>
      </w:r>
      <w:r w:rsidR="009C2CD2">
        <w:t>Advertising your community project</w:t>
      </w:r>
    </w:p>
    <w:p w14:paraId="5E12FD27" w14:textId="77777777" w:rsidR="00604C59" w:rsidRPr="001627F6" w:rsidRDefault="00604C59" w:rsidP="00604C59">
      <w:pPr>
        <w:rPr>
          <w:b/>
          <w:color w:val="3472AC"/>
        </w:rPr>
      </w:pPr>
      <w:r w:rsidRPr="001627F6">
        <w:rPr>
          <w:b/>
          <w:color w:val="3472AC"/>
        </w:rPr>
        <w:t>Notes for teachers and whānau</w:t>
      </w:r>
    </w:p>
    <w:p w14:paraId="1986A6D9" w14:textId="6C4A3A3B" w:rsidR="00604C59" w:rsidRPr="00521DF7" w:rsidRDefault="4B14429A" w:rsidP="008F5E32">
      <w:pPr>
        <w:spacing w:after="0"/>
      </w:pPr>
      <w:r w:rsidRPr="00521DF7">
        <w:t>This activity carries on from the previous one. The learner will now create advertising or awareness for their local community project they have designed.</w:t>
      </w:r>
    </w:p>
    <w:p w14:paraId="00E8162C" w14:textId="0FB4E1AF" w:rsidR="00604C59" w:rsidRDefault="005403AB" w:rsidP="00604C59">
      <w:r>
        <w:rPr>
          <w:noProof/>
        </w:rPr>
        <w:pict w14:anchorId="1F4F46C1">
          <v:rect id="_x0000_i1043" style="width:451.3pt;height:.05pt" o:hralign="center" o:hrstd="t" o:hr="t" fillcolor="#a0a0a0" stroked="f"/>
        </w:pict>
      </w:r>
    </w:p>
    <w:p w14:paraId="62A752AD" w14:textId="55B625F5" w:rsidR="00604C59" w:rsidRPr="002D7235" w:rsidRDefault="00604C59" w:rsidP="4B14429A">
      <w:pPr>
        <w:pStyle w:val="LI"/>
        <w:spacing w:line="276" w:lineRule="auto"/>
        <w:rPr>
          <w:highlight w:val="yellow"/>
        </w:rPr>
      </w:pPr>
      <w:r>
        <w:t xml:space="preserve">I am learning to: </w:t>
      </w:r>
      <w:r w:rsidR="008F5E32">
        <w:t>d</w:t>
      </w:r>
      <w:r>
        <w:t>esign an advertisement for a local community project</w:t>
      </w:r>
    </w:p>
    <w:p w14:paraId="481B95A2" w14:textId="77777777" w:rsidR="00604C59" w:rsidRPr="002D7235" w:rsidRDefault="00604C59" w:rsidP="00604C59">
      <w:pPr>
        <w:spacing w:after="0"/>
        <w:rPr>
          <w:lang w:val="mi-NZ"/>
        </w:rPr>
      </w:pPr>
      <w:r w:rsidRPr="002D7235">
        <w:rPr>
          <w:lang w:val="mi-NZ"/>
        </w:rPr>
        <w:t>What do I need?</w:t>
      </w:r>
    </w:p>
    <w:p w14:paraId="65484489" w14:textId="1D208659" w:rsidR="00604C59" w:rsidRPr="002D7235" w:rsidRDefault="124CBA6A" w:rsidP="00370C78">
      <w:pPr>
        <w:pStyle w:val="ListParagraph"/>
        <w:numPr>
          <w:ilvl w:val="0"/>
          <w:numId w:val="19"/>
        </w:numPr>
        <w:rPr>
          <w:lang w:val="mi-NZ"/>
        </w:rPr>
      </w:pPr>
      <w:r w:rsidRPr="6D3EAB9A">
        <w:rPr>
          <w:lang w:val="mi-NZ"/>
        </w:rPr>
        <w:t>30 minutes</w:t>
      </w:r>
    </w:p>
    <w:p w14:paraId="207A300F" w14:textId="77777777" w:rsidR="00604C59" w:rsidRPr="002D7235" w:rsidRDefault="00604C59" w:rsidP="00370C78">
      <w:pPr>
        <w:pStyle w:val="ListParagraph"/>
        <w:numPr>
          <w:ilvl w:val="0"/>
          <w:numId w:val="19"/>
        </w:numPr>
        <w:spacing w:after="0"/>
        <w:rPr>
          <w:lang w:val="mi-NZ"/>
        </w:rPr>
      </w:pPr>
      <w:r w:rsidRPr="002D7235">
        <w:rPr>
          <w:rStyle w:val="eop"/>
          <w:color w:val="000000"/>
          <w:shd w:val="clear" w:color="auto" w:fill="FFFFFF"/>
        </w:rPr>
        <w:t> Poster paper, paper, online design program (optional)</w:t>
      </w:r>
    </w:p>
    <w:p w14:paraId="321FB3C3" w14:textId="5EE082CF" w:rsidR="00604C59" w:rsidRPr="008E14D1" w:rsidRDefault="00CB5778" w:rsidP="00604C59">
      <w:pPr>
        <w:pStyle w:val="GH2"/>
        <w:rPr>
          <w:color w:val="3472AC"/>
        </w:rPr>
      </w:pPr>
      <w:proofErr w:type="spellStart"/>
      <w:r>
        <w:rPr>
          <w:color w:val="3472AC"/>
        </w:rPr>
        <w:t>Your</w:t>
      </w:r>
      <w:proofErr w:type="spellEnd"/>
      <w:r>
        <w:rPr>
          <w:color w:val="3472AC"/>
        </w:rPr>
        <w:t xml:space="preserve"> </w:t>
      </w:r>
      <w:proofErr w:type="spellStart"/>
      <w:r>
        <w:rPr>
          <w:color w:val="3472AC"/>
        </w:rPr>
        <w:t>task</w:t>
      </w:r>
      <w:proofErr w:type="spellEnd"/>
    </w:p>
    <w:p w14:paraId="05401F3A" w14:textId="332DD645" w:rsidR="00604C59" w:rsidRDefault="00604C59" w:rsidP="00604C59">
      <w:r>
        <w:t>Local community projects can only get started if there are people willing and able to get on board. Therefore</w:t>
      </w:r>
      <w:r w:rsidR="001627F6">
        <w:t>,</w:t>
      </w:r>
      <w:r>
        <w:t xml:space="preserve"> raising awareness and advertising is a crucial part of any local community project. </w:t>
      </w:r>
    </w:p>
    <w:p w14:paraId="374AC867" w14:textId="1680B20C" w:rsidR="00604C59" w:rsidRPr="00207704" w:rsidRDefault="00577CD1" w:rsidP="4B14429A">
      <w:pPr>
        <w:spacing w:after="0"/>
        <w:textAlignment w:val="baseline"/>
        <w:rPr>
          <w:lang w:eastAsia="en-NZ"/>
        </w:rPr>
      </w:pPr>
      <w:r w:rsidRPr="4B14429A">
        <w:rPr>
          <w:b/>
          <w:bCs/>
        </w:rPr>
        <w:t xml:space="preserve">Design, </w:t>
      </w:r>
      <w:r w:rsidRPr="4B14429A">
        <w:t xml:space="preserve">or </w:t>
      </w:r>
      <w:r w:rsidR="00C441E5" w:rsidRPr="4B14429A">
        <w:rPr>
          <w:b/>
          <w:bCs/>
        </w:rPr>
        <w:t>create</w:t>
      </w:r>
      <w:r w:rsidRPr="4B14429A">
        <w:t xml:space="preserve"> a way to raise awareness for your project – a poster, t-shirt design, </w:t>
      </w:r>
      <w:r w:rsidR="0C8E88ED">
        <w:t xml:space="preserve">pamphlet, </w:t>
      </w:r>
      <w:r w:rsidRPr="4B14429A">
        <w:t>social media</w:t>
      </w:r>
      <w:r w:rsidR="00AF2231">
        <w:t>,</w:t>
      </w:r>
      <w:r w:rsidRPr="4B14429A">
        <w:t xml:space="preserve"> or video promotion are just a few ideas you could choose from.</w:t>
      </w:r>
    </w:p>
    <w:p w14:paraId="0BFB1DF2" w14:textId="5DBE2FA2" w:rsidR="4B14429A" w:rsidRDefault="4B14429A" w:rsidP="4B14429A">
      <w:pPr>
        <w:spacing w:after="0"/>
        <w:rPr>
          <w:i/>
          <w:iCs/>
          <w:highlight w:val="yellow"/>
        </w:rPr>
      </w:pPr>
    </w:p>
    <w:p w14:paraId="4BE164B0" w14:textId="754DF708" w:rsidR="4B14429A" w:rsidRDefault="4B14429A" w:rsidP="00F1341A">
      <w:pPr>
        <w:spacing w:after="0"/>
        <w:jc w:val="center"/>
      </w:pPr>
      <w:r>
        <w:rPr>
          <w:noProof/>
        </w:rPr>
        <w:drawing>
          <wp:inline distT="0" distB="0" distL="0" distR="0" wp14:anchorId="4F69EA35" wp14:editId="1CF27E6C">
            <wp:extent cx="4572000" cy="2971800"/>
            <wp:effectExtent l="0" t="0" r="0" b="0"/>
            <wp:docPr id="195974343" name="Picture 19597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4572000" cy="2971800"/>
                    </a:xfrm>
                    <a:prstGeom prst="rect">
                      <a:avLst/>
                    </a:prstGeom>
                  </pic:spPr>
                </pic:pic>
              </a:graphicData>
            </a:graphic>
          </wp:inline>
        </w:drawing>
      </w:r>
    </w:p>
    <w:p w14:paraId="524E49E4" w14:textId="734B0D35" w:rsidR="4B14429A" w:rsidRDefault="005403AB" w:rsidP="4B14429A">
      <w:pPr>
        <w:spacing w:after="0"/>
        <w:rPr>
          <w:rStyle w:val="Hyperlink"/>
          <w:sz w:val="20"/>
          <w:szCs w:val="20"/>
        </w:rPr>
      </w:pPr>
      <w:hyperlink r:id="rId71">
        <w:r w:rsidR="4B14429A" w:rsidRPr="4B14429A">
          <w:rPr>
            <w:rStyle w:val="Hyperlink"/>
            <w:sz w:val="20"/>
            <w:szCs w:val="20"/>
          </w:rPr>
          <w:t>https://commons.wikimedia.org/wiki/File:Community_Garden_(6396)_-_The_Noun_Project.svg</w:t>
        </w:r>
      </w:hyperlink>
    </w:p>
    <w:p w14:paraId="1392A3C4" w14:textId="0030CAD3" w:rsidR="00445AC9" w:rsidRPr="008E14D1" w:rsidRDefault="4B14429A" w:rsidP="00F1341A">
      <w:pPr>
        <w:spacing w:before="240"/>
        <w:rPr>
          <w:b/>
        </w:rPr>
      </w:pPr>
      <w:r w:rsidRPr="4B14429A">
        <w:rPr>
          <w:b/>
          <w:bCs/>
        </w:rPr>
        <w:t>Share</w:t>
      </w:r>
      <w:r w:rsidRPr="4B14429A">
        <w:t xml:space="preserve"> your community project idea with your online community, </w:t>
      </w:r>
      <w:r w:rsidR="003525D1" w:rsidRPr="008A0A3E">
        <w:t>whānau</w:t>
      </w:r>
      <w:r w:rsidRPr="4B14429A">
        <w:t>, neighbourhood</w:t>
      </w:r>
      <w:r w:rsidR="004C416B">
        <w:t>, and so on</w:t>
      </w:r>
      <w:r w:rsidRPr="4B14429A">
        <w:t>. Maybe it is something you can get up and running to make a difference to your community!</w:t>
      </w:r>
    </w:p>
    <w:p w14:paraId="4D60358F" w14:textId="79119A06" w:rsidR="00124608" w:rsidRPr="008E14D1" w:rsidRDefault="00445AC9" w:rsidP="00757C04">
      <w:pPr>
        <w:pStyle w:val="BH1"/>
      </w:pPr>
      <w:r>
        <w:br w:type="column"/>
      </w:r>
      <w:r w:rsidR="00124608" w:rsidRPr="008E14D1">
        <w:lastRenderedPageBreak/>
        <w:t xml:space="preserve">Day </w:t>
      </w:r>
      <w:r w:rsidR="00124608">
        <w:t>5</w:t>
      </w:r>
      <w:r w:rsidR="00124608" w:rsidRPr="008E14D1">
        <w:t xml:space="preserve"> </w:t>
      </w:r>
      <w:proofErr w:type="spellStart"/>
      <w:r w:rsidR="00616646">
        <w:t>a</w:t>
      </w:r>
      <w:r w:rsidR="00124608" w:rsidRPr="008E14D1">
        <w:t>ctivity</w:t>
      </w:r>
      <w:proofErr w:type="spellEnd"/>
      <w:r w:rsidR="00124608" w:rsidRPr="008E14D1">
        <w:t xml:space="preserve"> </w:t>
      </w:r>
      <w:r w:rsidR="00674C29">
        <w:t>3</w:t>
      </w:r>
      <w:r w:rsidR="00124608" w:rsidRPr="008E14D1">
        <w:t xml:space="preserve">: </w:t>
      </w:r>
      <w:proofErr w:type="spellStart"/>
      <w:r w:rsidR="00BF1505">
        <w:t>Introduction</w:t>
      </w:r>
      <w:proofErr w:type="spellEnd"/>
      <w:r w:rsidR="00BF1505">
        <w:t xml:space="preserve"> to </w:t>
      </w:r>
      <w:r w:rsidR="007F0BE7">
        <w:t>t</w:t>
      </w:r>
      <w:r w:rsidR="00BF1505">
        <w:t xml:space="preserve">apa </w:t>
      </w:r>
      <w:proofErr w:type="spellStart"/>
      <w:r w:rsidR="00BF1505">
        <w:t>cloth</w:t>
      </w:r>
      <w:proofErr w:type="spellEnd"/>
    </w:p>
    <w:p w14:paraId="7EF38FE7" w14:textId="77777777" w:rsidR="00124608" w:rsidRPr="001627F6" w:rsidRDefault="00124608" w:rsidP="00757C04">
      <w:pPr>
        <w:spacing w:line="240" w:lineRule="auto"/>
        <w:rPr>
          <w:b/>
          <w:color w:val="3472AC"/>
        </w:rPr>
      </w:pPr>
      <w:r w:rsidRPr="001627F6">
        <w:rPr>
          <w:b/>
          <w:color w:val="3472AC"/>
        </w:rPr>
        <w:t>Notes for teachers and whānau</w:t>
      </w:r>
    </w:p>
    <w:p w14:paraId="039F5AAF" w14:textId="72939C23" w:rsidR="00124608" w:rsidRDefault="4B14429A" w:rsidP="00F1341A">
      <w:pPr>
        <w:spacing w:after="0"/>
      </w:pPr>
      <w:r w:rsidRPr="001627F6">
        <w:t xml:space="preserve">This activity requires the learner to </w:t>
      </w:r>
      <w:r w:rsidR="00951CF9">
        <w:t>explore</w:t>
      </w:r>
      <w:r w:rsidRPr="001627F6">
        <w:t xml:space="preserve"> </w:t>
      </w:r>
      <w:r w:rsidR="00951CF9">
        <w:t>t</w:t>
      </w:r>
      <w:r w:rsidRPr="001627F6">
        <w:t xml:space="preserve">apa cloths and their use and importance in </w:t>
      </w:r>
      <w:r w:rsidR="00F1341A" w:rsidRPr="001627F6">
        <w:t>Pacific</w:t>
      </w:r>
      <w:r w:rsidRPr="001627F6">
        <w:t xml:space="preserve"> cultures.</w:t>
      </w:r>
      <w:r w:rsidRPr="4B14429A">
        <w:rPr>
          <w:i/>
          <w:iCs/>
        </w:rPr>
        <w:t xml:space="preserve"> </w:t>
      </w:r>
      <w:r w:rsidR="005403AB">
        <w:rPr>
          <w:noProof/>
        </w:rPr>
        <w:pict w14:anchorId="7D53F595">
          <v:rect id="_x0000_i1044" style="width:451.3pt;height:.05pt" o:hralign="center" o:hrstd="t" o:hr="t" fillcolor="#a0a0a0" stroked="f"/>
        </w:pict>
      </w:r>
    </w:p>
    <w:p w14:paraId="09A24274" w14:textId="6B131117" w:rsidR="4B14429A" w:rsidRDefault="00124608" w:rsidP="4B14429A">
      <w:pPr>
        <w:pStyle w:val="LI"/>
        <w:spacing w:line="276" w:lineRule="auto"/>
      </w:pPr>
      <w:r>
        <w:t xml:space="preserve">In this activity I am learning to: </w:t>
      </w:r>
      <w:r w:rsidR="00F1341A">
        <w:t>u</w:t>
      </w:r>
      <w:r>
        <w:t xml:space="preserve">nderstand the importance and use of tapa cloths to </w:t>
      </w:r>
      <w:r w:rsidR="00322599">
        <w:t>Pacific</w:t>
      </w:r>
      <w:r>
        <w:t xml:space="preserve"> culture</w:t>
      </w:r>
      <w:r w:rsidR="00322599">
        <w:t>s</w:t>
      </w:r>
      <w:r w:rsidR="001A75AC">
        <w:t>; d</w:t>
      </w:r>
      <w:r w:rsidR="4B14429A">
        <w:t xml:space="preserve">efine mathematical concepts of </w:t>
      </w:r>
      <w:r w:rsidR="00322599">
        <w:t>rotation</w:t>
      </w:r>
      <w:r w:rsidR="4B14429A">
        <w:t xml:space="preserve">, </w:t>
      </w:r>
      <w:r w:rsidR="00D300BD">
        <w:t>translation,</w:t>
      </w:r>
      <w:r w:rsidR="4B14429A">
        <w:t xml:space="preserve"> and enlargement</w:t>
      </w:r>
      <w:r w:rsidR="006830AE">
        <w:t>;</w:t>
      </w:r>
      <w:r w:rsidR="4B14429A">
        <w:t xml:space="preserve"> and </w:t>
      </w:r>
      <w:r w:rsidR="006830AE">
        <w:t>to explain</w:t>
      </w:r>
      <w:r w:rsidR="4B14429A">
        <w:t xml:space="preserve"> how they are used and evident in tapa cloth design</w:t>
      </w:r>
    </w:p>
    <w:p w14:paraId="61D11453" w14:textId="77777777" w:rsidR="00124608" w:rsidRPr="002D7235" w:rsidRDefault="00124608" w:rsidP="00577CD1">
      <w:pPr>
        <w:spacing w:after="0"/>
        <w:rPr>
          <w:lang w:val="mi-NZ"/>
        </w:rPr>
      </w:pPr>
      <w:r w:rsidRPr="002D7235">
        <w:rPr>
          <w:lang w:val="mi-NZ"/>
        </w:rPr>
        <w:t>What do I need?</w:t>
      </w:r>
    </w:p>
    <w:p w14:paraId="2D05AA04" w14:textId="5D34443E" w:rsidR="00124608" w:rsidRPr="002D7235" w:rsidRDefault="00124608" w:rsidP="00370C78">
      <w:pPr>
        <w:pStyle w:val="ListParagraph"/>
        <w:numPr>
          <w:ilvl w:val="0"/>
          <w:numId w:val="19"/>
        </w:numPr>
        <w:rPr>
          <w:lang w:val="mi-NZ"/>
        </w:rPr>
      </w:pPr>
      <w:r w:rsidRPr="4B14429A">
        <w:rPr>
          <w:lang w:val="mi-NZ"/>
        </w:rPr>
        <w:t>30 minutes</w:t>
      </w:r>
    </w:p>
    <w:p w14:paraId="4D582A94" w14:textId="23D9DBDC" w:rsidR="00124608" w:rsidRPr="002D7235" w:rsidRDefault="00542E4E" w:rsidP="00370C78">
      <w:pPr>
        <w:pStyle w:val="ListParagraph"/>
        <w:numPr>
          <w:ilvl w:val="0"/>
          <w:numId w:val="19"/>
        </w:numPr>
        <w:spacing w:after="0"/>
        <w:rPr>
          <w:lang w:val="mi-NZ"/>
        </w:rPr>
      </w:pPr>
      <w:r w:rsidRPr="00314EC2">
        <w:rPr>
          <w:i/>
          <w:iCs/>
        </w:rPr>
        <w:t xml:space="preserve">Tapa cloth – tales from Te </w:t>
      </w:r>
      <w:r w:rsidR="00B53744">
        <w:rPr>
          <w:i/>
          <w:iCs/>
        </w:rPr>
        <w:t>P</w:t>
      </w:r>
      <w:r w:rsidRPr="00314EC2">
        <w:rPr>
          <w:i/>
          <w:iCs/>
        </w:rPr>
        <w:t>apa</w:t>
      </w:r>
      <w:r w:rsidRPr="5EAC5F20">
        <w:t xml:space="preserve"> episode 38</w:t>
      </w:r>
      <w:r>
        <w:t xml:space="preserve"> </w:t>
      </w:r>
      <w:hyperlink r:id="rId72">
        <w:r w:rsidR="00CA5D0B" w:rsidRPr="5EAC5F20">
          <w:rPr>
            <w:rStyle w:val="Hyperlink"/>
          </w:rPr>
          <w:t>https://www.youtube.com/watch?v=A58rbcHTQJc</w:t>
        </w:r>
      </w:hyperlink>
      <w:r w:rsidR="00CA5D0B" w:rsidRPr="5EAC5F20">
        <w:t xml:space="preserve"> </w:t>
      </w:r>
      <w:r w:rsidR="4B14429A" w:rsidRPr="5EAC5F20">
        <w:t>or read transcript</w:t>
      </w:r>
    </w:p>
    <w:p w14:paraId="5BB91111" w14:textId="3BC54A5F" w:rsidR="00124608" w:rsidRPr="008E14D1" w:rsidRDefault="00CB5778" w:rsidP="00577CD1">
      <w:pPr>
        <w:pStyle w:val="GH2"/>
        <w:rPr>
          <w:color w:val="3472AC"/>
        </w:rPr>
      </w:pPr>
      <w:proofErr w:type="spellStart"/>
      <w:r>
        <w:rPr>
          <w:color w:val="3472AC"/>
        </w:rPr>
        <w:t>Your</w:t>
      </w:r>
      <w:proofErr w:type="spellEnd"/>
      <w:r>
        <w:rPr>
          <w:color w:val="3472AC"/>
        </w:rPr>
        <w:t xml:space="preserve"> </w:t>
      </w:r>
      <w:proofErr w:type="spellStart"/>
      <w:r>
        <w:rPr>
          <w:color w:val="3472AC"/>
        </w:rPr>
        <w:t>task</w:t>
      </w:r>
      <w:proofErr w:type="spellEnd"/>
    </w:p>
    <w:p w14:paraId="0BA45631" w14:textId="27EC01AE" w:rsidR="4B14429A" w:rsidRDefault="4B14429A">
      <w:r>
        <w:t xml:space="preserve">Tapa cloth and tapa making are a big part of </w:t>
      </w:r>
      <w:r w:rsidR="00322599">
        <w:t>Pacific</w:t>
      </w:r>
      <w:r>
        <w:t xml:space="preserve"> culture</w:t>
      </w:r>
      <w:r w:rsidR="00322599">
        <w:t>s</w:t>
      </w:r>
      <w:r>
        <w:t>. The rhythmic sounds of wom</w:t>
      </w:r>
      <w:r w:rsidR="00322599">
        <w:t>e</w:t>
      </w:r>
      <w:r>
        <w:t xml:space="preserve">n making tapa can be heard through villages from morning to night. It is used for both ceremonial and practical purposes </w:t>
      </w:r>
      <w:r w:rsidR="004C416B">
        <w:t xml:space="preserve">such as </w:t>
      </w:r>
      <w:r>
        <w:t xml:space="preserve">weddings, funerals, clothes, blankets, dancing costumes. </w:t>
      </w:r>
    </w:p>
    <w:p w14:paraId="2D8DA2D7" w14:textId="4C3AC796" w:rsidR="4B14429A" w:rsidRDefault="4B14429A" w:rsidP="4B14429A">
      <w:r>
        <w:t>Evident in the patterns on the tapa cloth are some geometric concepts – rotatio</w:t>
      </w:r>
      <w:r w:rsidRPr="405CB214">
        <w:t xml:space="preserve">n, </w:t>
      </w:r>
      <w:r>
        <w:t xml:space="preserve">reflection, </w:t>
      </w:r>
      <w:r w:rsidR="00BA1BF1">
        <w:t>translation,</w:t>
      </w:r>
      <w:r>
        <w:t xml:space="preserve"> and enlargement. Examples are given to you below. </w:t>
      </w:r>
    </w:p>
    <w:p w14:paraId="02D049C0" w14:textId="77D4452F" w:rsidR="00577CD1" w:rsidRDefault="00577CD1" w:rsidP="5EAC5F20">
      <w:r w:rsidRPr="5EAC5F20">
        <w:rPr>
          <w:b/>
          <w:bCs/>
        </w:rPr>
        <w:t>Watch</w:t>
      </w:r>
      <w:r w:rsidRPr="5EAC5F20">
        <w:t xml:space="preserve"> </w:t>
      </w:r>
      <w:r w:rsidRPr="00314EC2">
        <w:rPr>
          <w:i/>
          <w:iCs/>
        </w:rPr>
        <w:t xml:space="preserve">Tapa cloth – tales from Te </w:t>
      </w:r>
      <w:r w:rsidRPr="775DAAE8">
        <w:rPr>
          <w:i/>
          <w:iCs/>
        </w:rPr>
        <w:t>Papa</w:t>
      </w:r>
      <w:r w:rsidRPr="5EAC5F20">
        <w:t xml:space="preserve"> episode 38 </w:t>
      </w:r>
      <w:r w:rsidR="4B14429A" w:rsidRPr="5EAC5F20">
        <w:t xml:space="preserve">or </w:t>
      </w:r>
      <w:r w:rsidR="4B14429A" w:rsidRPr="5EAC5F20">
        <w:rPr>
          <w:b/>
          <w:bCs/>
        </w:rPr>
        <w:t>read</w:t>
      </w:r>
      <w:r w:rsidR="4B14429A" w:rsidRPr="5EAC5F20">
        <w:t xml:space="preserve"> the transcript below. This </w:t>
      </w:r>
      <w:r w:rsidR="00FD3D7F">
        <w:t xml:space="preserve">talks </w:t>
      </w:r>
      <w:proofErr w:type="spellStart"/>
      <w:r w:rsidR="00FD3D7F">
        <w:t>about</w:t>
      </w:r>
      <w:r w:rsidR="4B14429A" w:rsidRPr="5EAC5F20">
        <w:t>what</w:t>
      </w:r>
      <w:proofErr w:type="spellEnd"/>
      <w:r w:rsidR="4B14429A" w:rsidRPr="5EAC5F20">
        <w:t xml:space="preserve"> Tapa cloth is, how it is made and what it is used for.</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BA1BF1" w:rsidRPr="003D49BE" w14:paraId="2378D0B8" w14:textId="77777777" w:rsidTr="6F768D18">
        <w:tc>
          <w:tcPr>
            <w:tcW w:w="9486" w:type="dxa"/>
          </w:tcPr>
          <w:p w14:paraId="2E11C1B4" w14:textId="77777777" w:rsidR="00BA1BF1" w:rsidRDefault="00BA1BF1" w:rsidP="000F3FEC">
            <w:pPr>
              <w:spacing w:before="120" w:after="120" w:line="240" w:lineRule="auto"/>
              <w:rPr>
                <w:sz w:val="24"/>
                <w:szCs w:val="24"/>
              </w:rPr>
            </w:pPr>
            <w:r>
              <w:rPr>
                <w:b/>
                <w:bCs/>
                <w:sz w:val="24"/>
                <w:szCs w:val="24"/>
              </w:rPr>
              <w:t>Transcript</w:t>
            </w:r>
          </w:p>
          <w:p w14:paraId="62013944" w14:textId="67F14A3E" w:rsidR="00A074D4" w:rsidRDefault="00A074D4" w:rsidP="00A074D4">
            <w:pPr>
              <w:spacing w:before="120" w:after="120" w:line="240" w:lineRule="auto"/>
              <w:rPr>
                <w:sz w:val="24"/>
                <w:szCs w:val="24"/>
              </w:rPr>
            </w:pPr>
            <w:r>
              <w:rPr>
                <w:sz w:val="24"/>
                <w:szCs w:val="24"/>
              </w:rPr>
              <w:t xml:space="preserve">Tapa is crafted from the flattened bark of a tree. It’s been used in fashion for several hundred years, and in the </w:t>
            </w:r>
            <w:r w:rsidR="76D5F8D4" w:rsidRPr="52406F9E">
              <w:rPr>
                <w:sz w:val="24"/>
                <w:szCs w:val="24"/>
              </w:rPr>
              <w:t>Pacific</w:t>
            </w:r>
            <w:r>
              <w:rPr>
                <w:sz w:val="24"/>
                <w:szCs w:val="24"/>
              </w:rPr>
              <w:t xml:space="preserve"> islands, it takes a lot of beating, but not only when it’s being made. It also has a large number of uses, both practical and ceremonial. </w:t>
            </w:r>
          </w:p>
          <w:p w14:paraId="63FEBF51" w14:textId="569B1FDA" w:rsidR="00A074D4" w:rsidRDefault="2D873393" w:rsidP="00A074D4">
            <w:pPr>
              <w:spacing w:before="120" w:after="120" w:line="240" w:lineRule="auto"/>
              <w:rPr>
                <w:sz w:val="24"/>
                <w:szCs w:val="24"/>
              </w:rPr>
            </w:pPr>
            <w:r w:rsidRPr="6F768D18">
              <w:rPr>
                <w:sz w:val="24"/>
                <w:szCs w:val="24"/>
              </w:rPr>
              <w:t xml:space="preserve">Tapa is cloth material made by beating the inner bark of various trees. Pacific islanders use this material to create different clothing styles, and this is an example from Niue. This here is a </w:t>
            </w:r>
            <w:r w:rsidR="19075521" w:rsidRPr="6F768D18">
              <w:rPr>
                <w:sz w:val="24"/>
                <w:szCs w:val="24"/>
              </w:rPr>
              <w:t>tiputa (pronounced siputa)</w:t>
            </w:r>
            <w:r w:rsidRPr="6F768D18">
              <w:rPr>
                <w:sz w:val="24"/>
                <w:szCs w:val="24"/>
              </w:rPr>
              <w:t>, or a poncho made from tapa. So this garment, is placed over the head and worn to cover the upper body. It’s a form of modesty really. This is a great example of tapa from that period – the late 19</w:t>
            </w:r>
            <w:r w:rsidRPr="6F768D18">
              <w:rPr>
                <w:sz w:val="24"/>
                <w:szCs w:val="24"/>
                <w:vertAlign w:val="superscript"/>
              </w:rPr>
              <w:t>th</w:t>
            </w:r>
            <w:r w:rsidRPr="6F768D18">
              <w:rPr>
                <w:sz w:val="24"/>
                <w:szCs w:val="24"/>
              </w:rPr>
              <w:t xml:space="preserve"> century. It’s quite rare to have it in a museum. </w:t>
            </w:r>
          </w:p>
          <w:p w14:paraId="3EFE698E" w14:textId="3DC0A695" w:rsidR="00A074D4" w:rsidRDefault="00A074D4" w:rsidP="00A074D4">
            <w:pPr>
              <w:spacing w:before="120" w:after="120" w:line="240" w:lineRule="auto"/>
              <w:rPr>
                <w:sz w:val="24"/>
                <w:szCs w:val="24"/>
              </w:rPr>
            </w:pPr>
            <w:r>
              <w:rPr>
                <w:sz w:val="24"/>
                <w:szCs w:val="24"/>
              </w:rPr>
              <w:t xml:space="preserve">Tapa has been replaced by cotton on most </w:t>
            </w:r>
            <w:r w:rsidR="76D5F8D4" w:rsidRPr="52406F9E">
              <w:rPr>
                <w:sz w:val="24"/>
                <w:szCs w:val="24"/>
              </w:rPr>
              <w:t>Pacific</w:t>
            </w:r>
            <w:r>
              <w:rPr>
                <w:sz w:val="24"/>
                <w:szCs w:val="24"/>
              </w:rPr>
              <w:t xml:space="preserve"> islands. But when the occasion calls for a fancy frock, tapa is still on top. </w:t>
            </w:r>
          </w:p>
          <w:p w14:paraId="7ED6CA5A" w14:textId="43183789" w:rsidR="00A074D4" w:rsidRDefault="00A074D4" w:rsidP="52406F9E">
            <w:pPr>
              <w:spacing w:before="120" w:after="120" w:line="240" w:lineRule="auto"/>
              <w:rPr>
                <w:sz w:val="24"/>
                <w:szCs w:val="24"/>
              </w:rPr>
            </w:pPr>
            <w:r>
              <w:rPr>
                <w:sz w:val="24"/>
                <w:szCs w:val="24"/>
              </w:rPr>
              <w:t>This is a beautiful wedding dress that was made for me by Paula Chan Cheuk</w:t>
            </w:r>
            <w:r w:rsidR="76D5F8D4" w:rsidRPr="52406F9E">
              <w:rPr>
                <w:sz w:val="24"/>
                <w:szCs w:val="24"/>
              </w:rPr>
              <w:t>,</w:t>
            </w:r>
            <w:r>
              <w:rPr>
                <w:sz w:val="24"/>
                <w:szCs w:val="24"/>
              </w:rPr>
              <w:t xml:space="preserve"> and she’s a very well-known designer who is based in Auckland. She was the first designer that used tapa and taken something from a historical context and sort of refashioned it into a more contemporary way and I really loved it</w:t>
            </w:r>
            <w:r w:rsidR="76D5F8D4" w:rsidRPr="52406F9E">
              <w:rPr>
                <w:sz w:val="24"/>
                <w:szCs w:val="24"/>
              </w:rPr>
              <w:t>,</w:t>
            </w:r>
            <w:r>
              <w:rPr>
                <w:sz w:val="24"/>
                <w:szCs w:val="24"/>
              </w:rPr>
              <w:t xml:space="preserve"> and I rang her I was getting married, and I asked her if she could make me one for the wedding day. My mother is Samoan, my father is Australian but don’t tell anybody that. But my mother raised me yeah, so this was a testimony to her. </w:t>
            </w:r>
          </w:p>
          <w:p w14:paraId="41245257" w14:textId="31CD250E" w:rsidR="00A074D4" w:rsidRDefault="00A074D4" w:rsidP="00A074D4">
            <w:pPr>
              <w:spacing w:before="120" w:after="120" w:line="240" w:lineRule="auto"/>
              <w:rPr>
                <w:sz w:val="24"/>
                <w:szCs w:val="24"/>
              </w:rPr>
            </w:pPr>
            <w:r>
              <w:rPr>
                <w:sz w:val="24"/>
                <w:szCs w:val="24"/>
              </w:rPr>
              <w:lastRenderedPageBreak/>
              <w:t xml:space="preserve">Tapa is about women’s knowledge, it’s about women’s power, and that even though it doesn’t grow in New Zealand, that connection still continues on. I love the idea about the fact it’s made from the inner part of the tree – this tree connected to the earth, to the whenua, and that connection with </w:t>
            </w:r>
            <w:r w:rsidR="76D5F8D4" w:rsidRPr="52406F9E">
              <w:rPr>
                <w:sz w:val="24"/>
                <w:szCs w:val="24"/>
              </w:rPr>
              <w:t>Mother Earth.</w:t>
            </w:r>
            <w:r>
              <w:rPr>
                <w:sz w:val="24"/>
                <w:szCs w:val="24"/>
              </w:rPr>
              <w:t xml:space="preserve"> Instead of pearls and lace and white satin, it was just a beautiful expression of my own heritage which was lovely to embrace on the wedding day to this man I was about to marry. This is something that can be appreciated and preserved for my children’s children hopefully – so it’s really lovely that it’s here at Te Papa and a privilege for it to be here. </w:t>
            </w:r>
          </w:p>
          <w:p w14:paraId="7A40D002" w14:textId="2977A0B5" w:rsidR="00BA1BF1" w:rsidRPr="003D49BE" w:rsidRDefault="00A074D4" w:rsidP="00A074D4">
            <w:pPr>
              <w:spacing w:before="120" w:after="120" w:line="240" w:lineRule="auto"/>
              <w:rPr>
                <w:sz w:val="24"/>
                <w:szCs w:val="24"/>
              </w:rPr>
            </w:pPr>
            <w:r>
              <w:rPr>
                <w:sz w:val="24"/>
                <w:szCs w:val="24"/>
              </w:rPr>
              <w:t>Everybody hopes for fine weather on their wedding day, but it’s even more important if you’re wearing tapa. When it gets wet it can disintegrate so keep an eye of the clouds if you wear tapa outside.</w:t>
            </w:r>
          </w:p>
        </w:tc>
      </w:tr>
    </w:tbl>
    <w:p w14:paraId="488193D9" w14:textId="6AC613A0" w:rsidR="00BA1BF1" w:rsidRDefault="00BA1BF1" w:rsidP="5EAC5F20"/>
    <w:p w14:paraId="7CA57520" w14:textId="7FCCE697" w:rsidR="00084373" w:rsidRDefault="4B14429A" w:rsidP="5EAC5F20">
      <w:r w:rsidRPr="5EAC5F20">
        <w:rPr>
          <w:b/>
          <w:bCs/>
        </w:rPr>
        <w:t xml:space="preserve">Define </w:t>
      </w:r>
      <w:r w:rsidRPr="5EAC5F20">
        <w:t xml:space="preserve">the geometric terms below and </w:t>
      </w:r>
      <w:r w:rsidRPr="5EAC5F20">
        <w:rPr>
          <w:b/>
          <w:bCs/>
        </w:rPr>
        <w:t>write</w:t>
      </w:r>
      <w:r w:rsidRPr="5EAC5F20">
        <w:t xml:space="preserve"> these definition</w:t>
      </w:r>
      <w:r w:rsidR="000958BD">
        <w:t>s</w:t>
      </w:r>
      <w:r w:rsidRPr="5EAC5F20">
        <w:t xml:space="preserve"> along with a picture as an example in your book. </w:t>
      </w:r>
    </w:p>
    <w:p w14:paraId="46D3883F" w14:textId="0ED094C9" w:rsidR="4B14429A" w:rsidRDefault="00084373" w:rsidP="5EAC5F20">
      <w:r>
        <w:rPr>
          <w:b/>
          <w:bCs/>
        </w:rPr>
        <w:t xml:space="preserve">(Digital extra – </w:t>
      </w:r>
      <w:r w:rsidR="001B528B">
        <w:rPr>
          <w:b/>
          <w:bCs/>
        </w:rPr>
        <w:t>See this</w:t>
      </w:r>
      <w:r w:rsidR="4B14429A" w:rsidRPr="5EAC5F20">
        <w:t xml:space="preserve"> clip </w:t>
      </w:r>
      <w:hyperlink r:id="rId73">
        <w:r w:rsidR="091323A1" w:rsidRPr="52406F9E">
          <w:rPr>
            <w:rStyle w:val="Hyperlink"/>
          </w:rPr>
          <w:t>https://www.youtube.com/watch?v=VvBqWeDVqbs</w:t>
        </w:r>
      </w:hyperlink>
      <w:r w:rsidR="002A49F1">
        <w:t xml:space="preserve"> </w:t>
      </w:r>
      <w:r w:rsidR="001B528B">
        <w:t>if you need help understand these terms</w:t>
      </w:r>
      <w:r w:rsidR="381E3CF6">
        <w:t>.)</w:t>
      </w:r>
    </w:p>
    <w:p w14:paraId="33D84E6B" w14:textId="41E5A833" w:rsidR="4B14429A" w:rsidRDefault="4B14429A" w:rsidP="00370C78">
      <w:pPr>
        <w:pStyle w:val="ListParagraph"/>
        <w:numPr>
          <w:ilvl w:val="0"/>
          <w:numId w:val="29"/>
        </w:numPr>
      </w:pPr>
      <w:r>
        <w:t xml:space="preserve">Rotation </w:t>
      </w:r>
      <w:r w:rsidR="7A3B99A2">
        <w:t>–</w:t>
      </w:r>
      <w:r>
        <w:t xml:space="preserve"> </w:t>
      </w:r>
    </w:p>
    <w:p w14:paraId="14D14C9B" w14:textId="05198827" w:rsidR="4B14429A" w:rsidRDefault="4B14429A" w:rsidP="00370C78">
      <w:pPr>
        <w:pStyle w:val="ListParagraph"/>
        <w:numPr>
          <w:ilvl w:val="0"/>
          <w:numId w:val="29"/>
        </w:numPr>
      </w:pPr>
      <w:r w:rsidRPr="4B14429A">
        <w:t xml:space="preserve">Reflection </w:t>
      </w:r>
      <w:r w:rsidR="004C416B">
        <w:t>–</w:t>
      </w:r>
      <w:r w:rsidRPr="4B14429A">
        <w:t xml:space="preserve"> </w:t>
      </w:r>
    </w:p>
    <w:p w14:paraId="2B47FCAD" w14:textId="141B4B13" w:rsidR="4B14429A" w:rsidRDefault="4B14429A" w:rsidP="00370C78">
      <w:pPr>
        <w:pStyle w:val="ListParagraph"/>
        <w:numPr>
          <w:ilvl w:val="0"/>
          <w:numId w:val="29"/>
        </w:numPr>
      </w:pPr>
      <w:r w:rsidRPr="4B14429A">
        <w:t xml:space="preserve">Translation </w:t>
      </w:r>
      <w:r w:rsidR="004C416B">
        <w:t>–</w:t>
      </w:r>
      <w:r w:rsidRPr="4B14429A">
        <w:t xml:space="preserve"> </w:t>
      </w:r>
    </w:p>
    <w:p w14:paraId="34866E5D" w14:textId="02961154" w:rsidR="4B14429A" w:rsidRDefault="4B14429A" w:rsidP="00370C78">
      <w:pPr>
        <w:pStyle w:val="ListParagraph"/>
        <w:numPr>
          <w:ilvl w:val="0"/>
          <w:numId w:val="29"/>
        </w:numPr>
      </w:pPr>
      <w:r w:rsidRPr="4B14429A">
        <w:t xml:space="preserve">Enlargement </w:t>
      </w:r>
      <w:r w:rsidR="004C416B">
        <w:t>–</w:t>
      </w:r>
    </w:p>
    <w:p w14:paraId="7AB146E4" w14:textId="153D0E61" w:rsidR="4B14429A" w:rsidRDefault="4B14429A" w:rsidP="4B14429A">
      <w:r w:rsidRPr="4B14429A">
        <w:rPr>
          <w:b/>
          <w:bCs/>
        </w:rPr>
        <w:t xml:space="preserve">Study </w:t>
      </w:r>
      <w:r w:rsidRPr="4B14429A">
        <w:t xml:space="preserve">the tapa cloth examples below. Can you </w:t>
      </w:r>
      <w:r w:rsidRPr="4B14429A">
        <w:rPr>
          <w:b/>
          <w:bCs/>
        </w:rPr>
        <w:t>identify</w:t>
      </w:r>
      <w:r w:rsidRPr="4B14429A">
        <w:t xml:space="preserve"> rotation, reflection, translation</w:t>
      </w:r>
      <w:r w:rsidR="00176DA0">
        <w:t>,</w:t>
      </w:r>
      <w:r w:rsidR="00542E4E">
        <w:t xml:space="preserve"> </w:t>
      </w:r>
      <w:r w:rsidRPr="4B14429A">
        <w:t>and/or enlargement in them?</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5182"/>
        <w:gridCol w:w="4304"/>
      </w:tblGrid>
      <w:tr w:rsidR="00103E15" w14:paraId="5BA7F319" w14:textId="77777777" w:rsidTr="00757C04">
        <w:trPr>
          <w:trHeight w:val="5602"/>
        </w:trPr>
        <w:tc>
          <w:tcPr>
            <w:tcW w:w="5238" w:type="dxa"/>
          </w:tcPr>
          <w:p w14:paraId="0CFA402C" w14:textId="77777777" w:rsidR="00FB45F9" w:rsidRDefault="00FB45F9" w:rsidP="00FB45F9">
            <w:r>
              <w:rPr>
                <w:noProof/>
              </w:rPr>
              <w:drawing>
                <wp:anchor distT="0" distB="0" distL="114300" distR="114300" simplePos="0" relativeHeight="251636736" behindDoc="0" locked="0" layoutInCell="1" allowOverlap="1" wp14:anchorId="2DFB5336" wp14:editId="1DE8BCA5">
                  <wp:simplePos x="0" y="0"/>
                  <wp:positionH relativeFrom="column">
                    <wp:posOffset>635</wp:posOffset>
                  </wp:positionH>
                  <wp:positionV relativeFrom="paragraph">
                    <wp:posOffset>112542</wp:posOffset>
                  </wp:positionV>
                  <wp:extent cx="3080825" cy="2015373"/>
                  <wp:effectExtent l="0" t="0" r="0" b="0"/>
                  <wp:wrapTopAndBottom/>
                  <wp:docPr id="124443923" name="Picture 124443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3080825" cy="2015373"/>
                          </a:xfrm>
                          <a:prstGeom prst="rect">
                            <a:avLst/>
                          </a:prstGeom>
                        </pic:spPr>
                      </pic:pic>
                    </a:graphicData>
                  </a:graphic>
                </wp:anchor>
              </w:drawing>
            </w:r>
          </w:p>
          <w:p w14:paraId="593286A0" w14:textId="3A3B1909" w:rsidR="00FB45F9" w:rsidRDefault="005403AB" w:rsidP="0034210E">
            <w:pPr>
              <w:spacing w:line="240" w:lineRule="auto"/>
              <w:rPr>
                <w:sz w:val="16"/>
                <w:szCs w:val="16"/>
              </w:rPr>
            </w:pPr>
            <w:hyperlink r:id="rId75">
              <w:r w:rsidR="1B353C22" w:rsidRPr="2F24146B">
                <w:rPr>
                  <w:rStyle w:val="Hyperlink"/>
                  <w:sz w:val="16"/>
                  <w:szCs w:val="16"/>
                </w:rPr>
                <w:t>https://commons.wikimedia.org/w/index.php?</w:t>
              </w:r>
              <w:r w:rsidR="005A1EFC">
                <w:br/>
              </w:r>
              <w:r w:rsidR="1B353C22" w:rsidRPr="2F24146B">
                <w:rPr>
                  <w:rStyle w:val="Hyperlink"/>
                  <w:sz w:val="16"/>
                  <w:szCs w:val="16"/>
                </w:rPr>
                <w:t>search=tapa+cloth&amp;title=Special:MediaSearch&amp;go</w:t>
              </w:r>
              <w:r w:rsidR="005A1EFC">
                <w:br/>
              </w:r>
              <w:r w:rsidR="1B353C22" w:rsidRPr="2F24146B">
                <w:rPr>
                  <w:rStyle w:val="Hyperlink"/>
                  <w:sz w:val="16"/>
                  <w:szCs w:val="16"/>
                </w:rPr>
                <w:t>=Go&amp;type=image</w:t>
              </w:r>
            </w:hyperlink>
          </w:p>
          <w:p w14:paraId="7863E8E4" w14:textId="02638065" w:rsidR="00FB45F9" w:rsidRDefault="00FB45F9" w:rsidP="4B14429A"/>
        </w:tc>
        <w:tc>
          <w:tcPr>
            <w:tcW w:w="4248" w:type="dxa"/>
          </w:tcPr>
          <w:p w14:paraId="2BEA6EC3" w14:textId="6725E609" w:rsidR="00103E15" w:rsidRPr="00103E15" w:rsidRDefault="00FB45F9" w:rsidP="0034210E">
            <w:pPr>
              <w:spacing w:line="240" w:lineRule="auto"/>
              <w:rPr>
                <w:color w:val="000000" w:themeColor="text1"/>
                <w:sz w:val="16"/>
                <w:szCs w:val="16"/>
              </w:rPr>
            </w:pPr>
            <w:r>
              <w:rPr>
                <w:noProof/>
              </w:rPr>
              <w:drawing>
                <wp:anchor distT="0" distB="0" distL="114300" distR="114300" simplePos="0" relativeHeight="251638784" behindDoc="0" locked="0" layoutInCell="1" allowOverlap="1" wp14:anchorId="73BE4981" wp14:editId="0499BD64">
                  <wp:simplePos x="0" y="0"/>
                  <wp:positionH relativeFrom="column">
                    <wp:posOffset>31945</wp:posOffset>
                  </wp:positionH>
                  <wp:positionV relativeFrom="paragraph">
                    <wp:posOffset>140677</wp:posOffset>
                  </wp:positionV>
                  <wp:extent cx="2596017" cy="3123028"/>
                  <wp:effectExtent l="0" t="0" r="0" b="0"/>
                  <wp:wrapTopAndBottom/>
                  <wp:docPr id="659808438" name="Picture 659808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596017" cy="3123028"/>
                          </a:xfrm>
                          <a:prstGeom prst="rect">
                            <a:avLst/>
                          </a:prstGeom>
                        </pic:spPr>
                      </pic:pic>
                    </a:graphicData>
                  </a:graphic>
                </wp:anchor>
              </w:drawing>
            </w:r>
            <w:hyperlink r:id="rId77" w:history="1">
              <w:r w:rsidR="00103E15" w:rsidRPr="691EA77E">
                <w:rPr>
                  <w:rStyle w:val="Hyperlink"/>
                  <w:sz w:val="16"/>
                  <w:szCs w:val="16"/>
                </w:rPr>
                <w:t>https://commons.wikimedia.org/wiki/File:Bark_</w:t>
              </w:r>
              <w:r w:rsidR="00103E15" w:rsidRPr="00674D3B">
                <w:rPr>
                  <w:rStyle w:val="Hyperlink"/>
                  <w:sz w:val="20"/>
                  <w:szCs w:val="20"/>
                </w:rPr>
                <w:br/>
              </w:r>
              <w:r w:rsidR="00103E15" w:rsidRPr="691EA77E">
                <w:rPr>
                  <w:rStyle w:val="Hyperlink"/>
                  <w:sz w:val="16"/>
                  <w:szCs w:val="16"/>
                </w:rPr>
                <w:t>Cloth,_Large_panel_of_tapa_cloth,_19th_or_</w:t>
              </w:r>
              <w:r w:rsidR="00103E15" w:rsidRPr="00674D3B">
                <w:rPr>
                  <w:rStyle w:val="Hyperlink"/>
                  <w:sz w:val="20"/>
                  <w:szCs w:val="20"/>
                </w:rPr>
                <w:br/>
              </w:r>
              <w:r w:rsidR="00103E15" w:rsidRPr="691EA77E">
                <w:rPr>
                  <w:rStyle w:val="Hyperlink"/>
                  <w:sz w:val="16"/>
                  <w:szCs w:val="16"/>
                </w:rPr>
                <w:t>early_20th_century_(CH_18421361).jpg</w:t>
              </w:r>
            </w:hyperlink>
          </w:p>
        </w:tc>
      </w:tr>
    </w:tbl>
    <w:p w14:paraId="57F43FFE" w14:textId="77777777" w:rsidR="00FB45F9" w:rsidRDefault="00FB45F9" w:rsidP="4B14429A"/>
    <w:p w14:paraId="181CD67C" w14:textId="6EA6C51C" w:rsidR="00124608" w:rsidRPr="00207704" w:rsidRDefault="00124608" w:rsidP="00577CD1">
      <w:pPr>
        <w:spacing w:after="0"/>
        <w:textAlignment w:val="baseline"/>
        <w:rPr>
          <w:rFonts w:ascii="Segoe UI" w:eastAsia="Times New Roman" w:hAnsi="Segoe UI" w:cs="Segoe UI"/>
          <w:sz w:val="18"/>
          <w:szCs w:val="18"/>
          <w:lang w:eastAsia="en-NZ"/>
        </w:rPr>
      </w:pPr>
    </w:p>
    <w:p w14:paraId="2CAF6EAD" w14:textId="256F1A1B" w:rsidR="00124608" w:rsidRPr="008E14D1" w:rsidRDefault="00124608" w:rsidP="00577CD1">
      <w:pPr>
        <w:pStyle w:val="BH1"/>
        <w:spacing w:line="276" w:lineRule="auto"/>
      </w:pPr>
      <w:r>
        <w:br w:type="column"/>
      </w:r>
      <w:r w:rsidRPr="008E14D1">
        <w:lastRenderedPageBreak/>
        <w:t xml:space="preserve">Day </w:t>
      </w:r>
      <w:r>
        <w:t>5</w:t>
      </w:r>
      <w:r w:rsidRPr="008E14D1">
        <w:t xml:space="preserve"> </w:t>
      </w:r>
      <w:proofErr w:type="spellStart"/>
      <w:r w:rsidR="00616646">
        <w:t>a</w:t>
      </w:r>
      <w:r w:rsidRPr="008E14D1">
        <w:t>ctivity</w:t>
      </w:r>
      <w:proofErr w:type="spellEnd"/>
      <w:r w:rsidRPr="008E14D1">
        <w:t xml:space="preserve"> </w:t>
      </w:r>
      <w:r>
        <w:t>4</w:t>
      </w:r>
      <w:r w:rsidRPr="008E14D1">
        <w:t xml:space="preserve">: </w:t>
      </w:r>
      <w:proofErr w:type="spellStart"/>
      <w:r w:rsidR="00BF1505">
        <w:t>Create</w:t>
      </w:r>
      <w:proofErr w:type="spellEnd"/>
      <w:r w:rsidR="00BF1505">
        <w:t xml:space="preserve"> </w:t>
      </w:r>
      <w:proofErr w:type="spellStart"/>
      <w:r w:rsidR="00BF1505">
        <w:t>your</w:t>
      </w:r>
      <w:proofErr w:type="spellEnd"/>
      <w:r w:rsidR="00BF1505">
        <w:t xml:space="preserve"> </w:t>
      </w:r>
      <w:proofErr w:type="spellStart"/>
      <w:r w:rsidR="00BF1505">
        <w:t>own</w:t>
      </w:r>
      <w:proofErr w:type="spellEnd"/>
      <w:r w:rsidR="00BF1505">
        <w:t xml:space="preserve"> </w:t>
      </w:r>
      <w:r w:rsidR="007D50FD">
        <w:t>t</w:t>
      </w:r>
      <w:r w:rsidR="00BF1505">
        <w:t xml:space="preserve">apa </w:t>
      </w:r>
      <w:proofErr w:type="spellStart"/>
      <w:r w:rsidR="00BF1505">
        <w:t>cloth</w:t>
      </w:r>
      <w:proofErr w:type="spellEnd"/>
    </w:p>
    <w:p w14:paraId="6135AB60" w14:textId="77777777" w:rsidR="00124608" w:rsidRPr="001627F6" w:rsidRDefault="00124608" w:rsidP="00577CD1">
      <w:pPr>
        <w:rPr>
          <w:b/>
          <w:color w:val="3472AC"/>
        </w:rPr>
      </w:pPr>
      <w:r w:rsidRPr="001627F6">
        <w:rPr>
          <w:b/>
          <w:color w:val="3472AC"/>
        </w:rPr>
        <w:t>Notes for teachers and whānau</w:t>
      </w:r>
    </w:p>
    <w:p w14:paraId="0B1A1652" w14:textId="7CB66F93" w:rsidR="00124608" w:rsidRDefault="00577CD1" w:rsidP="00D577BB">
      <w:pPr>
        <w:spacing w:after="0"/>
      </w:pPr>
      <w:r w:rsidRPr="001627F6">
        <w:t xml:space="preserve">Learners will now be creating </w:t>
      </w:r>
      <w:r w:rsidR="00D577BB" w:rsidRPr="001627F6">
        <w:t>their own</w:t>
      </w:r>
      <w:r w:rsidRPr="001627F6">
        <w:t xml:space="preserve"> tapa cloth reflecting this </w:t>
      </w:r>
      <w:r w:rsidR="00D577BB" w:rsidRPr="001627F6">
        <w:t>week’s</w:t>
      </w:r>
      <w:r w:rsidRPr="001627F6">
        <w:t xml:space="preserve"> learning. They may need some help, sourcing appropriate pens and paper/materials to use for making this. It would then be great for them to share their design with you and for you all to reflect on their week of learning together.</w:t>
      </w:r>
      <w:r w:rsidRPr="4B14429A">
        <w:rPr>
          <w:i/>
          <w:iCs/>
        </w:rPr>
        <w:t xml:space="preserve"> </w:t>
      </w:r>
      <w:r w:rsidR="005403AB">
        <w:rPr>
          <w:noProof/>
        </w:rPr>
        <w:pict w14:anchorId="0591D80A">
          <v:rect id="_x0000_i1045" style="width:451.3pt;height:.05pt" o:hralign="center" o:hrstd="t" o:hr="t" fillcolor="#a0a0a0" stroked="f"/>
        </w:pict>
      </w:r>
    </w:p>
    <w:p w14:paraId="3DCBE1E3" w14:textId="07DE1479" w:rsidR="4B14429A" w:rsidRDefault="00D577BB" w:rsidP="4B14429A">
      <w:pPr>
        <w:pStyle w:val="LI"/>
        <w:spacing w:line="276" w:lineRule="auto"/>
      </w:pPr>
      <w:r>
        <w:t>I</w:t>
      </w:r>
      <w:r w:rsidR="00124608">
        <w:t xml:space="preserve"> am learning to: </w:t>
      </w:r>
      <w:r>
        <w:t>d</w:t>
      </w:r>
      <w:r w:rsidR="00124608">
        <w:t>esign my own tapa cloth to reflect my learning for the week</w:t>
      </w:r>
      <w:r>
        <w:t xml:space="preserve">. </w:t>
      </w:r>
      <w:r w:rsidR="4B14429A">
        <w:t xml:space="preserve">Include geometric concepts of rotation, reflection, </w:t>
      </w:r>
      <w:r w:rsidR="00D300BD">
        <w:t>translation,</w:t>
      </w:r>
      <w:r w:rsidR="4B14429A">
        <w:t xml:space="preserve"> and enlargement in my tapa design</w:t>
      </w:r>
    </w:p>
    <w:p w14:paraId="0EFBD427" w14:textId="77777777" w:rsidR="00124608" w:rsidRPr="006D577B" w:rsidRDefault="00124608" w:rsidP="00577CD1">
      <w:pPr>
        <w:spacing w:after="0"/>
        <w:rPr>
          <w:lang w:val="mi-NZ"/>
        </w:rPr>
      </w:pPr>
      <w:r w:rsidRPr="006D577B">
        <w:rPr>
          <w:lang w:val="mi-NZ"/>
        </w:rPr>
        <w:t>What do I need?</w:t>
      </w:r>
    </w:p>
    <w:p w14:paraId="6E06848E" w14:textId="48119E84" w:rsidR="00124608" w:rsidRPr="00CB53D0" w:rsidRDefault="00F0167D" w:rsidP="00370C78">
      <w:pPr>
        <w:pStyle w:val="ListParagraph"/>
        <w:numPr>
          <w:ilvl w:val="0"/>
          <w:numId w:val="19"/>
        </w:numPr>
        <w:rPr>
          <w:lang w:val="mi-NZ"/>
        </w:rPr>
      </w:pPr>
      <w:r w:rsidRPr="00CB53D0">
        <w:rPr>
          <w:lang w:val="mi-NZ"/>
        </w:rPr>
        <w:t xml:space="preserve">30 </w:t>
      </w:r>
      <w:r w:rsidR="00124608" w:rsidRPr="00CB53D0">
        <w:rPr>
          <w:lang w:val="mi-NZ"/>
        </w:rPr>
        <w:t>minutes</w:t>
      </w:r>
    </w:p>
    <w:p w14:paraId="0B1828C3" w14:textId="0BA76FD1" w:rsidR="00124608" w:rsidRPr="006D577B" w:rsidRDefault="4B14429A" w:rsidP="00370C78">
      <w:pPr>
        <w:pStyle w:val="ListParagraph"/>
        <w:numPr>
          <w:ilvl w:val="0"/>
          <w:numId w:val="19"/>
        </w:numPr>
        <w:spacing w:after="0"/>
        <w:ind w:left="714" w:hanging="357"/>
        <w:rPr>
          <w:lang w:val="mi-NZ"/>
        </w:rPr>
      </w:pPr>
      <w:r w:rsidRPr="4B14429A">
        <w:rPr>
          <w:lang w:val="mi-NZ"/>
        </w:rPr>
        <w:t>Poster paper</w:t>
      </w:r>
    </w:p>
    <w:p w14:paraId="7D9F39D9" w14:textId="7CAABD2D" w:rsidR="4B14429A" w:rsidRDefault="4B14429A" w:rsidP="00370C78">
      <w:pPr>
        <w:pStyle w:val="ListParagraph"/>
        <w:numPr>
          <w:ilvl w:val="0"/>
          <w:numId w:val="19"/>
        </w:numPr>
        <w:spacing w:after="0"/>
        <w:ind w:left="714" w:hanging="357"/>
        <w:rPr>
          <w:lang w:val="mi-NZ"/>
        </w:rPr>
      </w:pPr>
      <w:r w:rsidRPr="4B14429A">
        <w:rPr>
          <w:lang w:val="mi-NZ"/>
        </w:rPr>
        <w:t xml:space="preserve">Black pen/pencil/crayon/charcoal </w:t>
      </w:r>
    </w:p>
    <w:p w14:paraId="13DB701F" w14:textId="43823498" w:rsidR="00124608" w:rsidRPr="008E14D1" w:rsidRDefault="00CB5778" w:rsidP="00577CD1">
      <w:pPr>
        <w:pStyle w:val="GH2"/>
        <w:rPr>
          <w:color w:val="3472AC"/>
        </w:rPr>
      </w:pPr>
      <w:proofErr w:type="spellStart"/>
      <w:r>
        <w:rPr>
          <w:color w:val="3472AC"/>
        </w:rPr>
        <w:t>Your</w:t>
      </w:r>
      <w:proofErr w:type="spellEnd"/>
      <w:r>
        <w:rPr>
          <w:color w:val="3472AC"/>
        </w:rPr>
        <w:t xml:space="preserve"> </w:t>
      </w:r>
      <w:proofErr w:type="spellStart"/>
      <w:r>
        <w:rPr>
          <w:color w:val="3472AC"/>
        </w:rPr>
        <w:t>task</w:t>
      </w:r>
      <w:proofErr w:type="spellEnd"/>
    </w:p>
    <w:p w14:paraId="393904BF" w14:textId="00C74A15" w:rsidR="4B14429A" w:rsidRDefault="4B14429A">
      <w:r>
        <w:t>From the above activity</w:t>
      </w:r>
      <w:r w:rsidR="68746883">
        <w:t>,</w:t>
      </w:r>
      <w:r>
        <w:t xml:space="preserve"> you will now know that tapa designs can be used to tell a story. Combining your knowledge of the geometric concepts and tapa design come up with a cloth idea that reflects your weeks learning on </w:t>
      </w:r>
      <w:r w:rsidR="00975155">
        <w:t>“</w:t>
      </w:r>
      <w:r>
        <w:t>Citizenship</w:t>
      </w:r>
      <w:r w:rsidR="15BD9AD4">
        <w:t>”.</w:t>
      </w:r>
      <w:r>
        <w:t xml:space="preserve"> </w:t>
      </w:r>
    </w:p>
    <w:p w14:paraId="0DA7D6ED" w14:textId="3BF8C105" w:rsidR="002273E8" w:rsidRDefault="4B14429A" w:rsidP="4B14429A">
      <w:r>
        <w:t xml:space="preserve">This website </w:t>
      </w:r>
      <w:hyperlink r:id="rId78">
        <w:r w:rsidRPr="4B14429A">
          <w:rPr>
            <w:rStyle w:val="Hyperlink"/>
            <w:lang w:val="mi-NZ"/>
          </w:rPr>
          <w:t>https://www.officemax.co.nz/education/artspace/tapa</w:t>
        </w:r>
      </w:hyperlink>
      <w:r>
        <w:t xml:space="preserve"> could give you an idea on how to make your tapa cloth design by repeating patterns on squares of paper and sticking them together to make one large </w:t>
      </w:r>
      <w:r w:rsidR="00975155">
        <w:t>“</w:t>
      </w:r>
      <w:r>
        <w:t>cloth</w:t>
      </w:r>
      <w:r w:rsidR="00975155">
        <w:t>”</w:t>
      </w:r>
      <w:r>
        <w:t xml:space="preserve"> or simply tell your story in one large square of paper.</w:t>
      </w:r>
    </w:p>
    <w:p w14:paraId="5F844BA4" w14:textId="6D531CCB" w:rsidR="002273E8" w:rsidRDefault="4B14429A" w:rsidP="00370C78">
      <w:pPr>
        <w:pStyle w:val="ListParagraph"/>
        <w:numPr>
          <w:ilvl w:val="0"/>
          <w:numId w:val="1"/>
        </w:numPr>
      </w:pPr>
      <w:r w:rsidRPr="6EBAADA7">
        <w:rPr>
          <w:b/>
          <w:bCs/>
        </w:rPr>
        <w:t xml:space="preserve">Cut </w:t>
      </w:r>
      <w:r>
        <w:t>out a large square (30</w:t>
      </w:r>
      <w:r w:rsidR="30456B8F">
        <w:t xml:space="preserve"> </w:t>
      </w:r>
      <w:r>
        <w:t>cm approx</w:t>
      </w:r>
      <w:r w:rsidR="65EE76D3">
        <w:t>imately</w:t>
      </w:r>
      <w:r>
        <w:t>) of kraft, butcher or poster paper.</w:t>
      </w:r>
    </w:p>
    <w:p w14:paraId="56C37C96" w14:textId="05F85F12" w:rsidR="002273E8" w:rsidRDefault="4B14429A" w:rsidP="00370C78">
      <w:pPr>
        <w:pStyle w:val="ListParagraph"/>
        <w:numPr>
          <w:ilvl w:val="0"/>
          <w:numId w:val="1"/>
        </w:numPr>
      </w:pPr>
      <w:r w:rsidRPr="6EBAADA7">
        <w:rPr>
          <w:b/>
          <w:bCs/>
        </w:rPr>
        <w:t>Fold</w:t>
      </w:r>
      <w:r>
        <w:t xml:space="preserve"> it in half, then in half again, you will now have </w:t>
      </w:r>
      <w:r w:rsidR="65EE76D3">
        <w:t>four</w:t>
      </w:r>
      <w:r>
        <w:t xml:space="preserve"> different squares to create your design that reflects your learning for the week</w:t>
      </w:r>
      <w:r w:rsidR="65EE76D3">
        <w:t>.</w:t>
      </w:r>
    </w:p>
    <w:p w14:paraId="7BF79E7C" w14:textId="5D32C369" w:rsidR="002273E8" w:rsidRDefault="4B14429A" w:rsidP="00370C78">
      <w:pPr>
        <w:pStyle w:val="ListParagraph"/>
        <w:numPr>
          <w:ilvl w:val="0"/>
          <w:numId w:val="1"/>
        </w:numPr>
      </w:pPr>
      <w:r w:rsidRPr="6EBAADA7">
        <w:rPr>
          <w:b/>
          <w:bCs/>
        </w:rPr>
        <w:t xml:space="preserve">Remember </w:t>
      </w:r>
      <w:r>
        <w:t xml:space="preserve">to try and </w:t>
      </w:r>
      <w:r w:rsidRPr="6EBAADA7">
        <w:rPr>
          <w:b/>
          <w:bCs/>
        </w:rPr>
        <w:t xml:space="preserve">include </w:t>
      </w:r>
      <w:r>
        <w:t xml:space="preserve">some of the geometric concepts of rotation, reflection, </w:t>
      </w:r>
      <w:r w:rsidR="061C3723">
        <w:t>translation,</w:t>
      </w:r>
      <w:r>
        <w:t xml:space="preserve"> and enlargement in your design.</w:t>
      </w:r>
    </w:p>
    <w:p w14:paraId="46C71B01" w14:textId="5ACA26D2" w:rsidR="002273E8" w:rsidRDefault="4B14429A" w:rsidP="00370C78">
      <w:pPr>
        <w:pStyle w:val="ListParagraph"/>
        <w:numPr>
          <w:ilvl w:val="0"/>
          <w:numId w:val="1"/>
        </w:numPr>
      </w:pPr>
      <w:r>
        <w:t>You could make more than one large square and stick them all together if you need further space to tell your story.</w:t>
      </w:r>
    </w:p>
    <w:p w14:paraId="6CC6D8CB" w14:textId="69B451F1" w:rsidR="002273E8" w:rsidRDefault="002273E8" w:rsidP="4B14429A"/>
    <w:p w14:paraId="49B00964" w14:textId="324D8A4D" w:rsidR="002273E8" w:rsidRDefault="4B14429A" w:rsidP="4B14429A">
      <w:r w:rsidRPr="5EAC5F20">
        <w:rPr>
          <w:b/>
          <w:bCs/>
        </w:rPr>
        <w:t>Share</w:t>
      </w:r>
      <w:r>
        <w:t xml:space="preserve"> your creation with your </w:t>
      </w:r>
      <w:r w:rsidR="003525D1">
        <w:t>whānau</w:t>
      </w:r>
      <w:r>
        <w:t xml:space="preserve"> and explain what it reflects about your week of learning.</w:t>
      </w:r>
    </w:p>
    <w:p w14:paraId="51666FF4" w14:textId="3CF1345F" w:rsidR="002273E8" w:rsidRDefault="002273E8" w:rsidP="4B14429A">
      <w:pPr>
        <w:rPr>
          <w:lang w:val="mi-NZ"/>
        </w:rPr>
      </w:pPr>
    </w:p>
    <w:p w14:paraId="74242BFD" w14:textId="77777777" w:rsidR="00124608" w:rsidRDefault="00124608" w:rsidP="00577CD1">
      <w:pPr>
        <w:rPr>
          <w:lang w:val="mi-NZ"/>
        </w:rPr>
      </w:pPr>
    </w:p>
    <w:p w14:paraId="21AD3C71" w14:textId="10DE5098" w:rsidR="00124608" w:rsidRPr="005F0176" w:rsidRDefault="00124608" w:rsidP="00577CD1">
      <w:pPr>
        <w:rPr>
          <w:b/>
        </w:rPr>
      </w:pPr>
      <w:r w:rsidRPr="005F0176">
        <w:rPr>
          <w:b/>
        </w:rPr>
        <w:t>Remember to do your end of day reflection and wellbeing activities (</w:t>
      </w:r>
      <w:r w:rsidR="00464819">
        <w:rPr>
          <w:b/>
        </w:rPr>
        <w:t>s</w:t>
      </w:r>
      <w:r w:rsidRPr="005F0176">
        <w:rPr>
          <w:b/>
        </w:rPr>
        <w:t xml:space="preserve">ee </w:t>
      </w:r>
      <w:r w:rsidR="00635CD2">
        <w:rPr>
          <w:b/>
        </w:rPr>
        <w:t>p.</w:t>
      </w:r>
      <w:r w:rsidR="00E43EE9">
        <w:rPr>
          <w:b/>
        </w:rPr>
        <w:t xml:space="preserve"> </w:t>
      </w:r>
      <w:r w:rsidR="00E30409">
        <w:rPr>
          <w:b/>
          <w:bCs/>
        </w:rPr>
        <w:t>5</w:t>
      </w:r>
      <w:r w:rsidR="00464819">
        <w:rPr>
          <w:b/>
          <w:bCs/>
        </w:rPr>
        <w:t xml:space="preserve"> </w:t>
      </w:r>
      <w:r w:rsidR="00A074D4">
        <w:rPr>
          <w:b/>
          <w:bCs/>
        </w:rPr>
        <w:t>&amp;</w:t>
      </w:r>
      <w:r w:rsidRPr="005F0176">
        <w:rPr>
          <w:b/>
        </w:rPr>
        <w:t xml:space="preserve"> 8).</w:t>
      </w:r>
    </w:p>
    <w:p w14:paraId="00719D53" w14:textId="771F330C" w:rsidR="00635EED" w:rsidRDefault="00635EED">
      <w:pPr>
        <w:spacing w:line="240" w:lineRule="auto"/>
        <w:rPr>
          <w:lang w:val="mi-NZ"/>
        </w:rPr>
      </w:pPr>
      <w:r>
        <w:rPr>
          <w:lang w:val="mi-NZ"/>
        </w:rPr>
        <w:br w:type="page"/>
      </w:r>
    </w:p>
    <w:p w14:paraId="674620A9" w14:textId="77777777" w:rsidR="00757FBF" w:rsidRDefault="00757FBF">
      <w:pPr>
        <w:spacing w:line="240" w:lineRule="auto"/>
        <w:sectPr w:rsidR="00757FBF" w:rsidSect="00F6489F">
          <w:type w:val="continuous"/>
          <w:pgSz w:w="11906" w:h="16838"/>
          <w:pgMar w:top="1080" w:right="1286" w:bottom="1440" w:left="1350" w:header="708" w:footer="708" w:gutter="0"/>
          <w:cols w:space="708"/>
          <w:docGrid w:linePitch="360"/>
        </w:sectPr>
      </w:pPr>
    </w:p>
    <w:p w14:paraId="7C374247" w14:textId="77777777" w:rsidR="00914A86" w:rsidRDefault="00914A86">
      <w:pPr>
        <w:spacing w:line="240" w:lineRule="auto"/>
      </w:pPr>
    </w:p>
    <w:p w14:paraId="72388395" w14:textId="5AEC0592" w:rsidR="00914A86" w:rsidRDefault="00C50324" w:rsidP="003B126D">
      <w:pPr>
        <w:pStyle w:val="GH1"/>
        <w:rPr>
          <w:color w:val="auto"/>
        </w:rPr>
      </w:pPr>
      <w:r w:rsidRPr="45A591A1">
        <w:rPr>
          <w:color w:val="auto"/>
        </w:rPr>
        <w:t>Context 2:</w:t>
      </w:r>
      <w:r w:rsidR="001F091E" w:rsidRPr="45A591A1">
        <w:rPr>
          <w:color w:val="auto"/>
        </w:rPr>
        <w:t xml:space="preserve"> </w:t>
      </w:r>
      <w:r w:rsidR="008D3DCF" w:rsidRPr="45A591A1">
        <w:rPr>
          <w:color w:val="auto"/>
        </w:rPr>
        <w:t>Rights and responsibilities</w:t>
      </w:r>
    </w:p>
    <w:p w14:paraId="3EC67275" w14:textId="77777777" w:rsidR="00F76A80" w:rsidRPr="001A0757" w:rsidRDefault="00F76A80" w:rsidP="003B126D">
      <w:pPr>
        <w:pStyle w:val="GH1"/>
        <w:rPr>
          <w:color w:val="auto"/>
        </w:rPr>
      </w:pPr>
    </w:p>
    <w:p w14:paraId="4F58D6A7" w14:textId="36A277AF" w:rsidR="004F5954" w:rsidRPr="005F0176" w:rsidRDefault="007F0D3C" w:rsidP="004F5954">
      <w:pPr>
        <w:pStyle w:val="BH1"/>
        <w:rPr>
          <w:b w:val="0"/>
          <w:color w:val="auto"/>
        </w:rPr>
      </w:pPr>
      <w:r w:rsidRPr="45A591A1">
        <w:rPr>
          <w:b w:val="0"/>
          <w:color w:val="auto"/>
        </w:rPr>
        <w:t>Over t</w:t>
      </w:r>
      <w:r w:rsidR="004F5954" w:rsidRPr="45A591A1">
        <w:rPr>
          <w:b w:val="0"/>
          <w:color w:val="auto"/>
        </w:rPr>
        <w:t>he next five days</w:t>
      </w:r>
      <w:r w:rsidR="2714BFC7" w:rsidRPr="52406F9E">
        <w:rPr>
          <w:b w:val="0"/>
          <w:color w:val="auto"/>
        </w:rPr>
        <w:t>,</w:t>
      </w:r>
      <w:r w:rsidRPr="45A591A1">
        <w:rPr>
          <w:b w:val="0"/>
          <w:color w:val="auto"/>
        </w:rPr>
        <w:t xml:space="preserve"> we will</w:t>
      </w:r>
      <w:r w:rsidR="004F5954" w:rsidRPr="45A591A1">
        <w:rPr>
          <w:b w:val="0"/>
          <w:color w:val="auto"/>
        </w:rPr>
        <w:t xml:space="preserve"> investigate the theme of citizenship by looking at </w:t>
      </w:r>
      <w:r w:rsidR="00F202AE" w:rsidRPr="45A591A1">
        <w:rPr>
          <w:b w:val="0"/>
          <w:color w:val="auto"/>
        </w:rPr>
        <w:t>how we enact our rights and responsibilities as a citizen.</w:t>
      </w:r>
      <w:r w:rsidR="004F5954" w:rsidRPr="45A591A1">
        <w:rPr>
          <w:b w:val="0"/>
          <w:color w:val="auto"/>
        </w:rPr>
        <w:t xml:space="preserve"> </w:t>
      </w:r>
    </w:p>
    <w:p w14:paraId="24CE7A21" w14:textId="0A969EDA" w:rsidR="001B73F5" w:rsidRPr="005F0176" w:rsidRDefault="001B73F5" w:rsidP="001C783A">
      <w:pPr>
        <w:pStyle w:val="BH1"/>
        <w:rPr>
          <w:b w:val="0"/>
          <w:color w:val="auto"/>
        </w:rPr>
      </w:pPr>
    </w:p>
    <w:p w14:paraId="364997BD" w14:textId="23DE203C" w:rsidR="003A0CF8" w:rsidRDefault="003A0CF8" w:rsidP="001C783A">
      <w:pPr>
        <w:pStyle w:val="BH1"/>
      </w:pPr>
    </w:p>
    <w:p w14:paraId="2F53340A" w14:textId="1FADE1AB" w:rsidR="003A0CF8" w:rsidRDefault="009A7047" w:rsidP="001C783A">
      <w:pPr>
        <w:pStyle w:val="BH1"/>
        <w:rPr>
          <w:color w:val="auto"/>
        </w:rPr>
      </w:pPr>
      <w:r>
        <w:rPr>
          <w:noProof/>
        </w:rPr>
        <w:drawing>
          <wp:anchor distT="0" distB="0" distL="114300" distR="114300" simplePos="0" relativeHeight="251661312" behindDoc="0" locked="0" layoutInCell="1" allowOverlap="1" wp14:anchorId="34638AB9" wp14:editId="190368B1">
            <wp:simplePos x="0" y="0"/>
            <wp:positionH relativeFrom="column">
              <wp:posOffset>0</wp:posOffset>
            </wp:positionH>
            <wp:positionV relativeFrom="paragraph">
              <wp:posOffset>381342</wp:posOffset>
            </wp:positionV>
            <wp:extent cx="5886450" cy="3810635"/>
            <wp:effectExtent l="0" t="0" r="0" b="0"/>
            <wp:wrapSquare wrapText="bothSides"/>
            <wp:docPr id="780784092" name="Picture 780784092" descr="Pi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ie chart&#10;&#10;Description automatically generated with low confidence"/>
                    <pic:cNvPicPr/>
                  </pic:nvPicPr>
                  <pic:blipFill>
                    <a:blip r:embed="rId79">
                      <a:extLst>
                        <a:ext uri="{28A0092B-C50C-407E-A947-70E740481C1C}">
                          <a14:useLocalDpi xmlns:a14="http://schemas.microsoft.com/office/drawing/2010/main" val="0"/>
                        </a:ext>
                      </a:extLst>
                    </a:blip>
                    <a:stretch>
                      <a:fillRect/>
                    </a:stretch>
                  </pic:blipFill>
                  <pic:spPr>
                    <a:xfrm>
                      <a:off x="0" y="0"/>
                      <a:ext cx="5886450" cy="3810635"/>
                    </a:xfrm>
                    <a:prstGeom prst="rect">
                      <a:avLst/>
                    </a:prstGeom>
                  </pic:spPr>
                </pic:pic>
              </a:graphicData>
            </a:graphic>
          </wp:anchor>
        </w:drawing>
      </w:r>
    </w:p>
    <w:p w14:paraId="7A585BD2" w14:textId="33D4A795" w:rsidR="003F12AD" w:rsidRDefault="003F12AD" w:rsidP="001C783A">
      <w:pPr>
        <w:pStyle w:val="BH1"/>
      </w:pPr>
    </w:p>
    <w:p w14:paraId="3B0EE5A0" w14:textId="315EDF6B" w:rsidR="003F12AD" w:rsidRPr="001A0757" w:rsidRDefault="003F12AD" w:rsidP="001C783A">
      <w:pPr>
        <w:pStyle w:val="BH1"/>
      </w:pPr>
    </w:p>
    <w:p w14:paraId="635B929E" w14:textId="5D32B783" w:rsidR="004017FA" w:rsidRPr="004017FA" w:rsidRDefault="004017FA" w:rsidP="003B126D">
      <w:pPr>
        <w:pStyle w:val="GH1"/>
      </w:pPr>
    </w:p>
    <w:p w14:paraId="56079575" w14:textId="748DD34A" w:rsidR="00914A86" w:rsidRDefault="00914A86">
      <w:pPr>
        <w:spacing w:line="240" w:lineRule="auto"/>
      </w:pPr>
    </w:p>
    <w:p w14:paraId="39193362" w14:textId="007E3144" w:rsidR="00914A86" w:rsidRPr="00914A86" w:rsidRDefault="00635EED">
      <w:pPr>
        <w:spacing w:line="240" w:lineRule="auto"/>
      </w:pPr>
      <w:r>
        <w:br w:type="page"/>
      </w:r>
    </w:p>
    <w:p w14:paraId="393C4ECE" w14:textId="6B97D035" w:rsidR="00635EED" w:rsidRPr="00264714" w:rsidRDefault="00635EED" w:rsidP="009A7047">
      <w:pPr>
        <w:pStyle w:val="BH1"/>
      </w:pPr>
      <w:r w:rsidRPr="00264714">
        <w:rPr>
          <w:noProof/>
        </w:rPr>
        <w:lastRenderedPageBreak/>
        <w:drawing>
          <wp:anchor distT="0" distB="0" distL="114300" distR="114300" simplePos="0" relativeHeight="251655168" behindDoc="1" locked="0" layoutInCell="1" allowOverlap="1" wp14:anchorId="2BA1B6F7" wp14:editId="2D757601">
            <wp:simplePos x="0" y="0"/>
            <wp:positionH relativeFrom="column">
              <wp:posOffset>4585335</wp:posOffset>
            </wp:positionH>
            <wp:positionV relativeFrom="paragraph">
              <wp:posOffset>16510</wp:posOffset>
            </wp:positionV>
            <wp:extent cx="1280160" cy="1261110"/>
            <wp:effectExtent l="0" t="0" r="0" b="0"/>
            <wp:wrapTight wrapText="bothSides">
              <wp:wrapPolygon edited="0">
                <wp:start x="0" y="0"/>
                <wp:lineTo x="0" y="21208"/>
                <wp:lineTo x="21214" y="21208"/>
                <wp:lineTo x="21214"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280160" cy="1261110"/>
                    </a:xfrm>
                    <a:prstGeom prst="rect">
                      <a:avLst/>
                    </a:prstGeom>
                  </pic:spPr>
                </pic:pic>
              </a:graphicData>
            </a:graphic>
            <wp14:sizeRelH relativeFrom="margin">
              <wp14:pctWidth>0</wp14:pctWidth>
            </wp14:sizeRelH>
            <wp14:sizeRelV relativeFrom="margin">
              <wp14:pctHeight>0</wp14:pctHeight>
            </wp14:sizeRelV>
          </wp:anchor>
        </w:drawing>
      </w:r>
      <w:r w:rsidRPr="00264714">
        <w:t xml:space="preserve">Day 6 activity 1: </w:t>
      </w:r>
      <w:r w:rsidR="043EBEA2" w:rsidRPr="00264714">
        <w:t>Citizens’ rights and responsibilities in Aotearoa</w:t>
      </w:r>
    </w:p>
    <w:p w14:paraId="59A814F8" w14:textId="2BB7AAFE" w:rsidR="00635EED" w:rsidRPr="001627F6" w:rsidRDefault="00635EED" w:rsidP="009A7047">
      <w:pPr>
        <w:spacing w:before="120" w:line="240" w:lineRule="auto"/>
        <w:rPr>
          <w:b/>
          <w:color w:val="3472AC"/>
        </w:rPr>
      </w:pPr>
      <w:r w:rsidRPr="001627F6">
        <w:rPr>
          <w:b/>
          <w:color w:val="3472AC"/>
        </w:rPr>
        <w:t>Notes for teachers and whānau</w:t>
      </w:r>
    </w:p>
    <w:p w14:paraId="4AD539B7" w14:textId="422DCD0E" w:rsidR="00577CD1" w:rsidRPr="00857B2B" w:rsidRDefault="23A61B63" w:rsidP="488B5A92">
      <w:pPr>
        <w:spacing w:line="240" w:lineRule="auto"/>
        <w:rPr>
          <w:rFonts w:eastAsia="Arial"/>
        </w:rPr>
      </w:pPr>
      <w:r w:rsidRPr="405CB214">
        <w:t xml:space="preserve">Today’s activities will be about establishing what rights and responsibilities citizens have. This first activity helps the learner access their prior knowledge and experience around rights and responsibilities. </w:t>
      </w:r>
      <w:r w:rsidR="488B5A92" w:rsidRPr="488B5A92">
        <w:rPr>
          <w:rFonts w:eastAsia="Arial"/>
          <w:color w:val="000000" w:themeColor="text1"/>
        </w:rPr>
        <w:t xml:space="preserve">Note our Inquiry focus for today is </w:t>
      </w:r>
      <w:r w:rsidR="488B5A92" w:rsidRPr="488B5A92">
        <w:rPr>
          <w:rFonts w:eastAsia="Arial"/>
          <w:b/>
          <w:bCs/>
          <w:color w:val="000000" w:themeColor="text1"/>
        </w:rPr>
        <w:t>“</w:t>
      </w:r>
      <w:r w:rsidR="488B5A92" w:rsidRPr="488B5A92">
        <w:rPr>
          <w:rFonts w:eastAsia="Arial"/>
          <w:color w:val="000000" w:themeColor="text1"/>
        </w:rPr>
        <w:t>getting started</w:t>
      </w:r>
      <w:r w:rsidR="488B5A92" w:rsidRPr="488B5A92">
        <w:rPr>
          <w:rFonts w:eastAsia="Arial"/>
          <w:b/>
          <w:bCs/>
          <w:color w:val="000000" w:themeColor="text1"/>
        </w:rPr>
        <w:t>”</w:t>
      </w:r>
      <w:r w:rsidR="488B5A92" w:rsidRPr="488B5A92">
        <w:rPr>
          <w:rFonts w:eastAsia="Arial"/>
          <w:color w:val="000000" w:themeColor="text1"/>
        </w:rPr>
        <w:t xml:space="preserve"> which includes generating questions, activating prior knowledge, and introducing the theme. </w:t>
      </w:r>
    </w:p>
    <w:p w14:paraId="342A3DB5" w14:textId="7DE34BD7" w:rsidR="002A53C4" w:rsidRDefault="005403AB" w:rsidP="009A7047">
      <w:pPr>
        <w:spacing w:line="240" w:lineRule="auto"/>
      </w:pPr>
      <w:r>
        <w:rPr>
          <w:noProof/>
        </w:rPr>
        <w:pict w14:anchorId="7C7EAC1C">
          <v:rect id="_x0000_i1046" style="width:451.3pt;height:.05pt" o:hralign="center" o:hrstd="t" o:hr="t" fillcolor="#a0a0a0" stroked="f"/>
        </w:pict>
      </w:r>
    </w:p>
    <w:p w14:paraId="696E0551" w14:textId="1569FC03" w:rsidR="7F98468A" w:rsidRDefault="00635EED" w:rsidP="7F98468A">
      <w:pPr>
        <w:pStyle w:val="LI"/>
        <w:spacing w:line="240" w:lineRule="auto"/>
      </w:pPr>
      <w:r w:rsidRPr="002B042D">
        <w:t>I am learning to:</w:t>
      </w:r>
      <w:r w:rsidR="00857B2B">
        <w:t xml:space="preserve"> b</w:t>
      </w:r>
      <w:r w:rsidR="7F98468A">
        <w:t>rainstorm rights and responsibilities of New Zealand citizens</w:t>
      </w:r>
    </w:p>
    <w:p w14:paraId="70DC8B4E" w14:textId="77777777" w:rsidR="00635EED" w:rsidRDefault="00635EED" w:rsidP="009A7047">
      <w:pPr>
        <w:spacing w:after="0" w:line="240" w:lineRule="auto"/>
        <w:rPr>
          <w:lang w:val="mi-NZ"/>
        </w:rPr>
      </w:pPr>
      <w:r>
        <w:rPr>
          <w:lang w:val="mi-NZ"/>
        </w:rPr>
        <w:t>What do I need?</w:t>
      </w:r>
    </w:p>
    <w:p w14:paraId="4D57269B" w14:textId="1E1E5B93" w:rsidR="00635EED" w:rsidRDefault="77BD95A0" w:rsidP="00370C78">
      <w:pPr>
        <w:pStyle w:val="ListParagraph"/>
        <w:numPr>
          <w:ilvl w:val="0"/>
          <w:numId w:val="19"/>
        </w:numPr>
        <w:spacing w:line="240" w:lineRule="auto"/>
        <w:rPr>
          <w:lang w:val="mi-NZ"/>
        </w:rPr>
      </w:pPr>
      <w:r w:rsidRPr="7F98468A">
        <w:rPr>
          <w:lang w:val="mi-NZ"/>
        </w:rPr>
        <w:t>30</w:t>
      </w:r>
      <w:r w:rsidR="00635EED" w:rsidRPr="616ADF2E">
        <w:rPr>
          <w:lang w:val="mi-NZ"/>
        </w:rPr>
        <w:t xml:space="preserve"> minutes</w:t>
      </w:r>
    </w:p>
    <w:p w14:paraId="10772504" w14:textId="1CBEE74C" w:rsidR="00264714" w:rsidRDefault="4A8A9413" w:rsidP="00370C78">
      <w:pPr>
        <w:pStyle w:val="ListParagraph"/>
        <w:numPr>
          <w:ilvl w:val="0"/>
          <w:numId w:val="19"/>
        </w:numPr>
        <w:spacing w:line="240" w:lineRule="auto"/>
        <w:rPr>
          <w:lang w:val="mi-NZ"/>
        </w:rPr>
      </w:pPr>
      <w:r w:rsidRPr="4A8A9413">
        <w:rPr>
          <w:lang w:val="mi-NZ"/>
        </w:rPr>
        <w:t>Home learning book</w:t>
      </w:r>
    </w:p>
    <w:p w14:paraId="72D751A2" w14:textId="75287D90" w:rsidR="0012737D" w:rsidRDefault="00CB5778" w:rsidP="009A7047">
      <w:pPr>
        <w:pStyle w:val="BH2"/>
        <w:spacing w:line="240" w:lineRule="auto"/>
      </w:pPr>
      <w:proofErr w:type="spellStart"/>
      <w:r>
        <w:t>Your</w:t>
      </w:r>
      <w:proofErr w:type="spellEnd"/>
      <w:r>
        <w:t xml:space="preserve"> </w:t>
      </w:r>
      <w:proofErr w:type="spellStart"/>
      <w:r>
        <w:t>task</w:t>
      </w:r>
      <w:proofErr w:type="spellEnd"/>
    </w:p>
    <w:p w14:paraId="5C4FBD52" w14:textId="6C6F762F" w:rsidR="7F98468A" w:rsidRPr="00857B2B" w:rsidRDefault="13944794" w:rsidP="7F98468A">
      <w:pPr>
        <w:spacing w:line="240" w:lineRule="auto"/>
      </w:pPr>
      <w:r>
        <w:t>Using the outline below</w:t>
      </w:r>
      <w:r w:rsidR="36530232">
        <w:t>,</w:t>
      </w:r>
      <w:r>
        <w:t xml:space="preserve"> brainstorm the rights and responsibilities you think comes with being a citizen of Aotearoa. </w:t>
      </w:r>
    </w:p>
    <w:p w14:paraId="3565B9E3" w14:textId="6ED7E036" w:rsidR="7F98468A" w:rsidRPr="00857B2B" w:rsidRDefault="005403AB" w:rsidP="7F98468A">
      <w:pPr>
        <w:spacing w:line="240" w:lineRule="auto"/>
        <w:jc w:val="center"/>
      </w:pPr>
      <w:r>
        <w:pict w14:anchorId="3F8C4F8B">
          <v:rect id="Rectangle 1" o:spid="_x0000_s1055" style="width:72.75pt;height:38.6pt;visibility:visible;mso-left-percent:-10001;mso-top-percent:-10001;mso-position-horizontal:absolute;mso-position-horizontal-relative:char;mso-position-vertical:absolute;mso-position-vertical-relative:line;mso-left-percent:-10001;mso-top-percent:-10001" fillcolor="white [3201]">
            <v:textbox>
              <w:txbxContent>
                <w:p w14:paraId="5963C659" w14:textId="77777777" w:rsidR="00780C7E" w:rsidRDefault="00780C7E" w:rsidP="00780C7E">
                  <w:pPr>
                    <w:spacing w:line="256" w:lineRule="auto"/>
                    <w:rPr>
                      <w:rFonts w:ascii="Calibri" w:hAnsi="Calibri" w:cs="Calibri"/>
                      <w:b/>
                      <w:bCs/>
                      <w:sz w:val="32"/>
                      <w:szCs w:val="32"/>
                      <w:lang w:val="en-US"/>
                    </w:rPr>
                  </w:pPr>
                  <w:r>
                    <w:rPr>
                      <w:rFonts w:ascii="Calibri" w:hAnsi="Calibri" w:cs="Calibri"/>
                      <w:b/>
                      <w:bCs/>
                      <w:sz w:val="32"/>
                      <w:szCs w:val="32"/>
                      <w:lang w:val="en-US"/>
                    </w:rPr>
                    <w:t>Rights</w:t>
                  </w:r>
                </w:p>
              </w:txbxContent>
            </v:textbox>
            <w10:anchorlock/>
          </v:rect>
        </w:pict>
      </w:r>
      <w:r w:rsidR="7F98468A" w:rsidRPr="00857B2B">
        <w:rPr>
          <w:noProof/>
        </w:rPr>
        <w:drawing>
          <wp:inline distT="0" distB="0" distL="0" distR="0" wp14:anchorId="627946CA" wp14:editId="240EF04F">
            <wp:extent cx="1036266" cy="2743200"/>
            <wp:effectExtent l="0" t="0" r="0" b="0"/>
            <wp:docPr id="2042868767" name="Picture 204286876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1052826" cy="2787038"/>
                    </a:xfrm>
                    <a:prstGeom prst="rect">
                      <a:avLst/>
                    </a:prstGeom>
                  </pic:spPr>
                </pic:pic>
              </a:graphicData>
            </a:graphic>
          </wp:inline>
        </w:drawing>
      </w:r>
      <w:r>
        <w:pict w14:anchorId="51D280C3">
          <v:rect id="_x0000_s1054" style="width:132.75pt;height:40.1pt;visibility:visible;mso-left-percent:-10001;mso-top-percent:-10001;mso-position-horizontal:absolute;mso-position-horizontal-relative:char;mso-position-vertical:absolute;mso-position-vertical-relative:line;mso-left-percent:-10001;mso-top-percent:-10001" fillcolor="white [3201]">
            <v:textbox style="mso-next-textbox:#_x0000_s1054">
              <w:txbxContent>
                <w:p w14:paraId="097B0186" w14:textId="77777777" w:rsidR="00780C7E" w:rsidRDefault="00780C7E" w:rsidP="00780C7E">
                  <w:pPr>
                    <w:spacing w:line="256" w:lineRule="auto"/>
                    <w:rPr>
                      <w:rFonts w:ascii="Calibri" w:hAnsi="Calibri" w:cs="Calibri"/>
                      <w:b/>
                      <w:bCs/>
                      <w:sz w:val="32"/>
                      <w:szCs w:val="32"/>
                    </w:rPr>
                  </w:pPr>
                  <w:r>
                    <w:rPr>
                      <w:rFonts w:ascii="Calibri" w:hAnsi="Calibri" w:cs="Calibri"/>
                      <w:b/>
                      <w:bCs/>
                      <w:sz w:val="32"/>
                      <w:szCs w:val="32"/>
                    </w:rPr>
                    <w:t>Responsibilities</w:t>
                  </w:r>
                </w:p>
              </w:txbxContent>
            </v:textbox>
            <w10:anchorlock/>
          </v:rect>
        </w:pict>
      </w:r>
    </w:p>
    <w:p w14:paraId="3991AB00" w14:textId="405829DD" w:rsidR="4A8A9413" w:rsidRPr="00857B2B" w:rsidRDefault="403B5947" w:rsidP="4A8A9413">
      <w:pPr>
        <w:spacing w:line="240" w:lineRule="auto"/>
      </w:pPr>
      <w:r w:rsidRPr="00857B2B">
        <w:t xml:space="preserve">Choose </w:t>
      </w:r>
      <w:r w:rsidR="4CA49BE7">
        <w:t>three</w:t>
      </w:r>
      <w:r w:rsidRPr="00857B2B">
        <w:t xml:space="preserve"> rights and/or responsibilities you have identified and write in your home learning book why you believe each of these are important </w:t>
      </w:r>
      <w:r w:rsidR="7901358C" w:rsidRPr="00857B2B">
        <w:t>for</w:t>
      </w:r>
      <w:r w:rsidRPr="00857B2B">
        <w:t xml:space="preserve"> citizens of New Zealand to have.</w:t>
      </w:r>
    </w:p>
    <w:p w14:paraId="308544D0" w14:textId="40FEDB7F" w:rsidR="002B50FB" w:rsidRDefault="4A8A9413" w:rsidP="00A151A5">
      <w:pPr>
        <w:spacing w:line="240" w:lineRule="auto"/>
      </w:pPr>
      <w:r w:rsidRPr="00857B2B">
        <w:t xml:space="preserve">With every right we have comes a responsibility. Copy and complete the table </w:t>
      </w:r>
      <w:r w:rsidR="00857B2B" w:rsidRPr="00857B2B">
        <w:t>below and</w:t>
      </w:r>
      <w:r w:rsidRPr="00857B2B">
        <w:t xml:space="preserve"> identify the responsibilities that come with each of the rights described in the </w:t>
      </w:r>
      <w:r w:rsidR="00857B2B" w:rsidRPr="00857B2B">
        <w:t>left-hand</w:t>
      </w:r>
      <w:r w:rsidRPr="00857B2B">
        <w:t xml:space="preserve"> column.</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5598"/>
        <w:gridCol w:w="3672"/>
      </w:tblGrid>
      <w:tr w:rsidR="7F98468A" w:rsidRPr="00857B2B" w14:paraId="4C37EB3C" w14:textId="77777777" w:rsidTr="00857B2B">
        <w:tc>
          <w:tcPr>
            <w:tcW w:w="5598" w:type="dxa"/>
          </w:tcPr>
          <w:p w14:paraId="4B531D61" w14:textId="6B588874" w:rsidR="7F98468A" w:rsidRPr="00857B2B" w:rsidRDefault="403B5947" w:rsidP="33D8A7E2">
            <w:pPr>
              <w:rPr>
                <w:b/>
                <w:bCs/>
                <w:sz w:val="24"/>
                <w:szCs w:val="24"/>
              </w:rPr>
            </w:pPr>
            <w:r w:rsidRPr="00857B2B">
              <w:rPr>
                <w:b/>
                <w:bCs/>
                <w:sz w:val="24"/>
                <w:szCs w:val="24"/>
              </w:rPr>
              <w:t>Right</w:t>
            </w:r>
          </w:p>
        </w:tc>
        <w:tc>
          <w:tcPr>
            <w:tcW w:w="3672" w:type="dxa"/>
          </w:tcPr>
          <w:p w14:paraId="4B80DF14" w14:textId="22D2335F" w:rsidR="7F98468A" w:rsidRPr="00857B2B" w:rsidRDefault="403B5947" w:rsidP="33D8A7E2">
            <w:pPr>
              <w:rPr>
                <w:b/>
                <w:bCs/>
                <w:sz w:val="24"/>
                <w:szCs w:val="24"/>
              </w:rPr>
            </w:pPr>
            <w:r w:rsidRPr="00857B2B">
              <w:rPr>
                <w:b/>
                <w:bCs/>
                <w:sz w:val="24"/>
                <w:szCs w:val="24"/>
              </w:rPr>
              <w:t>Responsibility</w:t>
            </w:r>
          </w:p>
        </w:tc>
      </w:tr>
      <w:tr w:rsidR="7F98468A" w:rsidRPr="00857B2B" w14:paraId="3EE9515E" w14:textId="77777777" w:rsidTr="00857B2B">
        <w:tc>
          <w:tcPr>
            <w:tcW w:w="5598" w:type="dxa"/>
          </w:tcPr>
          <w:p w14:paraId="7CE4856A" w14:textId="7ED47509" w:rsidR="7F98468A" w:rsidRPr="00857B2B" w:rsidRDefault="403B5947" w:rsidP="00857B2B">
            <w:pPr>
              <w:pStyle w:val="ListParagraph"/>
              <w:numPr>
                <w:ilvl w:val="0"/>
                <w:numId w:val="33"/>
              </w:numPr>
              <w:spacing w:line="240" w:lineRule="auto"/>
              <w:ind w:left="450"/>
              <w:rPr>
                <w:sz w:val="24"/>
                <w:szCs w:val="24"/>
              </w:rPr>
            </w:pPr>
            <w:r w:rsidRPr="00857B2B">
              <w:rPr>
                <w:sz w:val="24"/>
                <w:szCs w:val="24"/>
              </w:rPr>
              <w:t>The right to vote</w:t>
            </w:r>
          </w:p>
        </w:tc>
        <w:tc>
          <w:tcPr>
            <w:tcW w:w="3672" w:type="dxa"/>
          </w:tcPr>
          <w:p w14:paraId="5615B0FD" w14:textId="1DC9FA92" w:rsidR="7F98468A" w:rsidRPr="00857B2B" w:rsidRDefault="7F98468A" w:rsidP="7F98468A">
            <w:pPr>
              <w:rPr>
                <w:sz w:val="24"/>
                <w:szCs w:val="24"/>
              </w:rPr>
            </w:pPr>
          </w:p>
        </w:tc>
      </w:tr>
      <w:tr w:rsidR="7F98468A" w:rsidRPr="00857B2B" w14:paraId="28E31EB5" w14:textId="77777777" w:rsidTr="00857B2B">
        <w:tc>
          <w:tcPr>
            <w:tcW w:w="5598" w:type="dxa"/>
          </w:tcPr>
          <w:p w14:paraId="75E792BE" w14:textId="4BD0F8F7" w:rsidR="7F98468A" w:rsidRPr="00857B2B" w:rsidRDefault="403B5947" w:rsidP="00857B2B">
            <w:pPr>
              <w:pStyle w:val="ListParagraph"/>
              <w:numPr>
                <w:ilvl w:val="0"/>
                <w:numId w:val="33"/>
              </w:numPr>
              <w:spacing w:line="240" w:lineRule="auto"/>
              <w:ind w:left="450"/>
              <w:rPr>
                <w:sz w:val="24"/>
                <w:szCs w:val="24"/>
              </w:rPr>
            </w:pPr>
            <w:r w:rsidRPr="00857B2B">
              <w:rPr>
                <w:sz w:val="24"/>
                <w:szCs w:val="24"/>
              </w:rPr>
              <w:t>The right to own and drive a car</w:t>
            </w:r>
          </w:p>
        </w:tc>
        <w:tc>
          <w:tcPr>
            <w:tcW w:w="3672" w:type="dxa"/>
          </w:tcPr>
          <w:p w14:paraId="734897A1" w14:textId="1DC9FA92" w:rsidR="7F98468A" w:rsidRPr="00857B2B" w:rsidRDefault="7F98468A" w:rsidP="7F98468A">
            <w:pPr>
              <w:rPr>
                <w:sz w:val="24"/>
                <w:szCs w:val="24"/>
              </w:rPr>
            </w:pPr>
          </w:p>
        </w:tc>
      </w:tr>
      <w:tr w:rsidR="7F98468A" w:rsidRPr="00857B2B" w14:paraId="4C01B5B4" w14:textId="77777777" w:rsidTr="00857B2B">
        <w:tc>
          <w:tcPr>
            <w:tcW w:w="5598" w:type="dxa"/>
          </w:tcPr>
          <w:p w14:paraId="76F557E0" w14:textId="13EDAE20" w:rsidR="7F98468A" w:rsidRPr="00857B2B" w:rsidRDefault="403B5947" w:rsidP="00857B2B">
            <w:pPr>
              <w:pStyle w:val="ListParagraph"/>
              <w:numPr>
                <w:ilvl w:val="0"/>
                <w:numId w:val="33"/>
              </w:numPr>
              <w:spacing w:line="240" w:lineRule="auto"/>
              <w:ind w:left="450"/>
              <w:rPr>
                <w:sz w:val="24"/>
                <w:szCs w:val="24"/>
              </w:rPr>
            </w:pPr>
            <w:r w:rsidRPr="00857B2B">
              <w:rPr>
                <w:sz w:val="24"/>
                <w:szCs w:val="24"/>
              </w:rPr>
              <w:t>The right to have an education</w:t>
            </w:r>
          </w:p>
        </w:tc>
        <w:tc>
          <w:tcPr>
            <w:tcW w:w="3672" w:type="dxa"/>
          </w:tcPr>
          <w:p w14:paraId="3034FD6B" w14:textId="1DC9FA92" w:rsidR="7F98468A" w:rsidRPr="00857B2B" w:rsidRDefault="7F98468A" w:rsidP="7F98468A">
            <w:pPr>
              <w:rPr>
                <w:sz w:val="24"/>
                <w:szCs w:val="24"/>
              </w:rPr>
            </w:pPr>
          </w:p>
        </w:tc>
      </w:tr>
      <w:tr w:rsidR="7F98468A" w:rsidRPr="00857B2B" w14:paraId="39023BBC" w14:textId="77777777" w:rsidTr="00857B2B">
        <w:tc>
          <w:tcPr>
            <w:tcW w:w="5598" w:type="dxa"/>
          </w:tcPr>
          <w:p w14:paraId="20BC21CD" w14:textId="242E2901" w:rsidR="7F98468A" w:rsidRPr="00857B2B" w:rsidRDefault="403B5947" w:rsidP="00857B2B">
            <w:pPr>
              <w:pStyle w:val="ListParagraph"/>
              <w:numPr>
                <w:ilvl w:val="0"/>
                <w:numId w:val="33"/>
              </w:numPr>
              <w:spacing w:line="240" w:lineRule="auto"/>
              <w:ind w:left="450"/>
              <w:rPr>
                <w:sz w:val="24"/>
                <w:szCs w:val="24"/>
              </w:rPr>
            </w:pPr>
            <w:r w:rsidRPr="00857B2B">
              <w:rPr>
                <w:sz w:val="24"/>
                <w:szCs w:val="24"/>
              </w:rPr>
              <w:t>The right to own a home</w:t>
            </w:r>
          </w:p>
        </w:tc>
        <w:tc>
          <w:tcPr>
            <w:tcW w:w="3672" w:type="dxa"/>
          </w:tcPr>
          <w:p w14:paraId="6D16FDFB" w14:textId="1DC9FA92" w:rsidR="7F98468A" w:rsidRPr="00857B2B" w:rsidRDefault="7F98468A" w:rsidP="7F98468A">
            <w:pPr>
              <w:rPr>
                <w:sz w:val="24"/>
                <w:szCs w:val="24"/>
              </w:rPr>
            </w:pPr>
          </w:p>
        </w:tc>
      </w:tr>
      <w:tr w:rsidR="7F98468A" w:rsidRPr="00857B2B" w14:paraId="42E00070" w14:textId="77777777" w:rsidTr="00857B2B">
        <w:tc>
          <w:tcPr>
            <w:tcW w:w="5598" w:type="dxa"/>
          </w:tcPr>
          <w:p w14:paraId="4C9CDA02" w14:textId="0D86CA3D" w:rsidR="7F98468A" w:rsidRPr="00857B2B" w:rsidRDefault="403B5947" w:rsidP="33D8A7E2">
            <w:pPr>
              <w:pStyle w:val="ListParagraph"/>
              <w:numPr>
                <w:ilvl w:val="0"/>
                <w:numId w:val="33"/>
              </w:numPr>
              <w:spacing w:line="240" w:lineRule="auto"/>
              <w:ind w:left="450"/>
              <w:rPr>
                <w:sz w:val="24"/>
                <w:szCs w:val="24"/>
              </w:rPr>
            </w:pPr>
            <w:r w:rsidRPr="00857B2B">
              <w:rPr>
                <w:sz w:val="24"/>
                <w:szCs w:val="24"/>
              </w:rPr>
              <w:t xml:space="preserve">The right to own a pet </w:t>
            </w:r>
            <w:r w:rsidR="24C24F0B" w:rsidRPr="00857B2B">
              <w:rPr>
                <w:sz w:val="24"/>
                <w:szCs w:val="24"/>
              </w:rPr>
              <w:t>such as</w:t>
            </w:r>
            <w:r w:rsidRPr="00857B2B">
              <w:rPr>
                <w:sz w:val="24"/>
                <w:szCs w:val="24"/>
              </w:rPr>
              <w:t xml:space="preserve"> dog, cat</w:t>
            </w:r>
            <w:r w:rsidR="24C24F0B" w:rsidRPr="00857B2B">
              <w:rPr>
                <w:sz w:val="24"/>
                <w:szCs w:val="24"/>
              </w:rPr>
              <w:t>, other</w:t>
            </w:r>
          </w:p>
        </w:tc>
        <w:tc>
          <w:tcPr>
            <w:tcW w:w="3672" w:type="dxa"/>
          </w:tcPr>
          <w:p w14:paraId="0E0D2E5F" w14:textId="1DC9FA92" w:rsidR="7F98468A" w:rsidRPr="00857B2B" w:rsidRDefault="7F98468A" w:rsidP="7F98468A">
            <w:pPr>
              <w:rPr>
                <w:sz w:val="24"/>
                <w:szCs w:val="24"/>
              </w:rPr>
            </w:pPr>
          </w:p>
        </w:tc>
      </w:tr>
    </w:tbl>
    <w:p w14:paraId="2893C7D0" w14:textId="36B3DC1C" w:rsidR="00635EED" w:rsidRDefault="0012737D" w:rsidP="003710E4">
      <w:pPr>
        <w:pStyle w:val="BH1"/>
        <w:spacing w:line="276" w:lineRule="auto"/>
      </w:pPr>
      <w:r>
        <w:br w:type="column"/>
      </w:r>
      <w:r w:rsidR="00635EED" w:rsidRPr="000D4B4C">
        <w:lastRenderedPageBreak/>
        <w:t xml:space="preserve">Day </w:t>
      </w:r>
      <w:r w:rsidR="00635EED">
        <w:t>6</w:t>
      </w:r>
      <w:r w:rsidR="00635EED" w:rsidRPr="000D4B4C">
        <w:t xml:space="preserve"> </w:t>
      </w:r>
      <w:r w:rsidR="00635EED">
        <w:t>a</w:t>
      </w:r>
      <w:r w:rsidR="00635EED" w:rsidRPr="000D4B4C">
        <w:t xml:space="preserve">ctivity </w:t>
      </w:r>
      <w:r w:rsidR="00635EED">
        <w:t>2</w:t>
      </w:r>
      <w:r w:rsidR="00635EED" w:rsidRPr="000D4B4C">
        <w:t>: Exploring human rights</w:t>
      </w:r>
    </w:p>
    <w:p w14:paraId="7690B965" w14:textId="77777777" w:rsidR="009A7047" w:rsidRPr="00E87F44" w:rsidRDefault="009A7047" w:rsidP="7A44D1C3">
      <w:pPr>
        <w:spacing w:before="120" w:line="240" w:lineRule="auto"/>
        <w:rPr>
          <w:b/>
          <w:bCs/>
          <w:color w:val="3472AC"/>
        </w:rPr>
      </w:pPr>
      <w:r w:rsidRPr="7A44D1C3">
        <w:rPr>
          <w:b/>
          <w:bCs/>
          <w:color w:val="3472AC"/>
        </w:rPr>
        <w:t>Notes for teachers and whānau</w:t>
      </w:r>
    </w:p>
    <w:p w14:paraId="29254A09" w14:textId="693B8C10" w:rsidR="009A7047" w:rsidRPr="00E87F44" w:rsidRDefault="17145B9B" w:rsidP="7A44D1C3">
      <w:pPr>
        <w:spacing w:after="0" w:line="240" w:lineRule="auto"/>
      </w:pPr>
      <w:r w:rsidRPr="7A44D1C3">
        <w:t xml:space="preserve">This activity explores the Universal Declaration of Human rights and how they can be categorized. </w:t>
      </w:r>
    </w:p>
    <w:p w14:paraId="1695F5F1" w14:textId="2EFE1456" w:rsidR="009A7047" w:rsidRDefault="005403AB" w:rsidP="009A7047">
      <w:pPr>
        <w:spacing w:line="240" w:lineRule="auto"/>
      </w:pPr>
      <w:r>
        <w:rPr>
          <w:noProof/>
        </w:rPr>
        <w:pict w14:anchorId="25CD79FE">
          <v:rect id="_x0000_i1049" style="width:451.3pt;height:.05pt" o:hralign="center" o:hrstd="t" o:hr="t" fillcolor="#a0a0a0" stroked="f"/>
        </w:pict>
      </w:r>
    </w:p>
    <w:p w14:paraId="50E07C6C" w14:textId="6DC40E6A" w:rsidR="41FECC2E" w:rsidRDefault="0859940F" w:rsidP="41FECC2E">
      <w:pPr>
        <w:pStyle w:val="LI"/>
        <w:spacing w:line="240" w:lineRule="auto"/>
      </w:pPr>
      <w:r>
        <w:t xml:space="preserve">I am learning to: </w:t>
      </w:r>
      <w:r w:rsidR="00A4266A">
        <w:t>u</w:t>
      </w:r>
      <w:r>
        <w:t>nderstand the difference between civil and political rights and social and economic rights</w:t>
      </w:r>
      <w:r w:rsidR="000A793B">
        <w:t xml:space="preserve"> and to c</w:t>
      </w:r>
      <w:r w:rsidR="41FECC2E">
        <w:t>onsider the complex issues associated with protection rights</w:t>
      </w:r>
    </w:p>
    <w:p w14:paraId="78B8B957" w14:textId="77777777" w:rsidR="009A7047" w:rsidRDefault="009A7047" w:rsidP="009A7047">
      <w:pPr>
        <w:spacing w:after="0" w:line="240" w:lineRule="auto"/>
        <w:rPr>
          <w:lang w:val="mi-NZ"/>
        </w:rPr>
      </w:pPr>
      <w:r>
        <w:rPr>
          <w:lang w:val="mi-NZ"/>
        </w:rPr>
        <w:t>What do I need?</w:t>
      </w:r>
    </w:p>
    <w:p w14:paraId="61AB30CB" w14:textId="0A11BB4D" w:rsidR="009A7047" w:rsidRDefault="009A7047" w:rsidP="00370C78">
      <w:pPr>
        <w:pStyle w:val="ListParagraph"/>
        <w:numPr>
          <w:ilvl w:val="0"/>
          <w:numId w:val="19"/>
        </w:numPr>
        <w:spacing w:line="240" w:lineRule="auto"/>
        <w:rPr>
          <w:lang w:val="mi-NZ"/>
        </w:rPr>
      </w:pPr>
      <w:r w:rsidRPr="4DFDBA81">
        <w:rPr>
          <w:lang w:val="mi-NZ"/>
        </w:rPr>
        <w:t>30</w:t>
      </w:r>
      <w:r w:rsidRPr="616ADF2E">
        <w:rPr>
          <w:lang w:val="mi-NZ"/>
        </w:rPr>
        <w:t xml:space="preserve"> minutes</w:t>
      </w:r>
    </w:p>
    <w:p w14:paraId="7F7BD50D" w14:textId="1EC8B518" w:rsidR="009A7047" w:rsidRPr="00CB5778" w:rsidRDefault="00726514" w:rsidP="00370C78">
      <w:pPr>
        <w:pStyle w:val="ListParagraph"/>
        <w:numPr>
          <w:ilvl w:val="0"/>
          <w:numId w:val="19"/>
        </w:numPr>
        <w:spacing w:line="240" w:lineRule="auto"/>
        <w:rPr>
          <w:lang w:val="mi-NZ"/>
        </w:rPr>
      </w:pPr>
      <w:proofErr w:type="spellStart"/>
      <w:r w:rsidRPr="00CB5778">
        <w:rPr>
          <w:i/>
          <w:iCs/>
          <w:lang w:val="mi-NZ"/>
        </w:rPr>
        <w:t>What</w:t>
      </w:r>
      <w:proofErr w:type="spellEnd"/>
      <w:r w:rsidRPr="00CB5778">
        <w:rPr>
          <w:i/>
          <w:iCs/>
          <w:lang w:val="mi-NZ"/>
        </w:rPr>
        <w:t xml:space="preserve"> are </w:t>
      </w:r>
      <w:proofErr w:type="spellStart"/>
      <w:r w:rsidRPr="00CB5778">
        <w:rPr>
          <w:i/>
          <w:iCs/>
          <w:lang w:val="mi-NZ"/>
        </w:rPr>
        <w:t>the</w:t>
      </w:r>
      <w:proofErr w:type="spellEnd"/>
      <w:r w:rsidRPr="00CB5778">
        <w:rPr>
          <w:i/>
          <w:iCs/>
          <w:lang w:val="mi-NZ"/>
        </w:rPr>
        <w:t xml:space="preserve"> </w:t>
      </w:r>
      <w:proofErr w:type="spellStart"/>
      <w:r w:rsidR="00CB5778" w:rsidRPr="00CB5778">
        <w:rPr>
          <w:i/>
          <w:iCs/>
          <w:lang w:val="mi-NZ"/>
        </w:rPr>
        <w:t>u</w:t>
      </w:r>
      <w:r w:rsidRPr="00CB5778">
        <w:rPr>
          <w:i/>
          <w:iCs/>
          <w:lang w:val="mi-NZ"/>
        </w:rPr>
        <w:t>niversal</w:t>
      </w:r>
      <w:proofErr w:type="spellEnd"/>
      <w:r w:rsidRPr="00CB5778">
        <w:rPr>
          <w:i/>
          <w:iCs/>
          <w:lang w:val="mi-NZ"/>
        </w:rPr>
        <w:t xml:space="preserve"> </w:t>
      </w:r>
      <w:proofErr w:type="spellStart"/>
      <w:r w:rsidR="00CB5778" w:rsidRPr="00CB5778">
        <w:rPr>
          <w:i/>
          <w:iCs/>
          <w:lang w:val="mi-NZ"/>
        </w:rPr>
        <w:t>h</w:t>
      </w:r>
      <w:r w:rsidRPr="00CB5778">
        <w:rPr>
          <w:i/>
          <w:iCs/>
          <w:lang w:val="mi-NZ"/>
        </w:rPr>
        <w:t>uman</w:t>
      </w:r>
      <w:proofErr w:type="spellEnd"/>
      <w:r w:rsidRPr="00CB5778">
        <w:rPr>
          <w:i/>
          <w:iCs/>
          <w:lang w:val="mi-NZ"/>
        </w:rPr>
        <w:t xml:space="preserve"> </w:t>
      </w:r>
      <w:proofErr w:type="spellStart"/>
      <w:r w:rsidRPr="00CB5778">
        <w:rPr>
          <w:i/>
          <w:iCs/>
          <w:lang w:val="mi-NZ"/>
        </w:rPr>
        <w:t>rights</w:t>
      </w:r>
      <w:proofErr w:type="spellEnd"/>
      <w:r w:rsidRPr="00CB5778">
        <w:rPr>
          <w:i/>
          <w:iCs/>
          <w:lang w:val="mi-NZ"/>
        </w:rPr>
        <w:t>?</w:t>
      </w:r>
      <w:r w:rsidRPr="00CB5778">
        <w:rPr>
          <w:lang w:val="mi-NZ"/>
        </w:rPr>
        <w:t xml:space="preserve"> </w:t>
      </w:r>
      <w:hyperlink r:id="rId81" w:history="1">
        <w:r w:rsidRPr="00CB5778">
          <w:rPr>
            <w:rStyle w:val="Hyperlink"/>
            <w:lang w:val="mi-NZ"/>
          </w:rPr>
          <w:t>https://www.youtube.com/watch?v=nDgIVseTkuE</w:t>
        </w:r>
      </w:hyperlink>
    </w:p>
    <w:p w14:paraId="0C16AE7A" w14:textId="574351EC" w:rsidR="00977387" w:rsidRPr="00CB5778" w:rsidRDefault="00D6314B" w:rsidP="00370C78">
      <w:pPr>
        <w:pStyle w:val="ListParagraph"/>
        <w:numPr>
          <w:ilvl w:val="0"/>
          <w:numId w:val="19"/>
        </w:numPr>
        <w:spacing w:line="240" w:lineRule="auto"/>
        <w:rPr>
          <w:lang w:val="mi-NZ"/>
        </w:rPr>
      </w:pPr>
      <w:r w:rsidRPr="00CB5778">
        <w:rPr>
          <w:i/>
          <w:iCs/>
        </w:rPr>
        <w:t xml:space="preserve">Universal </w:t>
      </w:r>
      <w:r w:rsidR="00CB5778" w:rsidRPr="00CB5778">
        <w:rPr>
          <w:i/>
          <w:iCs/>
        </w:rPr>
        <w:t>D</w:t>
      </w:r>
      <w:r w:rsidRPr="00CB5778">
        <w:rPr>
          <w:i/>
          <w:iCs/>
        </w:rPr>
        <w:t xml:space="preserve">eclaration of </w:t>
      </w:r>
      <w:r w:rsidR="00CB5778" w:rsidRPr="00CB5778">
        <w:rPr>
          <w:i/>
          <w:iCs/>
        </w:rPr>
        <w:t>H</w:t>
      </w:r>
      <w:r w:rsidRPr="00CB5778">
        <w:rPr>
          <w:i/>
          <w:iCs/>
        </w:rPr>
        <w:t xml:space="preserve">uman </w:t>
      </w:r>
      <w:r w:rsidR="00CB5778" w:rsidRPr="00CB5778">
        <w:rPr>
          <w:i/>
          <w:iCs/>
        </w:rPr>
        <w:t>R</w:t>
      </w:r>
      <w:r w:rsidRPr="00CB5778">
        <w:rPr>
          <w:i/>
          <w:iCs/>
        </w:rPr>
        <w:t xml:space="preserve">ights </w:t>
      </w:r>
      <w:hyperlink r:id="rId82" w:history="1">
        <w:r w:rsidRPr="00CB5778">
          <w:rPr>
            <w:rStyle w:val="Hyperlink"/>
          </w:rPr>
          <w:t>https://www.un.org/en/about-us/universal-declaration-of-human-rights</w:t>
        </w:r>
      </w:hyperlink>
    </w:p>
    <w:p w14:paraId="11A2A8D5" w14:textId="2F08A11C" w:rsidR="41FECC2E" w:rsidRPr="00CB5778" w:rsidRDefault="41FECC2E" w:rsidP="41FECC2E">
      <w:pPr>
        <w:pStyle w:val="BH2"/>
        <w:spacing w:line="240" w:lineRule="auto"/>
        <w:rPr>
          <w:bCs/>
        </w:rPr>
      </w:pPr>
      <w:r w:rsidRPr="00CB5778">
        <w:rPr>
          <w:bCs/>
        </w:rPr>
        <w:t>Background Information</w:t>
      </w:r>
    </w:p>
    <w:p w14:paraId="17D0F8CC" w14:textId="0E7D5060" w:rsidR="0859940F" w:rsidRPr="00CB5778" w:rsidRDefault="4BD29661" w:rsidP="41FECC2E">
      <w:pPr>
        <w:spacing w:line="240" w:lineRule="auto"/>
      </w:pPr>
      <w:r w:rsidRPr="00CB5778">
        <w:t>The Universal Declaration of Human Rights is a mile</w:t>
      </w:r>
      <w:r w:rsidR="619AFD78" w:rsidRPr="00CB5778">
        <w:t xml:space="preserve">stone document drafted in 1948  by representatives from different legal and cultural backgrounds from all regions of the world. It is a common standard of achievements for all peoples and all nations. It sets out fundamental human rights to be universally protected. </w:t>
      </w:r>
    </w:p>
    <w:p w14:paraId="20B0A569" w14:textId="07ECB896" w:rsidR="41FECC2E" w:rsidRDefault="41FECC2E" w:rsidP="41FECC2E">
      <w:pPr>
        <w:spacing w:line="240" w:lineRule="auto"/>
      </w:pPr>
      <w:r w:rsidRPr="00CB5778">
        <w:t>Below is a shortened version of the Universal Declaration of Human Rights</w:t>
      </w:r>
      <w:r w:rsidR="15A574CB" w:rsidRPr="00CB5778">
        <w:t>.</w:t>
      </w:r>
    </w:p>
    <w:p w14:paraId="4EC411F2" w14:textId="5E81A187" w:rsidR="41FECC2E" w:rsidRDefault="41FECC2E" w:rsidP="008816EF">
      <w:pPr>
        <w:pStyle w:val="ListParagraph"/>
        <w:numPr>
          <w:ilvl w:val="0"/>
          <w:numId w:val="42"/>
        </w:numPr>
        <w:spacing w:line="240" w:lineRule="auto"/>
        <w:ind w:left="540"/>
      </w:pPr>
      <w:r>
        <w:t>All human beings are born free and equal in dignity and rights (Article 1)</w:t>
      </w:r>
    </w:p>
    <w:p w14:paraId="581CF361" w14:textId="77777777" w:rsidR="003A0BE9" w:rsidRDefault="41FECC2E" w:rsidP="008816EF">
      <w:pPr>
        <w:pStyle w:val="ListParagraph"/>
        <w:numPr>
          <w:ilvl w:val="0"/>
          <w:numId w:val="42"/>
        </w:numPr>
        <w:spacing w:line="240" w:lineRule="auto"/>
        <w:ind w:left="540"/>
      </w:pPr>
      <w:r>
        <w:t>All people everywhere are entitled to human rights without discrimination</w:t>
      </w:r>
    </w:p>
    <w:p w14:paraId="690E2BC5" w14:textId="07A6E0C2" w:rsidR="003A0BE9" w:rsidRDefault="41FECC2E" w:rsidP="008816EF">
      <w:pPr>
        <w:pStyle w:val="ListParagraph"/>
        <w:numPr>
          <w:ilvl w:val="0"/>
          <w:numId w:val="42"/>
        </w:numPr>
        <w:spacing w:line="240" w:lineRule="auto"/>
        <w:ind w:left="540"/>
        <w:rPr>
          <w:rFonts w:eastAsia="Arial"/>
          <w:color w:val="000000" w:themeColor="text1"/>
        </w:rPr>
      </w:pPr>
      <w:r w:rsidRPr="003A0BE9">
        <w:rPr>
          <w:rFonts w:eastAsia="Arial"/>
          <w:color w:val="000000" w:themeColor="text1"/>
        </w:rPr>
        <w:t xml:space="preserve">Life, </w:t>
      </w:r>
      <w:r w:rsidR="00EE611B" w:rsidRPr="003A0BE9">
        <w:rPr>
          <w:rFonts w:eastAsia="Arial"/>
          <w:color w:val="000000" w:themeColor="text1"/>
        </w:rPr>
        <w:t>liberty,</w:t>
      </w:r>
      <w:r w:rsidRPr="003A0BE9">
        <w:rPr>
          <w:rFonts w:eastAsia="Arial"/>
          <w:color w:val="000000" w:themeColor="text1"/>
        </w:rPr>
        <w:t xml:space="preserve"> and security (3)</w:t>
      </w:r>
    </w:p>
    <w:p w14:paraId="641411E9" w14:textId="03478035" w:rsidR="41FECC2E" w:rsidRPr="003A0BE9" w:rsidRDefault="41FECC2E" w:rsidP="008816EF">
      <w:pPr>
        <w:pStyle w:val="ListParagraph"/>
        <w:numPr>
          <w:ilvl w:val="0"/>
          <w:numId w:val="42"/>
        </w:numPr>
        <w:spacing w:line="240" w:lineRule="auto"/>
        <w:ind w:left="540"/>
        <w:rPr>
          <w:rFonts w:eastAsia="Arial"/>
          <w:color w:val="000000" w:themeColor="text1"/>
        </w:rPr>
      </w:pPr>
      <w:r w:rsidRPr="003A0BE9">
        <w:rPr>
          <w:rFonts w:eastAsia="Arial"/>
          <w:color w:val="000000" w:themeColor="text1"/>
        </w:rPr>
        <w:t>Freedom from slavery (4)</w:t>
      </w:r>
    </w:p>
    <w:p w14:paraId="3266BEA7" w14:textId="1D50872F"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 xml:space="preserve">Freedom from torture or cruel, </w:t>
      </w:r>
      <w:r w:rsidR="00EE611B" w:rsidRPr="007E2334">
        <w:rPr>
          <w:rFonts w:eastAsia="Arial"/>
          <w:color w:val="000000" w:themeColor="text1"/>
        </w:rPr>
        <w:t>inhuman,</w:t>
      </w:r>
      <w:r w:rsidRPr="007E2334">
        <w:rPr>
          <w:rFonts w:eastAsia="Arial"/>
          <w:color w:val="000000" w:themeColor="text1"/>
        </w:rPr>
        <w:t xml:space="preserve"> or degrading treatment (5)</w:t>
      </w:r>
    </w:p>
    <w:p w14:paraId="153B8738" w14:textId="3FA02803"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Recognition as a person before the law (6)</w:t>
      </w:r>
    </w:p>
    <w:p w14:paraId="1BD9EDCB" w14:textId="1F4AFECF"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Equal protection of the law (7)</w:t>
      </w:r>
    </w:p>
    <w:p w14:paraId="719537CA" w14:textId="3D02279F"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Effective remedy when rights are violated (8)</w:t>
      </w:r>
    </w:p>
    <w:p w14:paraId="76A30AD7" w14:textId="2CED30AB"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 xml:space="preserve">Freedom from unjust arrest, </w:t>
      </w:r>
      <w:r w:rsidR="00EE611B" w:rsidRPr="007E2334">
        <w:rPr>
          <w:rFonts w:eastAsia="Arial"/>
          <w:color w:val="000000" w:themeColor="text1"/>
        </w:rPr>
        <w:t>detention,</w:t>
      </w:r>
      <w:r w:rsidRPr="007E2334">
        <w:rPr>
          <w:rFonts w:eastAsia="Arial"/>
          <w:color w:val="000000" w:themeColor="text1"/>
        </w:rPr>
        <w:t xml:space="preserve"> or exile (9)</w:t>
      </w:r>
    </w:p>
    <w:p w14:paraId="28F31C94" w14:textId="4EB16D81"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A fair and public trial and to be presumed innocent until proved guilty (10 &amp; 11)</w:t>
      </w:r>
    </w:p>
    <w:p w14:paraId="72B66016" w14:textId="77982B61"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 xml:space="preserve">Freedom from interference with privacy, family, </w:t>
      </w:r>
      <w:r w:rsidR="00D300BD" w:rsidRPr="007E2334">
        <w:rPr>
          <w:rFonts w:eastAsia="Arial"/>
          <w:color w:val="000000" w:themeColor="text1"/>
        </w:rPr>
        <w:t>home,</w:t>
      </w:r>
      <w:r w:rsidRPr="007E2334">
        <w:rPr>
          <w:rFonts w:eastAsia="Arial"/>
          <w:color w:val="000000" w:themeColor="text1"/>
        </w:rPr>
        <w:t xml:space="preserve"> and reputation (12)</w:t>
      </w:r>
    </w:p>
    <w:p w14:paraId="29351562" w14:textId="4EA4F076"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Freedom of movement (13)</w:t>
      </w:r>
    </w:p>
    <w:p w14:paraId="51B061FA" w14:textId="094DE057"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Asylum from persecution (14)</w:t>
      </w:r>
    </w:p>
    <w:p w14:paraId="4D8DF6FC" w14:textId="5530986E"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A nationality (15)</w:t>
      </w:r>
    </w:p>
    <w:p w14:paraId="7A1AA743" w14:textId="5C545453"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Marry and have a family (16)</w:t>
      </w:r>
    </w:p>
    <w:p w14:paraId="4B6047E1" w14:textId="4F82908A"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Own property (17)</w:t>
      </w:r>
    </w:p>
    <w:p w14:paraId="6B073619" w14:textId="3757B600"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Freedom of thought and religion (18)</w:t>
      </w:r>
    </w:p>
    <w:p w14:paraId="4D312F03" w14:textId="54F1286F"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Freedom of expression and to seek, receive and impart information and ideas (19)</w:t>
      </w:r>
    </w:p>
    <w:p w14:paraId="2D9065AF" w14:textId="21E9B98A"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Freedom of peaceful assembly and association (20)</w:t>
      </w:r>
    </w:p>
    <w:p w14:paraId="55D1C57F" w14:textId="1B4B9357"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Participation in the government of their country (21)</w:t>
      </w:r>
    </w:p>
    <w:p w14:paraId="43CD5F36" w14:textId="2701B91C"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 xml:space="preserve">Social security and economic, </w:t>
      </w:r>
      <w:r w:rsidR="00EE611B" w:rsidRPr="007E2334">
        <w:rPr>
          <w:rFonts w:eastAsia="Arial"/>
          <w:color w:val="000000" w:themeColor="text1"/>
        </w:rPr>
        <w:t>social,</w:t>
      </w:r>
      <w:r w:rsidRPr="007E2334">
        <w:rPr>
          <w:rFonts w:eastAsia="Arial"/>
          <w:color w:val="000000" w:themeColor="text1"/>
        </w:rPr>
        <w:t xml:space="preserve"> and cultural rights necessary for dignity and development (22)</w:t>
      </w:r>
    </w:p>
    <w:p w14:paraId="56F38FE7" w14:textId="0BF0C8CB"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Work for fair pay in a safe environment and to join a trade union (23)</w:t>
      </w:r>
    </w:p>
    <w:p w14:paraId="7A58DFB5" w14:textId="5038C5E3"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lastRenderedPageBreak/>
        <w:t>Rest and leisure (24)</w:t>
      </w:r>
    </w:p>
    <w:p w14:paraId="033ABB9F" w14:textId="0BC74810"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A standard of living adequate for health and well-being of self and family (25)</w:t>
      </w:r>
    </w:p>
    <w:p w14:paraId="16C4F308" w14:textId="0A5BD7E8"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Education, that respects and helps realise human rights (26)</w:t>
      </w:r>
    </w:p>
    <w:p w14:paraId="08368B42" w14:textId="502602E8"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Participation in the cultural life of the community and benefit from science (27)</w:t>
      </w:r>
    </w:p>
    <w:p w14:paraId="58BDE1A9" w14:textId="73663C26"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A social and international order in which rights can be fully realised (28)</w:t>
      </w:r>
    </w:p>
    <w:p w14:paraId="392E6AD5" w14:textId="61289B8D"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Everyone has duties to the community and must respect the rights of others (29)</w:t>
      </w:r>
    </w:p>
    <w:p w14:paraId="2DA4AF40" w14:textId="6CC5FD72" w:rsidR="41FECC2E" w:rsidRPr="007E2334" w:rsidRDefault="41FECC2E" w:rsidP="008816EF">
      <w:pPr>
        <w:pStyle w:val="ListParagraph"/>
        <w:numPr>
          <w:ilvl w:val="0"/>
          <w:numId w:val="42"/>
        </w:numPr>
        <w:ind w:left="540"/>
        <w:rPr>
          <w:rFonts w:eastAsia="Arial"/>
          <w:color w:val="000000" w:themeColor="text1"/>
        </w:rPr>
      </w:pPr>
      <w:r w:rsidRPr="007E2334">
        <w:rPr>
          <w:rFonts w:eastAsia="Arial"/>
          <w:color w:val="000000" w:themeColor="text1"/>
        </w:rPr>
        <w:t>No one has the right to take away any of these human rights (30)</w:t>
      </w:r>
    </w:p>
    <w:p w14:paraId="62E31568" w14:textId="2D65EF0E" w:rsidR="009A7047" w:rsidRDefault="00CB5778" w:rsidP="009A7047">
      <w:pPr>
        <w:pStyle w:val="BH2"/>
        <w:spacing w:line="240" w:lineRule="auto"/>
      </w:pPr>
      <w:proofErr w:type="spellStart"/>
      <w:r>
        <w:t>Your</w:t>
      </w:r>
      <w:proofErr w:type="spellEnd"/>
      <w:r>
        <w:t xml:space="preserve"> </w:t>
      </w:r>
      <w:proofErr w:type="spellStart"/>
      <w:r>
        <w:t>task</w:t>
      </w:r>
      <w:proofErr w:type="spellEnd"/>
    </w:p>
    <w:p w14:paraId="1A02ACE9" w14:textId="173160E3" w:rsidR="41FECC2E" w:rsidRDefault="2F3C30C7" w:rsidP="41FECC2E">
      <w:pPr>
        <w:spacing w:line="240" w:lineRule="auto"/>
        <w:rPr>
          <w:rFonts w:eastAsia="Arial"/>
          <w:color w:val="000000" w:themeColor="text1"/>
        </w:rPr>
      </w:pPr>
      <w:r>
        <w:t xml:space="preserve">Civil and political rights </w:t>
      </w:r>
      <w:r w:rsidRPr="5235DF61">
        <w:rPr>
          <w:rFonts w:eastAsia="Arial"/>
          <w:color w:val="000000" w:themeColor="text1"/>
        </w:rPr>
        <w:t xml:space="preserve">are those moral demands that we make on governments concerning civil and political issues, such as the right to a fair </w:t>
      </w:r>
      <w:r w:rsidR="2B478320" w:rsidRPr="5235DF61">
        <w:rPr>
          <w:rFonts w:eastAsia="Arial"/>
          <w:color w:val="000000" w:themeColor="text1"/>
        </w:rPr>
        <w:t>trial</w:t>
      </w:r>
      <w:r w:rsidRPr="5235DF61">
        <w:rPr>
          <w:rFonts w:eastAsia="Arial"/>
          <w:color w:val="000000" w:themeColor="text1"/>
        </w:rPr>
        <w:t>, to vote, to express one’s opinion, and so on.</w:t>
      </w:r>
    </w:p>
    <w:p w14:paraId="0FE0872D" w14:textId="4F88AB79" w:rsidR="41FECC2E" w:rsidRDefault="2F3C30C7" w:rsidP="41FECC2E">
      <w:pPr>
        <w:spacing w:line="240" w:lineRule="auto"/>
        <w:rPr>
          <w:rFonts w:eastAsia="Arial"/>
          <w:color w:val="000000" w:themeColor="text1"/>
        </w:rPr>
      </w:pPr>
      <w:r w:rsidRPr="5235DF61">
        <w:rPr>
          <w:rFonts w:eastAsia="Arial"/>
          <w:color w:val="000000" w:themeColor="text1"/>
        </w:rPr>
        <w:t>Social and economic rights are those demands that are connected with social and economic issues-such as homelessness, inadequate health care, poverty.</w:t>
      </w:r>
    </w:p>
    <w:p w14:paraId="7503B01D" w14:textId="1BEFFB0D" w:rsidR="41FECC2E" w:rsidRDefault="41FECC2E" w:rsidP="41FECC2E">
      <w:pPr>
        <w:spacing w:line="240" w:lineRule="auto"/>
        <w:rPr>
          <w:rFonts w:eastAsia="Arial"/>
          <w:color w:val="000000" w:themeColor="text1"/>
        </w:rPr>
      </w:pPr>
      <w:r w:rsidRPr="00C22D10">
        <w:rPr>
          <w:rFonts w:eastAsia="Arial"/>
          <w:b/>
          <w:color w:val="000000" w:themeColor="text1"/>
        </w:rPr>
        <w:t>Copy</w:t>
      </w:r>
      <w:r w:rsidRPr="41FECC2E">
        <w:rPr>
          <w:rFonts w:eastAsia="Arial"/>
          <w:color w:val="000000" w:themeColor="text1"/>
        </w:rPr>
        <w:t xml:space="preserve"> the table below into your book and </w:t>
      </w:r>
      <w:r w:rsidRPr="00C22D10">
        <w:rPr>
          <w:rFonts w:eastAsia="Arial"/>
          <w:b/>
          <w:color w:val="000000" w:themeColor="text1"/>
        </w:rPr>
        <w:t>arrange</w:t>
      </w:r>
      <w:r w:rsidRPr="41FECC2E">
        <w:rPr>
          <w:rFonts w:eastAsia="Arial"/>
          <w:color w:val="000000" w:themeColor="text1"/>
        </w:rPr>
        <w:t xml:space="preserve"> the rights </w:t>
      </w:r>
      <w:r w:rsidR="00373553">
        <w:rPr>
          <w:rFonts w:eastAsia="Arial"/>
          <w:color w:val="000000" w:themeColor="text1"/>
        </w:rPr>
        <w:t>from the bulleted list</w:t>
      </w:r>
      <w:r w:rsidRPr="41FECC2E">
        <w:rPr>
          <w:rFonts w:eastAsia="Arial"/>
          <w:color w:val="000000" w:themeColor="text1"/>
        </w:rPr>
        <w:t xml:space="preserve"> into the two categorie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4635"/>
        <w:gridCol w:w="4635"/>
      </w:tblGrid>
      <w:tr w:rsidR="41FECC2E" w:rsidRPr="00373553" w14:paraId="15D500F3" w14:textId="77777777" w:rsidTr="00857B2B">
        <w:tc>
          <w:tcPr>
            <w:tcW w:w="4635" w:type="dxa"/>
          </w:tcPr>
          <w:p w14:paraId="5A1DCC8E" w14:textId="14E02993" w:rsidR="41FECC2E" w:rsidRPr="00373553" w:rsidRDefault="41FECC2E" w:rsidP="00373553">
            <w:pPr>
              <w:spacing w:line="360" w:lineRule="auto"/>
              <w:rPr>
                <w:rFonts w:eastAsia="Arial"/>
                <w:color w:val="000000" w:themeColor="text1"/>
                <w:sz w:val="24"/>
                <w:szCs w:val="28"/>
              </w:rPr>
            </w:pPr>
            <w:r w:rsidRPr="00373553">
              <w:rPr>
                <w:rFonts w:eastAsia="Arial"/>
                <w:color w:val="000000" w:themeColor="text1"/>
                <w:sz w:val="24"/>
                <w:szCs w:val="28"/>
              </w:rPr>
              <w:t>Civil and Political Rights</w:t>
            </w:r>
          </w:p>
        </w:tc>
        <w:tc>
          <w:tcPr>
            <w:tcW w:w="4635" w:type="dxa"/>
          </w:tcPr>
          <w:p w14:paraId="7DB48EC3" w14:textId="1A309629" w:rsidR="41FECC2E" w:rsidRPr="00373553" w:rsidRDefault="41FECC2E" w:rsidP="00373553">
            <w:pPr>
              <w:spacing w:line="360" w:lineRule="auto"/>
              <w:rPr>
                <w:rFonts w:eastAsia="Arial"/>
                <w:color w:val="000000" w:themeColor="text1"/>
                <w:sz w:val="24"/>
                <w:szCs w:val="28"/>
              </w:rPr>
            </w:pPr>
            <w:r w:rsidRPr="00373553">
              <w:rPr>
                <w:rFonts w:eastAsia="Arial"/>
                <w:color w:val="000000" w:themeColor="text1"/>
                <w:sz w:val="24"/>
                <w:szCs w:val="28"/>
              </w:rPr>
              <w:t>Social, Economic and Cultural Rights</w:t>
            </w:r>
          </w:p>
        </w:tc>
      </w:tr>
      <w:tr w:rsidR="41FECC2E" w:rsidRPr="00373553" w14:paraId="08CD9E11" w14:textId="77777777" w:rsidTr="00857B2B">
        <w:tc>
          <w:tcPr>
            <w:tcW w:w="4635" w:type="dxa"/>
          </w:tcPr>
          <w:p w14:paraId="53E24E1D" w14:textId="2BA8BE4A" w:rsidR="41FECC2E" w:rsidRPr="00373553" w:rsidRDefault="41FECC2E" w:rsidP="00373553">
            <w:pPr>
              <w:spacing w:line="360" w:lineRule="auto"/>
              <w:rPr>
                <w:rFonts w:eastAsia="Arial"/>
                <w:color w:val="000000" w:themeColor="text1"/>
                <w:sz w:val="24"/>
                <w:szCs w:val="28"/>
              </w:rPr>
            </w:pPr>
          </w:p>
        </w:tc>
        <w:tc>
          <w:tcPr>
            <w:tcW w:w="4635" w:type="dxa"/>
          </w:tcPr>
          <w:p w14:paraId="2E5C4217" w14:textId="2BA8BE4A" w:rsidR="41FECC2E" w:rsidRPr="00373553" w:rsidRDefault="41FECC2E" w:rsidP="00373553">
            <w:pPr>
              <w:spacing w:line="360" w:lineRule="auto"/>
              <w:rPr>
                <w:rFonts w:eastAsia="Arial"/>
                <w:color w:val="000000" w:themeColor="text1"/>
                <w:sz w:val="24"/>
                <w:szCs w:val="28"/>
              </w:rPr>
            </w:pPr>
          </w:p>
        </w:tc>
      </w:tr>
    </w:tbl>
    <w:p w14:paraId="621B68AD" w14:textId="551D795F" w:rsidR="41FECC2E" w:rsidRDefault="41FECC2E" w:rsidP="41FECC2E">
      <w:pPr>
        <w:spacing w:line="240" w:lineRule="auto"/>
        <w:rPr>
          <w:rFonts w:eastAsia="Arial"/>
          <w:color w:val="000000" w:themeColor="text1"/>
        </w:rPr>
      </w:pPr>
    </w:p>
    <w:p w14:paraId="05CD9573" w14:textId="14260519" w:rsidR="00635EED" w:rsidRPr="002B042D" w:rsidRDefault="20E15695" w:rsidP="00635EED">
      <w:pPr>
        <w:rPr>
          <w:lang w:val="mi-NZ"/>
        </w:rPr>
      </w:pPr>
      <w:r w:rsidRPr="52406F9E">
        <w:rPr>
          <w:b/>
          <w:bCs/>
          <w:lang w:val="mi-NZ"/>
        </w:rPr>
        <w:t>Watch</w:t>
      </w:r>
      <w:r w:rsidRPr="4A8A9413">
        <w:rPr>
          <w:lang w:val="mi-NZ"/>
        </w:rPr>
        <w:t xml:space="preserve"> </w:t>
      </w:r>
      <w:r w:rsidR="00726514">
        <w:rPr>
          <w:i/>
          <w:iCs/>
          <w:lang w:val="mi-NZ"/>
        </w:rPr>
        <w:t xml:space="preserve">What are the Universal Human Rights? </w:t>
      </w:r>
      <w:r w:rsidR="41FECC2E" w:rsidRPr="41FECC2E">
        <w:rPr>
          <w:lang w:val="mi-NZ"/>
        </w:rPr>
        <w:t xml:space="preserve">or </w:t>
      </w:r>
      <w:r w:rsidR="41FECC2E" w:rsidRPr="52406F9E">
        <w:rPr>
          <w:b/>
          <w:bCs/>
          <w:lang w:val="mi-NZ"/>
        </w:rPr>
        <w:t>read</w:t>
      </w:r>
      <w:r w:rsidR="41FECC2E" w:rsidRPr="41FECC2E">
        <w:rPr>
          <w:lang w:val="mi-NZ"/>
        </w:rPr>
        <w:t xml:space="preserve"> the transcript below.</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9486"/>
      </w:tblGrid>
      <w:tr w:rsidR="00857B2B" w:rsidRPr="00373553" w14:paraId="3545342D" w14:textId="77777777" w:rsidTr="6F768D18">
        <w:tc>
          <w:tcPr>
            <w:tcW w:w="9486" w:type="dxa"/>
          </w:tcPr>
          <w:p w14:paraId="248C7320" w14:textId="42C5222E" w:rsidR="00857B2B" w:rsidRPr="00373553" w:rsidRDefault="471D5434" w:rsidP="00857B2B">
            <w:pPr>
              <w:spacing w:before="120" w:after="120" w:line="240" w:lineRule="auto"/>
              <w:rPr>
                <w:sz w:val="24"/>
                <w:szCs w:val="24"/>
                <w:lang w:val="mi-NZ"/>
              </w:rPr>
            </w:pPr>
            <w:r w:rsidRPr="00373553">
              <w:rPr>
                <w:b/>
                <w:bCs/>
                <w:sz w:val="24"/>
                <w:szCs w:val="24"/>
                <w:lang w:val="mi-NZ"/>
              </w:rPr>
              <w:t>Transcript</w:t>
            </w:r>
          </w:p>
          <w:p w14:paraId="2A37A7D3" w14:textId="77777777" w:rsidR="000E749B" w:rsidRPr="00373553" w:rsidRDefault="000E749B" w:rsidP="000E749B">
            <w:pPr>
              <w:spacing w:before="120" w:line="240" w:lineRule="auto"/>
              <w:rPr>
                <w:sz w:val="24"/>
                <w:szCs w:val="24"/>
              </w:rPr>
            </w:pPr>
            <w:r w:rsidRPr="00373553">
              <w:rPr>
                <w:sz w:val="24"/>
                <w:szCs w:val="24"/>
              </w:rPr>
              <w:t xml:space="preserve">The idea of human rights is that each one of us, no matter who we are or where we are born, is entitled to the same basic rights and freedoms. Human rights are not privileges, and they cannot be granted or revoked. They are inalienable and universal. That may sound straightforward enough, but it gets incredibly complicated as soon as anyone tries to put the idea into practice. </w:t>
            </w:r>
          </w:p>
          <w:p w14:paraId="76B2E5B5" w14:textId="20A4CEFE" w:rsidR="000E749B" w:rsidRPr="00373553" w:rsidRDefault="000E749B" w:rsidP="52406F9E">
            <w:pPr>
              <w:spacing w:before="120" w:line="240" w:lineRule="auto"/>
              <w:rPr>
                <w:sz w:val="24"/>
                <w:szCs w:val="24"/>
              </w:rPr>
            </w:pPr>
            <w:r w:rsidRPr="00373553">
              <w:rPr>
                <w:sz w:val="24"/>
                <w:szCs w:val="24"/>
              </w:rPr>
              <w:t xml:space="preserve">What exactly are the basic human rights? Who gets to pick them? Who enforces them, and how? </w:t>
            </w:r>
          </w:p>
          <w:p w14:paraId="342E0AB1" w14:textId="356C3808" w:rsidR="000E749B" w:rsidRPr="00373553" w:rsidRDefault="000E749B" w:rsidP="000E749B">
            <w:pPr>
              <w:spacing w:before="120" w:line="240" w:lineRule="auto"/>
              <w:rPr>
                <w:sz w:val="24"/>
                <w:szCs w:val="24"/>
              </w:rPr>
            </w:pPr>
            <w:r w:rsidRPr="00373553">
              <w:rPr>
                <w:sz w:val="24"/>
                <w:szCs w:val="24"/>
              </w:rPr>
              <w:t xml:space="preserve">The history behind the concept of human rights is a long one. Throughout the centuries and across societies, religions, and cultures, we have struggled with defining notions of rightfulness, justice, and rights. But one of the most modern affirmations of universal human rights emerged from the ruins of World War II with the creation of the United Nations. The </w:t>
            </w:r>
            <w:r w:rsidR="00F432FB">
              <w:rPr>
                <w:sz w:val="24"/>
                <w:szCs w:val="24"/>
              </w:rPr>
              <w:t>Treaty</w:t>
            </w:r>
            <w:r w:rsidRPr="00373553">
              <w:rPr>
                <w:sz w:val="24"/>
                <w:szCs w:val="24"/>
              </w:rPr>
              <w:t xml:space="preserve"> that established the UN gives as one of its purposes, to reaffirm faith in fundamental human rights. And with the same spirit, in 1948, the UN General Assembly adopted the Universal Declaration of Human Rights</w:t>
            </w:r>
            <w:r w:rsidR="191A4AA4" w:rsidRPr="52406F9E">
              <w:rPr>
                <w:sz w:val="24"/>
                <w:szCs w:val="24"/>
              </w:rPr>
              <w:t xml:space="preserve"> m(UDHR). </w:t>
            </w:r>
          </w:p>
          <w:p w14:paraId="655CF540" w14:textId="379EF2F4" w:rsidR="000E749B" w:rsidRPr="00373553" w:rsidRDefault="000E749B" w:rsidP="000E749B">
            <w:pPr>
              <w:spacing w:before="120" w:line="240" w:lineRule="auto"/>
              <w:rPr>
                <w:sz w:val="24"/>
                <w:szCs w:val="24"/>
              </w:rPr>
            </w:pPr>
            <w:r w:rsidRPr="00373553">
              <w:rPr>
                <w:sz w:val="24"/>
                <w:szCs w:val="24"/>
              </w:rPr>
              <w:t xml:space="preserve">This document, written by an international committee chaired by Eleanor Roosevelt, lays the basis for modern international human rights law. The declaration is based on the principle that all human beings are born free and equal in dignity and rights. It lists 30 articles recognising, among other things, the principle of non-discrimination and the right to life and liberty. It refers to negative freedoms, like the freedom from torture or slavery, as well as positive freedoms such as the freedom of movement and residence. It encompasses basic civil and political rights, such as freedom of expression, religion, or peaceful assembly, as well as social, economic, and cultural rights, such as the right to education and the right to choose one’s occupation and be paid and treated fairly. </w:t>
            </w:r>
          </w:p>
          <w:p w14:paraId="3A3986FF" w14:textId="77777777" w:rsidR="000E749B" w:rsidRPr="00373553" w:rsidRDefault="000E749B" w:rsidP="000E749B">
            <w:pPr>
              <w:spacing w:before="120" w:line="240" w:lineRule="auto"/>
              <w:rPr>
                <w:sz w:val="24"/>
                <w:szCs w:val="24"/>
              </w:rPr>
            </w:pPr>
            <w:r w:rsidRPr="00373553">
              <w:rPr>
                <w:sz w:val="24"/>
                <w:szCs w:val="24"/>
              </w:rPr>
              <w:lastRenderedPageBreak/>
              <w:t xml:space="preserve">The declaration takes no sides as to which rights are more important, insisting on their universality, indivisibility, and interdependence. And, in the past decades, international human rights law has grown, deepening, and expanding our understanding of what human rights are, and how to better protect them. </w:t>
            </w:r>
          </w:p>
          <w:p w14:paraId="4BFCA9F2" w14:textId="77777777" w:rsidR="000E749B" w:rsidRPr="00373553" w:rsidRDefault="3AE66BBB" w:rsidP="000E749B">
            <w:pPr>
              <w:spacing w:before="120" w:line="240" w:lineRule="auto"/>
              <w:rPr>
                <w:sz w:val="24"/>
                <w:szCs w:val="24"/>
              </w:rPr>
            </w:pPr>
            <w:r w:rsidRPr="6F768D18">
              <w:rPr>
                <w:sz w:val="24"/>
                <w:szCs w:val="24"/>
              </w:rPr>
              <w:t xml:space="preserve">So if these principles are so well-developed, then why are human rights abused and ignored time and time again all over the world? The problem in general is that it is not at all easy to universally enforce these rights or to punish transgressors. The UDHR itself, despite being highly authoritative and respected, is a declaration, not a hard law. So when individual countries violate it, the mechanisms to address those violations are weak. For example, the main bodies within the UN in charge of protecting human rights mostly monitor and investigate violations, but they cannot force states to, say, change a policy or compensate a victim. That’s why some critics say it’s naïve to consider human rights a given in a world where state interests wield so much power. </w:t>
            </w:r>
          </w:p>
          <w:p w14:paraId="3710836E" w14:textId="77777777" w:rsidR="000E749B" w:rsidRPr="00373553" w:rsidRDefault="000E749B" w:rsidP="000E749B">
            <w:pPr>
              <w:spacing w:before="120" w:line="240" w:lineRule="auto"/>
              <w:rPr>
                <w:sz w:val="24"/>
                <w:szCs w:val="24"/>
              </w:rPr>
            </w:pPr>
            <w:r w:rsidRPr="00373553">
              <w:rPr>
                <w:sz w:val="24"/>
                <w:szCs w:val="24"/>
              </w:rPr>
              <w:t xml:space="preserve">Critics also question the universality of human rights and emphasize that their development has been heavily guided by a small number of mostly Western nations to the detriment of inclusiveness. The result? A general bias in favour of civil political liberties over socio-political rights and of individual over collective or groups rights. </w:t>
            </w:r>
          </w:p>
          <w:p w14:paraId="460B2989" w14:textId="7A9B8719" w:rsidR="00A4266A" w:rsidRPr="00373553" w:rsidRDefault="000E749B" w:rsidP="000E749B">
            <w:pPr>
              <w:spacing w:before="120" w:after="240" w:line="240" w:lineRule="auto"/>
              <w:rPr>
                <w:sz w:val="24"/>
                <w:szCs w:val="24"/>
              </w:rPr>
            </w:pPr>
            <w:r w:rsidRPr="00373553">
              <w:rPr>
                <w:sz w:val="24"/>
                <w:szCs w:val="24"/>
              </w:rPr>
              <w:t>Others defend universal human rights laws and point at the positive role they have on setting international standards and helping activists in their campaigns. They also point out that not all international human rights instruments are powerless. For example, the European Convention on Human Rights established a court where the 47 member</w:t>
            </w:r>
            <w:r w:rsidR="191A4AA4" w:rsidRPr="52406F9E">
              <w:rPr>
                <w:sz w:val="24"/>
                <w:szCs w:val="24"/>
              </w:rPr>
              <w:t>-</w:t>
            </w:r>
            <w:r w:rsidRPr="00373553">
              <w:rPr>
                <w:sz w:val="24"/>
                <w:szCs w:val="24"/>
              </w:rPr>
              <w:t>countries and their citizens can bring cases. The court issues binding decisions that each member state must comply with. Human rights law is constantly evolving as are our views and definitions of what the basic human rights should be. For example, how basic or important is the right to democracy or to development? And as our lives are increasingly digital, should there be a right to access the Internet? A right to digital privacy? What do you think?</w:t>
            </w:r>
          </w:p>
        </w:tc>
      </w:tr>
    </w:tbl>
    <w:p w14:paraId="692EA0A8" w14:textId="598441C4" w:rsidR="41FECC2E" w:rsidRDefault="41FECC2E" w:rsidP="41FECC2E">
      <w:pPr>
        <w:rPr>
          <w:lang w:val="mi-NZ"/>
        </w:rPr>
      </w:pPr>
    </w:p>
    <w:p w14:paraId="563EE6B7" w14:textId="76FC63E4" w:rsidR="41FECC2E" w:rsidRDefault="41FECC2E" w:rsidP="41FECC2E">
      <w:pPr>
        <w:rPr>
          <w:lang w:val="mi-NZ"/>
        </w:rPr>
      </w:pPr>
      <w:r w:rsidRPr="41FECC2E">
        <w:rPr>
          <w:lang w:val="mi-NZ"/>
        </w:rPr>
        <w:t xml:space="preserve">As you watch or read the transcript – </w:t>
      </w:r>
      <w:r w:rsidRPr="008364FE">
        <w:rPr>
          <w:b/>
          <w:lang w:val="mi-NZ"/>
        </w:rPr>
        <w:t>write</w:t>
      </w:r>
      <w:r w:rsidRPr="41FECC2E">
        <w:rPr>
          <w:lang w:val="mi-NZ"/>
        </w:rPr>
        <w:t xml:space="preserve"> the key points or summarize in a bullet point form. You may need to watch or read more than once, or pause as you go.</w:t>
      </w:r>
    </w:p>
    <w:p w14:paraId="4CDB89A0" w14:textId="563CECD9" w:rsidR="41FECC2E" w:rsidRDefault="41FECC2E" w:rsidP="00140541">
      <w:pPr>
        <w:pStyle w:val="ListParagraph"/>
        <w:numPr>
          <w:ilvl w:val="0"/>
          <w:numId w:val="34"/>
        </w:numPr>
        <w:rPr>
          <w:lang w:val="mi-NZ"/>
        </w:rPr>
      </w:pPr>
      <w:r w:rsidRPr="41FECC2E">
        <w:rPr>
          <w:lang w:val="mi-NZ"/>
        </w:rPr>
        <w:t>..</w:t>
      </w:r>
    </w:p>
    <w:p w14:paraId="3EEFCDC6" w14:textId="7C2F7516" w:rsidR="41FECC2E" w:rsidRDefault="41FECC2E" w:rsidP="00140541">
      <w:pPr>
        <w:pStyle w:val="ListParagraph"/>
        <w:numPr>
          <w:ilvl w:val="0"/>
          <w:numId w:val="34"/>
        </w:numPr>
        <w:rPr>
          <w:lang w:val="mi-NZ"/>
        </w:rPr>
      </w:pPr>
      <w:r w:rsidRPr="41FECC2E">
        <w:rPr>
          <w:lang w:val="mi-NZ"/>
        </w:rPr>
        <w:t>..</w:t>
      </w:r>
    </w:p>
    <w:p w14:paraId="17E32480" w14:textId="28EC2AAB" w:rsidR="41FECC2E" w:rsidRDefault="41FECC2E" w:rsidP="00140541">
      <w:pPr>
        <w:pStyle w:val="ListParagraph"/>
        <w:numPr>
          <w:ilvl w:val="0"/>
          <w:numId w:val="34"/>
        </w:numPr>
        <w:rPr>
          <w:lang w:val="mi-NZ"/>
        </w:rPr>
      </w:pPr>
      <w:r w:rsidRPr="41FECC2E">
        <w:rPr>
          <w:lang w:val="mi-NZ"/>
        </w:rPr>
        <w:t>..</w:t>
      </w:r>
    </w:p>
    <w:p w14:paraId="21D50260" w14:textId="26DF8A5C" w:rsidR="41FECC2E" w:rsidRDefault="41FECC2E" w:rsidP="00140541">
      <w:pPr>
        <w:pStyle w:val="ListParagraph"/>
        <w:numPr>
          <w:ilvl w:val="0"/>
          <w:numId w:val="34"/>
        </w:numPr>
        <w:rPr>
          <w:lang w:val="mi-NZ"/>
        </w:rPr>
      </w:pPr>
      <w:r w:rsidRPr="41FECC2E">
        <w:rPr>
          <w:lang w:val="mi-NZ"/>
        </w:rPr>
        <w:t>..</w:t>
      </w:r>
    </w:p>
    <w:p w14:paraId="14D664D0" w14:textId="36CD231F" w:rsidR="00EE611B" w:rsidRDefault="41FECC2E" w:rsidP="41FECC2E">
      <w:pPr>
        <w:rPr>
          <w:lang w:val="mi-NZ"/>
        </w:rPr>
      </w:pPr>
      <w:r w:rsidRPr="41FECC2E">
        <w:rPr>
          <w:lang w:val="mi-NZ"/>
        </w:rPr>
        <w:t xml:space="preserve">Summarizing or writing key points of a video or article helps </w:t>
      </w:r>
      <w:r w:rsidR="001334FA">
        <w:rPr>
          <w:lang w:val="mi-NZ"/>
        </w:rPr>
        <w:t xml:space="preserve">us </w:t>
      </w:r>
      <w:r w:rsidRPr="41FECC2E">
        <w:rPr>
          <w:lang w:val="mi-NZ"/>
        </w:rPr>
        <w:t>to understand and make sense of a text and what is of importance.</w:t>
      </w:r>
      <w:r w:rsidR="00373553">
        <w:rPr>
          <w:lang w:val="mi-NZ"/>
        </w:rPr>
        <w:t xml:space="preserve"> </w:t>
      </w:r>
      <w:r w:rsidRPr="41FECC2E">
        <w:rPr>
          <w:lang w:val="mi-NZ"/>
        </w:rPr>
        <w:t>Use your summarized notes above to</w:t>
      </w:r>
      <w:r w:rsidRPr="079FA478">
        <w:rPr>
          <w:b/>
          <w:lang w:val="mi-NZ"/>
        </w:rPr>
        <w:t xml:space="preserve"> copy</w:t>
      </w:r>
      <w:r w:rsidRPr="41FECC2E">
        <w:rPr>
          <w:lang w:val="mi-NZ"/>
        </w:rPr>
        <w:t xml:space="preserve"> and </w:t>
      </w:r>
      <w:r w:rsidRPr="4675FADB">
        <w:rPr>
          <w:b/>
          <w:lang w:val="mi-NZ"/>
        </w:rPr>
        <w:t>complete</w:t>
      </w:r>
      <w:r w:rsidRPr="41FECC2E">
        <w:rPr>
          <w:lang w:val="mi-NZ"/>
        </w:rPr>
        <w:t xml:space="preserve"> the Plus, Minus, Interesting table below, in your home learning book.</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3090"/>
        <w:gridCol w:w="3090"/>
        <w:gridCol w:w="3090"/>
      </w:tblGrid>
      <w:tr w:rsidR="41FECC2E" w14:paraId="41C85B19" w14:textId="77777777" w:rsidTr="00857B2B">
        <w:tc>
          <w:tcPr>
            <w:tcW w:w="3090" w:type="dxa"/>
          </w:tcPr>
          <w:p w14:paraId="1CE795D9" w14:textId="0BC3FA50" w:rsidR="41FECC2E" w:rsidRPr="000E749B" w:rsidRDefault="41FECC2E" w:rsidP="00BD2E8D">
            <w:pPr>
              <w:spacing w:line="360" w:lineRule="auto"/>
              <w:rPr>
                <w:sz w:val="24"/>
                <w:szCs w:val="24"/>
                <w:lang w:val="mi-NZ"/>
              </w:rPr>
            </w:pPr>
            <w:r w:rsidRPr="000E749B">
              <w:rPr>
                <w:sz w:val="24"/>
                <w:szCs w:val="24"/>
                <w:lang w:val="mi-NZ"/>
              </w:rPr>
              <w:t>Plus (+)</w:t>
            </w:r>
          </w:p>
        </w:tc>
        <w:tc>
          <w:tcPr>
            <w:tcW w:w="3090" w:type="dxa"/>
          </w:tcPr>
          <w:p w14:paraId="1FBB0969" w14:textId="4A375C4D" w:rsidR="41FECC2E" w:rsidRPr="000E749B" w:rsidRDefault="41FECC2E" w:rsidP="00BD2E8D">
            <w:pPr>
              <w:spacing w:line="360" w:lineRule="auto"/>
              <w:rPr>
                <w:sz w:val="24"/>
                <w:szCs w:val="24"/>
                <w:lang w:val="mi-NZ"/>
              </w:rPr>
            </w:pPr>
            <w:r w:rsidRPr="000E749B">
              <w:rPr>
                <w:sz w:val="24"/>
                <w:szCs w:val="24"/>
                <w:lang w:val="mi-NZ"/>
              </w:rPr>
              <w:t>Minus (-)</w:t>
            </w:r>
          </w:p>
        </w:tc>
        <w:tc>
          <w:tcPr>
            <w:tcW w:w="3090" w:type="dxa"/>
          </w:tcPr>
          <w:p w14:paraId="3B0D7289" w14:textId="6D3BEDAB" w:rsidR="41FECC2E" w:rsidRPr="000E749B" w:rsidRDefault="41FECC2E" w:rsidP="00BD2E8D">
            <w:pPr>
              <w:spacing w:line="360" w:lineRule="auto"/>
              <w:rPr>
                <w:sz w:val="24"/>
                <w:szCs w:val="24"/>
                <w:lang w:val="mi-NZ"/>
              </w:rPr>
            </w:pPr>
            <w:r w:rsidRPr="000E749B">
              <w:rPr>
                <w:sz w:val="24"/>
                <w:szCs w:val="24"/>
                <w:lang w:val="mi-NZ"/>
              </w:rPr>
              <w:t>Interesting (?)</w:t>
            </w:r>
          </w:p>
        </w:tc>
      </w:tr>
      <w:tr w:rsidR="41FECC2E" w14:paraId="3169868B" w14:textId="77777777" w:rsidTr="00857B2B">
        <w:tc>
          <w:tcPr>
            <w:tcW w:w="3090" w:type="dxa"/>
          </w:tcPr>
          <w:p w14:paraId="1F196189" w14:textId="77777777" w:rsidR="41FECC2E" w:rsidRDefault="41FECC2E" w:rsidP="00BD2E8D">
            <w:pPr>
              <w:spacing w:line="360" w:lineRule="auto"/>
              <w:rPr>
                <w:sz w:val="24"/>
                <w:szCs w:val="24"/>
                <w:highlight w:val="yellow"/>
                <w:lang w:val="mi-NZ"/>
              </w:rPr>
            </w:pPr>
          </w:p>
          <w:p w14:paraId="7DE0F96A" w14:textId="76C92EE8" w:rsidR="41FECC2E" w:rsidRPr="000E749B" w:rsidRDefault="41FECC2E" w:rsidP="00BD2E8D">
            <w:pPr>
              <w:spacing w:line="360" w:lineRule="auto"/>
              <w:rPr>
                <w:sz w:val="24"/>
                <w:szCs w:val="24"/>
                <w:highlight w:val="yellow"/>
                <w:lang w:val="mi-NZ"/>
              </w:rPr>
            </w:pPr>
          </w:p>
        </w:tc>
        <w:tc>
          <w:tcPr>
            <w:tcW w:w="3090" w:type="dxa"/>
          </w:tcPr>
          <w:p w14:paraId="61D95BF6" w14:textId="0C4C3981" w:rsidR="41FECC2E" w:rsidRPr="000E749B" w:rsidRDefault="41FECC2E" w:rsidP="00BD2E8D">
            <w:pPr>
              <w:spacing w:line="360" w:lineRule="auto"/>
              <w:rPr>
                <w:sz w:val="24"/>
                <w:szCs w:val="24"/>
                <w:highlight w:val="yellow"/>
                <w:lang w:val="mi-NZ"/>
              </w:rPr>
            </w:pPr>
          </w:p>
        </w:tc>
        <w:tc>
          <w:tcPr>
            <w:tcW w:w="3090" w:type="dxa"/>
          </w:tcPr>
          <w:p w14:paraId="56F2EBBC" w14:textId="0C4C3981" w:rsidR="41FECC2E" w:rsidRPr="000E749B" w:rsidRDefault="41FECC2E" w:rsidP="00BD2E8D">
            <w:pPr>
              <w:spacing w:line="360" w:lineRule="auto"/>
              <w:rPr>
                <w:sz w:val="24"/>
                <w:szCs w:val="24"/>
                <w:highlight w:val="yellow"/>
                <w:lang w:val="mi-NZ"/>
              </w:rPr>
            </w:pPr>
          </w:p>
        </w:tc>
      </w:tr>
    </w:tbl>
    <w:p w14:paraId="3AEB1041" w14:textId="61E80833" w:rsidR="00635EED" w:rsidRDefault="00635EED" w:rsidP="00384C0F">
      <w:pPr>
        <w:pStyle w:val="BH1"/>
        <w:spacing w:line="276" w:lineRule="auto"/>
      </w:pPr>
      <w:r>
        <w:br w:type="column"/>
      </w:r>
      <w:r>
        <w:lastRenderedPageBreak/>
        <w:t>D</w:t>
      </w:r>
      <w:r w:rsidRPr="000D4B4C">
        <w:t xml:space="preserve">ay </w:t>
      </w:r>
      <w:r>
        <w:t>6</w:t>
      </w:r>
      <w:r w:rsidRPr="000D4B4C">
        <w:t xml:space="preserve"> </w:t>
      </w:r>
      <w:r>
        <w:t>a</w:t>
      </w:r>
      <w:r w:rsidRPr="000D4B4C">
        <w:t xml:space="preserve">ctivity </w:t>
      </w:r>
      <w:r>
        <w:t>3</w:t>
      </w:r>
      <w:r w:rsidRPr="000D4B4C">
        <w:t>: Protecting human rights</w:t>
      </w:r>
    </w:p>
    <w:p w14:paraId="3590209F" w14:textId="77777777" w:rsidR="009A7047" w:rsidRPr="001627F6" w:rsidRDefault="009A7047" w:rsidP="00384C0F">
      <w:pPr>
        <w:spacing w:before="120"/>
        <w:rPr>
          <w:b/>
          <w:color w:val="3472AC"/>
        </w:rPr>
      </w:pPr>
      <w:r w:rsidRPr="001627F6">
        <w:rPr>
          <w:b/>
          <w:color w:val="3472AC"/>
        </w:rPr>
        <w:t>Notes for teachers and whānau</w:t>
      </w:r>
    </w:p>
    <w:p w14:paraId="75403432" w14:textId="2E9BA762" w:rsidR="009A7047" w:rsidRPr="00466E76" w:rsidRDefault="46A3125C" w:rsidP="00384C0F">
      <w:pPr>
        <w:spacing w:after="0"/>
      </w:pPr>
      <w:r w:rsidRPr="5235DF61">
        <w:t>Exploring</w:t>
      </w:r>
      <w:r w:rsidR="50392470" w:rsidRPr="5235DF61">
        <w:t xml:space="preserve"> the </w:t>
      </w:r>
      <w:r w:rsidR="00388226" w:rsidRPr="5235DF61">
        <w:t xml:space="preserve">difference in human rights protections across the globe and across </w:t>
      </w:r>
      <w:r w:rsidR="00A04127" w:rsidRPr="5235DF61">
        <w:t>time.</w:t>
      </w:r>
      <w:r w:rsidR="00A04127">
        <w:t xml:space="preserve"> Your</w:t>
      </w:r>
      <w:r w:rsidR="0025130D">
        <w:t xml:space="preserve"> learner will benefit from discussing the</w:t>
      </w:r>
      <w:r w:rsidR="00CB66D6">
        <w:t xml:space="preserve"> information displayed in the two maps and trying out their conclusions with an adult.</w:t>
      </w:r>
    </w:p>
    <w:p w14:paraId="3B1F6A76" w14:textId="645EF2D8" w:rsidR="009A7047" w:rsidRDefault="005403AB" w:rsidP="00384C0F">
      <w:r>
        <w:rPr>
          <w:noProof/>
        </w:rPr>
        <w:pict w14:anchorId="1307BAF0">
          <v:rect id="_x0000_i1050" style="width:451.3pt;height:.05pt" o:hralign="center" o:hrstd="t" o:hr="t" fillcolor="#a0a0a0" stroked="f"/>
        </w:pict>
      </w:r>
    </w:p>
    <w:p w14:paraId="3F43F3EE" w14:textId="1C0A133F" w:rsidR="009A7047" w:rsidRPr="002B042D" w:rsidRDefault="0859940F" w:rsidP="00384C0F">
      <w:pPr>
        <w:pStyle w:val="LI"/>
        <w:spacing w:line="276" w:lineRule="auto"/>
        <w:rPr>
          <w:highlight w:val="yellow"/>
        </w:rPr>
      </w:pPr>
      <w:r>
        <w:t>I am learning to</w:t>
      </w:r>
      <w:r w:rsidR="00191BED">
        <w:t>:</w:t>
      </w:r>
      <w:r w:rsidR="00612287">
        <w:t xml:space="preserve"> c</w:t>
      </w:r>
      <w:r>
        <w:t>ompare and contrast visual representations of data and draw conclusions</w:t>
      </w:r>
    </w:p>
    <w:p w14:paraId="2CF1BABE" w14:textId="77777777" w:rsidR="009A7047" w:rsidRDefault="009A7047" w:rsidP="00384C0F">
      <w:pPr>
        <w:spacing w:after="0"/>
        <w:rPr>
          <w:lang w:val="mi-NZ"/>
        </w:rPr>
      </w:pPr>
      <w:r>
        <w:rPr>
          <w:lang w:val="mi-NZ"/>
        </w:rPr>
        <w:t>What do I need?</w:t>
      </w:r>
    </w:p>
    <w:p w14:paraId="5095D73A" w14:textId="5B560B8C" w:rsidR="009A7047" w:rsidRDefault="0859940F" w:rsidP="00384C0F">
      <w:pPr>
        <w:pStyle w:val="ListParagraph"/>
        <w:numPr>
          <w:ilvl w:val="0"/>
          <w:numId w:val="19"/>
        </w:numPr>
        <w:rPr>
          <w:lang w:val="mi-NZ"/>
        </w:rPr>
      </w:pPr>
      <w:r w:rsidRPr="41FECC2E">
        <w:rPr>
          <w:lang w:val="mi-NZ"/>
        </w:rPr>
        <w:t>30</w:t>
      </w:r>
      <w:r w:rsidR="009A7047" w:rsidRPr="616ADF2E">
        <w:rPr>
          <w:lang w:val="mi-NZ"/>
        </w:rPr>
        <w:t xml:space="preserve"> minutes</w:t>
      </w:r>
    </w:p>
    <w:p w14:paraId="71501F4A" w14:textId="3A90BBBC" w:rsidR="009A7047" w:rsidRDefault="00CB5778" w:rsidP="00384C0F">
      <w:pPr>
        <w:pStyle w:val="BH2"/>
      </w:pPr>
      <w:proofErr w:type="spellStart"/>
      <w:r>
        <w:t>Your</w:t>
      </w:r>
      <w:proofErr w:type="spellEnd"/>
      <w:r>
        <w:t xml:space="preserve"> </w:t>
      </w:r>
      <w:proofErr w:type="spellStart"/>
      <w:r>
        <w:t>task</w:t>
      </w:r>
      <w:proofErr w:type="spellEnd"/>
    </w:p>
    <w:p w14:paraId="1B5CAD29" w14:textId="41814FAE" w:rsidR="00466E76" w:rsidRDefault="00466E76" w:rsidP="00384C0F">
      <w:r>
        <w:t xml:space="preserve">The two maps below depict scores that capture the extent to which a citizen’s integrity is protected from human rights abuses. Higher scores mean fewer such abuses. </w:t>
      </w:r>
    </w:p>
    <w:p w14:paraId="7274B1B9" w14:textId="77777777" w:rsidR="00BC6B2E" w:rsidRDefault="00BC6B2E" w:rsidP="00384C0F">
      <w:pPr>
        <w:pStyle w:val="ListParagraph"/>
        <w:numPr>
          <w:ilvl w:val="0"/>
          <w:numId w:val="19"/>
        </w:numPr>
        <w:spacing w:before="120"/>
        <w:contextualSpacing w:val="0"/>
        <w:rPr>
          <w:rFonts w:eastAsia="Arial"/>
          <w:b/>
          <w:bCs/>
          <w:color w:val="000000" w:themeColor="text1"/>
        </w:rPr>
      </w:pPr>
      <w:r w:rsidRPr="41FECC2E">
        <w:rPr>
          <w:rFonts w:eastAsia="Arial"/>
          <w:b/>
          <w:bCs/>
          <w:color w:val="000000" w:themeColor="text1"/>
        </w:rPr>
        <w:t xml:space="preserve">Study the two maps </w:t>
      </w:r>
      <w:r>
        <w:rPr>
          <w:rFonts w:eastAsia="Arial"/>
          <w:b/>
          <w:bCs/>
          <w:color w:val="000000" w:themeColor="text1"/>
        </w:rPr>
        <w:t>below</w:t>
      </w:r>
      <w:r w:rsidRPr="41FECC2E">
        <w:rPr>
          <w:rFonts w:eastAsia="Arial"/>
          <w:b/>
          <w:bCs/>
          <w:color w:val="000000" w:themeColor="text1"/>
        </w:rPr>
        <w:t xml:space="preserve"> depicting Human rights protection</w:t>
      </w:r>
    </w:p>
    <w:p w14:paraId="01D30BA9" w14:textId="77777777" w:rsidR="00BC6B2E" w:rsidRDefault="00BC6B2E" w:rsidP="00384C0F">
      <w:pPr>
        <w:pStyle w:val="ListParagraph"/>
        <w:numPr>
          <w:ilvl w:val="0"/>
          <w:numId w:val="19"/>
        </w:numPr>
        <w:spacing w:before="120"/>
        <w:contextualSpacing w:val="0"/>
        <w:rPr>
          <w:rFonts w:eastAsia="Arial"/>
          <w:color w:val="000000" w:themeColor="text1"/>
        </w:rPr>
      </w:pPr>
      <w:r w:rsidRPr="5235DF61">
        <w:rPr>
          <w:rFonts w:eastAsia="Arial"/>
          <w:b/>
          <w:bCs/>
          <w:color w:val="000000" w:themeColor="text1"/>
        </w:rPr>
        <w:t xml:space="preserve">Write </w:t>
      </w:r>
      <w:r w:rsidRPr="5235DF61">
        <w:rPr>
          <w:rFonts w:eastAsia="Arial"/>
          <w:color w:val="000000" w:themeColor="text1"/>
        </w:rPr>
        <w:t>five concluding statements about the results each map shows by copying the table below into your home learning book and listing your statements</w:t>
      </w:r>
    </w:p>
    <w:p w14:paraId="1872F2D7" w14:textId="77777777" w:rsidR="00BC6B2E" w:rsidRDefault="00BC6B2E" w:rsidP="00384C0F">
      <w:pPr>
        <w:spacing w:before="120"/>
        <w:rPr>
          <w:rFonts w:eastAsia="Arial"/>
          <w:color w:val="000000" w:themeColor="text1"/>
        </w:rPr>
      </w:pP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4635"/>
        <w:gridCol w:w="4635"/>
      </w:tblGrid>
      <w:tr w:rsidR="00BC6B2E" w:rsidRPr="00466E76" w14:paraId="358A75C0" w14:textId="77777777" w:rsidTr="00EF5957">
        <w:tc>
          <w:tcPr>
            <w:tcW w:w="4635" w:type="dxa"/>
          </w:tcPr>
          <w:p w14:paraId="0CDAEE8A" w14:textId="77777777" w:rsidR="00BC6B2E" w:rsidRPr="00466E76" w:rsidRDefault="00BC6B2E" w:rsidP="00384C0F">
            <w:pPr>
              <w:spacing w:before="120" w:after="120"/>
              <w:rPr>
                <w:rFonts w:eastAsia="Arial"/>
                <w:color w:val="000000" w:themeColor="text1"/>
                <w:sz w:val="24"/>
                <w:szCs w:val="28"/>
              </w:rPr>
            </w:pPr>
            <w:r w:rsidRPr="00466E76">
              <w:rPr>
                <w:rFonts w:eastAsia="Arial"/>
                <w:color w:val="000000" w:themeColor="text1"/>
                <w:sz w:val="24"/>
                <w:szCs w:val="28"/>
              </w:rPr>
              <w:t>Human rights protection 1946</w:t>
            </w:r>
          </w:p>
        </w:tc>
        <w:tc>
          <w:tcPr>
            <w:tcW w:w="4635" w:type="dxa"/>
          </w:tcPr>
          <w:p w14:paraId="45FDD2BD" w14:textId="77777777" w:rsidR="00BC6B2E" w:rsidRPr="00466E76" w:rsidRDefault="00BC6B2E" w:rsidP="00384C0F">
            <w:pPr>
              <w:spacing w:before="120" w:after="120"/>
              <w:rPr>
                <w:rFonts w:eastAsia="Arial"/>
                <w:color w:val="000000" w:themeColor="text1"/>
                <w:sz w:val="24"/>
                <w:szCs w:val="28"/>
              </w:rPr>
            </w:pPr>
            <w:r w:rsidRPr="00466E76">
              <w:rPr>
                <w:rFonts w:eastAsia="Arial"/>
                <w:color w:val="000000" w:themeColor="text1"/>
                <w:sz w:val="24"/>
                <w:szCs w:val="28"/>
              </w:rPr>
              <w:t>Human rights protection 2019</w:t>
            </w:r>
          </w:p>
        </w:tc>
      </w:tr>
      <w:tr w:rsidR="00BC6B2E" w:rsidRPr="00466E76" w14:paraId="54930C70" w14:textId="77777777" w:rsidTr="00EF5957">
        <w:tc>
          <w:tcPr>
            <w:tcW w:w="4635" w:type="dxa"/>
          </w:tcPr>
          <w:p w14:paraId="1BD41F78" w14:textId="77777777" w:rsidR="00BC6B2E" w:rsidRPr="00466E76" w:rsidRDefault="00BC6B2E" w:rsidP="00384C0F">
            <w:pPr>
              <w:spacing w:before="120" w:after="120"/>
              <w:rPr>
                <w:rFonts w:eastAsia="Arial"/>
                <w:color w:val="000000" w:themeColor="text1"/>
                <w:sz w:val="24"/>
                <w:szCs w:val="28"/>
              </w:rPr>
            </w:pPr>
          </w:p>
          <w:p w14:paraId="33C7F478" w14:textId="77777777" w:rsidR="00BC6B2E" w:rsidRPr="00466E76" w:rsidRDefault="00BC6B2E" w:rsidP="00384C0F">
            <w:pPr>
              <w:spacing w:before="120" w:after="120"/>
              <w:rPr>
                <w:rFonts w:eastAsia="Arial"/>
                <w:color w:val="000000" w:themeColor="text1"/>
                <w:sz w:val="24"/>
                <w:szCs w:val="28"/>
              </w:rPr>
            </w:pPr>
          </w:p>
          <w:p w14:paraId="18FA6A13" w14:textId="77777777" w:rsidR="00BC6B2E" w:rsidRPr="00466E76" w:rsidRDefault="00BC6B2E" w:rsidP="00384C0F">
            <w:pPr>
              <w:spacing w:before="120" w:after="120"/>
              <w:rPr>
                <w:rFonts w:eastAsia="Arial"/>
                <w:color w:val="000000" w:themeColor="text1"/>
                <w:sz w:val="24"/>
                <w:szCs w:val="28"/>
              </w:rPr>
            </w:pPr>
          </w:p>
        </w:tc>
        <w:tc>
          <w:tcPr>
            <w:tcW w:w="4635" w:type="dxa"/>
          </w:tcPr>
          <w:p w14:paraId="59C42382" w14:textId="77777777" w:rsidR="00BC6B2E" w:rsidRPr="00466E76" w:rsidRDefault="00BC6B2E" w:rsidP="00384C0F">
            <w:pPr>
              <w:spacing w:before="120" w:after="120"/>
              <w:rPr>
                <w:rFonts w:eastAsia="Arial"/>
                <w:color w:val="000000" w:themeColor="text1"/>
                <w:sz w:val="24"/>
                <w:szCs w:val="28"/>
              </w:rPr>
            </w:pPr>
          </w:p>
        </w:tc>
      </w:tr>
    </w:tbl>
    <w:p w14:paraId="4334CE6E" w14:textId="77777777" w:rsidR="00BC6B2E" w:rsidRDefault="00BC6B2E" w:rsidP="00384C0F">
      <w:pPr>
        <w:spacing w:before="120"/>
      </w:pPr>
    </w:p>
    <w:p w14:paraId="6722F000" w14:textId="77777777" w:rsidR="00BC6B2E" w:rsidRDefault="00BC6B2E" w:rsidP="00384C0F">
      <w:pPr>
        <w:pStyle w:val="ListParagraph"/>
        <w:numPr>
          <w:ilvl w:val="0"/>
          <w:numId w:val="19"/>
        </w:numPr>
        <w:spacing w:before="120"/>
        <w:contextualSpacing w:val="0"/>
        <w:rPr>
          <w:rFonts w:eastAsia="Arial"/>
          <w:color w:val="000000" w:themeColor="text1"/>
        </w:rPr>
      </w:pPr>
      <w:r w:rsidRPr="5235DF61">
        <w:rPr>
          <w:rFonts w:eastAsia="Arial"/>
          <w:b/>
          <w:bCs/>
          <w:color w:val="000000" w:themeColor="text1"/>
        </w:rPr>
        <w:t xml:space="preserve">What </w:t>
      </w:r>
      <w:r w:rsidRPr="5235DF61">
        <w:rPr>
          <w:rFonts w:eastAsia="Arial"/>
          <w:color w:val="000000" w:themeColor="text1"/>
        </w:rPr>
        <w:t xml:space="preserve">data could you collect to gain more information on human rights across the world? Think of five research questions that would gather data on human rights and </w:t>
      </w:r>
      <w:r w:rsidRPr="5235DF61">
        <w:rPr>
          <w:rFonts w:eastAsia="Arial"/>
          <w:b/>
          <w:bCs/>
          <w:color w:val="000000" w:themeColor="text1"/>
        </w:rPr>
        <w:t>list</w:t>
      </w:r>
      <w:r w:rsidRPr="5235DF61">
        <w:rPr>
          <w:rFonts w:eastAsia="Arial"/>
          <w:color w:val="000000" w:themeColor="text1"/>
        </w:rPr>
        <w:t xml:space="preserve"> them in your home learning book</w:t>
      </w:r>
    </w:p>
    <w:p w14:paraId="37E64055" w14:textId="77777777" w:rsidR="00BB6984" w:rsidRDefault="00BC6B2E" w:rsidP="00384C0F">
      <w:pPr>
        <w:pStyle w:val="ListParagraph"/>
        <w:numPr>
          <w:ilvl w:val="0"/>
          <w:numId w:val="19"/>
        </w:numPr>
        <w:spacing w:before="120"/>
        <w:contextualSpacing w:val="0"/>
        <w:rPr>
          <w:rFonts w:eastAsia="Arial"/>
          <w:color w:val="000000" w:themeColor="text1"/>
        </w:rPr>
      </w:pPr>
      <w:r w:rsidRPr="41FECC2E">
        <w:rPr>
          <w:rFonts w:eastAsia="Arial"/>
          <w:b/>
          <w:bCs/>
          <w:color w:val="000000" w:themeColor="text1"/>
        </w:rPr>
        <w:t>What</w:t>
      </w:r>
      <w:r w:rsidRPr="41FECC2E">
        <w:rPr>
          <w:rFonts w:eastAsia="Arial"/>
          <w:color w:val="000000" w:themeColor="text1"/>
        </w:rPr>
        <w:t xml:space="preserve"> significant past or current world events might have impacted on the scores seen from 1946-2019? </w:t>
      </w:r>
    </w:p>
    <w:p w14:paraId="425E0F16" w14:textId="43C356D0" w:rsidR="00BC6B2E" w:rsidRDefault="00BC6B2E" w:rsidP="00384C0F">
      <w:pPr>
        <w:pStyle w:val="ListParagraph"/>
        <w:numPr>
          <w:ilvl w:val="0"/>
          <w:numId w:val="19"/>
        </w:numPr>
        <w:spacing w:before="120"/>
        <w:contextualSpacing w:val="0"/>
        <w:rPr>
          <w:rFonts w:eastAsia="Arial"/>
          <w:color w:val="000000" w:themeColor="text1"/>
        </w:rPr>
      </w:pPr>
      <w:r w:rsidRPr="41FECC2E">
        <w:rPr>
          <w:rFonts w:eastAsia="Arial"/>
          <w:b/>
          <w:bCs/>
          <w:color w:val="000000" w:themeColor="text1"/>
        </w:rPr>
        <w:t>Write</w:t>
      </w:r>
      <w:r w:rsidRPr="41FECC2E">
        <w:rPr>
          <w:rFonts w:eastAsia="Arial"/>
          <w:color w:val="000000" w:themeColor="text1"/>
        </w:rPr>
        <w:t xml:space="preserve"> your thoughts in your home learning book.</w:t>
      </w:r>
    </w:p>
    <w:p w14:paraId="4A40A4AD" w14:textId="77777777" w:rsidR="00BC6B2E" w:rsidRDefault="00BC6B2E" w:rsidP="00BC6B2E">
      <w:pPr>
        <w:spacing w:before="120"/>
      </w:pPr>
    </w:p>
    <w:p w14:paraId="13E7DF2B" w14:textId="4F8BCE60" w:rsidR="00466E76" w:rsidRDefault="00466E76" w:rsidP="00466E76">
      <w:r>
        <w:rPr>
          <w:noProof/>
        </w:rPr>
        <w:lastRenderedPageBreak/>
        <w:drawing>
          <wp:inline distT="0" distB="0" distL="0" distR="0" wp14:anchorId="41792299" wp14:editId="35E74726">
            <wp:extent cx="6154107" cy="4135901"/>
            <wp:effectExtent l="19050" t="19050" r="0" b="0"/>
            <wp:docPr id="1825969283" name="Picture 182596928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969283" name="Picture 1825969283" descr="Map&#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189434" cy="4159643"/>
                    </a:xfrm>
                    <a:prstGeom prst="rect">
                      <a:avLst/>
                    </a:prstGeom>
                    <a:ln>
                      <a:solidFill>
                        <a:schemeClr val="bg2"/>
                      </a:solidFill>
                    </a:ln>
                  </pic:spPr>
                </pic:pic>
              </a:graphicData>
            </a:graphic>
          </wp:inline>
        </w:drawing>
      </w:r>
    </w:p>
    <w:p w14:paraId="71575520" w14:textId="77777777" w:rsidR="00BC6B2E" w:rsidRDefault="00BC6B2E" w:rsidP="00466E76"/>
    <w:p w14:paraId="7030FC29" w14:textId="2AF4D2D7" w:rsidR="00466E76" w:rsidRPr="00BC6B2E" w:rsidRDefault="00466E76" w:rsidP="00466E76">
      <w:pPr>
        <w:rPr>
          <w:rStyle w:val="Hyperlink"/>
          <w:sz w:val="20"/>
          <w:szCs w:val="20"/>
        </w:rPr>
      </w:pPr>
      <w:r>
        <w:rPr>
          <w:noProof/>
        </w:rPr>
        <w:drawing>
          <wp:inline distT="0" distB="0" distL="0" distR="0" wp14:anchorId="4D11DE9A" wp14:editId="3BE4D0DB">
            <wp:extent cx="6237838" cy="4192173"/>
            <wp:effectExtent l="19050" t="19050" r="0" b="0"/>
            <wp:docPr id="1466542305" name="Picture 146654230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6542305"/>
                    <pic:cNvPicPr/>
                  </pic:nvPicPr>
                  <pic:blipFill>
                    <a:blip r:embed="rId84">
                      <a:extLst>
                        <a:ext uri="{28A0092B-C50C-407E-A947-70E740481C1C}">
                          <a14:useLocalDpi xmlns:a14="http://schemas.microsoft.com/office/drawing/2010/main" val="0"/>
                        </a:ext>
                      </a:extLst>
                    </a:blip>
                    <a:stretch>
                      <a:fillRect/>
                    </a:stretch>
                  </pic:blipFill>
                  <pic:spPr>
                    <a:xfrm>
                      <a:off x="0" y="0"/>
                      <a:ext cx="6241127" cy="4194383"/>
                    </a:xfrm>
                    <a:prstGeom prst="rect">
                      <a:avLst/>
                    </a:prstGeom>
                    <a:ln>
                      <a:solidFill>
                        <a:schemeClr val="bg2"/>
                      </a:solidFill>
                    </a:ln>
                  </pic:spPr>
                </pic:pic>
              </a:graphicData>
            </a:graphic>
          </wp:inline>
        </w:drawing>
      </w:r>
      <w:r w:rsidR="00F25229" w:rsidRPr="00BC6B2E">
        <w:rPr>
          <w:sz w:val="20"/>
          <w:szCs w:val="20"/>
        </w:rPr>
        <w:t xml:space="preserve">Source: </w:t>
      </w:r>
      <w:hyperlink r:id="rId85" w:history="1">
        <w:r w:rsidR="00F25229" w:rsidRPr="00BC6B2E">
          <w:rPr>
            <w:rStyle w:val="Hyperlink"/>
            <w:sz w:val="20"/>
            <w:szCs w:val="20"/>
          </w:rPr>
          <w:t>https://ourworldindata.org/human-rights</w:t>
        </w:r>
      </w:hyperlink>
    </w:p>
    <w:p w14:paraId="23301CF8" w14:textId="2F33F472" w:rsidR="00635EED" w:rsidRDefault="4B5FE769" w:rsidP="002F3F36">
      <w:pPr>
        <w:pStyle w:val="BH1"/>
      </w:pPr>
      <w:r>
        <w:lastRenderedPageBreak/>
        <w:t xml:space="preserve">Day 6 activity 4: Olympics and </w:t>
      </w:r>
      <w:r w:rsidR="002F3F36">
        <w:t>h</w:t>
      </w:r>
      <w:r>
        <w:t>uman rights</w:t>
      </w:r>
    </w:p>
    <w:p w14:paraId="1614F856" w14:textId="77777777" w:rsidR="009A7047" w:rsidRPr="001627F6" w:rsidRDefault="009A7047" w:rsidP="009A7047">
      <w:pPr>
        <w:spacing w:before="120" w:line="240" w:lineRule="auto"/>
        <w:rPr>
          <w:b/>
          <w:color w:val="3472AC"/>
        </w:rPr>
      </w:pPr>
      <w:r w:rsidRPr="001627F6">
        <w:rPr>
          <w:b/>
          <w:color w:val="3472AC"/>
        </w:rPr>
        <w:t>Notes for teachers and whānau</w:t>
      </w:r>
    </w:p>
    <w:p w14:paraId="3D87B28A" w14:textId="4CCCDEB7" w:rsidR="009A7047" w:rsidRPr="001627F6" w:rsidRDefault="6F2533F6" w:rsidP="5235DF61">
      <w:pPr>
        <w:spacing w:after="0" w:line="240" w:lineRule="auto"/>
        <w:rPr>
          <w:rFonts w:eastAsia="Arial"/>
          <w:color w:val="000000" w:themeColor="text1"/>
        </w:rPr>
      </w:pPr>
      <w:r w:rsidRPr="5235DF61">
        <w:rPr>
          <w:rFonts w:eastAsia="Arial"/>
          <w:color w:val="000000" w:themeColor="text1"/>
        </w:rPr>
        <w:t>In this activity, learners will look at the interconnection between sports, in the form of the Olympic games, and human rights</w:t>
      </w:r>
      <w:r w:rsidR="008943E1">
        <w:rPr>
          <w:rFonts w:eastAsia="Arial"/>
          <w:color w:val="000000" w:themeColor="text1"/>
        </w:rPr>
        <w:t>.</w:t>
      </w:r>
    </w:p>
    <w:p w14:paraId="19D933EC" w14:textId="29972CE0" w:rsidR="009A7047" w:rsidRDefault="005403AB" w:rsidP="009A7047">
      <w:pPr>
        <w:spacing w:line="240" w:lineRule="auto"/>
      </w:pPr>
      <w:r>
        <w:rPr>
          <w:noProof/>
        </w:rPr>
        <w:pict w14:anchorId="271E2C5F">
          <v:rect id="_x0000_i1051" style="width:451.3pt;height:.05pt" o:hralign="center" o:hrstd="t" o:hr="t" fillcolor="#a0a0a0" stroked="f"/>
        </w:pict>
      </w:r>
    </w:p>
    <w:p w14:paraId="3CA9ABC4" w14:textId="3E9F8D27" w:rsidR="009A7047" w:rsidRPr="002B042D" w:rsidRDefault="14C5121C" w:rsidP="009A7047">
      <w:pPr>
        <w:pStyle w:val="LI"/>
        <w:spacing w:line="240" w:lineRule="auto"/>
      </w:pPr>
      <w:r>
        <w:t xml:space="preserve">I am learning to: </w:t>
      </w:r>
      <w:r w:rsidR="00AD0AF8">
        <w:t>c</w:t>
      </w:r>
      <w:r>
        <w:t xml:space="preserve">onnect sport with rights and </w:t>
      </w:r>
      <w:r w:rsidR="00857B2B">
        <w:t>responsibilities</w:t>
      </w:r>
    </w:p>
    <w:p w14:paraId="542F5F89" w14:textId="77777777" w:rsidR="009A7047" w:rsidRDefault="009A7047" w:rsidP="009A7047">
      <w:pPr>
        <w:spacing w:after="0" w:line="240" w:lineRule="auto"/>
        <w:rPr>
          <w:lang w:val="mi-NZ"/>
        </w:rPr>
      </w:pPr>
      <w:r>
        <w:rPr>
          <w:lang w:val="mi-NZ"/>
        </w:rPr>
        <w:t>What do I need?</w:t>
      </w:r>
    </w:p>
    <w:p w14:paraId="3870E2BC" w14:textId="4FC12349" w:rsidR="009A7047" w:rsidRDefault="0859940F" w:rsidP="00370C78">
      <w:pPr>
        <w:pStyle w:val="ListParagraph"/>
        <w:numPr>
          <w:ilvl w:val="0"/>
          <w:numId w:val="19"/>
        </w:numPr>
        <w:spacing w:line="240" w:lineRule="auto"/>
        <w:rPr>
          <w:lang w:val="mi-NZ"/>
        </w:rPr>
      </w:pPr>
      <w:r w:rsidRPr="41FECC2E">
        <w:rPr>
          <w:lang w:val="mi-NZ"/>
        </w:rPr>
        <w:t>30</w:t>
      </w:r>
      <w:r w:rsidR="009A7047" w:rsidRPr="616ADF2E">
        <w:rPr>
          <w:lang w:val="mi-NZ"/>
        </w:rPr>
        <w:t xml:space="preserve"> minutes</w:t>
      </w:r>
    </w:p>
    <w:p w14:paraId="61F5AE23" w14:textId="26F6A981" w:rsidR="00AD0AF8" w:rsidRPr="00AD0AF8" w:rsidRDefault="0F504180" w:rsidP="00AD0AF8">
      <w:pPr>
        <w:pStyle w:val="ListParagraph"/>
        <w:numPr>
          <w:ilvl w:val="0"/>
          <w:numId w:val="19"/>
        </w:numPr>
        <w:rPr>
          <w:lang w:val="mi-NZ"/>
        </w:rPr>
      </w:pPr>
      <w:r w:rsidRPr="5235DF61">
        <w:rPr>
          <w:lang w:val="mi-NZ"/>
        </w:rPr>
        <w:t xml:space="preserve">Look in your pack for a copy of </w:t>
      </w:r>
      <w:r w:rsidRPr="5235DF61">
        <w:rPr>
          <w:i/>
          <w:iCs/>
          <w:lang w:val="mi-NZ"/>
        </w:rPr>
        <w:t xml:space="preserve">All for one, one for all – The </w:t>
      </w:r>
      <w:r w:rsidRPr="5DF90576">
        <w:rPr>
          <w:i/>
          <w:iCs/>
          <w:lang w:val="mi-NZ"/>
        </w:rPr>
        <w:t>Athletes’</w:t>
      </w:r>
      <w:r w:rsidRPr="5235DF61">
        <w:rPr>
          <w:i/>
          <w:iCs/>
          <w:lang w:val="mi-NZ"/>
        </w:rPr>
        <w:t xml:space="preserve"> Declaration</w:t>
      </w:r>
      <w:r w:rsidRPr="5235DF61">
        <w:rPr>
          <w:lang w:val="mi-NZ"/>
        </w:rPr>
        <w:t xml:space="preserve"> </w:t>
      </w:r>
      <w:hyperlink r:id="rId86">
        <w:r w:rsidRPr="5235DF61">
          <w:rPr>
            <w:rStyle w:val="Hyperlink"/>
            <w:lang w:val="mi-NZ"/>
          </w:rPr>
          <w:t>https://olympics.com/ioc/news/all-for-one-one-for-all-the-athletes-declaration</w:t>
        </w:r>
      </w:hyperlink>
    </w:p>
    <w:p w14:paraId="5DB72993" w14:textId="2A0C186F" w:rsidR="009A7047" w:rsidRDefault="00AD0AF8" w:rsidP="00370C78">
      <w:pPr>
        <w:pStyle w:val="ListParagraph"/>
        <w:numPr>
          <w:ilvl w:val="0"/>
          <w:numId w:val="19"/>
        </w:numPr>
        <w:spacing w:line="240" w:lineRule="auto"/>
        <w:rPr>
          <w:lang w:val="mi-NZ"/>
        </w:rPr>
      </w:pPr>
      <w:r w:rsidRPr="00AD0AF8">
        <w:rPr>
          <w:i/>
          <w:iCs/>
          <w:lang w:val="mi-NZ"/>
        </w:rPr>
        <w:t>Beginners guide to the Olympics</w:t>
      </w:r>
      <w:r w:rsidRPr="23A1D3AA">
        <w:rPr>
          <w:lang w:val="mi-NZ"/>
        </w:rPr>
        <w:t xml:space="preserve"> </w:t>
      </w:r>
      <w:hyperlink r:id="rId87">
        <w:r w:rsidR="41FECC2E" w:rsidRPr="41FECC2E">
          <w:rPr>
            <w:rStyle w:val="Hyperlink"/>
            <w:lang w:val="mi-NZ"/>
          </w:rPr>
          <w:t>https://www.youtube.com/watch?v=RhvpQNvKlPM</w:t>
        </w:r>
      </w:hyperlink>
    </w:p>
    <w:p w14:paraId="3A3D38A9" w14:textId="5D7EF85B" w:rsidR="0C40AA72" w:rsidRPr="00F25229" w:rsidRDefault="00CB5778" w:rsidP="0C40AA72">
      <w:pPr>
        <w:pStyle w:val="BH2"/>
        <w:spacing w:line="240" w:lineRule="auto"/>
      </w:pPr>
      <w:proofErr w:type="spellStart"/>
      <w:r>
        <w:t>Your</w:t>
      </w:r>
      <w:proofErr w:type="spellEnd"/>
      <w:r>
        <w:t xml:space="preserve"> </w:t>
      </w:r>
      <w:proofErr w:type="spellStart"/>
      <w:r>
        <w:t>task</w:t>
      </w:r>
      <w:proofErr w:type="spellEnd"/>
    </w:p>
    <w:p w14:paraId="0744358C" w14:textId="35C54366" w:rsidR="6C56BF7E" w:rsidRPr="00F25229" w:rsidRDefault="078C2328" w:rsidP="00F25229">
      <w:pPr>
        <w:spacing w:before="120" w:line="240" w:lineRule="auto"/>
        <w:rPr>
          <w:lang w:val="mi-NZ"/>
        </w:rPr>
      </w:pPr>
      <w:r w:rsidRPr="078C2328">
        <w:rPr>
          <w:lang w:val="mi-NZ"/>
        </w:rPr>
        <w:t>Everyone loves the Olympics</w:t>
      </w:r>
      <w:r w:rsidR="70CD5D08" w:rsidRPr="5DF90576">
        <w:rPr>
          <w:lang w:val="mi-NZ"/>
        </w:rPr>
        <w:t>,</w:t>
      </w:r>
      <w:r w:rsidRPr="078C2328">
        <w:rPr>
          <w:lang w:val="mi-NZ"/>
        </w:rPr>
        <w:t xml:space="preserve"> right</w:t>
      </w:r>
      <w:r w:rsidR="5282D20D" w:rsidRPr="5DF90576">
        <w:rPr>
          <w:lang w:val="mi-NZ"/>
        </w:rPr>
        <w:t>!</w:t>
      </w:r>
      <w:r w:rsidR="111D053A" w:rsidRPr="111D053A">
        <w:rPr>
          <w:lang w:val="mi-NZ"/>
        </w:rPr>
        <w:t xml:space="preserve"> </w:t>
      </w:r>
      <w:r w:rsidR="111D053A" w:rsidRPr="6C56BF7E">
        <w:rPr>
          <w:lang w:val="mi-NZ"/>
        </w:rPr>
        <w:t>How good is it</w:t>
      </w:r>
      <w:r w:rsidR="111D053A" w:rsidRPr="111D053A">
        <w:rPr>
          <w:lang w:val="mi-NZ"/>
        </w:rPr>
        <w:t xml:space="preserve"> staying up well into the night to </w:t>
      </w:r>
      <w:r w:rsidR="111D053A" w:rsidRPr="6C56BF7E">
        <w:rPr>
          <w:lang w:val="mi-NZ"/>
        </w:rPr>
        <w:t>watch</w:t>
      </w:r>
      <w:r w:rsidRPr="078C2328">
        <w:rPr>
          <w:lang w:val="mi-NZ"/>
        </w:rPr>
        <w:t xml:space="preserve"> amazing athletes doing remarkable things</w:t>
      </w:r>
      <w:r w:rsidRPr="6C56BF7E">
        <w:rPr>
          <w:lang w:val="mi-NZ"/>
        </w:rPr>
        <w:t>?</w:t>
      </w:r>
      <w:r w:rsidRPr="078C2328">
        <w:rPr>
          <w:lang w:val="mi-NZ"/>
        </w:rPr>
        <w:t xml:space="preserve"> </w:t>
      </w:r>
      <w:r w:rsidR="7FDF308E" w:rsidRPr="61231C9F">
        <w:rPr>
          <w:lang w:val="mi-NZ"/>
        </w:rPr>
        <w:t>But</w:t>
      </w:r>
      <w:r w:rsidR="395DD53B" w:rsidRPr="5DF90576">
        <w:rPr>
          <w:lang w:val="mi-NZ"/>
        </w:rPr>
        <w:t>,</w:t>
      </w:r>
      <w:r w:rsidR="7FDF308E" w:rsidRPr="61231C9F">
        <w:rPr>
          <w:lang w:val="mi-NZ"/>
        </w:rPr>
        <w:t xml:space="preserve"> there </w:t>
      </w:r>
      <w:r w:rsidR="7FDF308E" w:rsidRPr="6C56BF7E">
        <w:rPr>
          <w:lang w:val="mi-NZ"/>
        </w:rPr>
        <w:t xml:space="preserve">is </w:t>
      </w:r>
      <w:r w:rsidR="7FDF308E" w:rsidRPr="61231C9F">
        <w:rPr>
          <w:lang w:val="mi-NZ"/>
        </w:rPr>
        <w:t xml:space="preserve">more to the </w:t>
      </w:r>
      <w:r w:rsidR="395DD53B" w:rsidRPr="5DF90576">
        <w:rPr>
          <w:lang w:val="mi-NZ"/>
        </w:rPr>
        <w:t>Olympics</w:t>
      </w:r>
      <w:r w:rsidR="7FDF308E" w:rsidRPr="61231C9F">
        <w:rPr>
          <w:lang w:val="mi-NZ"/>
        </w:rPr>
        <w:t xml:space="preserve"> than just competing in sports. </w:t>
      </w:r>
      <w:r w:rsidR="7FDF308E" w:rsidRPr="49C31CBB">
        <w:rPr>
          <w:lang w:val="mi-NZ"/>
        </w:rPr>
        <w:t>It is about being able to participate in a world event with out discrimination of any kind</w:t>
      </w:r>
      <w:r w:rsidR="7FDF308E" w:rsidRPr="6C56BF7E">
        <w:rPr>
          <w:lang w:val="mi-NZ"/>
        </w:rPr>
        <w:t>, with a spirit of friendship, respect and fair play.</w:t>
      </w:r>
    </w:p>
    <w:p w14:paraId="40CF6F01" w14:textId="3CB1740D" w:rsidR="00635EED" w:rsidRDefault="41FECC2E" w:rsidP="41FECC2E">
      <w:pPr>
        <w:rPr>
          <w:lang w:val="mi-NZ"/>
        </w:rPr>
      </w:pPr>
      <w:r w:rsidRPr="41FECC2E">
        <w:rPr>
          <w:lang w:val="mi-NZ"/>
        </w:rPr>
        <w:t>Brainstorm what you know about the Olympics and how it relates to human rights. Copy and complete a brainstorm bubble like the one below in your book.</w:t>
      </w:r>
    </w:p>
    <w:p w14:paraId="2AF6F332" w14:textId="2E91F715" w:rsidR="00635EED" w:rsidRDefault="005403AB" w:rsidP="009B29B9">
      <w:pPr>
        <w:jc w:val="center"/>
        <w:rPr>
          <w:lang w:val="mi-NZ"/>
        </w:rPr>
      </w:pPr>
      <w:r>
        <w:pict w14:anchorId="7F6FFFAD">
          <v:group id="Group 644958365" o:spid="_x0000_s1026" alt="" style="width:235.7pt;height:115.2pt;mso-position-horizontal-relative:char;mso-position-vertical-relative:line" coordsize="46529,23669">
            <o:lock v:ext="edit" aspectratio="t"/>
            <v:rect id="Rectangle 2" o:spid="_x0000_s1027" style="position:absolute;left:10620;top:6048;width:23670;height:7858;visibility:visible">
              <o:lock v:ext="edit" aspectratio="t"/>
              <v:textbox style="mso-next-textbox:#Rectangle 2">
                <w:txbxContent>
                  <w:p w14:paraId="5C7740E9" w14:textId="77777777" w:rsidR="00306A71" w:rsidRPr="00D71F12" w:rsidRDefault="00306A71" w:rsidP="00306A71">
                    <w:pPr>
                      <w:jc w:val="center"/>
                      <w:rPr>
                        <w:b/>
                        <w:lang w:val="en-US"/>
                      </w:rPr>
                    </w:pPr>
                    <w:r w:rsidRPr="00D71F12">
                      <w:rPr>
                        <w:b/>
                        <w:lang w:val="en-US"/>
                      </w:rPr>
                      <w:t>Olympics and Human Rights</w:t>
                    </w:r>
                  </w:p>
                </w:txbxContent>
              </v:textbox>
            </v:rect>
            <v:shapetype id="_x0000_t32" coordsize="21600,21600" o:spt="32" o:oned="t" path="m,l21600,21600e" filled="f">
              <v:path arrowok="t" fillok="f" o:connecttype="none"/>
              <o:lock v:ext="edit" shapetype="t"/>
            </v:shapetype>
            <v:shape id="Straight Arrow Connector 3" o:spid="_x0000_s1028" type="#_x0000_t32" style="position:absolute;left:34623;width:11716;height:6048;flip:y;visibility:visible" o:connectortype="straight" strokecolor="#4472c4" strokeweight=".5pt">
              <v:stroke joinstyle="miter"/>
              <v:path arrowok="f"/>
              <o:lock v:ext="edit" aspectratio="t" shapetype="f"/>
            </v:shape>
            <v:shape id="Straight Arrow Connector 4" o:spid="_x0000_s1029" type="#_x0000_t32" style="position:absolute;left:34385;top:14478;width:12144;height:9191;visibility:visible" o:connectortype="straight" strokecolor="#4472c4" strokeweight=".5pt">
              <v:stroke joinstyle="miter"/>
              <v:path arrowok="f"/>
              <o:lock v:ext="edit" aspectratio="t" shapetype="f"/>
            </v:shape>
            <v:shape id="Straight Arrow Connector 5" o:spid="_x0000_s1030" type="#_x0000_t32" style="position:absolute;left:2524;top:47;width:7858;height:6096;flip:x y;visibility:visible" o:connectortype="straight" strokecolor="#4472c4" strokeweight=".5pt">
              <v:stroke joinstyle="miter"/>
              <v:path arrowok="f"/>
              <o:lock v:ext="edit" aspectratio="t" shapetype="f"/>
            </v:shape>
            <v:shape id="Straight Arrow Connector 7" o:spid="_x0000_s1031" type="#_x0000_t32" style="position:absolute;top:13858;width:10763;height:7382;flip:x;visibility:visible" o:connectortype="straight" strokecolor="#4472c4" strokeweight=".5pt">
              <v:stroke joinstyle="miter"/>
              <v:path arrowok="f"/>
              <o:lock v:ext="edit" aspectratio="t" shapetype="f"/>
            </v:shape>
            <w10:anchorlock/>
          </v:group>
        </w:pict>
      </w:r>
    </w:p>
    <w:p w14:paraId="5DABAE3B" w14:textId="29DDBC71" w:rsidR="00635EED" w:rsidRDefault="41FECC2E" w:rsidP="00CA3174">
      <w:pPr>
        <w:rPr>
          <w:lang w:val="mi-NZ"/>
        </w:rPr>
      </w:pPr>
      <w:r w:rsidRPr="41FECC2E">
        <w:rPr>
          <w:lang w:val="mi-NZ"/>
        </w:rPr>
        <w:t xml:space="preserve">The </w:t>
      </w:r>
      <w:r w:rsidR="15A574CB" w:rsidRPr="52406F9E">
        <w:rPr>
          <w:lang w:val="mi-NZ"/>
        </w:rPr>
        <w:t>Athletes’</w:t>
      </w:r>
      <w:r w:rsidRPr="41FECC2E">
        <w:rPr>
          <w:lang w:val="mi-NZ"/>
        </w:rPr>
        <w:t xml:space="preserve"> Declaration outlines a common set of aspirational rights and responsibilities for athletes within the olympic movement. </w:t>
      </w:r>
    </w:p>
    <w:p w14:paraId="46C26CBD" w14:textId="4F0918C5" w:rsidR="41FECC2E" w:rsidRDefault="6F2533F6" w:rsidP="41FECC2E">
      <w:pPr>
        <w:rPr>
          <w:lang w:val="mi-NZ"/>
        </w:rPr>
      </w:pPr>
      <w:r w:rsidRPr="5235DF61">
        <w:rPr>
          <w:b/>
          <w:bCs/>
          <w:lang w:val="mi-NZ"/>
        </w:rPr>
        <w:t>Read</w:t>
      </w:r>
      <w:r w:rsidRPr="5235DF61">
        <w:rPr>
          <w:lang w:val="mi-NZ"/>
        </w:rPr>
        <w:t xml:space="preserve"> the article </w:t>
      </w:r>
      <w:r w:rsidRPr="5235DF61">
        <w:rPr>
          <w:i/>
          <w:iCs/>
          <w:lang w:val="mi-NZ"/>
        </w:rPr>
        <w:t xml:space="preserve">All for one, one for all – The </w:t>
      </w:r>
      <w:r w:rsidR="73F98BAD" w:rsidRPr="52406F9E">
        <w:rPr>
          <w:i/>
          <w:iCs/>
          <w:lang w:val="mi-NZ"/>
        </w:rPr>
        <w:t>Athletes’</w:t>
      </w:r>
      <w:r w:rsidRPr="5235DF61">
        <w:rPr>
          <w:i/>
          <w:iCs/>
          <w:lang w:val="mi-NZ"/>
        </w:rPr>
        <w:t xml:space="preserve"> Declaration</w:t>
      </w:r>
    </w:p>
    <w:p w14:paraId="6388AC3E" w14:textId="55560350" w:rsidR="37933323" w:rsidRPr="00AD0AF8" w:rsidRDefault="37933323" w:rsidP="009B29B9">
      <w:pPr>
        <w:tabs>
          <w:tab w:val="left" w:pos="8507"/>
        </w:tabs>
        <w:rPr>
          <w:b/>
          <w:bCs/>
          <w:lang w:val="mi-NZ"/>
        </w:rPr>
      </w:pPr>
      <w:r w:rsidRPr="00AD0AF8">
        <w:rPr>
          <w:b/>
          <w:bCs/>
          <w:lang w:val="mi-NZ"/>
        </w:rPr>
        <w:t>Scavenger Hunt!</w:t>
      </w:r>
      <w:r w:rsidR="009B29B9">
        <w:rPr>
          <w:b/>
          <w:bCs/>
          <w:lang w:val="mi-NZ"/>
        </w:rPr>
        <w:tab/>
      </w:r>
    </w:p>
    <w:p w14:paraId="6442F756" w14:textId="5FC9F026" w:rsidR="37933323" w:rsidRDefault="6E594D9D" w:rsidP="00FC7189">
      <w:pPr>
        <w:spacing w:after="0"/>
        <w:rPr>
          <w:lang w:val="mi-NZ"/>
        </w:rPr>
      </w:pPr>
      <w:r w:rsidRPr="6E594D9D">
        <w:rPr>
          <w:lang w:val="mi-NZ"/>
        </w:rPr>
        <w:t>FInd the answers to the</w:t>
      </w:r>
      <w:r w:rsidR="009B29B9">
        <w:rPr>
          <w:lang w:val="mi-NZ"/>
        </w:rPr>
        <w:t xml:space="preserve">se </w:t>
      </w:r>
      <w:r w:rsidRPr="6E594D9D">
        <w:rPr>
          <w:lang w:val="mi-NZ"/>
        </w:rPr>
        <w:t>questions in the article. Write your answers in your book.</w:t>
      </w:r>
    </w:p>
    <w:p w14:paraId="69626B98" w14:textId="6F9A12A9" w:rsidR="6E594D9D" w:rsidRDefault="6E594D9D" w:rsidP="00140541">
      <w:pPr>
        <w:pStyle w:val="ListParagraph"/>
        <w:numPr>
          <w:ilvl w:val="0"/>
          <w:numId w:val="35"/>
        </w:numPr>
        <w:rPr>
          <w:lang w:val="mi-NZ"/>
        </w:rPr>
      </w:pPr>
      <w:r w:rsidRPr="6E594D9D">
        <w:rPr>
          <w:lang w:val="mi-NZ"/>
        </w:rPr>
        <w:t xml:space="preserve">Who chaired the steering </w:t>
      </w:r>
      <w:r w:rsidR="178F885B" w:rsidRPr="178F885B">
        <w:rPr>
          <w:lang w:val="mi-NZ"/>
        </w:rPr>
        <w:t xml:space="preserve">committee </w:t>
      </w:r>
      <w:r w:rsidR="0F1C9A9A" w:rsidRPr="0F1C9A9A">
        <w:rPr>
          <w:lang w:val="mi-NZ"/>
        </w:rPr>
        <w:t xml:space="preserve">who was responsible for </w:t>
      </w:r>
      <w:r w:rsidR="7437195F" w:rsidRPr="7437195F">
        <w:rPr>
          <w:lang w:val="mi-NZ"/>
        </w:rPr>
        <w:t xml:space="preserve">making the </w:t>
      </w:r>
      <w:r w:rsidR="5CF4D464" w:rsidRPr="5CF4D464">
        <w:rPr>
          <w:lang w:val="mi-NZ"/>
        </w:rPr>
        <w:t>declaration a reality? Where is she from?</w:t>
      </w:r>
    </w:p>
    <w:p w14:paraId="5C3BBB87" w14:textId="60BFDB03" w:rsidR="5CF4D464" w:rsidRDefault="5CF4D464" w:rsidP="00140541">
      <w:pPr>
        <w:pStyle w:val="ListParagraph"/>
        <w:numPr>
          <w:ilvl w:val="0"/>
          <w:numId w:val="35"/>
        </w:numPr>
        <w:rPr>
          <w:lang w:val="mi-NZ"/>
        </w:rPr>
      </w:pPr>
      <w:r w:rsidRPr="5CF4D464">
        <w:rPr>
          <w:lang w:val="mi-NZ"/>
        </w:rPr>
        <w:t>Why was the declaration created?</w:t>
      </w:r>
    </w:p>
    <w:p w14:paraId="3065EA7D" w14:textId="0D13ED05" w:rsidR="5CF4D464" w:rsidRDefault="7BB01E0A" w:rsidP="00140541">
      <w:pPr>
        <w:pStyle w:val="ListParagraph"/>
        <w:numPr>
          <w:ilvl w:val="0"/>
          <w:numId w:val="35"/>
        </w:numPr>
        <w:rPr>
          <w:lang w:val="mi-NZ"/>
        </w:rPr>
      </w:pPr>
      <w:r w:rsidRPr="7BB01E0A">
        <w:rPr>
          <w:lang w:val="mi-NZ"/>
        </w:rPr>
        <w:t xml:space="preserve">How did they ensure the declaration had an </w:t>
      </w:r>
      <w:r w:rsidRPr="5DF90576">
        <w:rPr>
          <w:lang w:val="mi-NZ"/>
        </w:rPr>
        <w:t>“</w:t>
      </w:r>
      <w:r w:rsidRPr="7BB01E0A">
        <w:rPr>
          <w:lang w:val="mi-NZ"/>
        </w:rPr>
        <w:t xml:space="preserve">international </w:t>
      </w:r>
      <w:r w:rsidRPr="5DF90576">
        <w:rPr>
          <w:lang w:val="mi-NZ"/>
        </w:rPr>
        <w:t>voice”?</w:t>
      </w:r>
    </w:p>
    <w:p w14:paraId="4C5E0F48" w14:textId="47747987" w:rsidR="32FD95B2" w:rsidRDefault="14D1C45E" w:rsidP="00140541">
      <w:pPr>
        <w:pStyle w:val="ListParagraph"/>
        <w:numPr>
          <w:ilvl w:val="0"/>
          <w:numId w:val="35"/>
        </w:numPr>
        <w:rPr>
          <w:lang w:val="mi-NZ"/>
        </w:rPr>
      </w:pPr>
      <w:r w:rsidRPr="5235DF61">
        <w:rPr>
          <w:lang w:val="mi-NZ"/>
        </w:rPr>
        <w:t xml:space="preserve">What </w:t>
      </w:r>
      <w:r w:rsidR="633954F9" w:rsidRPr="5235DF61">
        <w:rPr>
          <w:lang w:val="mi-NZ"/>
        </w:rPr>
        <w:t>were</w:t>
      </w:r>
      <w:r w:rsidRPr="5235DF61">
        <w:rPr>
          <w:lang w:val="mi-NZ"/>
        </w:rPr>
        <w:t xml:space="preserve"> the five key themes of most interest to athletes</w:t>
      </w:r>
      <w:r w:rsidR="633954F9" w:rsidRPr="5235DF61">
        <w:rPr>
          <w:lang w:val="mi-NZ"/>
        </w:rPr>
        <w:t>?</w:t>
      </w:r>
    </w:p>
    <w:p w14:paraId="64079481" w14:textId="5D42C3FD" w:rsidR="1AA9D2DB" w:rsidRDefault="1AA9D2DB" w:rsidP="00140541">
      <w:pPr>
        <w:pStyle w:val="ListParagraph"/>
        <w:numPr>
          <w:ilvl w:val="0"/>
          <w:numId w:val="35"/>
        </w:numPr>
        <w:rPr>
          <w:lang w:val="mi-NZ"/>
        </w:rPr>
      </w:pPr>
      <w:r w:rsidRPr="1AA9D2DB">
        <w:rPr>
          <w:lang w:val="mi-NZ"/>
        </w:rPr>
        <w:t xml:space="preserve">Where and when </w:t>
      </w:r>
      <w:r w:rsidR="03F17BBE" w:rsidRPr="03F17BBE">
        <w:rPr>
          <w:lang w:val="mi-NZ"/>
        </w:rPr>
        <w:t xml:space="preserve">was the declaration </w:t>
      </w:r>
      <w:r w:rsidR="05D2430E" w:rsidRPr="05D2430E">
        <w:rPr>
          <w:lang w:val="mi-NZ"/>
        </w:rPr>
        <w:t>officially adopted?</w:t>
      </w:r>
    </w:p>
    <w:p w14:paraId="54D325E5" w14:textId="1060927A" w:rsidR="28CF563F" w:rsidRDefault="009B29B9" w:rsidP="28CF563F">
      <w:pPr>
        <w:rPr>
          <w:lang w:val="mi-NZ"/>
        </w:rPr>
      </w:pPr>
      <w:proofErr w:type="spellStart"/>
      <w:r>
        <w:rPr>
          <w:lang w:val="mi-NZ"/>
        </w:rPr>
        <w:t>Now</w:t>
      </w:r>
      <w:proofErr w:type="spellEnd"/>
      <w:r w:rsidR="0764F7F4" w:rsidRPr="0764F7F4">
        <w:rPr>
          <w:lang w:val="mi-NZ"/>
        </w:rPr>
        <w:t xml:space="preserve"> </w:t>
      </w:r>
      <w:proofErr w:type="spellStart"/>
      <w:r w:rsidR="0764F7F4" w:rsidRPr="0764F7F4">
        <w:rPr>
          <w:lang w:val="mi-NZ"/>
        </w:rPr>
        <w:t>summarize</w:t>
      </w:r>
      <w:proofErr w:type="spellEnd"/>
      <w:r w:rsidR="0764F7F4" w:rsidRPr="0764F7F4">
        <w:rPr>
          <w:lang w:val="mi-NZ"/>
        </w:rPr>
        <w:t xml:space="preserve"> </w:t>
      </w:r>
      <w:proofErr w:type="spellStart"/>
      <w:r w:rsidR="0764F7F4" w:rsidRPr="0764F7F4">
        <w:rPr>
          <w:lang w:val="mi-NZ"/>
        </w:rPr>
        <w:t>the</w:t>
      </w:r>
      <w:proofErr w:type="spellEnd"/>
      <w:r w:rsidR="0764F7F4" w:rsidRPr="0764F7F4">
        <w:rPr>
          <w:lang w:val="mi-NZ"/>
        </w:rPr>
        <w:t xml:space="preserve"> </w:t>
      </w:r>
      <w:proofErr w:type="spellStart"/>
      <w:r w:rsidR="0764F7F4" w:rsidRPr="0764F7F4">
        <w:rPr>
          <w:lang w:val="mi-NZ"/>
        </w:rPr>
        <w:t>purpose</w:t>
      </w:r>
      <w:proofErr w:type="spellEnd"/>
      <w:r w:rsidR="0764F7F4" w:rsidRPr="0764F7F4">
        <w:rPr>
          <w:lang w:val="mi-NZ"/>
        </w:rPr>
        <w:t xml:space="preserve"> </w:t>
      </w:r>
      <w:proofErr w:type="spellStart"/>
      <w:r w:rsidR="0764F7F4" w:rsidRPr="0764F7F4">
        <w:rPr>
          <w:lang w:val="mi-NZ"/>
        </w:rPr>
        <w:t>of</w:t>
      </w:r>
      <w:proofErr w:type="spellEnd"/>
      <w:r w:rsidR="0764F7F4" w:rsidRPr="0764F7F4">
        <w:rPr>
          <w:lang w:val="mi-NZ"/>
        </w:rPr>
        <w:t xml:space="preserve"> </w:t>
      </w:r>
      <w:proofErr w:type="spellStart"/>
      <w:r w:rsidR="0764F7F4" w:rsidRPr="0764F7F4">
        <w:rPr>
          <w:lang w:val="mi-NZ"/>
        </w:rPr>
        <w:t>the</w:t>
      </w:r>
      <w:proofErr w:type="spellEnd"/>
      <w:r w:rsidR="0764F7F4" w:rsidRPr="0764F7F4">
        <w:rPr>
          <w:lang w:val="mi-NZ"/>
        </w:rPr>
        <w:t xml:space="preserve"> </w:t>
      </w:r>
      <w:proofErr w:type="spellStart"/>
      <w:r w:rsidR="0764F7F4" w:rsidRPr="0764F7F4">
        <w:rPr>
          <w:lang w:val="mi-NZ"/>
        </w:rPr>
        <w:t>athletes</w:t>
      </w:r>
      <w:proofErr w:type="spellEnd"/>
      <w:r w:rsidR="00CB29FC">
        <w:rPr>
          <w:lang w:val="mi-NZ"/>
        </w:rPr>
        <w:t>’</w:t>
      </w:r>
      <w:r w:rsidR="0764F7F4" w:rsidRPr="0764F7F4">
        <w:rPr>
          <w:lang w:val="mi-NZ"/>
        </w:rPr>
        <w:t xml:space="preserve"> </w:t>
      </w:r>
      <w:proofErr w:type="spellStart"/>
      <w:r w:rsidR="0764F7F4" w:rsidRPr="0764F7F4">
        <w:rPr>
          <w:lang w:val="mi-NZ"/>
        </w:rPr>
        <w:t>rights</w:t>
      </w:r>
      <w:proofErr w:type="spellEnd"/>
      <w:r w:rsidR="0764F7F4" w:rsidRPr="0764F7F4">
        <w:rPr>
          <w:lang w:val="mi-NZ"/>
        </w:rPr>
        <w:t xml:space="preserve"> and </w:t>
      </w:r>
      <w:proofErr w:type="spellStart"/>
      <w:r w:rsidR="0764F7F4" w:rsidRPr="0764F7F4">
        <w:rPr>
          <w:lang w:val="mi-NZ"/>
        </w:rPr>
        <w:t>responsibilites</w:t>
      </w:r>
      <w:proofErr w:type="spellEnd"/>
      <w:r w:rsidR="0764F7F4" w:rsidRPr="0764F7F4">
        <w:rPr>
          <w:lang w:val="mi-NZ"/>
        </w:rPr>
        <w:t xml:space="preserve"> </w:t>
      </w:r>
      <w:proofErr w:type="spellStart"/>
      <w:r w:rsidR="0764F7F4" w:rsidRPr="0764F7F4">
        <w:rPr>
          <w:lang w:val="mi-NZ"/>
        </w:rPr>
        <w:t>declaration</w:t>
      </w:r>
      <w:proofErr w:type="spellEnd"/>
      <w:r>
        <w:rPr>
          <w:lang w:val="mi-NZ"/>
        </w:rPr>
        <w:t>.</w:t>
      </w:r>
    </w:p>
    <w:p w14:paraId="12E74602" w14:textId="61AE2409" w:rsidR="41FECC2E" w:rsidRDefault="41FECC2E" w:rsidP="41FECC2E">
      <w:pPr>
        <w:rPr>
          <w:lang w:val="mi-NZ"/>
        </w:rPr>
      </w:pPr>
      <w:r w:rsidRPr="23A1D3AA">
        <w:rPr>
          <w:lang w:val="mi-NZ"/>
        </w:rPr>
        <w:t xml:space="preserve">Watch </w:t>
      </w:r>
      <w:r w:rsidRPr="00AD0AF8">
        <w:rPr>
          <w:i/>
          <w:iCs/>
          <w:lang w:val="mi-NZ"/>
        </w:rPr>
        <w:t xml:space="preserve">Beginners guide to the </w:t>
      </w:r>
      <w:r w:rsidR="00AD0AF8" w:rsidRPr="00AD0AF8">
        <w:rPr>
          <w:i/>
          <w:iCs/>
          <w:lang w:val="mi-NZ"/>
        </w:rPr>
        <w:t>O</w:t>
      </w:r>
      <w:r w:rsidRPr="00AD0AF8">
        <w:rPr>
          <w:i/>
          <w:iCs/>
          <w:lang w:val="mi-NZ"/>
        </w:rPr>
        <w:t>lympics</w:t>
      </w:r>
      <w:r w:rsidRPr="23A1D3AA">
        <w:rPr>
          <w:lang w:val="mi-NZ"/>
        </w:rPr>
        <w:t xml:space="preserve"> or read the transcript </w:t>
      </w:r>
      <w:r w:rsidR="00F1211C">
        <w:rPr>
          <w:lang w:val="mi-NZ"/>
        </w:rPr>
        <w:t>on the next page</w:t>
      </w:r>
      <w:r w:rsidR="00D71F12">
        <w:rPr>
          <w:lang w:val="mi-NZ"/>
        </w:rPr>
        <w:t>:</w:t>
      </w:r>
    </w:p>
    <w:tbl>
      <w:tblPr>
        <w:tblStyle w:val="TableGridLight"/>
        <w:tblW w:w="0" w:type="auto"/>
        <w:tblBorders>
          <w:top w:val="single" w:sz="2" w:space="0" w:color="3472AC"/>
          <w:left w:val="single" w:sz="2" w:space="0" w:color="3472AC"/>
          <w:bottom w:val="single" w:sz="2" w:space="0" w:color="3472AC"/>
          <w:right w:val="single" w:sz="2" w:space="0" w:color="3472AC"/>
          <w:insideH w:val="none" w:sz="0" w:space="0" w:color="auto"/>
          <w:insideV w:val="none" w:sz="0" w:space="0" w:color="auto"/>
        </w:tblBorders>
        <w:tblLook w:val="04A0" w:firstRow="1" w:lastRow="0" w:firstColumn="1" w:lastColumn="0" w:noHBand="0" w:noVBand="1"/>
      </w:tblPr>
      <w:tblGrid>
        <w:gridCol w:w="9486"/>
      </w:tblGrid>
      <w:tr w:rsidR="00AD0AF8" w14:paraId="5A5DFD26" w14:textId="77777777" w:rsidTr="5235DF61">
        <w:tc>
          <w:tcPr>
            <w:tcW w:w="9486" w:type="dxa"/>
          </w:tcPr>
          <w:p w14:paraId="60A42E0B" w14:textId="77777777" w:rsidR="00AD0AF8" w:rsidRDefault="00AD0AF8" w:rsidP="00EE3991">
            <w:pPr>
              <w:spacing w:before="120" w:after="120" w:line="240" w:lineRule="auto"/>
              <w:rPr>
                <w:b/>
                <w:bCs/>
                <w:lang w:val="mi-NZ"/>
              </w:rPr>
            </w:pPr>
            <w:r>
              <w:rPr>
                <w:b/>
                <w:bCs/>
                <w:lang w:val="mi-NZ"/>
              </w:rPr>
              <w:lastRenderedPageBreak/>
              <w:t>Transcript</w:t>
            </w:r>
          </w:p>
          <w:p w14:paraId="6317D0B4" w14:textId="22AE8AEC" w:rsidR="00980DA9" w:rsidRDefault="0F504180" w:rsidP="00EE3991">
            <w:pPr>
              <w:spacing w:before="120" w:after="120" w:line="240" w:lineRule="auto"/>
              <w:rPr>
                <w:lang w:val="mi-NZ"/>
              </w:rPr>
            </w:pPr>
            <w:r w:rsidRPr="5235DF61">
              <w:rPr>
                <w:lang w:val="mi-NZ"/>
              </w:rPr>
              <w:t>Maybe it’s Usain Bolt, Michael Phelps</w:t>
            </w:r>
            <w:r w:rsidR="32236482" w:rsidRPr="5235DF61">
              <w:rPr>
                <w:lang w:val="mi-NZ"/>
              </w:rPr>
              <w:t>,</w:t>
            </w:r>
            <w:r w:rsidR="7A5B3B9C" w:rsidRPr="5235DF61">
              <w:rPr>
                <w:lang w:val="mi-NZ"/>
              </w:rPr>
              <w:t xml:space="preserve"> </w:t>
            </w:r>
            <w:r w:rsidRPr="5235DF61">
              <w:rPr>
                <w:lang w:val="mi-NZ"/>
              </w:rPr>
              <w:t>Cathy Freeman or Nadia Comaneci. We all know the Olympic Games, right? Every four</w:t>
            </w:r>
            <w:r w:rsidR="32236482" w:rsidRPr="5235DF61">
              <w:rPr>
                <w:lang w:val="mi-NZ"/>
              </w:rPr>
              <w:t xml:space="preserve"> </w:t>
            </w:r>
            <w:r w:rsidRPr="5235DF61">
              <w:rPr>
                <w:lang w:val="mi-NZ"/>
              </w:rPr>
              <w:t>years</w:t>
            </w:r>
            <w:r w:rsidRPr="5DF90576">
              <w:rPr>
                <w:lang w:val="mi-NZ"/>
              </w:rPr>
              <w:t>,</w:t>
            </w:r>
            <w:r w:rsidRPr="5235DF61">
              <w:rPr>
                <w:lang w:val="mi-NZ"/>
              </w:rPr>
              <w:t xml:space="preserve"> more than 200 countries</w:t>
            </w:r>
            <w:r w:rsidR="1258D937" w:rsidRPr="5235DF61">
              <w:rPr>
                <w:lang w:val="mi-NZ"/>
              </w:rPr>
              <w:t xml:space="preserve"> come together a</w:t>
            </w:r>
            <w:r w:rsidRPr="5235DF61">
              <w:rPr>
                <w:lang w:val="mi-NZ"/>
              </w:rPr>
              <w:t xml:space="preserve">nd the best athletes compete for a medal. </w:t>
            </w:r>
            <w:r w:rsidR="32236482" w:rsidRPr="5235DF61">
              <w:rPr>
                <w:lang w:val="mi-NZ"/>
              </w:rPr>
              <w:t>H</w:t>
            </w:r>
            <w:r w:rsidRPr="5235DF61">
              <w:rPr>
                <w:lang w:val="mi-NZ"/>
              </w:rPr>
              <w:t xml:space="preserve">ave you ever wondered what’s behind the Games? How is it all organised? </w:t>
            </w:r>
            <w:r w:rsidR="1258D937" w:rsidRPr="5235DF61">
              <w:rPr>
                <w:lang w:val="mi-NZ"/>
              </w:rPr>
              <w:t>Who</w:t>
            </w:r>
            <w:r w:rsidRPr="5235DF61">
              <w:rPr>
                <w:lang w:val="mi-NZ"/>
              </w:rPr>
              <w:t xml:space="preserve"> pays for it? </w:t>
            </w:r>
            <w:r w:rsidR="7A5B3B9C" w:rsidRPr="5235DF61">
              <w:rPr>
                <w:lang w:val="mi-NZ"/>
              </w:rPr>
              <w:t>It</w:t>
            </w:r>
            <w:r w:rsidRPr="5235DF61">
              <w:rPr>
                <w:lang w:val="mi-NZ"/>
              </w:rPr>
              <w:t xml:space="preserve"> all began </w:t>
            </w:r>
            <w:r w:rsidR="0E467BB4" w:rsidRPr="5235DF61">
              <w:rPr>
                <w:lang w:val="mi-NZ"/>
              </w:rPr>
              <w:t>3000</w:t>
            </w:r>
            <w:r w:rsidRPr="5235DF61">
              <w:rPr>
                <w:lang w:val="mi-NZ"/>
              </w:rPr>
              <w:t xml:space="preserve"> years ago, in ancient Greece. But someone, Pierre de Coubertin</w:t>
            </w:r>
            <w:r w:rsidR="0E467BB4" w:rsidRPr="5235DF61">
              <w:rPr>
                <w:lang w:val="mi-NZ"/>
              </w:rPr>
              <w:t>,</w:t>
            </w:r>
            <w:r w:rsidRPr="5235DF61">
              <w:rPr>
                <w:lang w:val="mi-NZ"/>
              </w:rPr>
              <w:t xml:space="preserve"> had the bright idea to bring it all back, and he set up the International Olympic Committee</w:t>
            </w:r>
            <w:r w:rsidR="00980DA9">
              <w:rPr>
                <w:lang w:val="mi-NZ"/>
              </w:rPr>
              <w:t xml:space="preserve"> (IOC)</w:t>
            </w:r>
            <w:r w:rsidRPr="5235DF61">
              <w:rPr>
                <w:lang w:val="mi-NZ"/>
              </w:rPr>
              <w:t xml:space="preserve"> a little over </w:t>
            </w:r>
            <w:r w:rsidR="0E467BB4" w:rsidRPr="5235DF61">
              <w:rPr>
                <w:lang w:val="mi-NZ"/>
              </w:rPr>
              <w:t xml:space="preserve">100 </w:t>
            </w:r>
            <w:r w:rsidRPr="5235DF61">
              <w:rPr>
                <w:lang w:val="mi-NZ"/>
              </w:rPr>
              <w:t>years ago. But the IOC couldn’t do it all alone</w:t>
            </w:r>
            <w:r w:rsidR="00980DA9">
              <w:rPr>
                <w:lang w:val="mi-NZ"/>
              </w:rPr>
              <w:t>;</w:t>
            </w:r>
            <w:r w:rsidR="61C0D51C" w:rsidRPr="5235DF61">
              <w:rPr>
                <w:lang w:val="mi-NZ"/>
              </w:rPr>
              <w:t xml:space="preserve"> they </w:t>
            </w:r>
            <w:r w:rsidRPr="5235DF61">
              <w:rPr>
                <w:lang w:val="mi-NZ"/>
              </w:rPr>
              <w:t xml:space="preserve">need a little help from their friends. So, who does what? </w:t>
            </w:r>
          </w:p>
          <w:p w14:paraId="128CD220" w14:textId="276D483E" w:rsidR="00AD0AF8" w:rsidRDefault="0F504180" w:rsidP="00EE3991">
            <w:pPr>
              <w:spacing w:before="120" w:after="120" w:line="240" w:lineRule="auto"/>
              <w:rPr>
                <w:lang w:val="mi-NZ"/>
              </w:rPr>
            </w:pPr>
            <w:r w:rsidRPr="5235DF61">
              <w:rPr>
                <w:lang w:val="mi-NZ"/>
              </w:rPr>
              <w:t xml:space="preserve">Each </w:t>
            </w:r>
            <w:r w:rsidR="00C51C0C">
              <w:rPr>
                <w:lang w:val="mi-NZ"/>
              </w:rPr>
              <w:t>sport</w:t>
            </w:r>
            <w:r w:rsidRPr="5235DF61">
              <w:rPr>
                <w:lang w:val="mi-NZ"/>
              </w:rPr>
              <w:t xml:space="preserve"> in the Olympic Games has an International Federation that runs the sport all year. From rules, to referees, to records, that’s their job. And there are the more than 200 National Olympic Committees around the world. Their job is to select the athletes and get them ready for the Games.</w:t>
            </w:r>
            <w:r w:rsidR="008A7433">
              <w:rPr>
                <w:lang w:val="mi-NZ"/>
              </w:rPr>
              <w:t xml:space="preserve"> </w:t>
            </w:r>
            <w:r w:rsidR="00C51C0C">
              <w:rPr>
                <w:lang w:val="mi-NZ"/>
              </w:rPr>
              <w:t>Then</w:t>
            </w:r>
            <w:r w:rsidR="00AD0AF8">
              <w:rPr>
                <w:lang w:val="mi-NZ"/>
              </w:rPr>
              <w:t xml:space="preserve"> there’s the host city which brings the whole thing to life, and that’s a big job</w:t>
            </w:r>
            <w:r w:rsidR="00124C44">
              <w:rPr>
                <w:lang w:val="mi-NZ"/>
              </w:rPr>
              <w:t xml:space="preserve"> – </w:t>
            </w:r>
            <w:r w:rsidR="00847D40">
              <w:rPr>
                <w:lang w:val="mi-NZ"/>
              </w:rPr>
              <w:t>seven</w:t>
            </w:r>
            <w:r w:rsidR="00124C44">
              <w:rPr>
                <w:lang w:val="mi-NZ"/>
              </w:rPr>
              <w:t xml:space="preserve"> </w:t>
            </w:r>
            <w:r w:rsidR="00AD0AF8">
              <w:rPr>
                <w:lang w:val="mi-NZ"/>
              </w:rPr>
              <w:t xml:space="preserve">years from </w:t>
            </w:r>
            <w:r w:rsidR="00124C44">
              <w:rPr>
                <w:lang w:val="mi-NZ"/>
              </w:rPr>
              <w:t>when</w:t>
            </w:r>
            <w:r w:rsidR="00AD0AF8">
              <w:rPr>
                <w:lang w:val="mi-NZ"/>
              </w:rPr>
              <w:t xml:space="preserve"> the IOC chooses the host city until </w:t>
            </w:r>
            <w:r w:rsidR="00124C44">
              <w:rPr>
                <w:lang w:val="mi-NZ"/>
              </w:rPr>
              <w:t>when</w:t>
            </w:r>
            <w:r w:rsidR="00AD0AF8">
              <w:rPr>
                <w:lang w:val="mi-NZ"/>
              </w:rPr>
              <w:t xml:space="preserve"> the games begin. Think about all the things to be done to make the games happen. Not just stadiums, pools, ski slopes</w:t>
            </w:r>
            <w:r w:rsidR="00847D40">
              <w:rPr>
                <w:lang w:val="mi-NZ"/>
              </w:rPr>
              <w:t xml:space="preserve"> </w:t>
            </w:r>
            <w:r w:rsidR="00AD0AF8">
              <w:rPr>
                <w:lang w:val="mi-NZ"/>
              </w:rPr>
              <w:t xml:space="preserve">... but where </w:t>
            </w:r>
            <w:r w:rsidR="00124C44">
              <w:rPr>
                <w:lang w:val="mi-NZ"/>
              </w:rPr>
              <w:t>do</w:t>
            </w:r>
            <w:r w:rsidR="00AD0AF8">
              <w:rPr>
                <w:lang w:val="mi-NZ"/>
              </w:rPr>
              <w:t xml:space="preserve"> the athletes stay? What </w:t>
            </w:r>
            <w:r w:rsidR="006E7D7C">
              <w:rPr>
                <w:lang w:val="mi-NZ"/>
              </w:rPr>
              <w:t>will they</w:t>
            </w:r>
            <w:r w:rsidR="00AD0AF8">
              <w:rPr>
                <w:lang w:val="mi-NZ"/>
              </w:rPr>
              <w:t xml:space="preserve"> eat? </w:t>
            </w:r>
            <w:r w:rsidR="006E7D7C">
              <w:rPr>
                <w:lang w:val="mi-NZ"/>
              </w:rPr>
              <w:t>How</w:t>
            </w:r>
            <w:r w:rsidR="00AD0AF8">
              <w:rPr>
                <w:lang w:val="mi-NZ"/>
              </w:rPr>
              <w:t xml:space="preserve"> </w:t>
            </w:r>
            <w:r w:rsidR="006E7D7C">
              <w:rPr>
                <w:lang w:val="mi-NZ"/>
              </w:rPr>
              <w:t>will they</w:t>
            </w:r>
            <w:r w:rsidR="00AD0AF8">
              <w:rPr>
                <w:lang w:val="mi-NZ"/>
              </w:rPr>
              <w:t xml:space="preserve"> get to events? That’s what the Organising Committe</w:t>
            </w:r>
            <w:r w:rsidR="006E7D7C">
              <w:rPr>
                <w:lang w:val="mi-NZ"/>
              </w:rPr>
              <w:t>e</w:t>
            </w:r>
            <w:r w:rsidR="00AD0AF8">
              <w:rPr>
                <w:lang w:val="mi-NZ"/>
              </w:rPr>
              <w:t xml:space="preserve"> does. </w:t>
            </w:r>
          </w:p>
          <w:p w14:paraId="3F65CB93" w14:textId="4201634A" w:rsidR="00AD0AF8" w:rsidRDefault="00AD0AF8" w:rsidP="00EE3991">
            <w:pPr>
              <w:spacing w:before="120" w:after="120" w:line="240" w:lineRule="auto"/>
              <w:rPr>
                <w:lang w:val="mi-NZ"/>
              </w:rPr>
            </w:pPr>
            <w:r>
              <w:rPr>
                <w:lang w:val="mi-NZ"/>
              </w:rPr>
              <w:t>In the summer, 10,500 athletes compet</w:t>
            </w:r>
            <w:r w:rsidR="00BD7EC6">
              <w:rPr>
                <w:lang w:val="mi-NZ"/>
              </w:rPr>
              <w:t>e</w:t>
            </w:r>
            <w:r>
              <w:rPr>
                <w:lang w:val="mi-NZ"/>
              </w:rPr>
              <w:t xml:space="preserve"> at 28 sports</w:t>
            </w:r>
            <w:r w:rsidR="00847D40">
              <w:rPr>
                <w:lang w:val="mi-NZ"/>
              </w:rPr>
              <w:t>,</w:t>
            </w:r>
            <w:r>
              <w:rPr>
                <w:lang w:val="mi-NZ"/>
              </w:rPr>
              <w:t xml:space="preserve"> and they have coaches, doctors, </w:t>
            </w:r>
            <w:r w:rsidR="008A7433">
              <w:rPr>
                <w:lang w:val="mi-NZ"/>
              </w:rPr>
              <w:t xml:space="preserve">friends, </w:t>
            </w:r>
            <w:r>
              <w:rPr>
                <w:lang w:val="mi-NZ"/>
              </w:rPr>
              <w:t>trainers,</w:t>
            </w:r>
            <w:r w:rsidR="00344867">
              <w:rPr>
                <w:lang w:val="mi-NZ"/>
              </w:rPr>
              <w:t xml:space="preserve"> </w:t>
            </w:r>
            <w:r>
              <w:rPr>
                <w:lang w:val="mi-NZ"/>
              </w:rPr>
              <w:t xml:space="preserve">and family. In the winter, it’s about 2,500 atheles and </w:t>
            </w:r>
            <w:r w:rsidR="00CC211C">
              <w:rPr>
                <w:lang w:val="mi-NZ"/>
              </w:rPr>
              <w:t>seven</w:t>
            </w:r>
            <w:r>
              <w:rPr>
                <w:lang w:val="mi-NZ"/>
              </w:rPr>
              <w:t xml:space="preserve"> sports, and they need a lot of people</w:t>
            </w:r>
            <w:r w:rsidR="00CC211C">
              <w:rPr>
                <w:lang w:val="mi-NZ"/>
              </w:rPr>
              <w:t>,</w:t>
            </w:r>
            <w:r>
              <w:rPr>
                <w:lang w:val="mi-NZ"/>
              </w:rPr>
              <w:t xml:space="preserve"> too. </w:t>
            </w:r>
            <w:r w:rsidR="00C51C0C">
              <w:rPr>
                <w:lang w:val="mi-NZ"/>
              </w:rPr>
              <w:t>T</w:t>
            </w:r>
            <w:r>
              <w:rPr>
                <w:lang w:val="mi-NZ"/>
              </w:rPr>
              <w:t xml:space="preserve">hink about all the equipment – several hundred pairs of skis in the winter, in the summer the Equestrian athletes need their horses, and rowers need their boats. They’ve got to be delivered to the right place at the right time in good condition, specially the horses. </w:t>
            </w:r>
          </w:p>
          <w:p w14:paraId="53783C7F" w14:textId="77777777" w:rsidR="006D14A0" w:rsidRDefault="00AD0AF8" w:rsidP="00EE3991">
            <w:pPr>
              <w:spacing w:before="120" w:after="120" w:line="240" w:lineRule="auto"/>
              <w:rPr>
                <w:lang w:val="mi-NZ"/>
              </w:rPr>
            </w:pPr>
            <w:r>
              <w:rPr>
                <w:lang w:val="mi-NZ"/>
              </w:rPr>
              <w:t>So, where does the money come from? Broadcasters pay to air the Games in their cou</w:t>
            </w:r>
            <w:r w:rsidR="00BD7EC6">
              <w:rPr>
                <w:lang w:val="mi-NZ"/>
              </w:rPr>
              <w:t>n</w:t>
            </w:r>
            <w:r>
              <w:rPr>
                <w:lang w:val="mi-NZ"/>
              </w:rPr>
              <w:t xml:space="preserve">try. More than half the world’s population watched at least some of London 2012. </w:t>
            </w:r>
            <w:r w:rsidR="001E3D85">
              <w:rPr>
                <w:lang w:val="mi-NZ"/>
              </w:rPr>
              <w:t>We</w:t>
            </w:r>
            <w:r>
              <w:rPr>
                <w:lang w:val="mi-NZ"/>
              </w:rPr>
              <w:t xml:space="preserve"> also partner with some of the world’s leading companies who provide funding for the Games and the more than 200 Olympic teams and their athletes. They also supply products and expertise that help the Games run smoothly. So, the Games are paid for mainly by the IOC and the Organising Committee. The government sometimes take the opportunity of the Games to build or improve roads, or airports or housing. That can also leave a lasting benefit for the city. </w:t>
            </w:r>
          </w:p>
          <w:p w14:paraId="7D8ACFCC" w14:textId="63E496C0" w:rsidR="00AD0AF8" w:rsidRDefault="00AD0AF8" w:rsidP="00EE3991">
            <w:pPr>
              <w:spacing w:before="120" w:after="120" w:line="240" w:lineRule="auto"/>
              <w:rPr>
                <w:lang w:val="mi-NZ"/>
              </w:rPr>
            </w:pPr>
            <w:r>
              <w:rPr>
                <w:lang w:val="mi-NZ"/>
              </w:rPr>
              <w:t xml:space="preserve">But you’re probably wondering what happens to the money that’s left over? And what goes on between the Games? The good news is that the money that’s left goes back into sport. More than ninety percent is redistributed to sport around the world. Not just to help the Olympic Games but to develop sport. After all, the Olympics is about using sport to make the world a better place. </w:t>
            </w:r>
          </w:p>
          <w:p w14:paraId="5152B61A" w14:textId="317D6F1E" w:rsidR="00AD0AF8" w:rsidRDefault="00AD0AF8" w:rsidP="00EE3991">
            <w:pPr>
              <w:spacing w:before="120" w:after="120" w:line="240" w:lineRule="auto"/>
              <w:rPr>
                <w:lang w:val="mi-NZ"/>
              </w:rPr>
            </w:pPr>
            <w:r>
              <w:rPr>
                <w:lang w:val="mi-NZ"/>
              </w:rPr>
              <w:t xml:space="preserve">Some of the money </w:t>
            </w:r>
            <w:r w:rsidR="001E3D85">
              <w:rPr>
                <w:lang w:val="mi-NZ"/>
              </w:rPr>
              <w:t>helps</w:t>
            </w:r>
            <w:r>
              <w:rPr>
                <w:lang w:val="mi-NZ"/>
              </w:rPr>
              <w:t xml:space="preserve"> fund athletes in their training. It might pay for a coach for a promising sprinter or transportation for a skater to get to the Games. We support your National Olympic Committee and local sports groups and work with other groups like the United Nations to bring sport </w:t>
            </w:r>
            <w:r w:rsidR="00EE65B7">
              <w:rPr>
                <w:lang w:val="mi-NZ"/>
              </w:rPr>
              <w:t xml:space="preserve">and </w:t>
            </w:r>
            <w:r>
              <w:rPr>
                <w:lang w:val="mi-NZ"/>
              </w:rPr>
              <w:t xml:space="preserve">equipment to schools and local clubs. We spend time contributing to building a better world through sport. </w:t>
            </w:r>
            <w:r w:rsidR="00EE65B7">
              <w:rPr>
                <w:lang w:val="mi-NZ"/>
              </w:rPr>
              <w:t>Like</w:t>
            </w:r>
            <w:r>
              <w:rPr>
                <w:lang w:val="mi-NZ"/>
              </w:rPr>
              <w:t xml:space="preserve"> the Youth Olympic Games, helping young athletes to live the Olympic dream and its values</w:t>
            </w:r>
            <w:r w:rsidR="00EE65B7">
              <w:rPr>
                <w:lang w:val="mi-NZ"/>
              </w:rPr>
              <w:t xml:space="preserve">, </w:t>
            </w:r>
            <w:r w:rsidR="005A645E">
              <w:rPr>
                <w:lang w:val="mi-NZ"/>
              </w:rPr>
              <w:t xml:space="preserve">and </w:t>
            </w:r>
            <w:r w:rsidR="00EE65B7">
              <w:rPr>
                <w:lang w:val="mi-NZ"/>
              </w:rPr>
              <w:t>events</w:t>
            </w:r>
            <w:r>
              <w:rPr>
                <w:lang w:val="mi-NZ"/>
              </w:rPr>
              <w:t xml:space="preserve"> like Olympic Day, June 23rd. We want the world to get active and live a healthy lifestyle. And, we want to ensure women get the same access to sport as men. At the Olympics</w:t>
            </w:r>
            <w:r w:rsidR="0091405F">
              <w:rPr>
                <w:lang w:val="mi-NZ"/>
              </w:rPr>
              <w:t>,</w:t>
            </w:r>
            <w:r>
              <w:rPr>
                <w:lang w:val="mi-NZ"/>
              </w:rPr>
              <w:t xml:space="preserve"> all sports are now open to women and every nation has sent women to the Games. We want to make sure the competition is fair. So we support the athletes and the fight against doping. And finally</w:t>
            </w:r>
            <w:r w:rsidR="0091405F">
              <w:rPr>
                <w:lang w:val="mi-NZ"/>
              </w:rPr>
              <w:t>,</w:t>
            </w:r>
            <w:r>
              <w:rPr>
                <w:lang w:val="mi-NZ"/>
              </w:rPr>
              <w:t xml:space="preserve"> when it’s all over and an athlete has run his last race or swam her last </w:t>
            </w:r>
            <w:r w:rsidR="00466ED4">
              <w:rPr>
                <w:lang w:val="mi-NZ"/>
              </w:rPr>
              <w:t>lap</w:t>
            </w:r>
            <w:r>
              <w:rPr>
                <w:lang w:val="mi-NZ"/>
              </w:rPr>
              <w:t xml:space="preserve">, the IOC works to help get them jobs. When you’ve spent your young life committed to excellence in sport you </w:t>
            </w:r>
            <w:r w:rsidR="00E93FE1">
              <w:rPr>
                <w:lang w:val="mi-NZ"/>
              </w:rPr>
              <w:t xml:space="preserve">may </w:t>
            </w:r>
            <w:r>
              <w:rPr>
                <w:lang w:val="mi-NZ"/>
              </w:rPr>
              <w:t xml:space="preserve">forget about your future, and we lend a helping hand. </w:t>
            </w:r>
          </w:p>
          <w:p w14:paraId="205790E2" w14:textId="0C9219D5" w:rsidR="00AD0AF8" w:rsidRDefault="00AD0AF8" w:rsidP="001E3D85">
            <w:pPr>
              <w:spacing w:before="120" w:after="120" w:line="240" w:lineRule="auto"/>
              <w:rPr>
                <w:lang w:val="mi-NZ"/>
              </w:rPr>
            </w:pPr>
            <w:r>
              <w:rPr>
                <w:lang w:val="mi-NZ"/>
              </w:rPr>
              <w:t xml:space="preserve">So, we all love the Olympic Games, but the Olympics is about more than just </w:t>
            </w:r>
            <w:r w:rsidR="0091405F">
              <w:rPr>
                <w:lang w:val="mi-NZ"/>
              </w:rPr>
              <w:t>two</w:t>
            </w:r>
            <w:r>
              <w:rPr>
                <w:lang w:val="mi-NZ"/>
              </w:rPr>
              <w:t xml:space="preserve"> weeks out of every </w:t>
            </w:r>
            <w:r w:rsidR="0091405F">
              <w:rPr>
                <w:lang w:val="mi-NZ"/>
              </w:rPr>
              <w:t>four</w:t>
            </w:r>
            <w:r>
              <w:rPr>
                <w:lang w:val="mi-NZ"/>
              </w:rPr>
              <w:t xml:space="preserve"> years. We work all year round using sport to make the world a better place. To find out more have a look at our website: Olympic.org. </w:t>
            </w:r>
          </w:p>
        </w:tc>
      </w:tr>
    </w:tbl>
    <w:p w14:paraId="34B7D738" w14:textId="4BC997F2" w:rsidR="41FECC2E" w:rsidRDefault="004B7754" w:rsidP="00E93FE1">
      <w:pPr>
        <w:spacing w:before="240"/>
        <w:rPr>
          <w:lang w:val="mi-NZ"/>
        </w:rPr>
      </w:pPr>
      <w:r>
        <w:rPr>
          <w:lang w:val="mi-NZ"/>
        </w:rPr>
        <w:t>After</w:t>
      </w:r>
      <w:r w:rsidR="23A1D3AA" w:rsidRPr="23A1D3AA">
        <w:rPr>
          <w:lang w:val="mi-NZ"/>
        </w:rPr>
        <w:t xml:space="preserve"> watching or reading the transcript, can you </w:t>
      </w:r>
      <w:r w:rsidR="00D47D06">
        <w:rPr>
          <w:lang w:val="mi-NZ"/>
        </w:rPr>
        <w:t xml:space="preserve">now </w:t>
      </w:r>
      <w:r w:rsidR="23A1D3AA" w:rsidRPr="23A1D3AA">
        <w:rPr>
          <w:lang w:val="mi-NZ"/>
        </w:rPr>
        <w:t>add more to your brainstorm?</w:t>
      </w:r>
    </w:p>
    <w:p w14:paraId="1E47EC5F" w14:textId="6F14C9E7" w:rsidR="00635EED" w:rsidRPr="00550729" w:rsidRDefault="00635EED" w:rsidP="00CA3174">
      <w:pPr>
        <w:rPr>
          <w:b/>
        </w:rPr>
      </w:pPr>
      <w:r w:rsidRPr="00550729">
        <w:rPr>
          <w:b/>
        </w:rPr>
        <w:t>Remember to do your end of day reflection and wellbeing activities (</w:t>
      </w:r>
      <w:r w:rsidR="00CA3174">
        <w:rPr>
          <w:b/>
        </w:rPr>
        <w:t>s</w:t>
      </w:r>
      <w:r w:rsidRPr="00550729">
        <w:rPr>
          <w:b/>
        </w:rPr>
        <w:t xml:space="preserve">ee </w:t>
      </w:r>
      <w:r w:rsidR="00320CA0">
        <w:rPr>
          <w:b/>
        </w:rPr>
        <w:t>p</w:t>
      </w:r>
      <w:r w:rsidR="0034210E">
        <w:rPr>
          <w:b/>
        </w:rPr>
        <w:t xml:space="preserve">. </w:t>
      </w:r>
      <w:r w:rsidR="00A151A5">
        <w:rPr>
          <w:b/>
        </w:rPr>
        <w:t>5</w:t>
      </w:r>
      <w:r w:rsidR="00CA3174">
        <w:rPr>
          <w:b/>
        </w:rPr>
        <w:t xml:space="preserve"> </w:t>
      </w:r>
      <w:r w:rsidR="00AD0AF8">
        <w:rPr>
          <w:b/>
          <w:bCs/>
        </w:rPr>
        <w:t>&amp;</w:t>
      </w:r>
      <w:r w:rsidR="00CA3174">
        <w:rPr>
          <w:b/>
          <w:bCs/>
        </w:rPr>
        <w:t xml:space="preserve"> </w:t>
      </w:r>
      <w:r w:rsidRPr="00550729">
        <w:rPr>
          <w:b/>
        </w:rPr>
        <w:t>8).</w:t>
      </w:r>
    </w:p>
    <w:p w14:paraId="78F6CACD" w14:textId="09E88BAE" w:rsidR="00FE7143" w:rsidRDefault="00635EED" w:rsidP="003D4C81">
      <w:pPr>
        <w:pStyle w:val="GH1"/>
        <w:rPr>
          <w:i/>
          <w:iCs/>
        </w:rPr>
      </w:pPr>
      <w:r>
        <w:br w:type="column"/>
      </w:r>
      <w:r>
        <w:lastRenderedPageBreak/>
        <w:drawing>
          <wp:anchor distT="0" distB="0" distL="114300" distR="114300" simplePos="0" relativeHeight="251651072" behindDoc="1" locked="0" layoutInCell="1" allowOverlap="1" wp14:anchorId="51CB8890" wp14:editId="0C070D71">
            <wp:simplePos x="0" y="0"/>
            <wp:positionH relativeFrom="column">
              <wp:posOffset>4605802</wp:posOffset>
            </wp:positionH>
            <wp:positionV relativeFrom="paragraph">
              <wp:posOffset>-10160</wp:posOffset>
            </wp:positionV>
            <wp:extent cx="1280160" cy="1175401"/>
            <wp:effectExtent l="0" t="0" r="0" b="0"/>
            <wp:wrapTight wrapText="bothSides">
              <wp:wrapPolygon edited="0">
                <wp:start x="0" y="0"/>
                <wp:lineTo x="0" y="21355"/>
                <wp:lineTo x="21214" y="21355"/>
                <wp:lineTo x="21214" y="0"/>
                <wp:lineTo x="0" y="0"/>
              </wp:wrapPolygon>
            </wp:wrapTight>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280160" cy="1175401"/>
                    </a:xfrm>
                    <a:prstGeom prst="rect">
                      <a:avLst/>
                    </a:prstGeom>
                  </pic:spPr>
                </pic:pic>
              </a:graphicData>
            </a:graphic>
            <wp14:sizeRelH relativeFrom="margin">
              <wp14:pctWidth>0</wp14:pctWidth>
            </wp14:sizeRelH>
            <wp14:sizeRelV relativeFrom="margin">
              <wp14:pctHeight>0</wp14:pctHeight>
            </wp14:sizeRelV>
          </wp:anchor>
        </w:drawing>
      </w:r>
      <w:r w:rsidRPr="000D4B4C">
        <w:t xml:space="preserve">Day </w:t>
      </w:r>
      <w:r>
        <w:t>7</w:t>
      </w:r>
      <w:r w:rsidRPr="000D4B4C">
        <w:t xml:space="preserve"> </w:t>
      </w:r>
      <w:r>
        <w:t>a</w:t>
      </w:r>
      <w:r w:rsidRPr="000D4B4C">
        <w:t xml:space="preserve">ctivity 1: </w:t>
      </w:r>
      <w:r w:rsidR="4B5FE769" w:rsidRPr="000D4B4C">
        <w:t>Living in a democracy</w:t>
      </w:r>
    </w:p>
    <w:p w14:paraId="613ABDC1" w14:textId="57126D45" w:rsidR="00635EED" w:rsidRPr="001627F6" w:rsidRDefault="00635EED" w:rsidP="003D4C81">
      <w:pPr>
        <w:spacing w:before="120" w:line="240" w:lineRule="auto"/>
        <w:rPr>
          <w:b/>
          <w:color w:val="01853E"/>
        </w:rPr>
      </w:pPr>
      <w:r w:rsidRPr="001627F6">
        <w:rPr>
          <w:b/>
          <w:color w:val="01853E"/>
        </w:rPr>
        <w:t>Notes for teachers and whānau</w:t>
      </w:r>
    </w:p>
    <w:p w14:paraId="43D49B89" w14:textId="60383D1C" w:rsidR="00CA3174" w:rsidRPr="00124C44" w:rsidRDefault="32EE2849" w:rsidP="4042D9A2">
      <w:pPr>
        <w:spacing w:line="240" w:lineRule="auto"/>
        <w:rPr>
          <w:rFonts w:eastAsia="Arial"/>
        </w:rPr>
      </w:pPr>
      <w:r w:rsidRPr="5235DF61">
        <w:t xml:space="preserve">This activity </w:t>
      </w:r>
      <w:r w:rsidR="58D4BABF" w:rsidRPr="5235DF61">
        <w:t>encourages</w:t>
      </w:r>
      <w:r w:rsidRPr="5235DF61">
        <w:t xml:space="preserve"> learners to reflect on </w:t>
      </w:r>
      <w:r w:rsidR="7DC4CBFA" w:rsidRPr="5235DF61">
        <w:t>the</w:t>
      </w:r>
      <w:r w:rsidR="0EB5C06A" w:rsidRPr="5235DF61">
        <w:t>ir</w:t>
      </w:r>
      <w:r w:rsidR="7DC4CBFA" w:rsidRPr="5235DF61">
        <w:t xml:space="preserve"> </w:t>
      </w:r>
      <w:r w:rsidR="7107D956" w:rsidRPr="5235DF61">
        <w:t xml:space="preserve">perspective of what a democratic society is and should be. They will also </w:t>
      </w:r>
      <w:r w:rsidR="10D7489D" w:rsidRPr="5235DF61">
        <w:t xml:space="preserve">consider different viewpoints and </w:t>
      </w:r>
      <w:r w:rsidR="154FEBE9" w:rsidRPr="5235DF61">
        <w:t>try to build an appreciation of the factors that may lead to individuals holding such opinions.</w:t>
      </w:r>
      <w:r w:rsidR="154FEBE9">
        <w:t xml:space="preserve"> </w:t>
      </w:r>
      <w:r w:rsidR="4042D9A2" w:rsidRPr="4042D9A2">
        <w:rPr>
          <w:rStyle w:val="normaltextrun"/>
          <w:rFonts w:eastAsia="Arial"/>
          <w:color w:val="000000" w:themeColor="text1"/>
        </w:rPr>
        <w:t xml:space="preserve">Note: Our Inquiry focus is </w:t>
      </w:r>
      <w:r w:rsidR="4042D9A2" w:rsidRPr="4042D9A2">
        <w:rPr>
          <w:rStyle w:val="normaltextrun"/>
          <w:rFonts w:eastAsia="Arial"/>
          <w:b/>
          <w:bCs/>
          <w:color w:val="000000" w:themeColor="text1"/>
        </w:rPr>
        <w:t>“</w:t>
      </w:r>
      <w:r w:rsidR="4042D9A2" w:rsidRPr="4042D9A2">
        <w:rPr>
          <w:rStyle w:val="normaltextrun"/>
          <w:rFonts w:eastAsia="Arial"/>
          <w:color w:val="000000" w:themeColor="text1"/>
        </w:rPr>
        <w:t>explore, investigate, and discover”, which includes choosing and evaluating information, and thinking critically.</w:t>
      </w:r>
    </w:p>
    <w:p w14:paraId="2DA28896" w14:textId="728C227B" w:rsidR="00635EED" w:rsidRDefault="005403AB" w:rsidP="003D4C81">
      <w:pPr>
        <w:spacing w:line="240" w:lineRule="auto"/>
      </w:pPr>
      <w:r>
        <w:rPr>
          <w:noProof/>
        </w:rPr>
        <w:pict w14:anchorId="2C6D0057">
          <v:rect id="_x0000_i1053" style="width:451.3pt;height:.05pt" o:hralign="center" o:hrstd="t" o:hr="t" fillcolor="#a0a0a0" stroked="f"/>
        </w:pict>
      </w:r>
    </w:p>
    <w:p w14:paraId="4F5EAEEB" w14:textId="06F89DD6" w:rsidR="00635EED" w:rsidRPr="00803597" w:rsidRDefault="00635EED" w:rsidP="003D4C81">
      <w:pPr>
        <w:pStyle w:val="LIG"/>
        <w:spacing w:line="240" w:lineRule="auto"/>
        <w:rPr>
          <w:bCs/>
        </w:rPr>
      </w:pPr>
      <w:r>
        <w:t>I am learning to</w:t>
      </w:r>
      <w:r w:rsidR="0002371D">
        <w:t xml:space="preserve"> u</w:t>
      </w:r>
      <w:r>
        <w:t xml:space="preserve">nderstand what a democracy </w:t>
      </w:r>
      <w:r w:rsidR="00D63EFB">
        <w:t>is,</w:t>
      </w:r>
      <w:r>
        <w:t xml:space="preserve"> and different perspectives people have on issues in a democratic society</w:t>
      </w:r>
    </w:p>
    <w:p w14:paraId="5B696BE9" w14:textId="77777777" w:rsidR="00CA3174" w:rsidRPr="00CA3174" w:rsidRDefault="00CA3174" w:rsidP="003D4C81">
      <w:pPr>
        <w:spacing w:after="0" w:line="240" w:lineRule="auto"/>
        <w:rPr>
          <w:lang w:val="mi-NZ"/>
        </w:rPr>
      </w:pPr>
      <w:r w:rsidRPr="00CA3174">
        <w:rPr>
          <w:lang w:val="mi-NZ"/>
        </w:rPr>
        <w:t>What do I need?</w:t>
      </w:r>
    </w:p>
    <w:p w14:paraId="765DA0B5" w14:textId="7CC2253E" w:rsidR="00CA3174" w:rsidRDefault="00CA3174" w:rsidP="00370C78">
      <w:pPr>
        <w:pStyle w:val="ListParagraph"/>
        <w:numPr>
          <w:ilvl w:val="0"/>
          <w:numId w:val="19"/>
        </w:numPr>
        <w:spacing w:line="240" w:lineRule="auto"/>
        <w:rPr>
          <w:lang w:val="mi-NZ"/>
        </w:rPr>
      </w:pPr>
      <w:r w:rsidRPr="12DE2F72">
        <w:rPr>
          <w:lang w:val="mi-NZ"/>
        </w:rPr>
        <w:t>30</w:t>
      </w:r>
      <w:r w:rsidRPr="00CA3174">
        <w:rPr>
          <w:lang w:val="mi-NZ"/>
        </w:rPr>
        <w:t xml:space="preserve"> minutes</w:t>
      </w:r>
    </w:p>
    <w:p w14:paraId="47C72B1C" w14:textId="1C0DFCFC" w:rsidR="00D63EFB" w:rsidRDefault="00D63EFB" w:rsidP="00370C78">
      <w:pPr>
        <w:pStyle w:val="ListParagraph"/>
        <w:numPr>
          <w:ilvl w:val="0"/>
          <w:numId w:val="19"/>
        </w:numPr>
        <w:spacing w:line="240" w:lineRule="auto"/>
        <w:rPr>
          <w:lang w:val="mi-NZ"/>
        </w:rPr>
      </w:pPr>
      <w:r>
        <w:rPr>
          <w:i/>
          <w:iCs/>
          <w:lang w:val="mi-NZ"/>
        </w:rPr>
        <w:t xml:space="preserve">Democracy – A short </w:t>
      </w:r>
      <w:r w:rsidR="0035794C">
        <w:rPr>
          <w:i/>
          <w:iCs/>
          <w:lang w:val="mi-NZ"/>
        </w:rPr>
        <w:t xml:space="preserve">introduction </w:t>
      </w:r>
      <w:hyperlink r:id="rId88" w:history="1">
        <w:r w:rsidR="0035794C" w:rsidRPr="00883912">
          <w:rPr>
            <w:rStyle w:val="Hyperlink"/>
            <w:lang w:val="mi-NZ"/>
          </w:rPr>
          <w:t>https://www.youtube.com/watch?v=u6jgWxkbR7A</w:t>
        </w:r>
      </w:hyperlink>
      <w:r w:rsidR="0035794C">
        <w:rPr>
          <w:lang w:val="mi-NZ"/>
        </w:rPr>
        <w:t xml:space="preserve"> </w:t>
      </w:r>
    </w:p>
    <w:p w14:paraId="3E30C73A" w14:textId="67CFAA8F" w:rsidR="00635EED" w:rsidRPr="00550729" w:rsidRDefault="00635EED" w:rsidP="003D4C81">
      <w:pPr>
        <w:spacing w:line="240" w:lineRule="auto"/>
        <w:rPr>
          <w:b/>
        </w:rPr>
      </w:pPr>
      <w:r w:rsidRPr="00550729">
        <w:rPr>
          <w:b/>
        </w:rPr>
        <w:t>Remember to start your day right (</w:t>
      </w:r>
      <w:r w:rsidR="00CA3174">
        <w:rPr>
          <w:b/>
        </w:rPr>
        <w:t>s</w:t>
      </w:r>
      <w:r w:rsidRPr="00550729">
        <w:rPr>
          <w:b/>
        </w:rPr>
        <w:t xml:space="preserve">ee </w:t>
      </w:r>
      <w:r w:rsidR="0034210E">
        <w:rPr>
          <w:b/>
        </w:rPr>
        <w:t>p.</w:t>
      </w:r>
      <w:r w:rsidRPr="00550729">
        <w:rPr>
          <w:b/>
        </w:rPr>
        <w:t xml:space="preserve"> 7)</w:t>
      </w:r>
      <w:r w:rsidR="00CA3174">
        <w:rPr>
          <w:b/>
        </w:rPr>
        <w:t>.</w:t>
      </w:r>
      <w:r w:rsidRPr="00550729">
        <w:rPr>
          <w:rStyle w:val="normaltextrun"/>
          <w:i/>
        </w:rPr>
        <w:t xml:space="preserve"> </w:t>
      </w:r>
    </w:p>
    <w:p w14:paraId="575C8F9E" w14:textId="6B0AABD3" w:rsidR="00635EED" w:rsidRDefault="00CB5778" w:rsidP="003D4C81">
      <w:pPr>
        <w:pStyle w:val="GH2"/>
        <w:spacing w:line="240" w:lineRule="auto"/>
      </w:pPr>
      <w:proofErr w:type="spellStart"/>
      <w:r>
        <w:t>Your</w:t>
      </w:r>
      <w:proofErr w:type="spellEnd"/>
      <w:r>
        <w:t xml:space="preserve"> </w:t>
      </w:r>
      <w:proofErr w:type="spellStart"/>
      <w:r>
        <w:t>task</w:t>
      </w:r>
      <w:proofErr w:type="spellEnd"/>
    </w:p>
    <w:p w14:paraId="2F55569F" w14:textId="7C71C52F" w:rsidR="12DE2F72" w:rsidRPr="00306D0A" w:rsidRDefault="46662B27" w:rsidP="12DE2F72">
      <w:pPr>
        <w:spacing w:line="240" w:lineRule="auto"/>
      </w:pPr>
      <w:r>
        <w:t xml:space="preserve">A </w:t>
      </w:r>
      <w:r w:rsidR="0091405F">
        <w:t>democracy is</w:t>
      </w:r>
      <w:r>
        <w:t xml:space="preserve"> defined as a government through elected representatives. It is a form of society which favours equal rights, freedom of speech and accepts, </w:t>
      </w:r>
      <w:r w:rsidR="75B20534">
        <w:t>values,</w:t>
      </w:r>
      <w:r>
        <w:t xml:space="preserve"> or tolerates the views of minorities.</w:t>
      </w:r>
    </w:p>
    <w:p w14:paraId="639CCBEF" w14:textId="77777777" w:rsidR="0035794C" w:rsidRDefault="0035794C" w:rsidP="12DE2F72">
      <w:pPr>
        <w:spacing w:line="240" w:lineRule="auto"/>
        <w:rPr>
          <w:rFonts w:eastAsia="Arial"/>
        </w:rPr>
      </w:pPr>
      <w:r w:rsidRPr="0035794C">
        <w:t xml:space="preserve">Watch </w:t>
      </w:r>
      <w:r w:rsidRPr="0035794C">
        <w:rPr>
          <w:i/>
          <w:iCs/>
          <w:lang w:val="mi-NZ"/>
        </w:rPr>
        <w:t>Democracy – A short introduction</w:t>
      </w:r>
      <w:r w:rsidR="12DE2F72" w:rsidRPr="0035794C">
        <w:rPr>
          <w:rFonts w:ascii="Calibri" w:eastAsia="Calibri" w:hAnsi="Calibri" w:cs="Calibri"/>
        </w:rPr>
        <w:t xml:space="preserve"> </w:t>
      </w:r>
      <w:r w:rsidR="12DE2F72" w:rsidRPr="0035794C">
        <w:rPr>
          <w:rFonts w:eastAsia="Arial"/>
        </w:rPr>
        <w:t>or read transcrip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35794C" w:rsidRPr="0035794C" w14:paraId="197048EC" w14:textId="77777777" w:rsidTr="5235DF61">
        <w:tc>
          <w:tcPr>
            <w:tcW w:w="9486" w:type="dxa"/>
          </w:tcPr>
          <w:p w14:paraId="3D79D757" w14:textId="77777777" w:rsidR="0035794C" w:rsidRPr="0035794C" w:rsidRDefault="0035794C" w:rsidP="004E0666">
            <w:pPr>
              <w:spacing w:before="120" w:after="120" w:line="20" w:lineRule="atLeast"/>
              <w:rPr>
                <w:rFonts w:eastAsia="Arial"/>
                <w:b/>
                <w:bCs/>
                <w:sz w:val="24"/>
                <w:szCs w:val="24"/>
              </w:rPr>
            </w:pPr>
            <w:r w:rsidRPr="0035794C">
              <w:rPr>
                <w:rFonts w:eastAsia="Arial"/>
                <w:b/>
                <w:bCs/>
                <w:sz w:val="24"/>
                <w:szCs w:val="24"/>
              </w:rPr>
              <w:t>Transcript</w:t>
            </w:r>
          </w:p>
          <w:p w14:paraId="10244902" w14:textId="409E375C" w:rsidR="00EE6B85" w:rsidRDefault="7DC1A64C" w:rsidP="5235DF61">
            <w:pPr>
              <w:spacing w:before="120" w:after="120" w:line="20" w:lineRule="atLeast"/>
              <w:rPr>
                <w:rFonts w:asciiTheme="minorHAnsi" w:hAnsiTheme="minorHAnsi" w:cstheme="minorBidi"/>
              </w:rPr>
            </w:pPr>
            <w:r>
              <w:t>The word democracy comes from the Greek words of “d</w:t>
            </w:r>
            <w:r w:rsidRPr="5235DF61">
              <w:rPr>
                <w:rFonts w:cstheme="minorBidi"/>
              </w:rPr>
              <w:t>é</w:t>
            </w:r>
            <w:r>
              <w:t>mos” which means people, and “kr</w:t>
            </w:r>
            <w:r w:rsidRPr="5235DF61">
              <w:rPr>
                <w:rFonts w:cstheme="minorBidi"/>
              </w:rPr>
              <w:t>á</w:t>
            </w:r>
            <w:r>
              <w:t>tos” which means power, or rule. So, democracy basically means ‘the rule of the people’.</w:t>
            </w:r>
          </w:p>
          <w:p w14:paraId="489A9FCC" w14:textId="77777777" w:rsidR="00EE6B85" w:rsidRDefault="00EE6B85" w:rsidP="004E0666">
            <w:pPr>
              <w:spacing w:before="120" w:after="120" w:line="20" w:lineRule="atLeast"/>
            </w:pPr>
            <w:r>
              <w:t xml:space="preserve">Democracy first started as a direct democracy in Greek cities – notably ancient Athens, where people came together to speak about their concerns and opinions in front of rulers of the city state and directly voted on new rules and laws. Here is considered as the birthplace of democracy. For the very first-time decisions were made by the people, instead of rulers, but sadly the ancient Greeks did not see all people equally. Slaves, women, children, and the people who did not have of land, were not allowed to vote. This is what we call a flawed democracy today. </w:t>
            </w:r>
          </w:p>
          <w:p w14:paraId="36694907" w14:textId="77777777" w:rsidR="00EE6B85" w:rsidRDefault="00EE6B85" w:rsidP="004E0666">
            <w:pPr>
              <w:spacing w:before="120" w:after="120" w:line="20" w:lineRule="atLeast"/>
            </w:pPr>
            <w:r>
              <w:t xml:space="preserve">After the Greeks lost their power and influence in the first century AD, their early forms of democracy were also fading away. Until the Magna carter was signed in 1215 which prevented the King of England to do whatever he wanted and said that even the King had to follow the country’s rules and laws which were written in the constitution. </w:t>
            </w:r>
          </w:p>
          <w:p w14:paraId="676E7C35" w14:textId="77777777" w:rsidR="00EE6B85" w:rsidRDefault="00EE6B85" w:rsidP="004E0666">
            <w:pPr>
              <w:spacing w:before="120" w:after="120" w:line="20" w:lineRule="atLeast"/>
            </w:pPr>
            <w:r>
              <w:t xml:space="preserve">Today most democracies are indirect or representative which means that you can’t vote for a new law yourself. But you can vote for people who then become law makers and present your interest. </w:t>
            </w:r>
          </w:p>
          <w:p w14:paraId="5425471A" w14:textId="77777777" w:rsidR="00EE6B85" w:rsidRDefault="00EE6B85" w:rsidP="004E0666">
            <w:pPr>
              <w:spacing w:before="120" w:after="120" w:line="20" w:lineRule="atLeast"/>
            </w:pPr>
            <w:r>
              <w:t xml:space="preserve">But democracy isn’t just about voting. It’s about everything to protect the best interests of the people, no matter what is their race, gender, political opinion, or religion. These interests can be human rights, quality of life, infrastructure and many more. </w:t>
            </w:r>
          </w:p>
          <w:p w14:paraId="7E254DF2" w14:textId="1F2FE7EC" w:rsidR="00EE6B85" w:rsidRDefault="00EE6B85" w:rsidP="004E0666">
            <w:pPr>
              <w:spacing w:before="120" w:after="120" w:line="20" w:lineRule="atLeast"/>
            </w:pPr>
            <w:r>
              <w:t xml:space="preserve">Modern democracies divide power into three different branches. The legislative – the people who make the law, the executive – the people who make sure that you obey the law, and the judiciary – who judge you if you commit a crime. These three are independent and work following the process, checks and balances, which means all the work must be clear and fair. </w:t>
            </w:r>
            <w:r>
              <w:lastRenderedPageBreak/>
              <w:t xml:space="preserve">And, very important, the people who have power, also must follow the </w:t>
            </w:r>
            <w:r w:rsidR="002D722C">
              <w:t>law,</w:t>
            </w:r>
            <w:r>
              <w:t xml:space="preserve"> and not exceed their authority. </w:t>
            </w:r>
          </w:p>
          <w:p w14:paraId="5162D9FA" w14:textId="1F546A1B" w:rsidR="00EE6B85" w:rsidRDefault="7DC1A64C" w:rsidP="004E0666">
            <w:pPr>
              <w:spacing w:before="120" w:after="120" w:line="20" w:lineRule="atLeast"/>
            </w:pPr>
            <w:r>
              <w:t xml:space="preserve">In addition, a democratic government must work in a way that reflects the wish, feeling, desire and values of the society that it governs. This is also known as the “general will” which was a concept developed by the famous Swiss philosopher Jean Jacques Rousseau. </w:t>
            </w:r>
          </w:p>
          <w:p w14:paraId="3C46D442" w14:textId="77777777" w:rsidR="00EE6B85" w:rsidRDefault="00EE6B85" w:rsidP="004E0666">
            <w:pPr>
              <w:spacing w:before="120" w:after="120" w:line="20" w:lineRule="atLeast"/>
            </w:pPr>
            <w:r>
              <w:t xml:space="preserve">One of the problems of democratic voting is that the biggest groups of people always have the most power. And that’s why a good democracy also has laws that protects the rights of its smaller and weaker groups. A democracy where the majority chooses to separate, expel, or injure its minority, is not a functioning democracy. </w:t>
            </w:r>
          </w:p>
          <w:p w14:paraId="19A662BE" w14:textId="66424DD3" w:rsidR="00EE6B85" w:rsidRDefault="7DC1A64C" w:rsidP="004E0666">
            <w:pPr>
              <w:spacing w:before="120" w:after="120" w:line="20" w:lineRule="atLeast"/>
            </w:pPr>
            <w:r>
              <w:t xml:space="preserve">So, what do you think now about democracy? Winston Churchill once said, “Democracy is the worst form of government, except for all those other forms that have been tried from time to time.” </w:t>
            </w:r>
          </w:p>
          <w:p w14:paraId="4C55FA4D" w14:textId="66A5219B" w:rsidR="0035794C" w:rsidRPr="004E0666" w:rsidRDefault="00EE6B85" w:rsidP="004E0666">
            <w:pPr>
              <w:spacing w:before="120" w:after="120" w:line="20" w:lineRule="atLeast"/>
            </w:pPr>
            <w:r>
              <w:t>Do you agree?</w:t>
            </w:r>
          </w:p>
        </w:tc>
      </w:tr>
    </w:tbl>
    <w:p w14:paraId="501DC917" w14:textId="3506DEC4" w:rsidR="12DE2F72" w:rsidRPr="0035794C" w:rsidRDefault="12DE2F72" w:rsidP="12DE2F72">
      <w:pPr>
        <w:spacing w:line="240" w:lineRule="auto"/>
        <w:rPr>
          <w:rFonts w:ascii="Calibri" w:eastAsia="Calibri" w:hAnsi="Calibri" w:cs="Calibri"/>
        </w:rPr>
      </w:pPr>
      <w:r w:rsidRPr="0035794C">
        <w:rPr>
          <w:rFonts w:eastAsia="Arial"/>
        </w:rPr>
        <w:lastRenderedPageBreak/>
        <w:t xml:space="preserve"> </w:t>
      </w:r>
    </w:p>
    <w:p w14:paraId="463A2493" w14:textId="48E07471" w:rsidR="12DE2F72" w:rsidRPr="00F07C62" w:rsidRDefault="6A3230B8" w:rsidP="12DE2F72">
      <w:pPr>
        <w:spacing w:line="240" w:lineRule="auto"/>
        <w:rPr>
          <w:rFonts w:eastAsia="Arial"/>
        </w:rPr>
      </w:pPr>
      <w:r w:rsidRPr="5235DF61">
        <w:rPr>
          <w:rFonts w:eastAsia="Arial"/>
        </w:rPr>
        <w:t>What values do you think might be important in democratic society? (For example, freedom, justice) List them in your home learning book.</w:t>
      </w:r>
    </w:p>
    <w:p w14:paraId="7FC38C54" w14:textId="36E9A59A" w:rsidR="12DE2F72" w:rsidRPr="00F07C62" w:rsidRDefault="6797EAB0" w:rsidP="12DE2F72">
      <w:pPr>
        <w:spacing w:line="240" w:lineRule="auto"/>
        <w:rPr>
          <w:rFonts w:eastAsia="Arial"/>
        </w:rPr>
      </w:pPr>
      <w:r w:rsidRPr="6F768D18">
        <w:rPr>
          <w:rFonts w:eastAsia="Arial"/>
        </w:rPr>
        <w:t xml:space="preserve">Depending on the role different people have in society, their perspective will differ on what is important and what they value. Look at the issues in the table </w:t>
      </w:r>
      <w:r w:rsidR="75B20534" w:rsidRPr="6F768D18">
        <w:rPr>
          <w:rFonts w:eastAsia="Arial"/>
        </w:rPr>
        <w:t>below and</w:t>
      </w:r>
      <w:r w:rsidRPr="6F768D18">
        <w:rPr>
          <w:rFonts w:eastAsia="Arial"/>
        </w:rPr>
        <w:t xml:space="preserve"> think about the perspective different people might have on these matters.</w:t>
      </w:r>
    </w:p>
    <w:p w14:paraId="37E56B60" w14:textId="45DFFECF" w:rsidR="12DE2F72" w:rsidRDefault="12DE2F72" w:rsidP="12DE2F72">
      <w:pPr>
        <w:spacing w:line="240" w:lineRule="auto"/>
        <w:rPr>
          <w:rFonts w:eastAsia="Arial"/>
          <w:sz w:val="22"/>
          <w:szCs w:val="22"/>
        </w:rPr>
      </w:pPr>
    </w:p>
    <w:tbl>
      <w:tblPr>
        <w:tblStyle w:val="TableGridLight"/>
        <w:tblW w:w="9391" w:type="dxa"/>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1380"/>
        <w:gridCol w:w="1050"/>
        <w:gridCol w:w="1047"/>
        <w:gridCol w:w="1221"/>
        <w:gridCol w:w="2070"/>
        <w:gridCol w:w="1350"/>
        <w:gridCol w:w="1273"/>
      </w:tblGrid>
      <w:tr w:rsidR="12DE2F72" w:rsidRPr="0008243E" w14:paraId="3C5FFE4A" w14:textId="77777777" w:rsidTr="00757C04">
        <w:tc>
          <w:tcPr>
            <w:tcW w:w="1380" w:type="dxa"/>
          </w:tcPr>
          <w:p w14:paraId="4EF7C225" w14:textId="07EB522F" w:rsidR="12DE2F72" w:rsidRPr="0008243E" w:rsidRDefault="12DE2F72" w:rsidP="0008243E">
            <w:pPr>
              <w:spacing w:line="240" w:lineRule="auto"/>
              <w:rPr>
                <w:rFonts w:eastAsia="Arial"/>
                <w:b/>
                <w:bCs/>
              </w:rPr>
            </w:pPr>
          </w:p>
        </w:tc>
        <w:tc>
          <w:tcPr>
            <w:tcW w:w="1050" w:type="dxa"/>
          </w:tcPr>
          <w:p w14:paraId="7B473C37" w14:textId="371F6E25" w:rsidR="12DE2F72" w:rsidRPr="0008243E" w:rsidRDefault="12DE2F72" w:rsidP="0008243E">
            <w:pPr>
              <w:spacing w:line="240" w:lineRule="auto"/>
              <w:rPr>
                <w:rFonts w:eastAsia="Arial"/>
              </w:rPr>
            </w:pPr>
            <w:r w:rsidRPr="0008243E">
              <w:rPr>
                <w:rFonts w:eastAsia="Arial"/>
              </w:rPr>
              <w:t>Parent</w:t>
            </w:r>
          </w:p>
        </w:tc>
        <w:tc>
          <w:tcPr>
            <w:tcW w:w="1047" w:type="dxa"/>
          </w:tcPr>
          <w:p w14:paraId="713703BF" w14:textId="605BEBE5" w:rsidR="12DE2F72" w:rsidRPr="0008243E" w:rsidRDefault="12DE2F72" w:rsidP="0008243E">
            <w:pPr>
              <w:spacing w:line="240" w:lineRule="auto"/>
              <w:rPr>
                <w:rFonts w:eastAsia="Arial"/>
              </w:rPr>
            </w:pPr>
            <w:r w:rsidRPr="0008243E">
              <w:rPr>
                <w:rFonts w:eastAsia="Arial"/>
              </w:rPr>
              <w:t>Young person</w:t>
            </w:r>
          </w:p>
        </w:tc>
        <w:tc>
          <w:tcPr>
            <w:tcW w:w="1221" w:type="dxa"/>
          </w:tcPr>
          <w:p w14:paraId="29857279" w14:textId="59B51E17" w:rsidR="12DE2F72" w:rsidRPr="0008243E" w:rsidRDefault="12DE2F72" w:rsidP="0008243E">
            <w:pPr>
              <w:spacing w:line="240" w:lineRule="auto"/>
              <w:rPr>
                <w:rFonts w:eastAsia="Arial"/>
              </w:rPr>
            </w:pPr>
            <w:r w:rsidRPr="0008243E">
              <w:rPr>
                <w:rFonts w:eastAsia="Arial"/>
              </w:rPr>
              <w:t>Business owner</w:t>
            </w:r>
          </w:p>
        </w:tc>
        <w:tc>
          <w:tcPr>
            <w:tcW w:w="2070" w:type="dxa"/>
          </w:tcPr>
          <w:p w14:paraId="18E02281" w14:textId="1B04020F" w:rsidR="12DE2F72" w:rsidRPr="0008243E" w:rsidRDefault="12DE2F72" w:rsidP="0008243E">
            <w:pPr>
              <w:spacing w:line="240" w:lineRule="auto"/>
              <w:rPr>
                <w:rFonts w:eastAsia="Arial"/>
              </w:rPr>
            </w:pPr>
            <w:r w:rsidRPr="0008243E">
              <w:rPr>
                <w:rFonts w:eastAsia="Arial"/>
              </w:rPr>
              <w:t>Environmentalist</w:t>
            </w:r>
          </w:p>
        </w:tc>
        <w:tc>
          <w:tcPr>
            <w:tcW w:w="1350" w:type="dxa"/>
          </w:tcPr>
          <w:p w14:paraId="6B074CB4" w14:textId="528663AA" w:rsidR="12DE2F72" w:rsidRPr="0008243E" w:rsidRDefault="79578EBF" w:rsidP="0008243E">
            <w:pPr>
              <w:spacing w:line="240" w:lineRule="auto"/>
              <w:rPr>
                <w:rFonts w:eastAsia="Arial"/>
              </w:rPr>
            </w:pPr>
            <w:r w:rsidRPr="0008243E">
              <w:rPr>
                <w:rFonts w:eastAsia="Arial"/>
              </w:rPr>
              <w:t xml:space="preserve">Kaumatua </w:t>
            </w:r>
          </w:p>
        </w:tc>
        <w:tc>
          <w:tcPr>
            <w:tcW w:w="1273" w:type="dxa"/>
          </w:tcPr>
          <w:p w14:paraId="011CF2E6" w14:textId="058A4A25" w:rsidR="12DE2F72" w:rsidRPr="0008243E" w:rsidRDefault="12DE2F72" w:rsidP="0008243E">
            <w:pPr>
              <w:spacing w:line="240" w:lineRule="auto"/>
              <w:rPr>
                <w:rFonts w:eastAsia="Arial"/>
              </w:rPr>
            </w:pPr>
            <w:r w:rsidRPr="0008243E">
              <w:rPr>
                <w:rFonts w:eastAsia="Arial"/>
              </w:rPr>
              <w:t>Religious leader</w:t>
            </w:r>
          </w:p>
        </w:tc>
      </w:tr>
      <w:tr w:rsidR="12DE2F72" w:rsidRPr="0008243E" w14:paraId="00893E12" w14:textId="77777777" w:rsidTr="00757C04">
        <w:tc>
          <w:tcPr>
            <w:tcW w:w="1380" w:type="dxa"/>
          </w:tcPr>
          <w:p w14:paraId="46A170B8" w14:textId="01BCD673" w:rsidR="12DE2F72" w:rsidRPr="00440771" w:rsidRDefault="12DE2F72" w:rsidP="00440771">
            <w:pPr>
              <w:spacing w:line="240" w:lineRule="auto"/>
              <w:jc w:val="center"/>
              <w:rPr>
                <w:rFonts w:eastAsia="Arial"/>
                <w:b/>
                <w:bCs/>
              </w:rPr>
            </w:pPr>
            <w:r w:rsidRPr="00440771">
              <w:rPr>
                <w:rFonts w:eastAsia="Arial"/>
              </w:rPr>
              <w:t>Land ownership</w:t>
            </w:r>
          </w:p>
        </w:tc>
        <w:tc>
          <w:tcPr>
            <w:tcW w:w="1050" w:type="dxa"/>
          </w:tcPr>
          <w:p w14:paraId="223B1BF2" w14:textId="4A14BBAD" w:rsidR="12DE2F72" w:rsidRPr="0008243E" w:rsidRDefault="12DE2F72" w:rsidP="0008243E">
            <w:pPr>
              <w:spacing w:line="240" w:lineRule="auto"/>
              <w:rPr>
                <w:rFonts w:eastAsia="Arial"/>
              </w:rPr>
            </w:pPr>
          </w:p>
        </w:tc>
        <w:tc>
          <w:tcPr>
            <w:tcW w:w="1047" w:type="dxa"/>
          </w:tcPr>
          <w:p w14:paraId="49CF505B" w14:textId="4A14BBAD" w:rsidR="12DE2F72" w:rsidRPr="0008243E" w:rsidRDefault="12DE2F72" w:rsidP="0008243E">
            <w:pPr>
              <w:spacing w:line="240" w:lineRule="auto"/>
              <w:rPr>
                <w:rFonts w:eastAsia="Arial"/>
              </w:rPr>
            </w:pPr>
          </w:p>
        </w:tc>
        <w:tc>
          <w:tcPr>
            <w:tcW w:w="1221" w:type="dxa"/>
          </w:tcPr>
          <w:p w14:paraId="6CE6680E" w14:textId="4A14BBAD" w:rsidR="12DE2F72" w:rsidRPr="0008243E" w:rsidRDefault="12DE2F72" w:rsidP="0008243E">
            <w:pPr>
              <w:spacing w:line="240" w:lineRule="auto"/>
              <w:rPr>
                <w:rFonts w:eastAsia="Arial"/>
              </w:rPr>
            </w:pPr>
          </w:p>
        </w:tc>
        <w:tc>
          <w:tcPr>
            <w:tcW w:w="2070" w:type="dxa"/>
          </w:tcPr>
          <w:p w14:paraId="260CAE06" w14:textId="4A14BBAD" w:rsidR="12DE2F72" w:rsidRPr="0008243E" w:rsidRDefault="12DE2F72" w:rsidP="0008243E">
            <w:pPr>
              <w:spacing w:line="240" w:lineRule="auto"/>
              <w:rPr>
                <w:rFonts w:eastAsia="Arial"/>
              </w:rPr>
            </w:pPr>
          </w:p>
        </w:tc>
        <w:tc>
          <w:tcPr>
            <w:tcW w:w="1350" w:type="dxa"/>
          </w:tcPr>
          <w:p w14:paraId="4B6E9903" w14:textId="4A14BBAD" w:rsidR="12DE2F72" w:rsidRPr="0008243E" w:rsidRDefault="12DE2F72" w:rsidP="0008243E">
            <w:pPr>
              <w:spacing w:line="240" w:lineRule="auto"/>
              <w:rPr>
                <w:rFonts w:eastAsia="Arial"/>
              </w:rPr>
            </w:pPr>
          </w:p>
        </w:tc>
        <w:tc>
          <w:tcPr>
            <w:tcW w:w="1273" w:type="dxa"/>
          </w:tcPr>
          <w:p w14:paraId="2871858A" w14:textId="4A14BBAD" w:rsidR="12DE2F72" w:rsidRPr="0008243E" w:rsidRDefault="12DE2F72" w:rsidP="0008243E">
            <w:pPr>
              <w:spacing w:line="240" w:lineRule="auto"/>
              <w:rPr>
                <w:rFonts w:eastAsia="Arial"/>
              </w:rPr>
            </w:pPr>
          </w:p>
        </w:tc>
      </w:tr>
      <w:tr w:rsidR="12DE2F72" w:rsidRPr="0008243E" w14:paraId="08CC2F69" w14:textId="77777777" w:rsidTr="00757C04">
        <w:tc>
          <w:tcPr>
            <w:tcW w:w="1380" w:type="dxa"/>
          </w:tcPr>
          <w:p w14:paraId="4964C6CC" w14:textId="1CB1F6B6" w:rsidR="12DE2F72" w:rsidRPr="00440771" w:rsidRDefault="12DE2F72" w:rsidP="00440771">
            <w:pPr>
              <w:spacing w:line="240" w:lineRule="auto"/>
              <w:jc w:val="center"/>
              <w:rPr>
                <w:rFonts w:eastAsia="Arial"/>
                <w:b/>
                <w:bCs/>
              </w:rPr>
            </w:pPr>
            <w:r w:rsidRPr="00440771">
              <w:rPr>
                <w:rFonts w:eastAsia="Arial"/>
              </w:rPr>
              <w:t xml:space="preserve">Access to </w:t>
            </w:r>
            <w:r w:rsidR="00B85134" w:rsidRPr="00440771">
              <w:rPr>
                <w:rFonts w:eastAsia="Arial"/>
              </w:rPr>
              <w:t>e</w:t>
            </w:r>
            <w:r w:rsidRPr="00440771">
              <w:rPr>
                <w:rFonts w:eastAsia="Arial"/>
              </w:rPr>
              <w:t>ducation</w:t>
            </w:r>
          </w:p>
        </w:tc>
        <w:tc>
          <w:tcPr>
            <w:tcW w:w="1050" w:type="dxa"/>
          </w:tcPr>
          <w:p w14:paraId="52DCB23F" w14:textId="4A14BBAD" w:rsidR="12DE2F72" w:rsidRPr="0008243E" w:rsidRDefault="12DE2F72" w:rsidP="0008243E">
            <w:pPr>
              <w:spacing w:line="240" w:lineRule="auto"/>
              <w:rPr>
                <w:rFonts w:eastAsia="Arial"/>
              </w:rPr>
            </w:pPr>
          </w:p>
        </w:tc>
        <w:tc>
          <w:tcPr>
            <w:tcW w:w="1047" w:type="dxa"/>
          </w:tcPr>
          <w:p w14:paraId="0A124724" w14:textId="4A14BBAD" w:rsidR="12DE2F72" w:rsidRPr="0008243E" w:rsidRDefault="12DE2F72" w:rsidP="0008243E">
            <w:pPr>
              <w:spacing w:line="240" w:lineRule="auto"/>
              <w:rPr>
                <w:rFonts w:eastAsia="Arial"/>
              </w:rPr>
            </w:pPr>
          </w:p>
        </w:tc>
        <w:tc>
          <w:tcPr>
            <w:tcW w:w="1221" w:type="dxa"/>
          </w:tcPr>
          <w:p w14:paraId="6D67036B" w14:textId="4A14BBAD" w:rsidR="12DE2F72" w:rsidRPr="0008243E" w:rsidRDefault="12DE2F72" w:rsidP="0008243E">
            <w:pPr>
              <w:spacing w:line="240" w:lineRule="auto"/>
              <w:rPr>
                <w:rFonts w:eastAsia="Arial"/>
              </w:rPr>
            </w:pPr>
          </w:p>
        </w:tc>
        <w:tc>
          <w:tcPr>
            <w:tcW w:w="2070" w:type="dxa"/>
          </w:tcPr>
          <w:p w14:paraId="1F59A9F1" w14:textId="4A14BBAD" w:rsidR="12DE2F72" w:rsidRPr="0008243E" w:rsidRDefault="12DE2F72" w:rsidP="0008243E">
            <w:pPr>
              <w:spacing w:line="240" w:lineRule="auto"/>
              <w:rPr>
                <w:rFonts w:eastAsia="Arial"/>
              </w:rPr>
            </w:pPr>
          </w:p>
        </w:tc>
        <w:tc>
          <w:tcPr>
            <w:tcW w:w="1350" w:type="dxa"/>
          </w:tcPr>
          <w:p w14:paraId="5B0DE252" w14:textId="4A14BBAD" w:rsidR="12DE2F72" w:rsidRPr="0008243E" w:rsidRDefault="12DE2F72" w:rsidP="0008243E">
            <w:pPr>
              <w:spacing w:line="240" w:lineRule="auto"/>
              <w:rPr>
                <w:rFonts w:eastAsia="Arial"/>
              </w:rPr>
            </w:pPr>
          </w:p>
        </w:tc>
        <w:tc>
          <w:tcPr>
            <w:tcW w:w="1273" w:type="dxa"/>
          </w:tcPr>
          <w:p w14:paraId="132CFDAF" w14:textId="4A14BBAD" w:rsidR="12DE2F72" w:rsidRPr="0008243E" w:rsidRDefault="12DE2F72" w:rsidP="0008243E">
            <w:pPr>
              <w:spacing w:line="240" w:lineRule="auto"/>
              <w:rPr>
                <w:rFonts w:eastAsia="Arial"/>
              </w:rPr>
            </w:pPr>
          </w:p>
        </w:tc>
      </w:tr>
      <w:tr w:rsidR="12DE2F72" w:rsidRPr="0008243E" w14:paraId="64E6D6D9" w14:textId="77777777" w:rsidTr="00757C04">
        <w:tc>
          <w:tcPr>
            <w:tcW w:w="1380" w:type="dxa"/>
          </w:tcPr>
          <w:p w14:paraId="01C70339" w14:textId="58A68AB9" w:rsidR="12DE2F72" w:rsidRPr="00440771" w:rsidRDefault="12DE2F72" w:rsidP="00440771">
            <w:pPr>
              <w:spacing w:line="240" w:lineRule="auto"/>
              <w:jc w:val="center"/>
              <w:rPr>
                <w:rFonts w:eastAsia="Arial"/>
                <w:b/>
                <w:bCs/>
              </w:rPr>
            </w:pPr>
            <w:r w:rsidRPr="00440771">
              <w:rPr>
                <w:rFonts w:eastAsia="Arial"/>
              </w:rPr>
              <w:t>Access to health care</w:t>
            </w:r>
          </w:p>
        </w:tc>
        <w:tc>
          <w:tcPr>
            <w:tcW w:w="1050" w:type="dxa"/>
          </w:tcPr>
          <w:p w14:paraId="111A8C3E" w14:textId="4A14BBAD" w:rsidR="12DE2F72" w:rsidRPr="0008243E" w:rsidRDefault="12DE2F72" w:rsidP="0008243E">
            <w:pPr>
              <w:spacing w:line="240" w:lineRule="auto"/>
              <w:rPr>
                <w:rFonts w:eastAsia="Arial"/>
              </w:rPr>
            </w:pPr>
          </w:p>
        </w:tc>
        <w:tc>
          <w:tcPr>
            <w:tcW w:w="1047" w:type="dxa"/>
          </w:tcPr>
          <w:p w14:paraId="4B8595B7" w14:textId="4A14BBAD" w:rsidR="12DE2F72" w:rsidRPr="0008243E" w:rsidRDefault="12DE2F72" w:rsidP="0008243E">
            <w:pPr>
              <w:spacing w:line="240" w:lineRule="auto"/>
              <w:rPr>
                <w:rFonts w:eastAsia="Arial"/>
              </w:rPr>
            </w:pPr>
          </w:p>
        </w:tc>
        <w:tc>
          <w:tcPr>
            <w:tcW w:w="1221" w:type="dxa"/>
          </w:tcPr>
          <w:p w14:paraId="7D09124F" w14:textId="4A14BBAD" w:rsidR="12DE2F72" w:rsidRPr="0008243E" w:rsidRDefault="12DE2F72" w:rsidP="0008243E">
            <w:pPr>
              <w:spacing w:line="240" w:lineRule="auto"/>
              <w:rPr>
                <w:rFonts w:eastAsia="Arial"/>
              </w:rPr>
            </w:pPr>
          </w:p>
        </w:tc>
        <w:tc>
          <w:tcPr>
            <w:tcW w:w="2070" w:type="dxa"/>
          </w:tcPr>
          <w:p w14:paraId="70D0C28C" w14:textId="4A14BBAD" w:rsidR="12DE2F72" w:rsidRPr="0008243E" w:rsidRDefault="12DE2F72" w:rsidP="0008243E">
            <w:pPr>
              <w:spacing w:line="240" w:lineRule="auto"/>
              <w:rPr>
                <w:rFonts w:eastAsia="Arial"/>
              </w:rPr>
            </w:pPr>
          </w:p>
        </w:tc>
        <w:tc>
          <w:tcPr>
            <w:tcW w:w="1350" w:type="dxa"/>
          </w:tcPr>
          <w:p w14:paraId="0F1D1A06" w14:textId="4A14BBAD" w:rsidR="12DE2F72" w:rsidRPr="0008243E" w:rsidRDefault="12DE2F72" w:rsidP="0008243E">
            <w:pPr>
              <w:spacing w:line="240" w:lineRule="auto"/>
              <w:rPr>
                <w:rFonts w:eastAsia="Arial"/>
              </w:rPr>
            </w:pPr>
          </w:p>
        </w:tc>
        <w:tc>
          <w:tcPr>
            <w:tcW w:w="1273" w:type="dxa"/>
          </w:tcPr>
          <w:p w14:paraId="64584D37" w14:textId="4A14BBAD" w:rsidR="12DE2F72" w:rsidRPr="0008243E" w:rsidRDefault="12DE2F72" w:rsidP="0008243E">
            <w:pPr>
              <w:spacing w:line="240" w:lineRule="auto"/>
              <w:rPr>
                <w:rFonts w:eastAsia="Arial"/>
              </w:rPr>
            </w:pPr>
          </w:p>
        </w:tc>
      </w:tr>
      <w:tr w:rsidR="12DE2F72" w:rsidRPr="0008243E" w14:paraId="170BC8F7" w14:textId="77777777" w:rsidTr="00757C04">
        <w:trPr>
          <w:trHeight w:val="445"/>
        </w:trPr>
        <w:tc>
          <w:tcPr>
            <w:tcW w:w="1380" w:type="dxa"/>
          </w:tcPr>
          <w:p w14:paraId="70B7BDFC" w14:textId="03A1EE2D" w:rsidR="12DE2F72" w:rsidRPr="00440771" w:rsidRDefault="12DE2F72" w:rsidP="00440771">
            <w:pPr>
              <w:spacing w:line="240" w:lineRule="auto"/>
              <w:jc w:val="center"/>
              <w:rPr>
                <w:rFonts w:eastAsia="Arial"/>
                <w:b/>
                <w:bCs/>
              </w:rPr>
            </w:pPr>
            <w:r w:rsidRPr="00440771">
              <w:rPr>
                <w:rFonts w:eastAsia="Arial"/>
              </w:rPr>
              <w:t>Taxation</w:t>
            </w:r>
          </w:p>
        </w:tc>
        <w:tc>
          <w:tcPr>
            <w:tcW w:w="1050" w:type="dxa"/>
          </w:tcPr>
          <w:p w14:paraId="3774AD5A" w14:textId="4A14BBAD" w:rsidR="12DE2F72" w:rsidRPr="0008243E" w:rsidRDefault="12DE2F72" w:rsidP="0008243E">
            <w:pPr>
              <w:spacing w:line="240" w:lineRule="auto"/>
              <w:rPr>
                <w:rFonts w:eastAsia="Arial"/>
              </w:rPr>
            </w:pPr>
          </w:p>
        </w:tc>
        <w:tc>
          <w:tcPr>
            <w:tcW w:w="1047" w:type="dxa"/>
          </w:tcPr>
          <w:p w14:paraId="673CE63C" w14:textId="4A14BBAD" w:rsidR="12DE2F72" w:rsidRPr="0008243E" w:rsidRDefault="12DE2F72" w:rsidP="0008243E">
            <w:pPr>
              <w:spacing w:line="240" w:lineRule="auto"/>
              <w:rPr>
                <w:rFonts w:eastAsia="Arial"/>
              </w:rPr>
            </w:pPr>
          </w:p>
        </w:tc>
        <w:tc>
          <w:tcPr>
            <w:tcW w:w="1221" w:type="dxa"/>
          </w:tcPr>
          <w:p w14:paraId="42B7E542" w14:textId="4A14BBAD" w:rsidR="12DE2F72" w:rsidRPr="0008243E" w:rsidRDefault="12DE2F72" w:rsidP="0008243E">
            <w:pPr>
              <w:spacing w:line="240" w:lineRule="auto"/>
              <w:rPr>
                <w:rFonts w:eastAsia="Arial"/>
              </w:rPr>
            </w:pPr>
          </w:p>
        </w:tc>
        <w:tc>
          <w:tcPr>
            <w:tcW w:w="2070" w:type="dxa"/>
          </w:tcPr>
          <w:p w14:paraId="4312E3CD" w14:textId="4A14BBAD" w:rsidR="12DE2F72" w:rsidRPr="0008243E" w:rsidRDefault="12DE2F72" w:rsidP="0008243E">
            <w:pPr>
              <w:spacing w:line="240" w:lineRule="auto"/>
              <w:rPr>
                <w:rFonts w:eastAsia="Arial"/>
              </w:rPr>
            </w:pPr>
          </w:p>
        </w:tc>
        <w:tc>
          <w:tcPr>
            <w:tcW w:w="1350" w:type="dxa"/>
          </w:tcPr>
          <w:p w14:paraId="43D32985" w14:textId="4A14BBAD" w:rsidR="12DE2F72" w:rsidRPr="0008243E" w:rsidRDefault="12DE2F72" w:rsidP="0008243E">
            <w:pPr>
              <w:spacing w:line="240" w:lineRule="auto"/>
              <w:rPr>
                <w:rFonts w:eastAsia="Arial"/>
              </w:rPr>
            </w:pPr>
          </w:p>
        </w:tc>
        <w:tc>
          <w:tcPr>
            <w:tcW w:w="1273" w:type="dxa"/>
          </w:tcPr>
          <w:p w14:paraId="6A7EBCD5" w14:textId="4A14BBAD" w:rsidR="12DE2F72" w:rsidRPr="0008243E" w:rsidRDefault="12DE2F72" w:rsidP="0008243E">
            <w:pPr>
              <w:spacing w:line="240" w:lineRule="auto"/>
              <w:rPr>
                <w:rFonts w:eastAsia="Arial"/>
              </w:rPr>
            </w:pPr>
          </w:p>
        </w:tc>
      </w:tr>
      <w:tr w:rsidR="12DE2F72" w:rsidRPr="0008243E" w14:paraId="7D8A4D1C" w14:textId="77777777" w:rsidTr="00757C04">
        <w:tc>
          <w:tcPr>
            <w:tcW w:w="1380" w:type="dxa"/>
          </w:tcPr>
          <w:p w14:paraId="6619F41A" w14:textId="7973F78D" w:rsidR="12DE2F72" w:rsidRPr="00440771" w:rsidRDefault="12DE2F72" w:rsidP="00440771">
            <w:pPr>
              <w:spacing w:line="240" w:lineRule="auto"/>
              <w:jc w:val="center"/>
              <w:rPr>
                <w:rFonts w:eastAsia="Arial"/>
                <w:b/>
                <w:bCs/>
              </w:rPr>
            </w:pPr>
            <w:r w:rsidRPr="00440771">
              <w:rPr>
                <w:rFonts w:eastAsia="Arial"/>
              </w:rPr>
              <w:t>Freedom of speech</w:t>
            </w:r>
          </w:p>
        </w:tc>
        <w:tc>
          <w:tcPr>
            <w:tcW w:w="1050" w:type="dxa"/>
          </w:tcPr>
          <w:p w14:paraId="01FDBFCE" w14:textId="4A14BBAD" w:rsidR="12DE2F72" w:rsidRPr="0008243E" w:rsidRDefault="12DE2F72" w:rsidP="0008243E">
            <w:pPr>
              <w:spacing w:line="240" w:lineRule="auto"/>
              <w:rPr>
                <w:rFonts w:eastAsia="Arial"/>
              </w:rPr>
            </w:pPr>
          </w:p>
        </w:tc>
        <w:tc>
          <w:tcPr>
            <w:tcW w:w="1047" w:type="dxa"/>
          </w:tcPr>
          <w:p w14:paraId="387123BF" w14:textId="4A14BBAD" w:rsidR="12DE2F72" w:rsidRPr="0008243E" w:rsidRDefault="12DE2F72" w:rsidP="0008243E">
            <w:pPr>
              <w:spacing w:line="240" w:lineRule="auto"/>
              <w:rPr>
                <w:rFonts w:eastAsia="Arial"/>
              </w:rPr>
            </w:pPr>
          </w:p>
        </w:tc>
        <w:tc>
          <w:tcPr>
            <w:tcW w:w="1221" w:type="dxa"/>
          </w:tcPr>
          <w:p w14:paraId="4C40E1EC" w14:textId="4A14BBAD" w:rsidR="12DE2F72" w:rsidRPr="0008243E" w:rsidRDefault="12DE2F72" w:rsidP="0008243E">
            <w:pPr>
              <w:spacing w:line="240" w:lineRule="auto"/>
              <w:rPr>
                <w:rFonts w:eastAsia="Arial"/>
              </w:rPr>
            </w:pPr>
          </w:p>
        </w:tc>
        <w:tc>
          <w:tcPr>
            <w:tcW w:w="2070" w:type="dxa"/>
          </w:tcPr>
          <w:p w14:paraId="4B61A97F" w14:textId="4A14BBAD" w:rsidR="12DE2F72" w:rsidRPr="0008243E" w:rsidRDefault="12DE2F72" w:rsidP="0008243E">
            <w:pPr>
              <w:spacing w:line="240" w:lineRule="auto"/>
              <w:rPr>
                <w:rFonts w:eastAsia="Arial"/>
              </w:rPr>
            </w:pPr>
          </w:p>
        </w:tc>
        <w:tc>
          <w:tcPr>
            <w:tcW w:w="1350" w:type="dxa"/>
          </w:tcPr>
          <w:p w14:paraId="4B9B8B99" w14:textId="4A14BBAD" w:rsidR="12DE2F72" w:rsidRPr="0008243E" w:rsidRDefault="12DE2F72" w:rsidP="0008243E">
            <w:pPr>
              <w:spacing w:line="240" w:lineRule="auto"/>
              <w:rPr>
                <w:rFonts w:eastAsia="Arial"/>
              </w:rPr>
            </w:pPr>
          </w:p>
        </w:tc>
        <w:tc>
          <w:tcPr>
            <w:tcW w:w="1273" w:type="dxa"/>
          </w:tcPr>
          <w:p w14:paraId="2ECBE05D" w14:textId="4A14BBAD" w:rsidR="12DE2F72" w:rsidRPr="0008243E" w:rsidRDefault="12DE2F72" w:rsidP="0008243E">
            <w:pPr>
              <w:spacing w:line="240" w:lineRule="auto"/>
              <w:rPr>
                <w:rFonts w:eastAsia="Arial"/>
              </w:rPr>
            </w:pPr>
          </w:p>
        </w:tc>
      </w:tr>
      <w:tr w:rsidR="12DE2F72" w:rsidRPr="0008243E" w14:paraId="02EE39D1" w14:textId="77777777" w:rsidTr="00757C04">
        <w:tc>
          <w:tcPr>
            <w:tcW w:w="1380" w:type="dxa"/>
          </w:tcPr>
          <w:p w14:paraId="02B5E908" w14:textId="7E1AEF81" w:rsidR="12DE2F72" w:rsidRPr="00440771" w:rsidRDefault="12DE2F72" w:rsidP="00440771">
            <w:pPr>
              <w:spacing w:line="240" w:lineRule="auto"/>
              <w:jc w:val="center"/>
              <w:rPr>
                <w:rFonts w:eastAsia="Arial"/>
                <w:b/>
                <w:bCs/>
              </w:rPr>
            </w:pPr>
            <w:r w:rsidRPr="00440771">
              <w:rPr>
                <w:rFonts w:eastAsia="Arial"/>
              </w:rPr>
              <w:t xml:space="preserve">Cultural </w:t>
            </w:r>
            <w:r w:rsidR="00B85134" w:rsidRPr="00440771">
              <w:rPr>
                <w:rFonts w:eastAsia="Arial"/>
              </w:rPr>
              <w:t>r</w:t>
            </w:r>
            <w:r w:rsidRPr="00440771">
              <w:rPr>
                <w:rFonts w:eastAsia="Arial"/>
              </w:rPr>
              <w:t>ights</w:t>
            </w:r>
          </w:p>
        </w:tc>
        <w:tc>
          <w:tcPr>
            <w:tcW w:w="1050" w:type="dxa"/>
          </w:tcPr>
          <w:p w14:paraId="42E602DF" w14:textId="4A14BBAD" w:rsidR="12DE2F72" w:rsidRPr="0008243E" w:rsidRDefault="12DE2F72" w:rsidP="0008243E">
            <w:pPr>
              <w:spacing w:line="240" w:lineRule="auto"/>
              <w:rPr>
                <w:rFonts w:eastAsia="Arial"/>
              </w:rPr>
            </w:pPr>
          </w:p>
        </w:tc>
        <w:tc>
          <w:tcPr>
            <w:tcW w:w="1047" w:type="dxa"/>
          </w:tcPr>
          <w:p w14:paraId="6679274C" w14:textId="4A14BBAD" w:rsidR="12DE2F72" w:rsidRPr="0008243E" w:rsidRDefault="12DE2F72" w:rsidP="0008243E">
            <w:pPr>
              <w:spacing w:line="240" w:lineRule="auto"/>
              <w:rPr>
                <w:rFonts w:eastAsia="Arial"/>
              </w:rPr>
            </w:pPr>
          </w:p>
        </w:tc>
        <w:tc>
          <w:tcPr>
            <w:tcW w:w="1221" w:type="dxa"/>
          </w:tcPr>
          <w:p w14:paraId="312D6D2C" w14:textId="4A14BBAD" w:rsidR="12DE2F72" w:rsidRPr="0008243E" w:rsidRDefault="12DE2F72" w:rsidP="0008243E">
            <w:pPr>
              <w:spacing w:line="240" w:lineRule="auto"/>
              <w:rPr>
                <w:rFonts w:eastAsia="Arial"/>
              </w:rPr>
            </w:pPr>
          </w:p>
        </w:tc>
        <w:tc>
          <w:tcPr>
            <w:tcW w:w="2070" w:type="dxa"/>
          </w:tcPr>
          <w:p w14:paraId="6D9E2A75" w14:textId="4A14BBAD" w:rsidR="12DE2F72" w:rsidRPr="0008243E" w:rsidRDefault="12DE2F72" w:rsidP="0008243E">
            <w:pPr>
              <w:spacing w:line="240" w:lineRule="auto"/>
              <w:rPr>
                <w:rFonts w:eastAsia="Arial"/>
              </w:rPr>
            </w:pPr>
          </w:p>
        </w:tc>
        <w:tc>
          <w:tcPr>
            <w:tcW w:w="1350" w:type="dxa"/>
          </w:tcPr>
          <w:p w14:paraId="5CDAFA01" w14:textId="4A14BBAD" w:rsidR="12DE2F72" w:rsidRPr="0008243E" w:rsidRDefault="12DE2F72" w:rsidP="0008243E">
            <w:pPr>
              <w:spacing w:line="240" w:lineRule="auto"/>
              <w:rPr>
                <w:rFonts w:eastAsia="Arial"/>
              </w:rPr>
            </w:pPr>
          </w:p>
        </w:tc>
        <w:tc>
          <w:tcPr>
            <w:tcW w:w="1273" w:type="dxa"/>
          </w:tcPr>
          <w:p w14:paraId="27F99F2E" w14:textId="4A14BBAD" w:rsidR="12DE2F72" w:rsidRPr="0008243E" w:rsidRDefault="12DE2F72" w:rsidP="0008243E">
            <w:pPr>
              <w:spacing w:line="240" w:lineRule="auto"/>
              <w:rPr>
                <w:rFonts w:eastAsia="Arial"/>
              </w:rPr>
            </w:pPr>
          </w:p>
        </w:tc>
      </w:tr>
      <w:tr w:rsidR="12DE2F72" w:rsidRPr="0008243E" w14:paraId="5E693042" w14:textId="77777777" w:rsidTr="00757C04">
        <w:tc>
          <w:tcPr>
            <w:tcW w:w="1380" w:type="dxa"/>
          </w:tcPr>
          <w:p w14:paraId="06FF956C" w14:textId="75840E45" w:rsidR="12DE2F72" w:rsidRPr="00440771" w:rsidRDefault="12DE2F72" w:rsidP="00440771">
            <w:pPr>
              <w:spacing w:line="240" w:lineRule="auto"/>
              <w:jc w:val="center"/>
              <w:rPr>
                <w:rFonts w:eastAsia="Arial"/>
                <w:b/>
                <w:bCs/>
              </w:rPr>
            </w:pPr>
            <w:r w:rsidRPr="00440771">
              <w:rPr>
                <w:rFonts w:eastAsia="Arial"/>
              </w:rPr>
              <w:t xml:space="preserve">Private </w:t>
            </w:r>
            <w:r w:rsidR="00B85134" w:rsidRPr="00440771">
              <w:rPr>
                <w:rFonts w:eastAsia="Arial"/>
              </w:rPr>
              <w:t>p</w:t>
            </w:r>
            <w:r w:rsidRPr="00440771">
              <w:rPr>
                <w:rFonts w:eastAsia="Arial"/>
              </w:rPr>
              <w:t>roperty</w:t>
            </w:r>
          </w:p>
        </w:tc>
        <w:tc>
          <w:tcPr>
            <w:tcW w:w="1050" w:type="dxa"/>
          </w:tcPr>
          <w:p w14:paraId="67A283EC" w14:textId="4A14BBAD" w:rsidR="12DE2F72" w:rsidRPr="0008243E" w:rsidRDefault="12DE2F72" w:rsidP="0008243E">
            <w:pPr>
              <w:spacing w:line="240" w:lineRule="auto"/>
              <w:rPr>
                <w:rFonts w:eastAsia="Arial"/>
              </w:rPr>
            </w:pPr>
          </w:p>
        </w:tc>
        <w:tc>
          <w:tcPr>
            <w:tcW w:w="1047" w:type="dxa"/>
          </w:tcPr>
          <w:p w14:paraId="1D2D77F9" w14:textId="4A14BBAD" w:rsidR="12DE2F72" w:rsidRPr="0008243E" w:rsidRDefault="12DE2F72" w:rsidP="0008243E">
            <w:pPr>
              <w:spacing w:line="240" w:lineRule="auto"/>
              <w:rPr>
                <w:rFonts w:eastAsia="Arial"/>
              </w:rPr>
            </w:pPr>
          </w:p>
        </w:tc>
        <w:tc>
          <w:tcPr>
            <w:tcW w:w="1221" w:type="dxa"/>
          </w:tcPr>
          <w:p w14:paraId="05006000" w14:textId="4A14BBAD" w:rsidR="12DE2F72" w:rsidRPr="0008243E" w:rsidRDefault="12DE2F72" w:rsidP="0008243E">
            <w:pPr>
              <w:spacing w:line="240" w:lineRule="auto"/>
              <w:rPr>
                <w:rFonts w:eastAsia="Arial"/>
              </w:rPr>
            </w:pPr>
          </w:p>
        </w:tc>
        <w:tc>
          <w:tcPr>
            <w:tcW w:w="2070" w:type="dxa"/>
          </w:tcPr>
          <w:p w14:paraId="5BABCC87" w14:textId="4A14BBAD" w:rsidR="12DE2F72" w:rsidRPr="0008243E" w:rsidRDefault="12DE2F72" w:rsidP="0008243E">
            <w:pPr>
              <w:spacing w:line="240" w:lineRule="auto"/>
              <w:rPr>
                <w:rFonts w:eastAsia="Arial"/>
              </w:rPr>
            </w:pPr>
          </w:p>
        </w:tc>
        <w:tc>
          <w:tcPr>
            <w:tcW w:w="1350" w:type="dxa"/>
          </w:tcPr>
          <w:p w14:paraId="725F755A" w14:textId="4A14BBAD" w:rsidR="12DE2F72" w:rsidRPr="0008243E" w:rsidRDefault="12DE2F72" w:rsidP="0008243E">
            <w:pPr>
              <w:spacing w:line="240" w:lineRule="auto"/>
              <w:rPr>
                <w:rFonts w:eastAsia="Arial"/>
              </w:rPr>
            </w:pPr>
          </w:p>
        </w:tc>
        <w:tc>
          <w:tcPr>
            <w:tcW w:w="1273" w:type="dxa"/>
          </w:tcPr>
          <w:p w14:paraId="1E2F0C70" w14:textId="4A14BBAD" w:rsidR="12DE2F72" w:rsidRPr="0008243E" w:rsidRDefault="12DE2F72" w:rsidP="0008243E">
            <w:pPr>
              <w:spacing w:line="240" w:lineRule="auto"/>
              <w:rPr>
                <w:rFonts w:eastAsia="Arial"/>
              </w:rPr>
            </w:pPr>
          </w:p>
        </w:tc>
      </w:tr>
    </w:tbl>
    <w:p w14:paraId="6FBA63C7" w14:textId="77777777" w:rsidR="00AE747C" w:rsidRDefault="00AE747C" w:rsidP="00CA3174">
      <w:pPr>
        <w:pStyle w:val="GH1"/>
        <w:spacing w:line="276" w:lineRule="auto"/>
      </w:pPr>
    </w:p>
    <w:p w14:paraId="76C71B52" w14:textId="77777777" w:rsidR="004E0666" w:rsidRDefault="004E0666">
      <w:pPr>
        <w:spacing w:line="240" w:lineRule="auto"/>
        <w:rPr>
          <w:b/>
          <w:noProof/>
          <w:color w:val="01853E"/>
          <w:sz w:val="34"/>
          <w:szCs w:val="34"/>
          <w:lang w:val="mi-NZ" w:eastAsia="en-NZ"/>
        </w:rPr>
      </w:pPr>
      <w:r>
        <w:br w:type="page"/>
      </w:r>
    </w:p>
    <w:p w14:paraId="083CA036" w14:textId="427A7A80" w:rsidR="00635EED" w:rsidRDefault="00635EED" w:rsidP="00CA3174">
      <w:pPr>
        <w:pStyle w:val="GH1"/>
        <w:spacing w:line="276" w:lineRule="auto"/>
      </w:pPr>
      <w:r w:rsidRPr="000D4B4C">
        <w:lastRenderedPageBreak/>
        <w:t xml:space="preserve">Day </w:t>
      </w:r>
      <w:r>
        <w:t>7</w:t>
      </w:r>
      <w:r w:rsidRPr="000D4B4C">
        <w:t xml:space="preserve"> </w:t>
      </w:r>
      <w:r>
        <w:t>a</w:t>
      </w:r>
      <w:r w:rsidRPr="000D4B4C">
        <w:t xml:space="preserve">ctivity </w:t>
      </w:r>
      <w:r>
        <w:t>2</w:t>
      </w:r>
      <w:r w:rsidRPr="000D4B4C">
        <w:t>: New Zealand as a Democracy</w:t>
      </w:r>
    </w:p>
    <w:p w14:paraId="65D222EA" w14:textId="77777777" w:rsidR="003D4C81" w:rsidRPr="001627F6" w:rsidRDefault="003D4C81" w:rsidP="003D4C81">
      <w:pPr>
        <w:spacing w:before="120" w:line="240" w:lineRule="auto"/>
        <w:rPr>
          <w:b/>
          <w:color w:val="01853E"/>
        </w:rPr>
      </w:pPr>
      <w:r w:rsidRPr="001627F6">
        <w:rPr>
          <w:b/>
          <w:color w:val="01853E"/>
        </w:rPr>
        <w:t>Notes for teachers and whānau</w:t>
      </w:r>
    </w:p>
    <w:p w14:paraId="0C3FA0CF" w14:textId="23AD0953" w:rsidR="003D4C81" w:rsidRPr="00AE747C" w:rsidRDefault="389924D5" w:rsidP="5235DF61">
      <w:pPr>
        <w:spacing w:line="240" w:lineRule="auto"/>
      </w:pPr>
      <w:r w:rsidRPr="5235DF61">
        <w:t xml:space="preserve">This activity engages the learner in understanding the different parts that make up </w:t>
      </w:r>
      <w:r w:rsidR="563A073A" w:rsidRPr="5235DF61">
        <w:t xml:space="preserve">Parliament. Learners will also get the opportunity to reflect on </w:t>
      </w:r>
      <w:r w:rsidR="4BFF2766" w:rsidRPr="5235DF61">
        <w:t>their constit</w:t>
      </w:r>
      <w:r w:rsidR="50CD82E8" w:rsidRPr="5235DF61">
        <w:t>utional rights that become available when they turn 18.</w:t>
      </w:r>
    </w:p>
    <w:p w14:paraId="0008D60F" w14:textId="0513CBBD" w:rsidR="003D4C81" w:rsidRDefault="005403AB" w:rsidP="0082230C">
      <w:r>
        <w:rPr>
          <w:noProof/>
        </w:rPr>
        <w:pict w14:anchorId="050F4AC2">
          <v:rect id="_x0000_i1054" style="width:451.3pt;height:.05pt" o:hralign="center" o:hrstd="t" o:hr="t" fillcolor="#a0a0a0" stroked="f"/>
        </w:pict>
      </w:r>
    </w:p>
    <w:p w14:paraId="6E089B0B" w14:textId="1FE4CFE4" w:rsidR="003D4C81" w:rsidRPr="00803597" w:rsidRDefault="003D4C81" w:rsidP="003D4C81">
      <w:pPr>
        <w:pStyle w:val="LIG"/>
        <w:spacing w:line="240" w:lineRule="auto"/>
        <w:rPr>
          <w:bCs/>
        </w:rPr>
      </w:pPr>
      <w:r w:rsidRPr="00803597">
        <w:t xml:space="preserve">I am learning </w:t>
      </w:r>
      <w:r w:rsidR="00593DC6">
        <w:t xml:space="preserve">about the different components that make up our </w:t>
      </w:r>
      <w:r w:rsidR="00FD0C80">
        <w:t xml:space="preserve">local and national </w:t>
      </w:r>
      <w:r w:rsidR="00F52ABC">
        <w:t>g</w:t>
      </w:r>
      <w:r w:rsidR="00593DC6">
        <w:t xml:space="preserve">overnment and the rights and responsibilities </w:t>
      </w:r>
      <w:r w:rsidR="00131C14">
        <w:t>aligned with</w:t>
      </w:r>
      <w:r w:rsidR="00FD0C80">
        <w:t xml:space="preserve"> the right to vote</w:t>
      </w:r>
    </w:p>
    <w:p w14:paraId="5B30EB88" w14:textId="77777777" w:rsidR="003D4C81" w:rsidRPr="00CA3174" w:rsidRDefault="003D4C81" w:rsidP="003D4C81">
      <w:pPr>
        <w:spacing w:after="0" w:line="240" w:lineRule="auto"/>
        <w:rPr>
          <w:lang w:val="mi-NZ"/>
        </w:rPr>
      </w:pPr>
      <w:r w:rsidRPr="00CA3174">
        <w:rPr>
          <w:lang w:val="mi-NZ"/>
        </w:rPr>
        <w:t>What do I need?</w:t>
      </w:r>
    </w:p>
    <w:p w14:paraId="7EC8B5AA" w14:textId="248A258A" w:rsidR="003D4C81" w:rsidRDefault="593E5560" w:rsidP="00370C78">
      <w:pPr>
        <w:pStyle w:val="ListParagraph"/>
        <w:numPr>
          <w:ilvl w:val="0"/>
          <w:numId w:val="19"/>
        </w:numPr>
        <w:spacing w:line="240" w:lineRule="auto"/>
        <w:rPr>
          <w:lang w:val="mi-NZ"/>
        </w:rPr>
      </w:pPr>
      <w:r w:rsidRPr="4287795F">
        <w:rPr>
          <w:lang w:val="mi-NZ"/>
        </w:rPr>
        <w:t>30</w:t>
      </w:r>
      <w:r w:rsidR="003D4C81" w:rsidRPr="00CA3174">
        <w:rPr>
          <w:lang w:val="mi-NZ"/>
        </w:rPr>
        <w:t xml:space="preserve"> minutes</w:t>
      </w:r>
    </w:p>
    <w:p w14:paraId="0169C18B" w14:textId="103CFEE7" w:rsidR="003D4C81" w:rsidRPr="00CA3174" w:rsidRDefault="00306D0A" w:rsidP="00370C78">
      <w:pPr>
        <w:pStyle w:val="ListParagraph"/>
        <w:numPr>
          <w:ilvl w:val="0"/>
          <w:numId w:val="19"/>
        </w:numPr>
        <w:spacing w:line="240" w:lineRule="auto"/>
        <w:rPr>
          <w:lang w:val="mi-NZ"/>
        </w:rPr>
      </w:pPr>
      <w:r>
        <w:t xml:space="preserve">Look in your pack for a copy of </w:t>
      </w:r>
      <w:r w:rsidR="00867DE9" w:rsidRPr="00867DE9">
        <w:rPr>
          <w:i/>
          <w:iCs/>
        </w:rPr>
        <w:t>Our system of government</w:t>
      </w:r>
      <w:r w:rsidR="00867DE9">
        <w:t xml:space="preserve"> </w:t>
      </w:r>
      <w:hyperlink r:id="rId89" w:history="1">
        <w:r w:rsidR="00867DE9" w:rsidRPr="00883912">
          <w:rPr>
            <w:rStyle w:val="Hyperlink"/>
            <w:lang w:val="mi-NZ"/>
          </w:rPr>
          <w:t>https://www.parliament.nz/en/visit-and-learn/how-parliament-works/our-system-of-government/</w:t>
        </w:r>
      </w:hyperlink>
    </w:p>
    <w:p w14:paraId="74EE4539" w14:textId="63EBB9DF" w:rsidR="003D4C81" w:rsidRPr="00C65531" w:rsidRDefault="003D4C81" w:rsidP="00C65531">
      <w:pPr>
        <w:spacing w:line="240" w:lineRule="auto"/>
        <w:ind w:left="360"/>
        <w:rPr>
          <w:lang w:val="mi-NZ"/>
        </w:rPr>
      </w:pPr>
    </w:p>
    <w:p w14:paraId="55A1211E" w14:textId="136EA5A8" w:rsidR="003D4C81" w:rsidRDefault="00CB5778" w:rsidP="003D4C81">
      <w:pPr>
        <w:pStyle w:val="GH2"/>
        <w:spacing w:line="240" w:lineRule="auto"/>
      </w:pPr>
      <w:proofErr w:type="spellStart"/>
      <w:r>
        <w:t>Your</w:t>
      </w:r>
      <w:proofErr w:type="spellEnd"/>
      <w:r>
        <w:t xml:space="preserve"> </w:t>
      </w:r>
      <w:proofErr w:type="spellStart"/>
      <w:r>
        <w:t>task</w:t>
      </w:r>
      <w:proofErr w:type="spellEnd"/>
    </w:p>
    <w:p w14:paraId="7F760D89" w14:textId="79BEEFD4" w:rsidR="00655036" w:rsidRDefault="23A1D3AA" w:rsidP="003D4C81">
      <w:r>
        <w:t xml:space="preserve">Read the article </w:t>
      </w:r>
      <w:r w:rsidR="00867DE9" w:rsidRPr="00867DE9">
        <w:rPr>
          <w:i/>
          <w:iCs/>
        </w:rPr>
        <w:t>O</w:t>
      </w:r>
      <w:r w:rsidR="00867DE9">
        <w:rPr>
          <w:i/>
          <w:iCs/>
        </w:rPr>
        <w:t>ur system of government</w:t>
      </w:r>
      <w:r>
        <w:t xml:space="preserve">. Within the article you should be able to find definitions for the key words below. </w:t>
      </w:r>
    </w:p>
    <w:p w14:paraId="18F80236" w14:textId="03D0E1E0" w:rsidR="003D4C81" w:rsidRDefault="49176B0A" w:rsidP="00140541">
      <w:pPr>
        <w:pStyle w:val="ListParagraph"/>
        <w:numPr>
          <w:ilvl w:val="0"/>
          <w:numId w:val="39"/>
        </w:numPr>
        <w:ind w:left="360"/>
      </w:pPr>
      <w:r>
        <w:t>Copy the words into your home learning book with their definitions.</w:t>
      </w:r>
    </w:p>
    <w:p w14:paraId="137FFFC0" w14:textId="25B4B4D1" w:rsidR="003D4C81" w:rsidRPr="00655036" w:rsidRDefault="4E39EBC8" w:rsidP="5235DF61">
      <w:pPr>
        <w:pStyle w:val="ListParagraph"/>
        <w:numPr>
          <w:ilvl w:val="0"/>
          <w:numId w:val="40"/>
        </w:numPr>
      </w:pPr>
      <w:r>
        <w:t xml:space="preserve">Sovereign </w:t>
      </w:r>
      <w:r w:rsidR="5235DF61" w:rsidRPr="5235DF61">
        <w:rPr>
          <w:rFonts w:ascii="Calibri" w:eastAsia="Calibri" w:hAnsi="Calibri" w:cs="Calibri"/>
          <w:sz w:val="22"/>
          <w:szCs w:val="22"/>
        </w:rPr>
        <w:t>–</w:t>
      </w:r>
      <w:r>
        <w:t xml:space="preserve"> </w:t>
      </w:r>
    </w:p>
    <w:p w14:paraId="21178211" w14:textId="14A11E3D" w:rsidR="003D4C81" w:rsidRPr="00655036" w:rsidRDefault="4E39EBC8" w:rsidP="00140541">
      <w:pPr>
        <w:pStyle w:val="ListParagraph"/>
        <w:numPr>
          <w:ilvl w:val="0"/>
          <w:numId w:val="40"/>
        </w:numPr>
      </w:pPr>
      <w:r>
        <w:t xml:space="preserve">Parliament </w:t>
      </w:r>
      <w:r w:rsidR="5235DF61" w:rsidRPr="5235DF61">
        <w:rPr>
          <w:rFonts w:ascii="Calibri" w:eastAsia="Calibri" w:hAnsi="Calibri" w:cs="Calibri"/>
          <w:sz w:val="22"/>
          <w:szCs w:val="22"/>
        </w:rPr>
        <w:t>–</w:t>
      </w:r>
    </w:p>
    <w:p w14:paraId="7259DD42" w14:textId="404EB419" w:rsidR="003D4C81" w:rsidRPr="00655036" w:rsidRDefault="4E39EBC8" w:rsidP="00140541">
      <w:pPr>
        <w:pStyle w:val="ListParagraph"/>
        <w:numPr>
          <w:ilvl w:val="0"/>
          <w:numId w:val="40"/>
        </w:numPr>
      </w:pPr>
      <w:r>
        <w:t xml:space="preserve">Government </w:t>
      </w:r>
      <w:r w:rsidR="5235DF61" w:rsidRPr="5235DF61">
        <w:rPr>
          <w:rFonts w:ascii="Calibri" w:eastAsia="Calibri" w:hAnsi="Calibri" w:cs="Calibri"/>
          <w:sz w:val="22"/>
          <w:szCs w:val="22"/>
        </w:rPr>
        <w:t>–</w:t>
      </w:r>
    </w:p>
    <w:p w14:paraId="491461B7" w14:textId="3976B6D3" w:rsidR="003D4C81" w:rsidRPr="00655036" w:rsidRDefault="4E39EBC8" w:rsidP="00140541">
      <w:pPr>
        <w:pStyle w:val="ListParagraph"/>
        <w:numPr>
          <w:ilvl w:val="0"/>
          <w:numId w:val="40"/>
        </w:numPr>
      </w:pPr>
      <w:r>
        <w:t>House of Representatives</w:t>
      </w:r>
      <w:r w:rsidR="5235DF61" w:rsidRPr="5235DF61">
        <w:rPr>
          <w:rFonts w:ascii="Calibri" w:eastAsia="Calibri" w:hAnsi="Calibri" w:cs="Calibri"/>
          <w:sz w:val="22"/>
          <w:szCs w:val="22"/>
        </w:rPr>
        <w:t xml:space="preserve"> –</w:t>
      </w:r>
    </w:p>
    <w:p w14:paraId="28482BC7" w14:textId="6F2E92E5" w:rsidR="003D4C81" w:rsidRPr="00655036" w:rsidRDefault="44D11ECB" w:rsidP="00140541">
      <w:pPr>
        <w:pStyle w:val="ListParagraph"/>
        <w:numPr>
          <w:ilvl w:val="0"/>
          <w:numId w:val="40"/>
        </w:numPr>
      </w:pPr>
      <w:r>
        <w:t xml:space="preserve">Responsible </w:t>
      </w:r>
      <w:r w:rsidR="21DDF280">
        <w:t xml:space="preserve">Government </w:t>
      </w:r>
      <w:r w:rsidR="5235DF61" w:rsidRPr="5235DF61">
        <w:rPr>
          <w:rFonts w:ascii="Calibri" w:eastAsia="Calibri" w:hAnsi="Calibri" w:cs="Calibri"/>
          <w:sz w:val="22"/>
          <w:szCs w:val="22"/>
        </w:rPr>
        <w:t>–</w:t>
      </w:r>
    </w:p>
    <w:p w14:paraId="4DCD49DF" w14:textId="441E8338" w:rsidR="12DE2F72" w:rsidRDefault="6A3230B8" w:rsidP="00140541">
      <w:pPr>
        <w:pStyle w:val="ListParagraph"/>
        <w:numPr>
          <w:ilvl w:val="0"/>
          <w:numId w:val="40"/>
        </w:numPr>
      </w:pPr>
      <w:r>
        <w:t xml:space="preserve">Mixed Member Proportionate (MMP) </w:t>
      </w:r>
      <w:r w:rsidR="5235DF61" w:rsidRPr="5235DF61">
        <w:rPr>
          <w:rFonts w:ascii="Calibri" w:eastAsia="Calibri" w:hAnsi="Calibri" w:cs="Calibri"/>
          <w:sz w:val="22"/>
          <w:szCs w:val="22"/>
        </w:rPr>
        <w:t>–</w:t>
      </w:r>
    </w:p>
    <w:p w14:paraId="5B218B6C" w14:textId="16C735F2" w:rsidR="12DE2F72" w:rsidRDefault="0038232B" w:rsidP="12DE2F72">
      <w:r>
        <w:t>Watch</w:t>
      </w:r>
      <w:r w:rsidR="12DE2F72">
        <w:t xml:space="preserve"> this video or read the </w:t>
      </w:r>
      <w:r>
        <w:t>transcript</w:t>
      </w:r>
      <w:r w:rsidR="12DE2F72">
        <w:t xml:space="preserve"> below to find out how MMP works</w:t>
      </w:r>
    </w:p>
    <w:p w14:paraId="1DE277B9" w14:textId="3BB511ED" w:rsidR="12DE2F72" w:rsidRDefault="761AD1E3" w:rsidP="00140541">
      <w:pPr>
        <w:pStyle w:val="ListParagraph"/>
        <w:numPr>
          <w:ilvl w:val="0"/>
          <w:numId w:val="39"/>
        </w:numPr>
        <w:ind w:left="360"/>
      </w:pPr>
      <w:r>
        <w:t>Investigate</w:t>
      </w:r>
      <w:r w:rsidR="3ED29974">
        <w:t xml:space="preserve"> the following </w:t>
      </w:r>
      <w:r w:rsidR="0A5393ED">
        <w:t>questions</w:t>
      </w:r>
      <w:r w:rsidR="3ED29974">
        <w:t xml:space="preserve"> with members of your whanau or household</w:t>
      </w:r>
    </w:p>
    <w:p w14:paraId="607A5944" w14:textId="1F2D4170" w:rsidR="12DE2F72" w:rsidRDefault="580D32ED" w:rsidP="00140541">
      <w:pPr>
        <w:pStyle w:val="ListParagraph"/>
        <w:numPr>
          <w:ilvl w:val="0"/>
          <w:numId w:val="40"/>
        </w:numPr>
      </w:pPr>
      <w:r>
        <w:t>What electorate are you in?</w:t>
      </w:r>
    </w:p>
    <w:p w14:paraId="6C501876" w14:textId="34358741" w:rsidR="12DE2F72" w:rsidRDefault="580D32ED" w:rsidP="00140541">
      <w:pPr>
        <w:pStyle w:val="ListParagraph"/>
        <w:numPr>
          <w:ilvl w:val="0"/>
          <w:numId w:val="40"/>
        </w:numPr>
      </w:pPr>
      <w:r>
        <w:t>Who is your local MP?</w:t>
      </w:r>
    </w:p>
    <w:p w14:paraId="2B86BFF3" w14:textId="773B8E1C" w:rsidR="12DE2F72" w:rsidRDefault="580D32ED" w:rsidP="00140541">
      <w:pPr>
        <w:pStyle w:val="ListParagraph"/>
        <w:numPr>
          <w:ilvl w:val="0"/>
          <w:numId w:val="40"/>
        </w:numPr>
      </w:pPr>
      <w:r>
        <w:t>Why is it useful to have two votes in a general election?</w:t>
      </w:r>
    </w:p>
    <w:p w14:paraId="4E6DD2C6" w14:textId="18F230A5" w:rsidR="12DE2F72" w:rsidRDefault="580D32ED" w:rsidP="00140541">
      <w:pPr>
        <w:pStyle w:val="ListParagraph"/>
        <w:numPr>
          <w:ilvl w:val="0"/>
          <w:numId w:val="40"/>
        </w:numPr>
      </w:pPr>
      <w:r>
        <w:t>What is the difference between a list MP and a local representative?</w:t>
      </w:r>
    </w:p>
    <w:p w14:paraId="20DC7004" w14:textId="77777777" w:rsidR="00593DC6" w:rsidRDefault="00593DC6" w:rsidP="0094303F"/>
    <w:p w14:paraId="1BE25357" w14:textId="1A054C6A" w:rsidR="0094303F" w:rsidRDefault="0094303F" w:rsidP="0094303F">
      <w:r>
        <w:t>As you would have discovered in the previous activity, New Zealand is a democratic society. This means anyone who is 18 years or older can influence who represents them in government. Some</w:t>
      </w:r>
      <w:r w:rsidR="12DE2F72">
        <w:t xml:space="preserve"> people think the voting age should be lowered to 16. </w:t>
      </w:r>
    </w:p>
    <w:p w14:paraId="3D1C2A8C" w14:textId="4D85AA47" w:rsidR="12DE2F72" w:rsidRDefault="3ED29974" w:rsidP="00140541">
      <w:pPr>
        <w:pStyle w:val="ListParagraph"/>
        <w:numPr>
          <w:ilvl w:val="0"/>
          <w:numId w:val="39"/>
        </w:numPr>
        <w:ind w:left="360"/>
      </w:pPr>
      <w:r>
        <w:t>Construct a persuasive piece of writing in your home learning book on whether you think this is a good idea or not</w:t>
      </w:r>
    </w:p>
    <w:p w14:paraId="209FA9A1" w14:textId="518BA0F3" w:rsidR="00635EED" w:rsidRDefault="003D4C81" w:rsidP="003D4C81">
      <w:pPr>
        <w:pStyle w:val="GH1"/>
      </w:pPr>
      <w:r>
        <w:br w:type="column"/>
      </w:r>
      <w:r w:rsidR="00635EED">
        <w:lastRenderedPageBreak/>
        <w:t>D</w:t>
      </w:r>
      <w:r w:rsidR="00635EED" w:rsidRPr="000D4B4C">
        <w:t xml:space="preserve">ay </w:t>
      </w:r>
      <w:r w:rsidR="00635EED">
        <w:t>7</w:t>
      </w:r>
      <w:r w:rsidR="00635EED" w:rsidRPr="000D4B4C">
        <w:t xml:space="preserve"> </w:t>
      </w:r>
      <w:r w:rsidR="00635EED">
        <w:t>a</w:t>
      </w:r>
      <w:r w:rsidR="00635EED" w:rsidRPr="000D4B4C">
        <w:t xml:space="preserve">ctivity </w:t>
      </w:r>
      <w:r w:rsidR="00635EED">
        <w:t>3</w:t>
      </w:r>
      <w:r w:rsidR="00635EED" w:rsidRPr="000D4B4C">
        <w:t xml:space="preserve">: </w:t>
      </w:r>
      <w:r w:rsidR="00DD3614">
        <w:t>Women’s rights</w:t>
      </w:r>
    </w:p>
    <w:p w14:paraId="0BEE909E" w14:textId="77777777" w:rsidR="003D4C81" w:rsidRPr="001627F6" w:rsidRDefault="003D4C81" w:rsidP="003D4C81">
      <w:pPr>
        <w:spacing w:before="120" w:line="240" w:lineRule="auto"/>
        <w:rPr>
          <w:b/>
          <w:color w:val="01853E"/>
        </w:rPr>
      </w:pPr>
      <w:r w:rsidRPr="001627F6">
        <w:rPr>
          <w:b/>
          <w:color w:val="01853E"/>
        </w:rPr>
        <w:t>Notes for teachers and whānau</w:t>
      </w:r>
    </w:p>
    <w:p w14:paraId="49F9ED6E" w14:textId="051C3DB7" w:rsidR="003D4C81" w:rsidRPr="0005378C" w:rsidRDefault="0005378C" w:rsidP="0005378C">
      <w:pPr>
        <w:spacing w:line="240" w:lineRule="auto"/>
      </w:pPr>
      <w:r>
        <w:t>This activity looks a</w:t>
      </w:r>
      <w:r w:rsidR="00E35525">
        <w:t xml:space="preserve">t one of the journeys </w:t>
      </w:r>
      <w:r w:rsidR="00C82593">
        <w:t xml:space="preserve">people have taken on the road to </w:t>
      </w:r>
      <w:r w:rsidR="00F31DF8">
        <w:t xml:space="preserve">creating an inclusive democratic society in New Zealand. </w:t>
      </w:r>
    </w:p>
    <w:p w14:paraId="14166B0E" w14:textId="637BB94C" w:rsidR="003D4C81" w:rsidRDefault="005403AB" w:rsidP="003D4C81">
      <w:pPr>
        <w:spacing w:line="240" w:lineRule="auto"/>
      </w:pPr>
      <w:r>
        <w:rPr>
          <w:noProof/>
        </w:rPr>
        <w:pict w14:anchorId="7089CD0D">
          <v:rect id="_x0000_i1055" style="width:451.3pt;height:.05pt" o:hralign="center" o:hrstd="t" o:hr="t" fillcolor="#a0a0a0" stroked="f"/>
        </w:pict>
      </w:r>
    </w:p>
    <w:p w14:paraId="3B15C69D" w14:textId="28082F5A" w:rsidR="003D4C81" w:rsidRPr="00803597" w:rsidRDefault="003D4C81" w:rsidP="003D4C81">
      <w:pPr>
        <w:pStyle w:val="LIG"/>
        <w:spacing w:line="240" w:lineRule="auto"/>
        <w:rPr>
          <w:bCs/>
        </w:rPr>
      </w:pPr>
      <w:r w:rsidRPr="00803597">
        <w:t xml:space="preserve">I am learning </w:t>
      </w:r>
      <w:r w:rsidR="00F31DF8">
        <w:t xml:space="preserve">about the </w:t>
      </w:r>
      <w:r w:rsidR="00390CF0">
        <w:t xml:space="preserve">Suffragette movement </w:t>
      </w:r>
      <w:r w:rsidR="003D527B">
        <w:t>and how New Zealand</w:t>
      </w:r>
      <w:r w:rsidR="00390CF0">
        <w:t xml:space="preserve"> </w:t>
      </w:r>
      <w:r w:rsidR="00B8798F">
        <w:t>became one of the first in the world to offer women a voice in politics</w:t>
      </w:r>
    </w:p>
    <w:p w14:paraId="4D71364C" w14:textId="39B46262" w:rsidR="003D4C81" w:rsidRPr="00CA3174" w:rsidRDefault="003D4C81" w:rsidP="003D4C81">
      <w:pPr>
        <w:spacing w:after="0" w:line="240" w:lineRule="auto"/>
        <w:rPr>
          <w:lang w:val="mi-NZ"/>
        </w:rPr>
      </w:pPr>
      <w:r w:rsidRPr="00CA3174">
        <w:rPr>
          <w:lang w:val="mi-NZ"/>
        </w:rPr>
        <w:t>What do I need?</w:t>
      </w:r>
    </w:p>
    <w:p w14:paraId="0B3CE378" w14:textId="3FD1F627" w:rsidR="003D4C81" w:rsidRDefault="00F31DF8" w:rsidP="00370C78">
      <w:pPr>
        <w:pStyle w:val="ListParagraph"/>
        <w:numPr>
          <w:ilvl w:val="0"/>
          <w:numId w:val="19"/>
        </w:numPr>
        <w:spacing w:line="240" w:lineRule="auto"/>
        <w:rPr>
          <w:lang w:val="mi-NZ"/>
        </w:rPr>
      </w:pPr>
      <w:r>
        <w:rPr>
          <w:lang w:val="mi-NZ"/>
        </w:rPr>
        <w:t>30</w:t>
      </w:r>
      <w:r w:rsidR="003D4C81" w:rsidRPr="00CA3174">
        <w:rPr>
          <w:lang w:val="mi-NZ"/>
        </w:rPr>
        <w:t xml:space="preserve"> minutes</w:t>
      </w:r>
    </w:p>
    <w:p w14:paraId="39EF2E9D" w14:textId="506B2CDD" w:rsidR="003D4C81" w:rsidRPr="00CA3174" w:rsidRDefault="00AE747C" w:rsidP="00370C78">
      <w:pPr>
        <w:pStyle w:val="ListParagraph"/>
        <w:numPr>
          <w:ilvl w:val="0"/>
          <w:numId w:val="19"/>
        </w:numPr>
        <w:spacing w:line="240" w:lineRule="auto"/>
        <w:rPr>
          <w:lang w:val="mi-NZ"/>
        </w:rPr>
      </w:pPr>
      <w:r>
        <w:rPr>
          <w:lang w:val="mi-NZ"/>
        </w:rPr>
        <w:t xml:space="preserve">Look in your pack for a </w:t>
      </w:r>
      <w:r w:rsidR="00B8798F">
        <w:rPr>
          <w:lang w:val="mi-NZ"/>
        </w:rPr>
        <w:t xml:space="preserve">copy of </w:t>
      </w:r>
      <w:r w:rsidR="001155F2" w:rsidRPr="00790B10">
        <w:rPr>
          <w:i/>
          <w:iCs/>
        </w:rPr>
        <w:t>The fight to vote</w:t>
      </w:r>
      <w:r w:rsidR="001537A2">
        <w:t xml:space="preserve"> </w:t>
      </w:r>
      <w:hyperlink r:id="rId90" w:history="1">
        <w:r w:rsidR="00790B10" w:rsidRPr="00883912">
          <w:rPr>
            <w:rStyle w:val="Hyperlink"/>
          </w:rPr>
          <w:t>https://instructionalseries.tki.org.nz/Instructional-Series/School-Journal/School-Journal-Level-4-May-2017/The-Fight-to-Vote</w:t>
        </w:r>
      </w:hyperlink>
      <w:r w:rsidR="00790B10">
        <w:t xml:space="preserve"> </w:t>
      </w:r>
    </w:p>
    <w:p w14:paraId="27DC0378" w14:textId="16D5D601" w:rsidR="003D4C81" w:rsidRDefault="00CB5778" w:rsidP="00616E1D">
      <w:pPr>
        <w:pStyle w:val="GH2"/>
      </w:pPr>
      <w:proofErr w:type="spellStart"/>
      <w:r>
        <w:t>Your</w:t>
      </w:r>
      <w:proofErr w:type="spellEnd"/>
      <w:r>
        <w:t xml:space="preserve"> </w:t>
      </w:r>
      <w:proofErr w:type="spellStart"/>
      <w:r>
        <w:t>task</w:t>
      </w:r>
      <w:proofErr w:type="spellEnd"/>
    </w:p>
    <w:p w14:paraId="7BE1F466" w14:textId="3FF6EC88" w:rsidR="00DD3614" w:rsidRDefault="00552D7F" w:rsidP="00616E1D">
      <w:r>
        <w:rPr>
          <w:noProof/>
        </w:rPr>
        <w:drawing>
          <wp:anchor distT="0" distB="0" distL="114300" distR="114300" simplePos="0" relativeHeight="251663360" behindDoc="1" locked="0" layoutInCell="1" allowOverlap="1" wp14:anchorId="584BD925" wp14:editId="3D7C4094">
            <wp:simplePos x="0" y="0"/>
            <wp:positionH relativeFrom="column">
              <wp:posOffset>2462530</wp:posOffset>
            </wp:positionH>
            <wp:positionV relativeFrom="paragraph">
              <wp:posOffset>146978</wp:posOffset>
            </wp:positionV>
            <wp:extent cx="3414395" cy="2329180"/>
            <wp:effectExtent l="0" t="0" r="0" b="0"/>
            <wp:wrapTight wrapText="bothSides">
              <wp:wrapPolygon edited="0">
                <wp:start x="0" y="0"/>
                <wp:lineTo x="0" y="21376"/>
                <wp:lineTo x="21451" y="21376"/>
                <wp:lineTo x="21451" y="0"/>
                <wp:lineTo x="0" y="0"/>
              </wp:wrapPolygon>
            </wp:wrapTight>
            <wp:docPr id="948030085" name="Picture 948030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030085" name="Picture 948030085"/>
                    <pic:cNvPicPr/>
                  </pic:nvPicPr>
                  <pic:blipFill>
                    <a:blip r:embed="rId91" cstate="print">
                      <a:extLst>
                        <a:ext uri="{28A0092B-C50C-407E-A947-70E740481C1C}">
                          <a14:useLocalDpi xmlns:a14="http://schemas.microsoft.com/office/drawing/2010/main" val="0"/>
                        </a:ext>
                      </a:extLst>
                    </a:blip>
                    <a:stretch>
                      <a:fillRect/>
                    </a:stretch>
                  </pic:blipFill>
                  <pic:spPr>
                    <a:xfrm>
                      <a:off x="0" y="0"/>
                      <a:ext cx="3414395" cy="2329180"/>
                    </a:xfrm>
                    <a:prstGeom prst="rect">
                      <a:avLst/>
                    </a:prstGeom>
                  </pic:spPr>
                </pic:pic>
              </a:graphicData>
            </a:graphic>
            <wp14:sizeRelH relativeFrom="page">
              <wp14:pctWidth>0</wp14:pctWidth>
            </wp14:sizeRelH>
            <wp14:sizeRelV relativeFrom="page">
              <wp14:pctHeight>0</wp14:pctHeight>
            </wp14:sizeRelV>
          </wp:anchor>
        </w:drawing>
      </w:r>
      <w:r w:rsidR="00DD3614" w:rsidRPr="00790B10">
        <w:rPr>
          <w:b/>
          <w:bCs/>
        </w:rPr>
        <w:t>Read</w:t>
      </w:r>
      <w:r w:rsidR="00DD3614">
        <w:t xml:space="preserve"> the </w:t>
      </w:r>
      <w:r w:rsidR="009C1CD4">
        <w:t>S</w:t>
      </w:r>
      <w:r w:rsidR="00DD3614">
        <w:t xml:space="preserve">chool </w:t>
      </w:r>
      <w:r w:rsidR="009C1CD4">
        <w:t>J</w:t>
      </w:r>
      <w:r w:rsidR="00DD3614">
        <w:t>ournal</w:t>
      </w:r>
      <w:r w:rsidR="009C1CD4">
        <w:t xml:space="preserve"> article</w:t>
      </w:r>
      <w:r w:rsidR="00DD3614">
        <w:t xml:space="preserve"> “</w:t>
      </w:r>
      <w:r w:rsidR="00641AA7">
        <w:t>T</w:t>
      </w:r>
      <w:r w:rsidR="00DD3614">
        <w:t xml:space="preserve">he fight to vote” </w:t>
      </w:r>
      <w:r w:rsidR="00641AA7">
        <w:t xml:space="preserve">by Susan Paris </w:t>
      </w:r>
      <w:r w:rsidR="00DD3614">
        <w:t>and answer the following scavenger hunt questions</w:t>
      </w:r>
      <w:r w:rsidR="00641AA7">
        <w:t>.</w:t>
      </w:r>
    </w:p>
    <w:p w14:paraId="2669E983" w14:textId="6348675B" w:rsidR="00DD3614" w:rsidRDefault="00DD3614" w:rsidP="008816EF">
      <w:pPr>
        <w:pStyle w:val="ListParagraph"/>
        <w:numPr>
          <w:ilvl w:val="0"/>
          <w:numId w:val="50"/>
        </w:numPr>
      </w:pPr>
      <w:r>
        <w:t>Who was Mary Ann Muller and what was her role in Women’s rights in New Zealand?</w:t>
      </w:r>
    </w:p>
    <w:p w14:paraId="48301530" w14:textId="5F51D853" w:rsidR="00DD3614" w:rsidRDefault="00DD3614" w:rsidP="008816EF">
      <w:pPr>
        <w:pStyle w:val="ListParagraph"/>
        <w:numPr>
          <w:ilvl w:val="0"/>
          <w:numId w:val="50"/>
        </w:numPr>
      </w:pPr>
      <w:r>
        <w:t>Why were New Zealand women the first to vote?</w:t>
      </w:r>
    </w:p>
    <w:p w14:paraId="77A9C107" w14:textId="36057864" w:rsidR="00DD3614" w:rsidRDefault="00DD3614" w:rsidP="008816EF">
      <w:pPr>
        <w:pStyle w:val="ListParagraph"/>
        <w:numPr>
          <w:ilvl w:val="0"/>
          <w:numId w:val="50"/>
        </w:numPr>
      </w:pPr>
      <w:r>
        <w:t>Who were the WCTU? What was their role in the women’s rights movement?</w:t>
      </w:r>
    </w:p>
    <w:p w14:paraId="465F2DA4" w14:textId="701A9FC9" w:rsidR="00DD3614" w:rsidRDefault="00DD3614" w:rsidP="008816EF">
      <w:pPr>
        <w:pStyle w:val="ListParagraph"/>
        <w:numPr>
          <w:ilvl w:val="0"/>
          <w:numId w:val="50"/>
        </w:numPr>
      </w:pPr>
      <w:r>
        <w:t>What year was the largest petition for women’s right to vote presented to parliament and how many votes did they have?</w:t>
      </w:r>
    </w:p>
    <w:p w14:paraId="4C66CF68" w14:textId="5E7370FD" w:rsidR="00DD3614" w:rsidRDefault="00DD3614" w:rsidP="008816EF">
      <w:pPr>
        <w:pStyle w:val="ListParagraph"/>
        <w:numPr>
          <w:ilvl w:val="0"/>
          <w:numId w:val="50"/>
        </w:numPr>
      </w:pPr>
      <w:r>
        <w:t>Who was Kate Sheppard and what was her role in Women’s right to vote?</w:t>
      </w:r>
    </w:p>
    <w:p w14:paraId="1F2FB907" w14:textId="530C75F9" w:rsidR="00DD3614" w:rsidRDefault="00DD3614" w:rsidP="008816EF">
      <w:pPr>
        <w:pStyle w:val="ListParagraph"/>
        <w:numPr>
          <w:ilvl w:val="0"/>
          <w:numId w:val="50"/>
        </w:numPr>
      </w:pPr>
      <w:r>
        <w:t>Why was it believed that men who sold alcohol would be against women’s right movement?</w:t>
      </w:r>
    </w:p>
    <w:p w14:paraId="04D9F8C5" w14:textId="647C55DE" w:rsidR="00DD3614" w:rsidRDefault="00DD3614" w:rsidP="008816EF">
      <w:pPr>
        <w:pStyle w:val="ListParagraph"/>
        <w:numPr>
          <w:ilvl w:val="0"/>
          <w:numId w:val="50"/>
        </w:numPr>
      </w:pPr>
      <w:r>
        <w:t xml:space="preserve">Who were </w:t>
      </w:r>
      <w:r w:rsidR="0005378C">
        <w:t>suffragettes</w:t>
      </w:r>
      <w:r>
        <w:t>?</w:t>
      </w:r>
    </w:p>
    <w:p w14:paraId="39294C06" w14:textId="56CA964E" w:rsidR="00DD3614" w:rsidRDefault="00DD3614" w:rsidP="008816EF">
      <w:pPr>
        <w:pStyle w:val="ListParagraph"/>
        <w:numPr>
          <w:ilvl w:val="0"/>
          <w:numId w:val="50"/>
        </w:numPr>
      </w:pPr>
      <w:r>
        <w:t>When did the electoral bill giving women the right to vote finally passed?</w:t>
      </w:r>
    </w:p>
    <w:p w14:paraId="00564D56" w14:textId="19F0BD80" w:rsidR="00DD3614" w:rsidRDefault="00DD3614" w:rsidP="008816EF">
      <w:pPr>
        <w:pStyle w:val="ListParagraph"/>
        <w:numPr>
          <w:ilvl w:val="0"/>
          <w:numId w:val="50"/>
        </w:numPr>
      </w:pPr>
      <w:r>
        <w:t>Who was prime minister at the time?</w:t>
      </w:r>
    </w:p>
    <w:p w14:paraId="09E196D7" w14:textId="7A6C092F" w:rsidR="00DD3614" w:rsidRDefault="61F677D8" w:rsidP="008816EF">
      <w:pPr>
        <w:pStyle w:val="ListParagraph"/>
        <w:numPr>
          <w:ilvl w:val="0"/>
          <w:numId w:val="50"/>
        </w:numPr>
      </w:pPr>
      <w:r>
        <w:t>What key events happened in 1918,1949, and 1999?</w:t>
      </w:r>
    </w:p>
    <w:p w14:paraId="2E646B3C" w14:textId="4098D257" w:rsidR="00DD3614" w:rsidRDefault="00DD3614" w:rsidP="00616E1D"/>
    <w:p w14:paraId="7929131B" w14:textId="77777777" w:rsidR="00033E0F" w:rsidRDefault="00DD3614" w:rsidP="00616E1D">
      <w:r w:rsidRPr="00552D7F">
        <w:rPr>
          <w:b/>
          <w:bCs/>
        </w:rPr>
        <w:t>Imagine</w:t>
      </w:r>
      <w:r>
        <w:t xml:space="preserve"> you are one of the early women suffragettes fighting for your right to vote. </w:t>
      </w:r>
    </w:p>
    <w:p w14:paraId="5D729655" w14:textId="0C7ED7CA" w:rsidR="00DD3614" w:rsidRDefault="00DD3614" w:rsidP="00616E1D">
      <w:r w:rsidRPr="00552D7F">
        <w:rPr>
          <w:b/>
          <w:bCs/>
        </w:rPr>
        <w:t>Write a poem</w:t>
      </w:r>
      <w:r w:rsidR="00EF7D36" w:rsidRPr="00EF7D36">
        <w:t>,</w:t>
      </w:r>
      <w:r>
        <w:t xml:space="preserve"> in your home learning book</w:t>
      </w:r>
      <w:r w:rsidR="00EF7D36">
        <w:t>, that</w:t>
      </w:r>
      <w:r>
        <w:t xml:space="preserve"> conveys your feelings, </w:t>
      </w:r>
      <w:r w:rsidR="00AE747C">
        <w:t>thoughts,</w:t>
      </w:r>
      <w:r>
        <w:t xml:space="preserve"> and actions as you fight for this right. </w:t>
      </w:r>
    </w:p>
    <w:p w14:paraId="16B2D118" w14:textId="38EA44A2" w:rsidR="00635EED" w:rsidRPr="00CA3174" w:rsidRDefault="00635EED" w:rsidP="00CA3174">
      <w:pPr>
        <w:rPr>
          <w:color w:val="01853E"/>
          <w:sz w:val="28"/>
          <w:szCs w:val="28"/>
          <w:lang w:val="mi-NZ" w:eastAsia="en-NZ"/>
        </w:rPr>
      </w:pPr>
      <w:r>
        <w:br w:type="page"/>
      </w:r>
    </w:p>
    <w:p w14:paraId="650C4721" w14:textId="76A7AF93" w:rsidR="00635EED" w:rsidRPr="00552D7F" w:rsidRDefault="00635EED" w:rsidP="00552D7F">
      <w:pPr>
        <w:pStyle w:val="GH1"/>
        <w:spacing w:after="0"/>
        <w:ind w:right="-180"/>
        <w:rPr>
          <w:sz w:val="32"/>
          <w:szCs w:val="32"/>
        </w:rPr>
      </w:pPr>
      <w:r w:rsidRPr="00552D7F">
        <w:rPr>
          <w:sz w:val="32"/>
          <w:szCs w:val="32"/>
        </w:rPr>
        <w:lastRenderedPageBreak/>
        <w:t xml:space="preserve">Day 7 activity 4: </w:t>
      </w:r>
      <w:r w:rsidR="001537A2" w:rsidRPr="00552D7F">
        <w:rPr>
          <w:sz w:val="32"/>
          <w:szCs w:val="32"/>
        </w:rPr>
        <w:t xml:space="preserve">Other </w:t>
      </w:r>
      <w:r w:rsidR="00DC62FA" w:rsidRPr="00552D7F">
        <w:rPr>
          <w:sz w:val="32"/>
          <w:szCs w:val="32"/>
        </w:rPr>
        <w:t>forms of governance around the world</w:t>
      </w:r>
    </w:p>
    <w:p w14:paraId="63C1BBEB" w14:textId="77777777" w:rsidR="003D4C81" w:rsidRPr="001627F6" w:rsidRDefault="003D4C81" w:rsidP="003D4C81">
      <w:pPr>
        <w:spacing w:before="120" w:line="240" w:lineRule="auto"/>
        <w:rPr>
          <w:b/>
          <w:color w:val="01853E"/>
        </w:rPr>
      </w:pPr>
      <w:r w:rsidRPr="001627F6">
        <w:rPr>
          <w:b/>
          <w:color w:val="01853E"/>
        </w:rPr>
        <w:t>Notes for teachers and whānau</w:t>
      </w:r>
    </w:p>
    <w:p w14:paraId="7E80BAAC" w14:textId="4209B723" w:rsidR="003D4C81" w:rsidRPr="00790B10" w:rsidRDefault="050B1059" w:rsidP="6F768D18">
      <w:pPr>
        <w:spacing w:line="240" w:lineRule="auto"/>
      </w:pPr>
      <w:r w:rsidRPr="6F768D18">
        <w:t xml:space="preserve">This activity engages the learner in looking at different </w:t>
      </w:r>
      <w:r w:rsidR="7AB7C723" w:rsidRPr="6F768D18">
        <w:t xml:space="preserve">types of </w:t>
      </w:r>
      <w:r w:rsidR="50F230BC" w:rsidRPr="6F768D18">
        <w:t xml:space="preserve">governance around the world and the ways they shape </w:t>
      </w:r>
      <w:r w:rsidR="03677510" w:rsidRPr="6F768D18">
        <w:t>society and citizenship.</w:t>
      </w:r>
    </w:p>
    <w:p w14:paraId="2B8652EB" w14:textId="1C8075D3" w:rsidR="003D4C81" w:rsidRDefault="005403AB" w:rsidP="003D4C81">
      <w:pPr>
        <w:spacing w:line="240" w:lineRule="auto"/>
      </w:pPr>
      <w:r>
        <w:rPr>
          <w:noProof/>
        </w:rPr>
        <w:pict w14:anchorId="34B5EB60">
          <v:rect id="_x0000_i1056" style="width:451.3pt;height:.05pt" o:hralign="center" o:hrstd="t" o:hr="t" fillcolor="#a0a0a0" stroked="f"/>
        </w:pict>
      </w:r>
    </w:p>
    <w:p w14:paraId="5B27D3B7" w14:textId="5D0D5B26" w:rsidR="003D4C81" w:rsidRPr="00803597" w:rsidRDefault="003D4C81" w:rsidP="003D4C81">
      <w:pPr>
        <w:pStyle w:val="LIG"/>
        <w:spacing w:line="240" w:lineRule="auto"/>
        <w:rPr>
          <w:bCs/>
        </w:rPr>
      </w:pPr>
      <w:r w:rsidRPr="00803597">
        <w:t>I am learning to</w:t>
      </w:r>
      <w:r w:rsidR="00033E0F">
        <w:t>:</w:t>
      </w:r>
      <w:r w:rsidR="003F3DD1">
        <w:t xml:space="preserve"> compare and contrast different forms of governance</w:t>
      </w:r>
    </w:p>
    <w:p w14:paraId="21F20539" w14:textId="77777777" w:rsidR="003D4C81" w:rsidRPr="00CA3174" w:rsidRDefault="003D4C81" w:rsidP="003D4C81">
      <w:pPr>
        <w:spacing w:after="0" w:line="240" w:lineRule="auto"/>
        <w:rPr>
          <w:lang w:val="mi-NZ"/>
        </w:rPr>
      </w:pPr>
      <w:r w:rsidRPr="00CA3174">
        <w:rPr>
          <w:lang w:val="mi-NZ"/>
        </w:rPr>
        <w:t>What do I need?</w:t>
      </w:r>
    </w:p>
    <w:p w14:paraId="58FFC724" w14:textId="69DFCB5A" w:rsidR="003D4C81" w:rsidRDefault="003D4C81" w:rsidP="00370C78">
      <w:pPr>
        <w:pStyle w:val="ListParagraph"/>
        <w:numPr>
          <w:ilvl w:val="0"/>
          <w:numId w:val="19"/>
        </w:numPr>
        <w:spacing w:line="240" w:lineRule="auto"/>
        <w:rPr>
          <w:lang w:val="mi-NZ"/>
        </w:rPr>
      </w:pPr>
      <w:r w:rsidRPr="12DE2F72">
        <w:rPr>
          <w:lang w:val="mi-NZ"/>
        </w:rPr>
        <w:t>30</w:t>
      </w:r>
      <w:r w:rsidRPr="00CA3174">
        <w:rPr>
          <w:lang w:val="mi-NZ"/>
        </w:rPr>
        <w:t xml:space="preserve"> minutes</w:t>
      </w:r>
    </w:p>
    <w:p w14:paraId="2DFA38B0" w14:textId="74BA5C7B" w:rsidR="00FA08D3" w:rsidRPr="00FA08D3" w:rsidRDefault="00FA08D3" w:rsidP="00FA08D3">
      <w:pPr>
        <w:pStyle w:val="ListParagraph"/>
        <w:numPr>
          <w:ilvl w:val="0"/>
          <w:numId w:val="19"/>
        </w:numPr>
        <w:spacing w:line="240" w:lineRule="auto"/>
        <w:rPr>
          <w:lang w:val="mi-NZ"/>
        </w:rPr>
      </w:pPr>
      <w:r>
        <w:rPr>
          <w:lang w:val="mi-NZ"/>
        </w:rPr>
        <w:t>Ac</w:t>
      </w:r>
      <w:r w:rsidR="000514E9">
        <w:rPr>
          <w:lang w:val="mi-NZ"/>
        </w:rPr>
        <w:t>c</w:t>
      </w:r>
      <w:r>
        <w:rPr>
          <w:lang w:val="mi-NZ"/>
        </w:rPr>
        <w:t>ess to the internet</w:t>
      </w:r>
    </w:p>
    <w:p w14:paraId="0FFCDEE3" w14:textId="247FB224" w:rsidR="003D4C81" w:rsidRDefault="00CB5778" w:rsidP="003D4C81">
      <w:pPr>
        <w:pStyle w:val="GH2"/>
        <w:spacing w:line="240" w:lineRule="auto"/>
      </w:pPr>
      <w:proofErr w:type="spellStart"/>
      <w:r>
        <w:t>Your</w:t>
      </w:r>
      <w:proofErr w:type="spellEnd"/>
      <w:r>
        <w:t xml:space="preserve"> </w:t>
      </w:r>
      <w:proofErr w:type="spellStart"/>
      <w:r>
        <w:t>task</w:t>
      </w:r>
      <w:proofErr w:type="spellEnd"/>
    </w:p>
    <w:p w14:paraId="57E874B5" w14:textId="14FD0F7F" w:rsidR="00503F17" w:rsidRDefault="007D0C88" w:rsidP="00790B10">
      <w:r w:rsidRPr="007D0C88">
        <w:t xml:space="preserve">The first </w:t>
      </w:r>
      <w:r w:rsidR="009F25D7">
        <w:t>form of</w:t>
      </w:r>
      <w:r w:rsidRPr="007D0C88">
        <w:t xml:space="preserve"> </w:t>
      </w:r>
      <w:r w:rsidR="009F25D7">
        <w:t xml:space="preserve">democracy in the world is said to have </w:t>
      </w:r>
      <w:r w:rsidR="00552D7F">
        <w:t>originated</w:t>
      </w:r>
      <w:r w:rsidR="009F25D7">
        <w:t xml:space="preserve"> in Athens</w:t>
      </w:r>
      <w:r w:rsidR="00296BE0">
        <w:t xml:space="preserve"> around the fifth century </w:t>
      </w:r>
      <w:r w:rsidR="005E7164">
        <w:t>BCE</w:t>
      </w:r>
      <w:r w:rsidR="001146B5">
        <w:t>.</w:t>
      </w:r>
      <w:r w:rsidR="00703246">
        <w:t xml:space="preserve"> The Greek idea of democracy </w:t>
      </w:r>
      <w:r w:rsidR="00424AF6">
        <w:t>was different from modern day democracy in that it was not open to everyone to have a say.</w:t>
      </w:r>
      <w:r w:rsidR="00A16A6E">
        <w:t xml:space="preserve"> </w:t>
      </w:r>
      <w:r w:rsidR="0028003C">
        <w:t xml:space="preserve">Voting was only open to full Athenian </w:t>
      </w:r>
      <w:r w:rsidR="00FD6195">
        <w:t xml:space="preserve">male </w:t>
      </w:r>
      <w:r w:rsidR="0028003C">
        <w:t>citizens</w:t>
      </w:r>
      <w:r w:rsidR="00FD6195">
        <w:t xml:space="preserve">, who only made up </w:t>
      </w:r>
      <w:r w:rsidR="005B29CC">
        <w:t>12% of the population</w:t>
      </w:r>
      <w:r w:rsidR="00E76D0D">
        <w:t>, and</w:t>
      </w:r>
      <w:r w:rsidR="00C900CE">
        <w:t xml:space="preserve"> </w:t>
      </w:r>
      <w:r w:rsidR="00D1112A">
        <w:t>did not extend to women</w:t>
      </w:r>
      <w:r w:rsidR="002867BD">
        <w:t>,</w:t>
      </w:r>
      <w:r w:rsidR="00D1112A">
        <w:t xml:space="preserve"> </w:t>
      </w:r>
      <w:r w:rsidR="00E76D0D">
        <w:t>who</w:t>
      </w:r>
      <w:r w:rsidR="00D1112A">
        <w:t xml:space="preserve"> </w:t>
      </w:r>
      <w:r w:rsidR="00383672">
        <w:t xml:space="preserve">had very little say in </w:t>
      </w:r>
      <w:r w:rsidR="00FB34A4">
        <w:t xml:space="preserve">political life and no right to vote. </w:t>
      </w:r>
      <w:r w:rsidR="00D133CF">
        <w:t xml:space="preserve"> </w:t>
      </w:r>
    </w:p>
    <w:p w14:paraId="6B67EC12" w14:textId="3F312850" w:rsidR="008807A7" w:rsidRDefault="00745D57" w:rsidP="00790B10">
      <w:pPr>
        <w:rPr>
          <w:b/>
        </w:rPr>
      </w:pPr>
      <w:r>
        <w:t>During the same time however, other forms of governance existe</w:t>
      </w:r>
      <w:r w:rsidR="00AE5000">
        <w:t>d</w:t>
      </w:r>
      <w:r w:rsidR="001F5CCD">
        <w:t xml:space="preserve"> and still exis</w:t>
      </w:r>
      <w:r w:rsidR="001235E2">
        <w:t>t</w:t>
      </w:r>
      <w:r w:rsidR="00AE5000">
        <w:t xml:space="preserve"> around the world. </w:t>
      </w:r>
    </w:p>
    <w:p w14:paraId="60E90ECF" w14:textId="4F60A7D9" w:rsidR="001235E2" w:rsidRDefault="00127B76" w:rsidP="00790B10">
      <w:pPr>
        <w:rPr>
          <w:b/>
        </w:rPr>
      </w:pPr>
      <w:r>
        <w:t xml:space="preserve">Use the internet to </w:t>
      </w:r>
      <w:r w:rsidR="003B1C13">
        <w:t xml:space="preserve">find information on the following </w:t>
      </w:r>
      <w:r w:rsidR="00EB35A8">
        <w:t>forms of governments</w:t>
      </w:r>
      <w:r w:rsidR="00212F75">
        <w:t xml:space="preserve"> and fill in the </w:t>
      </w:r>
      <w:r w:rsidR="005914A3">
        <w:t>table below:</w:t>
      </w:r>
    </w:p>
    <w:p w14:paraId="7BC5E42B" w14:textId="77777777" w:rsidR="00790B10" w:rsidRDefault="00790B10" w:rsidP="12DE2F72">
      <w:pPr>
        <w:pStyle w:val="GH2"/>
        <w:spacing w:line="240" w:lineRule="auto"/>
        <w:rPr>
          <w:b w:val="0"/>
          <w:bCs/>
          <w:color w:val="000000" w:themeColor="text1"/>
          <w:sz w:val="24"/>
          <w:szCs w:val="24"/>
        </w:rPr>
      </w:pP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1818"/>
        <w:gridCol w:w="2556"/>
        <w:gridCol w:w="2556"/>
        <w:gridCol w:w="2556"/>
      </w:tblGrid>
      <w:tr w:rsidR="00DD7BFD" w:rsidRPr="00790B10" w14:paraId="227DBBE0" w14:textId="77777777" w:rsidTr="00790B10">
        <w:tc>
          <w:tcPr>
            <w:tcW w:w="1818" w:type="dxa"/>
          </w:tcPr>
          <w:p w14:paraId="69EF3459" w14:textId="0674B040" w:rsidR="00DD7BFD" w:rsidRPr="00790B10" w:rsidRDefault="00DD7BFD" w:rsidP="00D82FF3">
            <w:pPr>
              <w:pStyle w:val="GH2"/>
              <w:spacing w:before="0" w:line="240" w:lineRule="auto"/>
              <w:rPr>
                <w:color w:val="000000" w:themeColor="text1"/>
                <w:sz w:val="24"/>
                <w:szCs w:val="24"/>
              </w:rPr>
            </w:pPr>
            <w:r w:rsidRPr="00790B10">
              <w:rPr>
                <w:color w:val="000000" w:themeColor="text1"/>
                <w:sz w:val="24"/>
                <w:szCs w:val="24"/>
              </w:rPr>
              <w:t>Form of government</w:t>
            </w:r>
          </w:p>
        </w:tc>
        <w:tc>
          <w:tcPr>
            <w:tcW w:w="2556" w:type="dxa"/>
          </w:tcPr>
          <w:p w14:paraId="18B83BD0" w14:textId="529F406B" w:rsidR="00DD7BFD" w:rsidRPr="00790B10" w:rsidRDefault="0027320E" w:rsidP="00D82FF3">
            <w:pPr>
              <w:pStyle w:val="GH2"/>
              <w:spacing w:before="0" w:line="240" w:lineRule="auto"/>
              <w:rPr>
                <w:color w:val="000000" w:themeColor="text1"/>
                <w:sz w:val="24"/>
                <w:szCs w:val="24"/>
              </w:rPr>
            </w:pPr>
            <w:r w:rsidRPr="00790B10">
              <w:rPr>
                <w:color w:val="000000" w:themeColor="text1"/>
                <w:sz w:val="24"/>
                <w:szCs w:val="24"/>
              </w:rPr>
              <w:t>How do they get into power?</w:t>
            </w:r>
          </w:p>
        </w:tc>
        <w:tc>
          <w:tcPr>
            <w:tcW w:w="2556" w:type="dxa"/>
          </w:tcPr>
          <w:p w14:paraId="6EDB493E" w14:textId="4F6C9626" w:rsidR="00DD7BFD" w:rsidRPr="00790B10" w:rsidRDefault="0027320E" w:rsidP="00D82FF3">
            <w:pPr>
              <w:pStyle w:val="GH2"/>
              <w:spacing w:before="0" w:line="240" w:lineRule="auto"/>
              <w:rPr>
                <w:color w:val="000000" w:themeColor="text1"/>
                <w:sz w:val="24"/>
                <w:szCs w:val="24"/>
              </w:rPr>
            </w:pPr>
            <w:r w:rsidRPr="00790B10">
              <w:rPr>
                <w:color w:val="000000" w:themeColor="text1"/>
                <w:sz w:val="24"/>
                <w:szCs w:val="24"/>
              </w:rPr>
              <w:t>Who gets to participate in creating the government?</w:t>
            </w:r>
          </w:p>
        </w:tc>
        <w:tc>
          <w:tcPr>
            <w:tcW w:w="2556" w:type="dxa"/>
          </w:tcPr>
          <w:p w14:paraId="6D95AF94" w14:textId="6F22E1CA" w:rsidR="00DD7BFD" w:rsidRPr="00790B10" w:rsidRDefault="0027320E" w:rsidP="00D82FF3">
            <w:pPr>
              <w:pStyle w:val="GH2"/>
              <w:spacing w:before="0" w:line="240" w:lineRule="auto"/>
              <w:rPr>
                <w:color w:val="000000" w:themeColor="text1"/>
                <w:sz w:val="24"/>
                <w:szCs w:val="24"/>
              </w:rPr>
            </w:pPr>
            <w:r w:rsidRPr="00790B10">
              <w:rPr>
                <w:color w:val="000000" w:themeColor="text1"/>
                <w:sz w:val="24"/>
                <w:szCs w:val="24"/>
              </w:rPr>
              <w:t>What country</w:t>
            </w:r>
            <w:r w:rsidR="00A0407F" w:rsidRPr="00790B10">
              <w:rPr>
                <w:color w:val="000000" w:themeColor="text1"/>
                <w:sz w:val="24"/>
                <w:szCs w:val="24"/>
              </w:rPr>
              <w:t xml:space="preserve"> or countries </w:t>
            </w:r>
            <w:r w:rsidR="00744CE6" w:rsidRPr="00790B10">
              <w:rPr>
                <w:color w:val="000000" w:themeColor="text1"/>
                <w:sz w:val="24"/>
                <w:szCs w:val="24"/>
              </w:rPr>
              <w:t>used/</w:t>
            </w:r>
            <w:r w:rsidR="00A0407F" w:rsidRPr="00790B10">
              <w:rPr>
                <w:color w:val="000000" w:themeColor="text1"/>
                <w:sz w:val="24"/>
                <w:szCs w:val="24"/>
              </w:rPr>
              <w:t>still use this form of government?</w:t>
            </w:r>
          </w:p>
        </w:tc>
      </w:tr>
      <w:tr w:rsidR="00DD7BFD" w:rsidRPr="00790B10" w14:paraId="1184CC55" w14:textId="77777777" w:rsidTr="00790B10">
        <w:tc>
          <w:tcPr>
            <w:tcW w:w="1818" w:type="dxa"/>
          </w:tcPr>
          <w:p w14:paraId="4C9D44A2" w14:textId="73ED8D22" w:rsidR="00DD7BFD" w:rsidRPr="00790B10" w:rsidRDefault="00A0407F" w:rsidP="12DE2F72">
            <w:pPr>
              <w:pStyle w:val="GH2"/>
              <w:spacing w:line="240" w:lineRule="auto"/>
              <w:rPr>
                <w:b w:val="0"/>
                <w:bCs/>
                <w:color w:val="000000" w:themeColor="text1"/>
                <w:sz w:val="24"/>
                <w:szCs w:val="24"/>
              </w:rPr>
            </w:pPr>
            <w:r w:rsidRPr="00790B10">
              <w:rPr>
                <w:b w:val="0"/>
                <w:bCs/>
                <w:color w:val="000000" w:themeColor="text1"/>
                <w:sz w:val="24"/>
                <w:szCs w:val="24"/>
              </w:rPr>
              <w:t>Socialism</w:t>
            </w:r>
          </w:p>
        </w:tc>
        <w:tc>
          <w:tcPr>
            <w:tcW w:w="2556" w:type="dxa"/>
          </w:tcPr>
          <w:p w14:paraId="485EE6E6" w14:textId="77777777" w:rsidR="00DD7BFD" w:rsidRPr="00790B10" w:rsidRDefault="00DD7BFD" w:rsidP="12DE2F72">
            <w:pPr>
              <w:pStyle w:val="GH2"/>
              <w:spacing w:line="240" w:lineRule="auto"/>
              <w:rPr>
                <w:b w:val="0"/>
                <w:bCs/>
                <w:color w:val="000000" w:themeColor="text1"/>
                <w:sz w:val="24"/>
                <w:szCs w:val="24"/>
              </w:rPr>
            </w:pPr>
          </w:p>
        </w:tc>
        <w:tc>
          <w:tcPr>
            <w:tcW w:w="2556" w:type="dxa"/>
          </w:tcPr>
          <w:p w14:paraId="7BCCDC8B" w14:textId="77777777" w:rsidR="00DD7BFD" w:rsidRPr="00790B10" w:rsidRDefault="00DD7BFD" w:rsidP="12DE2F72">
            <w:pPr>
              <w:pStyle w:val="GH2"/>
              <w:spacing w:line="240" w:lineRule="auto"/>
              <w:rPr>
                <w:b w:val="0"/>
                <w:bCs/>
                <w:color w:val="000000" w:themeColor="text1"/>
                <w:sz w:val="24"/>
                <w:szCs w:val="24"/>
              </w:rPr>
            </w:pPr>
          </w:p>
        </w:tc>
        <w:tc>
          <w:tcPr>
            <w:tcW w:w="2556" w:type="dxa"/>
          </w:tcPr>
          <w:p w14:paraId="7D35BC46" w14:textId="77777777" w:rsidR="00DD7BFD" w:rsidRPr="00790B10" w:rsidRDefault="00DD7BFD" w:rsidP="12DE2F72">
            <w:pPr>
              <w:pStyle w:val="GH2"/>
              <w:spacing w:line="240" w:lineRule="auto"/>
              <w:rPr>
                <w:b w:val="0"/>
                <w:bCs/>
                <w:color w:val="000000" w:themeColor="text1"/>
                <w:sz w:val="24"/>
                <w:szCs w:val="24"/>
              </w:rPr>
            </w:pPr>
          </w:p>
        </w:tc>
      </w:tr>
      <w:tr w:rsidR="00DD7BFD" w:rsidRPr="00790B10" w14:paraId="7C7BD7FB" w14:textId="77777777" w:rsidTr="00790B10">
        <w:tc>
          <w:tcPr>
            <w:tcW w:w="1818" w:type="dxa"/>
          </w:tcPr>
          <w:p w14:paraId="2E9F98F2" w14:textId="6053CAE9" w:rsidR="00DD7BFD" w:rsidRPr="00790B10" w:rsidRDefault="00A0407F" w:rsidP="12DE2F72">
            <w:pPr>
              <w:pStyle w:val="GH2"/>
              <w:spacing w:line="240" w:lineRule="auto"/>
              <w:rPr>
                <w:b w:val="0"/>
                <w:bCs/>
                <w:color w:val="000000" w:themeColor="text1"/>
                <w:sz w:val="24"/>
                <w:szCs w:val="24"/>
              </w:rPr>
            </w:pPr>
            <w:r w:rsidRPr="00790B10">
              <w:rPr>
                <w:b w:val="0"/>
                <w:bCs/>
                <w:color w:val="000000" w:themeColor="text1"/>
                <w:sz w:val="24"/>
                <w:szCs w:val="24"/>
              </w:rPr>
              <w:t>Communism</w:t>
            </w:r>
          </w:p>
        </w:tc>
        <w:tc>
          <w:tcPr>
            <w:tcW w:w="2556" w:type="dxa"/>
          </w:tcPr>
          <w:p w14:paraId="3BBB3B01" w14:textId="77777777" w:rsidR="00DD7BFD" w:rsidRPr="00790B10" w:rsidRDefault="00DD7BFD" w:rsidP="12DE2F72">
            <w:pPr>
              <w:pStyle w:val="GH2"/>
              <w:spacing w:line="240" w:lineRule="auto"/>
              <w:rPr>
                <w:b w:val="0"/>
                <w:bCs/>
                <w:color w:val="000000" w:themeColor="text1"/>
                <w:sz w:val="24"/>
                <w:szCs w:val="24"/>
              </w:rPr>
            </w:pPr>
          </w:p>
        </w:tc>
        <w:tc>
          <w:tcPr>
            <w:tcW w:w="2556" w:type="dxa"/>
          </w:tcPr>
          <w:p w14:paraId="18D36CF5" w14:textId="77777777" w:rsidR="00DD7BFD" w:rsidRPr="00790B10" w:rsidRDefault="00DD7BFD" w:rsidP="12DE2F72">
            <w:pPr>
              <w:pStyle w:val="GH2"/>
              <w:spacing w:line="240" w:lineRule="auto"/>
              <w:rPr>
                <w:b w:val="0"/>
                <w:bCs/>
                <w:color w:val="000000" w:themeColor="text1"/>
                <w:sz w:val="24"/>
                <w:szCs w:val="24"/>
              </w:rPr>
            </w:pPr>
          </w:p>
        </w:tc>
        <w:tc>
          <w:tcPr>
            <w:tcW w:w="2556" w:type="dxa"/>
          </w:tcPr>
          <w:p w14:paraId="0207B372" w14:textId="77777777" w:rsidR="00DD7BFD" w:rsidRPr="00790B10" w:rsidRDefault="00DD7BFD" w:rsidP="12DE2F72">
            <w:pPr>
              <w:pStyle w:val="GH2"/>
              <w:spacing w:line="240" w:lineRule="auto"/>
              <w:rPr>
                <w:b w:val="0"/>
                <w:bCs/>
                <w:color w:val="000000" w:themeColor="text1"/>
                <w:sz w:val="24"/>
                <w:szCs w:val="24"/>
              </w:rPr>
            </w:pPr>
          </w:p>
        </w:tc>
      </w:tr>
      <w:tr w:rsidR="00DD7BFD" w:rsidRPr="00790B10" w14:paraId="3C939382" w14:textId="77777777" w:rsidTr="00790B10">
        <w:tc>
          <w:tcPr>
            <w:tcW w:w="1818" w:type="dxa"/>
          </w:tcPr>
          <w:p w14:paraId="3619A189" w14:textId="3098C539" w:rsidR="00DD7BFD" w:rsidRPr="00790B10" w:rsidRDefault="00A0407F" w:rsidP="12DE2F72">
            <w:pPr>
              <w:pStyle w:val="GH2"/>
              <w:spacing w:line="240" w:lineRule="auto"/>
              <w:rPr>
                <w:b w:val="0"/>
                <w:bCs/>
                <w:color w:val="000000" w:themeColor="text1"/>
                <w:sz w:val="24"/>
                <w:szCs w:val="24"/>
              </w:rPr>
            </w:pPr>
            <w:r w:rsidRPr="00790B10">
              <w:rPr>
                <w:b w:val="0"/>
                <w:bCs/>
                <w:color w:val="000000" w:themeColor="text1"/>
                <w:sz w:val="24"/>
                <w:szCs w:val="24"/>
              </w:rPr>
              <w:t>Monarchy</w:t>
            </w:r>
          </w:p>
        </w:tc>
        <w:tc>
          <w:tcPr>
            <w:tcW w:w="2556" w:type="dxa"/>
          </w:tcPr>
          <w:p w14:paraId="1056DE2A" w14:textId="77777777" w:rsidR="00DD7BFD" w:rsidRPr="00790B10" w:rsidRDefault="00DD7BFD" w:rsidP="12DE2F72">
            <w:pPr>
              <w:pStyle w:val="GH2"/>
              <w:spacing w:line="240" w:lineRule="auto"/>
              <w:rPr>
                <w:b w:val="0"/>
                <w:bCs/>
                <w:color w:val="000000" w:themeColor="text1"/>
                <w:sz w:val="24"/>
                <w:szCs w:val="24"/>
              </w:rPr>
            </w:pPr>
          </w:p>
        </w:tc>
        <w:tc>
          <w:tcPr>
            <w:tcW w:w="2556" w:type="dxa"/>
          </w:tcPr>
          <w:p w14:paraId="6F95991E" w14:textId="77777777" w:rsidR="00DD7BFD" w:rsidRPr="00790B10" w:rsidRDefault="00DD7BFD" w:rsidP="12DE2F72">
            <w:pPr>
              <w:pStyle w:val="GH2"/>
              <w:spacing w:line="240" w:lineRule="auto"/>
              <w:rPr>
                <w:b w:val="0"/>
                <w:bCs/>
                <w:color w:val="000000" w:themeColor="text1"/>
                <w:sz w:val="24"/>
                <w:szCs w:val="24"/>
              </w:rPr>
            </w:pPr>
          </w:p>
        </w:tc>
        <w:tc>
          <w:tcPr>
            <w:tcW w:w="2556" w:type="dxa"/>
          </w:tcPr>
          <w:p w14:paraId="59200603" w14:textId="77777777" w:rsidR="00DD7BFD" w:rsidRPr="00790B10" w:rsidRDefault="00DD7BFD" w:rsidP="12DE2F72">
            <w:pPr>
              <w:pStyle w:val="GH2"/>
              <w:spacing w:line="240" w:lineRule="auto"/>
              <w:rPr>
                <w:b w:val="0"/>
                <w:bCs/>
                <w:color w:val="000000" w:themeColor="text1"/>
                <w:sz w:val="24"/>
                <w:szCs w:val="24"/>
              </w:rPr>
            </w:pPr>
          </w:p>
        </w:tc>
      </w:tr>
      <w:tr w:rsidR="00DD7BFD" w:rsidRPr="00790B10" w14:paraId="7EF544B9" w14:textId="77777777" w:rsidTr="00790B10">
        <w:tc>
          <w:tcPr>
            <w:tcW w:w="1818" w:type="dxa"/>
          </w:tcPr>
          <w:p w14:paraId="048EA3B8" w14:textId="4B85738E" w:rsidR="00DD7BFD" w:rsidRPr="00790B10" w:rsidRDefault="00AC21D4" w:rsidP="12DE2F72">
            <w:pPr>
              <w:pStyle w:val="GH2"/>
              <w:spacing w:line="240" w:lineRule="auto"/>
              <w:rPr>
                <w:b w:val="0"/>
                <w:bCs/>
                <w:color w:val="000000" w:themeColor="text1"/>
                <w:sz w:val="24"/>
                <w:szCs w:val="24"/>
              </w:rPr>
            </w:pPr>
            <w:r w:rsidRPr="00790B10">
              <w:rPr>
                <w:b w:val="0"/>
                <w:bCs/>
                <w:color w:val="000000" w:themeColor="text1"/>
                <w:sz w:val="24"/>
                <w:szCs w:val="24"/>
              </w:rPr>
              <w:t>Autocracy</w:t>
            </w:r>
          </w:p>
        </w:tc>
        <w:tc>
          <w:tcPr>
            <w:tcW w:w="2556" w:type="dxa"/>
          </w:tcPr>
          <w:p w14:paraId="6F2B73E0" w14:textId="77777777" w:rsidR="00DD7BFD" w:rsidRPr="00790B10" w:rsidRDefault="00DD7BFD" w:rsidP="12DE2F72">
            <w:pPr>
              <w:pStyle w:val="GH2"/>
              <w:spacing w:line="240" w:lineRule="auto"/>
              <w:rPr>
                <w:b w:val="0"/>
                <w:bCs/>
                <w:color w:val="000000" w:themeColor="text1"/>
                <w:sz w:val="24"/>
                <w:szCs w:val="24"/>
              </w:rPr>
            </w:pPr>
          </w:p>
        </w:tc>
        <w:tc>
          <w:tcPr>
            <w:tcW w:w="2556" w:type="dxa"/>
          </w:tcPr>
          <w:p w14:paraId="710954C1" w14:textId="77777777" w:rsidR="00DD7BFD" w:rsidRPr="00790B10" w:rsidRDefault="00DD7BFD" w:rsidP="12DE2F72">
            <w:pPr>
              <w:pStyle w:val="GH2"/>
              <w:spacing w:line="240" w:lineRule="auto"/>
              <w:rPr>
                <w:b w:val="0"/>
                <w:bCs/>
                <w:color w:val="000000" w:themeColor="text1"/>
                <w:sz w:val="24"/>
                <w:szCs w:val="24"/>
              </w:rPr>
            </w:pPr>
          </w:p>
        </w:tc>
        <w:tc>
          <w:tcPr>
            <w:tcW w:w="2556" w:type="dxa"/>
          </w:tcPr>
          <w:p w14:paraId="0E055E09" w14:textId="77777777" w:rsidR="00DD7BFD" w:rsidRPr="00790B10" w:rsidRDefault="00DD7BFD" w:rsidP="12DE2F72">
            <w:pPr>
              <w:pStyle w:val="GH2"/>
              <w:spacing w:line="240" w:lineRule="auto"/>
              <w:rPr>
                <w:b w:val="0"/>
                <w:bCs/>
                <w:color w:val="000000" w:themeColor="text1"/>
                <w:sz w:val="24"/>
                <w:szCs w:val="24"/>
              </w:rPr>
            </w:pPr>
          </w:p>
        </w:tc>
      </w:tr>
      <w:tr w:rsidR="00AC21D4" w:rsidRPr="00790B10" w14:paraId="46F1B538" w14:textId="77777777" w:rsidTr="00790B10">
        <w:tc>
          <w:tcPr>
            <w:tcW w:w="1818" w:type="dxa"/>
          </w:tcPr>
          <w:p w14:paraId="549B4926" w14:textId="4DC7A09D" w:rsidR="00AC21D4" w:rsidRPr="00790B10" w:rsidRDefault="00AC21D4" w:rsidP="12DE2F72">
            <w:pPr>
              <w:pStyle w:val="GH2"/>
              <w:spacing w:line="240" w:lineRule="auto"/>
              <w:rPr>
                <w:b w:val="0"/>
                <w:bCs/>
                <w:color w:val="000000" w:themeColor="text1"/>
                <w:sz w:val="24"/>
                <w:szCs w:val="24"/>
              </w:rPr>
            </w:pPr>
            <w:r w:rsidRPr="00790B10">
              <w:rPr>
                <w:b w:val="0"/>
                <w:bCs/>
                <w:color w:val="000000" w:themeColor="text1"/>
                <w:sz w:val="24"/>
                <w:szCs w:val="24"/>
              </w:rPr>
              <w:t>Oligar</w:t>
            </w:r>
            <w:r w:rsidR="00D82FF3" w:rsidRPr="00790B10">
              <w:rPr>
                <w:b w:val="0"/>
                <w:bCs/>
                <w:color w:val="000000" w:themeColor="text1"/>
                <w:sz w:val="24"/>
                <w:szCs w:val="24"/>
              </w:rPr>
              <w:t>chy</w:t>
            </w:r>
          </w:p>
        </w:tc>
        <w:tc>
          <w:tcPr>
            <w:tcW w:w="2556" w:type="dxa"/>
          </w:tcPr>
          <w:p w14:paraId="645215F6" w14:textId="77777777" w:rsidR="00AC21D4" w:rsidRPr="00790B10" w:rsidRDefault="00AC21D4" w:rsidP="12DE2F72">
            <w:pPr>
              <w:pStyle w:val="GH2"/>
              <w:spacing w:line="240" w:lineRule="auto"/>
              <w:rPr>
                <w:b w:val="0"/>
                <w:bCs/>
                <w:color w:val="000000" w:themeColor="text1"/>
                <w:sz w:val="24"/>
                <w:szCs w:val="24"/>
              </w:rPr>
            </w:pPr>
          </w:p>
        </w:tc>
        <w:tc>
          <w:tcPr>
            <w:tcW w:w="2556" w:type="dxa"/>
          </w:tcPr>
          <w:p w14:paraId="3C21726F" w14:textId="77777777" w:rsidR="00AC21D4" w:rsidRPr="00790B10" w:rsidRDefault="00AC21D4" w:rsidP="12DE2F72">
            <w:pPr>
              <w:pStyle w:val="GH2"/>
              <w:spacing w:line="240" w:lineRule="auto"/>
              <w:rPr>
                <w:b w:val="0"/>
                <w:bCs/>
                <w:color w:val="000000" w:themeColor="text1"/>
                <w:sz w:val="24"/>
                <w:szCs w:val="24"/>
              </w:rPr>
            </w:pPr>
          </w:p>
        </w:tc>
        <w:tc>
          <w:tcPr>
            <w:tcW w:w="2556" w:type="dxa"/>
          </w:tcPr>
          <w:p w14:paraId="6A2FCDA9" w14:textId="77777777" w:rsidR="00AC21D4" w:rsidRPr="00790B10" w:rsidRDefault="00AC21D4" w:rsidP="12DE2F72">
            <w:pPr>
              <w:pStyle w:val="GH2"/>
              <w:spacing w:line="240" w:lineRule="auto"/>
              <w:rPr>
                <w:b w:val="0"/>
                <w:bCs/>
                <w:color w:val="000000" w:themeColor="text1"/>
                <w:sz w:val="24"/>
                <w:szCs w:val="24"/>
              </w:rPr>
            </w:pPr>
          </w:p>
        </w:tc>
      </w:tr>
    </w:tbl>
    <w:p w14:paraId="66FA9277" w14:textId="77777777" w:rsidR="005914A3" w:rsidRPr="007D0C88" w:rsidRDefault="005914A3" w:rsidP="12DE2F72">
      <w:pPr>
        <w:pStyle w:val="GH2"/>
        <w:spacing w:line="240" w:lineRule="auto"/>
        <w:rPr>
          <w:b w:val="0"/>
          <w:bCs/>
          <w:color w:val="000000" w:themeColor="text1"/>
          <w:sz w:val="24"/>
          <w:szCs w:val="24"/>
        </w:rPr>
      </w:pPr>
    </w:p>
    <w:p w14:paraId="5F83E016" w14:textId="24D6B19B" w:rsidR="00503F17" w:rsidRDefault="00503F17" w:rsidP="00B061ED">
      <w:pPr>
        <w:pStyle w:val="LIG"/>
        <w:spacing w:line="276" w:lineRule="auto"/>
        <w:rPr>
          <w:lang w:val="mi-NZ"/>
        </w:rPr>
      </w:pPr>
    </w:p>
    <w:p w14:paraId="51FA5309" w14:textId="77777777" w:rsidR="00635EED" w:rsidRDefault="00635EED" w:rsidP="00B061ED">
      <w:pPr>
        <w:rPr>
          <w:lang w:val="mi-NZ"/>
        </w:rPr>
      </w:pPr>
    </w:p>
    <w:p w14:paraId="0B506700" w14:textId="547CC7E9" w:rsidR="00635EED" w:rsidRPr="00550729" w:rsidRDefault="00635EED" w:rsidP="00B061ED">
      <w:pPr>
        <w:rPr>
          <w:b/>
        </w:rPr>
      </w:pPr>
      <w:r w:rsidRPr="00550729">
        <w:rPr>
          <w:b/>
        </w:rPr>
        <w:t>Remember to do your end of day reflection and wellbeing activities (</w:t>
      </w:r>
      <w:r w:rsidR="00B061ED">
        <w:rPr>
          <w:b/>
        </w:rPr>
        <w:t>s</w:t>
      </w:r>
      <w:r w:rsidRPr="00550729">
        <w:rPr>
          <w:b/>
        </w:rPr>
        <w:t xml:space="preserve">ee </w:t>
      </w:r>
      <w:r w:rsidR="0034210E">
        <w:rPr>
          <w:b/>
        </w:rPr>
        <w:t>p.</w:t>
      </w:r>
      <w:r w:rsidRPr="00550729">
        <w:rPr>
          <w:b/>
        </w:rPr>
        <w:t xml:space="preserve"> </w:t>
      </w:r>
      <w:r w:rsidR="00A151A5">
        <w:rPr>
          <w:b/>
        </w:rPr>
        <w:t>5</w:t>
      </w:r>
      <w:r w:rsidR="0034210E">
        <w:rPr>
          <w:b/>
        </w:rPr>
        <w:t xml:space="preserve"> </w:t>
      </w:r>
      <w:r w:rsidR="00857B2B">
        <w:rPr>
          <w:b/>
          <w:bCs/>
        </w:rPr>
        <w:t>&amp;</w:t>
      </w:r>
      <w:r w:rsidR="0034210E">
        <w:rPr>
          <w:b/>
        </w:rPr>
        <w:t xml:space="preserve"> 8</w:t>
      </w:r>
      <w:r w:rsidRPr="00550729">
        <w:rPr>
          <w:b/>
        </w:rPr>
        <w:t>).</w:t>
      </w:r>
    </w:p>
    <w:p w14:paraId="268C1F9A" w14:textId="77777777" w:rsidR="00635EED" w:rsidRDefault="00635EED" w:rsidP="00B061ED">
      <w:pPr>
        <w:rPr>
          <w:lang w:val="mi-NZ"/>
        </w:rPr>
      </w:pPr>
    </w:p>
    <w:p w14:paraId="739590E7" w14:textId="40EEC7C5" w:rsidR="00542D0B" w:rsidRDefault="00635EED" w:rsidP="00011FDA">
      <w:pPr>
        <w:pStyle w:val="BH1"/>
        <w:spacing w:after="0"/>
      </w:pPr>
      <w:r>
        <w:rPr>
          <w:noProof/>
        </w:rPr>
        <w:lastRenderedPageBreak/>
        <w:drawing>
          <wp:anchor distT="0" distB="0" distL="114300" distR="114300" simplePos="0" relativeHeight="251671552" behindDoc="1" locked="0" layoutInCell="1" allowOverlap="1" wp14:anchorId="0B0C7A94" wp14:editId="42AD7095">
            <wp:simplePos x="0" y="0"/>
            <wp:positionH relativeFrom="column">
              <wp:posOffset>4681855</wp:posOffset>
            </wp:positionH>
            <wp:positionV relativeFrom="paragraph">
              <wp:posOffset>-308073</wp:posOffset>
            </wp:positionV>
            <wp:extent cx="1188720" cy="1144936"/>
            <wp:effectExtent l="0" t="0" r="0" b="0"/>
            <wp:wrapTight wrapText="bothSides">
              <wp:wrapPolygon edited="0">
                <wp:start x="0" y="0"/>
                <wp:lineTo x="0" y="21205"/>
                <wp:lineTo x="21115" y="21205"/>
                <wp:lineTo x="21115" y="0"/>
                <wp:lineTo x="0" y="0"/>
              </wp:wrapPolygon>
            </wp:wrapTight>
            <wp:docPr id="780784064" name="Picture 78078406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c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188720" cy="1144936"/>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8</w:t>
      </w:r>
      <w:r w:rsidRPr="008E14D1">
        <w:t xml:space="preserve"> </w:t>
      </w:r>
      <w:r>
        <w:t>a</w:t>
      </w:r>
      <w:r w:rsidRPr="008E14D1">
        <w:t>ctivity 1:</w:t>
      </w:r>
      <w:r w:rsidR="003525D1">
        <w:t xml:space="preserve"> </w:t>
      </w:r>
      <w:r w:rsidR="003E48E8">
        <w:t>Digital citizenship</w:t>
      </w:r>
      <w:r w:rsidR="00305010">
        <w:t xml:space="preserve"> – Protecting </w:t>
      </w:r>
      <w:r w:rsidR="007B1C44">
        <w:t xml:space="preserve">your </w:t>
      </w:r>
      <w:r w:rsidR="00305010" w:rsidRPr="000B44B0">
        <w:t>privacy</w:t>
      </w:r>
      <w:r w:rsidR="00305010">
        <w:t xml:space="preserve"> online</w:t>
      </w:r>
    </w:p>
    <w:p w14:paraId="3BD1DE1C" w14:textId="77777777" w:rsidR="009A7047" w:rsidRPr="001627F6" w:rsidRDefault="009A7047" w:rsidP="00011FDA">
      <w:pPr>
        <w:spacing w:before="120" w:line="240" w:lineRule="auto"/>
        <w:rPr>
          <w:b/>
          <w:color w:val="3472AC"/>
        </w:rPr>
      </w:pPr>
      <w:r w:rsidRPr="001627F6">
        <w:rPr>
          <w:b/>
          <w:color w:val="3472AC"/>
        </w:rPr>
        <w:t>Notes for teachers and whānau</w:t>
      </w:r>
    </w:p>
    <w:p w14:paraId="2F5B53C1" w14:textId="7986C1D9" w:rsidR="00490CEB" w:rsidRPr="00790B10" w:rsidRDefault="252B2040" w:rsidP="00011FDA">
      <w:pPr>
        <w:spacing w:after="0" w:line="240" w:lineRule="auto"/>
        <w:rPr>
          <w:rFonts w:eastAsia="Arial"/>
        </w:rPr>
      </w:pPr>
      <w:r w:rsidRPr="5235DF61">
        <w:t xml:space="preserve">Today’s activities look at the rights and responsibilities we have as global citizens </w:t>
      </w:r>
      <w:r w:rsidR="0E8D6277" w:rsidRPr="5235DF61">
        <w:t xml:space="preserve">in a world without </w:t>
      </w:r>
      <w:r w:rsidR="70221474" w:rsidRPr="5235DF61">
        <w:t>borders, particularly</w:t>
      </w:r>
      <w:r w:rsidR="4CCDA677" w:rsidRPr="5235DF61">
        <w:t xml:space="preserve"> at </w:t>
      </w:r>
      <w:r w:rsidR="0CF74470" w:rsidRPr="5235DF61">
        <w:t xml:space="preserve">the </w:t>
      </w:r>
      <w:r w:rsidR="4BA70A3F" w:rsidRPr="5235DF61">
        <w:t xml:space="preserve">need to be </w:t>
      </w:r>
      <w:r w:rsidR="6DC76E8E" w:rsidRPr="5235DF61">
        <w:t xml:space="preserve">vigilant when </w:t>
      </w:r>
      <w:r w:rsidR="6BC4F16E" w:rsidRPr="5235DF61">
        <w:t xml:space="preserve">sharing </w:t>
      </w:r>
      <w:r w:rsidR="78F7AF57" w:rsidRPr="5235DF61">
        <w:t xml:space="preserve">information </w:t>
      </w:r>
      <w:r w:rsidR="6DC76E8E" w:rsidRPr="5235DF61">
        <w:t>with others online.</w:t>
      </w:r>
      <w:r w:rsidR="6DC76E8E">
        <w:t xml:space="preserve"> </w:t>
      </w:r>
      <w:r w:rsidR="783109A4" w:rsidRPr="783109A4">
        <w:rPr>
          <w:rStyle w:val="normaltextrun"/>
          <w:rFonts w:eastAsia="Arial"/>
          <w:color w:val="000000" w:themeColor="text1"/>
        </w:rPr>
        <w:t>Note our Inquiry focus is "making meaning" which includes analysing, organising, and sorting information, summarising, synthesising, making connections, building deeper understandings, and thinking critically.</w:t>
      </w:r>
    </w:p>
    <w:p w14:paraId="7F725443" w14:textId="0734D1A2" w:rsidR="009A7047" w:rsidRDefault="005403AB" w:rsidP="00A75C15">
      <w:pPr>
        <w:spacing w:after="0" w:line="240" w:lineRule="auto"/>
      </w:pPr>
      <w:r>
        <w:rPr>
          <w:noProof/>
        </w:rPr>
        <w:pict w14:anchorId="432F8FD2">
          <v:rect id="_x0000_i1057" style="width:451.3pt;height:.05pt" o:hralign="center" o:hrstd="t" o:hr="t" fillcolor="#a0a0a0" stroked="f"/>
        </w:pict>
      </w:r>
    </w:p>
    <w:p w14:paraId="601793EF" w14:textId="7B250DF1" w:rsidR="009A7047" w:rsidRPr="002B042D" w:rsidRDefault="009A7047" w:rsidP="00011FDA">
      <w:pPr>
        <w:pStyle w:val="LI"/>
        <w:spacing w:line="240" w:lineRule="auto"/>
        <w:rPr>
          <w:bCs/>
        </w:rPr>
      </w:pPr>
      <w:r w:rsidRPr="002B042D">
        <w:t xml:space="preserve">I am learning </w:t>
      </w:r>
      <w:r w:rsidR="002D722C">
        <w:t>about</w:t>
      </w:r>
      <w:r w:rsidR="00393322">
        <w:t xml:space="preserve"> </w:t>
      </w:r>
      <w:r w:rsidR="003124EB">
        <w:t xml:space="preserve">strategies for protecting </w:t>
      </w:r>
      <w:r w:rsidR="00215915">
        <w:t xml:space="preserve">my own and others </w:t>
      </w:r>
      <w:r w:rsidR="00F8463A">
        <w:t>personal data</w:t>
      </w:r>
    </w:p>
    <w:p w14:paraId="039332EF" w14:textId="77777777" w:rsidR="009A7047" w:rsidRDefault="009A7047" w:rsidP="00011FDA">
      <w:pPr>
        <w:spacing w:after="0" w:line="240" w:lineRule="auto"/>
        <w:rPr>
          <w:lang w:val="mi-NZ"/>
        </w:rPr>
      </w:pPr>
      <w:r>
        <w:rPr>
          <w:lang w:val="mi-NZ"/>
        </w:rPr>
        <w:t>What do I need?</w:t>
      </w:r>
    </w:p>
    <w:p w14:paraId="0F5C70DE" w14:textId="23D2F8F5" w:rsidR="00ED2300" w:rsidRPr="00ED2300" w:rsidRDefault="00ED2300" w:rsidP="00011FDA">
      <w:pPr>
        <w:pStyle w:val="ListParagraph"/>
        <w:numPr>
          <w:ilvl w:val="0"/>
          <w:numId w:val="19"/>
        </w:numPr>
        <w:spacing w:line="240" w:lineRule="auto"/>
        <w:rPr>
          <w:lang w:val="mi-NZ"/>
        </w:rPr>
      </w:pPr>
      <w:r>
        <w:rPr>
          <w:lang w:val="mi-NZ"/>
        </w:rPr>
        <w:t>30</w:t>
      </w:r>
      <w:r w:rsidR="009A7047" w:rsidRPr="616ADF2E">
        <w:rPr>
          <w:lang w:val="mi-NZ"/>
        </w:rPr>
        <w:t xml:space="preserve"> minutes</w:t>
      </w:r>
    </w:p>
    <w:p w14:paraId="0A99E884" w14:textId="6E7EE095" w:rsidR="005A47CE" w:rsidRPr="005A47CE" w:rsidRDefault="005A47CE" w:rsidP="00011FDA">
      <w:pPr>
        <w:spacing w:line="240" w:lineRule="auto"/>
        <w:rPr>
          <w:b/>
        </w:rPr>
      </w:pPr>
      <w:r w:rsidRPr="005A47CE">
        <w:rPr>
          <w:b/>
        </w:rPr>
        <w:t xml:space="preserve">Remember to start your day right (see </w:t>
      </w:r>
      <w:r w:rsidR="0034210E">
        <w:rPr>
          <w:b/>
        </w:rPr>
        <w:t>p.</w:t>
      </w:r>
      <w:r w:rsidRPr="005A47CE">
        <w:rPr>
          <w:b/>
        </w:rPr>
        <w:t xml:space="preserve"> 7).</w:t>
      </w:r>
      <w:r w:rsidRPr="005A47CE">
        <w:rPr>
          <w:rStyle w:val="normaltextrun"/>
          <w:i/>
        </w:rPr>
        <w:t xml:space="preserve"> </w:t>
      </w:r>
    </w:p>
    <w:p w14:paraId="0D527DF4" w14:textId="51E1D762" w:rsidR="009A7047" w:rsidRDefault="00CB5778" w:rsidP="00011FDA">
      <w:pPr>
        <w:pStyle w:val="BH2"/>
        <w:spacing w:line="240" w:lineRule="auto"/>
      </w:pPr>
      <w:proofErr w:type="spellStart"/>
      <w:r>
        <w:t>Your</w:t>
      </w:r>
      <w:proofErr w:type="spellEnd"/>
      <w:r>
        <w:t xml:space="preserve"> </w:t>
      </w:r>
      <w:proofErr w:type="spellStart"/>
      <w:r>
        <w:t>task</w:t>
      </w:r>
      <w:proofErr w:type="spellEnd"/>
    </w:p>
    <w:p w14:paraId="5F17E294" w14:textId="3B4C381C" w:rsidR="00635EED" w:rsidRPr="00790B10" w:rsidRDefault="00673983" w:rsidP="000B44B0">
      <w:pPr>
        <w:spacing w:line="240" w:lineRule="auto"/>
        <w:rPr>
          <w:bCs/>
        </w:rPr>
      </w:pPr>
      <w:r>
        <w:rPr>
          <w:bCs/>
          <w:lang w:val="en-AU"/>
        </w:rPr>
        <w:t>I</w:t>
      </w:r>
      <w:r w:rsidR="00EB376E" w:rsidRPr="00EB376E">
        <w:rPr>
          <w:bCs/>
          <w:lang w:val="en-AU"/>
        </w:rPr>
        <w:t xml:space="preserve">n a world separated by </w:t>
      </w:r>
      <w:r>
        <w:rPr>
          <w:bCs/>
          <w:lang w:val="en-AU"/>
        </w:rPr>
        <w:t xml:space="preserve">political </w:t>
      </w:r>
      <w:r w:rsidR="00EB376E" w:rsidRPr="00EB376E">
        <w:rPr>
          <w:bCs/>
          <w:lang w:val="en-AU"/>
        </w:rPr>
        <w:t>borders</w:t>
      </w:r>
      <w:r w:rsidR="00EB376E">
        <w:rPr>
          <w:bCs/>
          <w:lang w:val="en-AU"/>
        </w:rPr>
        <w:t xml:space="preserve"> </w:t>
      </w:r>
      <w:r w:rsidR="00B61114" w:rsidRPr="00B61114">
        <w:rPr>
          <w:bCs/>
          <w:lang w:val="en-AU"/>
        </w:rPr>
        <w:t>and geographical</w:t>
      </w:r>
      <w:r w:rsidR="00B61114">
        <w:rPr>
          <w:bCs/>
          <w:lang w:val="en-AU"/>
        </w:rPr>
        <w:t xml:space="preserve"> </w:t>
      </w:r>
      <w:r w:rsidRPr="00673983">
        <w:rPr>
          <w:bCs/>
          <w:lang w:val="en-AU"/>
        </w:rPr>
        <w:t>features</w:t>
      </w:r>
      <w:r w:rsidR="00AC3B01">
        <w:rPr>
          <w:bCs/>
          <w:lang w:val="en-AU"/>
        </w:rPr>
        <w:t xml:space="preserve">, </w:t>
      </w:r>
      <w:r w:rsidR="00AC3B01" w:rsidRPr="00AC3B01">
        <w:rPr>
          <w:bCs/>
          <w:lang w:val="en-AU"/>
        </w:rPr>
        <w:t xml:space="preserve">the World Wide Web </w:t>
      </w:r>
      <w:r w:rsidR="002C03FE">
        <w:rPr>
          <w:bCs/>
          <w:lang w:val="en-AU"/>
        </w:rPr>
        <w:t>allows us</w:t>
      </w:r>
      <w:r w:rsidR="00924DDA" w:rsidRPr="00924DDA">
        <w:rPr>
          <w:bCs/>
          <w:lang w:val="en-AU"/>
        </w:rPr>
        <w:t xml:space="preserve"> to connect with anyone</w:t>
      </w:r>
      <w:r w:rsidR="00924DDA">
        <w:rPr>
          <w:bCs/>
          <w:lang w:val="en-AU"/>
        </w:rPr>
        <w:t>, anywhere,</w:t>
      </w:r>
      <w:r w:rsidR="00924DDA" w:rsidRPr="00924DDA">
        <w:rPr>
          <w:bCs/>
          <w:lang w:val="en-AU"/>
        </w:rPr>
        <w:t xml:space="preserve"> at </w:t>
      </w:r>
      <w:r w:rsidR="006A6867" w:rsidRPr="00924DDA">
        <w:rPr>
          <w:bCs/>
          <w:lang w:val="en-AU"/>
        </w:rPr>
        <w:t>any time</w:t>
      </w:r>
      <w:r w:rsidR="00924DDA">
        <w:rPr>
          <w:bCs/>
          <w:lang w:val="en-AU"/>
        </w:rPr>
        <w:t xml:space="preserve">. </w:t>
      </w:r>
      <w:r w:rsidR="0053219B">
        <w:rPr>
          <w:bCs/>
          <w:lang w:val="en-AU"/>
        </w:rPr>
        <w:t>Thi</w:t>
      </w:r>
      <w:r w:rsidR="00DD2F6E" w:rsidRPr="00DD2F6E">
        <w:rPr>
          <w:bCs/>
          <w:lang w:val="en-AU"/>
        </w:rPr>
        <w:t>s</w:t>
      </w:r>
      <w:r w:rsidR="0053219B">
        <w:rPr>
          <w:bCs/>
          <w:lang w:val="en-AU"/>
        </w:rPr>
        <w:t xml:space="preserve"> a</w:t>
      </w:r>
      <w:r w:rsidR="00DD2F6E" w:rsidRPr="00DD2F6E">
        <w:rPr>
          <w:bCs/>
          <w:lang w:val="en-AU"/>
        </w:rPr>
        <w:t xml:space="preserve">bility to </w:t>
      </w:r>
      <w:r w:rsidR="00D21F4D">
        <w:rPr>
          <w:bCs/>
          <w:lang w:val="en-AU"/>
        </w:rPr>
        <w:t>connect</w:t>
      </w:r>
      <w:r w:rsidR="0053219B">
        <w:rPr>
          <w:bCs/>
          <w:lang w:val="en-AU"/>
        </w:rPr>
        <w:t xml:space="preserve"> </w:t>
      </w:r>
      <w:r w:rsidR="004F0AE5" w:rsidRPr="004F0AE5">
        <w:rPr>
          <w:bCs/>
          <w:lang w:val="en-AU"/>
        </w:rPr>
        <w:t>is what makes the Internet a wonderful place</w:t>
      </w:r>
      <w:r w:rsidR="009C1AA8" w:rsidRPr="009C1AA8">
        <w:rPr>
          <w:bCs/>
          <w:lang w:val="en-AU"/>
        </w:rPr>
        <w:t>, however</w:t>
      </w:r>
      <w:r w:rsidR="00500D5E" w:rsidRPr="00500D5E">
        <w:rPr>
          <w:bCs/>
          <w:lang w:val="en-AU"/>
        </w:rPr>
        <w:t xml:space="preserve"> it also has its dangers.</w:t>
      </w:r>
      <w:r w:rsidR="0062570B" w:rsidRPr="0062570B">
        <w:rPr>
          <w:bCs/>
          <w:lang w:val="en-AU"/>
        </w:rPr>
        <w:t xml:space="preserve"> </w:t>
      </w:r>
      <w:r w:rsidR="00B548F4">
        <w:rPr>
          <w:bCs/>
          <w:lang w:val="en-AU"/>
        </w:rPr>
        <w:t>A</w:t>
      </w:r>
      <w:r w:rsidR="0062570B" w:rsidRPr="0062570B">
        <w:rPr>
          <w:bCs/>
          <w:lang w:val="en-AU"/>
        </w:rPr>
        <w:t xml:space="preserve">s citizens </w:t>
      </w:r>
      <w:r w:rsidR="00B548F4">
        <w:rPr>
          <w:bCs/>
          <w:lang w:val="en-AU"/>
        </w:rPr>
        <w:t xml:space="preserve">in a digital world, </w:t>
      </w:r>
      <w:r w:rsidR="00FD2C1F" w:rsidRPr="00FD2C1F">
        <w:rPr>
          <w:bCs/>
          <w:lang w:val="en-AU"/>
        </w:rPr>
        <w:t xml:space="preserve">we need to make sure </w:t>
      </w:r>
      <w:r w:rsidR="003159E2" w:rsidRPr="003159E2">
        <w:rPr>
          <w:bCs/>
          <w:lang w:val="en-AU"/>
        </w:rPr>
        <w:t xml:space="preserve">our personal </w:t>
      </w:r>
      <w:r w:rsidR="003159E2">
        <w:rPr>
          <w:bCs/>
          <w:lang w:val="en-AU"/>
        </w:rPr>
        <w:t xml:space="preserve">and private </w:t>
      </w:r>
      <w:r w:rsidR="003159E2" w:rsidRPr="003159E2">
        <w:rPr>
          <w:bCs/>
          <w:lang w:val="en-AU"/>
        </w:rPr>
        <w:t>details</w:t>
      </w:r>
      <w:r w:rsidR="003159E2">
        <w:rPr>
          <w:bCs/>
          <w:lang w:val="en-AU"/>
        </w:rPr>
        <w:t xml:space="preserve"> </w:t>
      </w:r>
      <w:r w:rsidR="003159E2" w:rsidRPr="003159E2">
        <w:rPr>
          <w:bCs/>
          <w:lang w:val="en-AU"/>
        </w:rPr>
        <w:t>do not become</w:t>
      </w:r>
      <w:r w:rsidR="00D47EF7" w:rsidRPr="00D47EF7">
        <w:rPr>
          <w:bCs/>
          <w:lang w:val="en-AU"/>
        </w:rPr>
        <w:t xml:space="preserve"> the property of others</w:t>
      </w:r>
      <w:r w:rsidR="006A6867" w:rsidRPr="006A6867">
        <w:rPr>
          <w:bCs/>
          <w:lang w:val="en-AU"/>
        </w:rPr>
        <w:t xml:space="preserve"> where they can do what they like with it</w:t>
      </w:r>
      <w:r w:rsidR="006A6867">
        <w:rPr>
          <w:bCs/>
          <w:lang w:val="en-AU"/>
        </w:rPr>
        <w:t>.</w:t>
      </w:r>
    </w:p>
    <w:p w14:paraId="50C811A9" w14:textId="6B9B1871" w:rsidR="00790B10" w:rsidRPr="006377A3" w:rsidRDefault="009E329B" w:rsidP="008816EF">
      <w:pPr>
        <w:pStyle w:val="ListParagraph"/>
        <w:numPr>
          <w:ilvl w:val="0"/>
          <w:numId w:val="41"/>
        </w:numPr>
        <w:spacing w:line="240" w:lineRule="auto"/>
        <w:rPr>
          <w:lang w:val="en-AU"/>
        </w:rPr>
      </w:pPr>
      <w:r w:rsidRPr="001351E6">
        <w:rPr>
          <w:lang w:val="en-AU"/>
        </w:rPr>
        <w:t xml:space="preserve">Make a list of </w:t>
      </w:r>
      <w:r w:rsidR="00D21F4D">
        <w:rPr>
          <w:lang w:val="en-AU"/>
        </w:rPr>
        <w:t>the</w:t>
      </w:r>
      <w:r w:rsidRPr="001351E6">
        <w:rPr>
          <w:lang w:val="en-AU"/>
        </w:rPr>
        <w:t xml:space="preserve"> information </w:t>
      </w:r>
      <w:r w:rsidR="00D21F4D">
        <w:rPr>
          <w:lang w:val="en-AU"/>
        </w:rPr>
        <w:t>requested</w:t>
      </w:r>
      <w:r w:rsidR="00051429" w:rsidRPr="001351E6">
        <w:rPr>
          <w:lang w:val="en-AU"/>
        </w:rPr>
        <w:t xml:space="preserve"> when you interact </w:t>
      </w:r>
      <w:r w:rsidR="00072D05" w:rsidRPr="001351E6">
        <w:rPr>
          <w:lang w:val="en-AU"/>
        </w:rPr>
        <w:t>in</w:t>
      </w:r>
      <w:r w:rsidR="00051429" w:rsidRPr="001351E6">
        <w:rPr>
          <w:lang w:val="en-AU"/>
        </w:rPr>
        <w:t xml:space="preserve"> online</w:t>
      </w:r>
      <w:r w:rsidR="00B146C2" w:rsidRPr="001351E6">
        <w:rPr>
          <w:lang w:val="en-AU"/>
        </w:rPr>
        <w:t xml:space="preserve"> spaces. </w:t>
      </w:r>
      <w:r w:rsidR="00072D05" w:rsidRPr="001351E6">
        <w:rPr>
          <w:lang w:val="en-AU"/>
        </w:rPr>
        <w:t>F</w:t>
      </w:r>
      <w:r w:rsidR="007B4D8C" w:rsidRPr="001351E6">
        <w:rPr>
          <w:lang w:val="en-AU"/>
        </w:rPr>
        <w:t>or example</w:t>
      </w:r>
      <w:r w:rsidR="00072D05" w:rsidRPr="001351E6">
        <w:rPr>
          <w:lang w:val="en-AU"/>
        </w:rPr>
        <w:t>,</w:t>
      </w:r>
      <w:r w:rsidR="007B4D8C" w:rsidRPr="001351E6">
        <w:rPr>
          <w:lang w:val="en-AU"/>
        </w:rPr>
        <w:t xml:space="preserve"> if you were to sign up to a new social media</w:t>
      </w:r>
      <w:r w:rsidR="00072D05" w:rsidRPr="001351E6">
        <w:rPr>
          <w:lang w:val="en-AU"/>
        </w:rPr>
        <w:t xml:space="preserve"> platform what data or information </w:t>
      </w:r>
      <w:r w:rsidR="00D21F4D">
        <w:rPr>
          <w:lang w:val="en-AU"/>
        </w:rPr>
        <w:t>are you</w:t>
      </w:r>
      <w:r w:rsidR="00072D05" w:rsidRPr="001351E6">
        <w:rPr>
          <w:lang w:val="en-AU"/>
        </w:rPr>
        <w:t xml:space="preserve"> asked to provide? </w:t>
      </w:r>
      <w:r w:rsidR="00D21F4D">
        <w:rPr>
          <w:lang w:val="en-AU"/>
        </w:rPr>
        <w:t>Think</w:t>
      </w:r>
      <w:r w:rsidR="00567E93" w:rsidRPr="001351E6">
        <w:rPr>
          <w:lang w:val="en-AU"/>
        </w:rPr>
        <w:t xml:space="preserve"> critically about why </w:t>
      </w:r>
      <w:r w:rsidR="0092733E" w:rsidRPr="001351E6">
        <w:rPr>
          <w:lang w:val="en-AU"/>
        </w:rPr>
        <w:t>this information</w:t>
      </w:r>
      <w:r w:rsidR="00D21F4D">
        <w:rPr>
          <w:lang w:val="en-AU"/>
        </w:rPr>
        <w:t xml:space="preserve"> is requested</w:t>
      </w:r>
      <w:r w:rsidR="00A1713F" w:rsidRPr="001351E6">
        <w:rPr>
          <w:lang w:val="en-AU"/>
        </w:rPr>
        <w:t>.</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6048"/>
        <w:gridCol w:w="3438"/>
      </w:tblGrid>
      <w:tr w:rsidR="00A1713F" w:rsidRPr="000B44B0" w14:paraId="2B1A0F3C" w14:textId="77777777" w:rsidTr="000B44B0">
        <w:tc>
          <w:tcPr>
            <w:tcW w:w="6048" w:type="dxa"/>
          </w:tcPr>
          <w:p w14:paraId="700B472E" w14:textId="5D6BA774" w:rsidR="00A1713F" w:rsidRPr="000B44B0" w:rsidRDefault="00A1713F" w:rsidP="00A75C15">
            <w:pPr>
              <w:spacing w:line="240" w:lineRule="auto"/>
              <w:rPr>
                <w:b/>
                <w:bCs/>
              </w:rPr>
            </w:pPr>
            <w:r w:rsidRPr="000B44B0">
              <w:rPr>
                <w:b/>
                <w:bCs/>
              </w:rPr>
              <w:t>What information or data are you often asked for when signing up</w:t>
            </w:r>
            <w:r w:rsidR="00995A74" w:rsidRPr="000B44B0">
              <w:rPr>
                <w:b/>
                <w:bCs/>
              </w:rPr>
              <w:t xml:space="preserve"> or engaging in different platforms online?</w:t>
            </w:r>
          </w:p>
        </w:tc>
        <w:tc>
          <w:tcPr>
            <w:tcW w:w="3438" w:type="dxa"/>
          </w:tcPr>
          <w:p w14:paraId="7BB6B3BB" w14:textId="47E351DB" w:rsidR="00A1713F" w:rsidRPr="000B44B0" w:rsidRDefault="00995A74" w:rsidP="00A75C15">
            <w:pPr>
              <w:spacing w:line="240" w:lineRule="auto"/>
              <w:rPr>
                <w:b/>
                <w:bCs/>
              </w:rPr>
            </w:pPr>
            <w:r w:rsidRPr="000B44B0">
              <w:rPr>
                <w:b/>
                <w:bCs/>
              </w:rPr>
              <w:t>What is the reason you are asked for t</w:t>
            </w:r>
            <w:r w:rsidR="001351E6" w:rsidRPr="000B44B0">
              <w:rPr>
                <w:b/>
                <w:bCs/>
              </w:rPr>
              <w:t>his data?</w:t>
            </w:r>
          </w:p>
        </w:tc>
      </w:tr>
      <w:tr w:rsidR="001351E6" w:rsidRPr="000B44B0" w14:paraId="52B5CBFD" w14:textId="77777777" w:rsidTr="000B44B0">
        <w:tc>
          <w:tcPr>
            <w:tcW w:w="6048" w:type="dxa"/>
          </w:tcPr>
          <w:p w14:paraId="2FDD855F" w14:textId="77777777" w:rsidR="001351E6" w:rsidRPr="000B44B0" w:rsidRDefault="001351E6" w:rsidP="00B061ED">
            <w:pPr>
              <w:rPr>
                <w:b/>
                <w:bCs/>
              </w:rPr>
            </w:pPr>
          </w:p>
        </w:tc>
        <w:tc>
          <w:tcPr>
            <w:tcW w:w="3438" w:type="dxa"/>
          </w:tcPr>
          <w:p w14:paraId="60525C8F" w14:textId="77777777" w:rsidR="001351E6" w:rsidRPr="000B44B0" w:rsidRDefault="001351E6" w:rsidP="00B061ED">
            <w:pPr>
              <w:rPr>
                <w:b/>
                <w:bCs/>
              </w:rPr>
            </w:pPr>
          </w:p>
        </w:tc>
      </w:tr>
    </w:tbl>
    <w:p w14:paraId="3B4F8ABC" w14:textId="4EB0E4E3" w:rsidR="00790B10" w:rsidRDefault="00E95968" w:rsidP="00A75C15">
      <w:pPr>
        <w:pStyle w:val="ListParagraph"/>
        <w:numPr>
          <w:ilvl w:val="0"/>
          <w:numId w:val="41"/>
        </w:numPr>
        <w:spacing w:before="240" w:line="240" w:lineRule="auto"/>
      </w:pPr>
      <w:r>
        <w:t xml:space="preserve">Have a read of the definitions below </w:t>
      </w:r>
      <w:r w:rsidR="007B7F3F">
        <w:t>regarding personal and private information</w:t>
      </w:r>
      <w:r w:rsidR="0027586C">
        <w:t>, then reflect on your list</w:t>
      </w:r>
      <w:r w:rsidR="000F0106">
        <w:t xml:space="preserve"> above. Use two different coloured pens or </w:t>
      </w:r>
      <w:r w:rsidR="005F4119">
        <w:t xml:space="preserve">highlighters and categories your list </w:t>
      </w:r>
      <w:r w:rsidR="001B6541">
        <w:t>to indicate which are personal or private information.</w:t>
      </w:r>
      <w:r w:rsidR="001A1568" w:rsidRPr="001B6541">
        <w:rPr>
          <w:lang w:val="en-AU"/>
        </w:rPr>
        <w:t xml:space="preserve"> </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743"/>
        <w:gridCol w:w="4743"/>
      </w:tblGrid>
      <w:tr w:rsidR="001B6541" w:rsidRPr="000B44B0" w14:paraId="6FBD2D25" w14:textId="77777777" w:rsidTr="5235DF61">
        <w:tc>
          <w:tcPr>
            <w:tcW w:w="4743" w:type="dxa"/>
          </w:tcPr>
          <w:p w14:paraId="77018B12" w14:textId="77777777" w:rsidR="00BF3610" w:rsidRPr="000B44B0" w:rsidRDefault="00BF3610" w:rsidP="00A75C15">
            <w:pPr>
              <w:spacing w:line="240" w:lineRule="auto"/>
            </w:pPr>
            <w:r w:rsidRPr="000B44B0">
              <w:rPr>
                <w:b/>
                <w:bCs/>
              </w:rPr>
              <w:t>Personal information:</w:t>
            </w:r>
            <w:r w:rsidR="001B6541" w:rsidRPr="000B44B0">
              <w:t xml:space="preserve"> </w:t>
            </w:r>
          </w:p>
          <w:p w14:paraId="00C2A2F3" w14:textId="306C6CC2" w:rsidR="001B6541" w:rsidRPr="000B44B0" w:rsidRDefault="6219FA20" w:rsidP="00A75C15">
            <w:pPr>
              <w:spacing w:line="240" w:lineRule="auto"/>
            </w:pPr>
            <w:r>
              <w:t xml:space="preserve">information that can’t be used to identify you, such as your age, gender, how many siblings you have, your </w:t>
            </w:r>
            <w:r w:rsidR="6BC4F16E">
              <w:t>favourite</w:t>
            </w:r>
            <w:r>
              <w:t xml:space="preserve"> food, and so on.</w:t>
            </w:r>
          </w:p>
        </w:tc>
        <w:tc>
          <w:tcPr>
            <w:tcW w:w="4743" w:type="dxa"/>
          </w:tcPr>
          <w:p w14:paraId="24CB8E2D" w14:textId="77777777" w:rsidR="00BF3610" w:rsidRPr="000B44B0" w:rsidRDefault="00BF3610" w:rsidP="00A75C15">
            <w:pPr>
              <w:spacing w:line="240" w:lineRule="auto"/>
            </w:pPr>
            <w:r w:rsidRPr="000B44B0">
              <w:rPr>
                <w:b/>
                <w:bCs/>
              </w:rPr>
              <w:t>Private information:</w:t>
            </w:r>
            <w:r w:rsidR="001B6541" w:rsidRPr="000B44B0">
              <w:t xml:space="preserve"> </w:t>
            </w:r>
          </w:p>
          <w:p w14:paraId="45F1FE7F" w14:textId="67CF9962" w:rsidR="001B6541" w:rsidRPr="000B44B0" w:rsidRDefault="6219FA20" w:rsidP="00A75C15">
            <w:pPr>
              <w:spacing w:line="240" w:lineRule="auto"/>
            </w:pPr>
            <w:r>
              <w:t xml:space="preserve">information that can be used to identify you, such as your street address, email, phone number, </w:t>
            </w:r>
            <w:r w:rsidR="6BC4F16E">
              <w:t>date of birth, other.</w:t>
            </w:r>
          </w:p>
        </w:tc>
      </w:tr>
    </w:tbl>
    <w:p w14:paraId="6BCC8449" w14:textId="01531815" w:rsidR="00797F43" w:rsidRDefault="00797F43" w:rsidP="000B44B0">
      <w:pPr>
        <w:spacing w:after="0"/>
      </w:pPr>
      <w:r w:rsidRPr="00797F43">
        <w:rPr>
          <w:noProof/>
        </w:rPr>
        <w:drawing>
          <wp:anchor distT="0" distB="0" distL="114300" distR="114300" simplePos="0" relativeHeight="251642880" behindDoc="0" locked="0" layoutInCell="1" allowOverlap="1" wp14:anchorId="4F1C92CB" wp14:editId="23CB07D3">
            <wp:simplePos x="0" y="0"/>
            <wp:positionH relativeFrom="column">
              <wp:posOffset>5265762</wp:posOffset>
            </wp:positionH>
            <wp:positionV relativeFrom="paragraph">
              <wp:posOffset>99206</wp:posOffset>
            </wp:positionV>
            <wp:extent cx="609600" cy="524510"/>
            <wp:effectExtent l="0" t="0" r="0" b="0"/>
            <wp:wrapSquare wrapText="bothSides"/>
            <wp:docPr id="948030125" name="Picture 2" descr="Homemade chocolate chip cookie top view">
              <a:extLst xmlns:a="http://schemas.openxmlformats.org/drawingml/2006/main">
                <a:ext uri="{FF2B5EF4-FFF2-40B4-BE49-F238E27FC236}">
                  <a16:creationId xmlns:a16="http://schemas.microsoft.com/office/drawing/2014/main" id="{0C135A83-DD03-1E8C-8A21-7CC82D2E4B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Homemade chocolate chip cookie top view">
                      <a:extLst>
                        <a:ext uri="{FF2B5EF4-FFF2-40B4-BE49-F238E27FC236}">
                          <a16:creationId xmlns:a16="http://schemas.microsoft.com/office/drawing/2014/main" id="{0C135A83-DD03-1E8C-8A21-7CC82D2E4B63}"/>
                        </a:ext>
                      </a:extLst>
                    </pic:cNvPr>
                    <pic:cNvPicPr>
                      <a:picLocks noChangeAspect="1"/>
                    </pic:cNvPicPr>
                  </pic:nvPicPr>
                  <pic:blipFill>
                    <a:blip r:embed="rId92" cstate="print">
                      <a:extLst>
                        <a:ext uri="{BEBA8EAE-BF5A-486C-A8C5-ECC9F3942E4B}">
                          <a14:imgProps xmlns:a14="http://schemas.microsoft.com/office/drawing/2010/main">
                            <a14:imgLayer r:embed="rId93">
                              <a14:imgEffect>
                                <a14:backgroundRemoval t="7016" b="89977" l="9983" r="89983">
                                  <a14:foregroundMark x1="36186" y1="10100" x2="49121" y2="7016"/>
                                  <a14:foregroundMark x1="49121" y1="7016" x2="59436" y2="8790"/>
                                </a14:backgroundRemoval>
                              </a14:imgEffect>
                            </a14:imgLayer>
                          </a14:imgProps>
                        </a:ext>
                        <a:ext uri="{28A0092B-C50C-407E-A947-70E740481C1C}">
                          <a14:useLocalDpi xmlns:a14="http://schemas.microsoft.com/office/drawing/2010/main" val="0"/>
                        </a:ext>
                      </a:extLst>
                    </a:blip>
                    <a:stretch>
                      <a:fillRect/>
                    </a:stretch>
                  </pic:blipFill>
                  <pic:spPr>
                    <a:xfrm>
                      <a:off x="0" y="0"/>
                      <a:ext cx="609600" cy="524510"/>
                    </a:xfrm>
                    <a:prstGeom prst="rect">
                      <a:avLst/>
                    </a:prstGeom>
                  </pic:spPr>
                </pic:pic>
              </a:graphicData>
            </a:graphic>
            <wp14:sizeRelH relativeFrom="page">
              <wp14:pctWidth>0</wp14:pctWidth>
            </wp14:sizeRelH>
            <wp14:sizeRelV relativeFrom="page">
              <wp14:pctHeight>0</wp14:pctHeight>
            </wp14:sizeRelV>
          </wp:anchor>
        </w:drawing>
      </w:r>
    </w:p>
    <w:p w14:paraId="610D64C8" w14:textId="74C1DC60" w:rsidR="00200B25" w:rsidRPr="003069FF" w:rsidRDefault="0046353A" w:rsidP="002D722C">
      <w:pPr>
        <w:pStyle w:val="Quote"/>
        <w:spacing w:after="0"/>
      </w:pPr>
      <w:r w:rsidRPr="003069FF">
        <w:t xml:space="preserve">Cookies! </w:t>
      </w:r>
      <w:r w:rsidR="00157B2E" w:rsidRPr="003069FF">
        <w:t xml:space="preserve">Did you know your </w:t>
      </w:r>
      <w:r w:rsidR="000E486F" w:rsidRPr="003069FF">
        <w:t>computer can tell on you? S</w:t>
      </w:r>
      <w:r w:rsidRPr="003069FF">
        <w:t xml:space="preserve">mall text files placed in your device by the sites you visit collect </w:t>
      </w:r>
      <w:r w:rsidR="00157B2E" w:rsidRPr="003069FF">
        <w:t>information about your device and activity.</w:t>
      </w:r>
    </w:p>
    <w:p w14:paraId="32ABCBC7" w14:textId="10188881" w:rsidR="007E5791" w:rsidRPr="00AC0645" w:rsidRDefault="00727366" w:rsidP="002D722C">
      <w:pPr>
        <w:spacing w:before="240" w:line="240" w:lineRule="auto"/>
      </w:pPr>
      <w:r>
        <w:t>Ide</w:t>
      </w:r>
      <w:r w:rsidR="0074159F">
        <w:t xml:space="preserve">ntity theft is </w:t>
      </w:r>
      <w:r w:rsidR="008659C9">
        <w:t>a real risk in to</w:t>
      </w:r>
      <w:r w:rsidR="00787B1D">
        <w:t xml:space="preserve">day’s online world. As digital citizens we have a </w:t>
      </w:r>
      <w:r w:rsidR="009B6233">
        <w:t>responsibility not</w:t>
      </w:r>
      <w:r w:rsidR="00787B1D">
        <w:t xml:space="preserve"> </w:t>
      </w:r>
      <w:r w:rsidR="00197CFC">
        <w:t>only to protect our own private information but that of others as well. What are some strategies you could</w:t>
      </w:r>
      <w:r w:rsidR="001D436F">
        <w:t xml:space="preserve"> use to ensure your information is safe online? List 2-3 in your workbook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644"/>
        <w:gridCol w:w="4842"/>
      </w:tblGrid>
      <w:tr w:rsidR="007E5791" w14:paraId="6041F0D8" w14:textId="77777777" w:rsidTr="000B44B0">
        <w:tc>
          <w:tcPr>
            <w:tcW w:w="4644" w:type="dxa"/>
          </w:tcPr>
          <w:p w14:paraId="20D26E3C" w14:textId="7D084B8D" w:rsidR="007E5791" w:rsidRDefault="007E5791" w:rsidP="00B061ED">
            <w:r>
              <w:rPr>
                <w:sz w:val="24"/>
                <w:szCs w:val="24"/>
              </w:rPr>
              <w:t xml:space="preserve">Strategy for protecting </w:t>
            </w:r>
            <w:r w:rsidR="004830DE">
              <w:rPr>
                <w:sz w:val="24"/>
                <w:szCs w:val="24"/>
              </w:rPr>
              <w:t>private information</w:t>
            </w:r>
          </w:p>
        </w:tc>
        <w:tc>
          <w:tcPr>
            <w:tcW w:w="4842" w:type="dxa"/>
          </w:tcPr>
          <w:p w14:paraId="43DBBF2D" w14:textId="096929EB" w:rsidR="007E5791" w:rsidRDefault="004830DE" w:rsidP="00B061ED">
            <w:r w:rsidRPr="00DC1A8E">
              <w:t>How does this protect your private information</w:t>
            </w:r>
            <w:r>
              <w:t>?</w:t>
            </w:r>
          </w:p>
        </w:tc>
      </w:tr>
      <w:tr w:rsidR="007E5791" w14:paraId="4521678E" w14:textId="77777777" w:rsidTr="000B44B0">
        <w:tc>
          <w:tcPr>
            <w:tcW w:w="4644" w:type="dxa"/>
          </w:tcPr>
          <w:p w14:paraId="5CC183F4" w14:textId="77777777" w:rsidR="007E5791" w:rsidRDefault="007E5791" w:rsidP="00B061ED"/>
        </w:tc>
        <w:tc>
          <w:tcPr>
            <w:tcW w:w="4842" w:type="dxa"/>
          </w:tcPr>
          <w:p w14:paraId="06F020A7" w14:textId="77777777" w:rsidR="007E5791" w:rsidRDefault="007E5791" w:rsidP="00B061ED"/>
        </w:tc>
      </w:tr>
    </w:tbl>
    <w:p w14:paraId="325C1FF5" w14:textId="7CCB5661" w:rsidR="00635EED" w:rsidRPr="008E14D1" w:rsidRDefault="5426B675" w:rsidP="00B061ED">
      <w:pPr>
        <w:pStyle w:val="BH1"/>
        <w:spacing w:line="276" w:lineRule="auto"/>
      </w:pPr>
      <w:r w:rsidRPr="008E14D1">
        <w:lastRenderedPageBreak/>
        <w:t xml:space="preserve">Day </w:t>
      </w:r>
      <w:r>
        <w:t>8</w:t>
      </w:r>
      <w:r w:rsidRPr="008E14D1">
        <w:t xml:space="preserve"> </w:t>
      </w:r>
      <w:r>
        <w:t>a</w:t>
      </w:r>
      <w:r w:rsidRPr="008E14D1">
        <w:t xml:space="preserve">ctivity </w:t>
      </w:r>
      <w:r>
        <w:t>2</w:t>
      </w:r>
      <w:r w:rsidRPr="008E14D1">
        <w:t xml:space="preserve">: </w:t>
      </w:r>
      <w:r w:rsidR="004D724D">
        <w:t>Digital</w:t>
      </w:r>
      <w:r w:rsidR="00DC1594">
        <w:t xml:space="preserve"> personas </w:t>
      </w:r>
      <w:r w:rsidR="004D724D">
        <w:t>– who are you online?</w:t>
      </w:r>
    </w:p>
    <w:p w14:paraId="4EB66B31" w14:textId="77777777" w:rsidR="003D4C81" w:rsidRPr="005A5BA5" w:rsidRDefault="7CCAA5B0" w:rsidP="5235DF61">
      <w:pPr>
        <w:spacing w:before="120" w:line="240" w:lineRule="auto"/>
        <w:rPr>
          <w:b/>
          <w:bCs/>
          <w:color w:val="3472AC"/>
        </w:rPr>
      </w:pPr>
      <w:r w:rsidRPr="5235DF61">
        <w:rPr>
          <w:b/>
          <w:bCs/>
          <w:color w:val="3472AC"/>
        </w:rPr>
        <w:t>Notes for teachers and whānau</w:t>
      </w:r>
    </w:p>
    <w:p w14:paraId="3CE91487" w14:textId="502F0E4C" w:rsidR="005A5BA5" w:rsidRPr="005A5BA5" w:rsidRDefault="7C2C85B5" w:rsidP="5235DF61">
      <w:pPr>
        <w:spacing w:before="120" w:after="0" w:line="240" w:lineRule="auto"/>
      </w:pPr>
      <w:r w:rsidRPr="5235DF61">
        <w:t>This activity look</w:t>
      </w:r>
      <w:r w:rsidR="40260B9C" w:rsidRPr="5235DF61">
        <w:t>s</w:t>
      </w:r>
      <w:r w:rsidRPr="5235DF61">
        <w:t xml:space="preserve"> at the </w:t>
      </w:r>
      <w:r w:rsidR="474A6D54" w:rsidRPr="5235DF61">
        <w:t xml:space="preserve">tension that young people face with being </w:t>
      </w:r>
      <w:r w:rsidR="00A50890">
        <w:t>“</w:t>
      </w:r>
      <w:r w:rsidR="474A6D54" w:rsidRPr="5235DF61">
        <w:t>real</w:t>
      </w:r>
      <w:r w:rsidR="00A50890">
        <w:t>”</w:t>
      </w:r>
      <w:r w:rsidR="474A6D54" w:rsidRPr="5235DF61">
        <w:t xml:space="preserve"> and being </w:t>
      </w:r>
      <w:r w:rsidR="00A50890">
        <w:t>“</w:t>
      </w:r>
      <w:r w:rsidR="474A6D54" w:rsidRPr="5235DF61">
        <w:t>perfect</w:t>
      </w:r>
      <w:r w:rsidR="00A50890">
        <w:t>”.</w:t>
      </w:r>
      <w:r w:rsidR="474A6D54" w:rsidRPr="5235DF61">
        <w:t xml:space="preserve"> This </w:t>
      </w:r>
      <w:r w:rsidR="3726EE5C" w:rsidRPr="5235DF61">
        <w:t xml:space="preserve">activity may raise some issues that your learner may find </w:t>
      </w:r>
      <w:r w:rsidR="1B0779D6" w:rsidRPr="5235DF61">
        <w:t>uncomfortable,</w:t>
      </w:r>
      <w:r w:rsidR="070FFEE3" w:rsidRPr="5235DF61">
        <w:t xml:space="preserve"> so sensitivity needs to be considered when discussing this topic with them.</w:t>
      </w:r>
    </w:p>
    <w:p w14:paraId="3F115FBA" w14:textId="105AED40" w:rsidR="003D4C81" w:rsidRDefault="005403AB" w:rsidP="003D4C81">
      <w:pPr>
        <w:spacing w:line="240" w:lineRule="auto"/>
      </w:pPr>
      <w:r>
        <w:rPr>
          <w:noProof/>
        </w:rPr>
        <w:pict w14:anchorId="5FDD456B">
          <v:rect id="_x0000_i1058" style="width:451.3pt;height:.05pt" o:hralign="center" o:hrstd="t" o:hr="t" fillcolor="#a0a0a0" stroked="f"/>
        </w:pict>
      </w:r>
    </w:p>
    <w:p w14:paraId="18923080" w14:textId="646E9745" w:rsidR="003D4C81" w:rsidRPr="002B042D" w:rsidRDefault="003D4C81" w:rsidP="003D4C81">
      <w:pPr>
        <w:pStyle w:val="LI"/>
        <w:spacing w:line="240" w:lineRule="auto"/>
        <w:rPr>
          <w:bCs/>
        </w:rPr>
      </w:pPr>
      <w:r w:rsidRPr="002B042D">
        <w:t>I am learning to</w:t>
      </w:r>
      <w:r w:rsidR="004854FC">
        <w:t xml:space="preserve"> think about the image I am projecting to others online and the responsibility I have </w:t>
      </w:r>
      <w:r w:rsidR="003C5F23">
        <w:t>around the choices I make when I post stuff online</w:t>
      </w:r>
    </w:p>
    <w:p w14:paraId="3B5B4E61" w14:textId="77777777" w:rsidR="003D4C81" w:rsidRDefault="003D4C81" w:rsidP="003D4C81">
      <w:pPr>
        <w:spacing w:after="0" w:line="240" w:lineRule="auto"/>
        <w:rPr>
          <w:lang w:val="mi-NZ"/>
        </w:rPr>
      </w:pPr>
      <w:r>
        <w:rPr>
          <w:lang w:val="mi-NZ"/>
        </w:rPr>
        <w:t>What do I need?</w:t>
      </w:r>
    </w:p>
    <w:p w14:paraId="3A5FA169" w14:textId="4404A87F" w:rsidR="003D4C81" w:rsidRPr="00B55276" w:rsidRDefault="19906953" w:rsidP="00B55276">
      <w:pPr>
        <w:pStyle w:val="ListParagraph"/>
        <w:numPr>
          <w:ilvl w:val="0"/>
          <w:numId w:val="19"/>
        </w:numPr>
        <w:spacing w:line="240" w:lineRule="auto"/>
        <w:rPr>
          <w:lang w:val="mi-NZ"/>
        </w:rPr>
      </w:pPr>
      <w:r w:rsidRPr="28FFD4FE">
        <w:rPr>
          <w:lang w:val="mi-NZ"/>
        </w:rPr>
        <w:t>30</w:t>
      </w:r>
      <w:r w:rsidR="003D4C81" w:rsidRPr="616ADF2E">
        <w:rPr>
          <w:lang w:val="mi-NZ"/>
        </w:rPr>
        <w:t xml:space="preserve"> minutes</w:t>
      </w:r>
    </w:p>
    <w:p w14:paraId="4BB678C8" w14:textId="316FA38D" w:rsidR="0098311C" w:rsidRPr="00AC729D" w:rsidRDefault="0098311C" w:rsidP="00AC729D">
      <w:pPr>
        <w:pStyle w:val="ListParagraph"/>
        <w:numPr>
          <w:ilvl w:val="0"/>
          <w:numId w:val="19"/>
        </w:numPr>
        <w:spacing w:line="240" w:lineRule="auto"/>
      </w:pPr>
      <w:r w:rsidRPr="111D053A">
        <w:rPr>
          <w:lang w:val="mi-NZ"/>
        </w:rPr>
        <w:t>Access to</w:t>
      </w:r>
      <w:r w:rsidR="00AC729D" w:rsidRPr="111D053A">
        <w:rPr>
          <w:lang w:val="mi-NZ"/>
        </w:rPr>
        <w:t xml:space="preserve"> </w:t>
      </w:r>
      <w:r w:rsidR="00AC729D" w:rsidRPr="00883B61">
        <w:rPr>
          <w:i/>
          <w:iCs/>
        </w:rPr>
        <w:t>Teen Voices: Presenting Yourself Online</w:t>
      </w:r>
      <w:r w:rsidRPr="111D053A">
        <w:rPr>
          <w:lang w:val="mi-NZ"/>
        </w:rPr>
        <w:t xml:space="preserve"> </w:t>
      </w:r>
      <w:hyperlink r:id="rId94">
        <w:r w:rsidR="00AC729D" w:rsidRPr="111D053A">
          <w:rPr>
            <w:rStyle w:val="Hyperlink"/>
            <w:lang w:val="mi-NZ"/>
          </w:rPr>
          <w:t>https://www.youtube.com/watch?v=Ke9prinHdhk</w:t>
        </w:r>
      </w:hyperlink>
      <w:r w:rsidR="00AC729D" w:rsidRPr="111D053A">
        <w:rPr>
          <w:lang w:val="mi-NZ"/>
        </w:rPr>
        <w:t xml:space="preserve"> </w:t>
      </w:r>
    </w:p>
    <w:p w14:paraId="01C01BC1" w14:textId="6010AF4E" w:rsidR="003D4C81" w:rsidRDefault="00CB5778" w:rsidP="003D4C81">
      <w:pPr>
        <w:pStyle w:val="BH2"/>
        <w:spacing w:line="240" w:lineRule="auto"/>
      </w:pPr>
      <w:proofErr w:type="spellStart"/>
      <w:r>
        <w:t>Your</w:t>
      </w:r>
      <w:proofErr w:type="spellEnd"/>
      <w:r>
        <w:t xml:space="preserve"> </w:t>
      </w:r>
      <w:proofErr w:type="spellStart"/>
      <w:r>
        <w:t>task</w:t>
      </w:r>
      <w:proofErr w:type="spellEnd"/>
    </w:p>
    <w:p w14:paraId="72399BA6" w14:textId="2C35C5C9" w:rsidR="00F9316E" w:rsidRDefault="00883B61" w:rsidP="00FF7363">
      <w:r>
        <w:rPr>
          <w:noProof/>
        </w:rPr>
        <w:drawing>
          <wp:anchor distT="0" distB="0" distL="114300" distR="114300" simplePos="0" relativeHeight="251675648" behindDoc="1" locked="0" layoutInCell="1" allowOverlap="1" wp14:anchorId="768B4877" wp14:editId="682284E4">
            <wp:simplePos x="0" y="0"/>
            <wp:positionH relativeFrom="column">
              <wp:posOffset>4853353</wp:posOffset>
            </wp:positionH>
            <wp:positionV relativeFrom="paragraph">
              <wp:posOffset>9037</wp:posOffset>
            </wp:positionV>
            <wp:extent cx="1032612" cy="1325033"/>
            <wp:effectExtent l="0" t="0" r="0" b="0"/>
            <wp:wrapTight wrapText="bothSides">
              <wp:wrapPolygon edited="0">
                <wp:start x="9033" y="0"/>
                <wp:lineTo x="6111" y="1243"/>
                <wp:lineTo x="3985" y="2692"/>
                <wp:lineTo x="3985" y="4349"/>
                <wp:lineTo x="5314" y="7041"/>
                <wp:lineTo x="3454" y="7455"/>
                <wp:lineTo x="2391" y="8491"/>
                <wp:lineTo x="2391" y="10355"/>
                <wp:lineTo x="531" y="13668"/>
                <wp:lineTo x="266" y="16982"/>
                <wp:lineTo x="266" y="18017"/>
                <wp:lineTo x="2125" y="20295"/>
                <wp:lineTo x="8502" y="21331"/>
                <wp:lineTo x="12221" y="21331"/>
                <wp:lineTo x="15144" y="20295"/>
                <wp:lineTo x="19129" y="16982"/>
                <wp:lineTo x="20458" y="13668"/>
                <wp:lineTo x="21255" y="4556"/>
                <wp:lineTo x="20192" y="4142"/>
                <wp:lineTo x="15144" y="3728"/>
                <wp:lineTo x="15675" y="2692"/>
                <wp:lineTo x="14347" y="1657"/>
                <wp:lineTo x="11424" y="0"/>
                <wp:lineTo x="9033" y="0"/>
              </wp:wrapPolygon>
            </wp:wrapTight>
            <wp:docPr id="644958377" name="Graphic 4" descr="Woman taking a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95" cstate="print">
                      <a:extLst>
                        <a:ext uri="{28A0092B-C50C-407E-A947-70E740481C1C}">
                          <a14:useLocalDpi xmlns:a14="http://schemas.microsoft.com/office/drawing/2010/main" val="0"/>
                        </a:ext>
                        <a:ext uri="{FF2B5EF4-FFF2-40B4-BE49-F238E27FC236}">
                          <a16:creationId xmlns:ask="http://schemas.microsoft.com/office/drawing/2018/sketchyshapes" xmlns="" xmlns:o="urn:schemas-microsoft-com:office:office" xmlns:v="urn:schemas-microsoft-com:vml" xmlns:w10="urn:schemas-microsoft-com:office:word" xmlns:w="http://schemas.openxmlformats.org/wordprocessingml/2006/main" xmlns:a14="http://schemas.microsoft.com/office/drawing/2010/main" xmlns:asvg="http://schemas.microsoft.com/office/drawing/2016/SVG/main" xmlns:a16="http://schemas.microsoft.com/office/drawing/2014/main" xmlns:arto="http://schemas.microsoft.com/office/word/2006/arto" xmlns:oel="http://schemas.microsoft.com/office/2019/extlst" id="{3F5D0A66-DE8B-BA37-E4B1-9142A5EA769C}"/>
                        </a:ext>
                      </a:extLst>
                    </a:blip>
                    <a:stretch>
                      <a:fillRect/>
                    </a:stretch>
                  </pic:blipFill>
                  <pic:spPr>
                    <a:xfrm>
                      <a:off x="0" y="0"/>
                      <a:ext cx="1032612" cy="1325033"/>
                    </a:xfrm>
                    <a:prstGeom prst="rect">
                      <a:avLst/>
                    </a:prstGeom>
                  </pic:spPr>
                </pic:pic>
              </a:graphicData>
            </a:graphic>
            <wp14:sizeRelH relativeFrom="page">
              <wp14:pctWidth>0</wp14:pctWidth>
            </wp14:sizeRelH>
            <wp14:sizeRelV relativeFrom="page">
              <wp14:pctHeight>0</wp14:pctHeight>
            </wp14:sizeRelV>
          </wp:anchor>
        </w:drawing>
      </w:r>
      <w:r w:rsidR="007B770B" w:rsidRPr="5F40CD21">
        <w:t xml:space="preserve">No one wants a bad photo of themselves online. Trust me. </w:t>
      </w:r>
      <w:r w:rsidR="00DD0788" w:rsidRPr="5F40CD21">
        <w:t xml:space="preserve">But is our obsession with creating the perfect online identity really giving others a true sense of </w:t>
      </w:r>
      <w:r w:rsidR="00446B13" w:rsidRPr="5F40CD21">
        <w:t>ourselves or are we setting others</w:t>
      </w:r>
      <w:r w:rsidR="00583111" w:rsidRPr="5F40CD21">
        <w:t xml:space="preserve"> and ourselves</w:t>
      </w:r>
      <w:r w:rsidR="00446B13" w:rsidRPr="5F40CD21">
        <w:t xml:space="preserve"> up for disappointment?</w:t>
      </w:r>
      <w:r w:rsidR="4432991A" w:rsidRPr="5F40CD21">
        <w:t xml:space="preserve"> </w:t>
      </w:r>
      <w:r w:rsidR="00446B13" w:rsidRPr="5F40CD21">
        <w:t>The internet is full of wonderful tools th</w:t>
      </w:r>
      <w:r w:rsidR="003D5CE9" w:rsidRPr="5F40CD21">
        <w:t>a</w:t>
      </w:r>
      <w:r w:rsidR="00446B13" w:rsidRPr="5F40CD21">
        <w:t xml:space="preserve">t allow us to </w:t>
      </w:r>
      <w:r w:rsidR="003D5CE9" w:rsidRPr="5F40CD21">
        <w:t>tweak, embellish and even change our</w:t>
      </w:r>
      <w:r w:rsidR="00583111" w:rsidRPr="5F40CD21">
        <w:t xml:space="preserve"> look</w:t>
      </w:r>
      <w:r w:rsidR="003D5CE9" w:rsidRPr="5F40CD21">
        <w:t xml:space="preserve"> completely. </w:t>
      </w:r>
      <w:r w:rsidR="00F9316E" w:rsidRPr="5F40CD21">
        <w:t xml:space="preserve">These tools can be great fun and </w:t>
      </w:r>
      <w:r w:rsidR="00B37A95" w:rsidRPr="5F40CD21">
        <w:t xml:space="preserve">give us a chance to imagine </w:t>
      </w:r>
      <w:r w:rsidR="005F43B0" w:rsidRPr="5F40CD21">
        <w:t>ourselves</w:t>
      </w:r>
      <w:r w:rsidR="00B37A95" w:rsidRPr="5F40CD21">
        <w:t xml:space="preserve"> in different scenarios. For example, in m</w:t>
      </w:r>
      <w:r w:rsidR="009E507E" w:rsidRPr="5F40CD21">
        <w:t>assively multiplayer online role-playing games (MMORP</w:t>
      </w:r>
      <w:r w:rsidR="00826C0D" w:rsidRPr="5F40CD21">
        <w:t>Gs) we can represent ourselves visually</w:t>
      </w:r>
      <w:r w:rsidR="00715D0F" w:rsidRPr="5F40CD21">
        <w:t xml:space="preserve"> by choosing an avatar. </w:t>
      </w:r>
      <w:r w:rsidR="00E03849" w:rsidRPr="5F40CD21">
        <w:t xml:space="preserve">We can </w:t>
      </w:r>
      <w:r w:rsidR="00715D0F" w:rsidRPr="5F40CD21">
        <w:t xml:space="preserve">also </w:t>
      </w:r>
      <w:r w:rsidR="00E03849" w:rsidRPr="5F40CD21">
        <w:t>have different images for different audiences and accounts</w:t>
      </w:r>
      <w:r w:rsidR="0072083E" w:rsidRPr="5F40CD21">
        <w:t xml:space="preserve">, but </w:t>
      </w:r>
      <w:r w:rsidR="00715D0F" w:rsidRPr="5F40CD21">
        <w:t>can</w:t>
      </w:r>
      <w:r w:rsidR="0072083E" w:rsidRPr="5F40CD21">
        <w:t xml:space="preserve"> things go too far? </w:t>
      </w:r>
    </w:p>
    <w:p w14:paraId="20D49948" w14:textId="0017BE44" w:rsidR="00686EA4" w:rsidRDefault="00064F5D" w:rsidP="003D4C81">
      <w:pPr>
        <w:pStyle w:val="BH2"/>
        <w:spacing w:line="240" w:lineRule="auto"/>
        <w:rPr>
          <w:b w:val="0"/>
          <w:bCs/>
          <w:color w:val="000000" w:themeColor="text1"/>
          <w:sz w:val="24"/>
          <w:szCs w:val="24"/>
        </w:rPr>
      </w:pPr>
      <w:r>
        <w:rPr>
          <w:b w:val="0"/>
          <w:bCs/>
          <w:color w:val="000000" w:themeColor="text1"/>
          <w:sz w:val="24"/>
          <w:szCs w:val="24"/>
        </w:rPr>
        <w:t xml:space="preserve">Watch </w:t>
      </w:r>
      <w:r w:rsidR="00741E9A" w:rsidRPr="00E27093">
        <w:rPr>
          <w:color w:val="000000" w:themeColor="text1"/>
          <w:sz w:val="24"/>
          <w:szCs w:val="24"/>
        </w:rPr>
        <w:t>Teen voices: Presenting Yourself Online</w:t>
      </w:r>
      <w:r w:rsidR="00741E9A">
        <w:rPr>
          <w:b w:val="0"/>
          <w:bCs/>
          <w:color w:val="000000" w:themeColor="text1"/>
          <w:sz w:val="24"/>
          <w:szCs w:val="24"/>
        </w:rPr>
        <w:t xml:space="preserve"> then complete the tasks that follow.</w:t>
      </w:r>
    </w:p>
    <w:p w14:paraId="5432308D" w14:textId="48A57DC4" w:rsidR="001E2BD5" w:rsidRDefault="0050637F" w:rsidP="008816EF">
      <w:pPr>
        <w:pStyle w:val="BH2"/>
        <w:numPr>
          <w:ilvl w:val="0"/>
          <w:numId w:val="44"/>
        </w:numPr>
        <w:spacing w:line="240" w:lineRule="auto"/>
        <w:rPr>
          <w:b w:val="0"/>
          <w:bCs/>
          <w:color w:val="000000" w:themeColor="text1"/>
          <w:sz w:val="24"/>
          <w:szCs w:val="24"/>
        </w:rPr>
      </w:pPr>
      <w:r>
        <w:rPr>
          <w:b w:val="0"/>
          <w:bCs/>
          <w:color w:val="000000" w:themeColor="text1"/>
          <w:sz w:val="24"/>
          <w:szCs w:val="24"/>
        </w:rPr>
        <w:t xml:space="preserve">What are reasons that people </w:t>
      </w:r>
      <w:r w:rsidR="00FA4BF7">
        <w:rPr>
          <w:b w:val="0"/>
          <w:bCs/>
          <w:color w:val="000000" w:themeColor="text1"/>
          <w:sz w:val="24"/>
          <w:szCs w:val="24"/>
        </w:rPr>
        <w:t xml:space="preserve">curate their online image? </w:t>
      </w:r>
    </w:p>
    <w:p w14:paraId="6E106252" w14:textId="73F54A8E" w:rsidR="00874C60" w:rsidRDefault="001E2BD5" w:rsidP="008816EF">
      <w:pPr>
        <w:pStyle w:val="BH2"/>
        <w:numPr>
          <w:ilvl w:val="0"/>
          <w:numId w:val="44"/>
        </w:numPr>
        <w:spacing w:line="240" w:lineRule="auto"/>
        <w:rPr>
          <w:b w:val="0"/>
          <w:color w:val="000000" w:themeColor="text1"/>
          <w:sz w:val="24"/>
          <w:szCs w:val="24"/>
        </w:rPr>
      </w:pPr>
      <w:r>
        <w:rPr>
          <w:b w:val="0"/>
          <w:bCs/>
          <w:color w:val="000000" w:themeColor="text1"/>
          <w:sz w:val="24"/>
          <w:szCs w:val="24"/>
        </w:rPr>
        <w:t xml:space="preserve">What are some of the benefits and </w:t>
      </w:r>
      <w:r w:rsidR="002E3D68">
        <w:rPr>
          <w:b w:val="0"/>
          <w:bCs/>
          <w:color w:val="000000" w:themeColor="text1"/>
          <w:sz w:val="24"/>
          <w:szCs w:val="24"/>
        </w:rPr>
        <w:t>drawbacks</w:t>
      </w:r>
      <w:r>
        <w:rPr>
          <w:b w:val="0"/>
          <w:bCs/>
          <w:color w:val="000000" w:themeColor="text1"/>
          <w:sz w:val="24"/>
          <w:szCs w:val="24"/>
        </w:rPr>
        <w:t xml:space="preserve"> </w:t>
      </w:r>
      <w:r w:rsidR="002E3D68">
        <w:rPr>
          <w:b w:val="0"/>
          <w:bCs/>
          <w:color w:val="000000" w:themeColor="text1"/>
          <w:sz w:val="24"/>
          <w:szCs w:val="24"/>
        </w:rPr>
        <w:t>of presenting yourself in different ways online?</w:t>
      </w:r>
    </w:p>
    <w:p w14:paraId="36E2BFB9" w14:textId="0F1CED76" w:rsidR="0059451D" w:rsidRDefault="003073E3" w:rsidP="008816EF">
      <w:pPr>
        <w:pStyle w:val="BH2"/>
        <w:numPr>
          <w:ilvl w:val="0"/>
          <w:numId w:val="44"/>
        </w:numPr>
        <w:spacing w:line="240" w:lineRule="auto"/>
        <w:rPr>
          <w:b w:val="0"/>
          <w:color w:val="000000" w:themeColor="text1"/>
          <w:sz w:val="24"/>
          <w:szCs w:val="24"/>
        </w:rPr>
      </w:pPr>
      <w:r w:rsidRPr="7935D9FE">
        <w:rPr>
          <w:b w:val="0"/>
          <w:color w:val="000000" w:themeColor="text1"/>
          <w:sz w:val="24"/>
          <w:szCs w:val="24"/>
        </w:rPr>
        <w:t xml:space="preserve">What reasons do people have for creating fake or multiple social media accounts? </w:t>
      </w:r>
    </w:p>
    <w:p w14:paraId="767A01AD" w14:textId="7362683B" w:rsidR="00DA753C" w:rsidRDefault="00DA753C" w:rsidP="008816EF">
      <w:pPr>
        <w:pStyle w:val="BH2"/>
        <w:numPr>
          <w:ilvl w:val="0"/>
          <w:numId w:val="44"/>
        </w:numPr>
        <w:spacing w:line="240" w:lineRule="auto"/>
        <w:rPr>
          <w:b w:val="0"/>
          <w:color w:val="000000" w:themeColor="text1"/>
          <w:sz w:val="24"/>
          <w:szCs w:val="24"/>
        </w:rPr>
      </w:pPr>
      <w:r>
        <w:rPr>
          <w:b w:val="0"/>
          <w:color w:val="000000" w:themeColor="text1"/>
          <w:sz w:val="24"/>
          <w:szCs w:val="24"/>
        </w:rPr>
        <w:t>What are some occassions when you think it would be ok to represent yourself as someone or something else</w:t>
      </w:r>
      <w:r w:rsidR="00FF6E53">
        <w:rPr>
          <w:b w:val="0"/>
          <w:color w:val="000000" w:themeColor="text1"/>
          <w:sz w:val="24"/>
          <w:szCs w:val="24"/>
        </w:rPr>
        <w:t xml:space="preserve"> and state why.</w:t>
      </w:r>
    </w:p>
    <w:p w14:paraId="6A36E96A" w14:textId="7BFF8B0B" w:rsidR="00CB24C8" w:rsidRPr="001E2BD5" w:rsidRDefault="0FC41393" w:rsidP="5235DF61">
      <w:pPr>
        <w:spacing w:line="257" w:lineRule="auto"/>
        <w:rPr>
          <w:color w:val="000000" w:themeColor="text1"/>
        </w:rPr>
      </w:pPr>
      <w:r w:rsidRPr="5235DF61">
        <w:rPr>
          <w:color w:val="000000" w:themeColor="text1"/>
        </w:rPr>
        <w:t xml:space="preserve">As digital citizens, we have rights and responsibilities when it comes to how we </w:t>
      </w:r>
      <w:r w:rsidR="71886CBE" w:rsidRPr="5235DF61">
        <w:rPr>
          <w:color w:val="000000" w:themeColor="text1"/>
        </w:rPr>
        <w:t xml:space="preserve">interact </w:t>
      </w:r>
      <w:r w:rsidRPr="5235DF61">
        <w:rPr>
          <w:color w:val="000000" w:themeColor="text1"/>
        </w:rPr>
        <w:t>online</w:t>
      </w:r>
      <w:r w:rsidR="71886CBE" w:rsidRPr="5235DF61">
        <w:rPr>
          <w:color w:val="000000" w:themeColor="text1"/>
        </w:rPr>
        <w:t xml:space="preserve">. </w:t>
      </w:r>
      <w:r w:rsidR="6BDD3AF7" w:rsidRPr="5235DF61">
        <w:rPr>
          <w:color w:val="000000" w:themeColor="text1"/>
        </w:rPr>
        <w:t xml:space="preserve">In the table below, </w:t>
      </w:r>
      <w:r w:rsidR="696A75CC" w:rsidRPr="5235DF61">
        <w:rPr>
          <w:color w:val="000000" w:themeColor="text1"/>
        </w:rPr>
        <w:t xml:space="preserve">think </w:t>
      </w:r>
      <w:r w:rsidR="2DAAADD0" w:rsidRPr="5235DF61">
        <w:rPr>
          <w:color w:val="000000" w:themeColor="text1"/>
        </w:rPr>
        <w:t>o</w:t>
      </w:r>
      <w:r w:rsidR="696A75CC" w:rsidRPr="5235DF61">
        <w:rPr>
          <w:color w:val="000000" w:themeColor="text1"/>
        </w:rPr>
        <w:t xml:space="preserve">f 2 </w:t>
      </w:r>
      <w:r w:rsidR="5235DF61" w:rsidRPr="5235DF61">
        <w:rPr>
          <w:rFonts w:ascii="Calibri" w:eastAsia="Calibri" w:hAnsi="Calibri" w:cs="Calibri"/>
          <w:sz w:val="22"/>
          <w:szCs w:val="22"/>
          <w:lang w:val="mi-NZ"/>
        </w:rPr>
        <w:t>–</w:t>
      </w:r>
      <w:r w:rsidR="696A75CC" w:rsidRPr="5235DF61">
        <w:rPr>
          <w:color w:val="000000" w:themeColor="text1"/>
        </w:rPr>
        <w:t xml:space="preserve"> 3 </w:t>
      </w:r>
      <w:r w:rsidR="4C4EBBB9" w:rsidRPr="5235DF61">
        <w:rPr>
          <w:color w:val="000000" w:themeColor="text1"/>
        </w:rPr>
        <w:t xml:space="preserve">rights and responsibilities we have </w:t>
      </w:r>
      <w:r w:rsidR="7D2F5473" w:rsidRPr="5235DF61">
        <w:rPr>
          <w:color w:val="000000" w:themeColor="text1"/>
        </w:rPr>
        <w:t>towards ourselves and others.</w:t>
      </w:r>
    </w:p>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ook w:val="04A0" w:firstRow="1" w:lastRow="0" w:firstColumn="1" w:lastColumn="0" w:noHBand="0" w:noVBand="1"/>
      </w:tblPr>
      <w:tblGrid>
        <w:gridCol w:w="4743"/>
        <w:gridCol w:w="4743"/>
      </w:tblGrid>
      <w:tr w:rsidR="00CB24C8" w14:paraId="7DED624D" w14:textId="77777777" w:rsidTr="00883B61">
        <w:tc>
          <w:tcPr>
            <w:tcW w:w="4743" w:type="dxa"/>
          </w:tcPr>
          <w:p w14:paraId="4762232E" w14:textId="16E425CC" w:rsidR="00CB24C8" w:rsidRPr="00DA753C" w:rsidRDefault="00CB24C8" w:rsidP="00FF6E53">
            <w:pPr>
              <w:pStyle w:val="BH2"/>
              <w:spacing w:before="0"/>
              <w:rPr>
                <w:bCs/>
                <w:color w:val="000000" w:themeColor="text1"/>
                <w:sz w:val="24"/>
                <w:szCs w:val="24"/>
              </w:rPr>
            </w:pPr>
            <w:r w:rsidRPr="00DA753C">
              <w:rPr>
                <w:bCs/>
                <w:color w:val="000000" w:themeColor="text1"/>
                <w:sz w:val="24"/>
                <w:szCs w:val="24"/>
              </w:rPr>
              <w:t>Rights</w:t>
            </w:r>
          </w:p>
        </w:tc>
        <w:tc>
          <w:tcPr>
            <w:tcW w:w="4743" w:type="dxa"/>
          </w:tcPr>
          <w:p w14:paraId="1AEC7FBE" w14:textId="23FA4773" w:rsidR="00CB24C8" w:rsidRPr="00DA753C" w:rsidRDefault="00CB24C8" w:rsidP="00FF6E53">
            <w:pPr>
              <w:pStyle w:val="BH2"/>
              <w:spacing w:before="0"/>
              <w:rPr>
                <w:bCs/>
                <w:color w:val="000000" w:themeColor="text1"/>
                <w:sz w:val="24"/>
                <w:szCs w:val="24"/>
              </w:rPr>
            </w:pPr>
            <w:r w:rsidRPr="00DA753C">
              <w:rPr>
                <w:bCs/>
                <w:color w:val="000000" w:themeColor="text1"/>
                <w:sz w:val="24"/>
                <w:szCs w:val="24"/>
              </w:rPr>
              <w:t>Responsibilities</w:t>
            </w:r>
          </w:p>
        </w:tc>
      </w:tr>
      <w:tr w:rsidR="00CB24C8" w14:paraId="74414BDD" w14:textId="77777777" w:rsidTr="00883B61">
        <w:tc>
          <w:tcPr>
            <w:tcW w:w="4743" w:type="dxa"/>
          </w:tcPr>
          <w:p w14:paraId="16E132B7" w14:textId="77777777" w:rsidR="00CB24C8" w:rsidRDefault="00CB24C8" w:rsidP="002E3D68">
            <w:pPr>
              <w:pStyle w:val="BH2"/>
              <w:spacing w:line="240" w:lineRule="auto"/>
              <w:rPr>
                <w:b w:val="0"/>
                <w:color w:val="000000" w:themeColor="text1"/>
                <w:sz w:val="24"/>
                <w:szCs w:val="24"/>
              </w:rPr>
            </w:pPr>
          </w:p>
        </w:tc>
        <w:tc>
          <w:tcPr>
            <w:tcW w:w="4743" w:type="dxa"/>
          </w:tcPr>
          <w:p w14:paraId="58634B01" w14:textId="77777777" w:rsidR="00CB24C8" w:rsidRDefault="00CB24C8" w:rsidP="002E3D68">
            <w:pPr>
              <w:pStyle w:val="BH2"/>
              <w:spacing w:line="240" w:lineRule="auto"/>
              <w:rPr>
                <w:b w:val="0"/>
                <w:color w:val="000000" w:themeColor="text1"/>
                <w:sz w:val="24"/>
                <w:szCs w:val="24"/>
              </w:rPr>
            </w:pPr>
          </w:p>
        </w:tc>
      </w:tr>
    </w:tbl>
    <w:p w14:paraId="03ACDE80" w14:textId="31C31655" w:rsidR="003D4C81" w:rsidRPr="001627F6" w:rsidRDefault="00635EED" w:rsidP="1690A1D8">
      <w:pPr>
        <w:pStyle w:val="BH1"/>
        <w:spacing w:line="276" w:lineRule="auto"/>
        <w:rPr>
          <w:b w:val="0"/>
        </w:rPr>
      </w:pPr>
      <w:r>
        <w:br w:type="column"/>
      </w:r>
      <w:r w:rsidRPr="008E14D1">
        <w:lastRenderedPageBreak/>
        <w:t xml:space="preserve">Day </w:t>
      </w:r>
      <w:r>
        <w:t>8</w:t>
      </w:r>
      <w:r w:rsidRPr="008E14D1">
        <w:t xml:space="preserve"> </w:t>
      </w:r>
      <w:r>
        <w:t>a</w:t>
      </w:r>
      <w:r w:rsidRPr="008E14D1">
        <w:t xml:space="preserve">ctivity </w:t>
      </w:r>
      <w:r>
        <w:t>3</w:t>
      </w:r>
      <w:r w:rsidRPr="008E14D1">
        <w:t>:</w:t>
      </w:r>
      <w:r w:rsidR="5E2B59E8">
        <w:t xml:space="preserve"> </w:t>
      </w:r>
      <w:r w:rsidR="00B76400">
        <w:t>Create a</w:t>
      </w:r>
      <w:r w:rsidR="00165164">
        <w:t xml:space="preserve"> gaming</w:t>
      </w:r>
      <w:r w:rsidR="00B76400">
        <w:t xml:space="preserve"> </w:t>
      </w:r>
      <w:r w:rsidR="00165164">
        <w:t>avatar</w:t>
      </w:r>
      <w:r w:rsidR="00B76400">
        <w:t>!</w:t>
      </w:r>
    </w:p>
    <w:p w14:paraId="2D3D03CD" w14:textId="33A8CA33" w:rsidR="003D4C81" w:rsidRPr="005F43B0" w:rsidRDefault="003D4C81" w:rsidP="00883B61">
      <w:pPr>
        <w:spacing w:before="120" w:line="240" w:lineRule="auto"/>
        <w:rPr>
          <w:b/>
          <w:color w:val="3472AC"/>
        </w:rPr>
      </w:pPr>
      <w:r w:rsidRPr="005F43B0">
        <w:rPr>
          <w:b/>
          <w:color w:val="3472AC"/>
        </w:rPr>
        <w:t>Notes for teachers and whānau</w:t>
      </w:r>
    </w:p>
    <w:p w14:paraId="18C79E3A" w14:textId="5F315769" w:rsidR="003D4C81" w:rsidRPr="00165164" w:rsidRDefault="7C6364FC" w:rsidP="5235DF61">
      <w:pPr>
        <w:spacing w:line="240" w:lineRule="auto"/>
      </w:pPr>
      <w:r w:rsidRPr="5235DF61">
        <w:t xml:space="preserve">This activity is a fun way to </w:t>
      </w:r>
      <w:r w:rsidR="5BBF7F94" w:rsidRPr="5235DF61">
        <w:t>get learners engaged in designing an image to represent themselves online</w:t>
      </w:r>
      <w:r w:rsidR="4D975705" w:rsidRPr="5235DF61">
        <w:t xml:space="preserve">. Learners will not only have to design an </w:t>
      </w:r>
      <w:r w:rsidR="1B0779D6" w:rsidRPr="5235DF61">
        <w:t>image,</w:t>
      </w:r>
      <w:r w:rsidR="4D975705" w:rsidRPr="5235DF61">
        <w:t xml:space="preserve"> but they will need to justify their choices </w:t>
      </w:r>
      <w:r w:rsidR="22EA9E8D" w:rsidRPr="5235DF61">
        <w:t xml:space="preserve">by explaining how each element in the design communicates an aspect of their </w:t>
      </w:r>
      <w:r w:rsidR="02744BF9" w:rsidRPr="5235DF61">
        <w:t xml:space="preserve">personality, cultural </w:t>
      </w:r>
      <w:r w:rsidR="1E57B10E" w:rsidRPr="5235DF61">
        <w:t xml:space="preserve">or social </w:t>
      </w:r>
      <w:r w:rsidR="02744BF9" w:rsidRPr="5235DF61">
        <w:t>identit</w:t>
      </w:r>
      <w:r w:rsidR="1E57B10E" w:rsidRPr="5235DF61">
        <w:t>y</w:t>
      </w:r>
      <w:r w:rsidR="43F69C19" w:rsidRPr="5235DF61">
        <w:t xml:space="preserve">. </w:t>
      </w:r>
    </w:p>
    <w:p w14:paraId="3D0DC6E0" w14:textId="0B4C68F9" w:rsidR="003D4C81" w:rsidRDefault="005403AB" w:rsidP="003D4C81">
      <w:pPr>
        <w:spacing w:line="240" w:lineRule="auto"/>
      </w:pPr>
      <w:r>
        <w:rPr>
          <w:noProof/>
        </w:rPr>
        <w:pict w14:anchorId="0ED76AA4">
          <v:rect id="_x0000_i1059" style="width:451.3pt;height:.05pt" o:hralign="center" o:hrstd="t" o:hr="t" fillcolor="#a0a0a0" stroked="f"/>
        </w:pict>
      </w:r>
    </w:p>
    <w:p w14:paraId="549354DE" w14:textId="01AE2370" w:rsidR="003D4C81" w:rsidRPr="002B042D" w:rsidRDefault="003D4C81" w:rsidP="003D4C81">
      <w:pPr>
        <w:pStyle w:val="LI"/>
        <w:spacing w:line="240" w:lineRule="auto"/>
        <w:rPr>
          <w:bCs/>
        </w:rPr>
      </w:pPr>
      <w:r w:rsidRPr="002B042D">
        <w:t>I am learning to</w:t>
      </w:r>
      <w:r w:rsidR="00C64F9E">
        <w:t xml:space="preserve"> </w:t>
      </w:r>
      <w:r w:rsidR="00675F50">
        <w:t xml:space="preserve">use </w:t>
      </w:r>
      <w:r w:rsidR="00046987">
        <w:t>online design tools to represent myself visually in a positive way to others</w:t>
      </w:r>
    </w:p>
    <w:p w14:paraId="332BAC28" w14:textId="77777777" w:rsidR="003D4C81" w:rsidRDefault="003D4C81" w:rsidP="003D4C81">
      <w:pPr>
        <w:spacing w:after="0" w:line="240" w:lineRule="auto"/>
        <w:rPr>
          <w:lang w:val="mi-NZ"/>
        </w:rPr>
      </w:pPr>
      <w:r>
        <w:rPr>
          <w:lang w:val="mi-NZ"/>
        </w:rPr>
        <w:t>What do I need?</w:t>
      </w:r>
    </w:p>
    <w:p w14:paraId="2D783667" w14:textId="1F605D9D" w:rsidR="003D4C81" w:rsidRDefault="00046987" w:rsidP="00370C78">
      <w:pPr>
        <w:pStyle w:val="ListParagraph"/>
        <w:numPr>
          <w:ilvl w:val="0"/>
          <w:numId w:val="19"/>
        </w:numPr>
        <w:spacing w:line="240" w:lineRule="auto"/>
        <w:rPr>
          <w:lang w:val="mi-NZ"/>
        </w:rPr>
      </w:pPr>
      <w:r>
        <w:rPr>
          <w:lang w:val="mi-NZ"/>
        </w:rPr>
        <w:t>30</w:t>
      </w:r>
      <w:r w:rsidR="003D4C81" w:rsidRPr="616ADF2E">
        <w:rPr>
          <w:lang w:val="mi-NZ"/>
        </w:rPr>
        <w:t xml:space="preserve"> minutes</w:t>
      </w:r>
    </w:p>
    <w:p w14:paraId="7D8AD688" w14:textId="58A038F6" w:rsidR="56F0D44E" w:rsidRPr="00046987" w:rsidRDefault="00046987" w:rsidP="56F0D44E">
      <w:pPr>
        <w:pStyle w:val="ListParagraph"/>
        <w:numPr>
          <w:ilvl w:val="0"/>
          <w:numId w:val="19"/>
        </w:numPr>
        <w:spacing w:line="240" w:lineRule="auto"/>
        <w:rPr>
          <w:lang w:val="mi-NZ"/>
        </w:rPr>
      </w:pPr>
      <w:r>
        <w:rPr>
          <w:lang w:val="mi-NZ"/>
        </w:rPr>
        <w:t>Access to the internet</w:t>
      </w:r>
    </w:p>
    <w:p w14:paraId="5F747A32" w14:textId="7B2221F8" w:rsidR="003D4C81" w:rsidRDefault="00CB5778" w:rsidP="003D4C81">
      <w:pPr>
        <w:pStyle w:val="BH2"/>
        <w:spacing w:line="240" w:lineRule="auto"/>
      </w:pPr>
      <w:proofErr w:type="spellStart"/>
      <w:r>
        <w:t>Your</w:t>
      </w:r>
      <w:proofErr w:type="spellEnd"/>
      <w:r>
        <w:t xml:space="preserve"> </w:t>
      </w:r>
      <w:proofErr w:type="spellStart"/>
      <w:r>
        <w:t>task</w:t>
      </w:r>
      <w:proofErr w:type="spellEnd"/>
    </w:p>
    <w:p w14:paraId="5918E39E" w14:textId="464EB32F" w:rsidR="00635EED" w:rsidRDefault="00883B61" w:rsidP="00B061ED">
      <w:r w:rsidRPr="00DC2659">
        <w:rPr>
          <w:noProof/>
        </w:rPr>
        <w:drawing>
          <wp:anchor distT="0" distB="0" distL="114300" distR="114300" simplePos="0" relativeHeight="251644928" behindDoc="1" locked="0" layoutInCell="1" allowOverlap="1" wp14:anchorId="0F15BE13" wp14:editId="6051F145">
            <wp:simplePos x="0" y="0"/>
            <wp:positionH relativeFrom="column">
              <wp:posOffset>4282294</wp:posOffset>
            </wp:positionH>
            <wp:positionV relativeFrom="paragraph">
              <wp:posOffset>2003</wp:posOffset>
            </wp:positionV>
            <wp:extent cx="1599565" cy="1388110"/>
            <wp:effectExtent l="0" t="0" r="0" b="0"/>
            <wp:wrapTight wrapText="bothSides">
              <wp:wrapPolygon edited="0">
                <wp:start x="0" y="0"/>
                <wp:lineTo x="0" y="21343"/>
                <wp:lineTo x="21437" y="21343"/>
                <wp:lineTo x="21437" y="0"/>
                <wp:lineTo x="0" y="0"/>
              </wp:wrapPolygon>
            </wp:wrapTight>
            <wp:docPr id="948030086" name="Picture 948030086" descr="A person wearing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030086" name="Picture 948030086" descr="A person wearing a garment&#10;&#10;Description automatically generated with low confidenc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599565" cy="1388110"/>
                    </a:xfrm>
                    <a:prstGeom prst="rect">
                      <a:avLst/>
                    </a:prstGeom>
                  </pic:spPr>
                </pic:pic>
              </a:graphicData>
            </a:graphic>
            <wp14:sizeRelH relativeFrom="page">
              <wp14:pctWidth>0</wp14:pctWidth>
            </wp14:sizeRelH>
            <wp14:sizeRelV relativeFrom="page">
              <wp14:pctHeight>0</wp14:pctHeight>
            </wp14:sizeRelV>
          </wp:anchor>
        </w:drawing>
      </w:r>
      <w:r w:rsidR="00046987">
        <w:t xml:space="preserve">You are going to design an avatar </w:t>
      </w:r>
      <w:r w:rsidR="00F8698E">
        <w:t xml:space="preserve">which </w:t>
      </w:r>
      <w:r w:rsidR="00A26934">
        <w:t>visually represents different elements of your personality</w:t>
      </w:r>
      <w:r w:rsidR="00931BAE">
        <w:t xml:space="preserve">, </w:t>
      </w:r>
      <w:r w:rsidR="00905B3A">
        <w:t>cultural or social identity. You will need to justify your choice</w:t>
      </w:r>
      <w:r w:rsidR="00790851">
        <w:t>s and explain what each element means.</w:t>
      </w:r>
    </w:p>
    <w:p w14:paraId="601EDB2D" w14:textId="71FE47A0" w:rsidR="00790851" w:rsidRDefault="5D87341D" w:rsidP="00B061ED">
      <w:r>
        <w:t xml:space="preserve">Use one of the following sites below to </w:t>
      </w:r>
      <w:r w:rsidR="3DCC9882">
        <w:t xml:space="preserve">create your avatar, then </w:t>
      </w:r>
      <w:r w:rsidR="32A8B0AB">
        <w:t>write an 80</w:t>
      </w:r>
      <w:r w:rsidR="00E81CAC">
        <w:t>-</w:t>
      </w:r>
      <w:r w:rsidR="005F43B0">
        <w:t>to</w:t>
      </w:r>
      <w:r w:rsidR="00E81CAC">
        <w:t>-</w:t>
      </w:r>
      <w:r w:rsidR="32A8B0AB">
        <w:t xml:space="preserve">100-word explanation of why </w:t>
      </w:r>
      <w:r w:rsidR="1616E640">
        <w:t>you have used:</w:t>
      </w:r>
    </w:p>
    <w:p w14:paraId="74D6F2C1" w14:textId="0A154346" w:rsidR="00892DA7" w:rsidRDefault="1616E640" w:rsidP="008816EF">
      <w:pPr>
        <w:pStyle w:val="ListParagraph"/>
        <w:numPr>
          <w:ilvl w:val="0"/>
          <w:numId w:val="46"/>
        </w:numPr>
      </w:pPr>
      <w:r>
        <w:t>the colours you used</w:t>
      </w:r>
    </w:p>
    <w:p w14:paraId="29B08274" w14:textId="2D60103D" w:rsidR="00892DA7" w:rsidRDefault="1616E640" w:rsidP="008816EF">
      <w:pPr>
        <w:pStyle w:val="ListParagraph"/>
        <w:numPr>
          <w:ilvl w:val="0"/>
          <w:numId w:val="46"/>
        </w:numPr>
      </w:pPr>
      <w:r>
        <w:t>certain images or icons</w:t>
      </w:r>
    </w:p>
    <w:p w14:paraId="1FB842BB" w14:textId="42ECD098" w:rsidR="00892DA7" w:rsidRDefault="1616E640" w:rsidP="008816EF">
      <w:pPr>
        <w:pStyle w:val="ListParagraph"/>
        <w:numPr>
          <w:ilvl w:val="0"/>
          <w:numId w:val="46"/>
        </w:numPr>
      </w:pPr>
      <w:r>
        <w:t>that particular background</w:t>
      </w:r>
    </w:p>
    <w:p w14:paraId="31AEB120" w14:textId="5A4EB7D7" w:rsidR="00892DA7" w:rsidRDefault="00FC58BC" w:rsidP="00FC58BC">
      <w:r>
        <w:t xml:space="preserve">Copy and paste your creation onto a word document and </w:t>
      </w:r>
      <w:r w:rsidR="009D684E">
        <w:t xml:space="preserve">name it. </w:t>
      </w:r>
      <w:r>
        <w:t>Make sure your explanation makes sense and gives a complete feel to your avatar. Don’t forget to</w:t>
      </w:r>
      <w:r w:rsidR="009D684E">
        <w:t xml:space="preserve"> also </w:t>
      </w:r>
      <w:r>
        <w:t>explain the name in your writeup.</w:t>
      </w:r>
    </w:p>
    <w:p w14:paraId="51B50505" w14:textId="2F6A1CCF" w:rsidR="00892DA7" w:rsidRDefault="00892DA7" w:rsidP="00B061ED"/>
    <w:p w14:paraId="3745B979" w14:textId="345C9061" w:rsidR="00892DA7" w:rsidRDefault="00FC58BC" w:rsidP="00B061ED">
      <w:r>
        <w:t>Suggested site</w:t>
      </w:r>
      <w:r w:rsidR="71759775">
        <w:t>s</w:t>
      </w:r>
      <w:r>
        <w:t xml:space="preserve"> for creating an online avatar:</w:t>
      </w:r>
    </w:p>
    <w:p w14:paraId="4991B300" w14:textId="448F56FF" w:rsidR="00590CF5" w:rsidRDefault="00590CF5" w:rsidP="008816EF">
      <w:pPr>
        <w:pStyle w:val="ListParagraph"/>
        <w:numPr>
          <w:ilvl w:val="0"/>
          <w:numId w:val="45"/>
        </w:numPr>
      </w:pPr>
      <w:r>
        <w:t xml:space="preserve">Rinmarugames Avatar Creator: </w:t>
      </w:r>
      <w:hyperlink r:id="rId97" w:history="1">
        <w:r w:rsidRPr="00BD467A">
          <w:rPr>
            <w:rStyle w:val="Hyperlink"/>
          </w:rPr>
          <w:t>https://rinmarugames.org/</w:t>
        </w:r>
      </w:hyperlink>
      <w:r>
        <w:t xml:space="preserve"> </w:t>
      </w:r>
    </w:p>
    <w:p w14:paraId="1AB667ED" w14:textId="2937E1E2" w:rsidR="005D3D81" w:rsidRDefault="00B07AB9" w:rsidP="008816EF">
      <w:pPr>
        <w:pStyle w:val="ListParagraph"/>
        <w:numPr>
          <w:ilvl w:val="0"/>
          <w:numId w:val="45"/>
        </w:numPr>
      </w:pPr>
      <w:r>
        <w:t xml:space="preserve">League of Legends Avatar Creator: </w:t>
      </w:r>
      <w:hyperlink r:id="rId98" w:anchor="/" w:history="1">
        <w:r w:rsidRPr="00BD467A">
          <w:rPr>
            <w:rStyle w:val="Hyperlink"/>
          </w:rPr>
          <w:t>https://na.leagueoflegends.com/en/featured/events/avatar-creator#/</w:t>
        </w:r>
      </w:hyperlink>
      <w:r w:rsidR="005D3D81">
        <w:t xml:space="preserve"> </w:t>
      </w:r>
    </w:p>
    <w:p w14:paraId="6942F00E" w14:textId="3B1A1AD4" w:rsidR="0007218C" w:rsidRDefault="0007218C" w:rsidP="008816EF">
      <w:pPr>
        <w:pStyle w:val="ListParagraph"/>
        <w:numPr>
          <w:ilvl w:val="0"/>
          <w:numId w:val="45"/>
        </w:numPr>
      </w:pPr>
      <w:r>
        <w:t>Create your own superhero:</w:t>
      </w:r>
      <w:r w:rsidR="00677BA5">
        <w:t xml:space="preserve"> </w:t>
      </w:r>
      <w:hyperlink r:id="rId99" w:history="1">
        <w:r w:rsidR="00677BA5" w:rsidRPr="00BD467A">
          <w:rPr>
            <w:rStyle w:val="Hyperlink"/>
          </w:rPr>
          <w:t>https://www.heroized.com</w:t>
        </w:r>
      </w:hyperlink>
      <w:r w:rsidR="00677BA5">
        <w:t xml:space="preserve"> </w:t>
      </w:r>
    </w:p>
    <w:p w14:paraId="14F27862" w14:textId="7DE4593B" w:rsidR="00677BA5" w:rsidRDefault="00875AD7" w:rsidP="008816EF">
      <w:pPr>
        <w:pStyle w:val="ListParagraph"/>
        <w:numPr>
          <w:ilvl w:val="0"/>
          <w:numId w:val="45"/>
        </w:numPr>
      </w:pPr>
      <w:r>
        <w:t xml:space="preserve">Superherotar: </w:t>
      </w:r>
      <w:hyperlink r:id="rId100" w:history="1">
        <w:r w:rsidRPr="00BD467A">
          <w:rPr>
            <w:rStyle w:val="Hyperlink"/>
          </w:rPr>
          <w:t>https://superherotar.framiq.com</w:t>
        </w:r>
      </w:hyperlink>
      <w:r>
        <w:t xml:space="preserve"> </w:t>
      </w:r>
    </w:p>
    <w:p w14:paraId="18AA94D5" w14:textId="5379E42F" w:rsidR="000F1946" w:rsidRDefault="000F1946" w:rsidP="008816EF">
      <w:pPr>
        <w:pStyle w:val="ListParagraph"/>
        <w:numPr>
          <w:ilvl w:val="0"/>
          <w:numId w:val="45"/>
        </w:numPr>
      </w:pPr>
      <w:r>
        <w:t xml:space="preserve">Mangatar: </w:t>
      </w:r>
      <w:hyperlink r:id="rId101" w:history="1">
        <w:r w:rsidRPr="00BD467A">
          <w:rPr>
            <w:rStyle w:val="Hyperlink"/>
          </w:rPr>
          <w:t>https://mangatar.framiq.com</w:t>
        </w:r>
      </w:hyperlink>
      <w:r>
        <w:t xml:space="preserve"> </w:t>
      </w:r>
    </w:p>
    <w:p w14:paraId="037D4C7A" w14:textId="10F4A240" w:rsidR="000F1946" w:rsidRDefault="000F1946" w:rsidP="000F1946"/>
    <w:p w14:paraId="76BEB7DB" w14:textId="55D177C1" w:rsidR="00677BA5" w:rsidRDefault="00677BA5" w:rsidP="00B061ED"/>
    <w:p w14:paraId="22F55DCC" w14:textId="77777777" w:rsidR="0007218C" w:rsidRDefault="0007218C" w:rsidP="00B061ED"/>
    <w:p w14:paraId="02E48385" w14:textId="77777777" w:rsidR="00B07AB9" w:rsidRDefault="00B07AB9" w:rsidP="00B061ED"/>
    <w:p w14:paraId="2AE0FADE" w14:textId="60557B0F" w:rsidR="00635EED" w:rsidRPr="008E14D1" w:rsidRDefault="00635EED" w:rsidP="00747373">
      <w:pPr>
        <w:pStyle w:val="BH1"/>
        <w:spacing w:line="276" w:lineRule="auto"/>
      </w:pPr>
      <w:r>
        <w:br w:type="column"/>
      </w:r>
      <w:r w:rsidR="5426B675" w:rsidRPr="008E14D1">
        <w:lastRenderedPageBreak/>
        <w:t xml:space="preserve">Day </w:t>
      </w:r>
      <w:r w:rsidR="5426B675">
        <w:t>8</w:t>
      </w:r>
      <w:r w:rsidR="5426B675" w:rsidRPr="008E14D1">
        <w:t xml:space="preserve"> </w:t>
      </w:r>
      <w:r w:rsidR="5426B675">
        <w:t>a</w:t>
      </w:r>
      <w:r w:rsidR="5426B675" w:rsidRPr="008E14D1">
        <w:t xml:space="preserve">ctivity </w:t>
      </w:r>
      <w:r w:rsidR="5426B675">
        <w:t>4:</w:t>
      </w:r>
      <w:r w:rsidR="00D72536">
        <w:t xml:space="preserve"> </w:t>
      </w:r>
      <w:r w:rsidR="00221AC0">
        <w:t>The health effects of screen time</w:t>
      </w:r>
    </w:p>
    <w:p w14:paraId="3323F058" w14:textId="77777777" w:rsidR="003D4C81" w:rsidRPr="001627F6" w:rsidRDefault="003D4C81" w:rsidP="003D4C81">
      <w:pPr>
        <w:spacing w:before="120" w:line="240" w:lineRule="auto"/>
        <w:rPr>
          <w:b/>
          <w:color w:val="3472AC"/>
        </w:rPr>
      </w:pPr>
      <w:r w:rsidRPr="001627F6">
        <w:rPr>
          <w:b/>
          <w:color w:val="3472AC"/>
        </w:rPr>
        <w:t>Notes for teachers and whānau</w:t>
      </w:r>
    </w:p>
    <w:p w14:paraId="04C8329E" w14:textId="5CE16DE7" w:rsidR="003D4C81" w:rsidRPr="007769DA" w:rsidRDefault="53A22099" w:rsidP="6F768D18">
      <w:pPr>
        <w:spacing w:after="0" w:line="240" w:lineRule="auto"/>
      </w:pPr>
      <w:r w:rsidRPr="6F768D18">
        <w:t xml:space="preserve">Continuing with the theme </w:t>
      </w:r>
      <w:r w:rsidR="1834A6A3" w:rsidRPr="6F768D18">
        <w:t xml:space="preserve">of </w:t>
      </w:r>
      <w:r w:rsidR="21B87BDF" w:rsidRPr="6F768D18">
        <w:t xml:space="preserve">digital citizenship, this final activity focuses on </w:t>
      </w:r>
      <w:r w:rsidR="71278680" w:rsidRPr="6F768D18">
        <w:t>the need for learners to be</w:t>
      </w:r>
      <w:r w:rsidR="77E3B403" w:rsidRPr="6F768D18">
        <w:t xml:space="preserve"> critical about the amount time they spend online and the impact of this on them and those around them. </w:t>
      </w:r>
    </w:p>
    <w:p w14:paraId="0F4A984A" w14:textId="0D63DF31" w:rsidR="003D4C81" w:rsidRDefault="005403AB" w:rsidP="003D4C81">
      <w:pPr>
        <w:spacing w:line="240" w:lineRule="auto"/>
      </w:pPr>
      <w:r>
        <w:rPr>
          <w:noProof/>
        </w:rPr>
        <w:pict w14:anchorId="065C472E">
          <v:rect id="_x0000_i1060" style="width:451.3pt;height:.05pt" o:hralign="center" o:hrstd="t" o:hr="t" fillcolor="#a0a0a0" stroked="f"/>
        </w:pict>
      </w:r>
    </w:p>
    <w:p w14:paraId="3BC10DE6" w14:textId="10922C59" w:rsidR="003D4C81" w:rsidRPr="002B042D" w:rsidRDefault="003D4C81" w:rsidP="003D4C81">
      <w:pPr>
        <w:pStyle w:val="LI"/>
        <w:spacing w:line="240" w:lineRule="auto"/>
        <w:rPr>
          <w:bCs/>
        </w:rPr>
      </w:pPr>
      <w:r w:rsidRPr="002B042D">
        <w:t>I am learning to</w:t>
      </w:r>
      <w:r w:rsidR="007769DA">
        <w:t xml:space="preserve"> </w:t>
      </w:r>
      <w:r w:rsidR="006510E8">
        <w:t xml:space="preserve">reflect on </w:t>
      </w:r>
      <w:r w:rsidR="001F456D">
        <w:t>how much time I spend in the online environment and the impact this has on my relationships in the real world</w:t>
      </w:r>
    </w:p>
    <w:p w14:paraId="783F012D" w14:textId="77777777" w:rsidR="003D4C81" w:rsidRDefault="003D4C81" w:rsidP="003D4C81">
      <w:pPr>
        <w:spacing w:after="0" w:line="240" w:lineRule="auto"/>
        <w:rPr>
          <w:lang w:val="mi-NZ"/>
        </w:rPr>
      </w:pPr>
      <w:r>
        <w:rPr>
          <w:lang w:val="mi-NZ"/>
        </w:rPr>
        <w:t>What do I need?</w:t>
      </w:r>
    </w:p>
    <w:p w14:paraId="241D0646" w14:textId="3F0B149B" w:rsidR="003D4C81" w:rsidRDefault="001F456D" w:rsidP="00370C78">
      <w:pPr>
        <w:pStyle w:val="ListParagraph"/>
        <w:numPr>
          <w:ilvl w:val="0"/>
          <w:numId w:val="19"/>
        </w:numPr>
        <w:spacing w:line="240" w:lineRule="auto"/>
        <w:rPr>
          <w:lang w:val="mi-NZ"/>
        </w:rPr>
      </w:pPr>
      <w:r>
        <w:rPr>
          <w:lang w:val="mi-NZ"/>
        </w:rPr>
        <w:t>30</w:t>
      </w:r>
      <w:r w:rsidR="003D4C81" w:rsidRPr="616ADF2E">
        <w:rPr>
          <w:lang w:val="mi-NZ"/>
        </w:rPr>
        <w:t xml:space="preserve"> minutes</w:t>
      </w:r>
    </w:p>
    <w:p w14:paraId="5C027D14" w14:textId="1BC08FCA" w:rsidR="009C7C26" w:rsidRDefault="009C7C26" w:rsidP="00370C78">
      <w:pPr>
        <w:pStyle w:val="ListParagraph"/>
        <w:numPr>
          <w:ilvl w:val="0"/>
          <w:numId w:val="19"/>
        </w:numPr>
        <w:spacing w:line="240" w:lineRule="auto"/>
        <w:rPr>
          <w:lang w:val="mi-NZ"/>
        </w:rPr>
      </w:pPr>
      <w:r>
        <w:rPr>
          <w:lang w:val="mi-NZ"/>
        </w:rPr>
        <w:t xml:space="preserve">Access to </w:t>
      </w:r>
      <w:r w:rsidR="00E734F6" w:rsidRPr="00F84FE0">
        <w:rPr>
          <w:i/>
          <w:iCs/>
          <w:lang w:val="mi-NZ"/>
        </w:rPr>
        <w:t>Screen Time: How Much is Too Much?</w:t>
      </w:r>
      <w:r w:rsidR="00E734F6">
        <w:rPr>
          <w:lang w:val="mi-NZ"/>
        </w:rPr>
        <w:t xml:space="preserve"> by Above The Noise </w:t>
      </w:r>
      <w:hyperlink r:id="rId102" w:history="1">
        <w:r w:rsidR="00554990" w:rsidRPr="00BD467A">
          <w:rPr>
            <w:rStyle w:val="Hyperlink"/>
            <w:lang w:val="mi-NZ"/>
          </w:rPr>
          <w:t>https://www.youtube.com/watch?v=fVALeerZpd4</w:t>
        </w:r>
      </w:hyperlink>
      <w:r w:rsidR="00E734F6">
        <w:rPr>
          <w:lang w:val="mi-NZ"/>
        </w:rPr>
        <w:t xml:space="preserve"> </w:t>
      </w:r>
    </w:p>
    <w:p w14:paraId="609DD85F" w14:textId="677E10BE" w:rsidR="003D4C81" w:rsidRDefault="00CB5778" w:rsidP="003D4C81">
      <w:pPr>
        <w:pStyle w:val="BH2"/>
        <w:spacing w:line="240" w:lineRule="auto"/>
      </w:pPr>
      <w:proofErr w:type="spellStart"/>
      <w:r>
        <w:t>Your</w:t>
      </w:r>
      <w:proofErr w:type="spellEnd"/>
      <w:r>
        <w:t xml:space="preserve"> </w:t>
      </w:r>
      <w:proofErr w:type="spellStart"/>
      <w:r>
        <w:t>task</w:t>
      </w:r>
      <w:proofErr w:type="spellEnd"/>
    </w:p>
    <w:p w14:paraId="0DCEE94C" w14:textId="153E47C6" w:rsidR="00D96880" w:rsidRPr="000F7F8B" w:rsidRDefault="007140C7" w:rsidP="000F7F8B">
      <w:pPr>
        <w:pStyle w:val="BH2"/>
        <w:spacing w:line="240" w:lineRule="auto"/>
        <w:rPr>
          <w:b w:val="0"/>
          <w:bCs/>
          <w:color w:val="000000" w:themeColor="text1"/>
          <w:sz w:val="18"/>
          <w:szCs w:val="18"/>
        </w:rPr>
      </w:pPr>
      <w:r w:rsidRPr="00A007F0">
        <w:rPr>
          <w:color w:val="000000" w:themeColor="text1"/>
          <w:sz w:val="24"/>
          <w:szCs w:val="24"/>
        </w:rPr>
        <w:t>How much is too much?</w:t>
      </w:r>
      <w:r w:rsidR="00D96880">
        <w:rPr>
          <w:color w:val="000000" w:themeColor="text1"/>
          <w:sz w:val="24"/>
          <w:szCs w:val="24"/>
        </w:rPr>
        <w:t xml:space="preserve"> </w:t>
      </w:r>
      <w:r w:rsidR="00D96880" w:rsidRPr="00D96880">
        <w:rPr>
          <w:b w:val="0"/>
          <w:bCs/>
          <w:color w:val="000000" w:themeColor="text1"/>
          <w:sz w:val="24"/>
          <w:szCs w:val="24"/>
        </w:rPr>
        <w:t xml:space="preserve">Read </w:t>
      </w:r>
      <w:r w:rsidR="00D96880">
        <w:rPr>
          <w:b w:val="0"/>
          <w:bCs/>
          <w:color w:val="000000" w:themeColor="text1"/>
          <w:sz w:val="24"/>
          <w:szCs w:val="24"/>
        </w:rPr>
        <w:t xml:space="preserve">through the list of statistics below </w:t>
      </w:r>
      <w:r w:rsidR="000F7F8B">
        <w:rPr>
          <w:b w:val="0"/>
          <w:bCs/>
          <w:color w:val="000000" w:themeColor="text1"/>
          <w:sz w:val="24"/>
          <w:szCs w:val="24"/>
        </w:rPr>
        <w:t>then complete the tasks that follow.</w:t>
      </w:r>
    </w:p>
    <w:p w14:paraId="0E2353B7" w14:textId="430ECA33" w:rsidR="00902144" w:rsidRPr="00F84FE0" w:rsidRDefault="00054CFC" w:rsidP="00764F1E">
      <w:pPr>
        <w:pStyle w:val="ListParagraph"/>
        <w:numPr>
          <w:ilvl w:val="0"/>
          <w:numId w:val="57"/>
        </w:numPr>
        <w:spacing w:before="120"/>
        <w:rPr>
          <w:rFonts w:eastAsia="Times New Roman"/>
          <w:iCs/>
          <w:lang w:eastAsia="en-GB"/>
        </w:rPr>
      </w:pPr>
      <w:r w:rsidRPr="00F84FE0">
        <w:rPr>
          <w:rFonts w:eastAsia="Times New Roman"/>
          <w:iCs/>
          <w:color w:val="222222"/>
          <w:shd w:val="clear" w:color="auto" w:fill="FFFFFF"/>
          <w:lang w:eastAsia="en-GB"/>
        </w:rPr>
        <w:t>2018 PISA tests show New Zealand teens were spending 42 hours per week online, well above the OECD average of 35 hours per week and 22 hours higher than in 2012</w:t>
      </w:r>
      <w:r w:rsidR="00E81CAC">
        <w:rPr>
          <w:rFonts w:eastAsia="Times New Roman"/>
          <w:iCs/>
          <w:color w:val="222222"/>
          <w:shd w:val="clear" w:color="auto" w:fill="FFFFFF"/>
          <w:lang w:eastAsia="en-GB"/>
        </w:rPr>
        <w:t>.</w:t>
      </w:r>
      <w:r w:rsidRPr="00F84FE0">
        <w:rPr>
          <w:rFonts w:eastAsia="Times New Roman"/>
          <w:iCs/>
          <w:color w:val="222222"/>
          <w:shd w:val="clear" w:color="auto" w:fill="FFFFFF"/>
          <w:lang w:eastAsia="en-GB"/>
        </w:rPr>
        <w:t> </w:t>
      </w:r>
    </w:p>
    <w:p w14:paraId="09A9A7F0" w14:textId="28191C47" w:rsidR="00902144" w:rsidRPr="00F84FE0" w:rsidRDefault="11C4B1E2" w:rsidP="00764F1E">
      <w:pPr>
        <w:pStyle w:val="ListParagraph"/>
        <w:numPr>
          <w:ilvl w:val="0"/>
          <w:numId w:val="57"/>
        </w:numPr>
        <w:spacing w:before="120"/>
        <w:rPr>
          <w:rFonts w:eastAsia="Times New Roman"/>
          <w:lang w:eastAsia="en-GB"/>
        </w:rPr>
      </w:pPr>
      <w:r w:rsidRPr="5235DF61">
        <w:rPr>
          <w:rFonts w:eastAsia="Times New Roman"/>
          <w:lang w:eastAsia="en-GB"/>
        </w:rPr>
        <w:t>4 in 10 New Zealand teens currently use five or more social media platforms.</w:t>
      </w:r>
    </w:p>
    <w:p w14:paraId="57EC5D27" w14:textId="6D6B1D10" w:rsidR="00902144" w:rsidRPr="00F84FE0" w:rsidRDefault="00902144" w:rsidP="00764F1E">
      <w:pPr>
        <w:pStyle w:val="ListParagraph"/>
        <w:numPr>
          <w:ilvl w:val="0"/>
          <w:numId w:val="57"/>
        </w:numPr>
        <w:spacing w:before="120"/>
        <w:rPr>
          <w:rFonts w:eastAsia="Times New Roman"/>
          <w:iCs/>
          <w:lang w:eastAsia="en-GB"/>
        </w:rPr>
      </w:pPr>
      <w:r w:rsidRPr="00F84FE0">
        <w:rPr>
          <w:rFonts w:eastAsia="Times New Roman"/>
          <w:iCs/>
          <w:lang w:eastAsia="en-GB"/>
        </w:rPr>
        <w:t>1 in 4 New Zealand teens would be devastated if they had no access to digital technologies for a month.</w:t>
      </w:r>
    </w:p>
    <w:p w14:paraId="0D475625" w14:textId="0775EF3B" w:rsidR="004F750C" w:rsidRPr="00F84FE0" w:rsidRDefault="004F750C" w:rsidP="00764F1E">
      <w:pPr>
        <w:pStyle w:val="ListParagraph"/>
        <w:numPr>
          <w:ilvl w:val="0"/>
          <w:numId w:val="57"/>
        </w:numPr>
        <w:spacing w:before="120"/>
        <w:rPr>
          <w:rFonts w:eastAsia="Times New Roman"/>
          <w:iCs/>
          <w:lang w:eastAsia="en-GB"/>
        </w:rPr>
      </w:pPr>
      <w:r w:rsidRPr="00F84FE0">
        <w:rPr>
          <w:rFonts w:eastAsia="Times New Roman"/>
          <w:iCs/>
          <w:color w:val="222222"/>
          <w:shd w:val="clear" w:color="auto" w:fill="FFFFFF"/>
          <w:lang w:eastAsia="en-GB"/>
        </w:rPr>
        <w:t xml:space="preserve">New Zealand 15-year-olds were using digital devices in class for about 84 minutes per week – less than Denmark but more than </w:t>
      </w:r>
      <w:r w:rsidR="00046E27" w:rsidRPr="00F84FE0">
        <w:rPr>
          <w:rFonts w:eastAsia="Times New Roman"/>
          <w:iCs/>
          <w:color w:val="222222"/>
          <w:shd w:val="clear" w:color="auto" w:fill="FFFFFF"/>
          <w:lang w:eastAsia="en-GB"/>
        </w:rPr>
        <w:t xml:space="preserve">Australia, </w:t>
      </w:r>
      <w:r w:rsidR="00D300BD" w:rsidRPr="00F84FE0">
        <w:rPr>
          <w:rFonts w:eastAsia="Times New Roman"/>
          <w:iCs/>
          <w:color w:val="222222"/>
          <w:shd w:val="clear" w:color="auto" w:fill="FFFFFF"/>
          <w:lang w:eastAsia="en-GB"/>
        </w:rPr>
        <w:t>Korea,</w:t>
      </w:r>
      <w:r w:rsidR="00046E27" w:rsidRPr="00F84FE0">
        <w:rPr>
          <w:rFonts w:eastAsia="Times New Roman"/>
          <w:iCs/>
          <w:color w:val="222222"/>
          <w:shd w:val="clear" w:color="auto" w:fill="FFFFFF"/>
          <w:lang w:eastAsia="en-GB"/>
        </w:rPr>
        <w:t xml:space="preserve"> and the United States</w:t>
      </w:r>
      <w:r w:rsidR="00E81CAC">
        <w:rPr>
          <w:rFonts w:eastAsia="Times New Roman"/>
          <w:iCs/>
          <w:color w:val="222222"/>
          <w:shd w:val="clear" w:color="auto" w:fill="FFFFFF"/>
          <w:lang w:eastAsia="en-GB"/>
        </w:rPr>
        <w:t>.</w:t>
      </w:r>
    </w:p>
    <w:p w14:paraId="77A139B2" w14:textId="341EE343" w:rsidR="00185FFD" w:rsidRPr="00F84FE0" w:rsidRDefault="00185FFD" w:rsidP="00764F1E">
      <w:pPr>
        <w:pStyle w:val="ListParagraph"/>
        <w:numPr>
          <w:ilvl w:val="0"/>
          <w:numId w:val="57"/>
        </w:numPr>
        <w:spacing w:before="120"/>
        <w:rPr>
          <w:rFonts w:eastAsia="Times New Roman"/>
          <w:iCs/>
          <w:lang w:eastAsia="en-GB"/>
        </w:rPr>
      </w:pPr>
      <w:r w:rsidRPr="00F84FE0">
        <w:rPr>
          <w:rFonts w:eastAsia="Times New Roman"/>
          <w:iCs/>
          <w:color w:val="222222"/>
          <w:shd w:val="clear" w:color="auto" w:fill="FFFFFF"/>
          <w:lang w:eastAsia="en-GB"/>
        </w:rPr>
        <w:t>New Zealand teens were reading for enjoyment for about 3.5 hours a week, slightly less than in 2009 but the same as in 2000</w:t>
      </w:r>
      <w:r w:rsidR="00E81CAC">
        <w:rPr>
          <w:rFonts w:eastAsia="Times New Roman"/>
          <w:iCs/>
          <w:color w:val="222222"/>
          <w:shd w:val="clear" w:color="auto" w:fill="FFFFFF"/>
          <w:lang w:eastAsia="en-GB"/>
        </w:rPr>
        <w:t>.</w:t>
      </w:r>
    </w:p>
    <w:p w14:paraId="2457F199" w14:textId="6912424A" w:rsidR="00782022" w:rsidRPr="00DA3C8E" w:rsidRDefault="03CB76C0" w:rsidP="00764F1E">
      <w:pPr>
        <w:pStyle w:val="ListParagraph"/>
        <w:numPr>
          <w:ilvl w:val="0"/>
          <w:numId w:val="57"/>
        </w:numPr>
        <w:spacing w:before="120"/>
        <w:rPr>
          <w:rFonts w:eastAsia="Times New Roman"/>
          <w:lang w:eastAsia="en-GB"/>
        </w:rPr>
      </w:pPr>
      <w:r w:rsidRPr="00CB5778">
        <w:rPr>
          <w:rFonts w:eastAsia="Times New Roman"/>
          <w:shd w:val="clear" w:color="auto" w:fill="FFFFFF"/>
          <w:lang w:eastAsia="en-GB"/>
        </w:rPr>
        <w:t xml:space="preserve">Over the past 18 years, New Zealand's international test scores have been slipping in reading, </w:t>
      </w:r>
      <w:r w:rsidR="43F69C19" w:rsidRPr="00CB5778">
        <w:rPr>
          <w:rFonts w:eastAsia="Times New Roman"/>
          <w:shd w:val="clear" w:color="auto" w:fill="FFFFFF"/>
          <w:lang w:eastAsia="en-GB"/>
        </w:rPr>
        <w:t>science,</w:t>
      </w:r>
      <w:r w:rsidRPr="00CB5778">
        <w:rPr>
          <w:rFonts w:eastAsia="Times New Roman"/>
          <w:shd w:val="clear" w:color="auto" w:fill="FFFFFF"/>
          <w:lang w:eastAsia="en-GB"/>
        </w:rPr>
        <w:t xml:space="preserve"> and math - the most significant slip 2009 to 2012.</w:t>
      </w:r>
    </w:p>
    <w:p w14:paraId="2A2234CC" w14:textId="35567AB5" w:rsidR="00D22D08" w:rsidRPr="00C31ADC" w:rsidRDefault="00D22D08" w:rsidP="00D22D08">
      <w:pPr>
        <w:spacing w:before="120"/>
        <w:rPr>
          <w:b/>
          <w:bCs/>
        </w:rPr>
      </w:pPr>
      <w:r w:rsidRPr="00C31ADC">
        <w:rPr>
          <w:b/>
          <w:bCs/>
        </w:rPr>
        <w:t>Think critically</w:t>
      </w:r>
      <w:r w:rsidR="004F7CF4">
        <w:rPr>
          <w:b/>
          <w:bCs/>
        </w:rPr>
        <w:t xml:space="preserve"> </w:t>
      </w:r>
      <w:r w:rsidR="004F7CF4" w:rsidRPr="004F7CF4">
        <w:t>(record your answers)</w:t>
      </w:r>
      <w:r w:rsidR="00F51B6E" w:rsidRPr="004F7CF4">
        <w:t>:</w:t>
      </w:r>
    </w:p>
    <w:p w14:paraId="1A895493" w14:textId="5857A13F" w:rsidR="00D22D08" w:rsidRDefault="00D22D08" w:rsidP="008816EF">
      <w:pPr>
        <w:pStyle w:val="ListParagraph"/>
        <w:numPr>
          <w:ilvl w:val="0"/>
          <w:numId w:val="48"/>
        </w:numPr>
        <w:spacing w:before="120"/>
      </w:pPr>
      <w:r>
        <w:t xml:space="preserve">Based solely on the statistics provided above, what would you conclude about the </w:t>
      </w:r>
      <w:r w:rsidR="009A72B6">
        <w:t>relationships between:</w:t>
      </w:r>
    </w:p>
    <w:p w14:paraId="6EF37BB9" w14:textId="0D6D44F2" w:rsidR="009A72B6" w:rsidRDefault="1E24673F" w:rsidP="008816EF">
      <w:pPr>
        <w:pStyle w:val="ListParagraph"/>
        <w:numPr>
          <w:ilvl w:val="1"/>
          <w:numId w:val="48"/>
        </w:numPr>
        <w:spacing w:before="120"/>
      </w:pPr>
      <w:r>
        <w:t>screen time and emotional/mental wellbeing in New Zealand teenagers</w:t>
      </w:r>
    </w:p>
    <w:p w14:paraId="0C67042E" w14:textId="3DF6ABBB" w:rsidR="009A72B6" w:rsidRDefault="1E24673F" w:rsidP="008816EF">
      <w:pPr>
        <w:pStyle w:val="ListParagraph"/>
        <w:numPr>
          <w:ilvl w:val="1"/>
          <w:numId w:val="48"/>
        </w:numPr>
        <w:spacing w:before="120"/>
      </w:pPr>
      <w:r>
        <w:t>screen time and educational achievement in New Zealand teenagers.</w:t>
      </w:r>
    </w:p>
    <w:p w14:paraId="1C667053" w14:textId="7BDC9A92" w:rsidR="009A72B6" w:rsidRDefault="00077259" w:rsidP="008816EF">
      <w:pPr>
        <w:pStyle w:val="ListParagraph"/>
        <w:numPr>
          <w:ilvl w:val="0"/>
          <w:numId w:val="48"/>
        </w:numPr>
        <w:spacing w:before="120"/>
      </w:pPr>
      <w:r>
        <w:t>Imagine you are a newspaper journalist</w:t>
      </w:r>
      <w:r w:rsidR="00DF420A">
        <w:t xml:space="preserve"> who is writing a piece for the news based on these statistics</w:t>
      </w:r>
      <w:r>
        <w:t xml:space="preserve">. </w:t>
      </w:r>
      <w:r w:rsidR="00DF420A">
        <w:t>What kind of headline would you give your piece?</w:t>
      </w:r>
    </w:p>
    <w:p w14:paraId="25EF7BCA" w14:textId="6C8D72EB" w:rsidR="00DF420A" w:rsidRDefault="00DF420A" w:rsidP="008816EF">
      <w:pPr>
        <w:pStyle w:val="ListParagraph"/>
        <w:numPr>
          <w:ilvl w:val="0"/>
          <w:numId w:val="48"/>
        </w:numPr>
        <w:spacing w:before="120"/>
      </w:pPr>
      <w:r>
        <w:t xml:space="preserve">How reliable would it be to make judgements about the relationship </w:t>
      </w:r>
      <w:r w:rsidR="00C31ADC">
        <w:t>between depression and screen time based solely on these statistics alone?</w:t>
      </w:r>
      <w:r w:rsidR="00D85B8C">
        <w:t xml:space="preserve"> Why</w:t>
      </w:r>
      <w:r w:rsidR="00F5264B">
        <w:t>?</w:t>
      </w:r>
    </w:p>
    <w:p w14:paraId="473EED2A" w14:textId="77777777" w:rsidR="00F84FE0" w:rsidRDefault="00F84FE0" w:rsidP="00F84FE0">
      <w:pPr>
        <w:rPr>
          <w:b/>
        </w:rPr>
      </w:pPr>
    </w:p>
    <w:p w14:paraId="762C2BCD" w14:textId="009D17EA" w:rsidR="00635EED" w:rsidRPr="00550729" w:rsidRDefault="00635EED" w:rsidP="00F84FE0">
      <w:pPr>
        <w:rPr>
          <w:b/>
        </w:rPr>
      </w:pPr>
      <w:r w:rsidRPr="00550729">
        <w:rPr>
          <w:b/>
        </w:rPr>
        <w:t>Remember to do your end of day reflection and wellbeing activities (</w:t>
      </w:r>
      <w:r w:rsidR="00747373">
        <w:rPr>
          <w:b/>
        </w:rPr>
        <w:t>s</w:t>
      </w:r>
      <w:r w:rsidRPr="00550729">
        <w:rPr>
          <w:b/>
        </w:rPr>
        <w:t xml:space="preserve">ee </w:t>
      </w:r>
      <w:r w:rsidR="0034210E">
        <w:rPr>
          <w:b/>
        </w:rPr>
        <w:t xml:space="preserve">p. </w:t>
      </w:r>
      <w:r w:rsidR="00A151A5">
        <w:rPr>
          <w:b/>
        </w:rPr>
        <w:t>5</w:t>
      </w:r>
      <w:r w:rsidR="0034210E">
        <w:rPr>
          <w:b/>
        </w:rPr>
        <w:t xml:space="preserve"> </w:t>
      </w:r>
      <w:r w:rsidR="000C141E">
        <w:rPr>
          <w:b/>
          <w:bCs/>
        </w:rPr>
        <w:t>&amp;</w:t>
      </w:r>
      <w:r w:rsidR="00747373">
        <w:rPr>
          <w:b/>
          <w:bCs/>
        </w:rPr>
        <w:t xml:space="preserve"> </w:t>
      </w:r>
      <w:r w:rsidRPr="00550729">
        <w:rPr>
          <w:b/>
        </w:rPr>
        <w:t>8).</w:t>
      </w:r>
    </w:p>
    <w:p w14:paraId="117A14E4" w14:textId="76C3DFC4" w:rsidR="00B42209" w:rsidRDefault="00635EED" w:rsidP="002D492A">
      <w:pPr>
        <w:pStyle w:val="GH1"/>
        <w:rPr>
          <w:i/>
          <w:iCs/>
        </w:rPr>
      </w:pPr>
      <w:r>
        <w:br w:type="column"/>
      </w:r>
      <w:r>
        <w:lastRenderedPageBreak/>
        <w:drawing>
          <wp:anchor distT="0" distB="0" distL="114300" distR="114300" simplePos="0" relativeHeight="251657216" behindDoc="1" locked="0" layoutInCell="1" allowOverlap="1" wp14:anchorId="0F448955" wp14:editId="6160BB2F">
            <wp:simplePos x="0" y="0"/>
            <wp:positionH relativeFrom="column">
              <wp:posOffset>4596423</wp:posOffset>
            </wp:positionH>
            <wp:positionV relativeFrom="paragraph">
              <wp:posOffset>-10160</wp:posOffset>
            </wp:positionV>
            <wp:extent cx="1280160" cy="1242969"/>
            <wp:effectExtent l="0" t="0" r="0" b="0"/>
            <wp:wrapTight wrapText="bothSides">
              <wp:wrapPolygon edited="0">
                <wp:start x="0" y="0"/>
                <wp:lineTo x="0" y="21192"/>
                <wp:lineTo x="21214" y="21192"/>
                <wp:lineTo x="21214" y="0"/>
                <wp:lineTo x="0" y="0"/>
              </wp:wrapPolygon>
            </wp:wrapTight>
            <wp:docPr id="780784065" name="Picture 7807840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1280160" cy="1242969"/>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9</w:t>
      </w:r>
      <w:r w:rsidRPr="008E14D1">
        <w:t xml:space="preserve"> </w:t>
      </w:r>
      <w:r>
        <w:t>a</w:t>
      </w:r>
      <w:r w:rsidRPr="008E14D1">
        <w:t xml:space="preserve">ctivity 1: </w:t>
      </w:r>
      <w:r w:rsidR="00F432FB">
        <w:t>Treaty</w:t>
      </w:r>
      <w:r w:rsidR="43598978" w:rsidRPr="008E14D1">
        <w:t xml:space="preserve"> of Waitangi</w:t>
      </w:r>
    </w:p>
    <w:p w14:paraId="14377787" w14:textId="77777777" w:rsidR="003D4C81" w:rsidRPr="001627F6" w:rsidRDefault="003D4C81" w:rsidP="002D492A">
      <w:pPr>
        <w:spacing w:before="120" w:line="240" w:lineRule="auto"/>
        <w:rPr>
          <w:b/>
          <w:color w:val="01853E"/>
        </w:rPr>
      </w:pPr>
      <w:r w:rsidRPr="001627F6">
        <w:rPr>
          <w:b/>
          <w:color w:val="01853E"/>
        </w:rPr>
        <w:t>Notes for teachers and whānau</w:t>
      </w:r>
    </w:p>
    <w:p w14:paraId="73B331EB" w14:textId="348202D8" w:rsidR="003D4C81" w:rsidRDefault="14F32EA5" w:rsidP="002D492A">
      <w:pPr>
        <w:spacing w:after="0" w:line="240" w:lineRule="auto"/>
        <w:rPr>
          <w:rFonts w:eastAsia="Arial"/>
        </w:rPr>
      </w:pPr>
      <w:r w:rsidRPr="5235DF61">
        <w:t>This activity requires learners to read about</w:t>
      </w:r>
      <w:r w:rsidRPr="5235DF61">
        <w:rPr>
          <w:i/>
          <w:iCs/>
        </w:rPr>
        <w:t xml:space="preserve"> Te Tiriti o Waitangi i</w:t>
      </w:r>
      <w:r w:rsidRPr="5235DF61">
        <w:t xml:space="preserve">n the form of a comic book. The comic covers a wide time span with a special emphasis on unpacking the two versions of the </w:t>
      </w:r>
      <w:r w:rsidR="00F432FB">
        <w:t>Treaty</w:t>
      </w:r>
      <w:r w:rsidRPr="5235DF61">
        <w:t xml:space="preserve"> and exploring their </w:t>
      </w:r>
      <w:r w:rsidR="25F6E3D9" w:rsidRPr="5235DF61">
        <w:t>ongoing</w:t>
      </w:r>
      <w:r w:rsidRPr="5235DF61">
        <w:t xml:space="preserve"> significance.</w:t>
      </w:r>
      <w:r>
        <w:t xml:space="preserve"> </w:t>
      </w:r>
      <w:r w:rsidR="7B599A9E" w:rsidRPr="7B599A9E">
        <w:rPr>
          <w:rStyle w:val="normaltextrun"/>
          <w:rFonts w:eastAsia="Arial"/>
          <w:color w:val="000000" w:themeColor="text1"/>
        </w:rPr>
        <w:t>Note our Inquiry focus is “going further, deeper”. This may include promoting opportunities to dive deeper, explor</w:t>
      </w:r>
      <w:r w:rsidR="002D492A">
        <w:rPr>
          <w:rStyle w:val="normaltextrun"/>
          <w:rFonts w:eastAsia="Arial"/>
          <w:color w:val="000000" w:themeColor="text1"/>
        </w:rPr>
        <w:t>e</w:t>
      </w:r>
      <w:r w:rsidR="7B599A9E" w:rsidRPr="7B599A9E">
        <w:rPr>
          <w:rStyle w:val="normaltextrun"/>
          <w:rFonts w:eastAsia="Arial"/>
          <w:color w:val="000000" w:themeColor="text1"/>
        </w:rPr>
        <w:t xml:space="preserve"> further contexts, tak</w:t>
      </w:r>
      <w:r w:rsidR="002D492A">
        <w:rPr>
          <w:rStyle w:val="normaltextrun"/>
          <w:rFonts w:eastAsia="Arial"/>
          <w:color w:val="000000" w:themeColor="text1"/>
        </w:rPr>
        <w:t>e</w:t>
      </w:r>
      <w:r w:rsidR="7B599A9E" w:rsidRPr="7B599A9E">
        <w:rPr>
          <w:rStyle w:val="normaltextrun"/>
          <w:rFonts w:eastAsia="Arial"/>
          <w:color w:val="000000" w:themeColor="text1"/>
        </w:rPr>
        <w:t xml:space="preserve"> action, or think</w:t>
      </w:r>
      <w:r w:rsidR="002D492A">
        <w:rPr>
          <w:rStyle w:val="normaltextrun"/>
          <w:rFonts w:eastAsia="Arial"/>
          <w:color w:val="000000" w:themeColor="text1"/>
        </w:rPr>
        <w:t xml:space="preserve"> </w:t>
      </w:r>
      <w:r w:rsidR="7B599A9E" w:rsidRPr="7B599A9E">
        <w:rPr>
          <w:rStyle w:val="normaltextrun"/>
          <w:rFonts w:eastAsia="Arial"/>
          <w:color w:val="000000" w:themeColor="text1"/>
        </w:rPr>
        <w:t>critically and draw conclusions. </w:t>
      </w:r>
    </w:p>
    <w:p w14:paraId="3C8EFA3C" w14:textId="4B762042" w:rsidR="003D4C81" w:rsidRDefault="005403AB" w:rsidP="002D492A">
      <w:pPr>
        <w:spacing w:line="240" w:lineRule="auto"/>
      </w:pPr>
      <w:r>
        <w:rPr>
          <w:noProof/>
        </w:rPr>
        <w:pict w14:anchorId="18D3678C">
          <v:rect id="_x0000_i1061" style="width:451.3pt;height:.05pt" o:hralign="center" o:hrstd="t" o:hr="t" fillcolor="#a0a0a0" stroked="f"/>
        </w:pict>
      </w:r>
    </w:p>
    <w:p w14:paraId="54229EFF" w14:textId="4863FE29" w:rsidR="003D4C81" w:rsidRPr="00803597" w:rsidRDefault="00C0EEB0" w:rsidP="002D492A">
      <w:pPr>
        <w:pStyle w:val="LIG"/>
        <w:spacing w:line="240" w:lineRule="auto"/>
        <w:rPr>
          <w:highlight w:val="yellow"/>
        </w:rPr>
      </w:pPr>
      <w:r>
        <w:t xml:space="preserve">I am learning to: </w:t>
      </w:r>
      <w:r w:rsidR="007820C4">
        <w:t>u</w:t>
      </w:r>
      <w:r>
        <w:t xml:space="preserve">npack the two versions of the </w:t>
      </w:r>
      <w:r w:rsidR="00F432FB">
        <w:t>Treaty</w:t>
      </w:r>
      <w:r>
        <w:t xml:space="preserve"> and explore their ongoing significance</w:t>
      </w:r>
    </w:p>
    <w:p w14:paraId="4F3A7640" w14:textId="77777777" w:rsidR="003D4C81" w:rsidRPr="00CA3174" w:rsidRDefault="003D4C81" w:rsidP="002D492A">
      <w:pPr>
        <w:spacing w:after="0" w:line="240" w:lineRule="auto"/>
        <w:rPr>
          <w:lang w:val="mi-NZ"/>
        </w:rPr>
      </w:pPr>
      <w:r w:rsidRPr="00CA3174">
        <w:rPr>
          <w:lang w:val="mi-NZ"/>
        </w:rPr>
        <w:t>What do I need?</w:t>
      </w:r>
    </w:p>
    <w:p w14:paraId="10D75862" w14:textId="71070E01" w:rsidR="003D4C81" w:rsidRDefault="003D4C81" w:rsidP="002D492A">
      <w:pPr>
        <w:pStyle w:val="ListParagraph"/>
        <w:numPr>
          <w:ilvl w:val="0"/>
          <w:numId w:val="19"/>
        </w:numPr>
        <w:spacing w:line="240" w:lineRule="auto"/>
        <w:rPr>
          <w:lang w:val="mi-NZ"/>
        </w:rPr>
      </w:pPr>
      <w:r w:rsidRPr="712F665F">
        <w:rPr>
          <w:lang w:val="mi-NZ"/>
        </w:rPr>
        <w:t>30</w:t>
      </w:r>
      <w:r w:rsidRPr="00CA3174">
        <w:rPr>
          <w:lang w:val="mi-NZ"/>
        </w:rPr>
        <w:t xml:space="preserve"> minutes</w:t>
      </w:r>
    </w:p>
    <w:p w14:paraId="306666FE" w14:textId="3AB8CB6C" w:rsidR="003D4C81" w:rsidRPr="00CA3174" w:rsidRDefault="007820C4" w:rsidP="002D492A">
      <w:pPr>
        <w:pStyle w:val="ListParagraph"/>
        <w:numPr>
          <w:ilvl w:val="0"/>
          <w:numId w:val="19"/>
        </w:numPr>
        <w:spacing w:line="240" w:lineRule="auto"/>
        <w:rPr>
          <w:lang w:val="mi-NZ"/>
        </w:rPr>
      </w:pPr>
      <w:r>
        <w:t xml:space="preserve">Look in your pack for a copy of </w:t>
      </w:r>
      <w:r>
        <w:rPr>
          <w:i/>
          <w:iCs/>
        </w:rPr>
        <w:t xml:space="preserve">Te Tiriti o Waitangi </w:t>
      </w:r>
      <w:hyperlink r:id="rId103" w:history="1">
        <w:r w:rsidRPr="00D9309C">
          <w:rPr>
            <w:rStyle w:val="Hyperlink"/>
            <w:lang w:val="mi-NZ"/>
          </w:rPr>
          <w:t>https://instructionalseries.tki.org.nz/Instructional-Series/School-Journal-Story-Library/Te-Tiriti-o-Waitangi</w:t>
        </w:r>
      </w:hyperlink>
    </w:p>
    <w:p w14:paraId="6F5FFF9B" w14:textId="7B8DD9F2" w:rsidR="003D4C81" w:rsidRPr="003D4C81" w:rsidRDefault="003D4C81" w:rsidP="002D492A">
      <w:pPr>
        <w:spacing w:line="240" w:lineRule="auto"/>
        <w:rPr>
          <w:b/>
        </w:rPr>
      </w:pPr>
      <w:r w:rsidRPr="003D4C81">
        <w:rPr>
          <w:b/>
        </w:rPr>
        <w:t xml:space="preserve">Remember to start your day right (see </w:t>
      </w:r>
      <w:r w:rsidR="0034210E">
        <w:rPr>
          <w:b/>
        </w:rPr>
        <w:t>p.</w:t>
      </w:r>
      <w:r w:rsidRPr="003D4C81">
        <w:rPr>
          <w:b/>
        </w:rPr>
        <w:t xml:space="preserve"> 7).</w:t>
      </w:r>
      <w:r w:rsidRPr="003D4C81">
        <w:rPr>
          <w:rStyle w:val="normaltextrun"/>
          <w:i/>
        </w:rPr>
        <w:t xml:space="preserve"> </w:t>
      </w:r>
    </w:p>
    <w:p w14:paraId="62FDBCE6" w14:textId="6A55275B" w:rsidR="00635EED" w:rsidRPr="000D4B4C" w:rsidRDefault="00CB5778" w:rsidP="002D492A">
      <w:pPr>
        <w:pStyle w:val="GH2"/>
        <w:spacing w:line="240" w:lineRule="auto"/>
      </w:pPr>
      <w:proofErr w:type="spellStart"/>
      <w:r>
        <w:t>Your</w:t>
      </w:r>
      <w:proofErr w:type="spellEnd"/>
      <w:r>
        <w:t xml:space="preserve"> </w:t>
      </w:r>
      <w:proofErr w:type="spellStart"/>
      <w:r>
        <w:t>task</w:t>
      </w:r>
      <w:proofErr w:type="spellEnd"/>
    </w:p>
    <w:p w14:paraId="056C3A4E" w14:textId="1F902011" w:rsidR="28AF0688" w:rsidRDefault="28AF0688" w:rsidP="002D492A">
      <w:pPr>
        <w:spacing w:line="240" w:lineRule="auto"/>
      </w:pPr>
      <w:r w:rsidRPr="0DD9B947">
        <w:rPr>
          <w:b/>
        </w:rPr>
        <w:t>Read</w:t>
      </w:r>
      <w:r>
        <w:t xml:space="preserve"> </w:t>
      </w:r>
      <w:r w:rsidRPr="007820C4">
        <w:rPr>
          <w:i/>
          <w:iCs/>
        </w:rPr>
        <w:t xml:space="preserve">Te </w:t>
      </w:r>
      <w:r w:rsidR="007820C4" w:rsidRPr="007820C4">
        <w:rPr>
          <w:i/>
          <w:iCs/>
        </w:rPr>
        <w:t>Tiriti</w:t>
      </w:r>
      <w:r w:rsidRPr="007820C4">
        <w:rPr>
          <w:i/>
          <w:iCs/>
        </w:rPr>
        <w:t xml:space="preserve"> o Waitangi</w:t>
      </w:r>
      <w:r>
        <w:t xml:space="preserve"> </w:t>
      </w:r>
    </w:p>
    <w:p w14:paraId="3C5BA96B" w14:textId="52661F40" w:rsidR="604404D4" w:rsidRDefault="604404D4" w:rsidP="00752429">
      <w:pPr>
        <w:spacing w:after="0"/>
      </w:pPr>
      <w:r w:rsidRPr="29DEFDDC">
        <w:rPr>
          <w:b/>
        </w:rPr>
        <w:t>Complete</w:t>
      </w:r>
      <w:r>
        <w:t xml:space="preserve"> these questions and activities in your home learning book</w:t>
      </w:r>
    </w:p>
    <w:p w14:paraId="30C0070C" w14:textId="58CD0348" w:rsidR="604404D4" w:rsidRDefault="207D5A8F" w:rsidP="004A1B52">
      <w:pPr>
        <w:pStyle w:val="ListParagraph"/>
        <w:numPr>
          <w:ilvl w:val="0"/>
          <w:numId w:val="55"/>
        </w:numPr>
      </w:pPr>
      <w:r>
        <w:t xml:space="preserve">What did the </w:t>
      </w:r>
      <w:r w:rsidR="00F432FB">
        <w:t>Treaty</w:t>
      </w:r>
      <w:r>
        <w:t xml:space="preserve"> reflect for the crown? For iwi?</w:t>
      </w:r>
    </w:p>
    <w:p w14:paraId="2321C4CF" w14:textId="12F578D1" w:rsidR="3184050C" w:rsidRDefault="5EE99A5C" w:rsidP="004A1B52">
      <w:pPr>
        <w:pStyle w:val="ListParagraph"/>
        <w:numPr>
          <w:ilvl w:val="0"/>
          <w:numId w:val="55"/>
        </w:numPr>
      </w:pPr>
      <w:r>
        <w:t xml:space="preserve">What was the significance of He whakaputanga o te </w:t>
      </w:r>
      <w:r w:rsidR="3392492E">
        <w:t>Rangatiratanga</w:t>
      </w:r>
      <w:r>
        <w:t xml:space="preserve"> o Nu Tirena| the declaration of independence</w:t>
      </w:r>
      <w:r w:rsidR="420F9FD2">
        <w:t>?</w:t>
      </w:r>
    </w:p>
    <w:p w14:paraId="342AC4EE" w14:textId="4AA76694" w:rsidR="093F6138" w:rsidRDefault="108D5F9D" w:rsidP="004A1B52">
      <w:pPr>
        <w:pStyle w:val="ListParagraph"/>
        <w:numPr>
          <w:ilvl w:val="0"/>
          <w:numId w:val="55"/>
        </w:numPr>
      </w:pPr>
      <w:r>
        <w:t xml:space="preserve">Construct a Venn diagram comparing the perspectives from </w:t>
      </w:r>
      <w:r w:rsidR="0FF94E6C">
        <w:t>Pākehā</w:t>
      </w:r>
      <w:r>
        <w:t xml:space="preserve"> and </w:t>
      </w:r>
      <w:r w:rsidR="0FF94E6C">
        <w:t>Māori</w:t>
      </w:r>
      <w:r>
        <w:t xml:space="preserve"> on what they were agreeing when signing th</w:t>
      </w:r>
      <w:r w:rsidR="1CC34514">
        <w:t xml:space="preserve">e </w:t>
      </w:r>
      <w:r w:rsidR="00F432FB">
        <w:t>Treaty</w:t>
      </w:r>
    </w:p>
    <w:p w14:paraId="6C580236" w14:textId="73CD6BBC" w:rsidR="28AF0688" w:rsidRDefault="52392CC5" w:rsidP="004A1B52">
      <w:pPr>
        <w:pStyle w:val="ListParagraph"/>
        <w:numPr>
          <w:ilvl w:val="0"/>
          <w:numId w:val="55"/>
        </w:numPr>
      </w:pPr>
      <w:r>
        <w:t>When rangatira signed documents, they would use a tohu (mark or sign) which had significance to them or was part of their moku. Design your own tohu that represents you as a person</w:t>
      </w:r>
    </w:p>
    <w:p w14:paraId="5CA4CA7B" w14:textId="77C16BAF" w:rsidR="7D40992C" w:rsidRDefault="7D40992C" w:rsidP="00752429">
      <w:pPr>
        <w:spacing w:after="0" w:line="240" w:lineRule="auto"/>
      </w:pPr>
      <w:r w:rsidRPr="29DEFDDC">
        <w:rPr>
          <w:b/>
        </w:rPr>
        <w:t xml:space="preserve">Find </w:t>
      </w:r>
      <w:r>
        <w:t xml:space="preserve">a family or household member or friend you can talk comfortably with and </w:t>
      </w:r>
      <w:r w:rsidRPr="0AD5D3A2">
        <w:rPr>
          <w:b/>
        </w:rPr>
        <w:t>ask</w:t>
      </w:r>
      <w:r>
        <w:t xml:space="preserve"> them the following questions on their views of</w:t>
      </w:r>
      <w:r w:rsidR="4729AF5D">
        <w:t xml:space="preserve"> the </w:t>
      </w:r>
      <w:r w:rsidR="00F432FB">
        <w:t>Treaty</w:t>
      </w:r>
      <w:r w:rsidR="4729AF5D">
        <w:t>.</w:t>
      </w:r>
    </w:p>
    <w:p w14:paraId="180182FB" w14:textId="723DE1BA" w:rsidR="00635EED" w:rsidRDefault="3AECD72E" w:rsidP="004A1B52">
      <w:pPr>
        <w:pStyle w:val="ListParagraph"/>
        <w:numPr>
          <w:ilvl w:val="0"/>
          <w:numId w:val="56"/>
        </w:numPr>
        <w:spacing w:line="240" w:lineRule="auto"/>
      </w:pPr>
      <w:r>
        <w:t xml:space="preserve">What </w:t>
      </w:r>
      <w:r w:rsidR="419902AC">
        <w:t xml:space="preserve">do they already know about the </w:t>
      </w:r>
      <w:r w:rsidR="00F432FB">
        <w:t>Treaty</w:t>
      </w:r>
      <w:r w:rsidR="419902AC">
        <w:t>?</w:t>
      </w:r>
    </w:p>
    <w:p w14:paraId="678862DA" w14:textId="4A37D09B" w:rsidR="398F16F1" w:rsidRDefault="419902AC" w:rsidP="004A1B52">
      <w:pPr>
        <w:pStyle w:val="ListParagraph"/>
        <w:numPr>
          <w:ilvl w:val="0"/>
          <w:numId w:val="56"/>
        </w:numPr>
        <w:spacing w:line="240" w:lineRule="auto"/>
      </w:pPr>
      <w:r>
        <w:t xml:space="preserve">What are their views on the </w:t>
      </w:r>
      <w:r w:rsidR="00F432FB">
        <w:t>Treaty</w:t>
      </w:r>
      <w:r>
        <w:t>?</w:t>
      </w:r>
    </w:p>
    <w:p w14:paraId="1B3CA560" w14:textId="7CCA3480" w:rsidR="0AD5D3A2" w:rsidRDefault="419902AC" w:rsidP="004A1B52">
      <w:pPr>
        <w:pStyle w:val="ListParagraph"/>
        <w:numPr>
          <w:ilvl w:val="0"/>
          <w:numId w:val="56"/>
        </w:numPr>
        <w:spacing w:line="240" w:lineRule="auto"/>
      </w:pPr>
      <w:r>
        <w:t xml:space="preserve">What do they consider as their rights and responsibilities under their </w:t>
      </w:r>
      <w:r w:rsidR="00F432FB">
        <w:t>Treaty</w:t>
      </w:r>
      <w:r>
        <w:t xml:space="preserve"> as a citizen or permanent </w:t>
      </w:r>
      <w:r w:rsidR="005ACD57">
        <w:t>resident of New Zealand?</w:t>
      </w:r>
    </w:p>
    <w:p w14:paraId="1F38203D" w14:textId="32E44280" w:rsidR="0F1885DC" w:rsidRDefault="0F1885DC" w:rsidP="125D1EC7">
      <w:pPr>
        <w:spacing w:line="240" w:lineRule="auto"/>
      </w:pPr>
      <w:r w:rsidRPr="0AD5D3A2">
        <w:rPr>
          <w:b/>
        </w:rPr>
        <w:t>Construct</w:t>
      </w:r>
      <w:r w:rsidRPr="125D1EC7">
        <w:t xml:space="preserve"> an acrostic Poem which outlines some of your understanding of the </w:t>
      </w:r>
      <w:r w:rsidR="00F432FB">
        <w:t>Treaty</w:t>
      </w:r>
      <w:r w:rsidRPr="125D1EC7">
        <w:t xml:space="preserve"> fro</w:t>
      </w:r>
      <w:r w:rsidR="2C98221D" w:rsidRPr="125D1EC7">
        <w:t>m your learnings today</w:t>
      </w:r>
    </w:p>
    <w:p w14:paraId="4EAA9D04" w14:textId="32E44280" w:rsidR="0A9C8831" w:rsidRDefault="0A9C8831" w:rsidP="125D1EC7">
      <w:pPr>
        <w:spacing w:line="240" w:lineRule="auto"/>
      </w:pPr>
      <w:r w:rsidRPr="125D1EC7">
        <w:t>T</w:t>
      </w:r>
    </w:p>
    <w:p w14:paraId="0AE114A9" w14:textId="32E44280" w:rsidR="0A9C8831" w:rsidRDefault="0A9C8831" w:rsidP="125D1EC7">
      <w:pPr>
        <w:spacing w:line="240" w:lineRule="auto"/>
      </w:pPr>
      <w:r w:rsidRPr="125D1EC7">
        <w:t>R</w:t>
      </w:r>
    </w:p>
    <w:p w14:paraId="388A792D" w14:textId="32E44280" w:rsidR="0A9C8831" w:rsidRDefault="0A9C8831" w:rsidP="125D1EC7">
      <w:pPr>
        <w:spacing w:line="240" w:lineRule="auto"/>
      </w:pPr>
      <w:r w:rsidRPr="125D1EC7">
        <w:t>E</w:t>
      </w:r>
    </w:p>
    <w:p w14:paraId="64C03B1C" w14:textId="32E44280" w:rsidR="0A9C8831" w:rsidRDefault="0A9C8831" w:rsidP="125D1EC7">
      <w:pPr>
        <w:spacing w:line="240" w:lineRule="auto"/>
      </w:pPr>
      <w:r w:rsidRPr="125D1EC7">
        <w:t>A</w:t>
      </w:r>
    </w:p>
    <w:p w14:paraId="117809BD" w14:textId="32E44280" w:rsidR="0F1885DC" w:rsidRDefault="0F1885DC" w:rsidP="125D1EC7">
      <w:pPr>
        <w:spacing w:line="240" w:lineRule="auto"/>
      </w:pPr>
      <w:r w:rsidRPr="125D1EC7">
        <w:t>T</w:t>
      </w:r>
    </w:p>
    <w:p w14:paraId="1F0672FD" w14:textId="32E44280" w:rsidR="0F1885DC" w:rsidRDefault="0F1885DC" w:rsidP="125D1EC7">
      <w:pPr>
        <w:spacing w:line="240" w:lineRule="auto"/>
      </w:pPr>
      <w:r w:rsidRPr="125D1EC7">
        <w:t>Y</w:t>
      </w:r>
    </w:p>
    <w:p w14:paraId="1FB6C715" w14:textId="123E9B8D" w:rsidR="00635EED" w:rsidRPr="002748C4" w:rsidRDefault="07A825F6" w:rsidP="002748C4">
      <w:pPr>
        <w:pStyle w:val="GH1"/>
        <w:ind w:right="-180"/>
        <w:rPr>
          <w:sz w:val="32"/>
          <w:szCs w:val="32"/>
        </w:rPr>
      </w:pPr>
      <w:r w:rsidRPr="002748C4">
        <w:rPr>
          <w:sz w:val="32"/>
          <w:szCs w:val="32"/>
        </w:rPr>
        <w:lastRenderedPageBreak/>
        <w:t>Day 9 activity 2: Cultural rights and M</w:t>
      </w:r>
      <w:r w:rsidR="005A2F5B" w:rsidRPr="002748C4">
        <w:rPr>
          <w:sz w:val="32"/>
          <w:szCs w:val="32"/>
        </w:rPr>
        <w:t>ā</w:t>
      </w:r>
      <w:r w:rsidRPr="002748C4">
        <w:rPr>
          <w:sz w:val="32"/>
          <w:szCs w:val="32"/>
        </w:rPr>
        <w:t>ori protest movements</w:t>
      </w:r>
    </w:p>
    <w:p w14:paraId="48B8B5F5" w14:textId="77777777" w:rsidR="005A47CE" w:rsidRPr="001627F6" w:rsidRDefault="005A47CE" w:rsidP="005A47CE">
      <w:pPr>
        <w:spacing w:before="120" w:line="240" w:lineRule="auto"/>
        <w:rPr>
          <w:b/>
          <w:color w:val="01853E"/>
        </w:rPr>
      </w:pPr>
      <w:r w:rsidRPr="001627F6">
        <w:rPr>
          <w:b/>
          <w:color w:val="01853E"/>
        </w:rPr>
        <w:t>Notes for teachers and whānau</w:t>
      </w:r>
    </w:p>
    <w:p w14:paraId="5B9141FB" w14:textId="7F2B305D" w:rsidR="005A47CE" w:rsidRPr="001627F6" w:rsidRDefault="0D2DB080" w:rsidP="5235DF61">
      <w:pPr>
        <w:spacing w:after="0" w:line="240" w:lineRule="auto"/>
      </w:pPr>
      <w:r w:rsidRPr="5235DF61">
        <w:t xml:space="preserve">Māori have a long history of </w:t>
      </w:r>
      <w:r w:rsidR="0FFD5D6C" w:rsidRPr="5235DF61">
        <w:t xml:space="preserve">protest and fighting for rights. This activity allows the learner to explore </w:t>
      </w:r>
      <w:r w:rsidR="00A32A86">
        <w:t xml:space="preserve">a range of </w:t>
      </w:r>
      <w:r w:rsidR="0FFD5D6C" w:rsidRPr="5235DF61">
        <w:t>feelings and perspectives.</w:t>
      </w:r>
    </w:p>
    <w:p w14:paraId="6E9D2481" w14:textId="0DC06C6E" w:rsidR="005A47CE" w:rsidRDefault="005403AB" w:rsidP="005A47CE">
      <w:pPr>
        <w:spacing w:line="240" w:lineRule="auto"/>
      </w:pPr>
      <w:r>
        <w:rPr>
          <w:noProof/>
        </w:rPr>
        <w:pict w14:anchorId="012AFA16">
          <v:rect id="_x0000_i1062" style="width:451.3pt;height:.05pt" o:hralign="center" o:hrstd="t" o:hr="t" fillcolor="#a0a0a0" stroked="f"/>
        </w:pict>
      </w:r>
    </w:p>
    <w:p w14:paraId="1D8E5F67" w14:textId="36EB6130" w:rsidR="005A47CE" w:rsidRPr="00803597" w:rsidRDefault="005A47CE" w:rsidP="005A47CE">
      <w:pPr>
        <w:pStyle w:val="LIG"/>
        <w:spacing w:line="240" w:lineRule="auto"/>
        <w:rPr>
          <w:highlight w:val="yellow"/>
        </w:rPr>
      </w:pPr>
      <w:r>
        <w:t xml:space="preserve">I am learning </w:t>
      </w:r>
      <w:r w:rsidR="00832042">
        <w:t>about</w:t>
      </w:r>
      <w:r>
        <w:t xml:space="preserve"> important historical events which affected and discriminated against </w:t>
      </w:r>
      <w:r w:rsidR="00C441E5">
        <w:t>Māori and</w:t>
      </w:r>
      <w:r>
        <w:t xml:space="preserve"> explor</w:t>
      </w:r>
      <w:r w:rsidR="003070AA">
        <w:t>ing</w:t>
      </w:r>
      <w:r>
        <w:t xml:space="preserve"> </w:t>
      </w:r>
      <w:r w:rsidR="00616F96">
        <w:t xml:space="preserve">the </w:t>
      </w:r>
      <w:r>
        <w:t>different views and perspectives of those involved</w:t>
      </w:r>
    </w:p>
    <w:p w14:paraId="79EEB3AD" w14:textId="77777777" w:rsidR="005A47CE" w:rsidRPr="00CA3174" w:rsidRDefault="005A47CE" w:rsidP="005A47CE">
      <w:pPr>
        <w:spacing w:after="0" w:line="240" w:lineRule="auto"/>
        <w:rPr>
          <w:lang w:val="mi-NZ"/>
        </w:rPr>
      </w:pPr>
      <w:r w:rsidRPr="00CA3174">
        <w:rPr>
          <w:lang w:val="mi-NZ"/>
        </w:rPr>
        <w:t>What do I need?</w:t>
      </w:r>
    </w:p>
    <w:p w14:paraId="556FFC11" w14:textId="11D4834C" w:rsidR="005A47CE" w:rsidRDefault="005A47CE" w:rsidP="00370C78">
      <w:pPr>
        <w:pStyle w:val="ListParagraph"/>
        <w:numPr>
          <w:ilvl w:val="0"/>
          <w:numId w:val="19"/>
        </w:numPr>
        <w:spacing w:line="240" w:lineRule="auto"/>
        <w:rPr>
          <w:lang w:val="mi-NZ"/>
        </w:rPr>
      </w:pPr>
      <w:r w:rsidRPr="0E1DE5ED">
        <w:rPr>
          <w:lang w:val="mi-NZ"/>
        </w:rPr>
        <w:t>30</w:t>
      </w:r>
      <w:r w:rsidRPr="00CA3174">
        <w:rPr>
          <w:lang w:val="mi-NZ"/>
        </w:rPr>
        <w:t xml:space="preserve"> minutes</w:t>
      </w:r>
    </w:p>
    <w:p w14:paraId="4425FAB5" w14:textId="48D6F4EB" w:rsidR="005A47CE" w:rsidRPr="005A2F5B" w:rsidRDefault="00B610C6" w:rsidP="00370C78">
      <w:pPr>
        <w:pStyle w:val="ListParagraph"/>
        <w:numPr>
          <w:ilvl w:val="0"/>
          <w:numId w:val="19"/>
        </w:numPr>
        <w:spacing w:line="240" w:lineRule="auto"/>
      </w:pPr>
      <w:r>
        <w:rPr>
          <w:rFonts w:eastAsia="Calibri"/>
          <w:i/>
          <w:iCs/>
          <w:lang w:val="mi-NZ"/>
        </w:rPr>
        <w:t>Cultural rights</w:t>
      </w:r>
      <w:r w:rsidR="28AF0688" w:rsidRPr="005A2F5B">
        <w:rPr>
          <w:rFonts w:eastAsia="Calibri"/>
          <w:lang w:val="mi-NZ"/>
        </w:rPr>
        <w:t xml:space="preserve"> from </w:t>
      </w:r>
      <w:hyperlink r:id="rId104">
        <w:r w:rsidR="28AF0688" w:rsidRPr="005A2F5B">
          <w:rPr>
            <w:rStyle w:val="Hyperlink"/>
            <w:rFonts w:eastAsia="Calibri"/>
            <w:lang w:val="mi-NZ"/>
          </w:rPr>
          <w:t>https://teara.govt.nz/en/nga-ropu-tautohetohe-maori-protest-movements/page-5</w:t>
        </w:r>
      </w:hyperlink>
    </w:p>
    <w:p w14:paraId="7940600F" w14:textId="59543E1A" w:rsidR="5889C6BE" w:rsidRDefault="00C7313A" w:rsidP="5889C6BE">
      <w:pPr>
        <w:pStyle w:val="ListParagraph"/>
        <w:numPr>
          <w:ilvl w:val="0"/>
          <w:numId w:val="19"/>
        </w:numPr>
        <w:spacing w:line="240" w:lineRule="auto"/>
        <w:rPr>
          <w:rFonts w:asciiTheme="minorHAnsi" w:eastAsiaTheme="minorEastAsia" w:hAnsiTheme="minorHAnsi" w:cstheme="minorBidi"/>
          <w:lang w:val="mi-NZ"/>
        </w:rPr>
      </w:pPr>
      <w:r>
        <w:rPr>
          <w:rFonts w:eastAsia="Calibri"/>
          <w:i/>
          <w:iCs/>
          <w:lang w:val="mi-NZ"/>
        </w:rPr>
        <w:t>Rugby and South Africa</w:t>
      </w:r>
      <w:r w:rsidR="5889C6BE" w:rsidRPr="5889C6BE">
        <w:rPr>
          <w:rFonts w:eastAsia="Calibri"/>
          <w:lang w:val="mi-NZ"/>
        </w:rPr>
        <w:t xml:space="preserve"> from </w:t>
      </w:r>
      <w:hyperlink r:id="rId105" w:history="1">
        <w:r w:rsidR="005A2F5B" w:rsidRPr="00D9309C">
          <w:rPr>
            <w:rStyle w:val="Hyperlink"/>
            <w:rFonts w:eastAsia="Calibri"/>
            <w:lang w:val="mi-NZ"/>
          </w:rPr>
          <w:t>https://teara.govt.nz/en/nga-ropu-tautohetohe-maori-protest-movements/page-4</w:t>
        </w:r>
      </w:hyperlink>
      <w:r w:rsidR="005A2F5B">
        <w:rPr>
          <w:rFonts w:eastAsia="Calibri"/>
          <w:lang w:val="mi-NZ"/>
        </w:rPr>
        <w:t xml:space="preserve"> </w:t>
      </w:r>
    </w:p>
    <w:p w14:paraId="236802AC" w14:textId="312C274A" w:rsidR="13201AFA" w:rsidRDefault="13201AFA" w:rsidP="13201AFA">
      <w:pPr>
        <w:pStyle w:val="ListParagraph"/>
        <w:numPr>
          <w:ilvl w:val="0"/>
          <w:numId w:val="19"/>
        </w:numPr>
        <w:spacing w:line="240" w:lineRule="auto"/>
        <w:rPr>
          <w:lang w:val="mi-NZ"/>
        </w:rPr>
      </w:pPr>
      <w:r w:rsidRPr="4E1EAFB8">
        <w:rPr>
          <w:rFonts w:eastAsia="Calibri"/>
          <w:lang w:val="mi-NZ"/>
        </w:rPr>
        <w:t>Poster paper, colo</w:t>
      </w:r>
      <w:r w:rsidR="4E1EAFB8" w:rsidRPr="4E1EAFB8">
        <w:rPr>
          <w:rFonts w:eastAsia="Calibri"/>
          <w:lang w:val="mi-NZ"/>
        </w:rPr>
        <w:t>ured pens and pencils</w:t>
      </w:r>
    </w:p>
    <w:p w14:paraId="000FC621" w14:textId="5FD3C232" w:rsidR="005A47CE" w:rsidRDefault="00CB5778" w:rsidP="005A47CE">
      <w:pPr>
        <w:pStyle w:val="GH2"/>
        <w:spacing w:line="240" w:lineRule="auto"/>
      </w:pPr>
      <w:proofErr w:type="spellStart"/>
      <w:r>
        <w:t>Your</w:t>
      </w:r>
      <w:proofErr w:type="spellEnd"/>
      <w:r>
        <w:t xml:space="preserve"> </w:t>
      </w:r>
      <w:proofErr w:type="spellStart"/>
      <w:r>
        <w:t>task</w:t>
      </w:r>
      <w:proofErr w:type="spellEnd"/>
    </w:p>
    <w:p w14:paraId="6468A921" w14:textId="5986845C" w:rsidR="00635EED" w:rsidRDefault="781029FE" w:rsidP="0019233B">
      <w:pPr>
        <w:pStyle w:val="Quotegreen"/>
      </w:pPr>
      <w:r>
        <w:t xml:space="preserve">“If you are passionate about being a New Zealander, you must be passionate about the </w:t>
      </w:r>
      <w:r w:rsidR="00F432FB">
        <w:t>Treaty</w:t>
      </w:r>
      <w:r>
        <w:t>, because without it we would not exist.” – Mary Greenland</w:t>
      </w:r>
    </w:p>
    <w:p w14:paraId="34DE2975" w14:textId="2A074CD9" w:rsidR="00635EED" w:rsidRDefault="3563E4EB" w:rsidP="0019233B">
      <w:pPr>
        <w:spacing w:before="240" w:line="240" w:lineRule="auto"/>
      </w:pPr>
      <w:r w:rsidRPr="4E1EAFB8">
        <w:rPr>
          <w:b/>
        </w:rPr>
        <w:t>Read</w:t>
      </w:r>
      <w:r>
        <w:t xml:space="preserve"> the quote above. What do you think Mary meant “we would not exist”? Your learnings from activity 1 may help you with your interpre</w:t>
      </w:r>
      <w:r w:rsidR="0F5CC5F2">
        <w:t>tation.</w:t>
      </w:r>
    </w:p>
    <w:p w14:paraId="0182C17D" w14:textId="363EF163" w:rsidR="00635EED" w:rsidRDefault="0F4D51AA" w:rsidP="75D14652">
      <w:pPr>
        <w:spacing w:line="240" w:lineRule="auto"/>
        <w:rPr>
          <w:lang w:val="mi-NZ"/>
        </w:rPr>
      </w:pPr>
      <w:r w:rsidRPr="4E1EAFB8">
        <w:rPr>
          <w:b/>
          <w:lang w:val="mi-NZ"/>
        </w:rPr>
        <w:t xml:space="preserve">Read </w:t>
      </w:r>
      <w:r w:rsidRPr="29F4FE10">
        <w:rPr>
          <w:lang w:val="mi-NZ"/>
        </w:rPr>
        <w:t xml:space="preserve">the article from this website </w:t>
      </w:r>
      <w:hyperlink r:id="rId106">
        <w:r w:rsidR="29F4FE10" w:rsidRPr="29F4FE10">
          <w:rPr>
            <w:rStyle w:val="Hyperlink"/>
            <w:lang w:val="mi-NZ"/>
          </w:rPr>
          <w:t>https://teara.govt.nz/en/nga-ropu-tautohetohe-maori-protest-movements/page-5</w:t>
        </w:r>
      </w:hyperlink>
      <w:r w:rsidR="29F4FE10" w:rsidRPr="29F4FE10">
        <w:rPr>
          <w:lang w:val="mi-NZ"/>
        </w:rPr>
        <w:t xml:space="preserve"> on cultural rights.</w:t>
      </w:r>
    </w:p>
    <w:p w14:paraId="543DDB5E" w14:textId="00E19E1A" w:rsidR="00635EED" w:rsidRDefault="0F4D51AA" w:rsidP="00635EED">
      <w:pPr>
        <w:spacing w:line="240" w:lineRule="auto"/>
        <w:rPr>
          <w:lang w:val="mi-NZ"/>
        </w:rPr>
      </w:pPr>
      <w:r w:rsidRPr="7887E2DB">
        <w:rPr>
          <w:b/>
          <w:bCs/>
          <w:lang w:val="mi-NZ"/>
        </w:rPr>
        <w:t>Copy</w:t>
      </w:r>
      <w:r w:rsidRPr="7887E2DB">
        <w:rPr>
          <w:lang w:val="mi-NZ"/>
        </w:rPr>
        <w:t xml:space="preserve"> the table below into your home learning book.</w:t>
      </w:r>
      <w:r w:rsidRPr="29F4FE10">
        <w:rPr>
          <w:lang w:val="mi-NZ"/>
        </w:rPr>
        <w:t xml:space="preserve"> </w:t>
      </w:r>
      <w:r w:rsidRPr="7887E2DB">
        <w:rPr>
          <w:b/>
          <w:lang w:val="mi-NZ"/>
        </w:rPr>
        <w:t>Describe</w:t>
      </w:r>
      <w:r w:rsidRPr="0F4D51AA">
        <w:rPr>
          <w:lang w:val="mi-NZ"/>
        </w:rPr>
        <w:t xml:space="preserve"> your feelings about </w:t>
      </w:r>
      <w:r w:rsidRPr="7887E2DB">
        <w:rPr>
          <w:lang w:val="mi-NZ"/>
        </w:rPr>
        <w:t xml:space="preserve">each of </w:t>
      </w:r>
      <w:r w:rsidRPr="0F4D51AA">
        <w:rPr>
          <w:lang w:val="mi-NZ"/>
        </w:rPr>
        <w:t xml:space="preserve">the events </w:t>
      </w:r>
      <w:r w:rsidRPr="7887E2DB">
        <w:rPr>
          <w:lang w:val="mi-NZ"/>
        </w:rPr>
        <w:t>described in the article</w:t>
      </w:r>
      <w:r w:rsidRPr="0F4D51AA">
        <w:rPr>
          <w:lang w:val="mi-NZ"/>
        </w:rPr>
        <w:t>.</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1998"/>
        <w:gridCol w:w="1800"/>
        <w:gridCol w:w="2430"/>
        <w:gridCol w:w="3044"/>
      </w:tblGrid>
      <w:tr w:rsidR="4957F19F" w14:paraId="62270452" w14:textId="77777777" w:rsidTr="00C7313A">
        <w:tc>
          <w:tcPr>
            <w:tcW w:w="1998" w:type="dxa"/>
          </w:tcPr>
          <w:p w14:paraId="4968D635" w14:textId="69B279DD" w:rsidR="4957F19F" w:rsidRDefault="4957F19F" w:rsidP="4957F19F">
            <w:pPr>
              <w:rPr>
                <w:lang w:val="mi-NZ"/>
              </w:rPr>
            </w:pPr>
          </w:p>
        </w:tc>
        <w:tc>
          <w:tcPr>
            <w:tcW w:w="1800" w:type="dxa"/>
          </w:tcPr>
          <w:p w14:paraId="177C2C61" w14:textId="0FDFA269" w:rsidR="4957F19F" w:rsidRDefault="470EB6FB" w:rsidP="4957F19F">
            <w:pPr>
              <w:rPr>
                <w:lang w:val="mi-NZ"/>
              </w:rPr>
            </w:pPr>
            <w:r w:rsidRPr="0FFD4C9E">
              <w:rPr>
                <w:lang w:val="mi-NZ"/>
              </w:rPr>
              <w:t>Summarize the event</w:t>
            </w:r>
          </w:p>
        </w:tc>
        <w:tc>
          <w:tcPr>
            <w:tcW w:w="2430" w:type="dxa"/>
          </w:tcPr>
          <w:p w14:paraId="3E092681" w14:textId="7C347ED8" w:rsidR="4957F19F" w:rsidRDefault="0FFD4C9E" w:rsidP="4957F19F">
            <w:pPr>
              <w:rPr>
                <w:lang w:val="mi-NZ"/>
              </w:rPr>
            </w:pPr>
            <w:r w:rsidRPr="0FFD4C9E">
              <w:rPr>
                <w:lang w:val="mi-NZ"/>
              </w:rPr>
              <w:t>What cultural rights weren’t being protected?</w:t>
            </w:r>
          </w:p>
        </w:tc>
        <w:tc>
          <w:tcPr>
            <w:tcW w:w="3044" w:type="dxa"/>
          </w:tcPr>
          <w:p w14:paraId="4D4D87B3" w14:textId="385A25BD" w:rsidR="4957F19F" w:rsidRDefault="6771E0B3" w:rsidP="4957F19F">
            <w:pPr>
              <w:rPr>
                <w:lang w:val="mi-NZ"/>
              </w:rPr>
            </w:pPr>
            <w:r w:rsidRPr="0AD1D793">
              <w:rPr>
                <w:lang w:val="mi-NZ"/>
              </w:rPr>
              <w:t>What do you th</w:t>
            </w:r>
            <w:r w:rsidR="0AD1D793" w:rsidRPr="0AD1D793">
              <w:rPr>
                <w:lang w:val="mi-NZ"/>
              </w:rPr>
              <w:t>ink the hopes, fears and aspirations of those involved were?</w:t>
            </w:r>
          </w:p>
        </w:tc>
      </w:tr>
      <w:tr w:rsidR="1C9CCD04" w14:paraId="34DAD76A" w14:textId="77777777" w:rsidTr="00C7313A">
        <w:tc>
          <w:tcPr>
            <w:tcW w:w="1998" w:type="dxa"/>
          </w:tcPr>
          <w:p w14:paraId="25C79F27" w14:textId="11C092EF" w:rsidR="1C9CCD04" w:rsidRDefault="7D6B3151" w:rsidP="1C9CCD04">
            <w:pPr>
              <w:rPr>
                <w:lang w:val="mi-NZ"/>
              </w:rPr>
            </w:pPr>
            <w:r w:rsidRPr="119AAF74">
              <w:rPr>
                <w:lang w:val="mi-NZ"/>
              </w:rPr>
              <w:t>Māori</w:t>
            </w:r>
            <w:r w:rsidR="470EB6FB" w:rsidRPr="470EB6FB">
              <w:rPr>
                <w:lang w:val="mi-NZ"/>
              </w:rPr>
              <w:t xml:space="preserve"> language</w:t>
            </w:r>
          </w:p>
        </w:tc>
        <w:tc>
          <w:tcPr>
            <w:tcW w:w="1800" w:type="dxa"/>
          </w:tcPr>
          <w:p w14:paraId="4B8955AA" w14:textId="05828246" w:rsidR="1C9CCD04" w:rsidRDefault="1C9CCD04" w:rsidP="1C9CCD04">
            <w:pPr>
              <w:rPr>
                <w:lang w:val="mi-NZ"/>
              </w:rPr>
            </w:pPr>
          </w:p>
        </w:tc>
        <w:tc>
          <w:tcPr>
            <w:tcW w:w="2430" w:type="dxa"/>
          </w:tcPr>
          <w:p w14:paraId="4DADB406" w14:textId="79ED7EFF" w:rsidR="1C9CCD04" w:rsidRDefault="1C9CCD04" w:rsidP="1C9CCD04">
            <w:pPr>
              <w:rPr>
                <w:lang w:val="mi-NZ"/>
              </w:rPr>
            </w:pPr>
          </w:p>
        </w:tc>
        <w:tc>
          <w:tcPr>
            <w:tcW w:w="3044" w:type="dxa"/>
          </w:tcPr>
          <w:p w14:paraId="2697CCD2" w14:textId="025CDA27" w:rsidR="1C9CCD04" w:rsidRDefault="1C9CCD04" w:rsidP="1C9CCD04">
            <w:pPr>
              <w:rPr>
                <w:lang w:val="mi-NZ"/>
              </w:rPr>
            </w:pPr>
          </w:p>
        </w:tc>
      </w:tr>
      <w:tr w:rsidR="4957F19F" w14:paraId="7FFFBAEE" w14:textId="77777777" w:rsidTr="00C7313A">
        <w:tc>
          <w:tcPr>
            <w:tcW w:w="1998" w:type="dxa"/>
          </w:tcPr>
          <w:p w14:paraId="6DA7EA3D" w14:textId="09B8E617" w:rsidR="4957F19F" w:rsidRDefault="470EB6FB" w:rsidP="4957F19F">
            <w:pPr>
              <w:rPr>
                <w:lang w:val="mi-NZ"/>
              </w:rPr>
            </w:pPr>
            <w:r w:rsidRPr="470EB6FB">
              <w:rPr>
                <w:lang w:val="mi-NZ"/>
              </w:rPr>
              <w:t>He Tāua</w:t>
            </w:r>
          </w:p>
        </w:tc>
        <w:tc>
          <w:tcPr>
            <w:tcW w:w="1800" w:type="dxa"/>
          </w:tcPr>
          <w:p w14:paraId="7AAAABB4" w14:textId="549D301B" w:rsidR="4957F19F" w:rsidRDefault="4957F19F" w:rsidP="4957F19F">
            <w:pPr>
              <w:rPr>
                <w:lang w:val="mi-NZ"/>
              </w:rPr>
            </w:pPr>
          </w:p>
        </w:tc>
        <w:tc>
          <w:tcPr>
            <w:tcW w:w="2430" w:type="dxa"/>
          </w:tcPr>
          <w:p w14:paraId="78B49FDF" w14:textId="549D301B" w:rsidR="4957F19F" w:rsidRDefault="4957F19F" w:rsidP="4957F19F">
            <w:pPr>
              <w:rPr>
                <w:lang w:val="mi-NZ"/>
              </w:rPr>
            </w:pPr>
          </w:p>
        </w:tc>
        <w:tc>
          <w:tcPr>
            <w:tcW w:w="3044" w:type="dxa"/>
          </w:tcPr>
          <w:p w14:paraId="57D17BAB" w14:textId="549D301B" w:rsidR="4957F19F" w:rsidRDefault="4957F19F" w:rsidP="4957F19F">
            <w:pPr>
              <w:rPr>
                <w:lang w:val="mi-NZ"/>
              </w:rPr>
            </w:pPr>
          </w:p>
        </w:tc>
      </w:tr>
      <w:tr w:rsidR="4957F19F" w14:paraId="4EB1CB30" w14:textId="77777777" w:rsidTr="00C7313A">
        <w:tc>
          <w:tcPr>
            <w:tcW w:w="1998" w:type="dxa"/>
          </w:tcPr>
          <w:p w14:paraId="0F8C5342" w14:textId="29E70B5A" w:rsidR="4957F19F" w:rsidRDefault="470EB6FB" w:rsidP="4957F19F">
            <w:pPr>
              <w:rPr>
                <w:lang w:val="mi-NZ"/>
              </w:rPr>
            </w:pPr>
            <w:r w:rsidRPr="0FFD4C9E">
              <w:rPr>
                <w:lang w:val="mi-NZ"/>
              </w:rPr>
              <w:t>Māori flag pr</w:t>
            </w:r>
            <w:r w:rsidR="0FFD4C9E" w:rsidRPr="0FFD4C9E">
              <w:rPr>
                <w:lang w:val="mi-NZ"/>
              </w:rPr>
              <w:t>otest</w:t>
            </w:r>
          </w:p>
        </w:tc>
        <w:tc>
          <w:tcPr>
            <w:tcW w:w="1800" w:type="dxa"/>
          </w:tcPr>
          <w:p w14:paraId="4BF77127" w14:textId="549D301B" w:rsidR="4957F19F" w:rsidRDefault="4957F19F" w:rsidP="4957F19F">
            <w:pPr>
              <w:rPr>
                <w:lang w:val="mi-NZ"/>
              </w:rPr>
            </w:pPr>
          </w:p>
        </w:tc>
        <w:tc>
          <w:tcPr>
            <w:tcW w:w="2430" w:type="dxa"/>
          </w:tcPr>
          <w:p w14:paraId="749CE961" w14:textId="549D301B" w:rsidR="4957F19F" w:rsidRDefault="4957F19F" w:rsidP="4957F19F">
            <w:pPr>
              <w:rPr>
                <w:lang w:val="mi-NZ"/>
              </w:rPr>
            </w:pPr>
          </w:p>
        </w:tc>
        <w:tc>
          <w:tcPr>
            <w:tcW w:w="3044" w:type="dxa"/>
          </w:tcPr>
          <w:p w14:paraId="7590FD96" w14:textId="1B70EDB4" w:rsidR="4957F19F" w:rsidRDefault="4957F19F" w:rsidP="4EBCD884">
            <w:pPr>
              <w:rPr>
                <w:lang w:val="mi-NZ"/>
              </w:rPr>
            </w:pPr>
          </w:p>
        </w:tc>
      </w:tr>
    </w:tbl>
    <w:p w14:paraId="4F5DB6BE" w14:textId="05B6B721" w:rsidR="005A47CE" w:rsidRDefault="140CA2EC" w:rsidP="005375B6">
      <w:pPr>
        <w:spacing w:before="240" w:line="240" w:lineRule="auto"/>
      </w:pPr>
      <w:r>
        <w:t>Māori also had concerns around the South African rugby team the "Spring</w:t>
      </w:r>
      <w:r w:rsidR="00916E7E">
        <w:t>b</w:t>
      </w:r>
      <w:r w:rsidR="22F0CEFB">
        <w:t>oks”</w:t>
      </w:r>
      <w:r>
        <w:t xml:space="preserve"> visiting New Zealand during the apartheid era. “Apartheid” is an </w:t>
      </w:r>
      <w:r w:rsidR="19236633">
        <w:t>Afrikaans’</w:t>
      </w:r>
      <w:r>
        <w:t xml:space="preserve"> word that means “apartness” and was a name that the ruling political party gave to its racial segregation polices in South Africa, at the time.</w:t>
      </w:r>
    </w:p>
    <w:p w14:paraId="5260CC55" w14:textId="5F77FCA6" w:rsidR="42EE0231" w:rsidRDefault="42EE0231" w:rsidP="42EE0231">
      <w:pPr>
        <w:spacing w:line="240" w:lineRule="auto"/>
        <w:rPr>
          <w:rFonts w:eastAsia="Calibri"/>
        </w:rPr>
      </w:pPr>
      <w:r w:rsidRPr="001722B6">
        <w:rPr>
          <w:rFonts w:eastAsia="Calibri"/>
          <w:b/>
          <w:bCs/>
        </w:rPr>
        <w:t>Read</w:t>
      </w:r>
      <w:r w:rsidRPr="119AAF74">
        <w:rPr>
          <w:rFonts w:eastAsia="Calibri"/>
        </w:rPr>
        <w:t xml:space="preserve"> </w:t>
      </w:r>
      <w:r w:rsidR="001722B6">
        <w:rPr>
          <w:rFonts w:eastAsia="Calibri"/>
          <w:i/>
          <w:iCs/>
        </w:rPr>
        <w:t>Rugby and South Africa</w:t>
      </w:r>
      <w:r w:rsidRPr="119AAF74">
        <w:rPr>
          <w:rFonts w:eastAsia="Calibri"/>
        </w:rPr>
        <w:t xml:space="preserve"> to see how this affected </w:t>
      </w:r>
      <w:r w:rsidR="1A7B31EB" w:rsidRPr="119AAF74">
        <w:rPr>
          <w:rFonts w:eastAsia="Calibri"/>
        </w:rPr>
        <w:t xml:space="preserve">the </w:t>
      </w:r>
      <w:r w:rsidR="1A7B31EB" w:rsidRPr="3402B676">
        <w:rPr>
          <w:rFonts w:eastAsia="Calibri"/>
        </w:rPr>
        <w:t>people of New Zealand and</w:t>
      </w:r>
      <w:r w:rsidRPr="119AAF74">
        <w:rPr>
          <w:rFonts w:eastAsia="Calibri"/>
        </w:rPr>
        <w:t xml:space="preserve"> caused protests</w:t>
      </w:r>
      <w:r w:rsidR="1A7B31EB" w:rsidRPr="119AAF74">
        <w:rPr>
          <w:rFonts w:eastAsia="Calibri"/>
        </w:rPr>
        <w:t xml:space="preserve"> to occur.</w:t>
      </w:r>
    </w:p>
    <w:p w14:paraId="42099C99" w14:textId="63B95290" w:rsidR="1B9B2817" w:rsidRDefault="4AE11AA9" w:rsidP="119AAF74">
      <w:pPr>
        <w:spacing w:line="240" w:lineRule="auto"/>
        <w:rPr>
          <w:rFonts w:eastAsia="Calibri"/>
          <w:lang w:val="mi-NZ"/>
        </w:rPr>
      </w:pPr>
      <w:r w:rsidRPr="4AE11AA9">
        <w:rPr>
          <w:rFonts w:eastAsia="Calibri"/>
          <w:lang w:val="mi-NZ"/>
        </w:rPr>
        <w:t>From the reading</w:t>
      </w:r>
      <w:r w:rsidR="47CF542C" w:rsidRPr="47CF542C">
        <w:rPr>
          <w:rFonts w:eastAsia="Calibri"/>
          <w:lang w:val="mi-NZ"/>
        </w:rPr>
        <w:t>,</w:t>
      </w:r>
      <w:r w:rsidRPr="4AE11AA9">
        <w:rPr>
          <w:rFonts w:eastAsia="Calibri"/>
          <w:lang w:val="mi-NZ"/>
        </w:rPr>
        <w:t xml:space="preserve"> can you </w:t>
      </w:r>
      <w:r w:rsidRPr="47CF542C">
        <w:rPr>
          <w:rFonts w:eastAsia="Calibri"/>
          <w:b/>
          <w:lang w:val="mi-NZ"/>
        </w:rPr>
        <w:t xml:space="preserve">create </w:t>
      </w:r>
      <w:r w:rsidRPr="4AE11AA9">
        <w:rPr>
          <w:rFonts w:eastAsia="Calibri"/>
          <w:lang w:val="mi-NZ"/>
        </w:rPr>
        <w:t xml:space="preserve">a timeline of events </w:t>
      </w:r>
      <w:r w:rsidR="47CF542C" w:rsidRPr="47CF542C">
        <w:rPr>
          <w:rFonts w:eastAsia="Calibri"/>
          <w:lang w:val="mi-NZ"/>
        </w:rPr>
        <w:t>portraying</w:t>
      </w:r>
      <w:r w:rsidRPr="4AE11AA9">
        <w:rPr>
          <w:rFonts w:eastAsia="Calibri"/>
          <w:lang w:val="mi-NZ"/>
        </w:rPr>
        <w:t xml:space="preserve"> what occurred during apartheid and post-apartheid.</w:t>
      </w:r>
      <w:r w:rsidR="47CF542C" w:rsidRPr="47CF542C">
        <w:rPr>
          <w:rFonts w:eastAsia="Calibri"/>
          <w:lang w:val="mi-NZ"/>
        </w:rPr>
        <w:t xml:space="preserve"> </w:t>
      </w:r>
    </w:p>
    <w:p w14:paraId="70DEA22D" w14:textId="32A58133" w:rsidR="005A47CE" w:rsidRDefault="0C96DA6F" w:rsidP="41EBC0A0">
      <w:pPr>
        <w:spacing w:line="240" w:lineRule="auto"/>
      </w:pPr>
      <w:r w:rsidRPr="6F768D18">
        <w:rPr>
          <w:b/>
          <w:bCs/>
        </w:rPr>
        <w:t>Choose</w:t>
      </w:r>
      <w:r>
        <w:t xml:space="preserve"> one of the events above (</w:t>
      </w:r>
      <w:r w:rsidR="6192D4A1">
        <w:t>Māori</w:t>
      </w:r>
      <w:r>
        <w:t xml:space="preserve"> language, He Tāua, Māori flag protest, Springbok tour of New Zealand). </w:t>
      </w:r>
      <w:r w:rsidRPr="6F768D18">
        <w:rPr>
          <w:b/>
          <w:bCs/>
        </w:rPr>
        <w:t>Design</w:t>
      </w:r>
      <w:r>
        <w:t xml:space="preserve"> a poster that might portray the event, </w:t>
      </w:r>
      <w:r w:rsidR="00352F34">
        <w:t xml:space="preserve">and the </w:t>
      </w:r>
      <w:r>
        <w:t xml:space="preserve">feelings, </w:t>
      </w:r>
      <w:r w:rsidR="00F45821">
        <w:t xml:space="preserve">thoughts and </w:t>
      </w:r>
      <w:r>
        <w:t>perspectives of the people involved.</w:t>
      </w:r>
    </w:p>
    <w:p w14:paraId="17D897B1" w14:textId="21470E26" w:rsidR="4EBCD884" w:rsidRPr="00525E02" w:rsidRDefault="77DF7931" w:rsidP="5235DF61">
      <w:pPr>
        <w:spacing w:line="257" w:lineRule="auto"/>
        <w:rPr>
          <w:i/>
          <w:iCs/>
        </w:rPr>
      </w:pPr>
      <w:r>
        <w:lastRenderedPageBreak/>
        <w:t xml:space="preserve">Extra: Watch </w:t>
      </w:r>
      <w:hyperlink r:id="rId107">
        <w:r w:rsidRPr="6F768D18">
          <w:rPr>
            <w:rStyle w:val="Hyperlink"/>
          </w:rPr>
          <w:t>https://www.youtube.com/watch?v=1jmbM5krIMg</w:t>
        </w:r>
      </w:hyperlink>
      <w:r>
        <w:t xml:space="preserve"> </w:t>
      </w:r>
      <w:r w:rsidRPr="00525E02">
        <w:rPr>
          <w:i/>
          <w:iCs/>
        </w:rPr>
        <w:t xml:space="preserve">Trail blazers </w:t>
      </w:r>
      <w:r w:rsidR="34D3A330" w:rsidRPr="00525E02">
        <w:rPr>
          <w:rFonts w:ascii="Calibri" w:eastAsia="Calibri" w:hAnsi="Calibri" w:cs="Calibri"/>
          <w:i/>
          <w:iCs/>
          <w:sz w:val="22"/>
          <w:szCs w:val="22"/>
        </w:rPr>
        <w:t xml:space="preserve">– </w:t>
      </w:r>
      <w:r w:rsidR="34D3A330" w:rsidRPr="00525E02">
        <w:rPr>
          <w:rFonts w:eastAsia="Calibri"/>
          <w:i/>
          <w:iCs/>
        </w:rPr>
        <w:t>Dame</w:t>
      </w:r>
      <w:r w:rsidRPr="00525E02">
        <w:rPr>
          <w:i/>
          <w:iCs/>
          <w:sz w:val="28"/>
          <w:szCs w:val="28"/>
        </w:rPr>
        <w:t xml:space="preserve"> </w:t>
      </w:r>
      <w:r w:rsidRPr="00525E02">
        <w:rPr>
          <w:i/>
          <w:iCs/>
        </w:rPr>
        <w:t>Whina Cooper</w:t>
      </w:r>
    </w:p>
    <w:p w14:paraId="641581FC" w14:textId="5CB9848A" w:rsidR="00635EED" w:rsidRPr="002748C4" w:rsidRDefault="00635EED" w:rsidP="00635EED">
      <w:pPr>
        <w:pStyle w:val="GH1"/>
        <w:rPr>
          <w:sz w:val="32"/>
          <w:szCs w:val="32"/>
        </w:rPr>
      </w:pPr>
      <w:r w:rsidRPr="002748C4">
        <w:rPr>
          <w:sz w:val="32"/>
          <w:szCs w:val="32"/>
        </w:rPr>
        <w:t>Day 9 activity 3: Environmental responsibilit</w:t>
      </w:r>
      <w:r w:rsidR="003D7990">
        <w:rPr>
          <w:sz w:val="32"/>
          <w:szCs w:val="32"/>
        </w:rPr>
        <w:t>i</w:t>
      </w:r>
      <w:r w:rsidRPr="002748C4">
        <w:rPr>
          <w:sz w:val="32"/>
          <w:szCs w:val="32"/>
        </w:rPr>
        <w:t>es and our carbon footprint</w:t>
      </w:r>
    </w:p>
    <w:p w14:paraId="30552CB4" w14:textId="77777777" w:rsidR="005A47CE" w:rsidRPr="00550729" w:rsidRDefault="140CA2EC" w:rsidP="5235DF61">
      <w:pPr>
        <w:spacing w:before="120" w:line="240" w:lineRule="auto"/>
        <w:rPr>
          <w:b/>
          <w:bCs/>
          <w:color w:val="01853E"/>
        </w:rPr>
      </w:pPr>
      <w:r w:rsidRPr="5235DF61">
        <w:rPr>
          <w:b/>
          <w:bCs/>
          <w:color w:val="01853E"/>
        </w:rPr>
        <w:t>Notes for teachers and whānau</w:t>
      </w:r>
    </w:p>
    <w:p w14:paraId="0A409BDA" w14:textId="30438866" w:rsidR="005A47CE" w:rsidRDefault="1F1318DE" w:rsidP="5235DF61">
      <w:pPr>
        <w:spacing w:after="0" w:line="240" w:lineRule="auto"/>
      </w:pPr>
      <w:r w:rsidRPr="5235DF61">
        <w:t xml:space="preserve">This activity explores the responsibilities learners have to the environment they live in. </w:t>
      </w:r>
      <w:r w:rsidR="30F7AD90" w:rsidRPr="5235DF61">
        <w:t xml:space="preserve">By the end of the activity, learners should be able to understand what a carbon footprint is and what </w:t>
      </w:r>
      <w:r w:rsidR="00294D62" w:rsidRPr="5235DF61">
        <w:t>their</w:t>
      </w:r>
      <w:r w:rsidR="30F7AD90" w:rsidRPr="5235DF61">
        <w:t xml:space="preserve"> </w:t>
      </w:r>
      <w:r w:rsidR="00367DE5">
        <w:t xml:space="preserve">own </w:t>
      </w:r>
      <w:r w:rsidR="30F7AD90" w:rsidRPr="5235DF61">
        <w:t>carbon footprint might co</w:t>
      </w:r>
      <w:r w:rsidR="49BD8405" w:rsidRPr="5235DF61">
        <w:t xml:space="preserve">nsist of. </w:t>
      </w:r>
    </w:p>
    <w:p w14:paraId="6BA7A4FA" w14:textId="2A0C7361" w:rsidR="005A47CE" w:rsidRDefault="005403AB" w:rsidP="005A47CE">
      <w:pPr>
        <w:spacing w:line="240" w:lineRule="auto"/>
      </w:pPr>
      <w:r>
        <w:rPr>
          <w:noProof/>
        </w:rPr>
        <w:pict w14:anchorId="262DAE3C">
          <v:rect id="_x0000_i1063" style="width:451.3pt;height:.05pt" o:hralign="center" o:hrstd="t" o:hr="t" fillcolor="#a0a0a0" stroked="f"/>
        </w:pict>
      </w:r>
    </w:p>
    <w:p w14:paraId="19710029" w14:textId="5BF10144" w:rsidR="005A47CE" w:rsidRPr="00803597" w:rsidRDefault="39821678" w:rsidP="005A47CE">
      <w:pPr>
        <w:pStyle w:val="LIG"/>
        <w:spacing w:line="240" w:lineRule="auto"/>
        <w:rPr>
          <w:highlight w:val="yellow"/>
        </w:rPr>
      </w:pPr>
      <w:r>
        <w:t xml:space="preserve">I am learning to: </w:t>
      </w:r>
      <w:r w:rsidR="002748C4">
        <w:t>u</w:t>
      </w:r>
      <w:r>
        <w:t xml:space="preserve">nderstand what a </w:t>
      </w:r>
      <w:r w:rsidR="00294D62">
        <w:t>“</w:t>
      </w:r>
      <w:r>
        <w:t>carbon footprint</w:t>
      </w:r>
      <w:r w:rsidR="00294D62">
        <w:t>”</w:t>
      </w:r>
      <w:r>
        <w:t xml:space="preserve"> is and what my environmental rights and responsibilities should be</w:t>
      </w:r>
    </w:p>
    <w:p w14:paraId="1F1FE9C2" w14:textId="77777777" w:rsidR="005A47CE" w:rsidRPr="00CA3174" w:rsidRDefault="005A47CE" w:rsidP="005A47CE">
      <w:pPr>
        <w:spacing w:after="0" w:line="240" w:lineRule="auto"/>
        <w:rPr>
          <w:lang w:val="mi-NZ"/>
        </w:rPr>
      </w:pPr>
      <w:r w:rsidRPr="00CA3174">
        <w:rPr>
          <w:lang w:val="mi-NZ"/>
        </w:rPr>
        <w:t>What do I need?</w:t>
      </w:r>
    </w:p>
    <w:p w14:paraId="2657682F" w14:textId="33F21793" w:rsidR="005A47CE" w:rsidRDefault="005A47CE" w:rsidP="00370C78">
      <w:pPr>
        <w:pStyle w:val="ListParagraph"/>
        <w:numPr>
          <w:ilvl w:val="0"/>
          <w:numId w:val="19"/>
        </w:numPr>
        <w:spacing w:line="240" w:lineRule="auto"/>
        <w:rPr>
          <w:lang w:val="mi-NZ"/>
        </w:rPr>
      </w:pPr>
      <w:r w:rsidRPr="07F9523C">
        <w:rPr>
          <w:lang w:val="mi-NZ"/>
        </w:rPr>
        <w:t>30</w:t>
      </w:r>
      <w:r w:rsidRPr="00CA3174">
        <w:rPr>
          <w:lang w:val="mi-NZ"/>
        </w:rPr>
        <w:t xml:space="preserve"> minutes</w:t>
      </w:r>
    </w:p>
    <w:p w14:paraId="0244891A" w14:textId="38938E49" w:rsidR="005A47CE" w:rsidRPr="00621F8A" w:rsidRDefault="00F63020" w:rsidP="00370C78">
      <w:pPr>
        <w:pStyle w:val="ListParagraph"/>
        <w:numPr>
          <w:ilvl w:val="0"/>
          <w:numId w:val="19"/>
        </w:numPr>
        <w:spacing w:line="240" w:lineRule="auto"/>
        <w:rPr>
          <w:rFonts w:eastAsiaTheme="minorEastAsia"/>
        </w:rPr>
      </w:pPr>
      <w:r>
        <w:t xml:space="preserve">Look in your pack for a copy of </w:t>
      </w:r>
      <w:r>
        <w:rPr>
          <w:i/>
          <w:iCs/>
        </w:rPr>
        <w:t xml:space="preserve">Diary of a Wild Boy </w:t>
      </w:r>
      <w:hyperlink r:id="rId108" w:history="1">
        <w:r w:rsidRPr="00D9309C">
          <w:rPr>
            <w:rStyle w:val="Hyperlink"/>
            <w:rFonts w:eastAsia="Calibri"/>
            <w:lang w:val="mi-NZ"/>
          </w:rPr>
          <w:t>https://instructionalseries.tki.org.nz/content/download/37382/417444/file/SJSL-L4-Diary-of-a-Wild-Boy.pdf</w:t>
        </w:r>
      </w:hyperlink>
    </w:p>
    <w:p w14:paraId="1A4C5C80" w14:textId="59CDE6D5" w:rsidR="005A47CE" w:rsidRDefault="00CB5778" w:rsidP="005A47CE">
      <w:pPr>
        <w:pStyle w:val="GH2"/>
        <w:spacing w:line="240" w:lineRule="auto"/>
      </w:pPr>
      <w:proofErr w:type="spellStart"/>
      <w:r>
        <w:t>Your</w:t>
      </w:r>
      <w:proofErr w:type="spellEnd"/>
      <w:r>
        <w:t xml:space="preserve"> </w:t>
      </w:r>
      <w:proofErr w:type="spellStart"/>
      <w:r>
        <w:t>task</w:t>
      </w:r>
      <w:proofErr w:type="spellEnd"/>
    </w:p>
    <w:p w14:paraId="339885F9" w14:textId="77777777" w:rsidR="00933B55" w:rsidRDefault="4ABD0FBA" w:rsidP="00A779F1">
      <w:pPr>
        <w:pStyle w:val="Quotegreen"/>
        <w:spacing w:after="0"/>
      </w:pPr>
      <w:r>
        <w:t>E tangi ana nga reanga o uta, e mahara ana nga reanga a taima te aha ra e whakamahana taku ora kia tina</w:t>
      </w:r>
      <w:r w:rsidR="5C85AD17">
        <w:t>.</w:t>
      </w:r>
      <w:r>
        <w:t xml:space="preserve"> </w:t>
      </w:r>
    </w:p>
    <w:p w14:paraId="02BDBE19" w14:textId="05DABD30" w:rsidR="47E54206" w:rsidRDefault="47E54206" w:rsidP="00933B55">
      <w:pPr>
        <w:pStyle w:val="Quotegreen"/>
        <w:spacing w:before="0" w:after="0"/>
      </w:pPr>
      <w:r>
        <w:br/>
      </w:r>
      <w:r w:rsidR="4ABD0FBA">
        <w:t>When the land, river</w:t>
      </w:r>
      <w:r w:rsidR="5C85AD17">
        <w:t>,</w:t>
      </w:r>
      <w:r w:rsidR="4ABD0FBA">
        <w:t xml:space="preserve"> and sea creatures are in distress, then I have nothing to be proud of.</w:t>
      </w:r>
    </w:p>
    <w:p w14:paraId="3366B006" w14:textId="5D1DFECC" w:rsidR="003D7990" w:rsidRDefault="6E98AFDD" w:rsidP="00A779F1">
      <w:pPr>
        <w:spacing w:before="240" w:line="240" w:lineRule="auto"/>
      </w:pPr>
      <w:r w:rsidRPr="5235DF61">
        <w:rPr>
          <w:b/>
          <w:bCs/>
        </w:rPr>
        <w:t>Aren’t we so lucky to live in beautiful Aotearoa, and shouldn’t we be so proud.  Read</w:t>
      </w:r>
      <w:r w:rsidR="4ABD0FBA">
        <w:t xml:space="preserve"> the </w:t>
      </w:r>
      <w:r w:rsidR="1311BFBB">
        <w:t>whakataukī</w:t>
      </w:r>
      <w:r w:rsidR="4ABD0FBA">
        <w:t xml:space="preserve"> above</w:t>
      </w:r>
      <w:r w:rsidR="291E9946">
        <w:t>,</w:t>
      </w:r>
      <w:r w:rsidR="4ABD0FBA">
        <w:t xml:space="preserve"> </w:t>
      </w:r>
      <w:r w:rsidR="628F5647">
        <w:t xml:space="preserve">can you </w:t>
      </w:r>
      <w:r w:rsidR="4ABD0FBA">
        <w:t xml:space="preserve">think </w:t>
      </w:r>
      <w:r w:rsidR="628F5647">
        <w:t>of some</w:t>
      </w:r>
      <w:r w:rsidR="4ABD0FBA">
        <w:t xml:space="preserve"> rights and responsibilities we have in </w:t>
      </w:r>
      <w:r w:rsidR="23F2C4D7">
        <w:t>Aotearoa</w:t>
      </w:r>
      <w:r w:rsidR="4ABD0FBA">
        <w:t xml:space="preserve"> when it comes to the environment</w:t>
      </w:r>
      <w:r w:rsidR="628F5647">
        <w:t>?</w:t>
      </w:r>
      <w:r w:rsidR="4ABD0FBA">
        <w:t xml:space="preserve"> </w:t>
      </w:r>
    </w:p>
    <w:p w14:paraId="4E3F23F3" w14:textId="541E8F27" w:rsidR="7935D9FE" w:rsidRDefault="47E54206" w:rsidP="003D7990">
      <w:pPr>
        <w:spacing w:before="120" w:line="240" w:lineRule="auto"/>
      </w:pPr>
      <w:r w:rsidRPr="2DFCD6B6">
        <w:rPr>
          <w:b/>
        </w:rPr>
        <w:t xml:space="preserve">List </w:t>
      </w:r>
      <w:r>
        <w:t>them in your home learning book</w:t>
      </w:r>
      <w:r w:rsidR="7B534610">
        <w:t xml:space="preserve"> in a table like the one below</w:t>
      </w:r>
      <w:r>
        <w:t>.</w:t>
      </w:r>
    </w:p>
    <w:p w14:paraId="46D97813" w14:textId="77777777" w:rsidR="00A779F1" w:rsidRPr="00EB20CF" w:rsidRDefault="00A779F1" w:rsidP="003D7990">
      <w:pPr>
        <w:spacing w:before="120" w:line="240" w:lineRule="auto"/>
        <w:rPr>
          <w:i/>
          <w:iCs/>
        </w:rPr>
      </w:pPr>
    </w:p>
    <w:tbl>
      <w:tblPr>
        <w:tblStyle w:val="PlainTable3"/>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ayout w:type="fixed"/>
        <w:tblLook w:val="06A0" w:firstRow="1" w:lastRow="0" w:firstColumn="1" w:lastColumn="0" w:noHBand="1" w:noVBand="1"/>
      </w:tblPr>
      <w:tblGrid>
        <w:gridCol w:w="4635"/>
        <w:gridCol w:w="4635"/>
      </w:tblGrid>
      <w:tr w:rsidR="7935D9FE" w14:paraId="4B245120" w14:textId="77777777" w:rsidTr="00EB20C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35" w:type="dxa"/>
          </w:tcPr>
          <w:p w14:paraId="2B2E9F55" w14:textId="5E6BC613" w:rsidR="7935D9FE" w:rsidRDefault="00710242" w:rsidP="00EB20CF">
            <w:pPr>
              <w:spacing w:before="240"/>
              <w:rPr>
                <w:rFonts w:eastAsia="Calibri"/>
                <w:sz w:val="24"/>
                <w:szCs w:val="24"/>
              </w:rPr>
            </w:pPr>
            <w:r w:rsidRPr="7935D9FE">
              <w:rPr>
                <w:rFonts w:eastAsia="Calibri"/>
                <w:caps w:val="0"/>
                <w:sz w:val="24"/>
                <w:szCs w:val="24"/>
              </w:rPr>
              <w:t>Environmental rights</w:t>
            </w:r>
          </w:p>
        </w:tc>
        <w:tc>
          <w:tcPr>
            <w:tcW w:w="4635" w:type="dxa"/>
          </w:tcPr>
          <w:p w14:paraId="7FF8220E" w14:textId="326E86B0" w:rsidR="7935D9FE" w:rsidRDefault="00710242" w:rsidP="00EB20CF">
            <w:pPr>
              <w:spacing w:before="240"/>
              <w:cnfStyle w:val="100000000000" w:firstRow="1" w:lastRow="0" w:firstColumn="0" w:lastColumn="0" w:oddVBand="0" w:evenVBand="0" w:oddHBand="0" w:evenHBand="0" w:firstRowFirstColumn="0" w:firstRowLastColumn="0" w:lastRowFirstColumn="0" w:lastRowLastColumn="0"/>
              <w:rPr>
                <w:rFonts w:eastAsia="Calibri"/>
                <w:sz w:val="24"/>
                <w:szCs w:val="24"/>
              </w:rPr>
            </w:pPr>
            <w:r w:rsidRPr="7935D9FE">
              <w:rPr>
                <w:rFonts w:eastAsia="Calibri"/>
                <w:caps w:val="0"/>
                <w:sz w:val="24"/>
                <w:szCs w:val="24"/>
              </w:rPr>
              <w:t>Environmental responsibilities</w:t>
            </w:r>
          </w:p>
        </w:tc>
      </w:tr>
      <w:tr w:rsidR="7935D9FE" w14:paraId="4A3981AD" w14:textId="77777777" w:rsidTr="00EB20CF">
        <w:tc>
          <w:tcPr>
            <w:cnfStyle w:val="001000000000" w:firstRow="0" w:lastRow="0" w:firstColumn="1" w:lastColumn="0" w:oddVBand="0" w:evenVBand="0" w:oddHBand="0" w:evenHBand="0" w:firstRowFirstColumn="0" w:firstRowLastColumn="0" w:lastRowFirstColumn="0" w:lastRowLastColumn="0"/>
            <w:tcW w:w="4635" w:type="dxa"/>
          </w:tcPr>
          <w:p w14:paraId="566D087C" w14:textId="55FC07DA" w:rsidR="7935D9FE" w:rsidRDefault="7935D9FE" w:rsidP="00EB20CF">
            <w:pPr>
              <w:spacing w:before="240"/>
              <w:rPr>
                <w:rFonts w:eastAsia="Calibri"/>
                <w:sz w:val="24"/>
                <w:szCs w:val="24"/>
              </w:rPr>
            </w:pPr>
          </w:p>
        </w:tc>
        <w:tc>
          <w:tcPr>
            <w:tcW w:w="4635" w:type="dxa"/>
          </w:tcPr>
          <w:p w14:paraId="0635BF0A" w14:textId="55FC07DA" w:rsidR="7935D9FE" w:rsidRDefault="7935D9FE" w:rsidP="00EB20CF">
            <w:pPr>
              <w:spacing w:before="240"/>
              <w:cnfStyle w:val="000000000000" w:firstRow="0" w:lastRow="0" w:firstColumn="0" w:lastColumn="0" w:oddVBand="0" w:evenVBand="0" w:oddHBand="0" w:evenHBand="0" w:firstRowFirstColumn="0" w:firstRowLastColumn="0" w:lastRowFirstColumn="0" w:lastRowLastColumn="0"/>
              <w:rPr>
                <w:rFonts w:eastAsia="Calibri"/>
                <w:sz w:val="24"/>
                <w:szCs w:val="24"/>
              </w:rPr>
            </w:pPr>
          </w:p>
        </w:tc>
      </w:tr>
    </w:tbl>
    <w:p w14:paraId="1CC13E2E" w14:textId="5078CEB1" w:rsidR="47E54206" w:rsidRDefault="47E54206" w:rsidP="00EB20CF">
      <w:pPr>
        <w:spacing w:before="240" w:line="240" w:lineRule="auto"/>
      </w:pPr>
      <w:r w:rsidRPr="07F9523C">
        <w:rPr>
          <w:b/>
          <w:bCs/>
        </w:rPr>
        <w:t>Read</w:t>
      </w:r>
      <w:r>
        <w:t xml:space="preserve"> </w:t>
      </w:r>
      <w:r w:rsidR="618085CB">
        <w:t>this</w:t>
      </w:r>
      <w:r>
        <w:t xml:space="preserve"> </w:t>
      </w:r>
      <w:r w:rsidR="0BB7BBF0">
        <w:t>information</w:t>
      </w:r>
      <w:r>
        <w:t xml:space="preserve"> and then </w:t>
      </w:r>
      <w:r w:rsidRPr="07F9523C">
        <w:rPr>
          <w:b/>
          <w:bCs/>
        </w:rPr>
        <w:t>answer</w:t>
      </w:r>
      <w:r>
        <w:t xml:space="preserve"> the following questions</w:t>
      </w:r>
      <w:r w:rsidR="42948791">
        <w:t xml:space="preserve"> in your book</w:t>
      </w:r>
    </w:p>
    <w:p w14:paraId="0F7A89DC" w14:textId="45D09C38" w:rsidR="299B97CB" w:rsidRDefault="299B97CB" w:rsidP="008816EF">
      <w:pPr>
        <w:pStyle w:val="ListParagraph"/>
        <w:numPr>
          <w:ilvl w:val="0"/>
          <w:numId w:val="43"/>
        </w:numPr>
        <w:spacing w:line="240" w:lineRule="auto"/>
      </w:pPr>
      <w:r>
        <w:t>What is a carbon footprint?</w:t>
      </w:r>
    </w:p>
    <w:p w14:paraId="4DDD91F3" w14:textId="32E04DCF" w:rsidR="299B97CB" w:rsidRDefault="299B97CB" w:rsidP="008816EF">
      <w:pPr>
        <w:pStyle w:val="ListParagraph"/>
        <w:numPr>
          <w:ilvl w:val="0"/>
          <w:numId w:val="43"/>
        </w:numPr>
        <w:spacing w:line="240" w:lineRule="auto"/>
      </w:pPr>
      <w:r>
        <w:t xml:space="preserve">What do you think are the benefits to knowing your </w:t>
      </w:r>
      <w:r w:rsidR="00270385">
        <w:t>c</w:t>
      </w:r>
      <w:r>
        <w:t>arbon footprint?</w:t>
      </w:r>
    </w:p>
    <w:p w14:paraId="3DDD047A" w14:textId="77777777" w:rsidR="00933B55" w:rsidRDefault="00933B55" w:rsidP="00933B55">
      <w:pPr>
        <w:spacing w:line="240" w:lineRule="auto"/>
      </w:pP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EB20CF" w:rsidRPr="00933B55" w14:paraId="633B3631" w14:textId="77777777" w:rsidTr="5235DF61">
        <w:tc>
          <w:tcPr>
            <w:tcW w:w="9486" w:type="dxa"/>
          </w:tcPr>
          <w:p w14:paraId="1E091D7C" w14:textId="2993F17E" w:rsidR="005D797B" w:rsidRPr="00933B55" w:rsidRDefault="3E75D835" w:rsidP="5235DF61">
            <w:pPr>
              <w:spacing w:before="120" w:line="240" w:lineRule="auto"/>
              <w:rPr>
                <w:sz w:val="24"/>
                <w:szCs w:val="24"/>
              </w:rPr>
            </w:pPr>
            <w:r w:rsidRPr="00933B55">
              <w:rPr>
                <w:sz w:val="24"/>
                <w:szCs w:val="24"/>
              </w:rPr>
              <w:t xml:space="preserve">A carbon footprint represents the amount of carbon dioxide released into the atmosphere as a result of the activities of an individual, organisation, or community. </w:t>
            </w:r>
          </w:p>
          <w:p w14:paraId="4B7B5E46" w14:textId="53AB8591" w:rsidR="005D797B" w:rsidRPr="00933B55" w:rsidRDefault="3E75D835" w:rsidP="006362AC">
            <w:pPr>
              <w:rPr>
                <w:sz w:val="24"/>
                <w:szCs w:val="24"/>
              </w:rPr>
            </w:pPr>
            <w:r w:rsidRPr="00933B55">
              <w:rPr>
                <w:sz w:val="24"/>
                <w:szCs w:val="24"/>
              </w:rPr>
              <w:t>Many activities produce emissions, including energy use, transport, and decomposition of waste materials producing methane and other gases. Some activities</w:t>
            </w:r>
            <w:r w:rsidR="006362AC" w:rsidRPr="00933B55">
              <w:rPr>
                <w:sz w:val="24"/>
                <w:szCs w:val="24"/>
              </w:rPr>
              <w:t xml:space="preserve"> – </w:t>
            </w:r>
            <w:r w:rsidRPr="00933B55">
              <w:rPr>
                <w:sz w:val="24"/>
                <w:szCs w:val="24"/>
              </w:rPr>
              <w:t>such as planting and regenerating forests</w:t>
            </w:r>
            <w:r w:rsidR="006362AC" w:rsidRPr="00933B55">
              <w:rPr>
                <w:sz w:val="24"/>
                <w:szCs w:val="24"/>
              </w:rPr>
              <w:t xml:space="preserve"> – </w:t>
            </w:r>
            <w:r w:rsidRPr="00933B55">
              <w:rPr>
                <w:sz w:val="24"/>
                <w:szCs w:val="24"/>
              </w:rPr>
              <w:t xml:space="preserve">can be emissions-reducing. </w:t>
            </w:r>
          </w:p>
          <w:p w14:paraId="4AD715D9" w14:textId="70477DAE" w:rsidR="005D797B" w:rsidRPr="00933B55" w:rsidRDefault="3E75D835" w:rsidP="5235DF61">
            <w:pPr>
              <w:spacing w:before="120" w:line="240" w:lineRule="auto"/>
              <w:rPr>
                <w:sz w:val="24"/>
                <w:szCs w:val="24"/>
              </w:rPr>
            </w:pPr>
            <w:r w:rsidRPr="00933B55">
              <w:rPr>
                <w:sz w:val="24"/>
                <w:szCs w:val="24"/>
              </w:rPr>
              <w:t xml:space="preserve">Carbon footprints can be difficult to measure accurately, especially for beginners. </w:t>
            </w:r>
            <w:r w:rsidR="5235DF61" w:rsidRPr="00933B55">
              <w:rPr>
                <w:sz w:val="24"/>
                <w:szCs w:val="24"/>
              </w:rPr>
              <w:lastRenderedPageBreak/>
              <w:t xml:space="preserve">Gathering the information needed to get an accurate picture of an organization's emissions requires a degree of technical understanding, time, and know-how. </w:t>
            </w:r>
          </w:p>
          <w:p w14:paraId="46C5A2B5" w14:textId="6DD4A40E" w:rsidR="005D797B" w:rsidRPr="00933B55" w:rsidRDefault="3E75D835" w:rsidP="5235DF61">
            <w:pPr>
              <w:spacing w:before="120" w:line="240" w:lineRule="auto"/>
              <w:rPr>
                <w:sz w:val="24"/>
                <w:szCs w:val="24"/>
              </w:rPr>
            </w:pPr>
            <w:r w:rsidRPr="00933B55">
              <w:rPr>
                <w:sz w:val="24"/>
                <w:szCs w:val="24"/>
              </w:rPr>
              <w:t xml:space="preserve">The Ministry for the Environment’s (2020) guides for businesses and organisations seeking to measure their own emissions provide standardised CO2e (carbon dioxide equivalents) for different activities. </w:t>
            </w:r>
          </w:p>
          <w:p w14:paraId="3969073A" w14:textId="2F3C6159" w:rsidR="00EB20CF" w:rsidRPr="00933B55" w:rsidRDefault="3E75D835" w:rsidP="5235DF61">
            <w:pPr>
              <w:spacing w:before="120" w:line="240" w:lineRule="auto"/>
              <w:rPr>
                <w:sz w:val="24"/>
                <w:szCs w:val="24"/>
              </w:rPr>
            </w:pPr>
            <w:r w:rsidRPr="00933B55">
              <w:rPr>
                <w:sz w:val="24"/>
                <w:szCs w:val="24"/>
              </w:rPr>
              <w:t xml:space="preserve">Many New Zealand organisations that calculate their carbon footprint engage the services of specialist organisations that can support a carbon </w:t>
            </w:r>
            <w:r w:rsidR="3E8E554D" w:rsidRPr="00933B55">
              <w:rPr>
                <w:sz w:val="24"/>
                <w:szCs w:val="24"/>
              </w:rPr>
              <w:t>foot printing</w:t>
            </w:r>
            <w:r w:rsidRPr="00933B55">
              <w:rPr>
                <w:sz w:val="24"/>
                <w:szCs w:val="24"/>
              </w:rPr>
              <w:t xml:space="preserve"> process, and in some cases provide certification against recognised standards. </w:t>
            </w:r>
          </w:p>
          <w:p w14:paraId="5C85540B" w14:textId="7BE634BF" w:rsidR="00EB20CF" w:rsidRPr="00933B55" w:rsidRDefault="3E75D835" w:rsidP="5235DF61">
            <w:pPr>
              <w:spacing w:before="120" w:line="257" w:lineRule="auto"/>
              <w:rPr>
                <w:sz w:val="24"/>
                <w:szCs w:val="24"/>
              </w:rPr>
            </w:pPr>
            <w:r w:rsidRPr="00933B55">
              <w:rPr>
                <w:sz w:val="24"/>
                <w:szCs w:val="24"/>
              </w:rPr>
              <w:t xml:space="preserve">At present, carbon </w:t>
            </w:r>
            <w:r w:rsidR="3E8E554D" w:rsidRPr="00933B55">
              <w:rPr>
                <w:sz w:val="24"/>
                <w:szCs w:val="24"/>
              </w:rPr>
              <w:t>foot printing</w:t>
            </w:r>
            <w:r w:rsidRPr="00933B55">
              <w:rPr>
                <w:sz w:val="24"/>
                <w:szCs w:val="24"/>
              </w:rPr>
              <w:t xml:space="preserve"> is typically a voluntary activity. People or businesses may choose to do it for a range of reasons, and the accuracy of their calculations will vary depending on how they go about it</w:t>
            </w:r>
            <w:r w:rsidR="43F69C19" w:rsidRPr="00933B55">
              <w:rPr>
                <w:sz w:val="24"/>
                <w:szCs w:val="24"/>
              </w:rPr>
              <w:t xml:space="preserve">. </w:t>
            </w:r>
            <w:r w:rsidRPr="00933B55">
              <w:rPr>
                <w:sz w:val="24"/>
                <w:szCs w:val="24"/>
              </w:rPr>
              <w:t xml:space="preserve">Several New Zealand-based free carbon </w:t>
            </w:r>
            <w:r w:rsidR="3E8E554D" w:rsidRPr="00933B55">
              <w:rPr>
                <w:sz w:val="24"/>
                <w:szCs w:val="24"/>
              </w:rPr>
              <w:t>foot printing</w:t>
            </w:r>
            <w:r w:rsidRPr="00933B55">
              <w:rPr>
                <w:sz w:val="24"/>
                <w:szCs w:val="24"/>
              </w:rPr>
              <w:t xml:space="preserve"> calculators have been produced </w:t>
            </w:r>
            <w:r w:rsidR="5235DF61" w:rsidRPr="00933B55">
              <w:rPr>
                <w:rFonts w:eastAsia="Calibri"/>
                <w:sz w:val="24"/>
                <w:szCs w:val="24"/>
              </w:rPr>
              <w:t xml:space="preserve">– </w:t>
            </w:r>
            <w:r w:rsidRPr="00933B55">
              <w:rPr>
                <w:sz w:val="24"/>
                <w:szCs w:val="24"/>
              </w:rPr>
              <w:t xml:space="preserve">including by local governments </w:t>
            </w:r>
            <w:r w:rsidR="5235DF61" w:rsidRPr="00933B55">
              <w:rPr>
                <w:rFonts w:eastAsia="Calibri"/>
                <w:sz w:val="24"/>
                <w:szCs w:val="24"/>
              </w:rPr>
              <w:t>–</w:t>
            </w:r>
            <w:r w:rsidR="5235DF61" w:rsidRPr="00933B55">
              <w:rPr>
                <w:sz w:val="24"/>
                <w:szCs w:val="24"/>
              </w:rPr>
              <w:t xml:space="preserve"> </w:t>
            </w:r>
            <w:r w:rsidRPr="00933B55">
              <w:rPr>
                <w:sz w:val="24"/>
                <w:szCs w:val="24"/>
              </w:rPr>
              <w:t>to encourage and support individuals and households to estimate their own carbon footprints and learn how to reduce these. (McDougall, 2020).</w:t>
            </w:r>
          </w:p>
          <w:p w14:paraId="596DC569" w14:textId="08A1C557" w:rsidR="00933B55" w:rsidRPr="00933B55" w:rsidRDefault="00EB20CF" w:rsidP="00EB20CF">
            <w:pPr>
              <w:spacing w:before="120" w:line="240" w:lineRule="auto"/>
              <w:rPr>
                <w:sz w:val="24"/>
                <w:szCs w:val="24"/>
              </w:rPr>
            </w:pPr>
            <w:r w:rsidRPr="00933B55">
              <w:rPr>
                <w:sz w:val="24"/>
                <w:szCs w:val="24"/>
              </w:rPr>
              <w:t xml:space="preserve">Source: </w:t>
            </w:r>
            <w:hyperlink r:id="rId109">
              <w:r w:rsidRPr="00933B55">
                <w:rPr>
                  <w:rStyle w:val="Hyperlink"/>
                  <w:sz w:val="24"/>
                  <w:szCs w:val="24"/>
                </w:rPr>
                <w:t>https://www.nzcer.org.nz/system/files/NZC_Schools%20Carbon%20Footprint%20Rpt%20January%202022.pdf</w:t>
              </w:r>
            </w:hyperlink>
            <w:r w:rsidRPr="00933B55">
              <w:rPr>
                <w:sz w:val="24"/>
                <w:szCs w:val="24"/>
              </w:rPr>
              <w:t xml:space="preserve"> </w:t>
            </w:r>
          </w:p>
        </w:tc>
      </w:tr>
    </w:tbl>
    <w:p w14:paraId="566793A2" w14:textId="7750C09E" w:rsidR="00EB20CF" w:rsidRDefault="00EB20CF" w:rsidP="07F9523C">
      <w:pPr>
        <w:spacing w:before="120" w:line="240" w:lineRule="auto"/>
        <w:rPr>
          <w:sz w:val="23"/>
          <w:szCs w:val="23"/>
        </w:rPr>
      </w:pPr>
      <w:r>
        <w:rPr>
          <w:noProof/>
        </w:rPr>
        <w:lastRenderedPageBreak/>
        <w:drawing>
          <wp:anchor distT="0" distB="0" distL="114300" distR="114300" simplePos="0" relativeHeight="251665408" behindDoc="0" locked="0" layoutInCell="1" allowOverlap="1" wp14:anchorId="324DF543" wp14:editId="580F2110">
            <wp:simplePos x="0" y="0"/>
            <wp:positionH relativeFrom="column">
              <wp:posOffset>4431665</wp:posOffset>
            </wp:positionH>
            <wp:positionV relativeFrom="paragraph">
              <wp:posOffset>323850</wp:posOffset>
            </wp:positionV>
            <wp:extent cx="1450340" cy="1767840"/>
            <wp:effectExtent l="0" t="0" r="0" b="0"/>
            <wp:wrapSquare wrapText="bothSides"/>
            <wp:docPr id="1997490907"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0">
                      <a:extLst>
                        <a:ext uri="{28A0092B-C50C-407E-A947-70E740481C1C}">
                          <a14:useLocalDpi xmlns:a14="http://schemas.microsoft.com/office/drawing/2010/main" val="0"/>
                        </a:ext>
                      </a:extLst>
                    </a:blip>
                    <a:stretch>
                      <a:fillRect/>
                    </a:stretch>
                  </pic:blipFill>
                  <pic:spPr>
                    <a:xfrm>
                      <a:off x="0" y="0"/>
                      <a:ext cx="1450340" cy="1767840"/>
                    </a:xfrm>
                    <a:prstGeom prst="rect">
                      <a:avLst/>
                    </a:prstGeom>
                  </pic:spPr>
                </pic:pic>
              </a:graphicData>
            </a:graphic>
            <wp14:sizeRelH relativeFrom="margin">
              <wp14:pctWidth>0</wp14:pctWidth>
            </wp14:sizeRelH>
            <wp14:sizeRelV relativeFrom="margin">
              <wp14:pctHeight>0</wp14:pctHeight>
            </wp14:sizeRelV>
          </wp:anchor>
        </w:drawing>
      </w:r>
    </w:p>
    <w:p w14:paraId="3B9F1F2D" w14:textId="4746845D" w:rsidR="3A66E56B" w:rsidRDefault="3A66E56B" w:rsidP="07F9523C">
      <w:pPr>
        <w:spacing w:before="120" w:line="264" w:lineRule="auto"/>
      </w:pPr>
      <w:r w:rsidRPr="07F9523C">
        <w:rPr>
          <w:b/>
          <w:bCs/>
        </w:rPr>
        <w:t>Draw</w:t>
      </w:r>
      <w:r>
        <w:t xml:space="preserve"> an outline of a footprint in your home learning book.</w:t>
      </w:r>
    </w:p>
    <w:p w14:paraId="08E7D313" w14:textId="13CBAB3D" w:rsidR="3A66E56B" w:rsidRDefault="3F549A76">
      <w:r>
        <w:t>On the left-hand side of the footprint</w:t>
      </w:r>
      <w:r w:rsidR="00673D73">
        <w:t>,</w:t>
      </w:r>
      <w:r>
        <w:t xml:space="preserve"> </w:t>
      </w:r>
      <w:r w:rsidR="42C83EAB" w:rsidRPr="6F768D18">
        <w:rPr>
          <w:b/>
          <w:bCs/>
        </w:rPr>
        <w:t>list</w:t>
      </w:r>
      <w:r>
        <w:t xml:space="preserve"> all the different activities which contribute to your individual carbon footprint.</w:t>
      </w:r>
    </w:p>
    <w:p w14:paraId="6E31E8D3" w14:textId="1D8B8774" w:rsidR="3A66E56B" w:rsidRDefault="3F549A76">
      <w:r>
        <w:t xml:space="preserve">On the right-hand side, </w:t>
      </w:r>
      <w:r w:rsidRPr="6F768D18">
        <w:rPr>
          <w:b/>
          <w:bCs/>
        </w:rPr>
        <w:t>list</w:t>
      </w:r>
      <w:r>
        <w:t xml:space="preserve"> all the ways in which you could try and reduce the impact of these activities or remove them altogether.</w:t>
      </w:r>
    </w:p>
    <w:p w14:paraId="6BA8FCFC" w14:textId="545C8612" w:rsidR="283DBA34" w:rsidRDefault="283DBA34" w:rsidP="283DBA34">
      <w:pPr>
        <w:spacing w:line="240" w:lineRule="auto"/>
        <w:rPr>
          <w:lang w:val="mi-NZ"/>
        </w:rPr>
      </w:pPr>
    </w:p>
    <w:p w14:paraId="70F72CDF" w14:textId="0CA6DC29" w:rsidR="000B7F93" w:rsidRDefault="004C0998" w:rsidP="283DBA34">
      <w:pPr>
        <w:spacing w:line="240" w:lineRule="auto"/>
        <w:rPr>
          <w:rFonts w:eastAsia="Arial"/>
          <w:lang w:val="mi-NZ"/>
        </w:rPr>
      </w:pPr>
      <w:r>
        <w:rPr>
          <w:noProof/>
        </w:rPr>
        <w:drawing>
          <wp:anchor distT="0" distB="0" distL="114300" distR="114300" simplePos="0" relativeHeight="251667456" behindDoc="0" locked="0" layoutInCell="1" allowOverlap="1" wp14:anchorId="734FD9AE" wp14:editId="56FE1854">
            <wp:simplePos x="0" y="0"/>
            <wp:positionH relativeFrom="column">
              <wp:posOffset>879</wp:posOffset>
            </wp:positionH>
            <wp:positionV relativeFrom="paragraph">
              <wp:posOffset>-2735</wp:posOffset>
            </wp:positionV>
            <wp:extent cx="2096135" cy="2869565"/>
            <wp:effectExtent l="0" t="0" r="0" b="0"/>
            <wp:wrapSquare wrapText="bothSides"/>
            <wp:docPr id="6" name="Picture 6" descr="Diary of a wild boy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iary of a wild boy cover."/>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6135" cy="2869565"/>
                    </a:xfrm>
                    <a:prstGeom prst="rect">
                      <a:avLst/>
                    </a:prstGeom>
                    <a:noFill/>
                    <a:ln>
                      <a:noFill/>
                    </a:ln>
                  </pic:spPr>
                </pic:pic>
              </a:graphicData>
            </a:graphic>
          </wp:anchor>
        </w:drawing>
      </w:r>
      <w:r w:rsidR="69251445" w:rsidRPr="00EB20CF">
        <w:rPr>
          <w:b/>
          <w:bCs/>
          <w:lang w:val="mi-NZ"/>
        </w:rPr>
        <w:t>Read</w:t>
      </w:r>
      <w:r w:rsidR="69251445" w:rsidRPr="283DBA34">
        <w:rPr>
          <w:lang w:val="mi-NZ"/>
        </w:rPr>
        <w:t xml:space="preserve"> this school journal </w:t>
      </w:r>
      <w:r w:rsidR="6CAE3C75">
        <w:rPr>
          <w:lang w:val="mi-NZ"/>
        </w:rPr>
        <w:t xml:space="preserve">story </w:t>
      </w:r>
      <w:r w:rsidR="3E75D835" w:rsidRPr="5235DF61">
        <w:rPr>
          <w:i/>
          <w:iCs/>
          <w:lang w:val="mi-NZ"/>
        </w:rPr>
        <w:t>Diary of a Wild Boy</w:t>
      </w:r>
      <w:r w:rsidR="3E75D835" w:rsidRPr="5235DF61">
        <w:rPr>
          <w:lang w:val="mi-NZ"/>
        </w:rPr>
        <w:t>.</w:t>
      </w:r>
      <w:r w:rsidR="3E75D835" w:rsidRPr="5235DF61">
        <w:rPr>
          <w:i/>
          <w:iCs/>
          <w:lang w:val="mi-NZ"/>
        </w:rPr>
        <w:t xml:space="preserve"> </w:t>
      </w:r>
    </w:p>
    <w:p w14:paraId="3698B875" w14:textId="35C7B312" w:rsidR="5F9019BB" w:rsidRDefault="5F9019BB" w:rsidP="49AD4E5D">
      <w:pPr>
        <w:spacing w:line="240" w:lineRule="auto"/>
        <w:rPr>
          <w:lang w:val="mi-NZ"/>
        </w:rPr>
      </w:pPr>
      <w:r w:rsidRPr="283DBA34">
        <w:rPr>
          <w:lang w:val="mi-NZ"/>
        </w:rPr>
        <w:t>After reading the story, write</w:t>
      </w:r>
      <w:r w:rsidR="41174ACB" w:rsidRPr="283DBA34">
        <w:rPr>
          <w:lang w:val="mi-NZ"/>
        </w:rPr>
        <w:t xml:space="preserve"> down in your home learning book</w:t>
      </w:r>
      <w:r w:rsidR="41174ACB" w:rsidRPr="49AD4E5D">
        <w:rPr>
          <w:lang w:val="mi-NZ"/>
        </w:rPr>
        <w:t xml:space="preserve"> the answer to the question below</w:t>
      </w:r>
      <w:r w:rsidR="00076162">
        <w:rPr>
          <w:lang w:val="mi-NZ"/>
        </w:rPr>
        <w:t>:</w:t>
      </w:r>
    </w:p>
    <w:p w14:paraId="73C989ED" w14:textId="77777777" w:rsidR="00076162" w:rsidRDefault="00076162" w:rsidP="49AD4E5D">
      <w:pPr>
        <w:spacing w:line="240" w:lineRule="auto"/>
        <w:rPr>
          <w:lang w:val="mi-NZ"/>
        </w:rPr>
      </w:pPr>
    </w:p>
    <w:p w14:paraId="77DEB653" w14:textId="64E81056" w:rsidR="5F9019BB" w:rsidRPr="00076162" w:rsidRDefault="65FB5EE5" w:rsidP="283DBA34">
      <w:pPr>
        <w:spacing w:line="240" w:lineRule="auto"/>
        <w:rPr>
          <w:sz w:val="28"/>
          <w:szCs w:val="28"/>
          <w:lang w:val="mi-NZ"/>
        </w:rPr>
      </w:pPr>
      <w:r w:rsidRPr="00076162">
        <w:rPr>
          <w:sz w:val="28"/>
          <w:szCs w:val="28"/>
          <w:lang w:val="mi-NZ"/>
        </w:rPr>
        <w:t>Why do you think connecting with nature and the environment</w:t>
      </w:r>
      <w:r w:rsidR="2ECA5759" w:rsidRPr="00076162">
        <w:rPr>
          <w:sz w:val="28"/>
          <w:szCs w:val="28"/>
          <w:lang w:val="mi-NZ"/>
        </w:rPr>
        <w:t>, makes</w:t>
      </w:r>
      <w:r w:rsidRPr="00076162">
        <w:rPr>
          <w:sz w:val="28"/>
          <w:szCs w:val="28"/>
          <w:lang w:val="mi-NZ"/>
        </w:rPr>
        <w:t xml:space="preserve"> you a more </w:t>
      </w:r>
      <w:r w:rsidR="000B7F93" w:rsidRPr="00076162">
        <w:rPr>
          <w:sz w:val="28"/>
          <w:szCs w:val="28"/>
          <w:lang w:val="mi-NZ"/>
        </w:rPr>
        <w:t>connected and aware citizen?</w:t>
      </w:r>
    </w:p>
    <w:p w14:paraId="747133EF" w14:textId="0DF33AC7" w:rsidR="283DBA34" w:rsidRDefault="283DBA34" w:rsidP="283DBA34">
      <w:pPr>
        <w:spacing w:line="240" w:lineRule="auto"/>
        <w:rPr>
          <w:rFonts w:eastAsia="Calibri"/>
          <w:i/>
          <w:iCs/>
          <w:highlight w:val="yellow"/>
        </w:rPr>
      </w:pPr>
    </w:p>
    <w:p w14:paraId="3BAC493C" w14:textId="46F1F23C" w:rsidR="7911A5F2" w:rsidRDefault="7911A5F2" w:rsidP="7911A5F2">
      <w:pPr>
        <w:spacing w:line="240" w:lineRule="auto"/>
        <w:rPr>
          <w:i/>
          <w:iCs/>
          <w:highlight w:val="yellow"/>
        </w:rPr>
      </w:pPr>
    </w:p>
    <w:p w14:paraId="1496634D" w14:textId="32E44280" w:rsidR="7911A5F2" w:rsidRDefault="7911A5F2" w:rsidP="7911A5F2">
      <w:pPr>
        <w:spacing w:line="240" w:lineRule="auto"/>
        <w:rPr>
          <w:i/>
          <w:iCs/>
          <w:highlight w:val="yellow"/>
        </w:rPr>
      </w:pPr>
    </w:p>
    <w:p w14:paraId="3DD25A95" w14:textId="172DF876" w:rsidR="00635EED" w:rsidRPr="000D4B4C" w:rsidRDefault="00635EED" w:rsidP="7E840908">
      <w:pPr>
        <w:spacing w:line="240" w:lineRule="auto"/>
        <w:rPr>
          <w:i/>
          <w:iCs/>
          <w:highlight w:val="yellow"/>
        </w:rPr>
      </w:pPr>
    </w:p>
    <w:p w14:paraId="07A366B1" w14:textId="77777777" w:rsidR="00635EED" w:rsidRDefault="00635EED" w:rsidP="00635EED">
      <w:pPr>
        <w:spacing w:line="240" w:lineRule="auto"/>
        <w:rPr>
          <w:lang w:val="mi-NZ"/>
        </w:rPr>
      </w:pPr>
      <w:r>
        <w:rPr>
          <w:lang w:val="mi-NZ"/>
        </w:rPr>
        <w:br w:type="page"/>
      </w:r>
    </w:p>
    <w:p w14:paraId="22A7411C" w14:textId="367CDCAD" w:rsidR="00635EED" w:rsidRPr="008E14D1" w:rsidRDefault="00635EED" w:rsidP="00A97ADA">
      <w:pPr>
        <w:pStyle w:val="GH1"/>
        <w:rPr>
          <w:rFonts w:eastAsia="Calibri"/>
        </w:rPr>
      </w:pPr>
      <w:r>
        <w:lastRenderedPageBreak/>
        <w:t xml:space="preserve">Day 9 activity 4: </w:t>
      </w:r>
      <w:r w:rsidR="00A43798" w:rsidRPr="646D26DF">
        <w:t xml:space="preserve">A </w:t>
      </w:r>
      <w:r w:rsidR="00A43798" w:rsidRPr="009931AA">
        <w:t>wicked</w:t>
      </w:r>
      <w:r w:rsidR="00A43798" w:rsidRPr="646D26DF">
        <w:t xml:space="preserve"> problem – </w:t>
      </w:r>
      <w:r w:rsidR="00A43798">
        <w:t>Litter in our community, a responsibility for all!</w:t>
      </w:r>
    </w:p>
    <w:p w14:paraId="2206EC2E" w14:textId="77777777" w:rsidR="005A47CE" w:rsidRPr="001627F6" w:rsidRDefault="005A47CE" w:rsidP="005A47CE">
      <w:pPr>
        <w:spacing w:before="120" w:line="240" w:lineRule="auto"/>
        <w:rPr>
          <w:b/>
          <w:color w:val="01853E"/>
        </w:rPr>
      </w:pPr>
      <w:r w:rsidRPr="001627F6">
        <w:rPr>
          <w:b/>
          <w:color w:val="01853E"/>
        </w:rPr>
        <w:t>Notes for teachers and whānau</w:t>
      </w:r>
    </w:p>
    <w:p w14:paraId="420E7FDE" w14:textId="03837101" w:rsidR="005A47CE" w:rsidRDefault="005A47CE" w:rsidP="009931AA">
      <w:pPr>
        <w:spacing w:after="0" w:line="240" w:lineRule="auto"/>
        <w:rPr>
          <w:i/>
          <w:iCs/>
        </w:rPr>
      </w:pPr>
      <w:r w:rsidRPr="3987AA48">
        <w:rPr>
          <w:i/>
        </w:rPr>
        <w:t xml:space="preserve">This activity gets the learner to look into the problem of litter in the local </w:t>
      </w:r>
      <w:r w:rsidR="00F0100F" w:rsidRPr="3987AA48">
        <w:rPr>
          <w:i/>
        </w:rPr>
        <w:t>environment</w:t>
      </w:r>
      <w:r w:rsidRPr="3987AA48">
        <w:rPr>
          <w:i/>
        </w:rPr>
        <w:t xml:space="preserve"> and recognise that everyone has a role to play in conservation and caring for our environment. There is an option to go an</w:t>
      </w:r>
      <w:r w:rsidR="006F138C">
        <w:rPr>
          <w:i/>
        </w:rPr>
        <w:t>d</w:t>
      </w:r>
      <w:r w:rsidRPr="3987AA48">
        <w:rPr>
          <w:i/>
        </w:rPr>
        <w:t xml:space="preserve"> collect litter in the local community – this would be a great feel good activity for the whole family!</w:t>
      </w:r>
    </w:p>
    <w:p w14:paraId="414C4097" w14:textId="3AB32BA7" w:rsidR="005A47CE" w:rsidRDefault="005403AB" w:rsidP="005A47CE">
      <w:pPr>
        <w:spacing w:line="240" w:lineRule="auto"/>
      </w:pPr>
      <w:r>
        <w:rPr>
          <w:noProof/>
        </w:rPr>
        <w:pict w14:anchorId="6CE71F27">
          <v:rect id="_x0000_i1064" style="width:451.3pt;height:.05pt" o:hralign="center" o:hrstd="t" o:hr="t" fillcolor="#a0a0a0" stroked="f"/>
        </w:pict>
      </w:r>
    </w:p>
    <w:p w14:paraId="21F139A1" w14:textId="50D4897E" w:rsidR="2BBDB67A" w:rsidRDefault="005A47CE" w:rsidP="2BBDB67A">
      <w:pPr>
        <w:pStyle w:val="LIG"/>
        <w:spacing w:line="240" w:lineRule="auto"/>
        <w:rPr>
          <w:rFonts w:eastAsia="DengXian Light"/>
        </w:rPr>
      </w:pPr>
      <w:r w:rsidRPr="00803597">
        <w:t xml:space="preserve">I am learning to: </w:t>
      </w:r>
      <w:r w:rsidR="009931AA">
        <w:t>i</w:t>
      </w:r>
      <w:r>
        <w:t>dentify consequences, good and bad, of reducing or recycling plastics</w:t>
      </w:r>
      <w:r w:rsidR="00592644">
        <w:t xml:space="preserve"> and to i</w:t>
      </w:r>
      <w:r w:rsidR="6ABB48E3" w:rsidRPr="0D041D11">
        <w:rPr>
          <w:rFonts w:eastAsia="DengXian Light"/>
        </w:rPr>
        <w:t xml:space="preserve">dentify the issues with litter in our environment, and design a way we can get others to help </w:t>
      </w:r>
      <w:r w:rsidR="0E144F57" w:rsidRPr="0D041D11">
        <w:rPr>
          <w:rFonts w:eastAsia="DengXian Light"/>
        </w:rPr>
        <w:t>with the problem of litter</w:t>
      </w:r>
    </w:p>
    <w:p w14:paraId="09034A56" w14:textId="6A27BFB9" w:rsidR="005A47CE" w:rsidRPr="00CA3174" w:rsidRDefault="005A47CE" w:rsidP="005A47CE">
      <w:pPr>
        <w:spacing w:after="0" w:line="240" w:lineRule="auto"/>
        <w:rPr>
          <w:lang w:val="mi-NZ"/>
        </w:rPr>
      </w:pPr>
      <w:r w:rsidRPr="00CA3174">
        <w:rPr>
          <w:lang w:val="mi-NZ"/>
        </w:rPr>
        <w:t>What do I need?</w:t>
      </w:r>
    </w:p>
    <w:p w14:paraId="5E47689B" w14:textId="6A27BFB9" w:rsidR="005A47CE" w:rsidRDefault="005A47CE" w:rsidP="00370C78">
      <w:pPr>
        <w:pStyle w:val="ListParagraph"/>
        <w:numPr>
          <w:ilvl w:val="0"/>
          <w:numId w:val="19"/>
        </w:numPr>
        <w:spacing w:line="240" w:lineRule="auto"/>
        <w:rPr>
          <w:lang w:val="mi-NZ"/>
        </w:rPr>
      </w:pPr>
      <w:r w:rsidRPr="6A8D4F42">
        <w:rPr>
          <w:lang w:val="mi-NZ"/>
        </w:rPr>
        <w:t>30</w:t>
      </w:r>
      <w:r w:rsidRPr="00CA3174">
        <w:rPr>
          <w:lang w:val="mi-NZ"/>
        </w:rPr>
        <w:t xml:space="preserve"> minutes</w:t>
      </w:r>
    </w:p>
    <w:p w14:paraId="7484F851" w14:textId="6A27BFB9" w:rsidR="005A47CE" w:rsidRPr="00CA3174" w:rsidRDefault="6A8D4F42" w:rsidP="00370C78">
      <w:pPr>
        <w:pStyle w:val="ListParagraph"/>
        <w:numPr>
          <w:ilvl w:val="0"/>
          <w:numId w:val="19"/>
        </w:numPr>
        <w:spacing w:line="240" w:lineRule="auto"/>
        <w:rPr>
          <w:lang w:val="mi-NZ"/>
        </w:rPr>
      </w:pPr>
      <w:r w:rsidRPr="6A8D4F42">
        <w:rPr>
          <w:lang w:val="mi-NZ"/>
        </w:rPr>
        <w:t>Home learning book</w:t>
      </w:r>
    </w:p>
    <w:p w14:paraId="23479D60" w14:textId="475340C7" w:rsidR="6A8D4F42" w:rsidRDefault="65754BD7" w:rsidP="6A8D4F42">
      <w:pPr>
        <w:pStyle w:val="ListParagraph"/>
        <w:numPr>
          <w:ilvl w:val="0"/>
          <w:numId w:val="19"/>
        </w:numPr>
        <w:spacing w:line="240" w:lineRule="auto"/>
        <w:rPr>
          <w:rFonts w:asciiTheme="minorHAnsi" w:eastAsiaTheme="minorEastAsia" w:hAnsiTheme="minorHAnsi" w:cstheme="minorBidi"/>
          <w:lang w:val="mi-NZ"/>
        </w:rPr>
      </w:pPr>
      <w:r w:rsidRPr="003C0C98">
        <w:rPr>
          <w:rFonts w:eastAsia="Calibri"/>
          <w:lang w:val="mi-NZ"/>
        </w:rPr>
        <w:t xml:space="preserve">Access to </w:t>
      </w:r>
      <w:r w:rsidR="00C2219C" w:rsidRPr="003C0C98">
        <w:rPr>
          <w:rFonts w:eastAsia="Calibri"/>
          <w:i/>
          <w:iCs/>
          <w:lang w:val="mi-NZ"/>
        </w:rPr>
        <w:t xml:space="preserve">Turning around our plastics problem </w:t>
      </w:r>
      <w:hyperlink r:id="rId112" w:history="1">
        <w:r w:rsidR="00C2219C" w:rsidRPr="003C0C98">
          <w:rPr>
            <w:rStyle w:val="Hyperlink"/>
            <w:lang w:val="mi-NZ"/>
          </w:rPr>
          <w:t>https://vimeo.com/355483780</w:t>
        </w:r>
      </w:hyperlink>
      <w:r w:rsidRPr="003C0C98">
        <w:rPr>
          <w:lang w:val="mi-NZ"/>
        </w:rPr>
        <w:t xml:space="preserve"> </w:t>
      </w:r>
      <w:r w:rsidR="66794D82" w:rsidRPr="003C0C98">
        <w:rPr>
          <w:lang w:val="mi-NZ"/>
        </w:rPr>
        <w:t>or</w:t>
      </w:r>
      <w:r w:rsidR="66794D82" w:rsidRPr="66794D82">
        <w:rPr>
          <w:lang w:val="mi-NZ"/>
        </w:rPr>
        <w:t xml:space="preserve"> transcript</w:t>
      </w:r>
    </w:p>
    <w:p w14:paraId="2C373EDA" w14:textId="4B1D5E15" w:rsidR="005A47CE" w:rsidRDefault="00CB5778" w:rsidP="005A47CE">
      <w:pPr>
        <w:pStyle w:val="GH2"/>
        <w:spacing w:line="240" w:lineRule="auto"/>
      </w:pPr>
      <w:proofErr w:type="spellStart"/>
      <w:r>
        <w:t>Your</w:t>
      </w:r>
      <w:proofErr w:type="spellEnd"/>
      <w:r>
        <w:t xml:space="preserve"> </w:t>
      </w:r>
      <w:proofErr w:type="spellStart"/>
      <w:r>
        <w:t>task</w:t>
      </w:r>
      <w:proofErr w:type="spellEnd"/>
    </w:p>
    <w:p w14:paraId="77E45253" w14:textId="01B2E870" w:rsidR="00635EED" w:rsidRPr="005B31E3" w:rsidRDefault="005A47CE" w:rsidP="006E7DC5">
      <w:pPr>
        <w:pStyle w:val="Quotegreen"/>
        <w:spacing w:after="0"/>
        <w:rPr>
          <w:iCs/>
        </w:rPr>
      </w:pPr>
      <w:r w:rsidRPr="12A06CA6">
        <w:t>Mā tātou katoa e atawhai i te taonga ao turoa - “Everyone has a role to play in conservation”</w:t>
      </w:r>
    </w:p>
    <w:p w14:paraId="6E024403" w14:textId="03FD81AE" w:rsidR="65CAF0BD" w:rsidRPr="005B31E3" w:rsidRDefault="6EE8AF6E" w:rsidP="006E7DC5">
      <w:pPr>
        <w:spacing w:before="240" w:line="240" w:lineRule="auto"/>
        <w:rPr>
          <w:rFonts w:eastAsia="Calibri"/>
        </w:rPr>
      </w:pPr>
      <w:r w:rsidRPr="12A06CA6">
        <w:rPr>
          <w:rFonts w:eastAsia="Calibri"/>
        </w:rPr>
        <w:t xml:space="preserve">Litter, particularly plastics, is a major problem to the people, environment, </w:t>
      </w:r>
      <w:r w:rsidR="00D21F4D" w:rsidRPr="12A06CA6">
        <w:rPr>
          <w:rFonts w:eastAsia="Calibri"/>
        </w:rPr>
        <w:t>culture,</w:t>
      </w:r>
      <w:r w:rsidRPr="12A06CA6">
        <w:rPr>
          <w:rFonts w:eastAsia="Calibri"/>
        </w:rPr>
        <w:t xml:space="preserve"> and </w:t>
      </w:r>
      <w:r w:rsidR="06ABF8A3" w:rsidRPr="12A06CA6">
        <w:rPr>
          <w:rFonts w:eastAsia="Calibri"/>
        </w:rPr>
        <w:t xml:space="preserve">economy of </w:t>
      </w:r>
      <w:r w:rsidR="00F0100F" w:rsidRPr="12A06CA6">
        <w:rPr>
          <w:rFonts w:eastAsia="Calibri"/>
        </w:rPr>
        <w:t>Aotearoa</w:t>
      </w:r>
      <w:r w:rsidR="06ABF8A3" w:rsidRPr="12A06CA6">
        <w:rPr>
          <w:rFonts w:eastAsia="Calibri"/>
        </w:rPr>
        <w:t xml:space="preserve">. </w:t>
      </w:r>
      <w:r w:rsidR="715A5508" w:rsidRPr="12A06CA6">
        <w:rPr>
          <w:rFonts w:eastAsia="Calibri"/>
        </w:rPr>
        <w:t xml:space="preserve">All kiwis are, and should be, concerned about litter in our </w:t>
      </w:r>
      <w:r w:rsidR="1E0F20B0" w:rsidRPr="12A06CA6">
        <w:rPr>
          <w:rFonts w:eastAsia="Calibri"/>
        </w:rPr>
        <w:t xml:space="preserve">cities, suburbs, countryside, </w:t>
      </w:r>
      <w:r w:rsidR="1F7CC49F" w:rsidRPr="12A06CA6">
        <w:rPr>
          <w:rFonts w:eastAsia="Calibri"/>
        </w:rPr>
        <w:t xml:space="preserve">forests and bush, </w:t>
      </w:r>
      <w:r w:rsidR="1E0F20B0" w:rsidRPr="12A06CA6">
        <w:rPr>
          <w:rFonts w:eastAsia="Calibri"/>
        </w:rPr>
        <w:t xml:space="preserve">fresh and marine waters of New </w:t>
      </w:r>
      <w:r w:rsidR="1F7CC49F" w:rsidRPr="12A06CA6">
        <w:rPr>
          <w:rFonts w:eastAsia="Calibri"/>
        </w:rPr>
        <w:t>Zealand.</w:t>
      </w:r>
    </w:p>
    <w:p w14:paraId="06813AA4" w14:textId="6AB0FBB7" w:rsidR="1F7CC49F" w:rsidRPr="005B31E3" w:rsidRDefault="2533EBD3" w:rsidP="1F7CC49F">
      <w:pPr>
        <w:spacing w:line="240" w:lineRule="auto"/>
        <w:rPr>
          <w:rFonts w:eastAsia="Calibri"/>
        </w:rPr>
      </w:pPr>
      <w:r w:rsidRPr="12A06CA6">
        <w:rPr>
          <w:rFonts w:eastAsia="Calibri"/>
        </w:rPr>
        <w:t xml:space="preserve">Remember your consequence wheel from day 3, week 1? </w:t>
      </w:r>
      <w:r w:rsidR="6C4B3B42" w:rsidRPr="12A06CA6">
        <w:rPr>
          <w:rFonts w:eastAsia="Calibri"/>
        </w:rPr>
        <w:t xml:space="preserve">Let’ s have a go at another one this time your consequence is </w:t>
      </w:r>
      <w:r w:rsidR="6C4B3B42" w:rsidRPr="7F1F1ED2">
        <w:rPr>
          <w:rFonts w:eastAsia="Calibri"/>
          <w:b/>
        </w:rPr>
        <w:t xml:space="preserve">“What if we </w:t>
      </w:r>
      <w:r w:rsidR="78E4FA2C" w:rsidRPr="7F1F1ED2">
        <w:rPr>
          <w:rFonts w:eastAsia="Calibri"/>
          <w:b/>
        </w:rPr>
        <w:t>recycled or reduced our use of plastic?</w:t>
      </w:r>
      <w:r w:rsidR="78E4FA2C" w:rsidRPr="12A06CA6">
        <w:rPr>
          <w:rFonts w:eastAsia="Calibri"/>
        </w:rPr>
        <w:t>”</w:t>
      </w:r>
    </w:p>
    <w:p w14:paraId="0DE1E737" w14:textId="39442AE0" w:rsidR="78E4FA2C" w:rsidRPr="005B31E3" w:rsidRDefault="78E4FA2C" w:rsidP="78E4FA2C">
      <w:pPr>
        <w:spacing w:line="240" w:lineRule="auto"/>
        <w:rPr>
          <w:rFonts w:eastAsia="Calibri"/>
        </w:rPr>
      </w:pPr>
      <w:r w:rsidRPr="7F1F1ED2">
        <w:rPr>
          <w:rFonts w:eastAsia="Calibri"/>
          <w:b/>
        </w:rPr>
        <w:t xml:space="preserve">Construct </w:t>
      </w:r>
      <w:r w:rsidRPr="12A06CA6">
        <w:rPr>
          <w:rFonts w:eastAsia="Calibri"/>
        </w:rPr>
        <w:t>a consequence</w:t>
      </w:r>
      <w:r w:rsidR="5C741A1A" w:rsidRPr="12A06CA6">
        <w:rPr>
          <w:rFonts w:eastAsia="Calibri"/>
        </w:rPr>
        <w:t xml:space="preserve"> wheel with the consequence above</w:t>
      </w:r>
    </w:p>
    <w:p w14:paraId="4D258290" w14:textId="1708FE8A" w:rsidR="00635EED" w:rsidRPr="005B31E3" w:rsidRDefault="6D3EAB9A" w:rsidP="55DF62F8">
      <w:pPr>
        <w:rPr>
          <w:rFonts w:eastAsia="Calibri"/>
        </w:rPr>
      </w:pPr>
      <w:r w:rsidRPr="55DF62F8">
        <w:rPr>
          <w:rFonts w:eastAsia="Calibri"/>
        </w:rPr>
        <w:t>After completing the wheel –</w:t>
      </w:r>
      <w:r w:rsidRPr="55DF62F8">
        <w:rPr>
          <w:rFonts w:eastAsia="Calibri"/>
          <w:b/>
          <w:bCs/>
        </w:rPr>
        <w:t xml:space="preserve"> colour</w:t>
      </w:r>
      <w:r w:rsidRPr="55DF62F8">
        <w:rPr>
          <w:rFonts w:eastAsia="Calibri"/>
        </w:rPr>
        <w:t xml:space="preserve"> the </w:t>
      </w:r>
      <w:r w:rsidR="00975155" w:rsidRPr="55DF62F8">
        <w:rPr>
          <w:rFonts w:eastAsia="Calibri"/>
        </w:rPr>
        <w:t>“</w:t>
      </w:r>
      <w:r w:rsidRPr="55DF62F8">
        <w:rPr>
          <w:rFonts w:eastAsia="Calibri"/>
        </w:rPr>
        <w:t>good</w:t>
      </w:r>
      <w:r w:rsidR="00975155" w:rsidRPr="55DF62F8">
        <w:rPr>
          <w:rFonts w:eastAsia="Calibri"/>
        </w:rPr>
        <w:t>”</w:t>
      </w:r>
      <w:r w:rsidRPr="55DF62F8">
        <w:rPr>
          <w:rFonts w:eastAsia="Calibri"/>
        </w:rPr>
        <w:t xml:space="preserve"> consequences green and the </w:t>
      </w:r>
      <w:r w:rsidR="00975155" w:rsidRPr="55DF62F8">
        <w:rPr>
          <w:rFonts w:eastAsia="Calibri"/>
        </w:rPr>
        <w:t>“</w:t>
      </w:r>
      <w:r w:rsidRPr="55DF62F8">
        <w:rPr>
          <w:rFonts w:eastAsia="Calibri"/>
        </w:rPr>
        <w:t>bad</w:t>
      </w:r>
      <w:r w:rsidR="00975155" w:rsidRPr="55DF62F8">
        <w:rPr>
          <w:rFonts w:eastAsia="Calibri"/>
        </w:rPr>
        <w:t>”</w:t>
      </w:r>
      <w:r w:rsidRPr="55DF62F8">
        <w:rPr>
          <w:rFonts w:eastAsia="Calibri"/>
        </w:rPr>
        <w:t xml:space="preserve"> consequences red.</w:t>
      </w:r>
    </w:p>
    <w:p w14:paraId="6979205A" w14:textId="4C4DE4C1" w:rsidR="00635EED" w:rsidRPr="005B31E3" w:rsidRDefault="6D3EAB9A" w:rsidP="55DF62F8">
      <w:pPr>
        <w:rPr>
          <w:rFonts w:eastAsia="Calibri"/>
        </w:rPr>
      </w:pPr>
      <w:r w:rsidRPr="55DF62F8">
        <w:rPr>
          <w:rFonts w:eastAsia="Calibri"/>
        </w:rPr>
        <w:t>Is there further information/discussion needed to further understand the consequences?</w:t>
      </w:r>
    </w:p>
    <w:p w14:paraId="14652301" w14:textId="0C74CE07" w:rsidR="00635EED" w:rsidRPr="005B31E3" w:rsidRDefault="6D3EAB9A" w:rsidP="55DF62F8">
      <w:pPr>
        <w:rPr>
          <w:rFonts w:eastAsia="Calibri"/>
        </w:rPr>
      </w:pPr>
      <w:r w:rsidRPr="55DF62F8">
        <w:rPr>
          <w:rFonts w:eastAsia="Calibri"/>
        </w:rPr>
        <w:t>What could be done to break the chain of negative consequences (if there were any)?</w:t>
      </w:r>
    </w:p>
    <w:p w14:paraId="07557786" w14:textId="58C33DE1" w:rsidR="00635EED" w:rsidRPr="005B31E3" w:rsidRDefault="6D3EAB9A" w:rsidP="55DF62F8">
      <w:pPr>
        <w:rPr>
          <w:rFonts w:eastAsia="Calibri"/>
        </w:rPr>
      </w:pPr>
      <w:r w:rsidRPr="55DF62F8">
        <w:rPr>
          <w:rFonts w:eastAsia="Calibri"/>
          <w:b/>
          <w:bCs/>
        </w:rPr>
        <w:t>Write</w:t>
      </w:r>
      <w:r w:rsidRPr="55DF62F8">
        <w:rPr>
          <w:rFonts w:eastAsia="Calibri"/>
        </w:rPr>
        <w:t xml:space="preserve"> your thoughts and ideas in your home learning book.</w:t>
      </w:r>
    </w:p>
    <w:p w14:paraId="16E49D89" w14:textId="5A3AF1F0" w:rsidR="00635EED" w:rsidRDefault="2914FBC4" w:rsidP="0094035B">
      <w:pPr>
        <w:rPr>
          <w:lang w:val="mi-NZ"/>
        </w:rPr>
      </w:pPr>
      <w:r w:rsidRPr="0733E3AB">
        <w:rPr>
          <w:rFonts w:eastAsia="Calibri"/>
          <w:b/>
        </w:rPr>
        <w:t>Watch</w:t>
      </w:r>
      <w:r w:rsidRPr="2914FBC4">
        <w:rPr>
          <w:rFonts w:eastAsia="Calibri"/>
        </w:rPr>
        <w:t xml:space="preserve"> </w:t>
      </w:r>
      <w:r w:rsidR="00F0100F" w:rsidRPr="2914FBC4">
        <w:rPr>
          <w:rFonts w:eastAsia="Calibri"/>
        </w:rPr>
        <w:t>the</w:t>
      </w:r>
      <w:r w:rsidR="00F0100F">
        <w:rPr>
          <w:rFonts w:eastAsia="Calibri"/>
          <w:i/>
          <w:iCs/>
        </w:rPr>
        <w:t xml:space="preserve"> Turning</w:t>
      </w:r>
      <w:r w:rsidR="00C2219C">
        <w:rPr>
          <w:rFonts w:eastAsia="Calibri"/>
          <w:i/>
          <w:iCs/>
        </w:rPr>
        <w:t xml:space="preserve"> around our plastics problem</w:t>
      </w:r>
      <w:r w:rsidR="49FCF415" w:rsidRPr="49FCF415">
        <w:rPr>
          <w:sz w:val="22"/>
          <w:szCs w:val="22"/>
          <w:lang w:val="mi-NZ"/>
        </w:rPr>
        <w:t xml:space="preserve"> </w:t>
      </w:r>
      <w:r w:rsidR="5C113571" w:rsidRPr="6A8D4F42">
        <w:rPr>
          <w:lang w:val="mi-NZ"/>
        </w:rPr>
        <w:t xml:space="preserve">or </w:t>
      </w:r>
      <w:r w:rsidR="5D15371C" w:rsidRPr="0733E3AB">
        <w:rPr>
          <w:b/>
          <w:lang w:val="mi-NZ"/>
        </w:rPr>
        <w:t>read</w:t>
      </w:r>
      <w:r w:rsidR="5D15371C" w:rsidRPr="6A8D4F42">
        <w:rPr>
          <w:lang w:val="mi-NZ"/>
        </w:rPr>
        <w:t xml:space="preserve"> the transcript below. </w:t>
      </w:r>
    </w:p>
    <w:tbl>
      <w:tblPr>
        <w:tblStyle w:val="TableGridLight"/>
        <w:tblW w:w="0" w:type="auto"/>
        <w:tblBorders>
          <w:top w:val="single" w:sz="2" w:space="0" w:color="01853E"/>
          <w:left w:val="single" w:sz="2" w:space="0" w:color="01853E"/>
          <w:bottom w:val="single" w:sz="2" w:space="0" w:color="01853E"/>
          <w:right w:val="single" w:sz="2" w:space="0" w:color="01853E"/>
          <w:insideH w:val="single" w:sz="2" w:space="0" w:color="01853E"/>
          <w:insideV w:val="single" w:sz="2" w:space="0" w:color="01853E"/>
        </w:tblBorders>
        <w:tblLook w:val="04A0" w:firstRow="1" w:lastRow="0" w:firstColumn="1" w:lastColumn="0" w:noHBand="0" w:noVBand="1"/>
      </w:tblPr>
      <w:tblGrid>
        <w:gridCol w:w="9486"/>
      </w:tblGrid>
      <w:tr w:rsidR="009931AA" w:rsidRPr="000F6460" w14:paraId="0EFDC8A8" w14:textId="77777777" w:rsidTr="009931AA">
        <w:tc>
          <w:tcPr>
            <w:tcW w:w="9486" w:type="dxa"/>
          </w:tcPr>
          <w:p w14:paraId="07711992" w14:textId="51E8E6C8" w:rsidR="009931AA" w:rsidRPr="000F6460" w:rsidRDefault="009931AA" w:rsidP="009931AA">
            <w:pPr>
              <w:spacing w:before="120" w:after="120" w:line="240" w:lineRule="auto"/>
              <w:rPr>
                <w:rStyle w:val="Hyperlink"/>
                <w:rFonts w:eastAsia="Arial"/>
                <w:b/>
                <w:color w:val="auto"/>
                <w:sz w:val="24"/>
                <w:szCs w:val="24"/>
                <w:u w:val="none"/>
                <w:lang w:val="mi-NZ"/>
              </w:rPr>
            </w:pPr>
            <w:r w:rsidRPr="5E437A3D">
              <w:rPr>
                <w:rStyle w:val="Hyperlink"/>
                <w:rFonts w:eastAsia="Arial"/>
                <w:b/>
                <w:color w:val="auto"/>
                <w:sz w:val="24"/>
                <w:szCs w:val="24"/>
                <w:u w:val="none"/>
                <w:lang w:val="mi-NZ"/>
              </w:rPr>
              <w:t>Transcript</w:t>
            </w:r>
          </w:p>
          <w:p w14:paraId="0BD5842D" w14:textId="51E8E6C8" w:rsidR="009931AA" w:rsidRPr="000F6460" w:rsidRDefault="5E437A3D" w:rsidP="5E437A3D">
            <w:pPr>
              <w:spacing w:before="120" w:after="120" w:line="240" w:lineRule="auto"/>
              <w:rPr>
                <w:rFonts w:eastAsia="Arial"/>
                <w:sz w:val="24"/>
                <w:szCs w:val="24"/>
                <w:lang w:val="mi-NZ"/>
              </w:rPr>
            </w:pPr>
            <w:r w:rsidRPr="5E437A3D">
              <w:rPr>
                <w:rFonts w:eastAsia="Arial"/>
                <w:sz w:val="24"/>
                <w:szCs w:val="24"/>
                <w:lang w:val="mi-NZ"/>
              </w:rPr>
              <w:t xml:space="preserve">We are guardians of Aotearoa. It’s our duty to protect it. </w:t>
            </w:r>
          </w:p>
          <w:p w14:paraId="008ADBE9" w14:textId="4510097A" w:rsidR="009931AA" w:rsidRPr="000F6460" w:rsidRDefault="5E437A3D" w:rsidP="5E437A3D">
            <w:pPr>
              <w:spacing w:before="120" w:after="120" w:line="240" w:lineRule="auto"/>
              <w:rPr>
                <w:rFonts w:eastAsia="Arial"/>
                <w:sz w:val="24"/>
                <w:szCs w:val="24"/>
                <w:lang w:val="mi-NZ"/>
              </w:rPr>
            </w:pPr>
            <w:r w:rsidRPr="5E437A3D">
              <w:rPr>
                <w:rFonts w:eastAsia="Arial"/>
                <w:sz w:val="24"/>
                <w:szCs w:val="24"/>
                <w:lang w:val="mi-NZ"/>
              </w:rPr>
              <w:t xml:space="preserve">Plastics are everywhere from mountain tops to Arctic sea ice, to remote beaches, and the deepest parts of the ocean. We use plastics in every aspect of our daily life. They are strong, reduce spoilage, and extend product life. In the last 10 years the world has produced more plastics than the whole of the last century. Plastics production may quadruple by 2050. Use of plastics has outpaced our ability to deal with plastic waste. </w:t>
            </w:r>
            <w:r w:rsidRPr="5E437A3D">
              <w:rPr>
                <w:rFonts w:eastAsia="Arial"/>
                <w:sz w:val="24"/>
                <w:szCs w:val="24"/>
                <w:lang w:val="mi-NZ"/>
              </w:rPr>
              <w:lastRenderedPageBreak/>
              <w:t xml:space="preserve">The world has thrown away three quarters of the volume of plastics ever produced. </w:t>
            </w:r>
          </w:p>
          <w:p w14:paraId="6784B07D" w14:textId="51E8E6C8" w:rsidR="009931AA" w:rsidRPr="000F6460" w:rsidRDefault="5E437A3D" w:rsidP="5E437A3D">
            <w:pPr>
              <w:spacing w:before="120" w:after="120" w:line="240" w:lineRule="auto"/>
              <w:rPr>
                <w:rFonts w:eastAsia="Arial"/>
                <w:i/>
                <w:iCs/>
                <w:sz w:val="24"/>
                <w:szCs w:val="24"/>
                <w:lang w:val="mi-NZ"/>
              </w:rPr>
            </w:pPr>
            <w:r w:rsidRPr="5E437A3D">
              <w:rPr>
                <w:rFonts w:eastAsia="Arial"/>
                <w:sz w:val="24"/>
                <w:szCs w:val="24"/>
                <w:lang w:val="mi-NZ"/>
              </w:rPr>
              <w:t xml:space="preserve">“There is no such thing as throw ‘away.’ When we throw anything away it must go somewhere” – </w:t>
            </w:r>
            <w:r w:rsidRPr="5E437A3D">
              <w:rPr>
                <w:rFonts w:eastAsia="Arial"/>
                <w:i/>
                <w:iCs/>
                <w:sz w:val="24"/>
                <w:szCs w:val="24"/>
                <w:lang w:val="mi-NZ"/>
              </w:rPr>
              <w:t xml:space="preserve">Annie Leonard, Greenpeace USA. </w:t>
            </w:r>
          </w:p>
          <w:p w14:paraId="7664B401" w14:textId="51E8E6C8" w:rsidR="009931AA" w:rsidRPr="000F6460" w:rsidRDefault="5E437A3D" w:rsidP="5E437A3D">
            <w:pPr>
              <w:spacing w:before="120" w:after="120" w:line="240" w:lineRule="auto"/>
              <w:rPr>
                <w:rFonts w:eastAsia="Arial"/>
                <w:sz w:val="24"/>
                <w:szCs w:val="24"/>
                <w:lang w:val="mi-NZ"/>
              </w:rPr>
            </w:pPr>
            <w:r w:rsidRPr="5E437A3D">
              <w:rPr>
                <w:rFonts w:eastAsia="Arial"/>
                <w:sz w:val="24"/>
                <w:szCs w:val="24"/>
                <w:lang w:val="mi-NZ"/>
              </w:rPr>
              <w:t>In New Zealand, most waste goes to landfill where it doesn’t always stay. When plastic gets into the environment, it can last for a very long time, perhaps centuries. Every day, millions of pieces of plastic find their way to the ocean. The equivalent of one garbage truck of plastics is dumped into the ocean every 38 seconds. Unless we act now, by 2050 there will be more plastics in the ocean than fish.</w:t>
            </w:r>
          </w:p>
          <w:p w14:paraId="36AB5F4F" w14:textId="51E8E6C8" w:rsidR="009931AA" w:rsidRPr="000F6460" w:rsidRDefault="5E437A3D" w:rsidP="5E437A3D">
            <w:pPr>
              <w:spacing w:before="120" w:after="120" w:line="240" w:lineRule="auto"/>
              <w:rPr>
                <w:rFonts w:eastAsia="Arial"/>
                <w:i/>
                <w:iCs/>
                <w:sz w:val="24"/>
                <w:szCs w:val="24"/>
                <w:lang w:val="mi-NZ"/>
              </w:rPr>
            </w:pPr>
            <w:r w:rsidRPr="5E437A3D">
              <w:rPr>
                <w:rFonts w:eastAsia="Arial"/>
                <w:sz w:val="24"/>
                <w:szCs w:val="24"/>
                <w:lang w:val="mi-NZ"/>
              </w:rPr>
              <w:t xml:space="preserve">He taura whiri Kotahi mai anō te kopunga tai no i te pu au – </w:t>
            </w:r>
            <w:r w:rsidRPr="5E437A3D">
              <w:rPr>
                <w:rFonts w:eastAsia="Arial"/>
                <w:i/>
                <w:iCs/>
                <w:sz w:val="24"/>
                <w:szCs w:val="24"/>
                <w:lang w:val="mi-NZ"/>
              </w:rPr>
              <w:t xml:space="preserve">From the source to the mouth of the sea, all things are joined together as one. </w:t>
            </w:r>
          </w:p>
          <w:p w14:paraId="35D96AB4" w14:textId="51E8E6C8" w:rsidR="009931AA" w:rsidRPr="000F6460" w:rsidRDefault="5E437A3D" w:rsidP="5E437A3D">
            <w:pPr>
              <w:spacing w:before="120" w:after="120" w:line="240" w:lineRule="auto"/>
              <w:rPr>
                <w:rFonts w:eastAsia="Arial"/>
                <w:sz w:val="24"/>
                <w:szCs w:val="24"/>
                <w:lang w:val="mi-NZ"/>
              </w:rPr>
            </w:pPr>
            <w:r w:rsidRPr="5E437A3D">
              <w:rPr>
                <w:rFonts w:eastAsia="Arial"/>
                <w:sz w:val="24"/>
                <w:szCs w:val="24"/>
                <w:lang w:val="mi-NZ"/>
              </w:rPr>
              <w:t xml:space="preserve">Many animals eat plastic debris by mistaking it for natural prey and food. We are consuming microplastics and the toxic chemicals associated with plastics but we don’t yet know how harmful this is. Plastic pollution harms our communities and industries linked to the environment. </w:t>
            </w:r>
          </w:p>
          <w:p w14:paraId="05FE80E8" w14:textId="51E8E6C8" w:rsidR="009931AA" w:rsidRPr="000F6460" w:rsidRDefault="5E437A3D" w:rsidP="5E437A3D">
            <w:pPr>
              <w:spacing w:before="120" w:after="120" w:line="240" w:lineRule="auto"/>
              <w:rPr>
                <w:rFonts w:eastAsia="Arial"/>
                <w:i/>
                <w:iCs/>
                <w:sz w:val="24"/>
                <w:szCs w:val="24"/>
                <w:lang w:val="mi-NZ"/>
              </w:rPr>
            </w:pPr>
            <w:r w:rsidRPr="5E437A3D">
              <w:rPr>
                <w:rFonts w:eastAsia="Arial"/>
                <w:sz w:val="24"/>
                <w:szCs w:val="24"/>
                <w:lang w:val="mi-NZ"/>
              </w:rPr>
              <w:t xml:space="preserve">Mā tātou katoa e atawhai i te taonga ao turoa – </w:t>
            </w:r>
            <w:r w:rsidRPr="5E437A3D">
              <w:rPr>
                <w:rFonts w:eastAsia="Arial"/>
                <w:i/>
                <w:iCs/>
                <w:sz w:val="24"/>
                <w:szCs w:val="24"/>
                <w:lang w:val="mi-NZ"/>
              </w:rPr>
              <w:t xml:space="preserve">Everyone has a role to play in conservation. </w:t>
            </w:r>
          </w:p>
          <w:p w14:paraId="38A3BFC8" w14:textId="51E8E6C8" w:rsidR="009931AA" w:rsidRPr="000F6460" w:rsidRDefault="5E437A3D" w:rsidP="5E437A3D">
            <w:pPr>
              <w:spacing w:before="120" w:after="120" w:line="240" w:lineRule="auto"/>
              <w:rPr>
                <w:rFonts w:eastAsia="Arial"/>
                <w:i/>
                <w:iCs/>
                <w:sz w:val="24"/>
                <w:szCs w:val="24"/>
                <w:lang w:val="mi-NZ"/>
              </w:rPr>
            </w:pPr>
            <w:r w:rsidRPr="5E437A3D">
              <w:rPr>
                <w:rFonts w:eastAsia="Arial"/>
                <w:sz w:val="24"/>
                <w:szCs w:val="24"/>
                <w:lang w:val="mi-NZ"/>
              </w:rPr>
              <w:t xml:space="preserve">Rethink “Plastic isn’t the problem. It’s what we do with it. And that means the onus is on us to be far smarter in how we use this miracle material.” – </w:t>
            </w:r>
            <w:r w:rsidRPr="5E437A3D">
              <w:rPr>
                <w:rFonts w:eastAsia="Arial"/>
                <w:i/>
                <w:iCs/>
                <w:sz w:val="24"/>
                <w:szCs w:val="24"/>
                <w:lang w:val="mi-NZ"/>
              </w:rPr>
              <w:t xml:space="preserve">Erik Solheim, Head of UN Environment. </w:t>
            </w:r>
          </w:p>
          <w:p w14:paraId="5C0CA389" w14:textId="51E8E6C8" w:rsidR="009931AA" w:rsidRPr="000F6460" w:rsidRDefault="5E437A3D" w:rsidP="5E437A3D">
            <w:pPr>
              <w:spacing w:before="120" w:after="120" w:line="240" w:lineRule="auto"/>
              <w:rPr>
                <w:rFonts w:eastAsia="Arial"/>
                <w:sz w:val="24"/>
                <w:szCs w:val="24"/>
                <w:lang w:val="mi-NZ"/>
              </w:rPr>
            </w:pPr>
            <w:r w:rsidRPr="5E437A3D">
              <w:rPr>
                <w:rFonts w:eastAsia="Arial"/>
                <w:sz w:val="24"/>
                <w:szCs w:val="24"/>
                <w:lang w:val="mi-NZ"/>
              </w:rPr>
              <w:t>Today we begin this journey together. By changing how we produce, use and dispose of plastics, we can start to turn the plastics problem around. If you make it, take responsibility for it. Let’s make it easier for consumers to do the right thing. It’s a systems problem and we need to work together. It’s time to change from a linear economy to a circular one. Stop using problematic and unnecessary plastics. Ensure plastics we use are reusable, recyclable or compostable. Keep plastics in the economy and out of the envrionment.</w:t>
            </w:r>
          </w:p>
          <w:p w14:paraId="07EC4AC9" w14:textId="73DD1DC6" w:rsidR="009931AA" w:rsidRPr="000F6460" w:rsidRDefault="5E437A3D" w:rsidP="009931AA">
            <w:pPr>
              <w:spacing w:before="120" w:after="120" w:line="240" w:lineRule="auto"/>
              <w:rPr>
                <w:rFonts w:eastAsia="Arial"/>
                <w:i/>
                <w:sz w:val="24"/>
                <w:szCs w:val="24"/>
                <w:lang w:val="mi-NZ"/>
              </w:rPr>
            </w:pPr>
            <w:r w:rsidRPr="5E437A3D">
              <w:rPr>
                <w:rFonts w:eastAsia="Arial"/>
                <w:sz w:val="24"/>
                <w:szCs w:val="24"/>
                <w:lang w:val="mi-NZ"/>
              </w:rPr>
              <w:t xml:space="preserve">Manaaki whenua, manaaki tangata, haere whakamua – </w:t>
            </w:r>
            <w:r w:rsidRPr="5E437A3D">
              <w:rPr>
                <w:rFonts w:eastAsia="Arial"/>
                <w:i/>
                <w:iCs/>
                <w:sz w:val="24"/>
                <w:szCs w:val="24"/>
                <w:lang w:val="mi-NZ"/>
              </w:rPr>
              <w:t>Care for the land, care for the people, go forward.</w:t>
            </w:r>
          </w:p>
        </w:tc>
      </w:tr>
    </w:tbl>
    <w:p w14:paraId="5AC0210A" w14:textId="6A27BFB9" w:rsidR="009931AA" w:rsidRPr="00550729" w:rsidRDefault="009931AA" w:rsidP="0094035B">
      <w:pPr>
        <w:rPr>
          <w:rStyle w:val="Hyperlink"/>
          <w:sz w:val="22"/>
          <w:szCs w:val="22"/>
          <w:lang w:val="mi-NZ"/>
        </w:rPr>
      </w:pPr>
    </w:p>
    <w:p w14:paraId="123C089B" w14:textId="175F3119" w:rsidR="5D15371C" w:rsidRDefault="3F99C99A" w:rsidP="5D15371C">
      <w:pPr>
        <w:rPr>
          <w:rFonts w:eastAsia="Calibri"/>
          <w:lang w:val="mi-NZ"/>
        </w:rPr>
      </w:pPr>
      <w:r w:rsidRPr="16FBD34D">
        <w:rPr>
          <w:rFonts w:eastAsia="Calibri"/>
          <w:b/>
          <w:lang w:val="mi-NZ"/>
        </w:rPr>
        <w:t>Think</w:t>
      </w:r>
      <w:r w:rsidRPr="282A871D">
        <w:rPr>
          <w:rFonts w:eastAsia="Calibri"/>
          <w:lang w:val="mi-NZ"/>
        </w:rPr>
        <w:t xml:space="preserve"> of</w:t>
      </w:r>
      <w:r w:rsidR="3A91D311" w:rsidRPr="282A871D">
        <w:rPr>
          <w:rFonts w:eastAsia="Calibri"/>
          <w:lang w:val="mi-NZ"/>
        </w:rPr>
        <w:t xml:space="preserve"> a </w:t>
      </w:r>
      <w:r w:rsidRPr="282A871D">
        <w:rPr>
          <w:rFonts w:eastAsia="Calibri"/>
          <w:lang w:val="mi-NZ"/>
        </w:rPr>
        <w:t xml:space="preserve">creative way to </w:t>
      </w:r>
      <w:r w:rsidR="3A91D311" w:rsidRPr="282A871D">
        <w:rPr>
          <w:rFonts w:eastAsia="Calibri"/>
          <w:lang w:val="mi-NZ"/>
        </w:rPr>
        <w:t xml:space="preserve">get </w:t>
      </w:r>
      <w:r w:rsidRPr="282A871D">
        <w:rPr>
          <w:rFonts w:eastAsia="Calibri"/>
          <w:lang w:val="mi-NZ"/>
        </w:rPr>
        <w:t xml:space="preserve">others </w:t>
      </w:r>
      <w:r w:rsidR="51163C40" w:rsidRPr="282A871D">
        <w:rPr>
          <w:rFonts w:eastAsia="Calibri"/>
          <w:lang w:val="mi-NZ"/>
        </w:rPr>
        <w:t>at your school or in your local community to get</w:t>
      </w:r>
      <w:r w:rsidR="3A91D311" w:rsidRPr="282A871D">
        <w:rPr>
          <w:rFonts w:eastAsia="Calibri"/>
          <w:lang w:val="mi-NZ"/>
        </w:rPr>
        <w:t xml:space="preserve"> together to collect litter </w:t>
      </w:r>
      <w:r w:rsidR="7301074C" w:rsidRPr="282A871D">
        <w:rPr>
          <w:rFonts w:eastAsia="Calibri"/>
          <w:lang w:val="mi-NZ"/>
        </w:rPr>
        <w:t xml:space="preserve">in your local </w:t>
      </w:r>
      <w:r w:rsidR="6D42BCDB" w:rsidRPr="282A871D">
        <w:rPr>
          <w:rFonts w:eastAsia="Calibri"/>
          <w:lang w:val="mi-NZ"/>
        </w:rPr>
        <w:t>environment</w:t>
      </w:r>
      <w:r w:rsidR="51163C40" w:rsidRPr="282A871D">
        <w:rPr>
          <w:rFonts w:eastAsia="Calibri"/>
          <w:lang w:val="mi-NZ"/>
        </w:rPr>
        <w:t xml:space="preserve"> to </w:t>
      </w:r>
      <w:r w:rsidR="7301074C" w:rsidRPr="282A871D">
        <w:rPr>
          <w:rFonts w:eastAsia="Calibri"/>
          <w:lang w:val="mi-NZ"/>
        </w:rPr>
        <w:t xml:space="preserve">stop it making </w:t>
      </w:r>
      <w:r w:rsidR="0AC45081" w:rsidRPr="282A871D">
        <w:rPr>
          <w:rFonts w:eastAsia="Calibri"/>
          <w:lang w:val="mi-NZ"/>
        </w:rPr>
        <w:t>it’s way into stormwater drains, streams and marine enviroments</w:t>
      </w:r>
      <w:r w:rsidR="5B073F79" w:rsidRPr="282A871D">
        <w:rPr>
          <w:rFonts w:eastAsia="Calibri"/>
          <w:lang w:val="mi-NZ"/>
        </w:rPr>
        <w:t xml:space="preserve">. </w:t>
      </w:r>
      <w:r w:rsidR="62AE7096" w:rsidRPr="282A871D">
        <w:rPr>
          <w:rFonts w:eastAsia="Calibri"/>
          <w:lang w:val="mi-NZ"/>
        </w:rPr>
        <w:t xml:space="preserve">You could create a jingle, </w:t>
      </w:r>
      <w:r w:rsidR="1852CE7D" w:rsidRPr="282A871D">
        <w:rPr>
          <w:rFonts w:eastAsia="Calibri"/>
          <w:lang w:val="mi-NZ"/>
        </w:rPr>
        <w:t>an</w:t>
      </w:r>
      <w:r w:rsidR="62AE7096" w:rsidRPr="282A871D">
        <w:rPr>
          <w:rFonts w:eastAsia="Calibri"/>
          <w:lang w:val="mi-NZ"/>
        </w:rPr>
        <w:t xml:space="preserve"> advertisement, a letter</w:t>
      </w:r>
      <w:r w:rsidR="1852CE7D" w:rsidRPr="282A871D">
        <w:rPr>
          <w:rFonts w:eastAsia="Calibri"/>
          <w:lang w:val="mi-NZ"/>
        </w:rPr>
        <w:t>. a poster, a play or any other creative way.</w:t>
      </w:r>
    </w:p>
    <w:p w14:paraId="79CD509D" w14:textId="78AE6A19" w:rsidR="1852CE7D" w:rsidRDefault="402255B7" w:rsidP="1852CE7D">
      <w:pPr>
        <w:rPr>
          <w:rFonts w:eastAsia="Calibri"/>
          <w:lang w:val="mi-NZ"/>
        </w:rPr>
      </w:pPr>
      <w:r w:rsidRPr="64721475">
        <w:rPr>
          <w:rFonts w:eastAsia="Calibri"/>
          <w:b/>
          <w:lang w:val="mi-NZ"/>
        </w:rPr>
        <w:t>Plan</w:t>
      </w:r>
      <w:r w:rsidRPr="282A871D">
        <w:rPr>
          <w:rFonts w:eastAsia="Calibri"/>
          <w:lang w:val="mi-NZ"/>
        </w:rPr>
        <w:t xml:space="preserve"> and then </w:t>
      </w:r>
      <w:r w:rsidR="40E1F7EB" w:rsidRPr="40E1F7EB">
        <w:rPr>
          <w:rFonts w:eastAsia="Calibri"/>
          <w:b/>
          <w:bCs/>
          <w:lang w:val="mi-NZ"/>
        </w:rPr>
        <w:t>make</w:t>
      </w:r>
      <w:r w:rsidR="40E1F7EB" w:rsidRPr="40E1F7EB">
        <w:rPr>
          <w:rFonts w:eastAsia="Calibri"/>
          <w:lang w:val="mi-NZ"/>
        </w:rPr>
        <w:t xml:space="preserve"> the creation of</w:t>
      </w:r>
      <w:r w:rsidRPr="282A871D">
        <w:rPr>
          <w:rFonts w:eastAsia="Calibri"/>
          <w:lang w:val="mi-NZ"/>
        </w:rPr>
        <w:t xml:space="preserve"> your </w:t>
      </w:r>
      <w:r w:rsidR="40E1F7EB" w:rsidRPr="40E1F7EB">
        <w:rPr>
          <w:rFonts w:eastAsia="Calibri"/>
          <w:lang w:val="mi-NZ"/>
        </w:rPr>
        <w:t>choice</w:t>
      </w:r>
      <w:r w:rsidR="282A871D" w:rsidRPr="282A871D">
        <w:rPr>
          <w:rFonts w:eastAsia="Calibri"/>
          <w:lang w:val="mi-NZ"/>
        </w:rPr>
        <w:t xml:space="preserve"> in your home learning book.</w:t>
      </w:r>
    </w:p>
    <w:p w14:paraId="4EE30280" w14:textId="5AC64E3A" w:rsidR="0AC45081" w:rsidRDefault="0AC45081" w:rsidP="0AC45081">
      <w:pPr>
        <w:rPr>
          <w:rFonts w:eastAsia="Calibri"/>
          <w:lang w:val="mi-NZ"/>
        </w:rPr>
      </w:pPr>
    </w:p>
    <w:p w14:paraId="3994C8D9" w14:textId="0A020036" w:rsidR="49FCF415" w:rsidRDefault="4D7C4E4D" w:rsidP="49FCF415">
      <w:pPr>
        <w:rPr>
          <w:rFonts w:eastAsia="Calibri"/>
          <w:lang w:val="mi-NZ"/>
        </w:rPr>
      </w:pPr>
      <w:r w:rsidRPr="4D7C4E4D">
        <w:rPr>
          <w:rFonts w:eastAsia="Calibri"/>
          <w:b/>
          <w:bCs/>
          <w:lang w:val="mi-NZ"/>
        </w:rPr>
        <w:t>Optional</w:t>
      </w:r>
      <w:r w:rsidRPr="4D7C4E4D">
        <w:rPr>
          <w:rFonts w:eastAsia="Calibri"/>
          <w:lang w:val="mi-NZ"/>
        </w:rPr>
        <w:t xml:space="preserve">: Go for a walk around your community, take a bag with you and </w:t>
      </w:r>
      <w:r w:rsidR="59A9DA42" w:rsidRPr="59A9DA42">
        <w:rPr>
          <w:rFonts w:eastAsia="Calibri"/>
          <w:lang w:val="mi-NZ"/>
        </w:rPr>
        <w:t>see how much litter you can collect</w:t>
      </w:r>
      <w:r w:rsidR="488C0835" w:rsidRPr="47287BE0">
        <w:rPr>
          <w:rFonts w:eastAsia="Calibri"/>
          <w:lang w:val="mi-NZ"/>
        </w:rPr>
        <w:t xml:space="preserve"> - you </w:t>
      </w:r>
      <w:r w:rsidR="488C0835" w:rsidRPr="00E701AA">
        <w:rPr>
          <w:rFonts w:eastAsia="Calibri"/>
          <w:lang w:val="mi-NZ"/>
        </w:rPr>
        <w:t xml:space="preserve">could take your family members with you </w:t>
      </w:r>
      <w:r w:rsidR="488C0835" w:rsidRPr="47287BE0">
        <w:rPr>
          <w:rFonts w:eastAsia="Calibri"/>
          <w:lang w:val="mi-NZ"/>
        </w:rPr>
        <w:t xml:space="preserve">and make it a competition, </w:t>
      </w:r>
      <w:r w:rsidR="488C0835" w:rsidRPr="06B6EC94">
        <w:rPr>
          <w:rFonts w:eastAsia="Calibri"/>
          <w:lang w:val="mi-NZ"/>
        </w:rPr>
        <w:t>who can collect the most</w:t>
      </w:r>
      <w:r w:rsidR="488C0835" w:rsidRPr="47287BE0">
        <w:rPr>
          <w:rFonts w:eastAsia="Calibri"/>
          <w:lang w:val="mi-NZ"/>
        </w:rPr>
        <w:t>!</w:t>
      </w:r>
    </w:p>
    <w:p w14:paraId="2A6F5B61" w14:textId="328AECAC" w:rsidR="59A9DA42" w:rsidRDefault="04397F23" w:rsidP="006E7DC5">
      <w:pPr>
        <w:pStyle w:val="Quotegreen"/>
        <w:rPr>
          <w:lang w:val="mi-NZ"/>
        </w:rPr>
      </w:pPr>
      <w:r w:rsidRPr="39DB4C58">
        <w:rPr>
          <w:lang w:val="mi-NZ"/>
        </w:rPr>
        <w:t xml:space="preserve">Ko ahau to taiao, ko te taiao ko ahau – I am the environment, and the </w:t>
      </w:r>
      <w:r w:rsidR="39DB4C58" w:rsidRPr="39DB4C58">
        <w:rPr>
          <w:iCs/>
          <w:lang w:val="mi-NZ"/>
        </w:rPr>
        <w:t>environment is me”</w:t>
      </w:r>
    </w:p>
    <w:p w14:paraId="76E628A5" w14:textId="0D4DF60F" w:rsidR="16951EEB" w:rsidRDefault="16951EEB" w:rsidP="16951EEB">
      <w:pPr>
        <w:rPr>
          <w:rFonts w:eastAsia="Calibri"/>
          <w:lang w:val="mi-NZ"/>
        </w:rPr>
      </w:pPr>
    </w:p>
    <w:p w14:paraId="5B7C54E1" w14:textId="518E4BC5" w:rsidR="00635EED" w:rsidRPr="00550729" w:rsidRDefault="00635EED" w:rsidP="0094035B">
      <w:pPr>
        <w:rPr>
          <w:b/>
        </w:rPr>
      </w:pPr>
      <w:r w:rsidRPr="00550729">
        <w:rPr>
          <w:b/>
        </w:rPr>
        <w:t>Remember to do your end of day reflection and wellbeing activities (</w:t>
      </w:r>
      <w:r w:rsidR="00881245">
        <w:rPr>
          <w:b/>
        </w:rPr>
        <w:t>s</w:t>
      </w:r>
      <w:r w:rsidRPr="00550729">
        <w:rPr>
          <w:b/>
        </w:rPr>
        <w:t xml:space="preserve">ee </w:t>
      </w:r>
      <w:r w:rsidR="0034210E">
        <w:rPr>
          <w:b/>
        </w:rPr>
        <w:t xml:space="preserve">p. </w:t>
      </w:r>
      <w:r w:rsidR="00A151A5">
        <w:rPr>
          <w:b/>
        </w:rPr>
        <w:t>5</w:t>
      </w:r>
      <w:r w:rsidR="0034210E">
        <w:rPr>
          <w:b/>
        </w:rPr>
        <w:t xml:space="preserve"> </w:t>
      </w:r>
      <w:r w:rsidR="000C141E">
        <w:rPr>
          <w:b/>
          <w:bCs/>
        </w:rPr>
        <w:t>&amp;</w:t>
      </w:r>
      <w:r w:rsidR="00240D4C">
        <w:rPr>
          <w:b/>
          <w:bCs/>
        </w:rPr>
        <w:t xml:space="preserve"> </w:t>
      </w:r>
      <w:r w:rsidRPr="00550729">
        <w:rPr>
          <w:b/>
        </w:rPr>
        <w:t>8).</w:t>
      </w:r>
    </w:p>
    <w:p w14:paraId="2FD97911" w14:textId="58631015" w:rsidR="00635EED" w:rsidRPr="008E14D1" w:rsidRDefault="00635EED" w:rsidP="00042AE5">
      <w:pPr>
        <w:pStyle w:val="BH1"/>
      </w:pPr>
      <w:r>
        <w:rPr>
          <w:noProof/>
        </w:rPr>
        <w:lastRenderedPageBreak/>
        <w:drawing>
          <wp:anchor distT="0" distB="0" distL="114300" distR="114300" simplePos="0" relativeHeight="251659264" behindDoc="1" locked="0" layoutInCell="1" allowOverlap="1" wp14:anchorId="09D8141C" wp14:editId="195FDBE2">
            <wp:simplePos x="0" y="0"/>
            <wp:positionH relativeFrom="column">
              <wp:posOffset>4595690</wp:posOffset>
            </wp:positionH>
            <wp:positionV relativeFrom="paragraph">
              <wp:posOffset>-14703</wp:posOffset>
            </wp:positionV>
            <wp:extent cx="1280160" cy="1255365"/>
            <wp:effectExtent l="0" t="0" r="0" b="0"/>
            <wp:wrapTight wrapText="bothSides">
              <wp:wrapPolygon edited="0">
                <wp:start x="0" y="0"/>
                <wp:lineTo x="0" y="21316"/>
                <wp:lineTo x="21214" y="21316"/>
                <wp:lineTo x="21214" y="0"/>
                <wp:lineTo x="0" y="0"/>
              </wp:wrapPolygon>
            </wp:wrapTight>
            <wp:docPr id="780784066" name="Picture 7807840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1280160" cy="1255365"/>
                    </a:xfrm>
                    <a:prstGeom prst="rect">
                      <a:avLst/>
                    </a:prstGeom>
                  </pic:spPr>
                </pic:pic>
              </a:graphicData>
            </a:graphic>
            <wp14:sizeRelH relativeFrom="margin">
              <wp14:pctWidth>0</wp14:pctWidth>
            </wp14:sizeRelH>
            <wp14:sizeRelV relativeFrom="margin">
              <wp14:pctHeight>0</wp14:pctHeight>
            </wp14:sizeRelV>
          </wp:anchor>
        </w:drawing>
      </w:r>
      <w:r w:rsidRPr="008E14D1">
        <w:t xml:space="preserve">Day </w:t>
      </w:r>
      <w:r>
        <w:t>10</w:t>
      </w:r>
      <w:r w:rsidRPr="008E14D1">
        <w:t xml:space="preserve"> </w:t>
      </w:r>
      <w:r>
        <w:t>a</w:t>
      </w:r>
      <w:r w:rsidRPr="008E14D1">
        <w:t>ctivity 1:</w:t>
      </w:r>
      <w:r w:rsidR="001C783A">
        <w:rPr>
          <w:noProof/>
        </w:rPr>
        <w:t xml:space="preserve"> My top rights and responsibilities</w:t>
      </w:r>
    </w:p>
    <w:p w14:paraId="2FDEC9F7" w14:textId="77777777" w:rsidR="003D4C81" w:rsidRPr="001627F6" w:rsidRDefault="003D4C81" w:rsidP="003D4C81">
      <w:pPr>
        <w:spacing w:before="120" w:line="240" w:lineRule="auto"/>
        <w:rPr>
          <w:b/>
          <w:color w:val="3472AC"/>
        </w:rPr>
      </w:pPr>
      <w:r w:rsidRPr="001627F6">
        <w:rPr>
          <w:b/>
          <w:color w:val="3472AC"/>
        </w:rPr>
        <w:t>Notes for teachers and whānau</w:t>
      </w:r>
    </w:p>
    <w:p w14:paraId="10F6D430" w14:textId="0071C149" w:rsidR="003D4C81" w:rsidRPr="001627F6" w:rsidRDefault="003D4C81" w:rsidP="008169D7">
      <w:pPr>
        <w:spacing w:after="0" w:line="240" w:lineRule="auto"/>
        <w:rPr>
          <w:rFonts w:eastAsia="Calibri"/>
        </w:rPr>
      </w:pPr>
      <w:r>
        <w:t>This activity requires the learner to identify and explain the rights and/or respo</w:t>
      </w:r>
      <w:r w:rsidR="5FEBEB73">
        <w:t xml:space="preserve">nsibilities they believe are most important to them. </w:t>
      </w:r>
      <w:r w:rsidR="6C197768">
        <w:t xml:space="preserve">They will have to write paragraphs with explanations and examples of why </w:t>
      </w:r>
      <w:r w:rsidR="7FD272CA">
        <w:t xml:space="preserve">they are important to them. </w:t>
      </w:r>
      <w:r w:rsidR="083D7A7C" w:rsidRPr="083D7A7C">
        <w:rPr>
          <w:rStyle w:val="normaltextrun"/>
          <w:rFonts w:eastAsia="Arial"/>
          <w:color w:val="000000" w:themeColor="text1"/>
        </w:rPr>
        <w:t>Note our Inquiry focus is “present – share learning about the big idea” which includes thinking about who the audience is and considering different ways of communicating learning – for example, presentation, video, poster.</w:t>
      </w:r>
    </w:p>
    <w:p w14:paraId="6836E58A" w14:textId="069E703A" w:rsidR="003D4C81" w:rsidRDefault="005403AB" w:rsidP="003D4C81">
      <w:pPr>
        <w:spacing w:line="240" w:lineRule="auto"/>
      </w:pPr>
      <w:r>
        <w:rPr>
          <w:noProof/>
        </w:rPr>
        <w:pict w14:anchorId="36C582A4">
          <v:rect id="_x0000_i1065" style="width:451.3pt;height:.05pt" o:hralign="center" o:hrstd="t" o:hr="t" fillcolor="#a0a0a0" stroked="f"/>
        </w:pict>
      </w:r>
    </w:p>
    <w:p w14:paraId="1D10D080" w14:textId="5252927C" w:rsidR="003D4C81" w:rsidRPr="002B042D" w:rsidRDefault="003D4C81" w:rsidP="003D4C81">
      <w:pPr>
        <w:pStyle w:val="LI"/>
        <w:spacing w:line="240" w:lineRule="auto"/>
        <w:rPr>
          <w:highlight w:val="yellow"/>
        </w:rPr>
      </w:pPr>
      <w:r>
        <w:t xml:space="preserve">I am learning to: </w:t>
      </w:r>
      <w:r w:rsidR="00042AE5">
        <w:t>i</w:t>
      </w:r>
      <w:r>
        <w:t xml:space="preserve">dentify and/or explain 5 rights or responsibilities that are important to me </w:t>
      </w:r>
    </w:p>
    <w:p w14:paraId="291B9186" w14:textId="77777777" w:rsidR="003D4C81" w:rsidRDefault="003D4C81" w:rsidP="003D4C81">
      <w:pPr>
        <w:spacing w:after="0" w:line="240" w:lineRule="auto"/>
        <w:rPr>
          <w:lang w:val="mi-NZ"/>
        </w:rPr>
      </w:pPr>
      <w:r>
        <w:rPr>
          <w:lang w:val="mi-NZ"/>
        </w:rPr>
        <w:t>What do I need?</w:t>
      </w:r>
    </w:p>
    <w:p w14:paraId="21AA7F0C" w14:textId="3DE276E8" w:rsidR="003D4C81" w:rsidRDefault="003D4C81" w:rsidP="00370C78">
      <w:pPr>
        <w:pStyle w:val="ListParagraph"/>
        <w:numPr>
          <w:ilvl w:val="0"/>
          <w:numId w:val="19"/>
        </w:numPr>
        <w:spacing w:line="240" w:lineRule="auto"/>
        <w:rPr>
          <w:lang w:val="mi-NZ"/>
        </w:rPr>
      </w:pPr>
      <w:r w:rsidRPr="61517006">
        <w:rPr>
          <w:lang w:val="mi-NZ"/>
        </w:rPr>
        <w:t>30</w:t>
      </w:r>
      <w:r w:rsidRPr="616ADF2E">
        <w:rPr>
          <w:lang w:val="mi-NZ"/>
        </w:rPr>
        <w:t xml:space="preserve"> minutes</w:t>
      </w:r>
    </w:p>
    <w:p w14:paraId="24D8C022" w14:textId="3086552A" w:rsidR="003D4C81" w:rsidRDefault="2400B6FF" w:rsidP="00370C78">
      <w:pPr>
        <w:pStyle w:val="ListParagraph"/>
        <w:numPr>
          <w:ilvl w:val="0"/>
          <w:numId w:val="19"/>
        </w:numPr>
        <w:spacing w:line="240" w:lineRule="auto"/>
        <w:rPr>
          <w:lang w:val="mi-NZ"/>
        </w:rPr>
      </w:pPr>
      <w:r w:rsidRPr="2400B6FF">
        <w:rPr>
          <w:lang w:val="mi-NZ"/>
        </w:rPr>
        <w:t>Home learning book</w:t>
      </w:r>
    </w:p>
    <w:p w14:paraId="6920B119" w14:textId="5EB5AAC9" w:rsidR="005A47CE" w:rsidRPr="005A47CE" w:rsidRDefault="005A47CE" w:rsidP="005A47CE">
      <w:pPr>
        <w:rPr>
          <w:b/>
        </w:rPr>
      </w:pPr>
      <w:r w:rsidRPr="005A47CE">
        <w:rPr>
          <w:b/>
        </w:rPr>
        <w:t xml:space="preserve">Remember to start your day right (see </w:t>
      </w:r>
      <w:r w:rsidR="0034210E">
        <w:rPr>
          <w:b/>
        </w:rPr>
        <w:t>p.</w:t>
      </w:r>
      <w:r w:rsidRPr="005A47CE">
        <w:rPr>
          <w:b/>
        </w:rPr>
        <w:t xml:space="preserve"> 7).</w:t>
      </w:r>
      <w:r w:rsidRPr="005A47CE">
        <w:rPr>
          <w:rStyle w:val="normaltextrun"/>
          <w:i/>
        </w:rPr>
        <w:t xml:space="preserve"> </w:t>
      </w:r>
    </w:p>
    <w:p w14:paraId="2A4FAAD9" w14:textId="40AF2A43" w:rsidR="003D4C81" w:rsidRDefault="00CB5778" w:rsidP="003D4C81">
      <w:pPr>
        <w:pStyle w:val="BH2"/>
        <w:spacing w:line="240" w:lineRule="auto"/>
      </w:pPr>
      <w:proofErr w:type="spellStart"/>
      <w:r>
        <w:t>Your</w:t>
      </w:r>
      <w:proofErr w:type="spellEnd"/>
      <w:r>
        <w:t xml:space="preserve"> </w:t>
      </w:r>
      <w:proofErr w:type="spellStart"/>
      <w:r>
        <w:t>task</w:t>
      </w:r>
      <w:proofErr w:type="spellEnd"/>
    </w:p>
    <w:p w14:paraId="3D0E5CDA" w14:textId="5F101308" w:rsidR="41C2360D" w:rsidRDefault="1D2B78C4">
      <w:pPr>
        <w:rPr>
          <w:rFonts w:eastAsia="Arial"/>
        </w:rPr>
      </w:pPr>
      <w:r w:rsidRPr="49F98F7E">
        <w:rPr>
          <w:rFonts w:eastAsia="Arial"/>
        </w:rPr>
        <w:t xml:space="preserve">From your learnings this week, </w:t>
      </w:r>
      <w:r w:rsidRPr="57C8E797">
        <w:rPr>
          <w:rFonts w:eastAsia="Arial"/>
          <w:b/>
        </w:rPr>
        <w:t>choose</w:t>
      </w:r>
      <w:r w:rsidRPr="49F98F7E">
        <w:rPr>
          <w:rFonts w:eastAsia="Arial"/>
        </w:rPr>
        <w:t xml:space="preserve"> five rights or responsibilities that you can most relate to: one must include personal, community, environmental, political and one other.</w:t>
      </w:r>
    </w:p>
    <w:p w14:paraId="065B8EE6" w14:textId="77777777" w:rsidR="00757C04" w:rsidRDefault="41C2360D" w:rsidP="7D795E15">
      <w:r>
        <w:t xml:space="preserve">For each right and/or responsibility </w:t>
      </w:r>
      <w:r w:rsidRPr="5A066F00">
        <w:rPr>
          <w:b/>
          <w:bCs/>
        </w:rPr>
        <w:t>write</w:t>
      </w:r>
      <w:r>
        <w:t xml:space="preserve"> a paragraph in your home learning book, explaining why it is important to you. </w:t>
      </w:r>
    </w:p>
    <w:p w14:paraId="080CE87D" w14:textId="0185B9FE" w:rsidR="41C2360D" w:rsidRDefault="41C2360D" w:rsidP="7D795E15">
      <w:r>
        <w:t>The ‘framework below could be a useful way to construct your paragraphs.</w:t>
      </w:r>
    </w:p>
    <w:p w14:paraId="023CEDBD" w14:textId="77777777" w:rsidR="00757C04" w:rsidRDefault="00757C04" w:rsidP="7D795E15"/>
    <w:tbl>
      <w:tblPr>
        <w:tblStyle w:val="TableGridLight"/>
        <w:tblW w:w="0" w:type="auto"/>
        <w:tblBorders>
          <w:top w:val="single" w:sz="2" w:space="0" w:color="3472AC"/>
          <w:left w:val="single" w:sz="2" w:space="0" w:color="3472AC"/>
          <w:bottom w:val="single" w:sz="2" w:space="0" w:color="3472AC"/>
          <w:right w:val="single" w:sz="2" w:space="0" w:color="3472AC"/>
          <w:insideH w:val="single" w:sz="2" w:space="0" w:color="3472AC"/>
          <w:insideV w:val="single" w:sz="2" w:space="0" w:color="3472AC"/>
        </w:tblBorders>
        <w:tblLayout w:type="fixed"/>
        <w:tblLook w:val="06A0" w:firstRow="1" w:lastRow="0" w:firstColumn="1" w:lastColumn="0" w:noHBand="1" w:noVBand="1"/>
      </w:tblPr>
      <w:tblGrid>
        <w:gridCol w:w="3513"/>
        <w:gridCol w:w="5865"/>
      </w:tblGrid>
      <w:tr w:rsidR="00757C04" w14:paraId="0838E759" w14:textId="77777777" w:rsidTr="00757C04">
        <w:tc>
          <w:tcPr>
            <w:tcW w:w="3513" w:type="dxa"/>
          </w:tcPr>
          <w:p w14:paraId="375DC031" w14:textId="1B04A51A" w:rsidR="00757C04" w:rsidRDefault="00757C04" w:rsidP="7D795E15">
            <w:pPr>
              <w:rPr>
                <w:rFonts w:eastAsia="Calibri"/>
                <w:sz w:val="24"/>
                <w:szCs w:val="24"/>
              </w:rPr>
            </w:pPr>
            <w:r w:rsidRPr="14CA1B61">
              <w:rPr>
                <w:rFonts w:eastAsia="Calibri"/>
                <w:sz w:val="24"/>
                <w:szCs w:val="24"/>
              </w:rPr>
              <w:t>State the main idea/point of the paragraph</w:t>
            </w:r>
          </w:p>
        </w:tc>
        <w:tc>
          <w:tcPr>
            <w:tcW w:w="5865" w:type="dxa"/>
          </w:tcPr>
          <w:p w14:paraId="6C7DA297" w14:textId="3707F3CA" w:rsidR="00757C04" w:rsidRDefault="00757C04" w:rsidP="7D795E15">
            <w:pPr>
              <w:rPr>
                <w:rFonts w:eastAsia="Calibri"/>
                <w:sz w:val="24"/>
                <w:szCs w:val="24"/>
              </w:rPr>
            </w:pPr>
            <w:r w:rsidRPr="3106760D">
              <w:rPr>
                <w:rFonts w:eastAsia="Calibri"/>
                <w:sz w:val="24"/>
                <w:szCs w:val="24"/>
              </w:rPr>
              <w:t xml:space="preserve">I believe free dentistry for 18 year olds and under is an important right for all New </w:t>
            </w:r>
            <w:r w:rsidRPr="0D0CB73F">
              <w:rPr>
                <w:rFonts w:eastAsia="Calibri"/>
                <w:sz w:val="24"/>
                <w:szCs w:val="24"/>
              </w:rPr>
              <w:t>Zealanders.</w:t>
            </w:r>
          </w:p>
        </w:tc>
      </w:tr>
      <w:tr w:rsidR="00757C04" w14:paraId="48A40BD9" w14:textId="77777777" w:rsidTr="00757C04">
        <w:tc>
          <w:tcPr>
            <w:tcW w:w="3513" w:type="dxa"/>
          </w:tcPr>
          <w:p w14:paraId="60AF771B" w14:textId="4E9DE91C" w:rsidR="00757C04" w:rsidRDefault="00757C04" w:rsidP="00757C04">
            <w:pPr>
              <w:rPr>
                <w:rFonts w:eastAsia="Calibri"/>
                <w:sz w:val="24"/>
                <w:szCs w:val="24"/>
              </w:rPr>
            </w:pPr>
            <w:r w:rsidRPr="0D0CB73F">
              <w:rPr>
                <w:rFonts w:eastAsia="Calibri"/>
                <w:sz w:val="24"/>
                <w:szCs w:val="24"/>
              </w:rPr>
              <w:t xml:space="preserve">Explanation </w:t>
            </w:r>
            <w:r>
              <w:rPr>
                <w:rFonts w:eastAsia="Calibri"/>
                <w:sz w:val="24"/>
                <w:szCs w:val="24"/>
              </w:rPr>
              <w:t>that e</w:t>
            </w:r>
            <w:r w:rsidRPr="0D0CB73F">
              <w:rPr>
                <w:rFonts w:eastAsia="Calibri"/>
                <w:sz w:val="24"/>
                <w:szCs w:val="24"/>
              </w:rPr>
              <w:t>xpands/</w:t>
            </w:r>
            <w:r>
              <w:rPr>
                <w:rFonts w:eastAsia="Calibri"/>
                <w:sz w:val="24"/>
                <w:szCs w:val="24"/>
              </w:rPr>
              <w:t xml:space="preserve"> </w:t>
            </w:r>
            <w:r w:rsidRPr="0D0CB73F">
              <w:rPr>
                <w:rFonts w:eastAsia="Calibri"/>
                <w:sz w:val="24"/>
                <w:szCs w:val="24"/>
              </w:rPr>
              <w:t>elaborates/</w:t>
            </w:r>
            <w:r>
              <w:rPr>
                <w:rFonts w:eastAsia="Calibri"/>
                <w:sz w:val="24"/>
                <w:szCs w:val="24"/>
              </w:rPr>
              <w:t xml:space="preserve"> </w:t>
            </w:r>
            <w:r w:rsidRPr="0D0CB73F">
              <w:rPr>
                <w:rFonts w:eastAsia="Calibri"/>
                <w:sz w:val="24"/>
                <w:szCs w:val="24"/>
              </w:rPr>
              <w:t>develops/ unpacks clarifies idea</w:t>
            </w:r>
          </w:p>
        </w:tc>
        <w:tc>
          <w:tcPr>
            <w:tcW w:w="5865" w:type="dxa"/>
          </w:tcPr>
          <w:p w14:paraId="32EA0CA6" w14:textId="55035C7B" w:rsidR="00757C04" w:rsidRDefault="00757C04" w:rsidP="7D795E15">
            <w:pPr>
              <w:rPr>
                <w:rFonts w:eastAsia="Calibri"/>
                <w:sz w:val="24"/>
                <w:szCs w:val="24"/>
              </w:rPr>
            </w:pPr>
            <w:r w:rsidRPr="10728473">
              <w:rPr>
                <w:rFonts w:eastAsia="Calibri"/>
                <w:sz w:val="24"/>
                <w:szCs w:val="24"/>
              </w:rPr>
              <w:t xml:space="preserve">This is because dental care is so important to </w:t>
            </w:r>
            <w:r w:rsidRPr="0875280B">
              <w:rPr>
                <w:rFonts w:eastAsia="Calibri"/>
                <w:sz w:val="24"/>
                <w:szCs w:val="24"/>
              </w:rPr>
              <w:t xml:space="preserve">the </w:t>
            </w:r>
            <w:r w:rsidRPr="10728473">
              <w:rPr>
                <w:rFonts w:eastAsia="Calibri"/>
                <w:sz w:val="24"/>
                <w:szCs w:val="24"/>
              </w:rPr>
              <w:t xml:space="preserve">health and wellbeing of young people and money </w:t>
            </w:r>
            <w:r w:rsidRPr="1C33DD73">
              <w:rPr>
                <w:rFonts w:eastAsia="Calibri"/>
                <w:sz w:val="24"/>
                <w:szCs w:val="24"/>
              </w:rPr>
              <w:t xml:space="preserve">shouldn’t be a factor </w:t>
            </w:r>
            <w:r w:rsidRPr="1B7CF989">
              <w:rPr>
                <w:rFonts w:eastAsia="Calibri"/>
                <w:sz w:val="24"/>
                <w:szCs w:val="24"/>
              </w:rPr>
              <w:t>that prevents</w:t>
            </w:r>
            <w:r w:rsidRPr="1C33DD73">
              <w:rPr>
                <w:rFonts w:eastAsia="Calibri"/>
                <w:sz w:val="24"/>
                <w:szCs w:val="24"/>
              </w:rPr>
              <w:t xml:space="preserve"> them from accessing it. </w:t>
            </w:r>
          </w:p>
        </w:tc>
      </w:tr>
      <w:tr w:rsidR="00757C04" w14:paraId="6B2DF957" w14:textId="77777777" w:rsidTr="00757C04">
        <w:tc>
          <w:tcPr>
            <w:tcW w:w="3513" w:type="dxa"/>
          </w:tcPr>
          <w:p w14:paraId="6A2C30B1" w14:textId="48AB977C" w:rsidR="00757C04" w:rsidRDefault="00757C04" w:rsidP="7D795E15">
            <w:pPr>
              <w:rPr>
                <w:rFonts w:eastAsia="Calibri"/>
                <w:sz w:val="24"/>
                <w:szCs w:val="24"/>
              </w:rPr>
            </w:pPr>
            <w:r>
              <w:rPr>
                <w:rFonts w:eastAsia="Calibri"/>
                <w:sz w:val="24"/>
                <w:szCs w:val="24"/>
              </w:rPr>
              <w:t>Provide an e</w:t>
            </w:r>
            <w:r w:rsidRPr="3210D0AC">
              <w:rPr>
                <w:rFonts w:eastAsia="Calibri"/>
                <w:sz w:val="24"/>
                <w:szCs w:val="24"/>
              </w:rPr>
              <w:t>xample</w:t>
            </w:r>
          </w:p>
        </w:tc>
        <w:tc>
          <w:tcPr>
            <w:tcW w:w="5865" w:type="dxa"/>
          </w:tcPr>
          <w:p w14:paraId="3F42B2A0" w14:textId="09384F6C" w:rsidR="00757C04" w:rsidRDefault="00757C04" w:rsidP="7D795E15">
            <w:pPr>
              <w:rPr>
                <w:rFonts w:eastAsia="Calibri"/>
                <w:sz w:val="24"/>
                <w:szCs w:val="24"/>
              </w:rPr>
            </w:pPr>
            <w:r w:rsidRPr="50923817">
              <w:rPr>
                <w:rFonts w:eastAsia="Calibri"/>
                <w:sz w:val="24"/>
                <w:szCs w:val="24"/>
              </w:rPr>
              <w:t xml:space="preserve">In 2019, more than 40% of 5 years olds in New Zealand </w:t>
            </w:r>
            <w:r w:rsidRPr="42184955">
              <w:rPr>
                <w:rFonts w:eastAsia="Calibri"/>
                <w:sz w:val="24"/>
                <w:szCs w:val="24"/>
              </w:rPr>
              <w:t>had tooth decay (Ministry of Health, 2019</w:t>
            </w:r>
            <w:r w:rsidRPr="1B7CF989">
              <w:rPr>
                <w:rFonts w:eastAsia="Calibri"/>
                <w:sz w:val="24"/>
                <w:szCs w:val="24"/>
              </w:rPr>
              <w:t>).</w:t>
            </w:r>
          </w:p>
        </w:tc>
      </w:tr>
      <w:tr w:rsidR="00757C04" w14:paraId="6C75D0A0" w14:textId="77777777" w:rsidTr="00757C04">
        <w:tc>
          <w:tcPr>
            <w:tcW w:w="3513" w:type="dxa"/>
          </w:tcPr>
          <w:p w14:paraId="48066E4C" w14:textId="6EBB8D37" w:rsidR="00757C04" w:rsidRDefault="00757C04" w:rsidP="00757C04">
            <w:pPr>
              <w:rPr>
                <w:rFonts w:eastAsia="Calibri"/>
                <w:sz w:val="24"/>
                <w:szCs w:val="24"/>
              </w:rPr>
            </w:pPr>
            <w:r>
              <w:rPr>
                <w:rFonts w:eastAsia="Calibri"/>
                <w:sz w:val="24"/>
                <w:szCs w:val="24"/>
              </w:rPr>
              <w:t>G</w:t>
            </w:r>
            <w:r w:rsidRPr="2D535FBD">
              <w:rPr>
                <w:rFonts w:eastAsia="Calibri"/>
                <w:sz w:val="24"/>
                <w:szCs w:val="24"/>
              </w:rPr>
              <w:t xml:space="preserve">ive your opinion, </w:t>
            </w:r>
            <w:r w:rsidRPr="179819DF">
              <w:rPr>
                <w:rFonts w:eastAsia="Calibri"/>
                <w:sz w:val="24"/>
                <w:szCs w:val="24"/>
              </w:rPr>
              <w:t>explain example, why your point is relevant</w:t>
            </w:r>
          </w:p>
        </w:tc>
        <w:tc>
          <w:tcPr>
            <w:tcW w:w="5865" w:type="dxa"/>
          </w:tcPr>
          <w:p w14:paraId="00004F33" w14:textId="16A29CA0" w:rsidR="00757C04" w:rsidRDefault="00757C04" w:rsidP="7D795E15">
            <w:pPr>
              <w:rPr>
                <w:rFonts w:eastAsia="Calibri"/>
                <w:sz w:val="24"/>
                <w:szCs w:val="24"/>
              </w:rPr>
            </w:pPr>
            <w:r w:rsidRPr="3748873E">
              <w:rPr>
                <w:rFonts w:eastAsia="Calibri"/>
                <w:sz w:val="24"/>
                <w:szCs w:val="24"/>
              </w:rPr>
              <w:t>Therefore</w:t>
            </w:r>
            <w:r w:rsidRPr="31551FEF">
              <w:rPr>
                <w:rFonts w:eastAsia="Calibri"/>
                <w:sz w:val="24"/>
                <w:szCs w:val="24"/>
              </w:rPr>
              <w:t>,</w:t>
            </w:r>
            <w:r w:rsidRPr="3748873E">
              <w:rPr>
                <w:rFonts w:eastAsia="Calibri"/>
                <w:sz w:val="24"/>
                <w:szCs w:val="24"/>
              </w:rPr>
              <w:t xml:space="preserve"> if these families could not access free dental care due to a lack of funds, these 5 year </w:t>
            </w:r>
            <w:r w:rsidRPr="68FFCADB">
              <w:rPr>
                <w:rFonts w:eastAsia="Calibri"/>
                <w:sz w:val="24"/>
                <w:szCs w:val="24"/>
              </w:rPr>
              <w:t>olds</w:t>
            </w:r>
            <w:r w:rsidRPr="3748873E">
              <w:rPr>
                <w:rFonts w:eastAsia="Calibri"/>
                <w:sz w:val="24"/>
                <w:szCs w:val="24"/>
              </w:rPr>
              <w:t xml:space="preserve"> could result in having complications </w:t>
            </w:r>
            <w:r w:rsidRPr="0C800D55">
              <w:rPr>
                <w:rFonts w:eastAsia="Calibri"/>
                <w:sz w:val="24"/>
                <w:szCs w:val="24"/>
              </w:rPr>
              <w:t>with</w:t>
            </w:r>
            <w:r w:rsidRPr="3748873E">
              <w:rPr>
                <w:rFonts w:eastAsia="Calibri"/>
                <w:sz w:val="24"/>
                <w:szCs w:val="24"/>
              </w:rPr>
              <w:t xml:space="preserve"> their health and </w:t>
            </w:r>
            <w:r w:rsidRPr="0F03E36A">
              <w:rPr>
                <w:rFonts w:eastAsia="Calibri"/>
                <w:sz w:val="24"/>
                <w:szCs w:val="24"/>
              </w:rPr>
              <w:t xml:space="preserve">wellbeing as time </w:t>
            </w:r>
            <w:r w:rsidRPr="028732C1">
              <w:rPr>
                <w:rFonts w:eastAsia="Calibri"/>
                <w:sz w:val="24"/>
                <w:szCs w:val="24"/>
              </w:rPr>
              <w:t>went on</w:t>
            </w:r>
            <w:r w:rsidRPr="0F03E36A">
              <w:rPr>
                <w:rFonts w:eastAsia="Calibri"/>
                <w:sz w:val="24"/>
                <w:szCs w:val="24"/>
              </w:rPr>
              <w:t xml:space="preserve"> and more expensive treatments </w:t>
            </w:r>
            <w:r w:rsidRPr="0C800D55">
              <w:rPr>
                <w:rFonts w:eastAsia="Calibri"/>
                <w:sz w:val="24"/>
                <w:szCs w:val="24"/>
              </w:rPr>
              <w:t xml:space="preserve">might be </w:t>
            </w:r>
            <w:r w:rsidRPr="0F03E36A">
              <w:rPr>
                <w:rFonts w:eastAsia="Calibri"/>
                <w:sz w:val="24"/>
                <w:szCs w:val="24"/>
              </w:rPr>
              <w:t xml:space="preserve">needed. </w:t>
            </w:r>
          </w:p>
        </w:tc>
      </w:tr>
    </w:tbl>
    <w:p w14:paraId="6B3ADF50" w14:textId="515A3F16" w:rsidR="003D4C81" w:rsidRPr="003D4C81" w:rsidRDefault="003D4C81" w:rsidP="31551FEF">
      <w:r>
        <w:br/>
      </w:r>
      <w:r w:rsidR="0499FB54" w:rsidRPr="0499FB54">
        <w:rPr>
          <w:i/>
          <w:iCs/>
          <w:sz w:val="18"/>
          <w:szCs w:val="18"/>
        </w:rPr>
        <w:t>Example provided by Fyfe, C (2022).</w:t>
      </w:r>
    </w:p>
    <w:p w14:paraId="6E32BEA0" w14:textId="1A14AD8D" w:rsidR="00A43798" w:rsidRPr="008E14D1" w:rsidRDefault="00635EED" w:rsidP="00A43798">
      <w:pPr>
        <w:pStyle w:val="BH1"/>
        <w:spacing w:line="276" w:lineRule="auto"/>
      </w:pPr>
      <w:r>
        <w:br w:type="column"/>
      </w:r>
      <w:r w:rsidR="00A43798" w:rsidRPr="008E14D1">
        <w:lastRenderedPageBreak/>
        <w:t xml:space="preserve">Day </w:t>
      </w:r>
      <w:r w:rsidR="00A43798">
        <w:t>10</w:t>
      </w:r>
      <w:r w:rsidR="00A43798" w:rsidRPr="008E14D1">
        <w:t xml:space="preserve"> </w:t>
      </w:r>
      <w:r w:rsidR="00A43798">
        <w:t>a</w:t>
      </w:r>
      <w:r w:rsidR="00A43798" w:rsidRPr="008E14D1">
        <w:t xml:space="preserve">ctivity </w:t>
      </w:r>
      <w:r w:rsidR="00A43798">
        <w:t>2 and 3</w:t>
      </w:r>
      <w:r w:rsidR="00A43798" w:rsidRPr="008E14D1">
        <w:t>:</w:t>
      </w:r>
      <w:r w:rsidR="00A43798">
        <w:rPr>
          <w:noProof/>
        </w:rPr>
        <w:t xml:space="preserve"> Storytime</w:t>
      </w:r>
    </w:p>
    <w:p w14:paraId="171B7B1C" w14:textId="77777777" w:rsidR="003D4C81" w:rsidRPr="002D722C" w:rsidRDefault="003D4C81" w:rsidP="003D4C81">
      <w:pPr>
        <w:spacing w:before="120" w:line="240" w:lineRule="auto"/>
        <w:rPr>
          <w:b/>
          <w:i/>
          <w:iCs/>
          <w:color w:val="3472AC"/>
        </w:rPr>
      </w:pPr>
      <w:r w:rsidRPr="002D722C">
        <w:rPr>
          <w:b/>
          <w:i/>
          <w:iCs/>
          <w:color w:val="3472AC"/>
        </w:rPr>
        <w:t>Notes for teachers and whānau</w:t>
      </w:r>
    </w:p>
    <w:p w14:paraId="144EAD87" w14:textId="1B55E267" w:rsidR="003D4C81" w:rsidRPr="002D722C" w:rsidRDefault="003D4C81" w:rsidP="002D722C">
      <w:pPr>
        <w:spacing w:after="0" w:line="240" w:lineRule="auto"/>
        <w:rPr>
          <w:i/>
          <w:iCs/>
        </w:rPr>
      </w:pPr>
      <w:r w:rsidRPr="002D722C">
        <w:rPr>
          <w:i/>
          <w:iCs/>
        </w:rPr>
        <w:t xml:space="preserve">This activity requires the learner to create </w:t>
      </w:r>
      <w:r w:rsidR="002D722C">
        <w:rPr>
          <w:i/>
          <w:iCs/>
        </w:rPr>
        <w:t>a</w:t>
      </w:r>
      <w:r w:rsidRPr="002D722C">
        <w:rPr>
          <w:i/>
          <w:iCs/>
        </w:rPr>
        <w:t xml:space="preserve"> storybook or play to display their learning of rights and responsibilities in a way that younger children could understand. They will identify key elements </w:t>
      </w:r>
      <w:r w:rsidR="00640C9A">
        <w:rPr>
          <w:i/>
          <w:iCs/>
        </w:rPr>
        <w:t xml:space="preserve">of children’s literature </w:t>
      </w:r>
      <w:r w:rsidRPr="002D722C">
        <w:rPr>
          <w:i/>
          <w:iCs/>
        </w:rPr>
        <w:t xml:space="preserve">before they create their own. They may need help sourcing materials (paper, coloured </w:t>
      </w:r>
      <w:r w:rsidR="002D722C" w:rsidRPr="002D722C">
        <w:rPr>
          <w:i/>
          <w:iCs/>
        </w:rPr>
        <w:t>pens,</w:t>
      </w:r>
      <w:r w:rsidRPr="002D722C">
        <w:rPr>
          <w:i/>
          <w:iCs/>
        </w:rPr>
        <w:t xml:space="preserve"> etc) or they may create it online.</w:t>
      </w:r>
    </w:p>
    <w:p w14:paraId="2963CB0B" w14:textId="07440A49" w:rsidR="003D4C81" w:rsidRDefault="005403AB" w:rsidP="003D4C81">
      <w:pPr>
        <w:spacing w:line="240" w:lineRule="auto"/>
      </w:pPr>
      <w:r>
        <w:rPr>
          <w:noProof/>
        </w:rPr>
        <w:pict w14:anchorId="7C183462">
          <v:rect id="_x0000_i1066" style="width:451.3pt;height:.05pt" o:hralign="center" o:hrstd="t" o:hr="t" fillcolor="#a0a0a0" stroked="f"/>
        </w:pict>
      </w:r>
    </w:p>
    <w:p w14:paraId="0BCF72FF" w14:textId="4D03FBA8" w:rsidR="3C34404A" w:rsidRDefault="003D4C81" w:rsidP="3C34404A">
      <w:pPr>
        <w:pStyle w:val="LI"/>
        <w:spacing w:line="240" w:lineRule="auto"/>
        <w:rPr>
          <w:rFonts w:eastAsia="DengXian Light"/>
        </w:rPr>
      </w:pPr>
      <w:r>
        <w:t xml:space="preserve">I am learning to: </w:t>
      </w:r>
      <w:r w:rsidR="00014392">
        <w:t>i</w:t>
      </w:r>
      <w:r>
        <w:t>dentify key elements of children’s stories</w:t>
      </w:r>
      <w:r w:rsidR="00F1607E">
        <w:t xml:space="preserve"> and c</w:t>
      </w:r>
      <w:r w:rsidR="3C34404A" w:rsidRPr="6708DC19">
        <w:rPr>
          <w:rFonts w:eastAsia="DengXian Light"/>
        </w:rPr>
        <w:t xml:space="preserve">reate my own </w:t>
      </w:r>
      <w:r w:rsidR="3C34404A" w:rsidRPr="3DAC6175">
        <w:rPr>
          <w:rFonts w:eastAsia="DengXian Light"/>
        </w:rPr>
        <w:t>children’s</w:t>
      </w:r>
      <w:r w:rsidR="3C34404A" w:rsidRPr="6708DC19">
        <w:rPr>
          <w:rFonts w:eastAsia="DengXian Light"/>
        </w:rPr>
        <w:t xml:space="preserve"> storybook or play on righ</w:t>
      </w:r>
      <w:r w:rsidR="6708DC19" w:rsidRPr="3DAC6175">
        <w:rPr>
          <w:rFonts w:eastAsia="DengXian Light"/>
        </w:rPr>
        <w:t>ts and responsibilities</w:t>
      </w:r>
    </w:p>
    <w:p w14:paraId="33A1D629" w14:textId="3B1D9131" w:rsidR="003D4C81" w:rsidRDefault="003D4C81" w:rsidP="003D4C81">
      <w:pPr>
        <w:spacing w:after="0" w:line="240" w:lineRule="auto"/>
        <w:rPr>
          <w:lang w:val="mi-NZ"/>
        </w:rPr>
      </w:pPr>
      <w:r>
        <w:rPr>
          <w:lang w:val="mi-NZ"/>
        </w:rPr>
        <w:t>What do I need?</w:t>
      </w:r>
    </w:p>
    <w:p w14:paraId="62A1C2BA" w14:textId="40CF9703" w:rsidR="003D4C81" w:rsidRDefault="003D4C81" w:rsidP="00370C78">
      <w:pPr>
        <w:pStyle w:val="ListParagraph"/>
        <w:numPr>
          <w:ilvl w:val="0"/>
          <w:numId w:val="19"/>
        </w:numPr>
        <w:spacing w:line="240" w:lineRule="auto"/>
        <w:rPr>
          <w:lang w:val="mi-NZ"/>
        </w:rPr>
      </w:pPr>
      <w:r w:rsidRPr="04606795">
        <w:rPr>
          <w:lang w:val="mi-NZ"/>
        </w:rPr>
        <w:t>60</w:t>
      </w:r>
      <w:r w:rsidRPr="616ADF2E">
        <w:rPr>
          <w:lang w:val="mi-NZ"/>
        </w:rPr>
        <w:t xml:space="preserve"> minutes</w:t>
      </w:r>
    </w:p>
    <w:p w14:paraId="1C09D899" w14:textId="25D07153" w:rsidR="6180C4AD" w:rsidRDefault="00E202C2" w:rsidP="6180C4AD">
      <w:pPr>
        <w:pStyle w:val="ListParagraph"/>
        <w:numPr>
          <w:ilvl w:val="0"/>
          <w:numId w:val="19"/>
        </w:numPr>
        <w:spacing w:line="240" w:lineRule="auto"/>
        <w:rPr>
          <w:rFonts w:asciiTheme="minorHAnsi" w:eastAsiaTheme="minorEastAsia" w:hAnsiTheme="minorHAnsi" w:cstheme="minorBidi"/>
          <w:color w:val="000000" w:themeColor="text1"/>
          <w:lang w:val="mi-NZ"/>
        </w:rPr>
      </w:pPr>
      <w:r>
        <w:t xml:space="preserve">Look in your pack for a copy of </w:t>
      </w:r>
      <w:r>
        <w:rPr>
          <w:i/>
          <w:iCs/>
        </w:rPr>
        <w:t xml:space="preserve">Space Rubbish </w:t>
      </w:r>
      <w:hyperlink r:id="rId113" w:history="1">
        <w:r w:rsidRPr="00A52AC1">
          <w:rPr>
            <w:rStyle w:val="Hyperlink"/>
            <w:lang w:val="mi-NZ"/>
          </w:rPr>
          <w:t>https://instructionalseries.tki.org.nz/Instructional-Series/Junior-Journal/Junior-Journal-58-Level-2-2019/Space-Rubbish</w:t>
        </w:r>
      </w:hyperlink>
      <w:r w:rsidR="6180C4AD" w:rsidRPr="6180C4AD">
        <w:rPr>
          <w:lang w:val="mi-NZ"/>
        </w:rPr>
        <w:t xml:space="preserve"> </w:t>
      </w:r>
    </w:p>
    <w:p w14:paraId="0C400728" w14:textId="0FCCF637" w:rsidR="6708DC19" w:rsidRDefault="6708DC19" w:rsidP="6708DC19">
      <w:pPr>
        <w:pStyle w:val="ListParagraph"/>
        <w:numPr>
          <w:ilvl w:val="0"/>
          <w:numId w:val="19"/>
        </w:numPr>
        <w:spacing w:line="240" w:lineRule="auto"/>
        <w:rPr>
          <w:lang w:val="mi-NZ"/>
        </w:rPr>
      </w:pPr>
      <w:r w:rsidRPr="6708DC19">
        <w:rPr>
          <w:rFonts w:eastAsia="Calibri"/>
          <w:lang w:val="mi-NZ"/>
        </w:rPr>
        <w:t xml:space="preserve">Paper, </w:t>
      </w:r>
      <w:r w:rsidRPr="619EFD06">
        <w:rPr>
          <w:rFonts w:eastAsia="Calibri"/>
          <w:lang w:val="mi-NZ"/>
        </w:rPr>
        <w:t xml:space="preserve">coloured </w:t>
      </w:r>
      <w:r w:rsidRPr="6708DC19">
        <w:rPr>
          <w:rFonts w:eastAsia="Calibri"/>
          <w:lang w:val="mi-NZ"/>
        </w:rPr>
        <w:t>pens</w:t>
      </w:r>
      <w:r w:rsidRPr="619EFD06">
        <w:rPr>
          <w:rFonts w:eastAsia="Calibri"/>
          <w:lang w:val="mi-NZ"/>
        </w:rPr>
        <w:t>/pencils/markers</w:t>
      </w:r>
      <w:r w:rsidRPr="6708DC19">
        <w:rPr>
          <w:rFonts w:eastAsia="Calibri"/>
          <w:lang w:val="mi-NZ"/>
        </w:rPr>
        <w:t>, cardboard, paints etc</w:t>
      </w:r>
    </w:p>
    <w:p w14:paraId="216D9FBD" w14:textId="1AF535FE" w:rsidR="003D4C81" w:rsidRDefault="00CB5778" w:rsidP="003D4C81">
      <w:pPr>
        <w:pStyle w:val="BH2"/>
        <w:spacing w:line="240" w:lineRule="auto"/>
      </w:pPr>
      <w:proofErr w:type="spellStart"/>
      <w:r>
        <w:t>Your</w:t>
      </w:r>
      <w:proofErr w:type="spellEnd"/>
      <w:r>
        <w:t xml:space="preserve"> </w:t>
      </w:r>
      <w:proofErr w:type="spellStart"/>
      <w:r>
        <w:t>task</w:t>
      </w:r>
      <w:proofErr w:type="spellEnd"/>
    </w:p>
    <w:p w14:paraId="72AE5636" w14:textId="62264974" w:rsidR="657E5127" w:rsidRDefault="003D4C81" w:rsidP="00976012">
      <w:pPr>
        <w:spacing w:after="0" w:line="240" w:lineRule="auto"/>
      </w:pPr>
      <w:r>
        <w:t xml:space="preserve">In this task you are going to create a book/play aimed at </w:t>
      </w:r>
      <w:r w:rsidR="00F1607E">
        <w:t>y</w:t>
      </w:r>
      <w:r>
        <w:t>ear 3 children. Before you start</w:t>
      </w:r>
      <w:r w:rsidR="6BFCCAAC">
        <w:t>,</w:t>
      </w:r>
      <w:r>
        <w:t xml:space="preserve"> it’s important to understand key elements of children’s literature</w:t>
      </w:r>
      <w:r w:rsidR="00F1607E">
        <w:t>, for example:</w:t>
      </w:r>
    </w:p>
    <w:p w14:paraId="6E505B67" w14:textId="7A2B21BE" w:rsidR="657E5127" w:rsidRDefault="1A165B36" w:rsidP="00E61BFD">
      <w:pPr>
        <w:pStyle w:val="ListParagraph"/>
        <w:numPr>
          <w:ilvl w:val="0"/>
          <w:numId w:val="54"/>
        </w:numPr>
        <w:spacing w:line="240" w:lineRule="auto"/>
        <w:rPr>
          <w:rFonts w:asciiTheme="minorHAnsi" w:eastAsiaTheme="minorEastAsia" w:hAnsiTheme="minorHAnsi" w:cstheme="minorBidi"/>
        </w:rPr>
      </w:pPr>
      <w:r w:rsidRPr="45A0A8DD">
        <w:rPr>
          <w:rFonts w:eastAsia="Calibri"/>
        </w:rPr>
        <w:t>Sentences are short and</w:t>
      </w:r>
      <w:r w:rsidR="1157861A" w:rsidRPr="45A0A8DD">
        <w:rPr>
          <w:rFonts w:eastAsia="Calibri"/>
        </w:rPr>
        <w:t xml:space="preserve"> simple</w:t>
      </w:r>
    </w:p>
    <w:p w14:paraId="15F73431" w14:textId="6535D88A" w:rsidR="657E5127" w:rsidRDefault="456F880E" w:rsidP="00E61BFD">
      <w:pPr>
        <w:pStyle w:val="ListParagraph"/>
        <w:numPr>
          <w:ilvl w:val="0"/>
          <w:numId w:val="54"/>
        </w:numPr>
        <w:spacing w:line="240" w:lineRule="auto"/>
        <w:rPr>
          <w:rFonts w:asciiTheme="minorHAnsi" w:eastAsiaTheme="minorEastAsia" w:hAnsiTheme="minorHAnsi" w:cstheme="minorBidi"/>
        </w:rPr>
      </w:pPr>
      <w:r w:rsidRPr="45A0A8DD">
        <w:rPr>
          <w:rFonts w:eastAsia="Calibri"/>
        </w:rPr>
        <w:t xml:space="preserve">Literacy tools are used to make it more vivid in the readers mind – rhythm, alliteration, </w:t>
      </w:r>
      <w:r w:rsidR="5C81A75E" w:rsidRPr="701C779D">
        <w:rPr>
          <w:rFonts w:eastAsia="Calibri"/>
        </w:rPr>
        <w:t>repetition</w:t>
      </w:r>
      <w:r w:rsidR="5C81A75E" w:rsidRPr="45A0A8DD">
        <w:rPr>
          <w:rFonts w:eastAsia="Calibri"/>
        </w:rPr>
        <w:t>, rhyme, imagery etc</w:t>
      </w:r>
    </w:p>
    <w:p w14:paraId="1319448C" w14:textId="484E999F" w:rsidR="657E5127" w:rsidRDefault="52ECFD09" w:rsidP="00E61BFD">
      <w:pPr>
        <w:pStyle w:val="ListParagraph"/>
        <w:numPr>
          <w:ilvl w:val="0"/>
          <w:numId w:val="54"/>
        </w:numPr>
        <w:spacing w:line="240" w:lineRule="auto"/>
        <w:rPr>
          <w:rFonts w:asciiTheme="minorHAnsi" w:eastAsiaTheme="minorEastAsia" w:hAnsiTheme="minorHAnsi" w:cstheme="minorBidi"/>
        </w:rPr>
      </w:pPr>
      <w:r w:rsidRPr="45A0A8DD">
        <w:rPr>
          <w:rFonts w:eastAsia="Calibri"/>
        </w:rPr>
        <w:t>Illustrations show the main point of the story – this could be in different mediums such as collages, drawings, photographs</w:t>
      </w:r>
    </w:p>
    <w:p w14:paraId="4B71FCD9" w14:textId="1BFE2570" w:rsidR="657E5127" w:rsidRDefault="00976012" w:rsidP="00E61BFD">
      <w:pPr>
        <w:pStyle w:val="ListParagraph"/>
        <w:numPr>
          <w:ilvl w:val="0"/>
          <w:numId w:val="54"/>
        </w:numPr>
        <w:spacing w:line="240" w:lineRule="auto"/>
        <w:rPr>
          <w:rFonts w:asciiTheme="minorHAnsi" w:eastAsiaTheme="minorEastAsia" w:hAnsiTheme="minorHAnsi" w:cstheme="minorBidi"/>
        </w:rPr>
      </w:pPr>
      <w:r>
        <w:rPr>
          <w:rFonts w:eastAsia="Calibri"/>
        </w:rPr>
        <w:t>M</w:t>
      </w:r>
      <w:r w:rsidR="569D4FD7" w:rsidRPr="45A0A8DD">
        <w:rPr>
          <w:rFonts w:eastAsia="Calibri"/>
        </w:rPr>
        <w:t xml:space="preserve">ain character has identifiable trait(s) usually </w:t>
      </w:r>
      <w:r w:rsidR="652EA08E" w:rsidRPr="45A0A8DD">
        <w:rPr>
          <w:rFonts w:eastAsia="Calibri"/>
        </w:rPr>
        <w:t>established through illustrations</w:t>
      </w:r>
    </w:p>
    <w:p w14:paraId="55841C95" w14:textId="00FA1151" w:rsidR="657E5127" w:rsidRDefault="652EA08E" w:rsidP="00E61BFD">
      <w:pPr>
        <w:pStyle w:val="ListParagraph"/>
        <w:numPr>
          <w:ilvl w:val="0"/>
          <w:numId w:val="54"/>
        </w:numPr>
        <w:spacing w:line="240" w:lineRule="auto"/>
        <w:rPr>
          <w:rFonts w:asciiTheme="minorHAnsi" w:eastAsiaTheme="minorEastAsia" w:hAnsiTheme="minorHAnsi" w:cstheme="minorBidi"/>
        </w:rPr>
      </w:pPr>
      <w:r w:rsidRPr="45A0A8DD">
        <w:rPr>
          <w:rFonts w:eastAsia="Calibri"/>
        </w:rPr>
        <w:t>Young children can identify or</w:t>
      </w:r>
      <w:r w:rsidR="3D4F3F43" w:rsidRPr="45A0A8DD">
        <w:rPr>
          <w:rFonts w:eastAsia="Calibri"/>
        </w:rPr>
        <w:t xml:space="preserve"> sympathise with the main character traits</w:t>
      </w:r>
    </w:p>
    <w:p w14:paraId="47E154D7" w14:textId="5193F537" w:rsidR="657E5127" w:rsidRDefault="3D4F3F43" w:rsidP="00E61BFD">
      <w:pPr>
        <w:pStyle w:val="ListParagraph"/>
        <w:numPr>
          <w:ilvl w:val="0"/>
          <w:numId w:val="54"/>
        </w:numPr>
        <w:spacing w:line="240" w:lineRule="auto"/>
        <w:rPr>
          <w:rFonts w:asciiTheme="minorHAnsi" w:eastAsiaTheme="minorEastAsia" w:hAnsiTheme="minorHAnsi" w:cstheme="minorBidi"/>
        </w:rPr>
      </w:pPr>
      <w:r w:rsidRPr="45A0A8DD">
        <w:rPr>
          <w:rFonts w:eastAsia="Calibri"/>
        </w:rPr>
        <w:t>There is usually a problem that the main character has</w:t>
      </w:r>
      <w:r w:rsidR="7CDB1F45" w:rsidRPr="45A0A8DD">
        <w:rPr>
          <w:rFonts w:eastAsia="Calibri"/>
        </w:rPr>
        <w:t xml:space="preserve"> to overcome or solve</w:t>
      </w:r>
    </w:p>
    <w:p w14:paraId="7784CDF8" w14:textId="648548DB" w:rsidR="004126F3" w:rsidRDefault="004126F3" w:rsidP="00976012">
      <w:pPr>
        <w:spacing w:after="0" w:line="240" w:lineRule="auto"/>
        <w:rPr>
          <w:b/>
        </w:rPr>
      </w:pPr>
      <w:r>
        <w:rPr>
          <w:b/>
        </w:rPr>
        <w:t xml:space="preserve">Task 1: </w:t>
      </w:r>
    </w:p>
    <w:p w14:paraId="7FC6523C" w14:textId="3093947B" w:rsidR="657E5127" w:rsidRDefault="003D4C81" w:rsidP="7CDB1F45">
      <w:pPr>
        <w:spacing w:line="240" w:lineRule="auto"/>
        <w:rPr>
          <w:rFonts w:eastAsia="Calibri"/>
        </w:rPr>
      </w:pPr>
      <w:r w:rsidRPr="45A0A8DD">
        <w:rPr>
          <w:b/>
        </w:rPr>
        <w:t>Review</w:t>
      </w:r>
      <w:r>
        <w:t xml:space="preserve"> the play </w:t>
      </w:r>
      <w:r w:rsidRPr="004126F3">
        <w:rPr>
          <w:i/>
          <w:iCs/>
        </w:rPr>
        <w:t>Space Rubbish</w:t>
      </w:r>
      <w:r w:rsidR="00976012">
        <w:t xml:space="preserve"> and</w:t>
      </w:r>
      <w:r w:rsidR="73B01734" w:rsidRPr="45A0A8DD">
        <w:rPr>
          <w:rFonts w:eastAsia="Calibri"/>
        </w:rPr>
        <w:t xml:space="preserve"> </w:t>
      </w:r>
      <w:r w:rsidR="73B01734" w:rsidRPr="45A0A8DD">
        <w:rPr>
          <w:rFonts w:eastAsia="Calibri"/>
          <w:b/>
        </w:rPr>
        <w:t>summarise</w:t>
      </w:r>
      <w:r w:rsidR="73B01734" w:rsidRPr="45A0A8DD">
        <w:rPr>
          <w:rFonts w:eastAsia="Calibri"/>
        </w:rPr>
        <w:t xml:space="preserve"> </w:t>
      </w:r>
      <w:r w:rsidR="00E96E00">
        <w:rPr>
          <w:rFonts w:eastAsia="Calibri"/>
        </w:rPr>
        <w:t xml:space="preserve">why </w:t>
      </w:r>
      <w:r w:rsidR="00976012" w:rsidRPr="00976012">
        <w:rPr>
          <w:rFonts w:eastAsia="Calibri"/>
        </w:rPr>
        <w:t>it</w:t>
      </w:r>
      <w:r w:rsidR="73B01734" w:rsidRPr="45A0A8DD">
        <w:rPr>
          <w:rFonts w:eastAsia="Calibri"/>
        </w:rPr>
        <w:t xml:space="preserve"> </w:t>
      </w:r>
      <w:r w:rsidR="00E96E00">
        <w:rPr>
          <w:rFonts w:eastAsia="Calibri"/>
        </w:rPr>
        <w:t>is suitable for</w:t>
      </w:r>
      <w:r w:rsidR="73B01734" w:rsidRPr="45A0A8DD">
        <w:rPr>
          <w:rFonts w:eastAsia="Calibri"/>
        </w:rPr>
        <w:t xml:space="preserve"> young</w:t>
      </w:r>
      <w:r w:rsidR="4EE0832D" w:rsidRPr="45A0A8DD">
        <w:rPr>
          <w:rFonts w:eastAsia="Calibri"/>
        </w:rPr>
        <w:t xml:space="preserve"> people</w:t>
      </w:r>
      <w:r w:rsidR="501A392E" w:rsidRPr="45A0A8DD">
        <w:rPr>
          <w:rFonts w:eastAsia="Calibri"/>
        </w:rPr>
        <w:t>.</w:t>
      </w:r>
    </w:p>
    <w:p w14:paraId="6C5F31CF" w14:textId="384BCB9A" w:rsidR="004126F3" w:rsidRPr="004126F3" w:rsidRDefault="004126F3" w:rsidP="00976012">
      <w:pPr>
        <w:spacing w:after="0" w:line="240" w:lineRule="auto"/>
        <w:rPr>
          <w:rFonts w:eastAsia="Calibri"/>
          <w:b/>
          <w:bCs/>
        </w:rPr>
      </w:pPr>
      <w:r w:rsidRPr="004126F3">
        <w:rPr>
          <w:rFonts w:eastAsia="Calibri"/>
          <w:b/>
          <w:bCs/>
        </w:rPr>
        <w:t>Task 2:</w:t>
      </w:r>
    </w:p>
    <w:p w14:paraId="7D818C78" w14:textId="77F55B98" w:rsidR="6E99DA31" w:rsidRDefault="004126F3" w:rsidP="6E99DA31">
      <w:pPr>
        <w:spacing w:line="240" w:lineRule="auto"/>
        <w:rPr>
          <w:rFonts w:eastAsia="Calibri"/>
        </w:rPr>
      </w:pPr>
      <w:r>
        <w:rPr>
          <w:rFonts w:eastAsia="Calibri"/>
        </w:rPr>
        <w:t>C</w:t>
      </w:r>
      <w:r w:rsidR="003D4C81" w:rsidRPr="45A0A8DD">
        <w:rPr>
          <w:b/>
        </w:rPr>
        <w:t>reate</w:t>
      </w:r>
      <w:r w:rsidR="003D4C81">
        <w:t xml:space="preserve"> a short picture book or play (aimed at </w:t>
      </w:r>
      <w:r>
        <w:t>y</w:t>
      </w:r>
      <w:r w:rsidR="003D4C81">
        <w:t xml:space="preserve">ear 3) to convey an important message about rights and </w:t>
      </w:r>
      <w:r w:rsidR="00F0100F">
        <w:t>responsibilities</w:t>
      </w:r>
      <w:r w:rsidR="003D4C81">
        <w:t xml:space="preserve"> to a younger audience. You could do this online or simply use paper, pens, cardboards</w:t>
      </w:r>
      <w:r>
        <w:t>,</w:t>
      </w:r>
      <w:r w:rsidR="003D4C81">
        <w:t xml:space="preserve"> paints </w:t>
      </w:r>
      <w:r>
        <w:t xml:space="preserve">etc </w:t>
      </w:r>
      <w:r w:rsidR="003D4C81">
        <w:t>that you can find at home</w:t>
      </w:r>
      <w:r w:rsidR="00976012">
        <w:t xml:space="preserve">. </w:t>
      </w:r>
      <w:r w:rsidR="6E99DA31" w:rsidRPr="45A0A8DD">
        <w:rPr>
          <w:rFonts w:eastAsia="Calibri"/>
        </w:rPr>
        <w:t xml:space="preserve">Once you have completed your story – </w:t>
      </w:r>
      <w:r w:rsidR="6E99DA31" w:rsidRPr="45A0A8DD">
        <w:rPr>
          <w:rFonts w:eastAsia="Calibri"/>
          <w:b/>
        </w:rPr>
        <w:t xml:space="preserve">ask </w:t>
      </w:r>
      <w:r w:rsidR="6E99DA31" w:rsidRPr="45A0A8DD">
        <w:rPr>
          <w:rFonts w:eastAsia="Calibri"/>
        </w:rPr>
        <w:t xml:space="preserve">members of your family (particularly younger ones) to sit down for a read aloud session with you. </w:t>
      </w:r>
    </w:p>
    <w:p w14:paraId="4503E7CA" w14:textId="6DEAAB6D" w:rsidR="004126F3" w:rsidRDefault="004126F3" w:rsidP="00976012">
      <w:pPr>
        <w:spacing w:after="0" w:line="240" w:lineRule="auto"/>
        <w:rPr>
          <w:rFonts w:eastAsia="Calibri"/>
          <w:b/>
        </w:rPr>
      </w:pPr>
      <w:r>
        <w:rPr>
          <w:rFonts w:eastAsia="Calibri"/>
          <w:b/>
        </w:rPr>
        <w:t>Task 3:</w:t>
      </w:r>
    </w:p>
    <w:p w14:paraId="66C6FC52" w14:textId="7CF1D8E2" w:rsidR="6E99DA31" w:rsidRDefault="3B78C25E" w:rsidP="00976012">
      <w:pPr>
        <w:spacing w:after="0" w:line="240" w:lineRule="auto"/>
        <w:rPr>
          <w:rFonts w:eastAsia="Calibri"/>
        </w:rPr>
      </w:pPr>
      <w:r w:rsidRPr="45A0A8DD">
        <w:rPr>
          <w:rFonts w:eastAsia="Calibri"/>
          <w:b/>
        </w:rPr>
        <w:t>Design</w:t>
      </w:r>
      <w:r w:rsidRPr="45A0A8DD">
        <w:rPr>
          <w:rFonts w:eastAsia="Calibri"/>
        </w:rPr>
        <w:t xml:space="preserve"> a questionnaire to gain feedback on your story</w:t>
      </w:r>
      <w:r w:rsidR="00640C9A">
        <w:rPr>
          <w:rFonts w:eastAsia="Calibri"/>
        </w:rPr>
        <w:t xml:space="preserve"> </w:t>
      </w:r>
      <w:r w:rsidRPr="45A0A8DD">
        <w:rPr>
          <w:rFonts w:eastAsia="Calibri"/>
        </w:rPr>
        <w:t>– you could use some of the</w:t>
      </w:r>
      <w:r w:rsidR="00640C9A">
        <w:rPr>
          <w:rFonts w:eastAsia="Calibri"/>
        </w:rPr>
        <w:t>se</w:t>
      </w:r>
      <w:r w:rsidRPr="45A0A8DD">
        <w:rPr>
          <w:rFonts w:eastAsia="Calibri"/>
        </w:rPr>
        <w:t xml:space="preserve"> questions or change them/add to them to be relevant to your story</w:t>
      </w:r>
      <w:r w:rsidR="04606795" w:rsidRPr="45A0A8DD">
        <w:rPr>
          <w:rFonts w:eastAsia="Calibri"/>
        </w:rPr>
        <w:t>.</w:t>
      </w:r>
    </w:p>
    <w:p w14:paraId="203EC48C" w14:textId="370DB4F0" w:rsidR="2FD8EC8A" w:rsidRDefault="2FD8EC8A" w:rsidP="00E61BFD">
      <w:pPr>
        <w:pStyle w:val="ListParagraph"/>
        <w:numPr>
          <w:ilvl w:val="0"/>
          <w:numId w:val="53"/>
        </w:numPr>
        <w:spacing w:line="240" w:lineRule="auto"/>
        <w:rPr>
          <w:rFonts w:asciiTheme="minorHAnsi" w:eastAsiaTheme="minorEastAsia" w:hAnsiTheme="minorHAnsi" w:cstheme="minorBidi"/>
        </w:rPr>
      </w:pPr>
      <w:r w:rsidRPr="45A0A8DD">
        <w:rPr>
          <w:rFonts w:eastAsia="Calibri"/>
        </w:rPr>
        <w:t>Was the story easy to understand</w:t>
      </w:r>
      <w:r w:rsidR="3B78C25E" w:rsidRPr="45A0A8DD">
        <w:rPr>
          <w:rFonts w:eastAsia="Calibri"/>
        </w:rPr>
        <w:t>?</w:t>
      </w:r>
    </w:p>
    <w:p w14:paraId="4F61BFEF" w14:textId="4FAE1184" w:rsidR="2FD8EC8A" w:rsidRDefault="2FD8EC8A" w:rsidP="00E61BFD">
      <w:pPr>
        <w:pStyle w:val="ListParagraph"/>
        <w:numPr>
          <w:ilvl w:val="0"/>
          <w:numId w:val="53"/>
        </w:numPr>
        <w:spacing w:line="240" w:lineRule="auto"/>
        <w:rPr>
          <w:rFonts w:asciiTheme="minorHAnsi" w:eastAsiaTheme="minorEastAsia" w:hAnsiTheme="minorHAnsi" w:cstheme="minorBidi"/>
        </w:rPr>
      </w:pPr>
      <w:r w:rsidRPr="45A0A8DD">
        <w:rPr>
          <w:rFonts w:eastAsia="Calibri"/>
        </w:rPr>
        <w:t>Did the language draw you into the story and create vivid images in your mind?</w:t>
      </w:r>
    </w:p>
    <w:p w14:paraId="32E2263A" w14:textId="0434773A" w:rsidR="2FD8EC8A" w:rsidRDefault="2FD8EC8A" w:rsidP="00E61BFD">
      <w:pPr>
        <w:pStyle w:val="ListParagraph"/>
        <w:numPr>
          <w:ilvl w:val="0"/>
          <w:numId w:val="53"/>
        </w:numPr>
        <w:spacing w:line="240" w:lineRule="auto"/>
        <w:rPr>
          <w:rFonts w:asciiTheme="minorHAnsi" w:eastAsiaTheme="minorEastAsia" w:hAnsiTheme="minorHAnsi" w:cstheme="minorBidi"/>
        </w:rPr>
      </w:pPr>
      <w:r w:rsidRPr="45A0A8DD">
        <w:rPr>
          <w:rFonts w:eastAsia="Calibri"/>
        </w:rPr>
        <w:t>Could you relate to the main character and their traits</w:t>
      </w:r>
      <w:r w:rsidR="3B78C25E" w:rsidRPr="45A0A8DD">
        <w:rPr>
          <w:rFonts w:eastAsia="Calibri"/>
        </w:rPr>
        <w:t>?</w:t>
      </w:r>
    </w:p>
    <w:p w14:paraId="4B5BAE71" w14:textId="08F1E207" w:rsidR="2FD8EC8A" w:rsidRDefault="2FD8EC8A" w:rsidP="00E61BFD">
      <w:pPr>
        <w:pStyle w:val="ListParagraph"/>
        <w:numPr>
          <w:ilvl w:val="0"/>
          <w:numId w:val="53"/>
        </w:numPr>
        <w:spacing w:line="240" w:lineRule="auto"/>
        <w:rPr>
          <w:rFonts w:asciiTheme="minorHAnsi" w:eastAsiaTheme="minorEastAsia" w:hAnsiTheme="minorHAnsi" w:cstheme="minorBidi"/>
        </w:rPr>
      </w:pPr>
      <w:r w:rsidRPr="45A0A8DD">
        <w:rPr>
          <w:rFonts w:eastAsia="Calibri"/>
        </w:rPr>
        <w:t>Could you identify a problem the main character had to try and overcome?</w:t>
      </w:r>
    </w:p>
    <w:p w14:paraId="33BF4A71" w14:textId="63E2D409" w:rsidR="2FD8EC8A" w:rsidRDefault="2FD8EC8A" w:rsidP="00E61BFD">
      <w:pPr>
        <w:pStyle w:val="ListParagraph"/>
        <w:numPr>
          <w:ilvl w:val="0"/>
          <w:numId w:val="53"/>
        </w:numPr>
        <w:spacing w:line="240" w:lineRule="auto"/>
        <w:rPr>
          <w:rFonts w:asciiTheme="minorHAnsi" w:eastAsiaTheme="minorEastAsia" w:hAnsiTheme="minorHAnsi" w:cstheme="minorBidi"/>
        </w:rPr>
      </w:pPr>
      <w:r w:rsidRPr="45A0A8DD">
        <w:rPr>
          <w:rFonts w:eastAsia="Calibri"/>
        </w:rPr>
        <w:t>Were the illustrations interesting and help you understand the characters and the stories?</w:t>
      </w:r>
    </w:p>
    <w:p w14:paraId="2C493464" w14:textId="5B2C91B6" w:rsidR="3B78C25E" w:rsidRDefault="3B78C25E" w:rsidP="00640C9A">
      <w:pPr>
        <w:pStyle w:val="ListParagraph"/>
        <w:numPr>
          <w:ilvl w:val="0"/>
          <w:numId w:val="53"/>
        </w:numPr>
        <w:spacing w:line="240" w:lineRule="auto"/>
        <w:rPr>
          <w:rFonts w:asciiTheme="minorHAnsi" w:eastAsiaTheme="minorEastAsia" w:hAnsiTheme="minorHAnsi" w:cstheme="minorBidi"/>
        </w:rPr>
      </w:pPr>
      <w:r w:rsidRPr="45A0A8DD">
        <w:rPr>
          <w:rFonts w:eastAsia="Calibri"/>
        </w:rPr>
        <w:t>Do you now have some understanding of the rights and responsibilities you might have in your community?</w:t>
      </w:r>
    </w:p>
    <w:p w14:paraId="6067BB92" w14:textId="540729B5" w:rsidR="009D1A66" w:rsidRPr="008E14D1" w:rsidRDefault="009D1A66" w:rsidP="009D1A66">
      <w:pPr>
        <w:pStyle w:val="BH1"/>
        <w:spacing w:line="276" w:lineRule="auto"/>
      </w:pPr>
      <w:r w:rsidRPr="008E14D1">
        <w:lastRenderedPageBreak/>
        <w:t xml:space="preserve">Day </w:t>
      </w:r>
      <w:r>
        <w:t>10</w:t>
      </w:r>
      <w:r w:rsidRPr="008E14D1">
        <w:t xml:space="preserve"> </w:t>
      </w:r>
      <w:r>
        <w:t>a</w:t>
      </w:r>
      <w:r w:rsidRPr="008E14D1">
        <w:t xml:space="preserve">ctivity </w:t>
      </w:r>
      <w:r>
        <w:t>4</w:t>
      </w:r>
      <w:r w:rsidRPr="008E14D1">
        <w:t>:</w:t>
      </w:r>
      <w:r>
        <w:rPr>
          <w:noProof/>
        </w:rPr>
        <w:t xml:space="preserve"> </w:t>
      </w:r>
      <w:r>
        <w:t>Memory rocks</w:t>
      </w:r>
    </w:p>
    <w:p w14:paraId="18F5660F" w14:textId="77777777" w:rsidR="003D4C81" w:rsidRPr="001627F6" w:rsidRDefault="003D4C81" w:rsidP="003D4C81">
      <w:pPr>
        <w:spacing w:before="120" w:line="240" w:lineRule="auto"/>
        <w:rPr>
          <w:b/>
          <w:color w:val="3472AC"/>
        </w:rPr>
      </w:pPr>
      <w:r w:rsidRPr="001627F6">
        <w:rPr>
          <w:b/>
          <w:color w:val="3472AC"/>
        </w:rPr>
        <w:t>Notes for teachers and whānau</w:t>
      </w:r>
    </w:p>
    <w:p w14:paraId="19590A99" w14:textId="6EFC5395" w:rsidR="003D4C81" w:rsidRPr="00976012" w:rsidRDefault="525CD50E" w:rsidP="003D4C81">
      <w:pPr>
        <w:spacing w:line="240" w:lineRule="auto"/>
        <w:rPr>
          <w:i/>
          <w:iCs/>
        </w:rPr>
      </w:pPr>
      <w:r w:rsidRPr="00976012">
        <w:rPr>
          <w:i/>
          <w:iCs/>
        </w:rPr>
        <w:t xml:space="preserve">This is a fun activity to get learners to reflect on their learning from the last two weeks. Learner’s need </w:t>
      </w:r>
      <w:r w:rsidR="00976012">
        <w:rPr>
          <w:i/>
          <w:iCs/>
        </w:rPr>
        <w:t>three</w:t>
      </w:r>
      <w:r w:rsidRPr="00976012">
        <w:rPr>
          <w:i/>
          <w:iCs/>
        </w:rPr>
        <w:t xml:space="preserve"> rocks, so help them find some in the garden if you can!</w:t>
      </w:r>
    </w:p>
    <w:p w14:paraId="07F83C18" w14:textId="5A395FC6" w:rsidR="003D4C81" w:rsidRDefault="005403AB" w:rsidP="003D4C81">
      <w:pPr>
        <w:spacing w:line="240" w:lineRule="auto"/>
      </w:pPr>
      <w:r>
        <w:rPr>
          <w:noProof/>
        </w:rPr>
        <w:pict w14:anchorId="3AFA7C60">
          <v:rect id="_x0000_i1067" style="width:451.3pt;height:.05pt" o:hralign="center" o:hrstd="t" o:hr="t" fillcolor="#a0a0a0" stroked="f"/>
        </w:pict>
      </w:r>
    </w:p>
    <w:p w14:paraId="59261426" w14:textId="17E97FC8" w:rsidR="003D4C81" w:rsidRPr="002B042D" w:rsidRDefault="003D4C81" w:rsidP="003D4C81">
      <w:pPr>
        <w:pStyle w:val="LI"/>
        <w:spacing w:line="240" w:lineRule="auto"/>
        <w:rPr>
          <w:highlight w:val="yellow"/>
        </w:rPr>
      </w:pPr>
      <w:r w:rsidRPr="002B042D">
        <w:t xml:space="preserve">I am learning to: </w:t>
      </w:r>
      <w:r w:rsidR="002110B0">
        <w:t>r</w:t>
      </w:r>
      <w:r>
        <w:t>eflect on the key learnings or take- aways from the activities and summarize in single words</w:t>
      </w:r>
    </w:p>
    <w:p w14:paraId="24DFCED2" w14:textId="77777777" w:rsidR="003D4C81" w:rsidRDefault="003D4C81" w:rsidP="003D4C81">
      <w:pPr>
        <w:spacing w:after="0" w:line="240" w:lineRule="auto"/>
        <w:rPr>
          <w:lang w:val="mi-NZ"/>
        </w:rPr>
      </w:pPr>
      <w:r>
        <w:rPr>
          <w:lang w:val="mi-NZ"/>
        </w:rPr>
        <w:t>What do I need?</w:t>
      </w:r>
    </w:p>
    <w:p w14:paraId="390E2009" w14:textId="634CE1F8" w:rsidR="003D4C81" w:rsidRDefault="003D4C81" w:rsidP="00370C78">
      <w:pPr>
        <w:pStyle w:val="ListParagraph"/>
        <w:numPr>
          <w:ilvl w:val="0"/>
          <w:numId w:val="19"/>
        </w:numPr>
        <w:spacing w:line="240" w:lineRule="auto"/>
        <w:rPr>
          <w:lang w:val="mi-NZ"/>
        </w:rPr>
      </w:pPr>
      <w:r w:rsidRPr="04E0B7B0">
        <w:rPr>
          <w:lang w:val="mi-NZ"/>
        </w:rPr>
        <w:t>30</w:t>
      </w:r>
      <w:r w:rsidRPr="616ADF2E">
        <w:rPr>
          <w:lang w:val="mi-NZ"/>
        </w:rPr>
        <w:t xml:space="preserve"> minutes</w:t>
      </w:r>
    </w:p>
    <w:p w14:paraId="6DEFD9A0" w14:textId="38357BD4" w:rsidR="003D4C81" w:rsidRDefault="73C78E59" w:rsidP="00370C78">
      <w:pPr>
        <w:pStyle w:val="ListParagraph"/>
        <w:numPr>
          <w:ilvl w:val="0"/>
          <w:numId w:val="19"/>
        </w:numPr>
        <w:spacing w:line="240" w:lineRule="auto"/>
        <w:rPr>
          <w:lang w:val="mi-NZ"/>
        </w:rPr>
      </w:pPr>
      <w:r w:rsidRPr="73C78E59">
        <w:rPr>
          <w:lang w:val="mi-NZ"/>
        </w:rPr>
        <w:t>Home learning book</w:t>
      </w:r>
    </w:p>
    <w:p w14:paraId="33B178E3" w14:textId="199D83F3" w:rsidR="73C78E59" w:rsidRDefault="73C78E59" w:rsidP="73C78E59">
      <w:pPr>
        <w:pStyle w:val="ListParagraph"/>
        <w:numPr>
          <w:ilvl w:val="0"/>
          <w:numId w:val="19"/>
        </w:numPr>
        <w:spacing w:line="240" w:lineRule="auto"/>
        <w:rPr>
          <w:lang w:val="mi-NZ"/>
        </w:rPr>
      </w:pPr>
      <w:r w:rsidRPr="73C78E59">
        <w:rPr>
          <w:rFonts w:eastAsia="Calibri"/>
          <w:lang w:val="mi-NZ"/>
        </w:rPr>
        <w:t>3</w:t>
      </w:r>
      <w:r w:rsidR="002110B0">
        <w:rPr>
          <w:rFonts w:eastAsia="Calibri"/>
          <w:lang w:val="mi-NZ"/>
        </w:rPr>
        <w:t xml:space="preserve"> </w:t>
      </w:r>
      <w:r w:rsidRPr="73C78E59">
        <w:rPr>
          <w:rFonts w:eastAsia="Calibri"/>
          <w:lang w:val="mi-NZ"/>
        </w:rPr>
        <w:t>x rocks from garden</w:t>
      </w:r>
      <w:r w:rsidR="5E0C487B" w:rsidRPr="5E0C487B">
        <w:rPr>
          <w:rFonts w:eastAsia="Calibri"/>
          <w:lang w:val="mi-NZ"/>
        </w:rPr>
        <w:t>/outside</w:t>
      </w:r>
    </w:p>
    <w:p w14:paraId="4598D12F" w14:textId="7AE5C455" w:rsidR="0D041D11" w:rsidRDefault="0D041D11" w:rsidP="0D041D11">
      <w:pPr>
        <w:pStyle w:val="ListParagraph"/>
        <w:numPr>
          <w:ilvl w:val="0"/>
          <w:numId w:val="18"/>
        </w:numPr>
        <w:spacing w:line="240" w:lineRule="auto"/>
        <w:rPr>
          <w:lang w:val="mi-NZ"/>
        </w:rPr>
      </w:pPr>
      <w:r w:rsidRPr="0D041D11">
        <w:rPr>
          <w:rFonts w:eastAsia="Calibri"/>
          <w:lang w:val="mi-NZ"/>
        </w:rPr>
        <w:t>Permane</w:t>
      </w:r>
      <w:r w:rsidR="002110B0">
        <w:rPr>
          <w:rFonts w:eastAsia="Calibri"/>
          <w:lang w:val="mi-NZ"/>
        </w:rPr>
        <w:t>n</w:t>
      </w:r>
      <w:r w:rsidRPr="0D041D11">
        <w:rPr>
          <w:rFonts w:eastAsia="Calibri"/>
          <w:lang w:val="mi-NZ"/>
        </w:rPr>
        <w:t>t marker, pen</w:t>
      </w:r>
    </w:p>
    <w:p w14:paraId="21CEA3EC" w14:textId="6A27BFB9" w:rsidR="0D041D11" w:rsidRDefault="0D041D11" w:rsidP="0D041D11">
      <w:pPr>
        <w:pStyle w:val="ListParagraph"/>
        <w:numPr>
          <w:ilvl w:val="0"/>
          <w:numId w:val="18"/>
        </w:numPr>
        <w:spacing w:line="240" w:lineRule="auto"/>
        <w:rPr>
          <w:lang w:val="mi-NZ"/>
        </w:rPr>
      </w:pPr>
      <w:r w:rsidRPr="0D041D11">
        <w:rPr>
          <w:rFonts w:eastAsia="Calibri"/>
          <w:lang w:val="mi-NZ"/>
        </w:rPr>
        <w:t>Paints (optional)</w:t>
      </w:r>
    </w:p>
    <w:p w14:paraId="257CBF98" w14:textId="4C250918" w:rsidR="003D4C81" w:rsidRDefault="00CB5778" w:rsidP="003D4C81">
      <w:pPr>
        <w:pStyle w:val="BH2"/>
        <w:spacing w:line="240" w:lineRule="auto"/>
      </w:pPr>
      <w:proofErr w:type="spellStart"/>
      <w:r>
        <w:t>Your</w:t>
      </w:r>
      <w:proofErr w:type="spellEnd"/>
      <w:r>
        <w:t xml:space="preserve"> </w:t>
      </w:r>
      <w:proofErr w:type="spellStart"/>
      <w:r>
        <w:t>task</w:t>
      </w:r>
      <w:proofErr w:type="spellEnd"/>
    </w:p>
    <w:p w14:paraId="5014A501" w14:textId="2E987CF7" w:rsidR="7E840908" w:rsidRDefault="525CD50E" w:rsidP="7C829B32">
      <w:pPr>
        <w:spacing w:line="240" w:lineRule="auto"/>
      </w:pPr>
      <w:r>
        <w:t xml:space="preserve">In your home learning book </w:t>
      </w:r>
      <w:r w:rsidRPr="0D041D11">
        <w:rPr>
          <w:b/>
        </w:rPr>
        <w:t>make</w:t>
      </w:r>
      <w:r>
        <w:t xml:space="preserve"> a list of </w:t>
      </w:r>
      <w:r w:rsidR="00724C79">
        <w:t xml:space="preserve">everything </w:t>
      </w:r>
      <w:r>
        <w:t xml:space="preserve">you have learnt in your last 2 weeks of learning about ‘Citizenship’. </w:t>
      </w:r>
    </w:p>
    <w:p w14:paraId="32E47C88" w14:textId="149FE162" w:rsidR="7E840908" w:rsidRDefault="5F0E1384" w:rsidP="5F0E1384">
      <w:pPr>
        <w:spacing w:line="240" w:lineRule="auto"/>
        <w:rPr>
          <w:rFonts w:eastAsia="Calibri"/>
        </w:rPr>
      </w:pPr>
      <w:r w:rsidRPr="002110B0">
        <w:rPr>
          <w:rFonts w:eastAsia="Calibri"/>
          <w:b/>
        </w:rPr>
        <w:t xml:space="preserve">Reflect </w:t>
      </w:r>
      <w:r w:rsidRPr="002110B0">
        <w:rPr>
          <w:rFonts w:eastAsia="Calibri"/>
        </w:rPr>
        <w:t xml:space="preserve">on these 3 </w:t>
      </w:r>
      <w:r w:rsidR="002C03FE" w:rsidRPr="002110B0">
        <w:rPr>
          <w:rFonts w:eastAsia="Calibri"/>
        </w:rPr>
        <w:t>questions.</w:t>
      </w:r>
    </w:p>
    <w:p w14:paraId="1D55CC3B" w14:textId="6A27BFB9" w:rsidR="7E840908" w:rsidRDefault="5F0E1384" w:rsidP="00EC6143">
      <w:pPr>
        <w:pStyle w:val="ListParagraph"/>
        <w:numPr>
          <w:ilvl w:val="0"/>
          <w:numId w:val="58"/>
        </w:numPr>
        <w:spacing w:line="240" w:lineRule="auto"/>
        <w:rPr>
          <w:rFonts w:asciiTheme="minorHAnsi" w:eastAsiaTheme="minorEastAsia" w:hAnsiTheme="minorHAnsi" w:cstheme="minorBidi"/>
        </w:rPr>
      </w:pPr>
      <w:r w:rsidRPr="5E6F2191">
        <w:rPr>
          <w:rFonts w:eastAsia="Calibri"/>
        </w:rPr>
        <w:t>What did you learn about ‘citizenship’</w:t>
      </w:r>
      <w:r w:rsidR="67BF9F40" w:rsidRPr="5E6F2191">
        <w:rPr>
          <w:rFonts w:eastAsia="Calibri"/>
        </w:rPr>
        <w:t xml:space="preserve"> over the last two weeks?</w:t>
      </w:r>
    </w:p>
    <w:p w14:paraId="33F1ABF4" w14:textId="6A27BFB9" w:rsidR="7E840908" w:rsidRDefault="67BF9F40" w:rsidP="00EC6143">
      <w:pPr>
        <w:pStyle w:val="ListParagraph"/>
        <w:numPr>
          <w:ilvl w:val="0"/>
          <w:numId w:val="58"/>
        </w:numPr>
        <w:spacing w:line="240" w:lineRule="auto"/>
      </w:pPr>
      <w:r w:rsidRPr="5E6F2191">
        <w:rPr>
          <w:rFonts w:eastAsia="Calibri"/>
        </w:rPr>
        <w:t>How are you feeling about your learning?</w:t>
      </w:r>
    </w:p>
    <w:p w14:paraId="38589F5A" w14:textId="5CF31158" w:rsidR="00E26DB9" w:rsidRPr="00E26DB9" w:rsidRDefault="1D82E700" w:rsidP="00EC6143">
      <w:pPr>
        <w:pStyle w:val="ListParagraph"/>
        <w:numPr>
          <w:ilvl w:val="0"/>
          <w:numId w:val="58"/>
        </w:numPr>
        <w:spacing w:line="240" w:lineRule="auto"/>
        <w:rPr>
          <w:rFonts w:asciiTheme="minorHAnsi" w:eastAsiaTheme="minorEastAsia" w:hAnsiTheme="minorHAnsi" w:cstheme="minorBidi"/>
        </w:rPr>
      </w:pPr>
      <w:r w:rsidRPr="5E6F2191">
        <w:rPr>
          <w:rFonts w:eastAsia="Calibri"/>
        </w:rPr>
        <w:t>What is the most important thing(s) you want to remember?</w:t>
      </w:r>
    </w:p>
    <w:p w14:paraId="0C873F60" w14:textId="0E1AE1E4" w:rsidR="7E840908" w:rsidRPr="00E26DB9" w:rsidRDefault="5E437A3D" w:rsidP="00E26DB9">
      <w:pPr>
        <w:spacing w:line="240" w:lineRule="auto"/>
        <w:ind w:left="360"/>
        <w:rPr>
          <w:rFonts w:asciiTheme="minorHAnsi" w:eastAsiaTheme="minorEastAsia" w:hAnsiTheme="minorHAnsi" w:cstheme="minorBidi"/>
        </w:rPr>
      </w:pPr>
      <w:r>
        <w:rPr>
          <w:noProof/>
        </w:rPr>
        <w:drawing>
          <wp:inline distT="0" distB="0" distL="0" distR="0" wp14:anchorId="011ADD63" wp14:editId="15BB3D64">
            <wp:extent cx="4572000" cy="2571750"/>
            <wp:effectExtent l="0" t="0" r="0" b="0"/>
            <wp:docPr id="500277168" name="Picture 500277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4B5602AF" w14:textId="7196DE57" w:rsidR="5E437A3D" w:rsidRPr="00E26DB9" w:rsidRDefault="005403AB" w:rsidP="00E26DB9">
      <w:pPr>
        <w:spacing w:line="240" w:lineRule="auto"/>
        <w:ind w:left="360"/>
        <w:rPr>
          <w:rFonts w:asciiTheme="minorHAnsi" w:eastAsiaTheme="minorEastAsia" w:hAnsiTheme="minorHAnsi" w:cstheme="minorBidi"/>
          <w:sz w:val="18"/>
          <w:szCs w:val="18"/>
        </w:rPr>
      </w:pPr>
      <w:hyperlink r:id="rId115">
        <w:r w:rsidR="5E437A3D" w:rsidRPr="00E26DB9">
          <w:rPr>
            <w:rStyle w:val="Hyperlink"/>
            <w:rFonts w:eastAsia="Calibri"/>
            <w:sz w:val="18"/>
            <w:szCs w:val="18"/>
          </w:rPr>
          <w:t>https://commons.wikimedia.org/wiki/File:Rocks_boulders.jpg</w:t>
        </w:r>
      </w:hyperlink>
    </w:p>
    <w:p w14:paraId="193E81BE" w14:textId="77777777" w:rsidR="00E26DB9" w:rsidRDefault="00E26DB9" w:rsidP="1D82E700">
      <w:pPr>
        <w:spacing w:line="240" w:lineRule="auto"/>
        <w:rPr>
          <w:rFonts w:eastAsia="Calibri"/>
        </w:rPr>
      </w:pPr>
    </w:p>
    <w:p w14:paraId="7D6B00BC" w14:textId="7A5BB7E9" w:rsidR="7E840908" w:rsidRDefault="1D82E700" w:rsidP="1D82E700">
      <w:pPr>
        <w:spacing w:line="240" w:lineRule="auto"/>
        <w:rPr>
          <w:rFonts w:eastAsia="Calibri"/>
        </w:rPr>
      </w:pPr>
      <w:r w:rsidRPr="5E6F2191">
        <w:rPr>
          <w:rFonts w:eastAsia="Calibri"/>
        </w:rPr>
        <w:t xml:space="preserve">Go outside and </w:t>
      </w:r>
      <w:r w:rsidRPr="5E6F2191">
        <w:rPr>
          <w:rFonts w:eastAsia="Calibri"/>
          <w:b/>
        </w:rPr>
        <w:t>find</w:t>
      </w:r>
      <w:r w:rsidRPr="5E6F2191">
        <w:rPr>
          <w:rFonts w:eastAsia="Calibri"/>
        </w:rPr>
        <w:t xml:space="preserve"> </w:t>
      </w:r>
      <w:r w:rsidR="00976012">
        <w:rPr>
          <w:rFonts w:eastAsia="Calibri"/>
        </w:rPr>
        <w:t>three</w:t>
      </w:r>
      <w:r w:rsidRPr="5E6F2191">
        <w:rPr>
          <w:rFonts w:eastAsia="Calibri"/>
        </w:rPr>
        <w:t xml:space="preserve"> rocks. On each rock</w:t>
      </w:r>
      <w:r w:rsidR="488C0835" w:rsidRPr="20A3BD45">
        <w:rPr>
          <w:rFonts w:eastAsia="Calibri"/>
        </w:rPr>
        <w:t>,</w:t>
      </w:r>
      <w:r w:rsidRPr="5E6F2191">
        <w:rPr>
          <w:rFonts w:eastAsia="Calibri"/>
        </w:rPr>
        <w:t xml:space="preserve"> </w:t>
      </w:r>
      <w:r w:rsidRPr="20A3BD45">
        <w:rPr>
          <w:rFonts w:eastAsia="Calibri"/>
          <w:b/>
        </w:rPr>
        <w:t>write</w:t>
      </w:r>
      <w:r w:rsidRPr="5E6F2191">
        <w:rPr>
          <w:rFonts w:eastAsia="Calibri"/>
        </w:rPr>
        <w:t xml:space="preserve"> one word that sums up your thoughts, feelings</w:t>
      </w:r>
      <w:r w:rsidR="00A1339A">
        <w:rPr>
          <w:rFonts w:eastAsia="Calibri"/>
        </w:rPr>
        <w:t>,</w:t>
      </w:r>
      <w:r w:rsidRPr="5E6F2191">
        <w:rPr>
          <w:rFonts w:eastAsia="Calibri"/>
        </w:rPr>
        <w:t xml:space="preserve"> and learnings about ‘citizenship’. If you have access to paint, make them bright, </w:t>
      </w:r>
      <w:r w:rsidR="002D722C" w:rsidRPr="5E6F2191">
        <w:rPr>
          <w:rFonts w:eastAsia="Calibri"/>
        </w:rPr>
        <w:t>colourful,</w:t>
      </w:r>
      <w:r w:rsidRPr="5E6F2191">
        <w:rPr>
          <w:rFonts w:eastAsia="Calibri"/>
        </w:rPr>
        <w:t xml:space="preserve"> and bright. Take them to back to school and create a learning ‘rock garden’ with your classmates. </w:t>
      </w:r>
    </w:p>
    <w:p w14:paraId="1F3D97A4" w14:textId="7C96D409" w:rsidR="00635EED" w:rsidRPr="00EC6143" w:rsidRDefault="7E840908" w:rsidP="00635EED">
      <w:r>
        <w:br/>
      </w:r>
      <w:r w:rsidR="00635EED" w:rsidRPr="009D1A66">
        <w:rPr>
          <w:b/>
          <w:bCs/>
        </w:rPr>
        <w:t>Remember to do your end of day reflection and wellbeing activities (</w:t>
      </w:r>
      <w:r w:rsidR="009D1A66">
        <w:rPr>
          <w:b/>
          <w:bCs/>
        </w:rPr>
        <w:t>s</w:t>
      </w:r>
      <w:r w:rsidR="00635EED" w:rsidRPr="009D1A66">
        <w:rPr>
          <w:b/>
          <w:bCs/>
        </w:rPr>
        <w:t xml:space="preserve">ee </w:t>
      </w:r>
      <w:r w:rsidR="0034210E">
        <w:rPr>
          <w:b/>
          <w:bCs/>
        </w:rPr>
        <w:t>p.</w:t>
      </w:r>
      <w:r w:rsidR="003D4C81">
        <w:rPr>
          <w:b/>
          <w:bCs/>
        </w:rPr>
        <w:t xml:space="preserve"> </w:t>
      </w:r>
      <w:r w:rsidR="00A151A5">
        <w:rPr>
          <w:b/>
          <w:bCs/>
        </w:rPr>
        <w:t>5</w:t>
      </w:r>
      <w:r w:rsidR="00635EED" w:rsidRPr="009D1A66">
        <w:rPr>
          <w:b/>
          <w:bCs/>
        </w:rPr>
        <w:t xml:space="preserve"> </w:t>
      </w:r>
      <w:r w:rsidR="000C141E">
        <w:rPr>
          <w:b/>
          <w:bCs/>
        </w:rPr>
        <w:t>&amp;</w:t>
      </w:r>
      <w:r w:rsidR="009D1A66">
        <w:rPr>
          <w:b/>
          <w:bCs/>
        </w:rPr>
        <w:t xml:space="preserve"> 8</w:t>
      </w:r>
      <w:r w:rsidR="00635EED" w:rsidRPr="009D1A66">
        <w:rPr>
          <w:b/>
          <w:bCs/>
        </w:rPr>
        <w:t>).</w:t>
      </w:r>
    </w:p>
    <w:sectPr w:rsidR="00635EED" w:rsidRPr="00EC6143" w:rsidSect="00F666B9">
      <w:pgSz w:w="11906" w:h="16838"/>
      <w:pgMar w:top="1080" w:right="1286" w:bottom="1440" w:left="135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F40CF" w14:textId="77777777" w:rsidR="005403AB" w:rsidRDefault="005403AB" w:rsidP="00092260">
      <w:pPr>
        <w:spacing w:after="0" w:line="240" w:lineRule="auto"/>
      </w:pPr>
      <w:r>
        <w:separator/>
      </w:r>
    </w:p>
  </w:endnote>
  <w:endnote w:type="continuationSeparator" w:id="0">
    <w:p w14:paraId="43FC9BBC" w14:textId="77777777" w:rsidR="005403AB" w:rsidRDefault="005403AB" w:rsidP="00092260">
      <w:pPr>
        <w:spacing w:after="0" w:line="240" w:lineRule="auto"/>
      </w:pPr>
      <w:r>
        <w:continuationSeparator/>
      </w:r>
    </w:p>
  </w:endnote>
  <w:endnote w:type="continuationNotice" w:id="1">
    <w:p w14:paraId="15514980" w14:textId="77777777" w:rsidR="005403AB" w:rsidRDefault="005403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FC6C" w14:textId="7DC4DDAC" w:rsidR="00092260" w:rsidRPr="00092260" w:rsidRDefault="00110FDE">
    <w:pPr>
      <w:pStyle w:val="Footer"/>
      <w:rPr>
        <w:sz w:val="20"/>
        <w:szCs w:val="20"/>
      </w:rPr>
    </w:pPr>
    <w:r>
      <w:rPr>
        <w:sz w:val="20"/>
        <w:szCs w:val="20"/>
      </w:rPr>
      <w:t>A l</w:t>
    </w:r>
    <w:r w:rsidR="00092260" w:rsidRPr="00092260">
      <w:rPr>
        <w:sz w:val="20"/>
        <w:szCs w:val="20"/>
      </w:rPr>
      <w:t xml:space="preserve">earning from </w:t>
    </w:r>
    <w:r w:rsidR="00D83428">
      <w:rPr>
        <w:sz w:val="20"/>
        <w:szCs w:val="20"/>
      </w:rPr>
      <w:t xml:space="preserve">home pack, </w:t>
    </w:r>
    <w:r w:rsidR="00D83428" w:rsidRPr="00110FDE">
      <w:rPr>
        <w:sz w:val="20"/>
        <w:szCs w:val="20"/>
      </w:rPr>
      <w:t xml:space="preserve">years </w:t>
    </w:r>
    <w:r w:rsidR="00937CDC">
      <w:rPr>
        <w:sz w:val="20"/>
        <w:szCs w:val="20"/>
      </w:rPr>
      <w:t>9</w:t>
    </w:r>
    <w:r w:rsidRPr="00110FDE">
      <w:rPr>
        <w:sz w:val="20"/>
        <w:szCs w:val="20"/>
      </w:rPr>
      <w:t>–</w:t>
    </w:r>
    <w:r w:rsidR="00937CDC">
      <w:rPr>
        <w:sz w:val="20"/>
        <w:szCs w:val="20"/>
      </w:rPr>
      <w:t>10</w:t>
    </w:r>
    <w:r w:rsidR="00092260" w:rsidRPr="00092260">
      <w:rPr>
        <w:sz w:val="20"/>
        <w:szCs w:val="20"/>
      </w:rPr>
      <w:tab/>
    </w:r>
    <w:r w:rsidR="00092260">
      <w:rPr>
        <w:sz w:val="20"/>
        <w:szCs w:val="20"/>
      </w:rPr>
      <w:tab/>
    </w:r>
    <w:r w:rsidR="00092260" w:rsidRPr="00092260">
      <w:rPr>
        <w:sz w:val="20"/>
        <w:szCs w:val="20"/>
      </w:rPr>
      <w:t xml:space="preserve">Page </w:t>
    </w:r>
    <w:r w:rsidR="00092260" w:rsidRPr="00092260">
      <w:rPr>
        <w:sz w:val="20"/>
        <w:szCs w:val="20"/>
      </w:rPr>
      <w:fldChar w:fldCharType="begin"/>
    </w:r>
    <w:r w:rsidR="00092260" w:rsidRPr="00092260">
      <w:rPr>
        <w:sz w:val="20"/>
        <w:szCs w:val="20"/>
      </w:rPr>
      <w:instrText xml:space="preserve"> PAGE   \* MERGEFORMAT </w:instrText>
    </w:r>
    <w:r w:rsidR="00092260" w:rsidRPr="00092260">
      <w:rPr>
        <w:sz w:val="20"/>
        <w:szCs w:val="20"/>
      </w:rPr>
      <w:fldChar w:fldCharType="separate"/>
    </w:r>
    <w:r w:rsidR="00092260" w:rsidRPr="00092260">
      <w:rPr>
        <w:sz w:val="20"/>
        <w:szCs w:val="20"/>
      </w:rPr>
      <w:t>2</w:t>
    </w:r>
    <w:r w:rsidR="00092260" w:rsidRPr="00092260">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FD78" w14:textId="77777777" w:rsidR="00092260" w:rsidRDefault="00092260" w:rsidP="00092260">
    <w:pPr>
      <w:pStyle w:val="MoEFooterBold"/>
    </w:pPr>
    <w:r w:rsidRPr="0035168E">
      <w:t xml:space="preserve">We shape an education system that delivers equitable </w:t>
    </w:r>
  </w:p>
  <w:p w14:paraId="76591A38" w14:textId="3DE11698" w:rsidR="00092260" w:rsidRDefault="00092260" w:rsidP="00092260">
    <w:pPr>
      <w:pStyle w:val="MoEFooterBold"/>
      <w:spacing w:before="0"/>
    </w:pPr>
    <w:r w:rsidRPr="0035168E">
      <w:t>and excellent outcomes</w:t>
    </w:r>
    <w:r w:rsidR="005403AB">
      <w:pict w14:anchorId="06A6FEF5">
        <v:shapetype id="_x0000_t202" coordsize="21600,21600" o:spt="202" path="m,l,21600r21600,l21600,xe">
          <v:stroke joinstyle="miter"/>
          <v:path gradientshapeok="t" o:connecttype="rect"/>
        </v:shapetype>
        <v:shape id="Text Box 948030084" o:spid="_x0000_s2051" type="#_x0000_t202" style="position:absolute;margin-left:45.35pt;margin-top:784.65pt;width:310pt;height:41pt;z-index:25165824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" filled="f" stroked="f">
          <v:textbox>
            <w:txbxContent>
              <w:p w14:paraId="47613A16" w14:textId="77777777" w:rsidR="00092260" w:rsidRPr="0035168E" w:rsidRDefault="00092260" w:rsidP="00092260">
                <w:pPr>
                  <w:pStyle w:val="Footer"/>
                </w:pPr>
                <w:r w:rsidRPr="0035168E">
                  <w:t>We shape an education system that delivers equitable and excellent outcomes</w:t>
                </w:r>
              </w:p>
              <w:p w14:paraId="77FE36EE" w14:textId="77777777" w:rsidR="00092260" w:rsidRPr="0035168E" w:rsidRDefault="00092260" w:rsidP="00092260">
                <w:r w:rsidRPr="0035168E">
                  <w:t>He mea tārai e mātou te mātauranga kia rangatira ai, kia mana taurite ai ōna huanga</w:t>
                </w:r>
              </w:p>
            </w:txbxContent>
          </v:textbox>
        </v:shape>
      </w:pict>
    </w:r>
    <w:r w:rsidR="005403AB">
      <w:pict w14:anchorId="589F00F0">
        <v:shape id="Text Box 948030083" o:spid="_x0000_s2052" type="#_x0000_t202" style="position:absolute;margin-left:45.35pt;margin-top:784.65pt;width:310pt;height:41pt;z-index:251658241;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" filled="f" stroked="f">
          <v:textbox>
            <w:txbxContent>
              <w:p w14:paraId="39C9A077" w14:textId="77777777" w:rsidR="00092260" w:rsidRPr="0035168E" w:rsidRDefault="00092260" w:rsidP="00092260">
                <w:pPr>
                  <w:pStyle w:val="Footer"/>
                </w:pPr>
                <w:r w:rsidRPr="0035168E">
                  <w:t>We shape an education system that delivers equitable and excellent outcomes</w:t>
                </w:r>
              </w:p>
              <w:p w14:paraId="071DC9E7" w14:textId="77777777" w:rsidR="00092260" w:rsidRPr="0035168E" w:rsidRDefault="00092260" w:rsidP="00092260">
                <w:r w:rsidRPr="0035168E">
                  <w:t>He mea tārai e mātou te mātauranga kia rangatira ai, kia mana taurite ai ōna huanga</w:t>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5B6F0" w14:textId="77777777" w:rsidR="005403AB" w:rsidRDefault="005403AB" w:rsidP="00092260">
      <w:pPr>
        <w:spacing w:after="0" w:line="240" w:lineRule="auto"/>
      </w:pPr>
      <w:r>
        <w:separator/>
      </w:r>
    </w:p>
  </w:footnote>
  <w:footnote w:type="continuationSeparator" w:id="0">
    <w:p w14:paraId="4232BCA7" w14:textId="77777777" w:rsidR="005403AB" w:rsidRDefault="005403AB" w:rsidP="00092260">
      <w:pPr>
        <w:spacing w:after="0" w:line="240" w:lineRule="auto"/>
      </w:pPr>
      <w:r>
        <w:continuationSeparator/>
      </w:r>
    </w:p>
  </w:footnote>
  <w:footnote w:type="continuationNotice" w:id="1">
    <w:p w14:paraId="49400ED9" w14:textId="77777777" w:rsidR="005403AB" w:rsidRDefault="005403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DCF7" w14:textId="07A5A0A2" w:rsidR="00092260" w:rsidRDefault="00092260">
    <w:pPr>
      <w:pStyle w:val="Header"/>
    </w:pPr>
    <w:r>
      <w:rPr>
        <w:noProof/>
        <w:shd w:val="clear" w:color="auto" w:fill="E6E6E6"/>
        <w:lang w:eastAsia="en-NZ"/>
      </w:rPr>
      <w:drawing>
        <wp:anchor distT="0" distB="0" distL="114300" distR="114300" simplePos="0" relativeHeight="251658240" behindDoc="1" locked="0" layoutInCell="1" allowOverlap="1" wp14:anchorId="78102DBB" wp14:editId="5EF2D6E6">
          <wp:simplePos x="0" y="0"/>
          <wp:positionH relativeFrom="column">
            <wp:posOffset>-914400</wp:posOffset>
          </wp:positionH>
          <wp:positionV relativeFrom="paragraph">
            <wp:posOffset>-433677</wp:posOffset>
          </wp:positionV>
          <wp:extent cx="7560000" cy="1979856"/>
          <wp:effectExtent l="0" t="0" r="0" b="0"/>
          <wp:wrapTight wrapText="bothSides">
            <wp:wrapPolygon edited="0">
              <wp:start x="0" y="0"/>
              <wp:lineTo x="0" y="21413"/>
              <wp:lineTo x="21555" y="21413"/>
              <wp:lineTo x="21555" y="0"/>
              <wp:lineTo x="0" y="0"/>
            </wp:wrapPolygon>
          </wp:wrapTight>
          <wp:docPr id="14" name="Picture 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0000" cy="1979856"/>
                  </a:xfrm>
                  <a:prstGeom prst="rect">
                    <a:avLst/>
                  </a:prstGeom>
                </pic:spPr>
              </pic:pic>
            </a:graphicData>
          </a:graphic>
        </wp:anchor>
      </w:drawing>
    </w:r>
  </w:p>
</w:hdr>
</file>

<file path=word/intelligence.xml><?xml version="1.0" encoding="utf-8"?>
<int:Intelligence xmlns:int="http://schemas.microsoft.com/office/intelligence/2019/intelligence">
  <int:IntelligenceSettings/>
  <int:Manifest>
    <int:WordHash hashCode="RMzqbKbBuDMKyI" id="MZyrpZdn"/>
    <int:WordHash hashCode="3BUaWiuBBZtB9u" id="OWTHANjE"/>
    <int:WordHash hashCode="8GczfXxdcesIT1" id="webBbU53"/>
    <int:WordHash hashCode="7Ccns7cfB2Nfcm" id="pOyWkS0J"/>
    <int:WordHash hashCode="jy5814SWfWp5q9" id="9UjU911m"/>
    <int:WordHash hashCode="HbCJqfhOFOlfEd" id="6uRDjCBc"/>
    <int:WordHash hashCode="FAfLIzLDa3zObP" id="fcT2DS3h"/>
    <int:WordHash hashCode="mkk2OTQKaSk7hv" id="fFTeRebe"/>
    <int:WordHash hashCode="IHuHfhNDezWz+6" id="XgXuzcz7"/>
    <int:WordHash hashCode="3gT6Din5s14kkF" id="3R8c0T8Z"/>
    <int:WordHash hashCode="u8zfLvsztS5snQ" id="Pwjysg60"/>
    <int:WordHash hashCode="ehBHOJc1c7Y/E7" id="4o3VxFco"/>
    <int:WordHash hashCode="JGkEhfqBpHasYQ" id="coZUAFct"/>
    <int:WordHash hashCode="XuCh7vUxRhFwsX" id="8eyNEZf7"/>
    <int:WordHash hashCode="rcHF20m6HEZ/T+" id="LXuPF3BQ"/>
    <int:WordHash hashCode="AYlCSlpg/tMp+o" id="rLVF6tsn"/>
    <int:WordHash hashCode="1t8at6wnX4x6/5" id="38atudMq"/>
    <int:WordHash hashCode="fAolwG6jC65Q45" id="PPoL3n5I"/>
    <int:WordHash hashCode="6p/7brSl8Wf2op" id="RrctEglv"/>
    <int:WordHash hashCode="xuRU2WDfSEX51p" id="3qz9OBGu"/>
    <int:WordHash hashCode="/tdYt6hCvv30m2" id="y2aKwgM6"/>
    <int:WordHash hashCode="rxDvIN2QYLvurQ" id="sdwaGcGb"/>
    <int:WordHash hashCode="wlQ//zv6bxRMLw" id="zWJ4fE4w"/>
    <int:WordHash hashCode="as1iEoCTLm8/L4" id="6nQFrXeH"/>
    <int:WordHash hashCode="7HDVY/SyksWl7l" id="UeJAdPJ1"/>
    <int:WordHash hashCode="wqawPxkN+ytKqR" id="qRzWyJgb"/>
    <int:WordHash hashCode="a4eXgNNiBqhqPV" id="5dIofUx7"/>
    <int:WordHash hashCode="3yEczdlKY+C8ue" id="PRfYlQnw"/>
    <int:WordHash hashCode="sjCbkWyfEFVIM8" id="anT9y1Ke"/>
    <int:WordHash hashCode="L+FLm5k+puuVP4" id="yhnZP82E"/>
    <int:WordHash hashCode="d0CQM09E22Ivo5" id="2Kxc0hnH"/>
    <int:WordHash hashCode="BU6piEMmeFLBlZ" id="IxdmzdUG"/>
    <int:WordHash hashCode="lHf9yDv9j+sKLr" id="Cq0a1UAV"/>
    <int:WordHash hashCode="GvF+c3IdvgxAAR" id="cCgKPsdB"/>
    <int:WordHash hashCode="sy8nnlSLb87vQ0" id="P5ibLTly"/>
    <int:WordHash hashCode="omIMvBD1GY3QPj" id="kFU8zykW"/>
    <int:WordHash hashCode="Bgrd8JkPe7K3rH" id="X8sST4WX"/>
    <int:WordHash hashCode="Nbm1vv4Ogb9Tif" id="v572sgnY"/>
    <int:WordHash hashCode="xYV/bgodsZOmVA" id="Jee5xEpU"/>
    <int:WordHash hashCode="HLZcDIZV99VIbR" id="mugYZEJK"/>
    <int:WordHash hashCode="KImqsD0ReP1gU0" id="hOx8h6K7"/>
    <int:WordHash hashCode="DQIkLIQfdmFpvK" id="eGuMUhFp"/>
    <int:WordHash hashCode="qYg12Nbsq+QqxR" id="ImvWMkdK"/>
    <int:WordHash hashCode="0qY2Gq6qqmCQHK" id="b1Jz4dgN"/>
    <int:WordHash hashCode="A2/hqaOthIVrPk" id="8AxOxNXZ"/>
    <int:WordHash hashCode="gJZf1+4V4yzd9a" id="bGOOT9UR"/>
    <int:WordHash hashCode="rpTpRdymYWUf7i" id="XcSL9mcx"/>
    <int:WordHash hashCode="6kRAvZRxTk6FM0" id="B05DZKma"/>
    <int:WordHash hashCode="fL86iscZyZq2Ex" id="lPw7HFkv"/>
    <int:WordHash hashCode="nIABA1wggNLVmT" id="gIIQMlAk"/>
    <int:WordHash hashCode="abx9AhyAlQYUaR" id="tzfnHQLW"/>
    <int:WordHash hashCode="ZzyH0koll7KzAH" id="SxA7Oiuy"/>
    <int:WordHash hashCode="90RrRKC4tqq2o+" id="eFf7dQlS"/>
    <int:WordHash hashCode="TKYsZ0WTOy4kR6" id="LdaEurlV"/>
    <int:WordHash hashCode="0At1eqFQtbpVLT" id="DhaOvGcE"/>
    <int:WordHash hashCode="ZgCyHuHl+rPN3V" id="D91V7K6t"/>
    <int:WordHash hashCode="rBVBaS2hCnoA4v" id="GMUSalC1"/>
    <int:WordHash hashCode="9UDOr6RU4Xadsr" id="EezVJTSh"/>
    <int:WordHash hashCode="mQb2f+zSQnREnZ" id="DYDjiqxL"/>
    <int:WordHash hashCode="M+lQXRKULoJZo8" id="hMJx2MU6"/>
    <int:WordHash hashCode="PYdzZuPsTXIedC" id="1dHd5rPJ"/>
    <int:WordHash hashCode="wp3WyDtnodbTso" id="fDiI7Ixl"/>
    <int:WordHash hashCode="lJOvBXsCOH2X3h" id="qffYHAqn"/>
    <int:WordHash hashCode="tH82PitDDAZH8U" id="ZdniiYfX"/>
    <int:WordHash hashCode="wLE3/i15JFnyb/" id="iGcgzur4"/>
    <int:WordHash hashCode="mktP14HZbNfvGw" id="WTLlSyDA"/>
    <int:WordHash hashCode="xBWlmHPoY9K7DR" id="SkhSHHFU"/>
    <int:WordHash hashCode="g0qh1yIGDshufi" id="erMGFxy1"/>
    <int:WordHash hashCode="0zY69H3nTvICIc" id="1wNSy0Pc"/>
    <int:WordHash hashCode="Rw6L4apNNVFzI+" id="67hri3ne"/>
    <int:WordHash hashCode="BC3EUS+j05HFFw" id="MaNcN4pl"/>
    <int:WordHash hashCode="ZAuBgXxxKnib9w" id="tysWHg38"/>
    <int:WordHash hashCode="4iUcN1vLr0+bTH" id="Z0yMHlr0"/>
    <int:WordHash hashCode="JBRI93SIj5rn+C" id="4PJ0MMjQ"/>
    <int:WordHash hashCode="8wrMtI5osHHLaB" id="QDmWS6Mv"/>
    <int:WordHash hashCode="y37WHzPgvq6ig8" id="31hjcsoj"/>
    <int:WordHash hashCode="uFtJ5fa6uCXe6v" id="tPqU0o9b"/>
    <int:WordHash hashCode="vfXHPRj0TimX4t" id="cOSHL0pX"/>
    <int:WordHash hashCode="Ps4UcfRPYxd8vD" id="PhuvA2KV"/>
    <int:WordHash hashCode="W9S/aNa6TTj2N5" id="f3eMtfDZ"/>
    <int:WordHash hashCode="oRDmuaNhZToELj" id="29QigpNl"/>
    <int:WordHash hashCode="PeUh02GRVekij4" id="M3in9Ie5"/>
    <int:WordHash hashCode="xfXk11JS2XiM4g" id="9PXS3T0P"/>
    <int:WordHash hashCode="P8iLg3Z68DbsZP" id="ycuCeunI"/>
    <int:WordHash hashCode="Tcc3QblHMWhET6" id="bQx66F63"/>
    <int:WordHash hashCode="EM/0A0zt+5Kics" id="nPOlq3e6"/>
    <int:WordHash hashCode="XdktGCNQaMIs4t" id="MQf9CLYs"/>
    <int:WordHash hashCode="ivVt5oJ5y29e0C" id="faFbCdr6"/>
    <int:WordHash hashCode="7K9lySdw4EI0wV" id="CbdYXQKf"/>
    <int:WordHash hashCode="V4Da9tsLAT2/go" id="aN61uvP3"/>
    <int:WordHash hashCode="LdK+1yVni0+WPy" id="EyljemJX"/>
    <int:WordHash hashCode="Z3wb+joDbHS4Lu" id="tfeSbXTu"/>
    <int:WordHash hashCode="fD3DiJtvU0iWJ4" id="vlhZCFyb"/>
    <int:WordHash hashCode="paDRXUro6jeITS" id="fSDBLLDx"/>
    <int:WordHash hashCode="hdcsuHXNcMAD6z" id="69Tug8hh"/>
    <int:WordHash hashCode="CwZDc/tN1zVttu" id="2nZtkT0j"/>
    <int:WordHash hashCode="9UTkyVsGtOMrIo" id="kc9SXrdC"/>
    <int:WordHash hashCode="bFUiyor4b8UGm3" id="vm5SdGWw"/>
    <int:WordHash hashCode="CVXdgYIGpA6JEB" id="vPPROsYO"/>
    <int:WordHash hashCode="tfI7ygrILWcqX1" id="9djkl4db"/>
    <int:WordHash hashCode="/0F9pVmFslBPo/" id="Eh0Ed1d5"/>
    <int:WordHash hashCode="qqTV+HK+xClPYs" id="E4T0wZ0h"/>
    <int:WordHash hashCode="VX8lVRZxnqFvj0" id="KhsuTxaE"/>
    <int:WordHash hashCode="3jGvWNrQEQ2VL6" id="5JBCfOXm"/>
    <int:WordHash hashCode="M7giAQgex8Q4y1" id="CF4LUAew"/>
    <int:WordHash hashCode="B1n1bFyMjmG8aT" id="eJw6uFQL"/>
    <int:WordHash hashCode="LayB1l3US11qwN" id="cnx894Yo"/>
    <int:WordHash hashCode="lY9X9X1yow8ynu" id="YPuVUcxe"/>
    <int:WordHash hashCode="4w3o/b0/JQLB0/" id="q7XyF91b"/>
    <int:WordHash hashCode="95VrJ2Pm/xdBOB" id="3bsdU1kD"/>
    <int:WordHash hashCode="YbuNKbW+fbMHyy" id="Is8Qqmi5"/>
    <int:WordHash hashCode="cU7qD0yYBza94A" id="oYn4XmAo"/>
    <int:WordHash hashCode="M27fgYYL38Xlam" id="3FvjoK4f"/>
    <int:WordHash hashCode="ZV+DvnUS5bWzuk" id="UthRNukC"/>
    <int:WordHash hashCode="gBXx0f1K7pQEK5" id="IK1rbte6"/>
    <int:WordHash hashCode="+p8i5iIprHns7h" id="1xxRLVkS"/>
    <int:WordHash hashCode="IHcFVMiWFUPSgr" id="p0wWcjk9"/>
    <int:WordHash hashCode="eC5c6O3Tefwkmr" id="n7slBYHw"/>
    <int:WordHash hashCode="LM5KkvQf49Vacs" id="IjMnMGPb"/>
    <int:WordHash hashCode="2HxEgETe+3ePMx" id="h0UQu7ZS"/>
    <int:WordHash hashCode="4nTu/3aMY5YIjs" id="QPcjWlPn"/>
    <int:ParagraphRange paragraphId="46903971" textId="1143990206" start="12" length="4" invalidationStart="12" invalidationLength="4" id="78s4w61Z"/>
    <int:ParagraphRange paragraphId="686841459" textId="529237990" start="42" length="3" invalidationStart="42" invalidationLength="3" id="6WIrbFNL"/>
    <int:ParagraphRange paragraphId="1318578425" textId="1264099849" start="145" length="4" invalidationStart="145" invalidationLength="4" id="elNMdmwc"/>
    <int:ParagraphRange paragraphId="821270136" textId="1776592109" start="144" length="3" invalidationStart="144" invalidationLength="3" id="AvObpWpe"/>
    <int:ParagraphRange paragraphId="413530212" textId="2131405476" start="274" length="2" invalidationStart="274" invalidationLength="2" id="WdxJCYyz"/>
    <int:ParagraphRange paragraphId="413530212" textId="2131405476" start="509" length="2" invalidationStart="509" invalidationLength="2" id="kXSKNnc9"/>
    <int:ParagraphRange paragraphId="413530212" textId="2131405476" start="778" length="2" invalidationStart="778" invalidationLength="2" id="5rgiJVH5"/>
    <int:ParagraphRange paragraphId="1982531675" textId="1296305220" start="61" length="2" invalidationStart="61" invalidationLength="2" id="ahS1VAdC"/>
    <int:ParagraphRange paragraphId="1982531675" textId="1296305220" start="239" length="2" invalidationStart="239" invalidationLength="2" id="jHPyByaW"/>
    <int:ParagraphRange paragraphId="1982531675" textId="1296305220" start="490" length="2" invalidationStart="490" invalidationLength="2" id="GyCaHcHH"/>
    <int:ParagraphRange paragraphId="1792933698" textId="1777214588" start="1054" length="2" invalidationStart="1054" invalidationLength="2" id="4rl47wCb"/>
    <int:ParagraphRange paragraphId="1717536351" textId="2004318071" start="319" length="2" invalidationStart="319" invalidationLength="2" id="tQ2JuOsw"/>
    <int:ParagraphRange paragraphId="24315154" textId="1479883544" start="92" length="4" invalidationStart="92" invalidationLength="4" id="rMzMjEkj"/>
    <int:ParagraphRange paragraphId="1677639505" textId="1453006810" start="250" length="2" invalidationStart="250" invalidationLength="2" id="UjxpjIKa"/>
    <int:ParagraphRange paragraphId="399571148" textId="243093600" start="77" length="8" invalidationStart="77" invalidationLength="8" id="t3sDH5Kp"/>
    <int:ParagraphRange paragraphId="1274849778" textId="2004318071" start="0" length="2" invalidationStart="0" invalidationLength="2" id="tEP98Is7"/>
    <int:ParagraphRange paragraphId="1274849778" textId="2004318071" start="349" length="2" invalidationStart="349" invalidationLength="2" id="a46tRK6X"/>
    <int:ParagraphRange paragraphId="589415631" textId="318077137" start="29" length="2" invalidationStart="29" invalidationLength="2" id="EqieZCYt"/>
    <int:ParagraphRange paragraphId="1160130119" textId="689258059" start="102" length="2" invalidationStart="102" invalidationLength="2" id="Efxt9HKC"/>
    <int:ParagraphRange paragraphId="1048208143" textId="1898379915" start="45" length="4" invalidationStart="45" invalidationLength="4" id="O0vmUXRz"/>
    <int:ParagraphRange paragraphId="1688685522" textId="1265329028" start="94" length="7" invalidationStart="94" invalidationLength="7" id="kABI03C4"/>
    <int:ParagraphRange paragraphId="1213020925" textId="1179819180" start="37" length="7" invalidationStart="37" invalidationLength="7" id="RcBP2zfg"/>
    <int:ParagraphRange paragraphId="1166426455" textId="604495281" start="9" length="7" invalidationStart="9" invalidationLength="7" id="OaPUVtLx"/>
    <int:ParagraphRange paragraphId="159897167" textId="663885693" start="93" length="10" invalidationStart="93" invalidationLength="10" id="o8HxW5VP"/>
    <int:WordHash hashCode="hkQtphRP72BDWO" id="QJOjDj8u"/>
    <int:WordHash hashCode="e+thgRbMTqIDpJ" id="0ePZUKJB"/>
    <int:WordHash hashCode="YD+82+V1vFecXo" id="Z1ouEqZK"/>
    <int:WordHash hashCode="yT6mnnJfY38oXU" id="zyFDg2nb"/>
    <int:WordHash hashCode="SGbOuZiVnauW2P" id="8VOWReph"/>
    <int:WordHash hashCode="t2h/XNlaF2bPZj" id="bzJmRLnp"/>
    <int:WordHash hashCode="agKI77jstwtcqL" id="ief0i1oH"/>
    <int:WordHash hashCode="exTqCAZ9yo+HN/" id="kpkjuY3L"/>
    <int:WordHash hashCode="isvEbs4dxy9jVa" id="dz3Y1dAA"/>
    <int:WordHash hashCode="sZnb5GdQt9i4LD" id="yZIoRr7g"/>
    <int:WordHash hashCode="Q280+N8cr/9I1v" id="P5zApsF3"/>
    <int:WordHash hashCode="y8nIBLDGRW2oyC" id="7NJId2CN"/>
    <int:WordHash hashCode="9TkHQeoGXSuots" id="EIdkNArq"/>
    <int:WordHash hashCode="FhxCN58vOqq4SL" id="um0Ntnm1"/>
    <int:WordHash hashCode="/HSYAbkH8qB957" id="qpBiqo0F"/>
    <int:WordHash hashCode="RQo6jO0EMqQpRR" id="haeFHicZ"/>
    <int:WordHash hashCode="Crj7OhAlxp1hsr" id="DyqquEIM"/>
    <int:WordHash hashCode="dZk27SqfDYZfM+" id="2W4bEzam"/>
    <int:WordHash hashCode="e0dMsLOcF3PXGS" id="ghZdb8yG"/>
    <int:WordHash hashCode="Xtmc0LkefyNkzh" id="sZ4l2uon"/>
    <int:WordHash hashCode="H7l4xt+BmCOGku" id="FbDOSvX8"/>
    <int:WordHash hashCode="RIFAAmhxlzYY12" id="tQJ7J3Fz"/>
    <int:WordHash hashCode="XU/syHfZB0fcO0" id="h0bHzRXl"/>
    <int:WordHash hashCode="nqpXu2fmyzPMgN" id="qUS8tfdN"/>
    <int:WordHash hashCode="sar3mSXK+m9z5Y" id="wnQIr9r5"/>
    <int:WordHash hashCode="bTaiW6oxrxWSWl" id="PHHta7bk"/>
    <int:WordHash hashCode="iysIRNu6/E35cQ" id="j5CS3Lcd"/>
    <int:WordHash hashCode="74VaUof6EFb1cj" id="lS2Ii2K6"/>
    <int:WordHash hashCode="/r5jw99K4rIhau" id="9Ny2naNV"/>
    <int:WordHash hashCode="MpqnFO4K6lfpZ9" id="dC13SO1Y"/>
    <int:WordHash hashCode="+yOJ4Pu+GeRZtR" id="hyD9fB3q"/>
    <int:WordHash hashCode="G5uY5wBmn4iTwV" id="pP9V4WhF"/>
    <int:WordHash hashCode="YCT+caXMF0OGmb" id="5g8OeE1g"/>
    <int:WordHash hashCode="VRd/LyDcPFdCnc" id="D0xeNIzc"/>
    <int:WordHash hashCode="xPb5W91x3pLl3S" id="iI6hi1ZM"/>
  </int:Manifest>
  <int:Observations>
    <int:Content id="MZyrpZdn">
      <int:Rejection type="LegacyProofing"/>
    </int:Content>
    <int:Content id="OWTHANjE">
      <int:Rejection type="LegacyProofing"/>
    </int:Content>
    <int:Content id="webBbU53">
      <int:Rejection type="LegacyProofing"/>
    </int:Content>
    <int:Content id="pOyWkS0J">
      <int:Rejection type="LegacyProofing"/>
    </int:Content>
    <int:Content id="9UjU911m">
      <int:Rejection type="LegacyProofing"/>
    </int:Content>
    <int:Content id="6uRDjCBc">
      <int:Rejection type="LegacyProofing"/>
    </int:Content>
    <int:Content id="fcT2DS3h">
      <int:Rejection type="LegacyProofing"/>
    </int:Content>
    <int:Content id="fFTeRebe">
      <int:Rejection type="LegacyProofing"/>
    </int:Content>
    <int:Content id="XgXuzcz7">
      <int:Rejection type="LegacyProofing"/>
    </int:Content>
    <int:Content id="3R8c0T8Z">
      <int:Rejection type="LegacyProofing"/>
    </int:Content>
    <int:Content id="Pwjysg60">
      <int:Rejection type="LegacyProofing"/>
    </int:Content>
    <int:Content id="4o3VxFco">
      <int:Rejection type="LegacyProofing"/>
    </int:Content>
    <int:Content id="coZUAFct">
      <int:Rejection type="LegacyProofing"/>
    </int:Content>
    <int:Content id="8eyNEZf7">
      <int:Rejection type="LegacyProofing"/>
    </int:Content>
    <int:Content id="LXuPF3BQ">
      <int:Rejection type="LegacyProofing"/>
    </int:Content>
    <int:Content id="rLVF6tsn">
      <int:Rejection type="LegacyProofing"/>
    </int:Content>
    <int:Content id="38atudMq">
      <int:Rejection type="LegacyProofing"/>
    </int:Content>
    <int:Content id="PPoL3n5I">
      <int:Rejection type="LegacyProofing"/>
    </int:Content>
    <int:Content id="RrctEglv">
      <int:Rejection type="LegacyProofing"/>
    </int:Content>
    <int:Content id="3qz9OBGu">
      <int:Rejection type="LegacyProofing"/>
    </int:Content>
    <int:Content id="y2aKwgM6">
      <int:Rejection type="LegacyProofing"/>
    </int:Content>
    <int:Content id="sdwaGcGb">
      <int:Rejection type="LegacyProofing"/>
    </int:Content>
    <int:Content id="zWJ4fE4w">
      <int:Rejection type="LegacyProofing"/>
    </int:Content>
    <int:Content id="6nQFrXeH">
      <int:Rejection type="LegacyProofing"/>
    </int:Content>
    <int:Content id="UeJAdPJ1">
      <int:Rejection type="LegacyProofing"/>
    </int:Content>
    <int:Content id="qRzWyJgb">
      <int:Rejection type="LegacyProofing"/>
    </int:Content>
    <int:Content id="5dIofUx7">
      <int:Rejection type="LegacyProofing"/>
    </int:Content>
    <int:Content id="PRfYlQnw">
      <int:Rejection type="LegacyProofing"/>
    </int:Content>
    <int:Content id="anT9y1Ke">
      <int:Rejection type="LegacyProofing"/>
    </int:Content>
    <int:Content id="yhnZP82E">
      <int:Rejection type="LegacyProofing"/>
    </int:Content>
    <int:Content id="2Kxc0hnH">
      <int:Rejection type="LegacyProofing"/>
    </int:Content>
    <int:Content id="IxdmzdUG">
      <int:Rejection type="LegacyProofing"/>
    </int:Content>
    <int:Content id="Cq0a1UAV">
      <int:Rejection type="LegacyProofing"/>
    </int:Content>
    <int:Content id="cCgKPsdB">
      <int:Rejection type="LegacyProofing"/>
    </int:Content>
    <int:Content id="P5ibLTly">
      <int:Rejection type="LegacyProofing"/>
    </int:Content>
    <int:Content id="kFU8zykW">
      <int:Rejection type="LegacyProofing"/>
    </int:Content>
    <int:Content id="X8sST4WX">
      <int:Rejection type="LegacyProofing"/>
    </int:Content>
    <int:Content id="v572sgnY">
      <int:Rejection type="LegacyProofing"/>
    </int:Content>
    <int:Content id="Jee5xEpU">
      <int:Rejection type="LegacyProofing"/>
    </int:Content>
    <int:Content id="mugYZEJK">
      <int:Rejection type="LegacyProofing"/>
    </int:Content>
    <int:Content id="hOx8h6K7">
      <int:Rejection type="LegacyProofing"/>
    </int:Content>
    <int:Content id="eGuMUhFp">
      <int:Rejection type="LegacyProofing"/>
    </int:Content>
    <int:Content id="ImvWMkdK">
      <int:Rejection type="LegacyProofing"/>
    </int:Content>
    <int:Content id="b1Jz4dgN">
      <int:Rejection type="LegacyProofing"/>
    </int:Content>
    <int:Content id="8AxOxNXZ">
      <int:Rejection type="LegacyProofing"/>
    </int:Content>
    <int:Content id="bGOOT9UR">
      <int:Rejection type="LegacyProofing"/>
    </int:Content>
    <int:Content id="XcSL9mcx">
      <int:Rejection type="LegacyProofing"/>
    </int:Content>
    <int:Content id="B05DZKma">
      <int:Rejection type="LegacyProofing"/>
    </int:Content>
    <int:Content id="lPw7HFkv">
      <int:Rejection type="LegacyProofing"/>
    </int:Content>
    <int:Content id="gIIQMlAk">
      <int:Rejection type="LegacyProofing"/>
    </int:Content>
    <int:Content id="tzfnHQLW">
      <int:Rejection type="LegacyProofing"/>
    </int:Content>
    <int:Content id="SxA7Oiuy">
      <int:Rejection type="LegacyProofing"/>
    </int:Content>
    <int:Content id="eFf7dQlS">
      <int:Rejection type="LegacyProofing"/>
    </int:Content>
    <int:Content id="LdaEurlV">
      <int:Rejection type="LegacyProofing"/>
    </int:Content>
    <int:Content id="DhaOvGcE">
      <int:Rejection type="LegacyProofing"/>
    </int:Content>
    <int:Content id="D91V7K6t">
      <int:Rejection type="LegacyProofing"/>
    </int:Content>
    <int:Content id="GMUSalC1">
      <int:Rejection type="LegacyProofing"/>
    </int:Content>
    <int:Content id="EezVJTSh">
      <int:Rejection type="LegacyProofing"/>
    </int:Content>
    <int:Content id="DYDjiqxL">
      <int:Rejection type="LegacyProofing"/>
    </int:Content>
    <int:Content id="hMJx2MU6">
      <int:Rejection type="LegacyProofing"/>
    </int:Content>
    <int:Content id="1dHd5rPJ">
      <int:Rejection type="LegacyProofing"/>
    </int:Content>
    <int:Content id="fDiI7Ixl">
      <int:Rejection type="LegacyProofing"/>
    </int:Content>
    <int:Content id="qffYHAqn">
      <int:Rejection type="LegacyProofing"/>
    </int:Content>
    <int:Content id="ZdniiYfX">
      <int:Rejection type="LegacyProofing"/>
    </int:Content>
    <int:Content id="iGcgzur4">
      <int:Rejection type="LegacyProofing"/>
    </int:Content>
    <int:Content id="WTLlSyDA">
      <int:Rejection type="LegacyProofing"/>
    </int:Content>
    <int:Content id="SkhSHHFU">
      <int:Rejection type="LegacyProofing"/>
    </int:Content>
    <int:Content id="erMGFxy1">
      <int:Rejection type="LegacyProofing"/>
    </int:Content>
    <int:Content id="1wNSy0Pc">
      <int:Rejection type="LegacyProofing"/>
    </int:Content>
    <int:Content id="67hri3ne">
      <int:Rejection type="LegacyProofing"/>
    </int:Content>
    <int:Content id="MaNcN4pl">
      <int:Rejection type="LegacyProofing"/>
    </int:Content>
    <int:Content id="tysWHg38">
      <int:Rejection type="LegacyProofing"/>
    </int:Content>
    <int:Content id="Z0yMHlr0">
      <int:Rejection type="LegacyProofing"/>
    </int:Content>
    <int:Content id="4PJ0MMjQ">
      <int:Rejection type="LegacyProofing"/>
    </int:Content>
    <int:Content id="QDmWS6Mv">
      <int:Rejection type="LegacyProofing"/>
    </int:Content>
    <int:Content id="31hjcsoj">
      <int:Rejection type="LegacyProofing"/>
    </int:Content>
    <int:Content id="tPqU0o9b">
      <int:Rejection type="LegacyProofing"/>
    </int:Content>
    <int:Content id="cOSHL0pX">
      <int:Rejection type="LegacyProofing"/>
    </int:Content>
    <int:Content id="PhuvA2KV">
      <int:Rejection type="LegacyProofing"/>
    </int:Content>
    <int:Content id="f3eMtfDZ">
      <int:Rejection type="LegacyProofing"/>
    </int:Content>
    <int:Content id="29QigpNl">
      <int:Rejection type="LegacyProofing"/>
    </int:Content>
    <int:Content id="M3in9Ie5">
      <int:Rejection type="LegacyProofing"/>
    </int:Content>
    <int:Content id="9PXS3T0P">
      <int:Rejection type="LegacyProofing"/>
    </int:Content>
    <int:Content id="ycuCeunI">
      <int:Rejection type="LegacyProofing"/>
    </int:Content>
    <int:Content id="bQx66F63">
      <int:Rejection type="LegacyProofing"/>
    </int:Content>
    <int:Content id="nPOlq3e6">
      <int:Rejection type="LegacyProofing"/>
    </int:Content>
    <int:Content id="MQf9CLYs">
      <int:Rejection type="LegacyProofing"/>
    </int:Content>
    <int:Content id="faFbCdr6">
      <int:Rejection type="LegacyProofing"/>
    </int:Content>
    <int:Content id="CbdYXQKf">
      <int:Rejection type="LegacyProofing"/>
    </int:Content>
    <int:Content id="aN61uvP3">
      <int:Rejection type="LegacyProofing"/>
    </int:Content>
    <int:Content id="EyljemJX">
      <int:Rejection type="LegacyProofing"/>
    </int:Content>
    <int:Content id="tfeSbXTu">
      <int:Rejection type="LegacyProofing"/>
    </int:Content>
    <int:Content id="vlhZCFyb">
      <int:Rejection type="LegacyProofing"/>
    </int:Content>
    <int:Content id="fSDBLLDx">
      <int:Rejection type="LegacyProofing"/>
    </int:Content>
    <int:Content id="69Tug8hh">
      <int:Rejection type="LegacyProofing"/>
    </int:Content>
    <int:Content id="2nZtkT0j">
      <int:Rejection type="LegacyProofing"/>
    </int:Content>
    <int:Content id="kc9SXrdC">
      <int:Rejection type="LegacyProofing"/>
    </int:Content>
    <int:Content id="vm5SdGWw">
      <int:Rejection type="LegacyProofing"/>
    </int:Content>
    <int:Content id="vPPROsYO">
      <int:Rejection type="LegacyProofing"/>
    </int:Content>
    <int:Content id="9djkl4db">
      <int:Rejection type="LegacyProofing"/>
    </int:Content>
    <int:Content id="Eh0Ed1d5">
      <int:Rejection type="LegacyProofing"/>
    </int:Content>
    <int:Content id="E4T0wZ0h">
      <int:Rejection type="LegacyProofing"/>
    </int:Content>
    <int:Content id="KhsuTxaE">
      <int:Rejection type="LegacyProofing"/>
    </int:Content>
    <int:Content id="5JBCfOXm">
      <int:Rejection type="LegacyProofing"/>
    </int:Content>
    <int:Content id="CF4LUAew">
      <int:Rejection type="LegacyProofing"/>
    </int:Content>
    <int:Content id="eJw6uFQL">
      <int:Rejection type="LegacyProofing"/>
    </int:Content>
    <int:Content id="cnx894Yo">
      <int:Rejection type="LegacyProofing"/>
    </int:Content>
    <int:Content id="YPuVUcxe">
      <int:Rejection type="LegacyProofing"/>
    </int:Content>
    <int:Content id="q7XyF91b">
      <int:Rejection type="LegacyProofing"/>
    </int:Content>
    <int:Content id="3bsdU1kD">
      <int:Rejection type="LegacyProofing"/>
    </int:Content>
    <int:Content id="Is8Qqmi5">
      <int:Rejection type="LegacyProofing"/>
    </int:Content>
    <int:Content id="oYn4XmAo">
      <int:Rejection type="LegacyProofing"/>
    </int:Content>
    <int:Content id="3FvjoK4f">
      <int:Rejection type="LegacyProofing"/>
    </int:Content>
    <int:Content id="UthRNukC">
      <int:Rejection type="LegacyProofing"/>
    </int:Content>
    <int:Content id="IK1rbte6">
      <int:Rejection type="LegacyProofing"/>
    </int:Content>
    <int:Content id="1xxRLVkS">
      <int:Rejection type="LegacyProofing"/>
    </int:Content>
    <int:Content id="p0wWcjk9">
      <int:Rejection type="LegacyProofing"/>
    </int:Content>
    <int:Content id="n7slBYHw">
      <int:Rejection type="LegacyProofing"/>
    </int:Content>
    <int:Content id="IjMnMGPb">
      <int:Rejection type="LegacyProofing"/>
    </int:Content>
    <int:Content id="h0UQu7ZS">
      <int:Rejection type="LegacyProofing"/>
    </int:Content>
    <int:Content id="QPcjWlPn">
      <int:Rejection type="LegacyProofing"/>
    </int:Content>
    <int:Content id="78s4w61Z">
      <int:Rejection type="LegacyProofing"/>
    </int:Content>
    <int:Content id="6WIrbFNL">
      <int:Rejection type="LegacyProofing"/>
    </int:Content>
    <int:Content id="elNMdmwc">
      <int:Rejection type="LegacyProofing"/>
    </int:Content>
    <int:Content id="AvObpWpe">
      <int:Rejection type="LegacyProofing"/>
    </int:Content>
    <int:Content id="WdxJCYyz">
      <int:Rejection type="LegacyProofing"/>
    </int:Content>
    <int:Content id="kXSKNnc9">
      <int:Rejection type="LegacyProofing"/>
    </int:Content>
    <int:Content id="5rgiJVH5">
      <int:Rejection type="LegacyProofing"/>
    </int:Content>
    <int:Content id="ahS1VAdC">
      <int:Rejection type="LegacyProofing"/>
    </int:Content>
    <int:Content id="jHPyByaW">
      <int:Rejection type="LegacyProofing"/>
    </int:Content>
    <int:Content id="GyCaHcHH">
      <int:Rejection type="LegacyProofing"/>
    </int:Content>
    <int:Content id="4rl47wCb">
      <int:Rejection type="LegacyProofing"/>
    </int:Content>
    <int:Content id="tQ2JuOsw">
      <int:Rejection type="LegacyProofing"/>
    </int:Content>
    <int:Content id="rMzMjEkj">
      <int:Rejection type="LegacyProofing"/>
    </int:Content>
    <int:Content id="UjxpjIKa">
      <int:Rejection type="LegacyProofing"/>
    </int:Content>
    <int:Content id="t3sDH5Kp">
      <int:Rejection type="LegacyProofing"/>
    </int:Content>
    <int:Content id="tEP98Is7">
      <int:Rejection type="LegacyProofing"/>
    </int:Content>
    <int:Content id="a46tRK6X">
      <int:Rejection type="LegacyProofing"/>
    </int:Content>
    <int:Content id="EqieZCYt">
      <int:Rejection type="LegacyProofing"/>
    </int:Content>
    <int:Content id="Efxt9HKC">
      <int:Rejection type="LegacyProofing"/>
    </int:Content>
    <int:Content id="O0vmUXRz">
      <int:Rejection type="LegacyProofing"/>
    </int:Content>
    <int:Content id="kABI03C4">
      <int:Rejection type="LegacyProofing"/>
    </int:Content>
    <int:Content id="RcBP2zfg">
      <int:Rejection type="LegacyProofing"/>
    </int:Content>
    <int:Content id="OaPUVtLx">
      <int:Rejection type="LegacyProofing"/>
    </int:Content>
    <int:Content id="o8HxW5VP">
      <int:Rejection type="LegacyProofing"/>
    </int:Content>
    <int:Content id="QJOjDj8u">
      <int:Rejection type="AugLoop_Text_Critique"/>
    </int:Content>
    <int:Content id="0ePZUKJB">
      <int:Rejection type="AugLoop_Text_Critique"/>
    </int:Content>
    <int:Content id="Z1ouEqZK">
      <int:Rejection type="AugLoop_Text_Critique"/>
    </int:Content>
    <int:Content id="zyFDg2nb">
      <int:Rejection type="AugLoop_Text_Critique"/>
    </int:Content>
    <int:Content id="8VOWReph">
      <int:Rejection type="AugLoop_Text_Critique"/>
    </int:Content>
    <int:Content id="bzJmRLnp">
      <int:Rejection type="AugLoop_Text_Critique"/>
    </int:Content>
    <int:Content id="ief0i1oH">
      <int:Rejection type="AugLoop_Text_Critique"/>
    </int:Content>
    <int:Content id="kpkjuY3L">
      <int:Rejection type="AugLoop_Text_Critique"/>
    </int:Content>
    <int:Content id="dz3Y1dAA">
      <int:Rejection type="AugLoop_Text_Critique"/>
    </int:Content>
    <int:Content id="yZIoRr7g">
      <int:Rejection type="AugLoop_Text_Critique"/>
    </int:Content>
    <int:Content id="P5zApsF3">
      <int:Rejection type="AugLoop_Text_Critique"/>
    </int:Content>
    <int:Content id="7NJId2CN">
      <int:Rejection type="AugLoop_Text_Critique"/>
    </int:Content>
    <int:Content id="EIdkNArq">
      <int:Rejection type="AugLoop_Text_Critique"/>
    </int:Content>
    <int:Content id="um0Ntnm1">
      <int:Rejection type="AugLoop_Text_Critique"/>
    </int:Content>
    <int:Content id="qpBiqo0F">
      <int:Rejection type="AugLoop_Text_Critique"/>
    </int:Content>
    <int:Content id="haeFHicZ">
      <int:Rejection type="AugLoop_Text_Critique"/>
    </int:Content>
    <int:Content id="DyqquEIM">
      <int:Rejection type="AugLoop_Text_Critique"/>
    </int:Content>
    <int:Content id="2W4bEzam">
      <int:Rejection type="AugLoop_Text_Critique"/>
    </int:Content>
    <int:Content id="ghZdb8yG">
      <int:Rejection type="AugLoop_Text_Critique"/>
    </int:Content>
    <int:Content id="sZ4l2uon">
      <int:Rejection type="AugLoop_Text_Critique"/>
    </int:Content>
    <int:Content id="FbDOSvX8">
      <int:Rejection type="AugLoop_Text_Critique"/>
    </int:Content>
    <int:Content id="tQJ7J3Fz">
      <int:Rejection type="AugLoop_Text_Critique"/>
    </int:Content>
    <int:Content id="h0bHzRXl">
      <int:Rejection type="AugLoop_Text_Critique"/>
    </int:Content>
    <int:Content id="qUS8tfdN">
      <int:Rejection type="AugLoop_Text_Critique"/>
    </int:Content>
    <int:Content id="wnQIr9r5">
      <int:Rejection type="AugLoop_Text_Critique"/>
    </int:Content>
    <int:Content id="PHHta7bk">
      <int:Rejection type="AugLoop_Text_Critique"/>
    </int:Content>
    <int:Content id="j5CS3Lcd">
      <int:Rejection type="AugLoop_Text_Critique"/>
    </int:Content>
    <int:Content id="lS2Ii2K6">
      <int:Rejection type="AugLoop_Text_Critique"/>
    </int:Content>
    <int:Content id="9Ny2naNV">
      <int:Rejection type="AugLoop_Text_Critique"/>
    </int:Content>
    <int:Content id="dC13SO1Y">
      <int:Rejection type="AugLoop_Text_Critique"/>
    </int:Content>
    <int:Content id="hyD9fB3q">
      <int:Rejection type="AugLoop_Text_Critique"/>
    </int:Content>
    <int:Content id="pP9V4WhF">
      <int:Rejection type="AugLoop_Text_Critique"/>
    </int:Content>
    <int:Content id="5g8OeE1g">
      <int:Rejection type="AugLoop_Text_Critique"/>
    </int:Content>
    <int:Content id="D0xeNIzc">
      <int:Rejection type="AugLoop_Text_Critique"/>
    </int:Content>
    <int:Content id="iI6hi1ZM">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1AB8"/>
    <w:multiLevelType w:val="hybridMultilevel"/>
    <w:tmpl w:val="81564AEA"/>
    <w:lvl w:ilvl="0" w:tplc="8356F1D4">
      <w:start w:val="1"/>
      <w:numFmt w:val="decimal"/>
      <w:lvlText w:val="%1."/>
      <w:lvlJc w:val="left"/>
      <w:pPr>
        <w:ind w:left="720" w:hanging="360"/>
      </w:pPr>
    </w:lvl>
    <w:lvl w:ilvl="1" w:tplc="8C12F39C">
      <w:start w:val="1"/>
      <w:numFmt w:val="lowerLetter"/>
      <w:lvlText w:val="%2."/>
      <w:lvlJc w:val="left"/>
      <w:pPr>
        <w:ind w:left="1440" w:hanging="360"/>
      </w:pPr>
      <w:rPr>
        <w:rFonts w:ascii="Arial" w:hAnsi="Arial" w:cs="Arial" w:hint="default"/>
      </w:rPr>
    </w:lvl>
    <w:lvl w:ilvl="2" w:tplc="AF001772">
      <w:start w:val="1"/>
      <w:numFmt w:val="lowerRoman"/>
      <w:lvlText w:val="%3."/>
      <w:lvlJc w:val="right"/>
      <w:pPr>
        <w:ind w:left="2160" w:hanging="180"/>
      </w:pPr>
    </w:lvl>
    <w:lvl w:ilvl="3" w:tplc="EFC4E97C">
      <w:start w:val="1"/>
      <w:numFmt w:val="decimal"/>
      <w:lvlText w:val="%4."/>
      <w:lvlJc w:val="left"/>
      <w:pPr>
        <w:ind w:left="2880" w:hanging="360"/>
      </w:pPr>
    </w:lvl>
    <w:lvl w:ilvl="4" w:tplc="DB8655AE">
      <w:start w:val="1"/>
      <w:numFmt w:val="lowerLetter"/>
      <w:lvlText w:val="%5."/>
      <w:lvlJc w:val="left"/>
      <w:pPr>
        <w:ind w:left="3600" w:hanging="360"/>
      </w:pPr>
    </w:lvl>
    <w:lvl w:ilvl="5" w:tplc="76BEE048">
      <w:start w:val="1"/>
      <w:numFmt w:val="lowerRoman"/>
      <w:lvlText w:val="%6."/>
      <w:lvlJc w:val="right"/>
      <w:pPr>
        <w:ind w:left="4320" w:hanging="180"/>
      </w:pPr>
    </w:lvl>
    <w:lvl w:ilvl="6" w:tplc="D9761B2E">
      <w:start w:val="1"/>
      <w:numFmt w:val="decimal"/>
      <w:lvlText w:val="%7."/>
      <w:lvlJc w:val="left"/>
      <w:pPr>
        <w:ind w:left="5040" w:hanging="360"/>
      </w:pPr>
    </w:lvl>
    <w:lvl w:ilvl="7" w:tplc="03821328">
      <w:start w:val="1"/>
      <w:numFmt w:val="lowerLetter"/>
      <w:lvlText w:val="%8."/>
      <w:lvlJc w:val="left"/>
      <w:pPr>
        <w:ind w:left="5760" w:hanging="360"/>
      </w:pPr>
    </w:lvl>
    <w:lvl w:ilvl="8" w:tplc="25AEDB32">
      <w:start w:val="1"/>
      <w:numFmt w:val="lowerRoman"/>
      <w:lvlText w:val="%9."/>
      <w:lvlJc w:val="right"/>
      <w:pPr>
        <w:ind w:left="6480" w:hanging="180"/>
      </w:pPr>
    </w:lvl>
  </w:abstractNum>
  <w:abstractNum w:abstractNumId="1" w15:restartNumberingAfterBreak="0">
    <w:nsid w:val="04933DCF"/>
    <w:multiLevelType w:val="hybridMultilevel"/>
    <w:tmpl w:val="D39244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6274415"/>
    <w:multiLevelType w:val="hybridMultilevel"/>
    <w:tmpl w:val="1D6C22C4"/>
    <w:lvl w:ilvl="0" w:tplc="2ACE867A">
      <w:start w:val="1"/>
      <w:numFmt w:val="bullet"/>
      <w:lvlText w:val=""/>
      <w:lvlJc w:val="left"/>
      <w:pPr>
        <w:ind w:left="720" w:hanging="360"/>
      </w:pPr>
      <w:rPr>
        <w:rFonts w:ascii="Symbol" w:hAnsi="Symbol" w:hint="default"/>
      </w:rPr>
    </w:lvl>
    <w:lvl w:ilvl="1" w:tplc="9E92F8EA">
      <w:start w:val="1"/>
      <w:numFmt w:val="bullet"/>
      <w:lvlText w:val="o"/>
      <w:lvlJc w:val="left"/>
      <w:pPr>
        <w:ind w:left="1440" w:hanging="360"/>
      </w:pPr>
      <w:rPr>
        <w:rFonts w:ascii="Courier New" w:hAnsi="Courier New" w:hint="default"/>
      </w:rPr>
    </w:lvl>
    <w:lvl w:ilvl="2" w:tplc="BA1443D8">
      <w:start w:val="1"/>
      <w:numFmt w:val="bullet"/>
      <w:lvlText w:val=""/>
      <w:lvlJc w:val="left"/>
      <w:pPr>
        <w:ind w:left="2160" w:hanging="360"/>
      </w:pPr>
      <w:rPr>
        <w:rFonts w:ascii="Wingdings" w:hAnsi="Wingdings" w:hint="default"/>
      </w:rPr>
    </w:lvl>
    <w:lvl w:ilvl="3" w:tplc="345AF240">
      <w:start w:val="1"/>
      <w:numFmt w:val="bullet"/>
      <w:lvlText w:val=""/>
      <w:lvlJc w:val="left"/>
      <w:pPr>
        <w:ind w:left="2880" w:hanging="360"/>
      </w:pPr>
      <w:rPr>
        <w:rFonts w:ascii="Symbol" w:hAnsi="Symbol" w:hint="default"/>
      </w:rPr>
    </w:lvl>
    <w:lvl w:ilvl="4" w:tplc="1BB45332">
      <w:start w:val="1"/>
      <w:numFmt w:val="bullet"/>
      <w:lvlText w:val="o"/>
      <w:lvlJc w:val="left"/>
      <w:pPr>
        <w:ind w:left="3600" w:hanging="360"/>
      </w:pPr>
      <w:rPr>
        <w:rFonts w:ascii="Courier New" w:hAnsi="Courier New" w:hint="default"/>
      </w:rPr>
    </w:lvl>
    <w:lvl w:ilvl="5" w:tplc="3538F624">
      <w:start w:val="1"/>
      <w:numFmt w:val="bullet"/>
      <w:lvlText w:val=""/>
      <w:lvlJc w:val="left"/>
      <w:pPr>
        <w:ind w:left="4320" w:hanging="360"/>
      </w:pPr>
      <w:rPr>
        <w:rFonts w:ascii="Wingdings" w:hAnsi="Wingdings" w:hint="default"/>
      </w:rPr>
    </w:lvl>
    <w:lvl w:ilvl="6" w:tplc="6E565C28">
      <w:start w:val="1"/>
      <w:numFmt w:val="bullet"/>
      <w:lvlText w:val=""/>
      <w:lvlJc w:val="left"/>
      <w:pPr>
        <w:ind w:left="5040" w:hanging="360"/>
      </w:pPr>
      <w:rPr>
        <w:rFonts w:ascii="Symbol" w:hAnsi="Symbol" w:hint="default"/>
      </w:rPr>
    </w:lvl>
    <w:lvl w:ilvl="7" w:tplc="FF4CD5EE">
      <w:start w:val="1"/>
      <w:numFmt w:val="bullet"/>
      <w:lvlText w:val="o"/>
      <w:lvlJc w:val="left"/>
      <w:pPr>
        <w:ind w:left="5760" w:hanging="360"/>
      </w:pPr>
      <w:rPr>
        <w:rFonts w:ascii="Courier New" w:hAnsi="Courier New" w:hint="default"/>
      </w:rPr>
    </w:lvl>
    <w:lvl w:ilvl="8" w:tplc="AD68023E">
      <w:start w:val="1"/>
      <w:numFmt w:val="bullet"/>
      <w:lvlText w:val=""/>
      <w:lvlJc w:val="left"/>
      <w:pPr>
        <w:ind w:left="6480" w:hanging="360"/>
      </w:pPr>
      <w:rPr>
        <w:rFonts w:ascii="Wingdings" w:hAnsi="Wingdings" w:hint="default"/>
      </w:rPr>
    </w:lvl>
  </w:abstractNum>
  <w:abstractNum w:abstractNumId="3" w15:restartNumberingAfterBreak="0">
    <w:nsid w:val="093848F3"/>
    <w:multiLevelType w:val="hybridMultilevel"/>
    <w:tmpl w:val="AAF8726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 w15:restartNumberingAfterBreak="0">
    <w:nsid w:val="095A74D7"/>
    <w:multiLevelType w:val="hybridMultilevel"/>
    <w:tmpl w:val="D7DCBF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0C30B3"/>
    <w:multiLevelType w:val="hybridMultilevel"/>
    <w:tmpl w:val="E35250B6"/>
    <w:lvl w:ilvl="0" w:tplc="F026A598">
      <w:start w:val="1"/>
      <w:numFmt w:val="bullet"/>
      <w:lvlText w:val=""/>
      <w:lvlJc w:val="left"/>
      <w:pPr>
        <w:ind w:left="720" w:hanging="360"/>
      </w:pPr>
      <w:rPr>
        <w:rFonts w:ascii="Symbol" w:hAnsi="Symbol" w:hint="default"/>
      </w:rPr>
    </w:lvl>
    <w:lvl w:ilvl="1" w:tplc="38B020F8">
      <w:start w:val="1"/>
      <w:numFmt w:val="bullet"/>
      <w:lvlText w:val="o"/>
      <w:lvlJc w:val="left"/>
      <w:pPr>
        <w:ind w:left="1440" w:hanging="360"/>
      </w:pPr>
      <w:rPr>
        <w:rFonts w:ascii="Courier New" w:hAnsi="Courier New" w:hint="default"/>
      </w:rPr>
    </w:lvl>
    <w:lvl w:ilvl="2" w:tplc="10E6AB92">
      <w:start w:val="1"/>
      <w:numFmt w:val="bullet"/>
      <w:lvlText w:val=""/>
      <w:lvlJc w:val="left"/>
      <w:pPr>
        <w:ind w:left="2160" w:hanging="360"/>
      </w:pPr>
      <w:rPr>
        <w:rFonts w:ascii="Wingdings" w:hAnsi="Wingdings" w:hint="default"/>
      </w:rPr>
    </w:lvl>
    <w:lvl w:ilvl="3" w:tplc="B4DE2898">
      <w:start w:val="1"/>
      <w:numFmt w:val="bullet"/>
      <w:lvlText w:val=""/>
      <w:lvlJc w:val="left"/>
      <w:pPr>
        <w:ind w:left="2880" w:hanging="360"/>
      </w:pPr>
      <w:rPr>
        <w:rFonts w:ascii="Symbol" w:hAnsi="Symbol" w:hint="default"/>
      </w:rPr>
    </w:lvl>
    <w:lvl w:ilvl="4" w:tplc="B1F0D0B2">
      <w:start w:val="1"/>
      <w:numFmt w:val="bullet"/>
      <w:lvlText w:val="o"/>
      <w:lvlJc w:val="left"/>
      <w:pPr>
        <w:ind w:left="3600" w:hanging="360"/>
      </w:pPr>
      <w:rPr>
        <w:rFonts w:ascii="Courier New" w:hAnsi="Courier New" w:hint="default"/>
      </w:rPr>
    </w:lvl>
    <w:lvl w:ilvl="5" w:tplc="D368D70A">
      <w:start w:val="1"/>
      <w:numFmt w:val="bullet"/>
      <w:lvlText w:val=""/>
      <w:lvlJc w:val="left"/>
      <w:pPr>
        <w:ind w:left="4320" w:hanging="360"/>
      </w:pPr>
      <w:rPr>
        <w:rFonts w:ascii="Wingdings" w:hAnsi="Wingdings" w:hint="default"/>
      </w:rPr>
    </w:lvl>
    <w:lvl w:ilvl="6" w:tplc="344A4344">
      <w:start w:val="1"/>
      <w:numFmt w:val="bullet"/>
      <w:lvlText w:val=""/>
      <w:lvlJc w:val="left"/>
      <w:pPr>
        <w:ind w:left="5040" w:hanging="360"/>
      </w:pPr>
      <w:rPr>
        <w:rFonts w:ascii="Symbol" w:hAnsi="Symbol" w:hint="default"/>
      </w:rPr>
    </w:lvl>
    <w:lvl w:ilvl="7" w:tplc="11B2415E">
      <w:start w:val="1"/>
      <w:numFmt w:val="bullet"/>
      <w:lvlText w:val="o"/>
      <w:lvlJc w:val="left"/>
      <w:pPr>
        <w:ind w:left="5760" w:hanging="360"/>
      </w:pPr>
      <w:rPr>
        <w:rFonts w:ascii="Courier New" w:hAnsi="Courier New" w:hint="default"/>
      </w:rPr>
    </w:lvl>
    <w:lvl w:ilvl="8" w:tplc="4044E506">
      <w:start w:val="1"/>
      <w:numFmt w:val="bullet"/>
      <w:lvlText w:val=""/>
      <w:lvlJc w:val="left"/>
      <w:pPr>
        <w:ind w:left="6480" w:hanging="360"/>
      </w:pPr>
      <w:rPr>
        <w:rFonts w:ascii="Wingdings" w:hAnsi="Wingdings" w:hint="default"/>
      </w:rPr>
    </w:lvl>
  </w:abstractNum>
  <w:abstractNum w:abstractNumId="6" w15:restartNumberingAfterBreak="0">
    <w:nsid w:val="0DEB219F"/>
    <w:multiLevelType w:val="hybridMultilevel"/>
    <w:tmpl w:val="D29EB732"/>
    <w:lvl w:ilvl="0" w:tplc="1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100421F7"/>
    <w:multiLevelType w:val="hybridMultilevel"/>
    <w:tmpl w:val="672EEC38"/>
    <w:lvl w:ilvl="0" w:tplc="B5C6F914">
      <w:start w:val="1"/>
      <w:numFmt w:val="decimal"/>
      <w:lvlText w:val="%1."/>
      <w:lvlJc w:val="left"/>
      <w:pPr>
        <w:ind w:left="720" w:hanging="360"/>
      </w:pPr>
    </w:lvl>
    <w:lvl w:ilvl="1" w:tplc="2D628F7E">
      <w:start w:val="1"/>
      <w:numFmt w:val="decimal"/>
      <w:lvlText w:val="%2."/>
      <w:lvlJc w:val="left"/>
      <w:pPr>
        <w:ind w:left="1440" w:hanging="360"/>
      </w:pPr>
    </w:lvl>
    <w:lvl w:ilvl="2" w:tplc="56067954">
      <w:start w:val="1"/>
      <w:numFmt w:val="lowerRoman"/>
      <w:lvlText w:val="%3."/>
      <w:lvlJc w:val="right"/>
      <w:pPr>
        <w:ind w:left="2160" w:hanging="180"/>
      </w:pPr>
    </w:lvl>
    <w:lvl w:ilvl="3" w:tplc="1CF2B596">
      <w:start w:val="1"/>
      <w:numFmt w:val="decimal"/>
      <w:lvlText w:val="%4."/>
      <w:lvlJc w:val="left"/>
      <w:pPr>
        <w:ind w:left="2880" w:hanging="360"/>
      </w:pPr>
    </w:lvl>
    <w:lvl w:ilvl="4" w:tplc="AB4E4AEE">
      <w:start w:val="1"/>
      <w:numFmt w:val="lowerLetter"/>
      <w:lvlText w:val="%5."/>
      <w:lvlJc w:val="left"/>
      <w:pPr>
        <w:ind w:left="3600" w:hanging="360"/>
      </w:pPr>
    </w:lvl>
    <w:lvl w:ilvl="5" w:tplc="223CD940">
      <w:start w:val="1"/>
      <w:numFmt w:val="lowerRoman"/>
      <w:lvlText w:val="%6."/>
      <w:lvlJc w:val="right"/>
      <w:pPr>
        <w:ind w:left="4320" w:hanging="180"/>
      </w:pPr>
    </w:lvl>
    <w:lvl w:ilvl="6" w:tplc="02909592">
      <w:start w:val="1"/>
      <w:numFmt w:val="decimal"/>
      <w:lvlText w:val="%7."/>
      <w:lvlJc w:val="left"/>
      <w:pPr>
        <w:ind w:left="5040" w:hanging="360"/>
      </w:pPr>
    </w:lvl>
    <w:lvl w:ilvl="7" w:tplc="95BE077A">
      <w:start w:val="1"/>
      <w:numFmt w:val="lowerLetter"/>
      <w:lvlText w:val="%8."/>
      <w:lvlJc w:val="left"/>
      <w:pPr>
        <w:ind w:left="5760" w:hanging="360"/>
      </w:pPr>
    </w:lvl>
    <w:lvl w:ilvl="8" w:tplc="27287DB6">
      <w:start w:val="1"/>
      <w:numFmt w:val="lowerRoman"/>
      <w:lvlText w:val="%9."/>
      <w:lvlJc w:val="right"/>
      <w:pPr>
        <w:ind w:left="6480" w:hanging="180"/>
      </w:pPr>
    </w:lvl>
  </w:abstractNum>
  <w:abstractNum w:abstractNumId="8" w15:restartNumberingAfterBreak="0">
    <w:nsid w:val="10746E2F"/>
    <w:multiLevelType w:val="hybridMultilevel"/>
    <w:tmpl w:val="875C66B6"/>
    <w:lvl w:ilvl="0" w:tplc="F29A9578">
      <w:start w:val="1"/>
      <w:numFmt w:val="bullet"/>
      <w:lvlText w:val=""/>
      <w:lvlJc w:val="left"/>
      <w:pPr>
        <w:ind w:left="720" w:hanging="360"/>
      </w:pPr>
      <w:rPr>
        <w:rFonts w:ascii="Wingdings" w:hAnsi="Wingdings" w:hint="default"/>
      </w:rPr>
    </w:lvl>
    <w:lvl w:ilvl="1" w:tplc="8DFC620A">
      <w:start w:val="1"/>
      <w:numFmt w:val="bullet"/>
      <w:lvlText w:val="o"/>
      <w:lvlJc w:val="left"/>
      <w:pPr>
        <w:ind w:left="1440" w:hanging="360"/>
      </w:pPr>
      <w:rPr>
        <w:rFonts w:ascii="Courier New" w:hAnsi="Courier New" w:hint="default"/>
      </w:rPr>
    </w:lvl>
    <w:lvl w:ilvl="2" w:tplc="9A04F5A8">
      <w:start w:val="1"/>
      <w:numFmt w:val="bullet"/>
      <w:lvlText w:val=""/>
      <w:lvlJc w:val="left"/>
      <w:pPr>
        <w:ind w:left="2160" w:hanging="360"/>
      </w:pPr>
      <w:rPr>
        <w:rFonts w:ascii="Wingdings" w:hAnsi="Wingdings" w:hint="default"/>
      </w:rPr>
    </w:lvl>
    <w:lvl w:ilvl="3" w:tplc="D1A05F5A">
      <w:start w:val="1"/>
      <w:numFmt w:val="bullet"/>
      <w:lvlText w:val=""/>
      <w:lvlJc w:val="left"/>
      <w:pPr>
        <w:ind w:left="2880" w:hanging="360"/>
      </w:pPr>
      <w:rPr>
        <w:rFonts w:ascii="Symbol" w:hAnsi="Symbol" w:hint="default"/>
      </w:rPr>
    </w:lvl>
    <w:lvl w:ilvl="4" w:tplc="73424CEE">
      <w:start w:val="1"/>
      <w:numFmt w:val="bullet"/>
      <w:lvlText w:val="o"/>
      <w:lvlJc w:val="left"/>
      <w:pPr>
        <w:ind w:left="3600" w:hanging="360"/>
      </w:pPr>
      <w:rPr>
        <w:rFonts w:ascii="Courier New" w:hAnsi="Courier New" w:hint="default"/>
      </w:rPr>
    </w:lvl>
    <w:lvl w:ilvl="5" w:tplc="9BBE618C">
      <w:start w:val="1"/>
      <w:numFmt w:val="bullet"/>
      <w:lvlText w:val=""/>
      <w:lvlJc w:val="left"/>
      <w:pPr>
        <w:ind w:left="4320" w:hanging="360"/>
      </w:pPr>
      <w:rPr>
        <w:rFonts w:ascii="Wingdings" w:hAnsi="Wingdings" w:hint="default"/>
      </w:rPr>
    </w:lvl>
    <w:lvl w:ilvl="6" w:tplc="D1FE744A">
      <w:start w:val="1"/>
      <w:numFmt w:val="bullet"/>
      <w:lvlText w:val=""/>
      <w:lvlJc w:val="left"/>
      <w:pPr>
        <w:ind w:left="5040" w:hanging="360"/>
      </w:pPr>
      <w:rPr>
        <w:rFonts w:ascii="Symbol" w:hAnsi="Symbol" w:hint="default"/>
      </w:rPr>
    </w:lvl>
    <w:lvl w:ilvl="7" w:tplc="A19451FC">
      <w:start w:val="1"/>
      <w:numFmt w:val="bullet"/>
      <w:lvlText w:val="o"/>
      <w:lvlJc w:val="left"/>
      <w:pPr>
        <w:ind w:left="5760" w:hanging="360"/>
      </w:pPr>
      <w:rPr>
        <w:rFonts w:ascii="Courier New" w:hAnsi="Courier New" w:hint="default"/>
      </w:rPr>
    </w:lvl>
    <w:lvl w:ilvl="8" w:tplc="C6B6F1AA">
      <w:start w:val="1"/>
      <w:numFmt w:val="bullet"/>
      <w:lvlText w:val=""/>
      <w:lvlJc w:val="left"/>
      <w:pPr>
        <w:ind w:left="6480" w:hanging="360"/>
      </w:pPr>
      <w:rPr>
        <w:rFonts w:ascii="Wingdings" w:hAnsi="Wingdings" w:hint="default"/>
      </w:rPr>
    </w:lvl>
  </w:abstractNum>
  <w:abstractNum w:abstractNumId="9" w15:restartNumberingAfterBreak="0">
    <w:nsid w:val="12447BCC"/>
    <w:multiLevelType w:val="hybridMultilevel"/>
    <w:tmpl w:val="48707F32"/>
    <w:lvl w:ilvl="0" w:tplc="28DA8918">
      <w:start w:val="1"/>
      <w:numFmt w:val="bullet"/>
      <w:lvlText w:val=""/>
      <w:lvlJc w:val="left"/>
      <w:pPr>
        <w:ind w:left="720" w:hanging="360"/>
      </w:pPr>
      <w:rPr>
        <w:rFonts w:ascii="Wingdings" w:hAnsi="Wingdings" w:hint="default"/>
      </w:rPr>
    </w:lvl>
    <w:lvl w:ilvl="1" w:tplc="DCF645C8">
      <w:start w:val="1"/>
      <w:numFmt w:val="bullet"/>
      <w:lvlText w:val="o"/>
      <w:lvlJc w:val="left"/>
      <w:pPr>
        <w:ind w:left="1440" w:hanging="360"/>
      </w:pPr>
      <w:rPr>
        <w:rFonts w:ascii="Courier New" w:hAnsi="Courier New" w:hint="default"/>
      </w:rPr>
    </w:lvl>
    <w:lvl w:ilvl="2" w:tplc="70B2E3A6">
      <w:start w:val="1"/>
      <w:numFmt w:val="bullet"/>
      <w:lvlText w:val=""/>
      <w:lvlJc w:val="left"/>
      <w:pPr>
        <w:ind w:left="2160" w:hanging="360"/>
      </w:pPr>
      <w:rPr>
        <w:rFonts w:ascii="Wingdings" w:hAnsi="Wingdings" w:hint="default"/>
      </w:rPr>
    </w:lvl>
    <w:lvl w:ilvl="3" w:tplc="E64A2860">
      <w:start w:val="1"/>
      <w:numFmt w:val="bullet"/>
      <w:lvlText w:val=""/>
      <w:lvlJc w:val="left"/>
      <w:pPr>
        <w:ind w:left="2880" w:hanging="360"/>
      </w:pPr>
      <w:rPr>
        <w:rFonts w:ascii="Symbol" w:hAnsi="Symbol" w:hint="default"/>
      </w:rPr>
    </w:lvl>
    <w:lvl w:ilvl="4" w:tplc="6BA86676">
      <w:start w:val="1"/>
      <w:numFmt w:val="bullet"/>
      <w:lvlText w:val="o"/>
      <w:lvlJc w:val="left"/>
      <w:pPr>
        <w:ind w:left="3600" w:hanging="360"/>
      </w:pPr>
      <w:rPr>
        <w:rFonts w:ascii="Courier New" w:hAnsi="Courier New" w:hint="default"/>
      </w:rPr>
    </w:lvl>
    <w:lvl w:ilvl="5" w:tplc="2CFE8014">
      <w:start w:val="1"/>
      <w:numFmt w:val="bullet"/>
      <w:lvlText w:val=""/>
      <w:lvlJc w:val="left"/>
      <w:pPr>
        <w:ind w:left="4320" w:hanging="360"/>
      </w:pPr>
      <w:rPr>
        <w:rFonts w:ascii="Wingdings" w:hAnsi="Wingdings" w:hint="default"/>
      </w:rPr>
    </w:lvl>
    <w:lvl w:ilvl="6" w:tplc="EF7AC5FE">
      <w:start w:val="1"/>
      <w:numFmt w:val="bullet"/>
      <w:lvlText w:val=""/>
      <w:lvlJc w:val="left"/>
      <w:pPr>
        <w:ind w:left="5040" w:hanging="360"/>
      </w:pPr>
      <w:rPr>
        <w:rFonts w:ascii="Symbol" w:hAnsi="Symbol" w:hint="default"/>
      </w:rPr>
    </w:lvl>
    <w:lvl w:ilvl="7" w:tplc="3A229564">
      <w:start w:val="1"/>
      <w:numFmt w:val="bullet"/>
      <w:lvlText w:val="o"/>
      <w:lvlJc w:val="left"/>
      <w:pPr>
        <w:ind w:left="5760" w:hanging="360"/>
      </w:pPr>
      <w:rPr>
        <w:rFonts w:ascii="Courier New" w:hAnsi="Courier New" w:hint="default"/>
      </w:rPr>
    </w:lvl>
    <w:lvl w:ilvl="8" w:tplc="A8FAFF44">
      <w:start w:val="1"/>
      <w:numFmt w:val="bullet"/>
      <w:lvlText w:val=""/>
      <w:lvlJc w:val="left"/>
      <w:pPr>
        <w:ind w:left="6480" w:hanging="360"/>
      </w:pPr>
      <w:rPr>
        <w:rFonts w:ascii="Wingdings" w:hAnsi="Wingdings" w:hint="default"/>
      </w:rPr>
    </w:lvl>
  </w:abstractNum>
  <w:abstractNum w:abstractNumId="10" w15:restartNumberingAfterBreak="0">
    <w:nsid w:val="1B263B85"/>
    <w:multiLevelType w:val="hybridMultilevel"/>
    <w:tmpl w:val="EAD691DA"/>
    <w:lvl w:ilvl="0" w:tplc="1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C657A7A"/>
    <w:multiLevelType w:val="hybridMultilevel"/>
    <w:tmpl w:val="CA0E2876"/>
    <w:lvl w:ilvl="0" w:tplc="9FBEA7D6">
      <w:start w:val="1"/>
      <w:numFmt w:val="bullet"/>
      <w:lvlText w:val=""/>
      <w:lvlJc w:val="left"/>
      <w:pPr>
        <w:ind w:left="720" w:hanging="360"/>
      </w:pPr>
      <w:rPr>
        <w:rFonts w:ascii="Symbol" w:hAnsi="Symbol" w:hint="default"/>
      </w:rPr>
    </w:lvl>
    <w:lvl w:ilvl="1" w:tplc="2F24EAAC">
      <w:start w:val="1"/>
      <w:numFmt w:val="bullet"/>
      <w:lvlText w:val="o"/>
      <w:lvlJc w:val="left"/>
      <w:pPr>
        <w:ind w:left="1440" w:hanging="360"/>
      </w:pPr>
      <w:rPr>
        <w:rFonts w:ascii="Courier New" w:hAnsi="Courier New" w:hint="default"/>
      </w:rPr>
    </w:lvl>
    <w:lvl w:ilvl="2" w:tplc="699C214E">
      <w:start w:val="1"/>
      <w:numFmt w:val="bullet"/>
      <w:lvlText w:val=""/>
      <w:lvlJc w:val="left"/>
      <w:pPr>
        <w:ind w:left="2160" w:hanging="360"/>
      </w:pPr>
      <w:rPr>
        <w:rFonts w:ascii="Wingdings" w:hAnsi="Wingdings" w:hint="default"/>
      </w:rPr>
    </w:lvl>
    <w:lvl w:ilvl="3" w:tplc="3392D998">
      <w:start w:val="1"/>
      <w:numFmt w:val="bullet"/>
      <w:lvlText w:val=""/>
      <w:lvlJc w:val="left"/>
      <w:pPr>
        <w:ind w:left="2880" w:hanging="360"/>
      </w:pPr>
      <w:rPr>
        <w:rFonts w:ascii="Symbol" w:hAnsi="Symbol" w:hint="default"/>
      </w:rPr>
    </w:lvl>
    <w:lvl w:ilvl="4" w:tplc="3B2464BC">
      <w:start w:val="1"/>
      <w:numFmt w:val="bullet"/>
      <w:lvlText w:val="o"/>
      <w:lvlJc w:val="left"/>
      <w:pPr>
        <w:ind w:left="3600" w:hanging="360"/>
      </w:pPr>
      <w:rPr>
        <w:rFonts w:ascii="Courier New" w:hAnsi="Courier New" w:hint="default"/>
      </w:rPr>
    </w:lvl>
    <w:lvl w:ilvl="5" w:tplc="17F21A94">
      <w:start w:val="1"/>
      <w:numFmt w:val="bullet"/>
      <w:lvlText w:val=""/>
      <w:lvlJc w:val="left"/>
      <w:pPr>
        <w:ind w:left="4320" w:hanging="360"/>
      </w:pPr>
      <w:rPr>
        <w:rFonts w:ascii="Wingdings" w:hAnsi="Wingdings" w:hint="default"/>
      </w:rPr>
    </w:lvl>
    <w:lvl w:ilvl="6" w:tplc="F432EB6A">
      <w:start w:val="1"/>
      <w:numFmt w:val="bullet"/>
      <w:lvlText w:val=""/>
      <w:lvlJc w:val="left"/>
      <w:pPr>
        <w:ind w:left="5040" w:hanging="360"/>
      </w:pPr>
      <w:rPr>
        <w:rFonts w:ascii="Symbol" w:hAnsi="Symbol" w:hint="default"/>
      </w:rPr>
    </w:lvl>
    <w:lvl w:ilvl="7" w:tplc="06984068">
      <w:start w:val="1"/>
      <w:numFmt w:val="bullet"/>
      <w:lvlText w:val="o"/>
      <w:lvlJc w:val="left"/>
      <w:pPr>
        <w:ind w:left="5760" w:hanging="360"/>
      </w:pPr>
      <w:rPr>
        <w:rFonts w:ascii="Courier New" w:hAnsi="Courier New" w:hint="default"/>
      </w:rPr>
    </w:lvl>
    <w:lvl w:ilvl="8" w:tplc="3022D83A">
      <w:start w:val="1"/>
      <w:numFmt w:val="bullet"/>
      <w:lvlText w:val=""/>
      <w:lvlJc w:val="left"/>
      <w:pPr>
        <w:ind w:left="6480" w:hanging="360"/>
      </w:pPr>
      <w:rPr>
        <w:rFonts w:ascii="Wingdings" w:hAnsi="Wingdings" w:hint="default"/>
      </w:rPr>
    </w:lvl>
  </w:abstractNum>
  <w:abstractNum w:abstractNumId="12" w15:restartNumberingAfterBreak="0">
    <w:nsid w:val="227771B0"/>
    <w:multiLevelType w:val="hybridMultilevel"/>
    <w:tmpl w:val="3094E60A"/>
    <w:lvl w:ilvl="0" w:tplc="B5E6EBA8">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404293"/>
    <w:multiLevelType w:val="hybridMultilevel"/>
    <w:tmpl w:val="89A899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56D12DE"/>
    <w:multiLevelType w:val="hybridMultilevel"/>
    <w:tmpl w:val="FFFFFFFF"/>
    <w:lvl w:ilvl="0" w:tplc="E6E232B2">
      <w:start w:val="1"/>
      <w:numFmt w:val="bullet"/>
      <w:lvlText w:val=""/>
      <w:lvlJc w:val="left"/>
      <w:pPr>
        <w:ind w:left="720" w:hanging="360"/>
      </w:pPr>
      <w:rPr>
        <w:rFonts w:ascii="Symbol" w:hAnsi="Symbol" w:hint="default"/>
      </w:rPr>
    </w:lvl>
    <w:lvl w:ilvl="1" w:tplc="3B30EC6E">
      <w:start w:val="1"/>
      <w:numFmt w:val="bullet"/>
      <w:lvlText w:val="o"/>
      <w:lvlJc w:val="left"/>
      <w:pPr>
        <w:ind w:left="1440" w:hanging="360"/>
      </w:pPr>
      <w:rPr>
        <w:rFonts w:ascii="Courier New" w:hAnsi="Courier New" w:hint="default"/>
      </w:rPr>
    </w:lvl>
    <w:lvl w:ilvl="2" w:tplc="F4C84368">
      <w:start w:val="1"/>
      <w:numFmt w:val="bullet"/>
      <w:lvlText w:val=""/>
      <w:lvlJc w:val="left"/>
      <w:pPr>
        <w:ind w:left="2160" w:hanging="360"/>
      </w:pPr>
      <w:rPr>
        <w:rFonts w:ascii="Wingdings" w:hAnsi="Wingdings" w:hint="default"/>
      </w:rPr>
    </w:lvl>
    <w:lvl w:ilvl="3" w:tplc="3746EA34">
      <w:start w:val="1"/>
      <w:numFmt w:val="bullet"/>
      <w:lvlText w:val=""/>
      <w:lvlJc w:val="left"/>
      <w:pPr>
        <w:ind w:left="2880" w:hanging="360"/>
      </w:pPr>
      <w:rPr>
        <w:rFonts w:ascii="Symbol" w:hAnsi="Symbol" w:hint="default"/>
      </w:rPr>
    </w:lvl>
    <w:lvl w:ilvl="4" w:tplc="834EEC9A">
      <w:start w:val="1"/>
      <w:numFmt w:val="bullet"/>
      <w:lvlText w:val="o"/>
      <w:lvlJc w:val="left"/>
      <w:pPr>
        <w:ind w:left="3600" w:hanging="360"/>
      </w:pPr>
      <w:rPr>
        <w:rFonts w:ascii="Courier New" w:hAnsi="Courier New" w:hint="default"/>
      </w:rPr>
    </w:lvl>
    <w:lvl w:ilvl="5" w:tplc="6ECA9D26">
      <w:start w:val="1"/>
      <w:numFmt w:val="bullet"/>
      <w:lvlText w:val=""/>
      <w:lvlJc w:val="left"/>
      <w:pPr>
        <w:ind w:left="4320" w:hanging="360"/>
      </w:pPr>
      <w:rPr>
        <w:rFonts w:ascii="Wingdings" w:hAnsi="Wingdings" w:hint="default"/>
      </w:rPr>
    </w:lvl>
    <w:lvl w:ilvl="6" w:tplc="577803C4">
      <w:start w:val="1"/>
      <w:numFmt w:val="bullet"/>
      <w:lvlText w:val=""/>
      <w:lvlJc w:val="left"/>
      <w:pPr>
        <w:ind w:left="5040" w:hanging="360"/>
      </w:pPr>
      <w:rPr>
        <w:rFonts w:ascii="Symbol" w:hAnsi="Symbol" w:hint="default"/>
      </w:rPr>
    </w:lvl>
    <w:lvl w:ilvl="7" w:tplc="B6767D32">
      <w:start w:val="1"/>
      <w:numFmt w:val="bullet"/>
      <w:lvlText w:val="o"/>
      <w:lvlJc w:val="left"/>
      <w:pPr>
        <w:ind w:left="5760" w:hanging="360"/>
      </w:pPr>
      <w:rPr>
        <w:rFonts w:ascii="Courier New" w:hAnsi="Courier New" w:hint="default"/>
      </w:rPr>
    </w:lvl>
    <w:lvl w:ilvl="8" w:tplc="8C10EC04">
      <w:start w:val="1"/>
      <w:numFmt w:val="bullet"/>
      <w:lvlText w:val=""/>
      <w:lvlJc w:val="left"/>
      <w:pPr>
        <w:ind w:left="6480" w:hanging="360"/>
      </w:pPr>
      <w:rPr>
        <w:rFonts w:ascii="Wingdings" w:hAnsi="Wingdings" w:hint="default"/>
      </w:rPr>
    </w:lvl>
  </w:abstractNum>
  <w:abstractNum w:abstractNumId="15" w15:restartNumberingAfterBreak="0">
    <w:nsid w:val="27994F91"/>
    <w:multiLevelType w:val="hybridMultilevel"/>
    <w:tmpl w:val="091845A6"/>
    <w:lvl w:ilvl="0" w:tplc="E4AA0D6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9364885"/>
    <w:multiLevelType w:val="hybridMultilevel"/>
    <w:tmpl w:val="ABFA08BE"/>
    <w:lvl w:ilvl="0" w:tplc="AD4248B8">
      <w:start w:val="1"/>
      <w:numFmt w:val="decimal"/>
      <w:lvlText w:val="%1."/>
      <w:lvlJc w:val="left"/>
      <w:pPr>
        <w:ind w:left="720" w:hanging="360"/>
      </w:pPr>
    </w:lvl>
    <w:lvl w:ilvl="1" w:tplc="392EE328">
      <w:start w:val="1"/>
      <w:numFmt w:val="lowerLetter"/>
      <w:lvlText w:val="%2."/>
      <w:lvlJc w:val="left"/>
      <w:pPr>
        <w:ind w:left="1440" w:hanging="360"/>
      </w:pPr>
    </w:lvl>
    <w:lvl w:ilvl="2" w:tplc="151C59E0">
      <w:start w:val="1"/>
      <w:numFmt w:val="lowerRoman"/>
      <w:lvlText w:val="%3."/>
      <w:lvlJc w:val="right"/>
      <w:pPr>
        <w:ind w:left="2160" w:hanging="180"/>
      </w:pPr>
    </w:lvl>
    <w:lvl w:ilvl="3" w:tplc="4D5C18B4">
      <w:start w:val="1"/>
      <w:numFmt w:val="decimal"/>
      <w:lvlText w:val="%4."/>
      <w:lvlJc w:val="left"/>
      <w:pPr>
        <w:ind w:left="2880" w:hanging="360"/>
      </w:pPr>
    </w:lvl>
    <w:lvl w:ilvl="4" w:tplc="313C1A28">
      <w:start w:val="1"/>
      <w:numFmt w:val="lowerLetter"/>
      <w:lvlText w:val="%5."/>
      <w:lvlJc w:val="left"/>
      <w:pPr>
        <w:ind w:left="3600" w:hanging="360"/>
      </w:pPr>
    </w:lvl>
    <w:lvl w:ilvl="5" w:tplc="E026C87C">
      <w:start w:val="1"/>
      <w:numFmt w:val="lowerRoman"/>
      <w:lvlText w:val="%6."/>
      <w:lvlJc w:val="right"/>
      <w:pPr>
        <w:ind w:left="4320" w:hanging="180"/>
      </w:pPr>
    </w:lvl>
    <w:lvl w:ilvl="6" w:tplc="C510A6D8">
      <w:start w:val="1"/>
      <w:numFmt w:val="decimal"/>
      <w:lvlText w:val="%7."/>
      <w:lvlJc w:val="left"/>
      <w:pPr>
        <w:ind w:left="5040" w:hanging="360"/>
      </w:pPr>
    </w:lvl>
    <w:lvl w:ilvl="7" w:tplc="5A2CB4E4">
      <w:start w:val="1"/>
      <w:numFmt w:val="lowerLetter"/>
      <w:lvlText w:val="%8."/>
      <w:lvlJc w:val="left"/>
      <w:pPr>
        <w:ind w:left="5760" w:hanging="360"/>
      </w:pPr>
    </w:lvl>
    <w:lvl w:ilvl="8" w:tplc="447A74E0">
      <w:start w:val="1"/>
      <w:numFmt w:val="lowerRoman"/>
      <w:lvlText w:val="%9."/>
      <w:lvlJc w:val="right"/>
      <w:pPr>
        <w:ind w:left="6480" w:hanging="180"/>
      </w:pPr>
    </w:lvl>
  </w:abstractNum>
  <w:abstractNum w:abstractNumId="17" w15:restartNumberingAfterBreak="0">
    <w:nsid w:val="2FEE086D"/>
    <w:multiLevelType w:val="hybridMultilevel"/>
    <w:tmpl w:val="F59E58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28D7F69"/>
    <w:multiLevelType w:val="hybridMultilevel"/>
    <w:tmpl w:val="5A828C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2EB153A"/>
    <w:multiLevelType w:val="hybridMultilevel"/>
    <w:tmpl w:val="F5FA112A"/>
    <w:lvl w:ilvl="0" w:tplc="DC263E86">
      <w:start w:val="1"/>
      <w:numFmt w:val="bullet"/>
      <w:lvlText w:val=""/>
      <w:lvlJc w:val="left"/>
      <w:pPr>
        <w:ind w:left="720" w:hanging="360"/>
      </w:pPr>
      <w:rPr>
        <w:rFonts w:ascii="Symbol" w:hAnsi="Symbol" w:hint="default"/>
      </w:rPr>
    </w:lvl>
    <w:lvl w:ilvl="1" w:tplc="2974AA2A">
      <w:start w:val="1"/>
      <w:numFmt w:val="bullet"/>
      <w:lvlText w:val="o"/>
      <w:lvlJc w:val="left"/>
      <w:pPr>
        <w:ind w:left="1440" w:hanging="360"/>
      </w:pPr>
      <w:rPr>
        <w:rFonts w:ascii="Courier New" w:hAnsi="Courier New" w:hint="default"/>
      </w:rPr>
    </w:lvl>
    <w:lvl w:ilvl="2" w:tplc="9452B2A0">
      <w:start w:val="1"/>
      <w:numFmt w:val="bullet"/>
      <w:lvlText w:val=""/>
      <w:lvlJc w:val="left"/>
      <w:pPr>
        <w:ind w:left="2160" w:hanging="360"/>
      </w:pPr>
      <w:rPr>
        <w:rFonts w:ascii="Wingdings" w:hAnsi="Wingdings" w:hint="default"/>
      </w:rPr>
    </w:lvl>
    <w:lvl w:ilvl="3" w:tplc="1DEA0664">
      <w:start w:val="1"/>
      <w:numFmt w:val="bullet"/>
      <w:lvlText w:val=""/>
      <w:lvlJc w:val="left"/>
      <w:pPr>
        <w:ind w:left="2880" w:hanging="360"/>
      </w:pPr>
      <w:rPr>
        <w:rFonts w:ascii="Symbol" w:hAnsi="Symbol" w:hint="default"/>
      </w:rPr>
    </w:lvl>
    <w:lvl w:ilvl="4" w:tplc="7CAEBFB4">
      <w:start w:val="1"/>
      <w:numFmt w:val="bullet"/>
      <w:lvlText w:val="o"/>
      <w:lvlJc w:val="left"/>
      <w:pPr>
        <w:ind w:left="3600" w:hanging="360"/>
      </w:pPr>
      <w:rPr>
        <w:rFonts w:ascii="Courier New" w:hAnsi="Courier New" w:hint="default"/>
      </w:rPr>
    </w:lvl>
    <w:lvl w:ilvl="5" w:tplc="CD98CE12">
      <w:start w:val="1"/>
      <w:numFmt w:val="bullet"/>
      <w:lvlText w:val=""/>
      <w:lvlJc w:val="left"/>
      <w:pPr>
        <w:ind w:left="4320" w:hanging="360"/>
      </w:pPr>
      <w:rPr>
        <w:rFonts w:ascii="Wingdings" w:hAnsi="Wingdings" w:hint="default"/>
      </w:rPr>
    </w:lvl>
    <w:lvl w:ilvl="6" w:tplc="3A181702">
      <w:start w:val="1"/>
      <w:numFmt w:val="bullet"/>
      <w:lvlText w:val=""/>
      <w:lvlJc w:val="left"/>
      <w:pPr>
        <w:ind w:left="5040" w:hanging="360"/>
      </w:pPr>
      <w:rPr>
        <w:rFonts w:ascii="Symbol" w:hAnsi="Symbol" w:hint="default"/>
      </w:rPr>
    </w:lvl>
    <w:lvl w:ilvl="7" w:tplc="E4CCE548">
      <w:start w:val="1"/>
      <w:numFmt w:val="bullet"/>
      <w:lvlText w:val="o"/>
      <w:lvlJc w:val="left"/>
      <w:pPr>
        <w:ind w:left="5760" w:hanging="360"/>
      </w:pPr>
      <w:rPr>
        <w:rFonts w:ascii="Courier New" w:hAnsi="Courier New" w:hint="default"/>
      </w:rPr>
    </w:lvl>
    <w:lvl w:ilvl="8" w:tplc="7E727C58">
      <w:start w:val="1"/>
      <w:numFmt w:val="bullet"/>
      <w:lvlText w:val=""/>
      <w:lvlJc w:val="left"/>
      <w:pPr>
        <w:ind w:left="6480" w:hanging="360"/>
      </w:pPr>
      <w:rPr>
        <w:rFonts w:ascii="Wingdings" w:hAnsi="Wingdings" w:hint="default"/>
      </w:rPr>
    </w:lvl>
  </w:abstractNum>
  <w:abstractNum w:abstractNumId="20" w15:restartNumberingAfterBreak="0">
    <w:nsid w:val="337E13F8"/>
    <w:multiLevelType w:val="hybridMultilevel"/>
    <w:tmpl w:val="ADF4104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348A3F86"/>
    <w:multiLevelType w:val="hybridMultilevel"/>
    <w:tmpl w:val="E45667A2"/>
    <w:lvl w:ilvl="0" w:tplc="FFFFFFFF">
      <w:start w:val="1"/>
      <w:numFmt w:val="bullet"/>
      <w:lvlText w:val=""/>
      <w:lvlJc w:val="left"/>
      <w:pPr>
        <w:ind w:left="720" w:hanging="360"/>
      </w:pPr>
      <w:rPr>
        <w:rFonts w:ascii="Symbol" w:hAnsi="Symbol" w:hint="default"/>
      </w:rPr>
    </w:lvl>
    <w:lvl w:ilvl="1" w:tplc="3E5A58A0">
      <w:numFmt w:val="bullet"/>
      <w:lvlText w:val="·"/>
      <w:lvlJc w:val="left"/>
      <w:pPr>
        <w:ind w:left="1440" w:hanging="360"/>
      </w:pPr>
      <w:rPr>
        <w:rFonts w:ascii="Arial" w:eastAsia="Arial"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5A95FAB"/>
    <w:multiLevelType w:val="hybridMultilevel"/>
    <w:tmpl w:val="D5387F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70919D8"/>
    <w:multiLevelType w:val="hybridMultilevel"/>
    <w:tmpl w:val="6FF43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C217A20"/>
    <w:multiLevelType w:val="hybridMultilevel"/>
    <w:tmpl w:val="FFFFFFFF"/>
    <w:lvl w:ilvl="0" w:tplc="0196126C">
      <w:start w:val="1"/>
      <w:numFmt w:val="bullet"/>
      <w:lvlText w:val="-"/>
      <w:lvlJc w:val="left"/>
      <w:pPr>
        <w:ind w:left="720" w:hanging="360"/>
      </w:pPr>
      <w:rPr>
        <w:rFonts w:ascii="Calibri" w:hAnsi="Calibri" w:hint="default"/>
      </w:rPr>
    </w:lvl>
    <w:lvl w:ilvl="1" w:tplc="FD10DC48">
      <w:start w:val="1"/>
      <w:numFmt w:val="bullet"/>
      <w:lvlText w:val="o"/>
      <w:lvlJc w:val="left"/>
      <w:pPr>
        <w:ind w:left="1440" w:hanging="360"/>
      </w:pPr>
      <w:rPr>
        <w:rFonts w:ascii="Courier New" w:hAnsi="Courier New" w:hint="default"/>
      </w:rPr>
    </w:lvl>
    <w:lvl w:ilvl="2" w:tplc="4BA8000A">
      <w:start w:val="1"/>
      <w:numFmt w:val="bullet"/>
      <w:lvlText w:val=""/>
      <w:lvlJc w:val="left"/>
      <w:pPr>
        <w:ind w:left="2160" w:hanging="360"/>
      </w:pPr>
      <w:rPr>
        <w:rFonts w:ascii="Wingdings" w:hAnsi="Wingdings" w:hint="default"/>
      </w:rPr>
    </w:lvl>
    <w:lvl w:ilvl="3" w:tplc="E56E6F28">
      <w:start w:val="1"/>
      <w:numFmt w:val="bullet"/>
      <w:lvlText w:val=""/>
      <w:lvlJc w:val="left"/>
      <w:pPr>
        <w:ind w:left="2880" w:hanging="360"/>
      </w:pPr>
      <w:rPr>
        <w:rFonts w:ascii="Symbol" w:hAnsi="Symbol" w:hint="default"/>
      </w:rPr>
    </w:lvl>
    <w:lvl w:ilvl="4" w:tplc="B8566634">
      <w:start w:val="1"/>
      <w:numFmt w:val="bullet"/>
      <w:lvlText w:val="o"/>
      <w:lvlJc w:val="left"/>
      <w:pPr>
        <w:ind w:left="3600" w:hanging="360"/>
      </w:pPr>
      <w:rPr>
        <w:rFonts w:ascii="Courier New" w:hAnsi="Courier New" w:hint="default"/>
      </w:rPr>
    </w:lvl>
    <w:lvl w:ilvl="5" w:tplc="659ED5CC">
      <w:start w:val="1"/>
      <w:numFmt w:val="bullet"/>
      <w:lvlText w:val=""/>
      <w:lvlJc w:val="left"/>
      <w:pPr>
        <w:ind w:left="4320" w:hanging="360"/>
      </w:pPr>
      <w:rPr>
        <w:rFonts w:ascii="Wingdings" w:hAnsi="Wingdings" w:hint="default"/>
      </w:rPr>
    </w:lvl>
    <w:lvl w:ilvl="6" w:tplc="7A5CB4C0">
      <w:start w:val="1"/>
      <w:numFmt w:val="bullet"/>
      <w:lvlText w:val=""/>
      <w:lvlJc w:val="left"/>
      <w:pPr>
        <w:ind w:left="5040" w:hanging="360"/>
      </w:pPr>
      <w:rPr>
        <w:rFonts w:ascii="Symbol" w:hAnsi="Symbol" w:hint="default"/>
      </w:rPr>
    </w:lvl>
    <w:lvl w:ilvl="7" w:tplc="AA1449F4">
      <w:start w:val="1"/>
      <w:numFmt w:val="bullet"/>
      <w:lvlText w:val="o"/>
      <w:lvlJc w:val="left"/>
      <w:pPr>
        <w:ind w:left="5760" w:hanging="360"/>
      </w:pPr>
      <w:rPr>
        <w:rFonts w:ascii="Courier New" w:hAnsi="Courier New" w:hint="default"/>
      </w:rPr>
    </w:lvl>
    <w:lvl w:ilvl="8" w:tplc="8154DC50">
      <w:start w:val="1"/>
      <w:numFmt w:val="bullet"/>
      <w:lvlText w:val=""/>
      <w:lvlJc w:val="left"/>
      <w:pPr>
        <w:ind w:left="6480" w:hanging="360"/>
      </w:pPr>
      <w:rPr>
        <w:rFonts w:ascii="Wingdings" w:hAnsi="Wingdings" w:hint="default"/>
      </w:rPr>
    </w:lvl>
  </w:abstractNum>
  <w:abstractNum w:abstractNumId="25" w15:restartNumberingAfterBreak="0">
    <w:nsid w:val="3C431110"/>
    <w:multiLevelType w:val="hybridMultilevel"/>
    <w:tmpl w:val="FFFFFFFF"/>
    <w:lvl w:ilvl="0" w:tplc="AE2EB1B2">
      <w:start w:val="1"/>
      <w:numFmt w:val="bullet"/>
      <w:lvlText w:val="-"/>
      <w:lvlJc w:val="left"/>
      <w:pPr>
        <w:ind w:left="720" w:hanging="360"/>
      </w:pPr>
      <w:rPr>
        <w:rFonts w:ascii="Calibri" w:hAnsi="Calibri" w:hint="default"/>
      </w:rPr>
    </w:lvl>
    <w:lvl w:ilvl="1" w:tplc="91DE71A0">
      <w:start w:val="1"/>
      <w:numFmt w:val="bullet"/>
      <w:lvlText w:val="o"/>
      <w:lvlJc w:val="left"/>
      <w:pPr>
        <w:ind w:left="1440" w:hanging="360"/>
      </w:pPr>
      <w:rPr>
        <w:rFonts w:ascii="Courier New" w:hAnsi="Courier New" w:hint="default"/>
      </w:rPr>
    </w:lvl>
    <w:lvl w:ilvl="2" w:tplc="A6EA0FC0">
      <w:start w:val="1"/>
      <w:numFmt w:val="bullet"/>
      <w:lvlText w:val=""/>
      <w:lvlJc w:val="left"/>
      <w:pPr>
        <w:ind w:left="2160" w:hanging="360"/>
      </w:pPr>
      <w:rPr>
        <w:rFonts w:ascii="Wingdings" w:hAnsi="Wingdings" w:hint="default"/>
      </w:rPr>
    </w:lvl>
    <w:lvl w:ilvl="3" w:tplc="75B4F63C">
      <w:start w:val="1"/>
      <w:numFmt w:val="bullet"/>
      <w:lvlText w:val=""/>
      <w:lvlJc w:val="left"/>
      <w:pPr>
        <w:ind w:left="2880" w:hanging="360"/>
      </w:pPr>
      <w:rPr>
        <w:rFonts w:ascii="Symbol" w:hAnsi="Symbol" w:hint="default"/>
      </w:rPr>
    </w:lvl>
    <w:lvl w:ilvl="4" w:tplc="0C56B0AA">
      <w:start w:val="1"/>
      <w:numFmt w:val="bullet"/>
      <w:lvlText w:val="o"/>
      <w:lvlJc w:val="left"/>
      <w:pPr>
        <w:ind w:left="3600" w:hanging="360"/>
      </w:pPr>
      <w:rPr>
        <w:rFonts w:ascii="Courier New" w:hAnsi="Courier New" w:hint="default"/>
      </w:rPr>
    </w:lvl>
    <w:lvl w:ilvl="5" w:tplc="1168FEB6">
      <w:start w:val="1"/>
      <w:numFmt w:val="bullet"/>
      <w:lvlText w:val=""/>
      <w:lvlJc w:val="left"/>
      <w:pPr>
        <w:ind w:left="4320" w:hanging="360"/>
      </w:pPr>
      <w:rPr>
        <w:rFonts w:ascii="Wingdings" w:hAnsi="Wingdings" w:hint="default"/>
      </w:rPr>
    </w:lvl>
    <w:lvl w:ilvl="6" w:tplc="5AF01F56">
      <w:start w:val="1"/>
      <w:numFmt w:val="bullet"/>
      <w:lvlText w:val=""/>
      <w:lvlJc w:val="left"/>
      <w:pPr>
        <w:ind w:left="5040" w:hanging="360"/>
      </w:pPr>
      <w:rPr>
        <w:rFonts w:ascii="Symbol" w:hAnsi="Symbol" w:hint="default"/>
      </w:rPr>
    </w:lvl>
    <w:lvl w:ilvl="7" w:tplc="72A2527E">
      <w:start w:val="1"/>
      <w:numFmt w:val="bullet"/>
      <w:lvlText w:val="o"/>
      <w:lvlJc w:val="left"/>
      <w:pPr>
        <w:ind w:left="5760" w:hanging="360"/>
      </w:pPr>
      <w:rPr>
        <w:rFonts w:ascii="Courier New" w:hAnsi="Courier New" w:hint="default"/>
      </w:rPr>
    </w:lvl>
    <w:lvl w:ilvl="8" w:tplc="0C6247EC">
      <w:start w:val="1"/>
      <w:numFmt w:val="bullet"/>
      <w:lvlText w:val=""/>
      <w:lvlJc w:val="left"/>
      <w:pPr>
        <w:ind w:left="6480" w:hanging="360"/>
      </w:pPr>
      <w:rPr>
        <w:rFonts w:ascii="Wingdings" w:hAnsi="Wingdings" w:hint="default"/>
      </w:rPr>
    </w:lvl>
  </w:abstractNum>
  <w:abstractNum w:abstractNumId="26" w15:restartNumberingAfterBreak="0">
    <w:nsid w:val="3E0A3B01"/>
    <w:multiLevelType w:val="hybridMultilevel"/>
    <w:tmpl w:val="D0EA2A58"/>
    <w:lvl w:ilvl="0" w:tplc="BC102DA6">
      <w:start w:val="1"/>
      <w:numFmt w:val="bullet"/>
      <w:lvlText w:val=""/>
      <w:lvlJc w:val="left"/>
      <w:pPr>
        <w:ind w:left="720" w:hanging="360"/>
      </w:pPr>
      <w:rPr>
        <w:rFonts w:ascii="Symbol" w:hAnsi="Symbol" w:hint="default"/>
      </w:rPr>
    </w:lvl>
    <w:lvl w:ilvl="1" w:tplc="8A08D9FE">
      <w:start w:val="1"/>
      <w:numFmt w:val="bullet"/>
      <w:lvlText w:val="o"/>
      <w:lvlJc w:val="left"/>
      <w:pPr>
        <w:ind w:left="1440" w:hanging="360"/>
      </w:pPr>
      <w:rPr>
        <w:rFonts w:ascii="Courier New" w:hAnsi="Courier New" w:hint="default"/>
      </w:rPr>
    </w:lvl>
    <w:lvl w:ilvl="2" w:tplc="8FE6FB18">
      <w:start w:val="1"/>
      <w:numFmt w:val="bullet"/>
      <w:lvlText w:val=""/>
      <w:lvlJc w:val="left"/>
      <w:pPr>
        <w:ind w:left="2160" w:hanging="360"/>
      </w:pPr>
      <w:rPr>
        <w:rFonts w:ascii="Wingdings" w:hAnsi="Wingdings" w:hint="default"/>
      </w:rPr>
    </w:lvl>
    <w:lvl w:ilvl="3" w:tplc="494C3534">
      <w:start w:val="1"/>
      <w:numFmt w:val="bullet"/>
      <w:lvlText w:val=""/>
      <w:lvlJc w:val="left"/>
      <w:pPr>
        <w:ind w:left="2880" w:hanging="360"/>
      </w:pPr>
      <w:rPr>
        <w:rFonts w:ascii="Symbol" w:hAnsi="Symbol" w:hint="default"/>
      </w:rPr>
    </w:lvl>
    <w:lvl w:ilvl="4" w:tplc="600AD2D2">
      <w:start w:val="1"/>
      <w:numFmt w:val="bullet"/>
      <w:lvlText w:val="o"/>
      <w:lvlJc w:val="left"/>
      <w:pPr>
        <w:ind w:left="3600" w:hanging="360"/>
      </w:pPr>
      <w:rPr>
        <w:rFonts w:ascii="Courier New" w:hAnsi="Courier New" w:hint="default"/>
      </w:rPr>
    </w:lvl>
    <w:lvl w:ilvl="5" w:tplc="79B46944">
      <w:start w:val="1"/>
      <w:numFmt w:val="bullet"/>
      <w:lvlText w:val=""/>
      <w:lvlJc w:val="left"/>
      <w:pPr>
        <w:ind w:left="4320" w:hanging="360"/>
      </w:pPr>
      <w:rPr>
        <w:rFonts w:ascii="Wingdings" w:hAnsi="Wingdings" w:hint="default"/>
      </w:rPr>
    </w:lvl>
    <w:lvl w:ilvl="6" w:tplc="C696E016">
      <w:start w:val="1"/>
      <w:numFmt w:val="bullet"/>
      <w:lvlText w:val=""/>
      <w:lvlJc w:val="left"/>
      <w:pPr>
        <w:ind w:left="5040" w:hanging="360"/>
      </w:pPr>
      <w:rPr>
        <w:rFonts w:ascii="Symbol" w:hAnsi="Symbol" w:hint="default"/>
      </w:rPr>
    </w:lvl>
    <w:lvl w:ilvl="7" w:tplc="25488AC6">
      <w:start w:val="1"/>
      <w:numFmt w:val="bullet"/>
      <w:lvlText w:val="o"/>
      <w:lvlJc w:val="left"/>
      <w:pPr>
        <w:ind w:left="5760" w:hanging="360"/>
      </w:pPr>
      <w:rPr>
        <w:rFonts w:ascii="Courier New" w:hAnsi="Courier New" w:hint="default"/>
      </w:rPr>
    </w:lvl>
    <w:lvl w:ilvl="8" w:tplc="6BE8338E">
      <w:start w:val="1"/>
      <w:numFmt w:val="bullet"/>
      <w:lvlText w:val=""/>
      <w:lvlJc w:val="left"/>
      <w:pPr>
        <w:ind w:left="6480" w:hanging="360"/>
      </w:pPr>
      <w:rPr>
        <w:rFonts w:ascii="Wingdings" w:hAnsi="Wingdings" w:hint="default"/>
      </w:rPr>
    </w:lvl>
  </w:abstractNum>
  <w:abstractNum w:abstractNumId="27" w15:restartNumberingAfterBreak="0">
    <w:nsid w:val="424B705A"/>
    <w:multiLevelType w:val="hybridMultilevel"/>
    <w:tmpl w:val="07B6487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8" w15:restartNumberingAfterBreak="0">
    <w:nsid w:val="43240C2A"/>
    <w:multiLevelType w:val="hybridMultilevel"/>
    <w:tmpl w:val="8C1A5F92"/>
    <w:lvl w:ilvl="0" w:tplc="FFFFFFFF">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4DF6182"/>
    <w:multiLevelType w:val="hybridMultilevel"/>
    <w:tmpl w:val="FFFFFFFF"/>
    <w:lvl w:ilvl="0" w:tplc="003070CE">
      <w:start w:val="1"/>
      <w:numFmt w:val="bullet"/>
      <w:lvlText w:val="-"/>
      <w:lvlJc w:val="left"/>
      <w:pPr>
        <w:ind w:left="720" w:hanging="360"/>
      </w:pPr>
      <w:rPr>
        <w:rFonts w:ascii="Calibri" w:hAnsi="Calibri" w:hint="default"/>
      </w:rPr>
    </w:lvl>
    <w:lvl w:ilvl="1" w:tplc="0316C400">
      <w:start w:val="1"/>
      <w:numFmt w:val="bullet"/>
      <w:lvlText w:val="o"/>
      <w:lvlJc w:val="left"/>
      <w:pPr>
        <w:ind w:left="1440" w:hanging="360"/>
      </w:pPr>
      <w:rPr>
        <w:rFonts w:ascii="Courier New" w:hAnsi="Courier New" w:hint="default"/>
      </w:rPr>
    </w:lvl>
    <w:lvl w:ilvl="2" w:tplc="AFC48888">
      <w:start w:val="1"/>
      <w:numFmt w:val="bullet"/>
      <w:lvlText w:val=""/>
      <w:lvlJc w:val="left"/>
      <w:pPr>
        <w:ind w:left="2160" w:hanging="360"/>
      </w:pPr>
      <w:rPr>
        <w:rFonts w:ascii="Wingdings" w:hAnsi="Wingdings" w:hint="default"/>
      </w:rPr>
    </w:lvl>
    <w:lvl w:ilvl="3" w:tplc="62ACFA22">
      <w:start w:val="1"/>
      <w:numFmt w:val="bullet"/>
      <w:lvlText w:val=""/>
      <w:lvlJc w:val="left"/>
      <w:pPr>
        <w:ind w:left="2880" w:hanging="360"/>
      </w:pPr>
      <w:rPr>
        <w:rFonts w:ascii="Symbol" w:hAnsi="Symbol" w:hint="default"/>
      </w:rPr>
    </w:lvl>
    <w:lvl w:ilvl="4" w:tplc="B54491E4">
      <w:start w:val="1"/>
      <w:numFmt w:val="bullet"/>
      <w:lvlText w:val="o"/>
      <w:lvlJc w:val="left"/>
      <w:pPr>
        <w:ind w:left="3600" w:hanging="360"/>
      </w:pPr>
      <w:rPr>
        <w:rFonts w:ascii="Courier New" w:hAnsi="Courier New" w:hint="default"/>
      </w:rPr>
    </w:lvl>
    <w:lvl w:ilvl="5" w:tplc="4E928964">
      <w:start w:val="1"/>
      <w:numFmt w:val="bullet"/>
      <w:lvlText w:val=""/>
      <w:lvlJc w:val="left"/>
      <w:pPr>
        <w:ind w:left="4320" w:hanging="360"/>
      </w:pPr>
      <w:rPr>
        <w:rFonts w:ascii="Wingdings" w:hAnsi="Wingdings" w:hint="default"/>
      </w:rPr>
    </w:lvl>
    <w:lvl w:ilvl="6" w:tplc="54CC776E">
      <w:start w:val="1"/>
      <w:numFmt w:val="bullet"/>
      <w:lvlText w:val=""/>
      <w:lvlJc w:val="left"/>
      <w:pPr>
        <w:ind w:left="5040" w:hanging="360"/>
      </w:pPr>
      <w:rPr>
        <w:rFonts w:ascii="Symbol" w:hAnsi="Symbol" w:hint="default"/>
      </w:rPr>
    </w:lvl>
    <w:lvl w:ilvl="7" w:tplc="44F24EFC">
      <w:start w:val="1"/>
      <w:numFmt w:val="bullet"/>
      <w:lvlText w:val="o"/>
      <w:lvlJc w:val="left"/>
      <w:pPr>
        <w:ind w:left="5760" w:hanging="360"/>
      </w:pPr>
      <w:rPr>
        <w:rFonts w:ascii="Courier New" w:hAnsi="Courier New" w:hint="default"/>
      </w:rPr>
    </w:lvl>
    <w:lvl w:ilvl="8" w:tplc="8B1666C6">
      <w:start w:val="1"/>
      <w:numFmt w:val="bullet"/>
      <w:lvlText w:val=""/>
      <w:lvlJc w:val="left"/>
      <w:pPr>
        <w:ind w:left="6480" w:hanging="360"/>
      </w:pPr>
      <w:rPr>
        <w:rFonts w:ascii="Wingdings" w:hAnsi="Wingdings" w:hint="default"/>
      </w:rPr>
    </w:lvl>
  </w:abstractNum>
  <w:abstractNum w:abstractNumId="30" w15:restartNumberingAfterBreak="0">
    <w:nsid w:val="4AEE47B1"/>
    <w:multiLevelType w:val="hybridMultilevel"/>
    <w:tmpl w:val="3446F1EE"/>
    <w:lvl w:ilvl="0" w:tplc="EF10D528">
      <w:start w:val="1"/>
      <w:numFmt w:val="bullet"/>
      <w:lvlText w:val=""/>
      <w:lvlJc w:val="left"/>
      <w:pPr>
        <w:ind w:left="720" w:hanging="360"/>
      </w:pPr>
      <w:rPr>
        <w:rFonts w:ascii="Symbol" w:hAnsi="Symbol" w:hint="default"/>
      </w:rPr>
    </w:lvl>
    <w:lvl w:ilvl="1" w:tplc="06009C74">
      <w:start w:val="1"/>
      <w:numFmt w:val="bullet"/>
      <w:lvlText w:val="o"/>
      <w:lvlJc w:val="left"/>
      <w:pPr>
        <w:ind w:left="1440" w:hanging="360"/>
      </w:pPr>
      <w:rPr>
        <w:rFonts w:ascii="Courier New" w:hAnsi="Courier New" w:hint="default"/>
      </w:rPr>
    </w:lvl>
    <w:lvl w:ilvl="2" w:tplc="BF548522">
      <w:start w:val="1"/>
      <w:numFmt w:val="bullet"/>
      <w:lvlText w:val=""/>
      <w:lvlJc w:val="left"/>
      <w:pPr>
        <w:ind w:left="2160" w:hanging="360"/>
      </w:pPr>
      <w:rPr>
        <w:rFonts w:ascii="Wingdings" w:hAnsi="Wingdings" w:hint="default"/>
      </w:rPr>
    </w:lvl>
    <w:lvl w:ilvl="3" w:tplc="D6E6AE74">
      <w:start w:val="1"/>
      <w:numFmt w:val="bullet"/>
      <w:lvlText w:val=""/>
      <w:lvlJc w:val="left"/>
      <w:pPr>
        <w:ind w:left="2880" w:hanging="360"/>
      </w:pPr>
      <w:rPr>
        <w:rFonts w:ascii="Symbol" w:hAnsi="Symbol" w:hint="default"/>
      </w:rPr>
    </w:lvl>
    <w:lvl w:ilvl="4" w:tplc="48B6D21A">
      <w:start w:val="1"/>
      <w:numFmt w:val="bullet"/>
      <w:lvlText w:val="o"/>
      <w:lvlJc w:val="left"/>
      <w:pPr>
        <w:ind w:left="3600" w:hanging="360"/>
      </w:pPr>
      <w:rPr>
        <w:rFonts w:ascii="Courier New" w:hAnsi="Courier New" w:hint="default"/>
      </w:rPr>
    </w:lvl>
    <w:lvl w:ilvl="5" w:tplc="CF42C6FE">
      <w:start w:val="1"/>
      <w:numFmt w:val="bullet"/>
      <w:lvlText w:val=""/>
      <w:lvlJc w:val="left"/>
      <w:pPr>
        <w:ind w:left="4320" w:hanging="360"/>
      </w:pPr>
      <w:rPr>
        <w:rFonts w:ascii="Wingdings" w:hAnsi="Wingdings" w:hint="default"/>
      </w:rPr>
    </w:lvl>
    <w:lvl w:ilvl="6" w:tplc="B51217CA">
      <w:start w:val="1"/>
      <w:numFmt w:val="bullet"/>
      <w:lvlText w:val=""/>
      <w:lvlJc w:val="left"/>
      <w:pPr>
        <w:ind w:left="5040" w:hanging="360"/>
      </w:pPr>
      <w:rPr>
        <w:rFonts w:ascii="Symbol" w:hAnsi="Symbol" w:hint="default"/>
      </w:rPr>
    </w:lvl>
    <w:lvl w:ilvl="7" w:tplc="14F0BFEA">
      <w:start w:val="1"/>
      <w:numFmt w:val="bullet"/>
      <w:lvlText w:val="o"/>
      <w:lvlJc w:val="left"/>
      <w:pPr>
        <w:ind w:left="5760" w:hanging="360"/>
      </w:pPr>
      <w:rPr>
        <w:rFonts w:ascii="Courier New" w:hAnsi="Courier New" w:hint="default"/>
      </w:rPr>
    </w:lvl>
    <w:lvl w:ilvl="8" w:tplc="F5DCBE3C">
      <w:start w:val="1"/>
      <w:numFmt w:val="bullet"/>
      <w:lvlText w:val=""/>
      <w:lvlJc w:val="left"/>
      <w:pPr>
        <w:ind w:left="6480" w:hanging="360"/>
      </w:pPr>
      <w:rPr>
        <w:rFonts w:ascii="Wingdings" w:hAnsi="Wingdings" w:hint="default"/>
      </w:rPr>
    </w:lvl>
  </w:abstractNum>
  <w:abstractNum w:abstractNumId="31" w15:restartNumberingAfterBreak="0">
    <w:nsid w:val="4CC26383"/>
    <w:multiLevelType w:val="hybridMultilevel"/>
    <w:tmpl w:val="B1F8F8E4"/>
    <w:lvl w:ilvl="0" w:tplc="0A4A05F2">
      <w:start w:val="1"/>
      <w:numFmt w:val="bullet"/>
      <w:lvlText w:val=""/>
      <w:lvlJc w:val="left"/>
      <w:pPr>
        <w:ind w:left="720" w:hanging="360"/>
      </w:pPr>
      <w:rPr>
        <w:rFonts w:ascii="Symbol" w:hAnsi="Symbol" w:hint="default"/>
      </w:rPr>
    </w:lvl>
    <w:lvl w:ilvl="1" w:tplc="6FAA4328">
      <w:start w:val="1"/>
      <w:numFmt w:val="bullet"/>
      <w:lvlText w:val="o"/>
      <w:lvlJc w:val="left"/>
      <w:pPr>
        <w:ind w:left="1440" w:hanging="360"/>
      </w:pPr>
      <w:rPr>
        <w:rFonts w:ascii="Courier New" w:hAnsi="Courier New" w:hint="default"/>
      </w:rPr>
    </w:lvl>
    <w:lvl w:ilvl="2" w:tplc="D0784516">
      <w:start w:val="1"/>
      <w:numFmt w:val="bullet"/>
      <w:lvlText w:val=""/>
      <w:lvlJc w:val="left"/>
      <w:pPr>
        <w:ind w:left="2160" w:hanging="360"/>
      </w:pPr>
      <w:rPr>
        <w:rFonts w:ascii="Wingdings" w:hAnsi="Wingdings" w:hint="default"/>
      </w:rPr>
    </w:lvl>
    <w:lvl w:ilvl="3" w:tplc="C5E8DC5A">
      <w:start w:val="1"/>
      <w:numFmt w:val="bullet"/>
      <w:lvlText w:val=""/>
      <w:lvlJc w:val="left"/>
      <w:pPr>
        <w:ind w:left="2880" w:hanging="360"/>
      </w:pPr>
      <w:rPr>
        <w:rFonts w:ascii="Symbol" w:hAnsi="Symbol" w:hint="default"/>
      </w:rPr>
    </w:lvl>
    <w:lvl w:ilvl="4" w:tplc="0B921BEE">
      <w:start w:val="1"/>
      <w:numFmt w:val="bullet"/>
      <w:lvlText w:val="o"/>
      <w:lvlJc w:val="left"/>
      <w:pPr>
        <w:ind w:left="3600" w:hanging="360"/>
      </w:pPr>
      <w:rPr>
        <w:rFonts w:ascii="Courier New" w:hAnsi="Courier New" w:hint="default"/>
      </w:rPr>
    </w:lvl>
    <w:lvl w:ilvl="5" w:tplc="E544F342">
      <w:start w:val="1"/>
      <w:numFmt w:val="bullet"/>
      <w:lvlText w:val=""/>
      <w:lvlJc w:val="left"/>
      <w:pPr>
        <w:ind w:left="4320" w:hanging="360"/>
      </w:pPr>
      <w:rPr>
        <w:rFonts w:ascii="Wingdings" w:hAnsi="Wingdings" w:hint="default"/>
      </w:rPr>
    </w:lvl>
    <w:lvl w:ilvl="6" w:tplc="CF72D522">
      <w:start w:val="1"/>
      <w:numFmt w:val="bullet"/>
      <w:lvlText w:val=""/>
      <w:lvlJc w:val="left"/>
      <w:pPr>
        <w:ind w:left="5040" w:hanging="360"/>
      </w:pPr>
      <w:rPr>
        <w:rFonts w:ascii="Symbol" w:hAnsi="Symbol" w:hint="default"/>
      </w:rPr>
    </w:lvl>
    <w:lvl w:ilvl="7" w:tplc="24BC925A">
      <w:start w:val="1"/>
      <w:numFmt w:val="bullet"/>
      <w:lvlText w:val="o"/>
      <w:lvlJc w:val="left"/>
      <w:pPr>
        <w:ind w:left="5760" w:hanging="360"/>
      </w:pPr>
      <w:rPr>
        <w:rFonts w:ascii="Courier New" w:hAnsi="Courier New" w:hint="default"/>
      </w:rPr>
    </w:lvl>
    <w:lvl w:ilvl="8" w:tplc="2D5C8FB6">
      <w:start w:val="1"/>
      <w:numFmt w:val="bullet"/>
      <w:lvlText w:val=""/>
      <w:lvlJc w:val="left"/>
      <w:pPr>
        <w:ind w:left="6480" w:hanging="360"/>
      </w:pPr>
      <w:rPr>
        <w:rFonts w:ascii="Wingdings" w:hAnsi="Wingdings" w:hint="default"/>
      </w:rPr>
    </w:lvl>
  </w:abstractNum>
  <w:abstractNum w:abstractNumId="32" w15:restartNumberingAfterBreak="0">
    <w:nsid w:val="4D1D19EE"/>
    <w:multiLevelType w:val="hybridMultilevel"/>
    <w:tmpl w:val="FD089F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4D9B731C"/>
    <w:multiLevelType w:val="hybridMultilevel"/>
    <w:tmpl w:val="16FE4F6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10B4C0B"/>
    <w:multiLevelType w:val="hybridMultilevel"/>
    <w:tmpl w:val="1B025C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51545634"/>
    <w:multiLevelType w:val="hybridMultilevel"/>
    <w:tmpl w:val="A476DC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54A20F1E"/>
    <w:multiLevelType w:val="hybridMultilevel"/>
    <w:tmpl w:val="330825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78A0AD3"/>
    <w:multiLevelType w:val="hybridMultilevel"/>
    <w:tmpl w:val="C900BB50"/>
    <w:lvl w:ilvl="0" w:tplc="8E8029E8">
      <w:start w:val="1"/>
      <w:numFmt w:val="bullet"/>
      <w:lvlText w:val="-"/>
      <w:lvlJc w:val="left"/>
      <w:pPr>
        <w:ind w:left="720" w:hanging="360"/>
      </w:pPr>
      <w:rPr>
        <w:rFonts w:ascii="Calibri" w:hAnsi="Calibri" w:hint="default"/>
      </w:rPr>
    </w:lvl>
    <w:lvl w:ilvl="1" w:tplc="0952D96E">
      <w:start w:val="1"/>
      <w:numFmt w:val="bullet"/>
      <w:lvlText w:val="o"/>
      <w:lvlJc w:val="left"/>
      <w:pPr>
        <w:ind w:left="1440" w:hanging="360"/>
      </w:pPr>
      <w:rPr>
        <w:rFonts w:ascii="Courier New" w:hAnsi="Courier New" w:hint="default"/>
      </w:rPr>
    </w:lvl>
    <w:lvl w:ilvl="2" w:tplc="DDF80A54">
      <w:start w:val="1"/>
      <w:numFmt w:val="bullet"/>
      <w:lvlText w:val=""/>
      <w:lvlJc w:val="left"/>
      <w:pPr>
        <w:ind w:left="2160" w:hanging="360"/>
      </w:pPr>
      <w:rPr>
        <w:rFonts w:ascii="Wingdings" w:hAnsi="Wingdings" w:hint="default"/>
      </w:rPr>
    </w:lvl>
    <w:lvl w:ilvl="3" w:tplc="8800D70C">
      <w:start w:val="1"/>
      <w:numFmt w:val="bullet"/>
      <w:lvlText w:val=""/>
      <w:lvlJc w:val="left"/>
      <w:pPr>
        <w:ind w:left="2880" w:hanging="360"/>
      </w:pPr>
      <w:rPr>
        <w:rFonts w:ascii="Symbol" w:hAnsi="Symbol" w:hint="default"/>
      </w:rPr>
    </w:lvl>
    <w:lvl w:ilvl="4" w:tplc="6FC689E6">
      <w:start w:val="1"/>
      <w:numFmt w:val="bullet"/>
      <w:lvlText w:val="o"/>
      <w:lvlJc w:val="left"/>
      <w:pPr>
        <w:ind w:left="3600" w:hanging="360"/>
      </w:pPr>
      <w:rPr>
        <w:rFonts w:ascii="Courier New" w:hAnsi="Courier New" w:hint="default"/>
      </w:rPr>
    </w:lvl>
    <w:lvl w:ilvl="5" w:tplc="B5309254">
      <w:start w:val="1"/>
      <w:numFmt w:val="bullet"/>
      <w:lvlText w:val=""/>
      <w:lvlJc w:val="left"/>
      <w:pPr>
        <w:ind w:left="4320" w:hanging="360"/>
      </w:pPr>
      <w:rPr>
        <w:rFonts w:ascii="Wingdings" w:hAnsi="Wingdings" w:hint="default"/>
      </w:rPr>
    </w:lvl>
    <w:lvl w:ilvl="6" w:tplc="25C8D00A">
      <w:start w:val="1"/>
      <w:numFmt w:val="bullet"/>
      <w:lvlText w:val=""/>
      <w:lvlJc w:val="left"/>
      <w:pPr>
        <w:ind w:left="5040" w:hanging="360"/>
      </w:pPr>
      <w:rPr>
        <w:rFonts w:ascii="Symbol" w:hAnsi="Symbol" w:hint="default"/>
      </w:rPr>
    </w:lvl>
    <w:lvl w:ilvl="7" w:tplc="9D461BDA">
      <w:start w:val="1"/>
      <w:numFmt w:val="bullet"/>
      <w:lvlText w:val="o"/>
      <w:lvlJc w:val="left"/>
      <w:pPr>
        <w:ind w:left="5760" w:hanging="360"/>
      </w:pPr>
      <w:rPr>
        <w:rFonts w:ascii="Courier New" w:hAnsi="Courier New" w:hint="default"/>
      </w:rPr>
    </w:lvl>
    <w:lvl w:ilvl="8" w:tplc="DBB692CC">
      <w:start w:val="1"/>
      <w:numFmt w:val="bullet"/>
      <w:lvlText w:val=""/>
      <w:lvlJc w:val="left"/>
      <w:pPr>
        <w:ind w:left="6480" w:hanging="360"/>
      </w:pPr>
      <w:rPr>
        <w:rFonts w:ascii="Wingdings" w:hAnsi="Wingdings" w:hint="default"/>
      </w:rPr>
    </w:lvl>
  </w:abstractNum>
  <w:abstractNum w:abstractNumId="38" w15:restartNumberingAfterBreak="0">
    <w:nsid w:val="580D3466"/>
    <w:multiLevelType w:val="hybridMultilevel"/>
    <w:tmpl w:val="BA04B36E"/>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9" w15:restartNumberingAfterBreak="0">
    <w:nsid w:val="5EDA162E"/>
    <w:multiLevelType w:val="hybridMultilevel"/>
    <w:tmpl w:val="997476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5FDE0274"/>
    <w:multiLevelType w:val="hybridMultilevel"/>
    <w:tmpl w:val="7708EB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602076C1"/>
    <w:multiLevelType w:val="hybridMultilevel"/>
    <w:tmpl w:val="50288226"/>
    <w:lvl w:ilvl="0" w:tplc="85F4813A">
      <w:start w:val="1"/>
      <w:numFmt w:val="bullet"/>
      <w:lvlText w:val="-"/>
      <w:lvlJc w:val="left"/>
      <w:pPr>
        <w:ind w:left="720" w:hanging="360"/>
      </w:pPr>
      <w:rPr>
        <w:rFonts w:ascii="Calibri" w:hAnsi="Calibri" w:hint="default"/>
      </w:rPr>
    </w:lvl>
    <w:lvl w:ilvl="1" w:tplc="258484DC">
      <w:start w:val="1"/>
      <w:numFmt w:val="bullet"/>
      <w:lvlText w:val="o"/>
      <w:lvlJc w:val="left"/>
      <w:pPr>
        <w:ind w:left="1440" w:hanging="360"/>
      </w:pPr>
      <w:rPr>
        <w:rFonts w:ascii="Courier New" w:hAnsi="Courier New" w:hint="default"/>
      </w:rPr>
    </w:lvl>
    <w:lvl w:ilvl="2" w:tplc="7614375A">
      <w:start w:val="1"/>
      <w:numFmt w:val="bullet"/>
      <w:lvlText w:val=""/>
      <w:lvlJc w:val="left"/>
      <w:pPr>
        <w:ind w:left="2160" w:hanging="360"/>
      </w:pPr>
      <w:rPr>
        <w:rFonts w:ascii="Wingdings" w:hAnsi="Wingdings" w:hint="default"/>
      </w:rPr>
    </w:lvl>
    <w:lvl w:ilvl="3" w:tplc="CFE8ACCE">
      <w:start w:val="1"/>
      <w:numFmt w:val="bullet"/>
      <w:lvlText w:val=""/>
      <w:lvlJc w:val="left"/>
      <w:pPr>
        <w:ind w:left="2880" w:hanging="360"/>
      </w:pPr>
      <w:rPr>
        <w:rFonts w:ascii="Symbol" w:hAnsi="Symbol" w:hint="default"/>
      </w:rPr>
    </w:lvl>
    <w:lvl w:ilvl="4" w:tplc="FE50F92C">
      <w:start w:val="1"/>
      <w:numFmt w:val="bullet"/>
      <w:lvlText w:val="o"/>
      <w:lvlJc w:val="left"/>
      <w:pPr>
        <w:ind w:left="3600" w:hanging="360"/>
      </w:pPr>
      <w:rPr>
        <w:rFonts w:ascii="Courier New" w:hAnsi="Courier New" w:hint="default"/>
      </w:rPr>
    </w:lvl>
    <w:lvl w:ilvl="5" w:tplc="D6AAC302">
      <w:start w:val="1"/>
      <w:numFmt w:val="bullet"/>
      <w:lvlText w:val=""/>
      <w:lvlJc w:val="left"/>
      <w:pPr>
        <w:ind w:left="4320" w:hanging="360"/>
      </w:pPr>
      <w:rPr>
        <w:rFonts w:ascii="Wingdings" w:hAnsi="Wingdings" w:hint="default"/>
      </w:rPr>
    </w:lvl>
    <w:lvl w:ilvl="6" w:tplc="C4EE544C">
      <w:start w:val="1"/>
      <w:numFmt w:val="bullet"/>
      <w:lvlText w:val=""/>
      <w:lvlJc w:val="left"/>
      <w:pPr>
        <w:ind w:left="5040" w:hanging="360"/>
      </w:pPr>
      <w:rPr>
        <w:rFonts w:ascii="Symbol" w:hAnsi="Symbol" w:hint="default"/>
      </w:rPr>
    </w:lvl>
    <w:lvl w:ilvl="7" w:tplc="7E5050FE">
      <w:start w:val="1"/>
      <w:numFmt w:val="bullet"/>
      <w:lvlText w:val="o"/>
      <w:lvlJc w:val="left"/>
      <w:pPr>
        <w:ind w:left="5760" w:hanging="360"/>
      </w:pPr>
      <w:rPr>
        <w:rFonts w:ascii="Courier New" w:hAnsi="Courier New" w:hint="default"/>
      </w:rPr>
    </w:lvl>
    <w:lvl w:ilvl="8" w:tplc="B2D059D6">
      <w:start w:val="1"/>
      <w:numFmt w:val="bullet"/>
      <w:lvlText w:val=""/>
      <w:lvlJc w:val="left"/>
      <w:pPr>
        <w:ind w:left="6480" w:hanging="360"/>
      </w:pPr>
      <w:rPr>
        <w:rFonts w:ascii="Wingdings" w:hAnsi="Wingdings" w:hint="default"/>
      </w:rPr>
    </w:lvl>
  </w:abstractNum>
  <w:abstractNum w:abstractNumId="42" w15:restartNumberingAfterBreak="0">
    <w:nsid w:val="6493286B"/>
    <w:multiLevelType w:val="hybridMultilevel"/>
    <w:tmpl w:val="FFFFFFFF"/>
    <w:lvl w:ilvl="0" w:tplc="83EEE41C">
      <w:start w:val="1"/>
      <w:numFmt w:val="bullet"/>
      <w:lvlText w:val="-"/>
      <w:lvlJc w:val="left"/>
      <w:pPr>
        <w:ind w:left="720" w:hanging="360"/>
      </w:pPr>
      <w:rPr>
        <w:rFonts w:ascii="Calibri" w:hAnsi="Calibri" w:hint="default"/>
      </w:rPr>
    </w:lvl>
    <w:lvl w:ilvl="1" w:tplc="8954C384">
      <w:start w:val="1"/>
      <w:numFmt w:val="bullet"/>
      <w:lvlText w:val="o"/>
      <w:lvlJc w:val="left"/>
      <w:pPr>
        <w:ind w:left="1440" w:hanging="360"/>
      </w:pPr>
      <w:rPr>
        <w:rFonts w:ascii="Courier New" w:hAnsi="Courier New" w:hint="default"/>
      </w:rPr>
    </w:lvl>
    <w:lvl w:ilvl="2" w:tplc="3E6C2982">
      <w:start w:val="1"/>
      <w:numFmt w:val="bullet"/>
      <w:lvlText w:val=""/>
      <w:lvlJc w:val="left"/>
      <w:pPr>
        <w:ind w:left="2160" w:hanging="360"/>
      </w:pPr>
      <w:rPr>
        <w:rFonts w:ascii="Wingdings" w:hAnsi="Wingdings" w:hint="default"/>
      </w:rPr>
    </w:lvl>
    <w:lvl w:ilvl="3" w:tplc="D6CCCE76">
      <w:start w:val="1"/>
      <w:numFmt w:val="bullet"/>
      <w:lvlText w:val=""/>
      <w:lvlJc w:val="left"/>
      <w:pPr>
        <w:ind w:left="2880" w:hanging="360"/>
      </w:pPr>
      <w:rPr>
        <w:rFonts w:ascii="Symbol" w:hAnsi="Symbol" w:hint="default"/>
      </w:rPr>
    </w:lvl>
    <w:lvl w:ilvl="4" w:tplc="03C89034">
      <w:start w:val="1"/>
      <w:numFmt w:val="bullet"/>
      <w:lvlText w:val="o"/>
      <w:lvlJc w:val="left"/>
      <w:pPr>
        <w:ind w:left="3600" w:hanging="360"/>
      </w:pPr>
      <w:rPr>
        <w:rFonts w:ascii="Courier New" w:hAnsi="Courier New" w:hint="default"/>
      </w:rPr>
    </w:lvl>
    <w:lvl w:ilvl="5" w:tplc="AA1EAE80">
      <w:start w:val="1"/>
      <w:numFmt w:val="bullet"/>
      <w:lvlText w:val=""/>
      <w:lvlJc w:val="left"/>
      <w:pPr>
        <w:ind w:left="4320" w:hanging="360"/>
      </w:pPr>
      <w:rPr>
        <w:rFonts w:ascii="Wingdings" w:hAnsi="Wingdings" w:hint="default"/>
      </w:rPr>
    </w:lvl>
    <w:lvl w:ilvl="6" w:tplc="117AF5AC">
      <w:start w:val="1"/>
      <w:numFmt w:val="bullet"/>
      <w:lvlText w:val=""/>
      <w:lvlJc w:val="left"/>
      <w:pPr>
        <w:ind w:left="5040" w:hanging="360"/>
      </w:pPr>
      <w:rPr>
        <w:rFonts w:ascii="Symbol" w:hAnsi="Symbol" w:hint="default"/>
      </w:rPr>
    </w:lvl>
    <w:lvl w:ilvl="7" w:tplc="6310CA30">
      <w:start w:val="1"/>
      <w:numFmt w:val="bullet"/>
      <w:lvlText w:val="o"/>
      <w:lvlJc w:val="left"/>
      <w:pPr>
        <w:ind w:left="5760" w:hanging="360"/>
      </w:pPr>
      <w:rPr>
        <w:rFonts w:ascii="Courier New" w:hAnsi="Courier New" w:hint="default"/>
      </w:rPr>
    </w:lvl>
    <w:lvl w:ilvl="8" w:tplc="2C98438E">
      <w:start w:val="1"/>
      <w:numFmt w:val="bullet"/>
      <w:lvlText w:val=""/>
      <w:lvlJc w:val="left"/>
      <w:pPr>
        <w:ind w:left="6480" w:hanging="360"/>
      </w:pPr>
      <w:rPr>
        <w:rFonts w:ascii="Wingdings" w:hAnsi="Wingdings" w:hint="default"/>
      </w:rPr>
    </w:lvl>
  </w:abstractNum>
  <w:abstractNum w:abstractNumId="43" w15:restartNumberingAfterBreak="0">
    <w:nsid w:val="6C1C4F72"/>
    <w:multiLevelType w:val="hybridMultilevel"/>
    <w:tmpl w:val="FFFFFFFF"/>
    <w:lvl w:ilvl="0" w:tplc="2A2059E8">
      <w:start w:val="1"/>
      <w:numFmt w:val="decimal"/>
      <w:lvlText w:val="%1."/>
      <w:lvlJc w:val="left"/>
      <w:pPr>
        <w:ind w:left="720" w:hanging="360"/>
      </w:pPr>
    </w:lvl>
    <w:lvl w:ilvl="1" w:tplc="A7B432BC">
      <w:start w:val="1"/>
      <w:numFmt w:val="lowerLetter"/>
      <w:lvlText w:val="%2."/>
      <w:lvlJc w:val="left"/>
      <w:pPr>
        <w:ind w:left="1440" w:hanging="360"/>
      </w:pPr>
    </w:lvl>
    <w:lvl w:ilvl="2" w:tplc="D92AAE1A">
      <w:start w:val="1"/>
      <w:numFmt w:val="lowerRoman"/>
      <w:lvlText w:val="%3."/>
      <w:lvlJc w:val="right"/>
      <w:pPr>
        <w:ind w:left="2160" w:hanging="180"/>
      </w:pPr>
    </w:lvl>
    <w:lvl w:ilvl="3" w:tplc="C54EE90C">
      <w:start w:val="1"/>
      <w:numFmt w:val="decimal"/>
      <w:lvlText w:val="%4."/>
      <w:lvlJc w:val="left"/>
      <w:pPr>
        <w:ind w:left="2880" w:hanging="360"/>
      </w:pPr>
    </w:lvl>
    <w:lvl w:ilvl="4" w:tplc="F2FC3930">
      <w:start w:val="1"/>
      <w:numFmt w:val="lowerLetter"/>
      <w:lvlText w:val="%5."/>
      <w:lvlJc w:val="left"/>
      <w:pPr>
        <w:ind w:left="3600" w:hanging="360"/>
      </w:pPr>
    </w:lvl>
    <w:lvl w:ilvl="5" w:tplc="2F1EF014">
      <w:start w:val="1"/>
      <w:numFmt w:val="lowerRoman"/>
      <w:lvlText w:val="%6."/>
      <w:lvlJc w:val="right"/>
      <w:pPr>
        <w:ind w:left="4320" w:hanging="180"/>
      </w:pPr>
    </w:lvl>
    <w:lvl w:ilvl="6" w:tplc="B57CCBC8">
      <w:start w:val="1"/>
      <w:numFmt w:val="decimal"/>
      <w:lvlText w:val="%7."/>
      <w:lvlJc w:val="left"/>
      <w:pPr>
        <w:ind w:left="5040" w:hanging="360"/>
      </w:pPr>
    </w:lvl>
    <w:lvl w:ilvl="7" w:tplc="687A7602">
      <w:start w:val="1"/>
      <w:numFmt w:val="lowerLetter"/>
      <w:lvlText w:val="%8."/>
      <w:lvlJc w:val="left"/>
      <w:pPr>
        <w:ind w:left="5760" w:hanging="360"/>
      </w:pPr>
    </w:lvl>
    <w:lvl w:ilvl="8" w:tplc="BF688AC4">
      <w:start w:val="1"/>
      <w:numFmt w:val="lowerRoman"/>
      <w:lvlText w:val="%9."/>
      <w:lvlJc w:val="right"/>
      <w:pPr>
        <w:ind w:left="6480" w:hanging="180"/>
      </w:pPr>
    </w:lvl>
  </w:abstractNum>
  <w:abstractNum w:abstractNumId="44" w15:restartNumberingAfterBreak="0">
    <w:nsid w:val="6C3A46B0"/>
    <w:multiLevelType w:val="hybridMultilevel"/>
    <w:tmpl w:val="397252D2"/>
    <w:lvl w:ilvl="0" w:tplc="1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C930E4A"/>
    <w:multiLevelType w:val="hybridMultilevel"/>
    <w:tmpl w:val="C8C83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DBA5540"/>
    <w:multiLevelType w:val="hybridMultilevel"/>
    <w:tmpl w:val="85D604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6EEF081B"/>
    <w:multiLevelType w:val="hybridMultilevel"/>
    <w:tmpl w:val="1870D93E"/>
    <w:lvl w:ilvl="0" w:tplc="14090001">
      <w:start w:val="1"/>
      <w:numFmt w:val="bullet"/>
      <w:lvlText w:val=""/>
      <w:lvlJc w:val="left"/>
      <w:pPr>
        <w:ind w:left="720" w:hanging="360"/>
      </w:pPr>
      <w:rPr>
        <w:rFonts w:ascii="Symbol" w:hAnsi="Symbol" w:hint="default"/>
      </w:rPr>
    </w:lvl>
    <w:lvl w:ilvl="1" w:tplc="D642290A">
      <w:start w:val="1"/>
      <w:numFmt w:val="bullet"/>
      <w:lvlText w:val="o"/>
      <w:lvlJc w:val="left"/>
      <w:pPr>
        <w:ind w:left="1440" w:hanging="360"/>
      </w:pPr>
      <w:rPr>
        <w:rFonts w:ascii="Courier New" w:hAnsi="Courier New" w:hint="default"/>
      </w:rPr>
    </w:lvl>
    <w:lvl w:ilvl="2" w:tplc="A8069384">
      <w:start w:val="1"/>
      <w:numFmt w:val="bullet"/>
      <w:lvlText w:val=""/>
      <w:lvlJc w:val="left"/>
      <w:pPr>
        <w:ind w:left="2160" w:hanging="360"/>
      </w:pPr>
      <w:rPr>
        <w:rFonts w:ascii="Wingdings" w:hAnsi="Wingdings" w:hint="default"/>
      </w:rPr>
    </w:lvl>
    <w:lvl w:ilvl="3" w:tplc="9A2E4BD4">
      <w:start w:val="1"/>
      <w:numFmt w:val="bullet"/>
      <w:lvlText w:val=""/>
      <w:lvlJc w:val="left"/>
      <w:pPr>
        <w:ind w:left="2880" w:hanging="360"/>
      </w:pPr>
      <w:rPr>
        <w:rFonts w:ascii="Symbol" w:hAnsi="Symbol" w:hint="default"/>
      </w:rPr>
    </w:lvl>
    <w:lvl w:ilvl="4" w:tplc="6E10B3C0">
      <w:start w:val="1"/>
      <w:numFmt w:val="bullet"/>
      <w:lvlText w:val="o"/>
      <w:lvlJc w:val="left"/>
      <w:pPr>
        <w:ind w:left="3600" w:hanging="360"/>
      </w:pPr>
      <w:rPr>
        <w:rFonts w:ascii="Courier New" w:hAnsi="Courier New" w:hint="default"/>
      </w:rPr>
    </w:lvl>
    <w:lvl w:ilvl="5" w:tplc="393AD416">
      <w:start w:val="1"/>
      <w:numFmt w:val="bullet"/>
      <w:lvlText w:val=""/>
      <w:lvlJc w:val="left"/>
      <w:pPr>
        <w:ind w:left="4320" w:hanging="360"/>
      </w:pPr>
      <w:rPr>
        <w:rFonts w:ascii="Wingdings" w:hAnsi="Wingdings" w:hint="default"/>
      </w:rPr>
    </w:lvl>
    <w:lvl w:ilvl="6" w:tplc="E06E5F54">
      <w:start w:val="1"/>
      <w:numFmt w:val="bullet"/>
      <w:lvlText w:val=""/>
      <w:lvlJc w:val="left"/>
      <w:pPr>
        <w:ind w:left="5040" w:hanging="360"/>
      </w:pPr>
      <w:rPr>
        <w:rFonts w:ascii="Symbol" w:hAnsi="Symbol" w:hint="default"/>
      </w:rPr>
    </w:lvl>
    <w:lvl w:ilvl="7" w:tplc="849CFA34">
      <w:start w:val="1"/>
      <w:numFmt w:val="bullet"/>
      <w:lvlText w:val="o"/>
      <w:lvlJc w:val="left"/>
      <w:pPr>
        <w:ind w:left="5760" w:hanging="360"/>
      </w:pPr>
      <w:rPr>
        <w:rFonts w:ascii="Courier New" w:hAnsi="Courier New" w:hint="default"/>
      </w:rPr>
    </w:lvl>
    <w:lvl w:ilvl="8" w:tplc="53DEC59C">
      <w:start w:val="1"/>
      <w:numFmt w:val="bullet"/>
      <w:lvlText w:val=""/>
      <w:lvlJc w:val="left"/>
      <w:pPr>
        <w:ind w:left="6480" w:hanging="360"/>
      </w:pPr>
      <w:rPr>
        <w:rFonts w:ascii="Wingdings" w:hAnsi="Wingdings" w:hint="default"/>
      </w:rPr>
    </w:lvl>
  </w:abstractNum>
  <w:abstractNum w:abstractNumId="48" w15:restartNumberingAfterBreak="0">
    <w:nsid w:val="708736DB"/>
    <w:multiLevelType w:val="hybridMultilevel"/>
    <w:tmpl w:val="FFFFFFFF"/>
    <w:lvl w:ilvl="0" w:tplc="7E24B9A6">
      <w:start w:val="1"/>
      <w:numFmt w:val="bullet"/>
      <w:lvlText w:val=""/>
      <w:lvlJc w:val="left"/>
      <w:pPr>
        <w:ind w:left="720" w:hanging="360"/>
      </w:pPr>
      <w:rPr>
        <w:rFonts w:ascii="Symbol" w:hAnsi="Symbol" w:hint="default"/>
      </w:rPr>
    </w:lvl>
    <w:lvl w:ilvl="1" w:tplc="BEE62456">
      <w:start w:val="1"/>
      <w:numFmt w:val="bullet"/>
      <w:lvlText w:val="o"/>
      <w:lvlJc w:val="left"/>
      <w:pPr>
        <w:ind w:left="1440" w:hanging="360"/>
      </w:pPr>
      <w:rPr>
        <w:rFonts w:ascii="Courier New" w:hAnsi="Courier New" w:hint="default"/>
      </w:rPr>
    </w:lvl>
    <w:lvl w:ilvl="2" w:tplc="4F0AC4BE">
      <w:start w:val="1"/>
      <w:numFmt w:val="bullet"/>
      <w:lvlText w:val=""/>
      <w:lvlJc w:val="left"/>
      <w:pPr>
        <w:ind w:left="2160" w:hanging="360"/>
      </w:pPr>
      <w:rPr>
        <w:rFonts w:ascii="Wingdings" w:hAnsi="Wingdings" w:hint="default"/>
      </w:rPr>
    </w:lvl>
    <w:lvl w:ilvl="3" w:tplc="22706D40">
      <w:start w:val="1"/>
      <w:numFmt w:val="bullet"/>
      <w:lvlText w:val=""/>
      <w:lvlJc w:val="left"/>
      <w:pPr>
        <w:ind w:left="2880" w:hanging="360"/>
      </w:pPr>
      <w:rPr>
        <w:rFonts w:ascii="Symbol" w:hAnsi="Symbol" w:hint="default"/>
      </w:rPr>
    </w:lvl>
    <w:lvl w:ilvl="4" w:tplc="AE300FDA">
      <w:start w:val="1"/>
      <w:numFmt w:val="bullet"/>
      <w:lvlText w:val="o"/>
      <w:lvlJc w:val="left"/>
      <w:pPr>
        <w:ind w:left="3600" w:hanging="360"/>
      </w:pPr>
      <w:rPr>
        <w:rFonts w:ascii="Courier New" w:hAnsi="Courier New" w:hint="default"/>
      </w:rPr>
    </w:lvl>
    <w:lvl w:ilvl="5" w:tplc="7BC22496">
      <w:start w:val="1"/>
      <w:numFmt w:val="bullet"/>
      <w:lvlText w:val=""/>
      <w:lvlJc w:val="left"/>
      <w:pPr>
        <w:ind w:left="4320" w:hanging="360"/>
      </w:pPr>
      <w:rPr>
        <w:rFonts w:ascii="Wingdings" w:hAnsi="Wingdings" w:hint="default"/>
      </w:rPr>
    </w:lvl>
    <w:lvl w:ilvl="6" w:tplc="DF4A9732">
      <w:start w:val="1"/>
      <w:numFmt w:val="bullet"/>
      <w:lvlText w:val=""/>
      <w:lvlJc w:val="left"/>
      <w:pPr>
        <w:ind w:left="5040" w:hanging="360"/>
      </w:pPr>
      <w:rPr>
        <w:rFonts w:ascii="Symbol" w:hAnsi="Symbol" w:hint="default"/>
      </w:rPr>
    </w:lvl>
    <w:lvl w:ilvl="7" w:tplc="CB7A8546">
      <w:start w:val="1"/>
      <w:numFmt w:val="bullet"/>
      <w:lvlText w:val="o"/>
      <w:lvlJc w:val="left"/>
      <w:pPr>
        <w:ind w:left="5760" w:hanging="360"/>
      </w:pPr>
      <w:rPr>
        <w:rFonts w:ascii="Courier New" w:hAnsi="Courier New" w:hint="default"/>
      </w:rPr>
    </w:lvl>
    <w:lvl w:ilvl="8" w:tplc="3E1C3832">
      <w:start w:val="1"/>
      <w:numFmt w:val="bullet"/>
      <w:lvlText w:val=""/>
      <w:lvlJc w:val="left"/>
      <w:pPr>
        <w:ind w:left="6480" w:hanging="360"/>
      </w:pPr>
      <w:rPr>
        <w:rFonts w:ascii="Wingdings" w:hAnsi="Wingdings" w:hint="default"/>
      </w:rPr>
    </w:lvl>
  </w:abstractNum>
  <w:abstractNum w:abstractNumId="49" w15:restartNumberingAfterBreak="0">
    <w:nsid w:val="71157FA3"/>
    <w:multiLevelType w:val="hybridMultilevel"/>
    <w:tmpl w:val="FFFFFFFF"/>
    <w:lvl w:ilvl="0" w:tplc="CABC10BA">
      <w:start w:val="1"/>
      <w:numFmt w:val="bullet"/>
      <w:lvlText w:val=""/>
      <w:lvlJc w:val="left"/>
      <w:pPr>
        <w:ind w:left="720" w:hanging="360"/>
      </w:pPr>
      <w:rPr>
        <w:rFonts w:ascii="Symbol" w:hAnsi="Symbol" w:hint="default"/>
      </w:rPr>
    </w:lvl>
    <w:lvl w:ilvl="1" w:tplc="1ABE3010">
      <w:start w:val="1"/>
      <w:numFmt w:val="bullet"/>
      <w:lvlText w:val="o"/>
      <w:lvlJc w:val="left"/>
      <w:pPr>
        <w:ind w:left="1440" w:hanging="360"/>
      </w:pPr>
      <w:rPr>
        <w:rFonts w:ascii="Courier New" w:hAnsi="Courier New" w:hint="default"/>
      </w:rPr>
    </w:lvl>
    <w:lvl w:ilvl="2" w:tplc="55FE41B8">
      <w:start w:val="1"/>
      <w:numFmt w:val="bullet"/>
      <w:lvlText w:val=""/>
      <w:lvlJc w:val="left"/>
      <w:pPr>
        <w:ind w:left="2160" w:hanging="360"/>
      </w:pPr>
      <w:rPr>
        <w:rFonts w:ascii="Wingdings" w:hAnsi="Wingdings" w:hint="default"/>
      </w:rPr>
    </w:lvl>
    <w:lvl w:ilvl="3" w:tplc="79B48CFC">
      <w:start w:val="1"/>
      <w:numFmt w:val="bullet"/>
      <w:lvlText w:val=""/>
      <w:lvlJc w:val="left"/>
      <w:pPr>
        <w:ind w:left="2880" w:hanging="360"/>
      </w:pPr>
      <w:rPr>
        <w:rFonts w:ascii="Symbol" w:hAnsi="Symbol" w:hint="default"/>
      </w:rPr>
    </w:lvl>
    <w:lvl w:ilvl="4" w:tplc="29A8713A">
      <w:start w:val="1"/>
      <w:numFmt w:val="bullet"/>
      <w:lvlText w:val="o"/>
      <w:lvlJc w:val="left"/>
      <w:pPr>
        <w:ind w:left="3600" w:hanging="360"/>
      </w:pPr>
      <w:rPr>
        <w:rFonts w:ascii="Courier New" w:hAnsi="Courier New" w:hint="default"/>
      </w:rPr>
    </w:lvl>
    <w:lvl w:ilvl="5" w:tplc="28C8D8D0">
      <w:start w:val="1"/>
      <w:numFmt w:val="bullet"/>
      <w:lvlText w:val=""/>
      <w:lvlJc w:val="left"/>
      <w:pPr>
        <w:ind w:left="4320" w:hanging="360"/>
      </w:pPr>
      <w:rPr>
        <w:rFonts w:ascii="Wingdings" w:hAnsi="Wingdings" w:hint="default"/>
      </w:rPr>
    </w:lvl>
    <w:lvl w:ilvl="6" w:tplc="42B480AA">
      <w:start w:val="1"/>
      <w:numFmt w:val="bullet"/>
      <w:lvlText w:val=""/>
      <w:lvlJc w:val="left"/>
      <w:pPr>
        <w:ind w:left="5040" w:hanging="360"/>
      </w:pPr>
      <w:rPr>
        <w:rFonts w:ascii="Symbol" w:hAnsi="Symbol" w:hint="default"/>
      </w:rPr>
    </w:lvl>
    <w:lvl w:ilvl="7" w:tplc="6AF6C59C">
      <w:start w:val="1"/>
      <w:numFmt w:val="bullet"/>
      <w:lvlText w:val="o"/>
      <w:lvlJc w:val="left"/>
      <w:pPr>
        <w:ind w:left="5760" w:hanging="360"/>
      </w:pPr>
      <w:rPr>
        <w:rFonts w:ascii="Courier New" w:hAnsi="Courier New" w:hint="default"/>
      </w:rPr>
    </w:lvl>
    <w:lvl w:ilvl="8" w:tplc="74822626">
      <w:start w:val="1"/>
      <w:numFmt w:val="bullet"/>
      <w:lvlText w:val=""/>
      <w:lvlJc w:val="left"/>
      <w:pPr>
        <w:ind w:left="6480" w:hanging="360"/>
      </w:pPr>
      <w:rPr>
        <w:rFonts w:ascii="Wingdings" w:hAnsi="Wingdings" w:hint="default"/>
      </w:rPr>
    </w:lvl>
  </w:abstractNum>
  <w:abstractNum w:abstractNumId="50" w15:restartNumberingAfterBreak="0">
    <w:nsid w:val="733206A1"/>
    <w:multiLevelType w:val="hybridMultilevel"/>
    <w:tmpl w:val="18EA10B6"/>
    <w:lvl w:ilvl="0" w:tplc="9C5C0CC4">
      <w:start w:val="1"/>
      <w:numFmt w:val="bullet"/>
      <w:lvlText w:val=""/>
      <w:lvlJc w:val="left"/>
      <w:pPr>
        <w:ind w:left="720" w:hanging="360"/>
      </w:pPr>
      <w:rPr>
        <w:rFonts w:ascii="Symbol" w:hAnsi="Symbol" w:hint="default"/>
      </w:rPr>
    </w:lvl>
    <w:lvl w:ilvl="1" w:tplc="112C12A8">
      <w:start w:val="1"/>
      <w:numFmt w:val="bullet"/>
      <w:lvlText w:val="o"/>
      <w:lvlJc w:val="left"/>
      <w:pPr>
        <w:ind w:left="1440" w:hanging="360"/>
      </w:pPr>
      <w:rPr>
        <w:rFonts w:ascii="Courier New" w:hAnsi="Courier New" w:hint="default"/>
      </w:rPr>
    </w:lvl>
    <w:lvl w:ilvl="2" w:tplc="267E1568">
      <w:start w:val="1"/>
      <w:numFmt w:val="bullet"/>
      <w:lvlText w:val=""/>
      <w:lvlJc w:val="left"/>
      <w:pPr>
        <w:ind w:left="2160" w:hanging="360"/>
      </w:pPr>
      <w:rPr>
        <w:rFonts w:ascii="Wingdings" w:hAnsi="Wingdings" w:hint="default"/>
      </w:rPr>
    </w:lvl>
    <w:lvl w:ilvl="3" w:tplc="BC5A5E46">
      <w:start w:val="1"/>
      <w:numFmt w:val="bullet"/>
      <w:lvlText w:val=""/>
      <w:lvlJc w:val="left"/>
      <w:pPr>
        <w:ind w:left="2880" w:hanging="360"/>
      </w:pPr>
      <w:rPr>
        <w:rFonts w:ascii="Symbol" w:hAnsi="Symbol" w:hint="default"/>
      </w:rPr>
    </w:lvl>
    <w:lvl w:ilvl="4" w:tplc="310A9FEC">
      <w:start w:val="1"/>
      <w:numFmt w:val="bullet"/>
      <w:lvlText w:val="o"/>
      <w:lvlJc w:val="left"/>
      <w:pPr>
        <w:ind w:left="3600" w:hanging="360"/>
      </w:pPr>
      <w:rPr>
        <w:rFonts w:ascii="Courier New" w:hAnsi="Courier New" w:hint="default"/>
      </w:rPr>
    </w:lvl>
    <w:lvl w:ilvl="5" w:tplc="BD12D456">
      <w:start w:val="1"/>
      <w:numFmt w:val="bullet"/>
      <w:lvlText w:val=""/>
      <w:lvlJc w:val="left"/>
      <w:pPr>
        <w:ind w:left="4320" w:hanging="360"/>
      </w:pPr>
      <w:rPr>
        <w:rFonts w:ascii="Wingdings" w:hAnsi="Wingdings" w:hint="default"/>
      </w:rPr>
    </w:lvl>
    <w:lvl w:ilvl="6" w:tplc="A2A65D1C">
      <w:start w:val="1"/>
      <w:numFmt w:val="bullet"/>
      <w:lvlText w:val=""/>
      <w:lvlJc w:val="left"/>
      <w:pPr>
        <w:ind w:left="5040" w:hanging="360"/>
      </w:pPr>
      <w:rPr>
        <w:rFonts w:ascii="Symbol" w:hAnsi="Symbol" w:hint="default"/>
      </w:rPr>
    </w:lvl>
    <w:lvl w:ilvl="7" w:tplc="91E22624">
      <w:start w:val="1"/>
      <w:numFmt w:val="bullet"/>
      <w:lvlText w:val="o"/>
      <w:lvlJc w:val="left"/>
      <w:pPr>
        <w:ind w:left="5760" w:hanging="360"/>
      </w:pPr>
      <w:rPr>
        <w:rFonts w:ascii="Courier New" w:hAnsi="Courier New" w:hint="default"/>
      </w:rPr>
    </w:lvl>
    <w:lvl w:ilvl="8" w:tplc="774E4C70">
      <w:start w:val="1"/>
      <w:numFmt w:val="bullet"/>
      <w:lvlText w:val=""/>
      <w:lvlJc w:val="left"/>
      <w:pPr>
        <w:ind w:left="6480" w:hanging="360"/>
      </w:pPr>
      <w:rPr>
        <w:rFonts w:ascii="Wingdings" w:hAnsi="Wingdings" w:hint="default"/>
      </w:rPr>
    </w:lvl>
  </w:abstractNum>
  <w:abstractNum w:abstractNumId="51" w15:restartNumberingAfterBreak="0">
    <w:nsid w:val="74F40A0D"/>
    <w:multiLevelType w:val="hybridMultilevel"/>
    <w:tmpl w:val="3B745AA0"/>
    <w:lvl w:ilvl="0" w:tplc="1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2" w15:restartNumberingAfterBreak="0">
    <w:nsid w:val="76B00FDE"/>
    <w:multiLevelType w:val="hybridMultilevel"/>
    <w:tmpl w:val="B65A3846"/>
    <w:lvl w:ilvl="0" w:tplc="14090001">
      <w:start w:val="1"/>
      <w:numFmt w:val="bullet"/>
      <w:lvlText w:val=""/>
      <w:lvlJc w:val="left"/>
      <w:pPr>
        <w:ind w:left="1077" w:hanging="360"/>
      </w:pPr>
      <w:rPr>
        <w:rFonts w:ascii="Symbol" w:hAnsi="Symbol" w:hint="default"/>
      </w:rPr>
    </w:lvl>
    <w:lvl w:ilvl="1" w:tplc="14090003" w:tentative="1">
      <w:start w:val="1"/>
      <w:numFmt w:val="bullet"/>
      <w:lvlText w:val="o"/>
      <w:lvlJc w:val="left"/>
      <w:pPr>
        <w:ind w:left="1797" w:hanging="360"/>
      </w:pPr>
      <w:rPr>
        <w:rFonts w:ascii="Courier New" w:hAnsi="Courier New" w:cs="Courier New" w:hint="default"/>
      </w:rPr>
    </w:lvl>
    <w:lvl w:ilvl="2" w:tplc="14090005" w:tentative="1">
      <w:start w:val="1"/>
      <w:numFmt w:val="bullet"/>
      <w:lvlText w:val=""/>
      <w:lvlJc w:val="left"/>
      <w:pPr>
        <w:ind w:left="2517" w:hanging="360"/>
      </w:pPr>
      <w:rPr>
        <w:rFonts w:ascii="Wingdings" w:hAnsi="Wingdings" w:hint="default"/>
      </w:rPr>
    </w:lvl>
    <w:lvl w:ilvl="3" w:tplc="14090001" w:tentative="1">
      <w:start w:val="1"/>
      <w:numFmt w:val="bullet"/>
      <w:lvlText w:val=""/>
      <w:lvlJc w:val="left"/>
      <w:pPr>
        <w:ind w:left="3237" w:hanging="360"/>
      </w:pPr>
      <w:rPr>
        <w:rFonts w:ascii="Symbol" w:hAnsi="Symbol" w:hint="default"/>
      </w:rPr>
    </w:lvl>
    <w:lvl w:ilvl="4" w:tplc="14090003" w:tentative="1">
      <w:start w:val="1"/>
      <w:numFmt w:val="bullet"/>
      <w:lvlText w:val="o"/>
      <w:lvlJc w:val="left"/>
      <w:pPr>
        <w:ind w:left="3957" w:hanging="360"/>
      </w:pPr>
      <w:rPr>
        <w:rFonts w:ascii="Courier New" w:hAnsi="Courier New" w:cs="Courier New" w:hint="default"/>
      </w:rPr>
    </w:lvl>
    <w:lvl w:ilvl="5" w:tplc="14090005" w:tentative="1">
      <w:start w:val="1"/>
      <w:numFmt w:val="bullet"/>
      <w:lvlText w:val=""/>
      <w:lvlJc w:val="left"/>
      <w:pPr>
        <w:ind w:left="4677" w:hanging="360"/>
      </w:pPr>
      <w:rPr>
        <w:rFonts w:ascii="Wingdings" w:hAnsi="Wingdings" w:hint="default"/>
      </w:rPr>
    </w:lvl>
    <w:lvl w:ilvl="6" w:tplc="14090001" w:tentative="1">
      <w:start w:val="1"/>
      <w:numFmt w:val="bullet"/>
      <w:lvlText w:val=""/>
      <w:lvlJc w:val="left"/>
      <w:pPr>
        <w:ind w:left="5397" w:hanging="360"/>
      </w:pPr>
      <w:rPr>
        <w:rFonts w:ascii="Symbol" w:hAnsi="Symbol" w:hint="default"/>
      </w:rPr>
    </w:lvl>
    <w:lvl w:ilvl="7" w:tplc="14090003" w:tentative="1">
      <w:start w:val="1"/>
      <w:numFmt w:val="bullet"/>
      <w:lvlText w:val="o"/>
      <w:lvlJc w:val="left"/>
      <w:pPr>
        <w:ind w:left="6117" w:hanging="360"/>
      </w:pPr>
      <w:rPr>
        <w:rFonts w:ascii="Courier New" w:hAnsi="Courier New" w:cs="Courier New" w:hint="default"/>
      </w:rPr>
    </w:lvl>
    <w:lvl w:ilvl="8" w:tplc="14090005" w:tentative="1">
      <w:start w:val="1"/>
      <w:numFmt w:val="bullet"/>
      <w:lvlText w:val=""/>
      <w:lvlJc w:val="left"/>
      <w:pPr>
        <w:ind w:left="6837" w:hanging="360"/>
      </w:pPr>
      <w:rPr>
        <w:rFonts w:ascii="Wingdings" w:hAnsi="Wingdings" w:hint="default"/>
      </w:rPr>
    </w:lvl>
  </w:abstractNum>
  <w:abstractNum w:abstractNumId="53" w15:restartNumberingAfterBreak="0">
    <w:nsid w:val="79ED5DB9"/>
    <w:multiLevelType w:val="hybridMultilevel"/>
    <w:tmpl w:val="9E78D0AE"/>
    <w:lvl w:ilvl="0" w:tplc="21F4D29C">
      <w:start w:val="1"/>
      <w:numFmt w:val="bullet"/>
      <w:lvlText w:val=""/>
      <w:lvlJc w:val="left"/>
      <w:pPr>
        <w:ind w:left="720" w:hanging="360"/>
      </w:pPr>
      <w:rPr>
        <w:rFonts w:ascii="Symbol" w:hAnsi="Symbol" w:hint="default"/>
      </w:rPr>
    </w:lvl>
    <w:lvl w:ilvl="1" w:tplc="6506EF50">
      <w:start w:val="1"/>
      <w:numFmt w:val="bullet"/>
      <w:lvlText w:val="o"/>
      <w:lvlJc w:val="left"/>
      <w:pPr>
        <w:ind w:left="1440" w:hanging="360"/>
      </w:pPr>
      <w:rPr>
        <w:rFonts w:ascii="Courier New" w:hAnsi="Courier New" w:hint="default"/>
      </w:rPr>
    </w:lvl>
    <w:lvl w:ilvl="2" w:tplc="8876B626">
      <w:start w:val="1"/>
      <w:numFmt w:val="bullet"/>
      <w:lvlText w:val=""/>
      <w:lvlJc w:val="left"/>
      <w:pPr>
        <w:ind w:left="2160" w:hanging="360"/>
      </w:pPr>
      <w:rPr>
        <w:rFonts w:ascii="Wingdings" w:hAnsi="Wingdings" w:hint="default"/>
      </w:rPr>
    </w:lvl>
    <w:lvl w:ilvl="3" w:tplc="6D40B03C">
      <w:start w:val="1"/>
      <w:numFmt w:val="bullet"/>
      <w:lvlText w:val=""/>
      <w:lvlJc w:val="left"/>
      <w:pPr>
        <w:ind w:left="2880" w:hanging="360"/>
      </w:pPr>
      <w:rPr>
        <w:rFonts w:ascii="Symbol" w:hAnsi="Symbol" w:hint="default"/>
      </w:rPr>
    </w:lvl>
    <w:lvl w:ilvl="4" w:tplc="65DAD6AE">
      <w:start w:val="1"/>
      <w:numFmt w:val="bullet"/>
      <w:lvlText w:val="o"/>
      <w:lvlJc w:val="left"/>
      <w:pPr>
        <w:ind w:left="3600" w:hanging="360"/>
      </w:pPr>
      <w:rPr>
        <w:rFonts w:ascii="Courier New" w:hAnsi="Courier New" w:hint="default"/>
      </w:rPr>
    </w:lvl>
    <w:lvl w:ilvl="5" w:tplc="6EA6518A">
      <w:start w:val="1"/>
      <w:numFmt w:val="bullet"/>
      <w:lvlText w:val=""/>
      <w:lvlJc w:val="left"/>
      <w:pPr>
        <w:ind w:left="4320" w:hanging="360"/>
      </w:pPr>
      <w:rPr>
        <w:rFonts w:ascii="Wingdings" w:hAnsi="Wingdings" w:hint="default"/>
      </w:rPr>
    </w:lvl>
    <w:lvl w:ilvl="6" w:tplc="ACB8A2B6">
      <w:start w:val="1"/>
      <w:numFmt w:val="bullet"/>
      <w:lvlText w:val=""/>
      <w:lvlJc w:val="left"/>
      <w:pPr>
        <w:ind w:left="5040" w:hanging="360"/>
      </w:pPr>
      <w:rPr>
        <w:rFonts w:ascii="Symbol" w:hAnsi="Symbol" w:hint="default"/>
      </w:rPr>
    </w:lvl>
    <w:lvl w:ilvl="7" w:tplc="8DB6EC5A">
      <w:start w:val="1"/>
      <w:numFmt w:val="bullet"/>
      <w:lvlText w:val="o"/>
      <w:lvlJc w:val="left"/>
      <w:pPr>
        <w:ind w:left="5760" w:hanging="360"/>
      </w:pPr>
      <w:rPr>
        <w:rFonts w:ascii="Courier New" w:hAnsi="Courier New" w:hint="default"/>
      </w:rPr>
    </w:lvl>
    <w:lvl w:ilvl="8" w:tplc="BBBA53F0">
      <w:start w:val="1"/>
      <w:numFmt w:val="bullet"/>
      <w:lvlText w:val=""/>
      <w:lvlJc w:val="left"/>
      <w:pPr>
        <w:ind w:left="6480" w:hanging="360"/>
      </w:pPr>
      <w:rPr>
        <w:rFonts w:ascii="Wingdings" w:hAnsi="Wingdings" w:hint="default"/>
      </w:rPr>
    </w:lvl>
  </w:abstractNum>
  <w:abstractNum w:abstractNumId="54" w15:restartNumberingAfterBreak="0">
    <w:nsid w:val="7A8B7DF5"/>
    <w:multiLevelType w:val="hybridMultilevel"/>
    <w:tmpl w:val="FFFFFFFF"/>
    <w:lvl w:ilvl="0" w:tplc="CC240694">
      <w:start w:val="1"/>
      <w:numFmt w:val="decimal"/>
      <w:lvlText w:val="%1."/>
      <w:lvlJc w:val="left"/>
      <w:pPr>
        <w:ind w:left="720" w:hanging="360"/>
      </w:pPr>
    </w:lvl>
    <w:lvl w:ilvl="1" w:tplc="9EA4A570">
      <w:start w:val="1"/>
      <w:numFmt w:val="lowerLetter"/>
      <w:lvlText w:val="%2."/>
      <w:lvlJc w:val="left"/>
      <w:pPr>
        <w:ind w:left="1440" w:hanging="360"/>
      </w:pPr>
    </w:lvl>
    <w:lvl w:ilvl="2" w:tplc="4322FDB4">
      <w:start w:val="1"/>
      <w:numFmt w:val="lowerRoman"/>
      <w:lvlText w:val="%3."/>
      <w:lvlJc w:val="right"/>
      <w:pPr>
        <w:ind w:left="2160" w:hanging="180"/>
      </w:pPr>
    </w:lvl>
    <w:lvl w:ilvl="3" w:tplc="7548BF32">
      <w:start w:val="1"/>
      <w:numFmt w:val="decimal"/>
      <w:lvlText w:val="%4."/>
      <w:lvlJc w:val="left"/>
      <w:pPr>
        <w:ind w:left="2880" w:hanging="360"/>
      </w:pPr>
    </w:lvl>
    <w:lvl w:ilvl="4" w:tplc="566E5008">
      <w:start w:val="1"/>
      <w:numFmt w:val="lowerLetter"/>
      <w:lvlText w:val="%5."/>
      <w:lvlJc w:val="left"/>
      <w:pPr>
        <w:ind w:left="3600" w:hanging="360"/>
      </w:pPr>
    </w:lvl>
    <w:lvl w:ilvl="5" w:tplc="D1C034CE">
      <w:start w:val="1"/>
      <w:numFmt w:val="lowerRoman"/>
      <w:lvlText w:val="%6."/>
      <w:lvlJc w:val="right"/>
      <w:pPr>
        <w:ind w:left="4320" w:hanging="180"/>
      </w:pPr>
    </w:lvl>
    <w:lvl w:ilvl="6" w:tplc="1B563230">
      <w:start w:val="1"/>
      <w:numFmt w:val="decimal"/>
      <w:lvlText w:val="%7."/>
      <w:lvlJc w:val="left"/>
      <w:pPr>
        <w:ind w:left="5040" w:hanging="360"/>
      </w:pPr>
    </w:lvl>
    <w:lvl w:ilvl="7" w:tplc="A6325214">
      <w:start w:val="1"/>
      <w:numFmt w:val="lowerLetter"/>
      <w:lvlText w:val="%8."/>
      <w:lvlJc w:val="left"/>
      <w:pPr>
        <w:ind w:left="5760" w:hanging="360"/>
      </w:pPr>
    </w:lvl>
    <w:lvl w:ilvl="8" w:tplc="453C9360">
      <w:start w:val="1"/>
      <w:numFmt w:val="lowerRoman"/>
      <w:lvlText w:val="%9."/>
      <w:lvlJc w:val="right"/>
      <w:pPr>
        <w:ind w:left="6480" w:hanging="180"/>
      </w:pPr>
    </w:lvl>
  </w:abstractNum>
  <w:abstractNum w:abstractNumId="55" w15:restartNumberingAfterBreak="0">
    <w:nsid w:val="7C5C2017"/>
    <w:multiLevelType w:val="hybridMultilevel"/>
    <w:tmpl w:val="9FAAE0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6" w15:restartNumberingAfterBreak="0">
    <w:nsid w:val="7D921819"/>
    <w:multiLevelType w:val="hybridMultilevel"/>
    <w:tmpl w:val="6FDCA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E375140"/>
    <w:multiLevelType w:val="hybridMultilevel"/>
    <w:tmpl w:val="AAC26D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8" w15:restartNumberingAfterBreak="0">
    <w:nsid w:val="7FC61342"/>
    <w:multiLevelType w:val="hybridMultilevel"/>
    <w:tmpl w:val="D9FC3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8"/>
  </w:num>
  <w:num w:numId="3">
    <w:abstractNumId w:val="9"/>
  </w:num>
  <w:num w:numId="4">
    <w:abstractNumId w:val="47"/>
  </w:num>
  <w:num w:numId="5">
    <w:abstractNumId w:val="0"/>
  </w:num>
  <w:num w:numId="6">
    <w:abstractNumId w:val="37"/>
  </w:num>
  <w:num w:numId="7">
    <w:abstractNumId w:val="50"/>
  </w:num>
  <w:num w:numId="8">
    <w:abstractNumId w:val="16"/>
  </w:num>
  <w:num w:numId="9">
    <w:abstractNumId w:val="31"/>
  </w:num>
  <w:num w:numId="10">
    <w:abstractNumId w:val="5"/>
  </w:num>
  <w:num w:numId="11">
    <w:abstractNumId w:val="26"/>
  </w:num>
  <w:num w:numId="12">
    <w:abstractNumId w:val="7"/>
  </w:num>
  <w:num w:numId="13">
    <w:abstractNumId w:val="19"/>
  </w:num>
  <w:num w:numId="14">
    <w:abstractNumId w:val="11"/>
  </w:num>
  <w:num w:numId="15">
    <w:abstractNumId w:val="2"/>
  </w:num>
  <w:num w:numId="16">
    <w:abstractNumId w:val="30"/>
  </w:num>
  <w:num w:numId="17">
    <w:abstractNumId w:val="22"/>
  </w:num>
  <w:num w:numId="18">
    <w:abstractNumId w:val="33"/>
  </w:num>
  <w:num w:numId="19">
    <w:abstractNumId w:val="28"/>
  </w:num>
  <w:num w:numId="20">
    <w:abstractNumId w:val="40"/>
  </w:num>
  <w:num w:numId="21">
    <w:abstractNumId w:val="51"/>
  </w:num>
  <w:num w:numId="22">
    <w:abstractNumId w:val="18"/>
  </w:num>
  <w:num w:numId="23">
    <w:abstractNumId w:val="32"/>
  </w:num>
  <w:num w:numId="24">
    <w:abstractNumId w:val="15"/>
  </w:num>
  <w:num w:numId="25">
    <w:abstractNumId w:val="35"/>
  </w:num>
  <w:num w:numId="26">
    <w:abstractNumId w:val="44"/>
  </w:num>
  <w:num w:numId="27">
    <w:abstractNumId w:val="13"/>
  </w:num>
  <w:num w:numId="28">
    <w:abstractNumId w:val="55"/>
  </w:num>
  <w:num w:numId="29">
    <w:abstractNumId w:val="57"/>
  </w:num>
  <w:num w:numId="30">
    <w:abstractNumId w:val="3"/>
  </w:num>
  <w:num w:numId="31">
    <w:abstractNumId w:val="17"/>
  </w:num>
  <w:num w:numId="32">
    <w:abstractNumId w:val="36"/>
  </w:num>
  <w:num w:numId="33">
    <w:abstractNumId w:val="54"/>
  </w:num>
  <w:num w:numId="34">
    <w:abstractNumId w:val="48"/>
  </w:num>
  <w:num w:numId="35">
    <w:abstractNumId w:val="43"/>
  </w:num>
  <w:num w:numId="36">
    <w:abstractNumId w:val="24"/>
  </w:num>
  <w:num w:numId="37">
    <w:abstractNumId w:val="29"/>
  </w:num>
  <w:num w:numId="38">
    <w:abstractNumId w:val="42"/>
  </w:num>
  <w:num w:numId="39">
    <w:abstractNumId w:val="12"/>
  </w:num>
  <w:num w:numId="40">
    <w:abstractNumId w:val="1"/>
  </w:num>
  <w:num w:numId="41">
    <w:abstractNumId w:val="39"/>
  </w:num>
  <w:num w:numId="42">
    <w:abstractNumId w:val="21"/>
  </w:num>
  <w:num w:numId="43">
    <w:abstractNumId w:val="20"/>
  </w:num>
  <w:num w:numId="44">
    <w:abstractNumId w:val="4"/>
  </w:num>
  <w:num w:numId="45">
    <w:abstractNumId w:val="45"/>
  </w:num>
  <w:num w:numId="46">
    <w:abstractNumId w:val="56"/>
  </w:num>
  <w:num w:numId="47">
    <w:abstractNumId w:val="58"/>
  </w:num>
  <w:num w:numId="48">
    <w:abstractNumId w:val="23"/>
  </w:num>
  <w:num w:numId="49">
    <w:abstractNumId w:val="53"/>
  </w:num>
  <w:num w:numId="50">
    <w:abstractNumId w:val="10"/>
  </w:num>
  <w:num w:numId="51">
    <w:abstractNumId w:val="46"/>
  </w:num>
  <w:num w:numId="52">
    <w:abstractNumId w:val="25"/>
  </w:num>
  <w:num w:numId="53">
    <w:abstractNumId w:val="14"/>
  </w:num>
  <w:num w:numId="54">
    <w:abstractNumId w:val="49"/>
  </w:num>
  <w:num w:numId="55">
    <w:abstractNumId w:val="6"/>
  </w:num>
  <w:num w:numId="56">
    <w:abstractNumId w:val="34"/>
  </w:num>
  <w:num w:numId="57">
    <w:abstractNumId w:val="52"/>
  </w:num>
  <w:num w:numId="58">
    <w:abstractNumId w:val="27"/>
  </w:num>
  <w:num w:numId="59">
    <w:abstractNumId w:val="38"/>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efaultTableStyle w:val="TableGridLight"/>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jMyNzW2NDcwMjdR0lEKTi0uzszPAykwNKsFAOmhabotAAAA"/>
  </w:docVars>
  <w:rsids>
    <w:rsidRoot w:val="00092260"/>
    <w:rsid w:val="00001B05"/>
    <w:rsid w:val="000026C1"/>
    <w:rsid w:val="00003803"/>
    <w:rsid w:val="0000380B"/>
    <w:rsid w:val="00004332"/>
    <w:rsid w:val="00005507"/>
    <w:rsid w:val="00005934"/>
    <w:rsid w:val="00005985"/>
    <w:rsid w:val="00005D19"/>
    <w:rsid w:val="00006403"/>
    <w:rsid w:val="000102AC"/>
    <w:rsid w:val="00010881"/>
    <w:rsid w:val="00010BAB"/>
    <w:rsid w:val="0001141D"/>
    <w:rsid w:val="00011F9D"/>
    <w:rsid w:val="00011FDA"/>
    <w:rsid w:val="00012342"/>
    <w:rsid w:val="00012A27"/>
    <w:rsid w:val="00013022"/>
    <w:rsid w:val="00013927"/>
    <w:rsid w:val="00014392"/>
    <w:rsid w:val="000145E2"/>
    <w:rsid w:val="0001467A"/>
    <w:rsid w:val="0001597E"/>
    <w:rsid w:val="00015B9B"/>
    <w:rsid w:val="00016490"/>
    <w:rsid w:val="000165B6"/>
    <w:rsid w:val="00017479"/>
    <w:rsid w:val="000175BF"/>
    <w:rsid w:val="00020289"/>
    <w:rsid w:val="000207F3"/>
    <w:rsid w:val="00021211"/>
    <w:rsid w:val="00021CCB"/>
    <w:rsid w:val="00021D70"/>
    <w:rsid w:val="0002371D"/>
    <w:rsid w:val="00023E87"/>
    <w:rsid w:val="00025C91"/>
    <w:rsid w:val="00025DCA"/>
    <w:rsid w:val="00026021"/>
    <w:rsid w:val="00026600"/>
    <w:rsid w:val="000272EC"/>
    <w:rsid w:val="00027A75"/>
    <w:rsid w:val="000305B0"/>
    <w:rsid w:val="00030A23"/>
    <w:rsid w:val="0003130D"/>
    <w:rsid w:val="00031B87"/>
    <w:rsid w:val="00032F94"/>
    <w:rsid w:val="00033E0F"/>
    <w:rsid w:val="00034195"/>
    <w:rsid w:val="0003473C"/>
    <w:rsid w:val="000356BC"/>
    <w:rsid w:val="00036050"/>
    <w:rsid w:val="00036B4B"/>
    <w:rsid w:val="00037BA4"/>
    <w:rsid w:val="00037D42"/>
    <w:rsid w:val="00037DB8"/>
    <w:rsid w:val="0004020B"/>
    <w:rsid w:val="00040F34"/>
    <w:rsid w:val="00040F9B"/>
    <w:rsid w:val="00041555"/>
    <w:rsid w:val="000426A2"/>
    <w:rsid w:val="00042AE5"/>
    <w:rsid w:val="00043417"/>
    <w:rsid w:val="000436EF"/>
    <w:rsid w:val="000438EC"/>
    <w:rsid w:val="00043D65"/>
    <w:rsid w:val="0004478D"/>
    <w:rsid w:val="00044C63"/>
    <w:rsid w:val="00044F59"/>
    <w:rsid w:val="0004501D"/>
    <w:rsid w:val="00045C0B"/>
    <w:rsid w:val="000461E9"/>
    <w:rsid w:val="00046522"/>
    <w:rsid w:val="00046987"/>
    <w:rsid w:val="00046CCF"/>
    <w:rsid w:val="00046E27"/>
    <w:rsid w:val="0004753C"/>
    <w:rsid w:val="0004770B"/>
    <w:rsid w:val="0004792A"/>
    <w:rsid w:val="0005006A"/>
    <w:rsid w:val="00051429"/>
    <w:rsid w:val="000514E9"/>
    <w:rsid w:val="00052179"/>
    <w:rsid w:val="00052258"/>
    <w:rsid w:val="0005291D"/>
    <w:rsid w:val="00052F70"/>
    <w:rsid w:val="0005378C"/>
    <w:rsid w:val="00054755"/>
    <w:rsid w:val="00054CFC"/>
    <w:rsid w:val="00055A71"/>
    <w:rsid w:val="00055B26"/>
    <w:rsid w:val="000562C9"/>
    <w:rsid w:val="0005641B"/>
    <w:rsid w:val="00056DF2"/>
    <w:rsid w:val="00057674"/>
    <w:rsid w:val="00057852"/>
    <w:rsid w:val="000578E8"/>
    <w:rsid w:val="00057BFA"/>
    <w:rsid w:val="000602A5"/>
    <w:rsid w:val="00060416"/>
    <w:rsid w:val="00060CFB"/>
    <w:rsid w:val="0006112F"/>
    <w:rsid w:val="00061334"/>
    <w:rsid w:val="000614B7"/>
    <w:rsid w:val="00062136"/>
    <w:rsid w:val="00063EA6"/>
    <w:rsid w:val="0006458C"/>
    <w:rsid w:val="00064803"/>
    <w:rsid w:val="00064B40"/>
    <w:rsid w:val="00064F5D"/>
    <w:rsid w:val="00065755"/>
    <w:rsid w:val="00065ECF"/>
    <w:rsid w:val="00066110"/>
    <w:rsid w:val="00066160"/>
    <w:rsid w:val="00066B37"/>
    <w:rsid w:val="000675E8"/>
    <w:rsid w:val="00067A52"/>
    <w:rsid w:val="0007130A"/>
    <w:rsid w:val="000715F5"/>
    <w:rsid w:val="00071F02"/>
    <w:rsid w:val="0007218C"/>
    <w:rsid w:val="000723F3"/>
    <w:rsid w:val="00072D05"/>
    <w:rsid w:val="00073039"/>
    <w:rsid w:val="00073487"/>
    <w:rsid w:val="000735E9"/>
    <w:rsid w:val="00074350"/>
    <w:rsid w:val="00074D2F"/>
    <w:rsid w:val="000750FC"/>
    <w:rsid w:val="000755E6"/>
    <w:rsid w:val="00075E2E"/>
    <w:rsid w:val="00075F05"/>
    <w:rsid w:val="00076162"/>
    <w:rsid w:val="000764F2"/>
    <w:rsid w:val="00076769"/>
    <w:rsid w:val="0007709F"/>
    <w:rsid w:val="00077259"/>
    <w:rsid w:val="0007786A"/>
    <w:rsid w:val="000779DC"/>
    <w:rsid w:val="000814CA"/>
    <w:rsid w:val="0008243E"/>
    <w:rsid w:val="0008298E"/>
    <w:rsid w:val="000833B8"/>
    <w:rsid w:val="00083AF8"/>
    <w:rsid w:val="00083BFD"/>
    <w:rsid w:val="00084303"/>
    <w:rsid w:val="00084373"/>
    <w:rsid w:val="000854EF"/>
    <w:rsid w:val="000856DD"/>
    <w:rsid w:val="00086C7D"/>
    <w:rsid w:val="0009072A"/>
    <w:rsid w:val="00091618"/>
    <w:rsid w:val="00091621"/>
    <w:rsid w:val="0009171F"/>
    <w:rsid w:val="00091737"/>
    <w:rsid w:val="00092260"/>
    <w:rsid w:val="000926F9"/>
    <w:rsid w:val="0009302D"/>
    <w:rsid w:val="00094285"/>
    <w:rsid w:val="00094409"/>
    <w:rsid w:val="0009490B"/>
    <w:rsid w:val="00094A60"/>
    <w:rsid w:val="00095245"/>
    <w:rsid w:val="000953BB"/>
    <w:rsid w:val="000958BD"/>
    <w:rsid w:val="00095D1F"/>
    <w:rsid w:val="0009637F"/>
    <w:rsid w:val="00096BA6"/>
    <w:rsid w:val="00097D90"/>
    <w:rsid w:val="000A0595"/>
    <w:rsid w:val="000A100B"/>
    <w:rsid w:val="000A1582"/>
    <w:rsid w:val="000A1956"/>
    <w:rsid w:val="000A1C57"/>
    <w:rsid w:val="000A1DF0"/>
    <w:rsid w:val="000A26AF"/>
    <w:rsid w:val="000A27AD"/>
    <w:rsid w:val="000A2C96"/>
    <w:rsid w:val="000A2E37"/>
    <w:rsid w:val="000A4A6D"/>
    <w:rsid w:val="000A511E"/>
    <w:rsid w:val="000A5FBC"/>
    <w:rsid w:val="000A60FC"/>
    <w:rsid w:val="000A6BF7"/>
    <w:rsid w:val="000A71C0"/>
    <w:rsid w:val="000A793B"/>
    <w:rsid w:val="000A7C35"/>
    <w:rsid w:val="000A7EE1"/>
    <w:rsid w:val="000B0287"/>
    <w:rsid w:val="000B17FF"/>
    <w:rsid w:val="000B2592"/>
    <w:rsid w:val="000B2BD4"/>
    <w:rsid w:val="000B367A"/>
    <w:rsid w:val="000B3B0B"/>
    <w:rsid w:val="000B3F61"/>
    <w:rsid w:val="000B44B0"/>
    <w:rsid w:val="000B52F2"/>
    <w:rsid w:val="000B5991"/>
    <w:rsid w:val="000B62E0"/>
    <w:rsid w:val="000B63B6"/>
    <w:rsid w:val="000B6BA2"/>
    <w:rsid w:val="000B7E11"/>
    <w:rsid w:val="000B7F93"/>
    <w:rsid w:val="000C0280"/>
    <w:rsid w:val="000C0C24"/>
    <w:rsid w:val="000C0C49"/>
    <w:rsid w:val="000C0D2F"/>
    <w:rsid w:val="000C141E"/>
    <w:rsid w:val="000C18DA"/>
    <w:rsid w:val="000C1BA6"/>
    <w:rsid w:val="000C1FB5"/>
    <w:rsid w:val="000C2006"/>
    <w:rsid w:val="000C3013"/>
    <w:rsid w:val="000C3469"/>
    <w:rsid w:val="000C4C62"/>
    <w:rsid w:val="000C53B6"/>
    <w:rsid w:val="000C5CAE"/>
    <w:rsid w:val="000C64D6"/>
    <w:rsid w:val="000C6C21"/>
    <w:rsid w:val="000C6E72"/>
    <w:rsid w:val="000C7306"/>
    <w:rsid w:val="000C7524"/>
    <w:rsid w:val="000C7B65"/>
    <w:rsid w:val="000D0669"/>
    <w:rsid w:val="000D0838"/>
    <w:rsid w:val="000D08A3"/>
    <w:rsid w:val="000D0B02"/>
    <w:rsid w:val="000D1A3A"/>
    <w:rsid w:val="000D1F72"/>
    <w:rsid w:val="000D2193"/>
    <w:rsid w:val="000D21C4"/>
    <w:rsid w:val="000D2589"/>
    <w:rsid w:val="000D29BF"/>
    <w:rsid w:val="000D29D5"/>
    <w:rsid w:val="000D2CD5"/>
    <w:rsid w:val="000D3B3D"/>
    <w:rsid w:val="000D3D5C"/>
    <w:rsid w:val="000D3D75"/>
    <w:rsid w:val="000D430D"/>
    <w:rsid w:val="000D5E18"/>
    <w:rsid w:val="000D61BF"/>
    <w:rsid w:val="000D700C"/>
    <w:rsid w:val="000E009F"/>
    <w:rsid w:val="000E01D8"/>
    <w:rsid w:val="000E1131"/>
    <w:rsid w:val="000E12A7"/>
    <w:rsid w:val="000E1609"/>
    <w:rsid w:val="000E163F"/>
    <w:rsid w:val="000E171D"/>
    <w:rsid w:val="000E2EB4"/>
    <w:rsid w:val="000E317C"/>
    <w:rsid w:val="000E4093"/>
    <w:rsid w:val="000E4484"/>
    <w:rsid w:val="000E486F"/>
    <w:rsid w:val="000E4E20"/>
    <w:rsid w:val="000E6F71"/>
    <w:rsid w:val="000E749B"/>
    <w:rsid w:val="000E76A4"/>
    <w:rsid w:val="000F0106"/>
    <w:rsid w:val="000F17A9"/>
    <w:rsid w:val="000F1946"/>
    <w:rsid w:val="000F1D36"/>
    <w:rsid w:val="000F2A97"/>
    <w:rsid w:val="000F3FEC"/>
    <w:rsid w:val="000F4AF8"/>
    <w:rsid w:val="000F6460"/>
    <w:rsid w:val="000F6A26"/>
    <w:rsid w:val="000F7941"/>
    <w:rsid w:val="000F7F1A"/>
    <w:rsid w:val="000F7F8B"/>
    <w:rsid w:val="00100A51"/>
    <w:rsid w:val="001014D1"/>
    <w:rsid w:val="001015AA"/>
    <w:rsid w:val="00101761"/>
    <w:rsid w:val="00102389"/>
    <w:rsid w:val="001026B6"/>
    <w:rsid w:val="001039F9"/>
    <w:rsid w:val="00103E15"/>
    <w:rsid w:val="001041F7"/>
    <w:rsid w:val="00104898"/>
    <w:rsid w:val="001057C4"/>
    <w:rsid w:val="00105814"/>
    <w:rsid w:val="00105DFD"/>
    <w:rsid w:val="00106402"/>
    <w:rsid w:val="001067D0"/>
    <w:rsid w:val="00106AB3"/>
    <w:rsid w:val="001104C1"/>
    <w:rsid w:val="00110B63"/>
    <w:rsid w:val="00110E50"/>
    <w:rsid w:val="00110FDE"/>
    <w:rsid w:val="001113B7"/>
    <w:rsid w:val="00111459"/>
    <w:rsid w:val="0011279A"/>
    <w:rsid w:val="00112833"/>
    <w:rsid w:val="00112887"/>
    <w:rsid w:val="00112FEA"/>
    <w:rsid w:val="00113175"/>
    <w:rsid w:val="00113B0D"/>
    <w:rsid w:val="0011431D"/>
    <w:rsid w:val="001146B5"/>
    <w:rsid w:val="001155F2"/>
    <w:rsid w:val="0011611B"/>
    <w:rsid w:val="00116408"/>
    <w:rsid w:val="001169AC"/>
    <w:rsid w:val="00117DCB"/>
    <w:rsid w:val="00120FCD"/>
    <w:rsid w:val="00122F27"/>
    <w:rsid w:val="001235E2"/>
    <w:rsid w:val="001236F4"/>
    <w:rsid w:val="001241FC"/>
    <w:rsid w:val="00124608"/>
    <w:rsid w:val="0012476C"/>
    <w:rsid w:val="00124C44"/>
    <w:rsid w:val="00124EBF"/>
    <w:rsid w:val="00124F32"/>
    <w:rsid w:val="001260EE"/>
    <w:rsid w:val="0012635E"/>
    <w:rsid w:val="0012737D"/>
    <w:rsid w:val="001274E3"/>
    <w:rsid w:val="00127B76"/>
    <w:rsid w:val="001303FD"/>
    <w:rsid w:val="00130AF4"/>
    <w:rsid w:val="00130F61"/>
    <w:rsid w:val="00131C14"/>
    <w:rsid w:val="00131E30"/>
    <w:rsid w:val="0013291F"/>
    <w:rsid w:val="00132EEE"/>
    <w:rsid w:val="001331FF"/>
    <w:rsid w:val="001334FA"/>
    <w:rsid w:val="0013466D"/>
    <w:rsid w:val="00134771"/>
    <w:rsid w:val="001347CE"/>
    <w:rsid w:val="00134CCA"/>
    <w:rsid w:val="0013504A"/>
    <w:rsid w:val="001351E6"/>
    <w:rsid w:val="00135852"/>
    <w:rsid w:val="00136183"/>
    <w:rsid w:val="001364E9"/>
    <w:rsid w:val="00137BB4"/>
    <w:rsid w:val="00137DE2"/>
    <w:rsid w:val="00140166"/>
    <w:rsid w:val="00140541"/>
    <w:rsid w:val="00140AE3"/>
    <w:rsid w:val="00141AFC"/>
    <w:rsid w:val="00141F78"/>
    <w:rsid w:val="00142D2C"/>
    <w:rsid w:val="0014305C"/>
    <w:rsid w:val="0014382B"/>
    <w:rsid w:val="00144757"/>
    <w:rsid w:val="001448CD"/>
    <w:rsid w:val="00145040"/>
    <w:rsid w:val="00146EB2"/>
    <w:rsid w:val="001472E1"/>
    <w:rsid w:val="0015053A"/>
    <w:rsid w:val="001505C1"/>
    <w:rsid w:val="00150972"/>
    <w:rsid w:val="00150DE7"/>
    <w:rsid w:val="0015118C"/>
    <w:rsid w:val="00151DC1"/>
    <w:rsid w:val="00151E5B"/>
    <w:rsid w:val="001521EF"/>
    <w:rsid w:val="00152F94"/>
    <w:rsid w:val="00153385"/>
    <w:rsid w:val="001537A2"/>
    <w:rsid w:val="0015396E"/>
    <w:rsid w:val="00153A53"/>
    <w:rsid w:val="0015442F"/>
    <w:rsid w:val="00154AB5"/>
    <w:rsid w:val="00155865"/>
    <w:rsid w:val="0015630A"/>
    <w:rsid w:val="00157145"/>
    <w:rsid w:val="001572EC"/>
    <w:rsid w:val="00157859"/>
    <w:rsid w:val="00157B2E"/>
    <w:rsid w:val="00157D55"/>
    <w:rsid w:val="001600D2"/>
    <w:rsid w:val="0016055E"/>
    <w:rsid w:val="00160D3C"/>
    <w:rsid w:val="001623F2"/>
    <w:rsid w:val="0016252F"/>
    <w:rsid w:val="0016271E"/>
    <w:rsid w:val="001627F6"/>
    <w:rsid w:val="00164299"/>
    <w:rsid w:val="00164778"/>
    <w:rsid w:val="001649F2"/>
    <w:rsid w:val="00165164"/>
    <w:rsid w:val="001654C2"/>
    <w:rsid w:val="001657D2"/>
    <w:rsid w:val="00165D9C"/>
    <w:rsid w:val="00165EEF"/>
    <w:rsid w:val="00166B4A"/>
    <w:rsid w:val="001678AD"/>
    <w:rsid w:val="001700F8"/>
    <w:rsid w:val="0017100B"/>
    <w:rsid w:val="0017109D"/>
    <w:rsid w:val="00171A57"/>
    <w:rsid w:val="00172158"/>
    <w:rsid w:val="001722B6"/>
    <w:rsid w:val="001726F3"/>
    <w:rsid w:val="0017390A"/>
    <w:rsid w:val="001739C5"/>
    <w:rsid w:val="0017505A"/>
    <w:rsid w:val="001760EF"/>
    <w:rsid w:val="001765E5"/>
    <w:rsid w:val="00176DA0"/>
    <w:rsid w:val="001774B9"/>
    <w:rsid w:val="00177672"/>
    <w:rsid w:val="00177E3A"/>
    <w:rsid w:val="001803FB"/>
    <w:rsid w:val="0018092C"/>
    <w:rsid w:val="00181053"/>
    <w:rsid w:val="0018131E"/>
    <w:rsid w:val="001817C2"/>
    <w:rsid w:val="0018193E"/>
    <w:rsid w:val="00181F19"/>
    <w:rsid w:val="00182271"/>
    <w:rsid w:val="0018359F"/>
    <w:rsid w:val="001835BE"/>
    <w:rsid w:val="00183885"/>
    <w:rsid w:val="00183C5E"/>
    <w:rsid w:val="00183F46"/>
    <w:rsid w:val="001848CF"/>
    <w:rsid w:val="00184F78"/>
    <w:rsid w:val="001851A0"/>
    <w:rsid w:val="00185783"/>
    <w:rsid w:val="00185B3E"/>
    <w:rsid w:val="00185FFD"/>
    <w:rsid w:val="001861F5"/>
    <w:rsid w:val="00186408"/>
    <w:rsid w:val="00186F8B"/>
    <w:rsid w:val="00187E53"/>
    <w:rsid w:val="00187E5A"/>
    <w:rsid w:val="00190C5D"/>
    <w:rsid w:val="00191BED"/>
    <w:rsid w:val="00191EC6"/>
    <w:rsid w:val="001921F1"/>
    <w:rsid w:val="0019233B"/>
    <w:rsid w:val="00192497"/>
    <w:rsid w:val="001928F6"/>
    <w:rsid w:val="00192AA8"/>
    <w:rsid w:val="001931FD"/>
    <w:rsid w:val="00194E2F"/>
    <w:rsid w:val="00194FF1"/>
    <w:rsid w:val="0019570F"/>
    <w:rsid w:val="0019664C"/>
    <w:rsid w:val="00197522"/>
    <w:rsid w:val="00197CFC"/>
    <w:rsid w:val="001A029B"/>
    <w:rsid w:val="001A02F3"/>
    <w:rsid w:val="001A0747"/>
    <w:rsid w:val="001A0757"/>
    <w:rsid w:val="001A0792"/>
    <w:rsid w:val="001A0B64"/>
    <w:rsid w:val="001A1568"/>
    <w:rsid w:val="001A1AD4"/>
    <w:rsid w:val="001A27CB"/>
    <w:rsid w:val="001A28DA"/>
    <w:rsid w:val="001A31C4"/>
    <w:rsid w:val="001A3330"/>
    <w:rsid w:val="001A370C"/>
    <w:rsid w:val="001A3DF3"/>
    <w:rsid w:val="001A5169"/>
    <w:rsid w:val="001A5548"/>
    <w:rsid w:val="001A565F"/>
    <w:rsid w:val="001A567A"/>
    <w:rsid w:val="001A5692"/>
    <w:rsid w:val="001A616E"/>
    <w:rsid w:val="001A6675"/>
    <w:rsid w:val="001A75AC"/>
    <w:rsid w:val="001A7991"/>
    <w:rsid w:val="001A7CAC"/>
    <w:rsid w:val="001B043D"/>
    <w:rsid w:val="001B0821"/>
    <w:rsid w:val="001B08DD"/>
    <w:rsid w:val="001B0F56"/>
    <w:rsid w:val="001B1870"/>
    <w:rsid w:val="001B18B4"/>
    <w:rsid w:val="001B1BCF"/>
    <w:rsid w:val="001B1BEB"/>
    <w:rsid w:val="001B1F15"/>
    <w:rsid w:val="001B2525"/>
    <w:rsid w:val="001B3728"/>
    <w:rsid w:val="001B3B5F"/>
    <w:rsid w:val="001B441E"/>
    <w:rsid w:val="001B4D59"/>
    <w:rsid w:val="001B5087"/>
    <w:rsid w:val="001B528B"/>
    <w:rsid w:val="001B5693"/>
    <w:rsid w:val="001B5707"/>
    <w:rsid w:val="001B5DC6"/>
    <w:rsid w:val="001B6541"/>
    <w:rsid w:val="001B6AAE"/>
    <w:rsid w:val="001B6D35"/>
    <w:rsid w:val="001B6D64"/>
    <w:rsid w:val="001B70CD"/>
    <w:rsid w:val="001B73F5"/>
    <w:rsid w:val="001B7834"/>
    <w:rsid w:val="001C1883"/>
    <w:rsid w:val="001C19D1"/>
    <w:rsid w:val="001C2A8C"/>
    <w:rsid w:val="001C32AC"/>
    <w:rsid w:val="001C32F3"/>
    <w:rsid w:val="001C3C9B"/>
    <w:rsid w:val="001C3E2E"/>
    <w:rsid w:val="001C41B7"/>
    <w:rsid w:val="001C4C6C"/>
    <w:rsid w:val="001C6A4F"/>
    <w:rsid w:val="001C6CA3"/>
    <w:rsid w:val="001C72B4"/>
    <w:rsid w:val="001C783A"/>
    <w:rsid w:val="001C7860"/>
    <w:rsid w:val="001D17A0"/>
    <w:rsid w:val="001D1E5F"/>
    <w:rsid w:val="001D2161"/>
    <w:rsid w:val="001D2AFC"/>
    <w:rsid w:val="001D2C01"/>
    <w:rsid w:val="001D3525"/>
    <w:rsid w:val="001D436F"/>
    <w:rsid w:val="001D4478"/>
    <w:rsid w:val="001D4529"/>
    <w:rsid w:val="001D47E1"/>
    <w:rsid w:val="001D5BF5"/>
    <w:rsid w:val="001D7106"/>
    <w:rsid w:val="001D7784"/>
    <w:rsid w:val="001DBBF3"/>
    <w:rsid w:val="001E07DA"/>
    <w:rsid w:val="001E0C92"/>
    <w:rsid w:val="001E11F8"/>
    <w:rsid w:val="001E1B45"/>
    <w:rsid w:val="001E2407"/>
    <w:rsid w:val="001E2BD5"/>
    <w:rsid w:val="001E2C4B"/>
    <w:rsid w:val="001E2E5D"/>
    <w:rsid w:val="001E30AE"/>
    <w:rsid w:val="001E351C"/>
    <w:rsid w:val="001E3710"/>
    <w:rsid w:val="001E38AC"/>
    <w:rsid w:val="001E3936"/>
    <w:rsid w:val="001E3D85"/>
    <w:rsid w:val="001E4367"/>
    <w:rsid w:val="001E5CEE"/>
    <w:rsid w:val="001E5F51"/>
    <w:rsid w:val="001E5FEB"/>
    <w:rsid w:val="001E636A"/>
    <w:rsid w:val="001E664A"/>
    <w:rsid w:val="001E6BF5"/>
    <w:rsid w:val="001E6D17"/>
    <w:rsid w:val="001E6FE3"/>
    <w:rsid w:val="001E70C6"/>
    <w:rsid w:val="001E7440"/>
    <w:rsid w:val="001E74B7"/>
    <w:rsid w:val="001E74DB"/>
    <w:rsid w:val="001F03DF"/>
    <w:rsid w:val="001F091E"/>
    <w:rsid w:val="001F15AE"/>
    <w:rsid w:val="001F1634"/>
    <w:rsid w:val="001F1D79"/>
    <w:rsid w:val="001F23CB"/>
    <w:rsid w:val="001F247B"/>
    <w:rsid w:val="001F24C6"/>
    <w:rsid w:val="001F27A1"/>
    <w:rsid w:val="001F2F71"/>
    <w:rsid w:val="001F2F89"/>
    <w:rsid w:val="001F3268"/>
    <w:rsid w:val="001F418E"/>
    <w:rsid w:val="001F456D"/>
    <w:rsid w:val="001F4800"/>
    <w:rsid w:val="001F565D"/>
    <w:rsid w:val="001F5CCD"/>
    <w:rsid w:val="001F6082"/>
    <w:rsid w:val="001F663B"/>
    <w:rsid w:val="001F6C6E"/>
    <w:rsid w:val="001F72FE"/>
    <w:rsid w:val="001F76DB"/>
    <w:rsid w:val="001F7D13"/>
    <w:rsid w:val="001F7F9D"/>
    <w:rsid w:val="00200A87"/>
    <w:rsid w:val="00200B25"/>
    <w:rsid w:val="00201404"/>
    <w:rsid w:val="00201BBA"/>
    <w:rsid w:val="002023E2"/>
    <w:rsid w:val="0020258D"/>
    <w:rsid w:val="00202704"/>
    <w:rsid w:val="002032F3"/>
    <w:rsid w:val="00203E83"/>
    <w:rsid w:val="002049AE"/>
    <w:rsid w:val="00205267"/>
    <w:rsid w:val="002053C3"/>
    <w:rsid w:val="0020642C"/>
    <w:rsid w:val="00206F87"/>
    <w:rsid w:val="00207704"/>
    <w:rsid w:val="00210541"/>
    <w:rsid w:val="00210DA3"/>
    <w:rsid w:val="00210E67"/>
    <w:rsid w:val="002110B0"/>
    <w:rsid w:val="00211260"/>
    <w:rsid w:val="002116F1"/>
    <w:rsid w:val="00211826"/>
    <w:rsid w:val="0021245C"/>
    <w:rsid w:val="00212AB9"/>
    <w:rsid w:val="00212AFF"/>
    <w:rsid w:val="00212DD9"/>
    <w:rsid w:val="00212F75"/>
    <w:rsid w:val="00213002"/>
    <w:rsid w:val="0021401B"/>
    <w:rsid w:val="00214AD9"/>
    <w:rsid w:val="0021513D"/>
    <w:rsid w:val="00215915"/>
    <w:rsid w:val="00216043"/>
    <w:rsid w:val="0021632B"/>
    <w:rsid w:val="00216763"/>
    <w:rsid w:val="00216F79"/>
    <w:rsid w:val="00217485"/>
    <w:rsid w:val="00217762"/>
    <w:rsid w:val="00220383"/>
    <w:rsid w:val="00220FB2"/>
    <w:rsid w:val="00221495"/>
    <w:rsid w:val="00221AC0"/>
    <w:rsid w:val="0022295A"/>
    <w:rsid w:val="00223FAF"/>
    <w:rsid w:val="002244D3"/>
    <w:rsid w:val="0022453D"/>
    <w:rsid w:val="00224624"/>
    <w:rsid w:val="002247BC"/>
    <w:rsid w:val="002248FA"/>
    <w:rsid w:val="002273E8"/>
    <w:rsid w:val="0023079B"/>
    <w:rsid w:val="00230AC9"/>
    <w:rsid w:val="00230C70"/>
    <w:rsid w:val="00230E47"/>
    <w:rsid w:val="00231C78"/>
    <w:rsid w:val="0023219B"/>
    <w:rsid w:val="0023258E"/>
    <w:rsid w:val="00232B2A"/>
    <w:rsid w:val="00232CE4"/>
    <w:rsid w:val="00232D39"/>
    <w:rsid w:val="0023369F"/>
    <w:rsid w:val="00233864"/>
    <w:rsid w:val="002341B5"/>
    <w:rsid w:val="00234D0E"/>
    <w:rsid w:val="0023510E"/>
    <w:rsid w:val="0023571F"/>
    <w:rsid w:val="00235FDC"/>
    <w:rsid w:val="002366AD"/>
    <w:rsid w:val="00236719"/>
    <w:rsid w:val="00237764"/>
    <w:rsid w:val="00240762"/>
    <w:rsid w:val="00240CE0"/>
    <w:rsid w:val="00240D4C"/>
    <w:rsid w:val="00241129"/>
    <w:rsid w:val="002411F8"/>
    <w:rsid w:val="00241700"/>
    <w:rsid w:val="00241B58"/>
    <w:rsid w:val="002426F4"/>
    <w:rsid w:val="002432FC"/>
    <w:rsid w:val="0024372B"/>
    <w:rsid w:val="00243AB8"/>
    <w:rsid w:val="002442A8"/>
    <w:rsid w:val="00244CAD"/>
    <w:rsid w:val="00244F4F"/>
    <w:rsid w:val="00245376"/>
    <w:rsid w:val="002461E8"/>
    <w:rsid w:val="00246F52"/>
    <w:rsid w:val="0024742C"/>
    <w:rsid w:val="00247860"/>
    <w:rsid w:val="00247907"/>
    <w:rsid w:val="00247AD8"/>
    <w:rsid w:val="002508EE"/>
    <w:rsid w:val="00250CD4"/>
    <w:rsid w:val="0025118D"/>
    <w:rsid w:val="0025130D"/>
    <w:rsid w:val="00251884"/>
    <w:rsid w:val="00251AB0"/>
    <w:rsid w:val="00251E0D"/>
    <w:rsid w:val="0025231A"/>
    <w:rsid w:val="00252940"/>
    <w:rsid w:val="00253B52"/>
    <w:rsid w:val="00254D59"/>
    <w:rsid w:val="00255176"/>
    <w:rsid w:val="00255985"/>
    <w:rsid w:val="00255DB7"/>
    <w:rsid w:val="002562EB"/>
    <w:rsid w:val="00257566"/>
    <w:rsid w:val="00257ABB"/>
    <w:rsid w:val="00257C8E"/>
    <w:rsid w:val="0026027C"/>
    <w:rsid w:val="00261485"/>
    <w:rsid w:val="00262326"/>
    <w:rsid w:val="00262C65"/>
    <w:rsid w:val="0026351C"/>
    <w:rsid w:val="0026391A"/>
    <w:rsid w:val="00264714"/>
    <w:rsid w:val="00264BA4"/>
    <w:rsid w:val="0026550D"/>
    <w:rsid w:val="00265890"/>
    <w:rsid w:val="002659B4"/>
    <w:rsid w:val="0026694F"/>
    <w:rsid w:val="00266AB7"/>
    <w:rsid w:val="00266C37"/>
    <w:rsid w:val="002675E8"/>
    <w:rsid w:val="00267778"/>
    <w:rsid w:val="002677FC"/>
    <w:rsid w:val="00267BB8"/>
    <w:rsid w:val="00267E13"/>
    <w:rsid w:val="00270385"/>
    <w:rsid w:val="00270BBC"/>
    <w:rsid w:val="00270DB7"/>
    <w:rsid w:val="00270E20"/>
    <w:rsid w:val="00272763"/>
    <w:rsid w:val="00273174"/>
    <w:rsid w:val="0027320E"/>
    <w:rsid w:val="002732B8"/>
    <w:rsid w:val="00273563"/>
    <w:rsid w:val="0027378C"/>
    <w:rsid w:val="002748C4"/>
    <w:rsid w:val="00274FA7"/>
    <w:rsid w:val="002752F2"/>
    <w:rsid w:val="0027584A"/>
    <w:rsid w:val="0027586C"/>
    <w:rsid w:val="00276C01"/>
    <w:rsid w:val="0027761A"/>
    <w:rsid w:val="0028003C"/>
    <w:rsid w:val="00280445"/>
    <w:rsid w:val="0028088D"/>
    <w:rsid w:val="00282085"/>
    <w:rsid w:val="00283146"/>
    <w:rsid w:val="002839DF"/>
    <w:rsid w:val="00283C5B"/>
    <w:rsid w:val="00284F19"/>
    <w:rsid w:val="002853E0"/>
    <w:rsid w:val="002857AB"/>
    <w:rsid w:val="00285877"/>
    <w:rsid w:val="002860EA"/>
    <w:rsid w:val="002866CC"/>
    <w:rsid w:val="002867BD"/>
    <w:rsid w:val="002909AB"/>
    <w:rsid w:val="00290F12"/>
    <w:rsid w:val="0029126A"/>
    <w:rsid w:val="00291B19"/>
    <w:rsid w:val="0029271D"/>
    <w:rsid w:val="00294295"/>
    <w:rsid w:val="002947F6"/>
    <w:rsid w:val="00294D62"/>
    <w:rsid w:val="00294DA0"/>
    <w:rsid w:val="00296BE0"/>
    <w:rsid w:val="002A0022"/>
    <w:rsid w:val="002A008E"/>
    <w:rsid w:val="002A0E72"/>
    <w:rsid w:val="002A1125"/>
    <w:rsid w:val="002A1D28"/>
    <w:rsid w:val="002A39FA"/>
    <w:rsid w:val="002A40A4"/>
    <w:rsid w:val="002A49F1"/>
    <w:rsid w:val="002A4A8A"/>
    <w:rsid w:val="002A4CD3"/>
    <w:rsid w:val="002A53C4"/>
    <w:rsid w:val="002A633F"/>
    <w:rsid w:val="002A660F"/>
    <w:rsid w:val="002A6904"/>
    <w:rsid w:val="002A722C"/>
    <w:rsid w:val="002A732A"/>
    <w:rsid w:val="002A7712"/>
    <w:rsid w:val="002A78B4"/>
    <w:rsid w:val="002B042D"/>
    <w:rsid w:val="002B0860"/>
    <w:rsid w:val="002B0E48"/>
    <w:rsid w:val="002B0F56"/>
    <w:rsid w:val="002B1B73"/>
    <w:rsid w:val="002B2678"/>
    <w:rsid w:val="002B29EB"/>
    <w:rsid w:val="002B2C6D"/>
    <w:rsid w:val="002B2DF6"/>
    <w:rsid w:val="002B2E67"/>
    <w:rsid w:val="002B3F8C"/>
    <w:rsid w:val="002B4235"/>
    <w:rsid w:val="002B44DB"/>
    <w:rsid w:val="002B4A74"/>
    <w:rsid w:val="002B50FB"/>
    <w:rsid w:val="002B62C9"/>
    <w:rsid w:val="002B7037"/>
    <w:rsid w:val="002B74AA"/>
    <w:rsid w:val="002B78AD"/>
    <w:rsid w:val="002B79B8"/>
    <w:rsid w:val="002C0103"/>
    <w:rsid w:val="002C03FE"/>
    <w:rsid w:val="002C07F1"/>
    <w:rsid w:val="002C0838"/>
    <w:rsid w:val="002C102A"/>
    <w:rsid w:val="002C127E"/>
    <w:rsid w:val="002C136B"/>
    <w:rsid w:val="002C1D02"/>
    <w:rsid w:val="002C22FC"/>
    <w:rsid w:val="002C286D"/>
    <w:rsid w:val="002C3438"/>
    <w:rsid w:val="002C3710"/>
    <w:rsid w:val="002C39B8"/>
    <w:rsid w:val="002C3CA4"/>
    <w:rsid w:val="002C52EF"/>
    <w:rsid w:val="002C5341"/>
    <w:rsid w:val="002C55FE"/>
    <w:rsid w:val="002C563C"/>
    <w:rsid w:val="002C5AD8"/>
    <w:rsid w:val="002C5B01"/>
    <w:rsid w:val="002C6289"/>
    <w:rsid w:val="002C707D"/>
    <w:rsid w:val="002C761C"/>
    <w:rsid w:val="002C79C8"/>
    <w:rsid w:val="002C7C51"/>
    <w:rsid w:val="002C7FD1"/>
    <w:rsid w:val="002D0DF3"/>
    <w:rsid w:val="002D114F"/>
    <w:rsid w:val="002D13DB"/>
    <w:rsid w:val="002D1CBF"/>
    <w:rsid w:val="002D2256"/>
    <w:rsid w:val="002D2A92"/>
    <w:rsid w:val="002D32F6"/>
    <w:rsid w:val="002D492A"/>
    <w:rsid w:val="002D4E4D"/>
    <w:rsid w:val="002D5355"/>
    <w:rsid w:val="002D5600"/>
    <w:rsid w:val="002D5F27"/>
    <w:rsid w:val="002D6213"/>
    <w:rsid w:val="002D641C"/>
    <w:rsid w:val="002D6C43"/>
    <w:rsid w:val="002D6FAE"/>
    <w:rsid w:val="002D700D"/>
    <w:rsid w:val="002D7059"/>
    <w:rsid w:val="002D722C"/>
    <w:rsid w:val="002D7235"/>
    <w:rsid w:val="002D72FB"/>
    <w:rsid w:val="002D741A"/>
    <w:rsid w:val="002D78B2"/>
    <w:rsid w:val="002D7FB1"/>
    <w:rsid w:val="002D7FEB"/>
    <w:rsid w:val="002E0593"/>
    <w:rsid w:val="002E0E1B"/>
    <w:rsid w:val="002E0E81"/>
    <w:rsid w:val="002E1157"/>
    <w:rsid w:val="002E12C2"/>
    <w:rsid w:val="002E1788"/>
    <w:rsid w:val="002E17BE"/>
    <w:rsid w:val="002E1DCC"/>
    <w:rsid w:val="002E2784"/>
    <w:rsid w:val="002E2A97"/>
    <w:rsid w:val="002E3246"/>
    <w:rsid w:val="002E3D68"/>
    <w:rsid w:val="002E4143"/>
    <w:rsid w:val="002E45F0"/>
    <w:rsid w:val="002E5B66"/>
    <w:rsid w:val="002E60B3"/>
    <w:rsid w:val="002E6B4E"/>
    <w:rsid w:val="002E6FBD"/>
    <w:rsid w:val="002E7240"/>
    <w:rsid w:val="002E7EF1"/>
    <w:rsid w:val="002F074E"/>
    <w:rsid w:val="002F10F9"/>
    <w:rsid w:val="002F1195"/>
    <w:rsid w:val="002F18D3"/>
    <w:rsid w:val="002F19A9"/>
    <w:rsid w:val="002F254F"/>
    <w:rsid w:val="002F3335"/>
    <w:rsid w:val="002F3D73"/>
    <w:rsid w:val="002F3F36"/>
    <w:rsid w:val="002F55DD"/>
    <w:rsid w:val="002F66B1"/>
    <w:rsid w:val="002F68E3"/>
    <w:rsid w:val="002F70C4"/>
    <w:rsid w:val="002F7680"/>
    <w:rsid w:val="0030080D"/>
    <w:rsid w:val="00300891"/>
    <w:rsid w:val="00300CCA"/>
    <w:rsid w:val="003015CC"/>
    <w:rsid w:val="003023B9"/>
    <w:rsid w:val="00302698"/>
    <w:rsid w:val="0030271E"/>
    <w:rsid w:val="00302D8E"/>
    <w:rsid w:val="00303054"/>
    <w:rsid w:val="0030429C"/>
    <w:rsid w:val="0030449B"/>
    <w:rsid w:val="003047C4"/>
    <w:rsid w:val="00304905"/>
    <w:rsid w:val="003049FF"/>
    <w:rsid w:val="00305010"/>
    <w:rsid w:val="00305674"/>
    <w:rsid w:val="00305B84"/>
    <w:rsid w:val="00305CC5"/>
    <w:rsid w:val="00305DE1"/>
    <w:rsid w:val="00306101"/>
    <w:rsid w:val="003061FD"/>
    <w:rsid w:val="003069FF"/>
    <w:rsid w:val="00306A71"/>
    <w:rsid w:val="00306D0A"/>
    <w:rsid w:val="003070AA"/>
    <w:rsid w:val="003073E3"/>
    <w:rsid w:val="00307934"/>
    <w:rsid w:val="003100BE"/>
    <w:rsid w:val="003107F5"/>
    <w:rsid w:val="00310996"/>
    <w:rsid w:val="00310F32"/>
    <w:rsid w:val="00311D85"/>
    <w:rsid w:val="003124A0"/>
    <w:rsid w:val="003124EB"/>
    <w:rsid w:val="00312F90"/>
    <w:rsid w:val="00312FC5"/>
    <w:rsid w:val="003136CB"/>
    <w:rsid w:val="00313E61"/>
    <w:rsid w:val="00314263"/>
    <w:rsid w:val="00314B42"/>
    <w:rsid w:val="00314EC2"/>
    <w:rsid w:val="00314FD5"/>
    <w:rsid w:val="00315513"/>
    <w:rsid w:val="003159E2"/>
    <w:rsid w:val="003177C2"/>
    <w:rsid w:val="00317E78"/>
    <w:rsid w:val="0032046F"/>
    <w:rsid w:val="00320CA0"/>
    <w:rsid w:val="00320FA5"/>
    <w:rsid w:val="00321FA7"/>
    <w:rsid w:val="00322599"/>
    <w:rsid w:val="0032282F"/>
    <w:rsid w:val="00322F08"/>
    <w:rsid w:val="00323B5A"/>
    <w:rsid w:val="003251F2"/>
    <w:rsid w:val="003255DE"/>
    <w:rsid w:val="00326783"/>
    <w:rsid w:val="003267D7"/>
    <w:rsid w:val="00327ADC"/>
    <w:rsid w:val="003302CD"/>
    <w:rsid w:val="00330A83"/>
    <w:rsid w:val="00332218"/>
    <w:rsid w:val="00332EC7"/>
    <w:rsid w:val="0033353A"/>
    <w:rsid w:val="00333780"/>
    <w:rsid w:val="00333EE3"/>
    <w:rsid w:val="003340DE"/>
    <w:rsid w:val="00334D24"/>
    <w:rsid w:val="00334F4B"/>
    <w:rsid w:val="0033511A"/>
    <w:rsid w:val="0033573C"/>
    <w:rsid w:val="00335977"/>
    <w:rsid w:val="00335ABC"/>
    <w:rsid w:val="0033625A"/>
    <w:rsid w:val="0033707F"/>
    <w:rsid w:val="003377D7"/>
    <w:rsid w:val="003414E6"/>
    <w:rsid w:val="003416D8"/>
    <w:rsid w:val="0034210E"/>
    <w:rsid w:val="0034270D"/>
    <w:rsid w:val="00342A69"/>
    <w:rsid w:val="003431B7"/>
    <w:rsid w:val="00344038"/>
    <w:rsid w:val="00344341"/>
    <w:rsid w:val="00344524"/>
    <w:rsid w:val="00344867"/>
    <w:rsid w:val="00344D9B"/>
    <w:rsid w:val="00345312"/>
    <w:rsid w:val="00345959"/>
    <w:rsid w:val="00346496"/>
    <w:rsid w:val="00346716"/>
    <w:rsid w:val="00346EBD"/>
    <w:rsid w:val="00346F79"/>
    <w:rsid w:val="00346F98"/>
    <w:rsid w:val="00347027"/>
    <w:rsid w:val="00347222"/>
    <w:rsid w:val="00347665"/>
    <w:rsid w:val="00347AF5"/>
    <w:rsid w:val="00347E4E"/>
    <w:rsid w:val="00347F26"/>
    <w:rsid w:val="0035015A"/>
    <w:rsid w:val="0035036F"/>
    <w:rsid w:val="00350AB0"/>
    <w:rsid w:val="003521AD"/>
    <w:rsid w:val="0035244C"/>
    <w:rsid w:val="003525D1"/>
    <w:rsid w:val="003528C6"/>
    <w:rsid w:val="00352F34"/>
    <w:rsid w:val="00354DD4"/>
    <w:rsid w:val="0035599A"/>
    <w:rsid w:val="003562CF"/>
    <w:rsid w:val="00356921"/>
    <w:rsid w:val="00356D78"/>
    <w:rsid w:val="00357059"/>
    <w:rsid w:val="0035794C"/>
    <w:rsid w:val="0035797C"/>
    <w:rsid w:val="00357AC9"/>
    <w:rsid w:val="00357CF2"/>
    <w:rsid w:val="00360179"/>
    <w:rsid w:val="0036041D"/>
    <w:rsid w:val="0036041E"/>
    <w:rsid w:val="00361205"/>
    <w:rsid w:val="0036148E"/>
    <w:rsid w:val="00361984"/>
    <w:rsid w:val="00361C88"/>
    <w:rsid w:val="00362225"/>
    <w:rsid w:val="00362457"/>
    <w:rsid w:val="00362492"/>
    <w:rsid w:val="0036254C"/>
    <w:rsid w:val="003634E9"/>
    <w:rsid w:val="00363764"/>
    <w:rsid w:val="00365A69"/>
    <w:rsid w:val="00366723"/>
    <w:rsid w:val="00366919"/>
    <w:rsid w:val="0036717F"/>
    <w:rsid w:val="0036723E"/>
    <w:rsid w:val="00367AD5"/>
    <w:rsid w:val="00367DA1"/>
    <w:rsid w:val="00367DB7"/>
    <w:rsid w:val="00367DE5"/>
    <w:rsid w:val="00370691"/>
    <w:rsid w:val="00370A26"/>
    <w:rsid w:val="00370AA3"/>
    <w:rsid w:val="00370C78"/>
    <w:rsid w:val="00370F20"/>
    <w:rsid w:val="003710E4"/>
    <w:rsid w:val="003710F1"/>
    <w:rsid w:val="0037138C"/>
    <w:rsid w:val="00371F31"/>
    <w:rsid w:val="00372FD5"/>
    <w:rsid w:val="00373455"/>
    <w:rsid w:val="00373553"/>
    <w:rsid w:val="00373676"/>
    <w:rsid w:val="00374DC0"/>
    <w:rsid w:val="00375189"/>
    <w:rsid w:val="00375D28"/>
    <w:rsid w:val="00375EAB"/>
    <w:rsid w:val="003760CD"/>
    <w:rsid w:val="0037616A"/>
    <w:rsid w:val="00376D29"/>
    <w:rsid w:val="00377975"/>
    <w:rsid w:val="00380643"/>
    <w:rsid w:val="00380727"/>
    <w:rsid w:val="00380D0B"/>
    <w:rsid w:val="0038135C"/>
    <w:rsid w:val="0038137C"/>
    <w:rsid w:val="00381F73"/>
    <w:rsid w:val="0038232B"/>
    <w:rsid w:val="0038332E"/>
    <w:rsid w:val="00383672"/>
    <w:rsid w:val="00384B92"/>
    <w:rsid w:val="00384C0F"/>
    <w:rsid w:val="003852D6"/>
    <w:rsid w:val="003856D8"/>
    <w:rsid w:val="00385BC6"/>
    <w:rsid w:val="00385F95"/>
    <w:rsid w:val="0038699A"/>
    <w:rsid w:val="00386E3F"/>
    <w:rsid w:val="003873C9"/>
    <w:rsid w:val="00388226"/>
    <w:rsid w:val="0039036F"/>
    <w:rsid w:val="00390CF0"/>
    <w:rsid w:val="0039102B"/>
    <w:rsid w:val="00391C8A"/>
    <w:rsid w:val="003928DB"/>
    <w:rsid w:val="00392FD4"/>
    <w:rsid w:val="00393322"/>
    <w:rsid w:val="003935BB"/>
    <w:rsid w:val="003938DB"/>
    <w:rsid w:val="0039439E"/>
    <w:rsid w:val="0039463B"/>
    <w:rsid w:val="003947F1"/>
    <w:rsid w:val="00394B71"/>
    <w:rsid w:val="00395256"/>
    <w:rsid w:val="00395495"/>
    <w:rsid w:val="00395956"/>
    <w:rsid w:val="003968F2"/>
    <w:rsid w:val="003A0039"/>
    <w:rsid w:val="003A049A"/>
    <w:rsid w:val="003A062E"/>
    <w:rsid w:val="003A07CF"/>
    <w:rsid w:val="003A092C"/>
    <w:rsid w:val="003A0BA0"/>
    <w:rsid w:val="003A0BE9"/>
    <w:rsid w:val="003A0C21"/>
    <w:rsid w:val="003A0CF8"/>
    <w:rsid w:val="003A12E6"/>
    <w:rsid w:val="003A1B51"/>
    <w:rsid w:val="003A1DC7"/>
    <w:rsid w:val="003A1E6B"/>
    <w:rsid w:val="003A2549"/>
    <w:rsid w:val="003A3933"/>
    <w:rsid w:val="003A45DC"/>
    <w:rsid w:val="003A4604"/>
    <w:rsid w:val="003A4D99"/>
    <w:rsid w:val="003A601E"/>
    <w:rsid w:val="003A6F9F"/>
    <w:rsid w:val="003A7A2E"/>
    <w:rsid w:val="003A7BB4"/>
    <w:rsid w:val="003B126D"/>
    <w:rsid w:val="003B16AD"/>
    <w:rsid w:val="003B1C13"/>
    <w:rsid w:val="003B2F87"/>
    <w:rsid w:val="003B3273"/>
    <w:rsid w:val="003B3792"/>
    <w:rsid w:val="003B3D81"/>
    <w:rsid w:val="003B424A"/>
    <w:rsid w:val="003B5C3F"/>
    <w:rsid w:val="003B6611"/>
    <w:rsid w:val="003B734C"/>
    <w:rsid w:val="003B8068"/>
    <w:rsid w:val="003C0C98"/>
    <w:rsid w:val="003C0CAC"/>
    <w:rsid w:val="003C0FCE"/>
    <w:rsid w:val="003C1284"/>
    <w:rsid w:val="003C27A6"/>
    <w:rsid w:val="003C2E48"/>
    <w:rsid w:val="003C30D4"/>
    <w:rsid w:val="003C5F23"/>
    <w:rsid w:val="003C616D"/>
    <w:rsid w:val="003C63FF"/>
    <w:rsid w:val="003C6593"/>
    <w:rsid w:val="003C6C7F"/>
    <w:rsid w:val="003C6CD9"/>
    <w:rsid w:val="003C715A"/>
    <w:rsid w:val="003C7300"/>
    <w:rsid w:val="003D0098"/>
    <w:rsid w:val="003D0114"/>
    <w:rsid w:val="003D0A48"/>
    <w:rsid w:val="003D0E9A"/>
    <w:rsid w:val="003D1507"/>
    <w:rsid w:val="003D1B83"/>
    <w:rsid w:val="003D2D9C"/>
    <w:rsid w:val="003D3505"/>
    <w:rsid w:val="003D37A5"/>
    <w:rsid w:val="003D3856"/>
    <w:rsid w:val="003D4152"/>
    <w:rsid w:val="003D49BE"/>
    <w:rsid w:val="003D4B45"/>
    <w:rsid w:val="003D4C81"/>
    <w:rsid w:val="003D527B"/>
    <w:rsid w:val="003D593F"/>
    <w:rsid w:val="003D5CE9"/>
    <w:rsid w:val="003D628F"/>
    <w:rsid w:val="003D6420"/>
    <w:rsid w:val="003D6553"/>
    <w:rsid w:val="003D744B"/>
    <w:rsid w:val="003D7990"/>
    <w:rsid w:val="003D7CEE"/>
    <w:rsid w:val="003E0383"/>
    <w:rsid w:val="003E1310"/>
    <w:rsid w:val="003E138B"/>
    <w:rsid w:val="003E213A"/>
    <w:rsid w:val="003E25EF"/>
    <w:rsid w:val="003E330A"/>
    <w:rsid w:val="003E4470"/>
    <w:rsid w:val="003E48E8"/>
    <w:rsid w:val="003E49D1"/>
    <w:rsid w:val="003E4A3D"/>
    <w:rsid w:val="003E4B61"/>
    <w:rsid w:val="003E4D22"/>
    <w:rsid w:val="003E50BE"/>
    <w:rsid w:val="003E5BBF"/>
    <w:rsid w:val="003E6EAC"/>
    <w:rsid w:val="003E6F4F"/>
    <w:rsid w:val="003E6F6D"/>
    <w:rsid w:val="003E7C49"/>
    <w:rsid w:val="003F0218"/>
    <w:rsid w:val="003F04EC"/>
    <w:rsid w:val="003F051B"/>
    <w:rsid w:val="003F0F84"/>
    <w:rsid w:val="003F12AD"/>
    <w:rsid w:val="003F1C58"/>
    <w:rsid w:val="003F2C1C"/>
    <w:rsid w:val="003F2E4A"/>
    <w:rsid w:val="003F2FA3"/>
    <w:rsid w:val="003F317F"/>
    <w:rsid w:val="003F3B27"/>
    <w:rsid w:val="003F3DD1"/>
    <w:rsid w:val="003F4869"/>
    <w:rsid w:val="003F503C"/>
    <w:rsid w:val="003F55D1"/>
    <w:rsid w:val="003F5620"/>
    <w:rsid w:val="003F66F8"/>
    <w:rsid w:val="003F6BFA"/>
    <w:rsid w:val="003F6F8E"/>
    <w:rsid w:val="003F7246"/>
    <w:rsid w:val="003F72C7"/>
    <w:rsid w:val="00401094"/>
    <w:rsid w:val="004017FA"/>
    <w:rsid w:val="004018B1"/>
    <w:rsid w:val="004028C7"/>
    <w:rsid w:val="00402DEF"/>
    <w:rsid w:val="004030B6"/>
    <w:rsid w:val="004031CE"/>
    <w:rsid w:val="00403B06"/>
    <w:rsid w:val="00403E5C"/>
    <w:rsid w:val="0040512A"/>
    <w:rsid w:val="0040577C"/>
    <w:rsid w:val="0041008E"/>
    <w:rsid w:val="004100BA"/>
    <w:rsid w:val="0041175E"/>
    <w:rsid w:val="004124FC"/>
    <w:rsid w:val="004126F3"/>
    <w:rsid w:val="004144C1"/>
    <w:rsid w:val="00414673"/>
    <w:rsid w:val="00415421"/>
    <w:rsid w:val="00416466"/>
    <w:rsid w:val="00416759"/>
    <w:rsid w:val="004176D6"/>
    <w:rsid w:val="00417AFD"/>
    <w:rsid w:val="00417D1B"/>
    <w:rsid w:val="00417E83"/>
    <w:rsid w:val="004200BE"/>
    <w:rsid w:val="004204B6"/>
    <w:rsid w:val="0042090E"/>
    <w:rsid w:val="004218A9"/>
    <w:rsid w:val="004221DB"/>
    <w:rsid w:val="004225AD"/>
    <w:rsid w:val="00422679"/>
    <w:rsid w:val="004230C9"/>
    <w:rsid w:val="00423511"/>
    <w:rsid w:val="00423ADD"/>
    <w:rsid w:val="0042462A"/>
    <w:rsid w:val="00424AF6"/>
    <w:rsid w:val="00424B61"/>
    <w:rsid w:val="00425766"/>
    <w:rsid w:val="0042653F"/>
    <w:rsid w:val="004269E8"/>
    <w:rsid w:val="00427197"/>
    <w:rsid w:val="00427BC1"/>
    <w:rsid w:val="0043042A"/>
    <w:rsid w:val="00430E33"/>
    <w:rsid w:val="00431F74"/>
    <w:rsid w:val="004329A2"/>
    <w:rsid w:val="00432EF9"/>
    <w:rsid w:val="00433625"/>
    <w:rsid w:val="00433C69"/>
    <w:rsid w:val="00433E85"/>
    <w:rsid w:val="0043504D"/>
    <w:rsid w:val="00435257"/>
    <w:rsid w:val="004354B1"/>
    <w:rsid w:val="004358CF"/>
    <w:rsid w:val="00435D63"/>
    <w:rsid w:val="004366CF"/>
    <w:rsid w:val="004367B4"/>
    <w:rsid w:val="00436C96"/>
    <w:rsid w:val="00437B1C"/>
    <w:rsid w:val="00437FFE"/>
    <w:rsid w:val="00440771"/>
    <w:rsid w:val="004409BF"/>
    <w:rsid w:val="00440E9E"/>
    <w:rsid w:val="0044267A"/>
    <w:rsid w:val="00442756"/>
    <w:rsid w:val="00443664"/>
    <w:rsid w:val="00445AC9"/>
    <w:rsid w:val="00445CEE"/>
    <w:rsid w:val="00446268"/>
    <w:rsid w:val="00446341"/>
    <w:rsid w:val="0044639A"/>
    <w:rsid w:val="00446B13"/>
    <w:rsid w:val="00447102"/>
    <w:rsid w:val="00447127"/>
    <w:rsid w:val="0044778A"/>
    <w:rsid w:val="00447823"/>
    <w:rsid w:val="00447D28"/>
    <w:rsid w:val="00447F93"/>
    <w:rsid w:val="004500BE"/>
    <w:rsid w:val="004504E7"/>
    <w:rsid w:val="0045075C"/>
    <w:rsid w:val="0045150C"/>
    <w:rsid w:val="00451F2F"/>
    <w:rsid w:val="004523A6"/>
    <w:rsid w:val="00452528"/>
    <w:rsid w:val="00452614"/>
    <w:rsid w:val="00452840"/>
    <w:rsid w:val="00452E57"/>
    <w:rsid w:val="00453FD6"/>
    <w:rsid w:val="0045492C"/>
    <w:rsid w:val="00454AB7"/>
    <w:rsid w:val="004558C3"/>
    <w:rsid w:val="004562BB"/>
    <w:rsid w:val="00456AC2"/>
    <w:rsid w:val="00456B41"/>
    <w:rsid w:val="00457110"/>
    <w:rsid w:val="0045793B"/>
    <w:rsid w:val="0046074D"/>
    <w:rsid w:val="00461337"/>
    <w:rsid w:val="00461AE3"/>
    <w:rsid w:val="00461D17"/>
    <w:rsid w:val="00462322"/>
    <w:rsid w:val="00462985"/>
    <w:rsid w:val="00462CCD"/>
    <w:rsid w:val="0046353A"/>
    <w:rsid w:val="00463EDB"/>
    <w:rsid w:val="00463FF5"/>
    <w:rsid w:val="0046439D"/>
    <w:rsid w:val="00464577"/>
    <w:rsid w:val="00464819"/>
    <w:rsid w:val="004650BC"/>
    <w:rsid w:val="004650F2"/>
    <w:rsid w:val="004651AD"/>
    <w:rsid w:val="00466308"/>
    <w:rsid w:val="00466338"/>
    <w:rsid w:val="00466E76"/>
    <w:rsid w:val="00466ED4"/>
    <w:rsid w:val="004672F0"/>
    <w:rsid w:val="0046752D"/>
    <w:rsid w:val="004702A4"/>
    <w:rsid w:val="00470540"/>
    <w:rsid w:val="00470930"/>
    <w:rsid w:val="00470ABB"/>
    <w:rsid w:val="00470BF3"/>
    <w:rsid w:val="00470F40"/>
    <w:rsid w:val="00471069"/>
    <w:rsid w:val="004723A6"/>
    <w:rsid w:val="00473043"/>
    <w:rsid w:val="0047333D"/>
    <w:rsid w:val="0047379A"/>
    <w:rsid w:val="00473B49"/>
    <w:rsid w:val="004744EB"/>
    <w:rsid w:val="00474863"/>
    <w:rsid w:val="004755EF"/>
    <w:rsid w:val="00475FF8"/>
    <w:rsid w:val="00476946"/>
    <w:rsid w:val="00477B17"/>
    <w:rsid w:val="00477C2F"/>
    <w:rsid w:val="00477E72"/>
    <w:rsid w:val="00480124"/>
    <w:rsid w:val="004805CE"/>
    <w:rsid w:val="00480686"/>
    <w:rsid w:val="0048093C"/>
    <w:rsid w:val="004812AF"/>
    <w:rsid w:val="0048182B"/>
    <w:rsid w:val="00481B33"/>
    <w:rsid w:val="00481F66"/>
    <w:rsid w:val="0048255A"/>
    <w:rsid w:val="004830DE"/>
    <w:rsid w:val="0048332C"/>
    <w:rsid w:val="004833AF"/>
    <w:rsid w:val="004854FC"/>
    <w:rsid w:val="00485635"/>
    <w:rsid w:val="004857E6"/>
    <w:rsid w:val="004863FA"/>
    <w:rsid w:val="00486C53"/>
    <w:rsid w:val="00487060"/>
    <w:rsid w:val="00487168"/>
    <w:rsid w:val="0048719C"/>
    <w:rsid w:val="00490599"/>
    <w:rsid w:val="00490CEB"/>
    <w:rsid w:val="00491665"/>
    <w:rsid w:val="00492822"/>
    <w:rsid w:val="00493834"/>
    <w:rsid w:val="00493BB4"/>
    <w:rsid w:val="004948DD"/>
    <w:rsid w:val="00495103"/>
    <w:rsid w:val="004955E0"/>
    <w:rsid w:val="00495C3D"/>
    <w:rsid w:val="00495EA2"/>
    <w:rsid w:val="00496764"/>
    <w:rsid w:val="00496AB1"/>
    <w:rsid w:val="00496BA7"/>
    <w:rsid w:val="00496E69"/>
    <w:rsid w:val="00497017"/>
    <w:rsid w:val="004970FA"/>
    <w:rsid w:val="00497381"/>
    <w:rsid w:val="00497C34"/>
    <w:rsid w:val="004A0776"/>
    <w:rsid w:val="004A094B"/>
    <w:rsid w:val="004A125C"/>
    <w:rsid w:val="004A17B6"/>
    <w:rsid w:val="004A1B52"/>
    <w:rsid w:val="004A1F11"/>
    <w:rsid w:val="004A2244"/>
    <w:rsid w:val="004A27C8"/>
    <w:rsid w:val="004A3E05"/>
    <w:rsid w:val="004A40BF"/>
    <w:rsid w:val="004A40F0"/>
    <w:rsid w:val="004A43A5"/>
    <w:rsid w:val="004A5321"/>
    <w:rsid w:val="004A55E0"/>
    <w:rsid w:val="004A577A"/>
    <w:rsid w:val="004A5CE3"/>
    <w:rsid w:val="004A5E30"/>
    <w:rsid w:val="004A5F51"/>
    <w:rsid w:val="004A62D3"/>
    <w:rsid w:val="004A7809"/>
    <w:rsid w:val="004A7DB8"/>
    <w:rsid w:val="004B08F5"/>
    <w:rsid w:val="004B0A94"/>
    <w:rsid w:val="004B0E4A"/>
    <w:rsid w:val="004B17DE"/>
    <w:rsid w:val="004B1951"/>
    <w:rsid w:val="004B19F4"/>
    <w:rsid w:val="004B27ED"/>
    <w:rsid w:val="004B2D52"/>
    <w:rsid w:val="004B30A6"/>
    <w:rsid w:val="004B31EA"/>
    <w:rsid w:val="004B44A2"/>
    <w:rsid w:val="004B4DF2"/>
    <w:rsid w:val="004B51C9"/>
    <w:rsid w:val="004B6995"/>
    <w:rsid w:val="004B6A95"/>
    <w:rsid w:val="004B6D17"/>
    <w:rsid w:val="004B730B"/>
    <w:rsid w:val="004B7754"/>
    <w:rsid w:val="004B79C6"/>
    <w:rsid w:val="004B7CED"/>
    <w:rsid w:val="004B7F53"/>
    <w:rsid w:val="004C098B"/>
    <w:rsid w:val="004C0998"/>
    <w:rsid w:val="004C1ACD"/>
    <w:rsid w:val="004C416B"/>
    <w:rsid w:val="004C4268"/>
    <w:rsid w:val="004C48C8"/>
    <w:rsid w:val="004C4AB0"/>
    <w:rsid w:val="004C4CCB"/>
    <w:rsid w:val="004C4DB1"/>
    <w:rsid w:val="004C5301"/>
    <w:rsid w:val="004C5F98"/>
    <w:rsid w:val="004C61D4"/>
    <w:rsid w:val="004C622E"/>
    <w:rsid w:val="004C70D6"/>
    <w:rsid w:val="004C7382"/>
    <w:rsid w:val="004D14F2"/>
    <w:rsid w:val="004D1523"/>
    <w:rsid w:val="004D15D0"/>
    <w:rsid w:val="004D1D88"/>
    <w:rsid w:val="004D1F67"/>
    <w:rsid w:val="004D29AE"/>
    <w:rsid w:val="004D45D1"/>
    <w:rsid w:val="004D49FA"/>
    <w:rsid w:val="004D5EED"/>
    <w:rsid w:val="004D6B0A"/>
    <w:rsid w:val="004D6B1A"/>
    <w:rsid w:val="004D6BBC"/>
    <w:rsid w:val="004D6E82"/>
    <w:rsid w:val="004D724D"/>
    <w:rsid w:val="004D7C0D"/>
    <w:rsid w:val="004E00D5"/>
    <w:rsid w:val="004E031B"/>
    <w:rsid w:val="004E0666"/>
    <w:rsid w:val="004E098A"/>
    <w:rsid w:val="004E0B12"/>
    <w:rsid w:val="004E15AC"/>
    <w:rsid w:val="004E16F1"/>
    <w:rsid w:val="004E29E3"/>
    <w:rsid w:val="004E2D75"/>
    <w:rsid w:val="004E3204"/>
    <w:rsid w:val="004E3B67"/>
    <w:rsid w:val="004E4104"/>
    <w:rsid w:val="004E4571"/>
    <w:rsid w:val="004E45EF"/>
    <w:rsid w:val="004E4967"/>
    <w:rsid w:val="004E594B"/>
    <w:rsid w:val="004E645F"/>
    <w:rsid w:val="004E6466"/>
    <w:rsid w:val="004E6EAB"/>
    <w:rsid w:val="004E7181"/>
    <w:rsid w:val="004E7719"/>
    <w:rsid w:val="004F0AE5"/>
    <w:rsid w:val="004F0BF3"/>
    <w:rsid w:val="004F14FC"/>
    <w:rsid w:val="004F1ADB"/>
    <w:rsid w:val="004F1F7C"/>
    <w:rsid w:val="004F2390"/>
    <w:rsid w:val="004F2990"/>
    <w:rsid w:val="004F2C46"/>
    <w:rsid w:val="004F3B8D"/>
    <w:rsid w:val="004F3D84"/>
    <w:rsid w:val="004F488B"/>
    <w:rsid w:val="004F567E"/>
    <w:rsid w:val="004F5954"/>
    <w:rsid w:val="004F5CE7"/>
    <w:rsid w:val="004F750C"/>
    <w:rsid w:val="004F7CF4"/>
    <w:rsid w:val="005001FB"/>
    <w:rsid w:val="00500A0B"/>
    <w:rsid w:val="00500D5E"/>
    <w:rsid w:val="005010B2"/>
    <w:rsid w:val="005025C4"/>
    <w:rsid w:val="00503A27"/>
    <w:rsid w:val="00503C5F"/>
    <w:rsid w:val="00503F17"/>
    <w:rsid w:val="00503FB0"/>
    <w:rsid w:val="0050426C"/>
    <w:rsid w:val="0050637F"/>
    <w:rsid w:val="00506F2F"/>
    <w:rsid w:val="005073DA"/>
    <w:rsid w:val="00507884"/>
    <w:rsid w:val="0050798E"/>
    <w:rsid w:val="00507FE6"/>
    <w:rsid w:val="005111CB"/>
    <w:rsid w:val="00511599"/>
    <w:rsid w:val="0051222D"/>
    <w:rsid w:val="0051325C"/>
    <w:rsid w:val="005134F6"/>
    <w:rsid w:val="00513878"/>
    <w:rsid w:val="00513B7E"/>
    <w:rsid w:val="00514361"/>
    <w:rsid w:val="0051460D"/>
    <w:rsid w:val="00514C3B"/>
    <w:rsid w:val="00514D5A"/>
    <w:rsid w:val="00515060"/>
    <w:rsid w:val="005153EA"/>
    <w:rsid w:val="00515968"/>
    <w:rsid w:val="00516C5F"/>
    <w:rsid w:val="00516D1D"/>
    <w:rsid w:val="00517BF9"/>
    <w:rsid w:val="00517E11"/>
    <w:rsid w:val="00521352"/>
    <w:rsid w:val="00521C9A"/>
    <w:rsid w:val="00521DF7"/>
    <w:rsid w:val="005233DB"/>
    <w:rsid w:val="00523EEB"/>
    <w:rsid w:val="00524E88"/>
    <w:rsid w:val="005252AB"/>
    <w:rsid w:val="00525BD4"/>
    <w:rsid w:val="00525E02"/>
    <w:rsid w:val="00526ADC"/>
    <w:rsid w:val="00526FEA"/>
    <w:rsid w:val="00527356"/>
    <w:rsid w:val="005273D6"/>
    <w:rsid w:val="00527575"/>
    <w:rsid w:val="0053028B"/>
    <w:rsid w:val="00531994"/>
    <w:rsid w:val="00531EC6"/>
    <w:rsid w:val="0053219B"/>
    <w:rsid w:val="00532924"/>
    <w:rsid w:val="00532B7E"/>
    <w:rsid w:val="00534078"/>
    <w:rsid w:val="0053434E"/>
    <w:rsid w:val="00534F44"/>
    <w:rsid w:val="00535722"/>
    <w:rsid w:val="005357D5"/>
    <w:rsid w:val="00535F1B"/>
    <w:rsid w:val="00536418"/>
    <w:rsid w:val="00536AB9"/>
    <w:rsid w:val="005370CE"/>
    <w:rsid w:val="00537256"/>
    <w:rsid w:val="005373A4"/>
    <w:rsid w:val="005375B6"/>
    <w:rsid w:val="00537609"/>
    <w:rsid w:val="00540349"/>
    <w:rsid w:val="005403AB"/>
    <w:rsid w:val="005405AF"/>
    <w:rsid w:val="00540756"/>
    <w:rsid w:val="005410A3"/>
    <w:rsid w:val="005412EA"/>
    <w:rsid w:val="005418D6"/>
    <w:rsid w:val="005423D8"/>
    <w:rsid w:val="00542739"/>
    <w:rsid w:val="00542AC5"/>
    <w:rsid w:val="00542C31"/>
    <w:rsid w:val="00542D0B"/>
    <w:rsid w:val="00542E4E"/>
    <w:rsid w:val="00542E9D"/>
    <w:rsid w:val="00542EFF"/>
    <w:rsid w:val="005435AB"/>
    <w:rsid w:val="00544196"/>
    <w:rsid w:val="005450C7"/>
    <w:rsid w:val="005451B5"/>
    <w:rsid w:val="00545E06"/>
    <w:rsid w:val="00546A38"/>
    <w:rsid w:val="00547712"/>
    <w:rsid w:val="00547846"/>
    <w:rsid w:val="00550729"/>
    <w:rsid w:val="0055076A"/>
    <w:rsid w:val="00550C2E"/>
    <w:rsid w:val="0055266D"/>
    <w:rsid w:val="00552840"/>
    <w:rsid w:val="00552D7F"/>
    <w:rsid w:val="00553BB6"/>
    <w:rsid w:val="00553F2C"/>
    <w:rsid w:val="00554990"/>
    <w:rsid w:val="00554AD0"/>
    <w:rsid w:val="00555557"/>
    <w:rsid w:val="00555CC9"/>
    <w:rsid w:val="0055606E"/>
    <w:rsid w:val="005563D1"/>
    <w:rsid w:val="00557AA3"/>
    <w:rsid w:val="00557E79"/>
    <w:rsid w:val="00561604"/>
    <w:rsid w:val="00561ECA"/>
    <w:rsid w:val="0056231D"/>
    <w:rsid w:val="00562ED4"/>
    <w:rsid w:val="005636D2"/>
    <w:rsid w:val="00563C56"/>
    <w:rsid w:val="00563DBD"/>
    <w:rsid w:val="00565850"/>
    <w:rsid w:val="00565872"/>
    <w:rsid w:val="005672DC"/>
    <w:rsid w:val="00567D9F"/>
    <w:rsid w:val="00567E93"/>
    <w:rsid w:val="0057005A"/>
    <w:rsid w:val="005707BD"/>
    <w:rsid w:val="00570B52"/>
    <w:rsid w:val="00571644"/>
    <w:rsid w:val="0057168A"/>
    <w:rsid w:val="00571F62"/>
    <w:rsid w:val="00571F8D"/>
    <w:rsid w:val="00572BC5"/>
    <w:rsid w:val="00572E12"/>
    <w:rsid w:val="005736BB"/>
    <w:rsid w:val="0057381C"/>
    <w:rsid w:val="0057381D"/>
    <w:rsid w:val="00573DA0"/>
    <w:rsid w:val="00573EBE"/>
    <w:rsid w:val="00574167"/>
    <w:rsid w:val="00574183"/>
    <w:rsid w:val="0057484C"/>
    <w:rsid w:val="00575278"/>
    <w:rsid w:val="00575E03"/>
    <w:rsid w:val="00576CCC"/>
    <w:rsid w:val="00576D76"/>
    <w:rsid w:val="00576D99"/>
    <w:rsid w:val="00576E60"/>
    <w:rsid w:val="00577998"/>
    <w:rsid w:val="00577A0A"/>
    <w:rsid w:val="00577CD1"/>
    <w:rsid w:val="00580EA7"/>
    <w:rsid w:val="00580F82"/>
    <w:rsid w:val="005810B8"/>
    <w:rsid w:val="00581BD5"/>
    <w:rsid w:val="00581D1F"/>
    <w:rsid w:val="00581EA8"/>
    <w:rsid w:val="00581EE7"/>
    <w:rsid w:val="005820AF"/>
    <w:rsid w:val="00582659"/>
    <w:rsid w:val="00583111"/>
    <w:rsid w:val="005837F5"/>
    <w:rsid w:val="005848AD"/>
    <w:rsid w:val="005849BC"/>
    <w:rsid w:val="00586485"/>
    <w:rsid w:val="005865A4"/>
    <w:rsid w:val="00586CE7"/>
    <w:rsid w:val="005870AA"/>
    <w:rsid w:val="00587E56"/>
    <w:rsid w:val="0058A4D4"/>
    <w:rsid w:val="005906BA"/>
    <w:rsid w:val="005907F7"/>
    <w:rsid w:val="00590CF5"/>
    <w:rsid w:val="00590E8A"/>
    <w:rsid w:val="005914A3"/>
    <w:rsid w:val="00591528"/>
    <w:rsid w:val="00591669"/>
    <w:rsid w:val="00592644"/>
    <w:rsid w:val="00592C15"/>
    <w:rsid w:val="00593101"/>
    <w:rsid w:val="0059378D"/>
    <w:rsid w:val="00593DC6"/>
    <w:rsid w:val="0059451D"/>
    <w:rsid w:val="005948E8"/>
    <w:rsid w:val="00595B05"/>
    <w:rsid w:val="005966BB"/>
    <w:rsid w:val="005975F4"/>
    <w:rsid w:val="00597AB6"/>
    <w:rsid w:val="00597B78"/>
    <w:rsid w:val="00597BBC"/>
    <w:rsid w:val="005A02C0"/>
    <w:rsid w:val="005A0DB9"/>
    <w:rsid w:val="005A1930"/>
    <w:rsid w:val="005A197D"/>
    <w:rsid w:val="005A19AA"/>
    <w:rsid w:val="005A1E0C"/>
    <w:rsid w:val="005A1EFC"/>
    <w:rsid w:val="005A1F1B"/>
    <w:rsid w:val="005A220A"/>
    <w:rsid w:val="005A2F5B"/>
    <w:rsid w:val="005A30AF"/>
    <w:rsid w:val="005A3523"/>
    <w:rsid w:val="005A38C4"/>
    <w:rsid w:val="005A3A53"/>
    <w:rsid w:val="005A47CE"/>
    <w:rsid w:val="005A51CA"/>
    <w:rsid w:val="005A5BA5"/>
    <w:rsid w:val="005A6178"/>
    <w:rsid w:val="005A645E"/>
    <w:rsid w:val="005A7722"/>
    <w:rsid w:val="005A7C2A"/>
    <w:rsid w:val="005ACD57"/>
    <w:rsid w:val="005B006F"/>
    <w:rsid w:val="005B07F3"/>
    <w:rsid w:val="005B0DB8"/>
    <w:rsid w:val="005B1AFD"/>
    <w:rsid w:val="005B1F34"/>
    <w:rsid w:val="005B1FA1"/>
    <w:rsid w:val="005B29CC"/>
    <w:rsid w:val="005B2A28"/>
    <w:rsid w:val="005B31E3"/>
    <w:rsid w:val="005B3378"/>
    <w:rsid w:val="005B35C3"/>
    <w:rsid w:val="005B4005"/>
    <w:rsid w:val="005B4942"/>
    <w:rsid w:val="005B5869"/>
    <w:rsid w:val="005B5C9B"/>
    <w:rsid w:val="005B618D"/>
    <w:rsid w:val="005B7063"/>
    <w:rsid w:val="005B731F"/>
    <w:rsid w:val="005B7B96"/>
    <w:rsid w:val="005C0111"/>
    <w:rsid w:val="005C0733"/>
    <w:rsid w:val="005C0791"/>
    <w:rsid w:val="005C10D7"/>
    <w:rsid w:val="005C135B"/>
    <w:rsid w:val="005C1C9C"/>
    <w:rsid w:val="005C1FEF"/>
    <w:rsid w:val="005C230C"/>
    <w:rsid w:val="005C2868"/>
    <w:rsid w:val="005C2A55"/>
    <w:rsid w:val="005C374B"/>
    <w:rsid w:val="005C4018"/>
    <w:rsid w:val="005C4064"/>
    <w:rsid w:val="005C4866"/>
    <w:rsid w:val="005C4B05"/>
    <w:rsid w:val="005C52C3"/>
    <w:rsid w:val="005C5D14"/>
    <w:rsid w:val="005C6066"/>
    <w:rsid w:val="005C6830"/>
    <w:rsid w:val="005C6E95"/>
    <w:rsid w:val="005C74AA"/>
    <w:rsid w:val="005C78C9"/>
    <w:rsid w:val="005C78E3"/>
    <w:rsid w:val="005C7937"/>
    <w:rsid w:val="005D1017"/>
    <w:rsid w:val="005D1074"/>
    <w:rsid w:val="005D1307"/>
    <w:rsid w:val="005D1928"/>
    <w:rsid w:val="005D1E03"/>
    <w:rsid w:val="005D20A2"/>
    <w:rsid w:val="005D22AC"/>
    <w:rsid w:val="005D37B7"/>
    <w:rsid w:val="005D3B38"/>
    <w:rsid w:val="005D3CF1"/>
    <w:rsid w:val="005D3D81"/>
    <w:rsid w:val="005D59FA"/>
    <w:rsid w:val="005D797B"/>
    <w:rsid w:val="005E0929"/>
    <w:rsid w:val="005E0B7C"/>
    <w:rsid w:val="005E1379"/>
    <w:rsid w:val="005E13B9"/>
    <w:rsid w:val="005E14B0"/>
    <w:rsid w:val="005E26CD"/>
    <w:rsid w:val="005E2D00"/>
    <w:rsid w:val="005E2ED4"/>
    <w:rsid w:val="005E385A"/>
    <w:rsid w:val="005E3EDC"/>
    <w:rsid w:val="005E4A10"/>
    <w:rsid w:val="005E4B2D"/>
    <w:rsid w:val="005E5BDC"/>
    <w:rsid w:val="005E68AA"/>
    <w:rsid w:val="005E6911"/>
    <w:rsid w:val="005E6DEC"/>
    <w:rsid w:val="005E7164"/>
    <w:rsid w:val="005F0176"/>
    <w:rsid w:val="005F0E93"/>
    <w:rsid w:val="005F0F76"/>
    <w:rsid w:val="005F1239"/>
    <w:rsid w:val="005F133D"/>
    <w:rsid w:val="005F1748"/>
    <w:rsid w:val="005F18BE"/>
    <w:rsid w:val="005F256E"/>
    <w:rsid w:val="005F2B60"/>
    <w:rsid w:val="005F369D"/>
    <w:rsid w:val="005F376D"/>
    <w:rsid w:val="005F3884"/>
    <w:rsid w:val="005F390C"/>
    <w:rsid w:val="005F3F13"/>
    <w:rsid w:val="005F3FF6"/>
    <w:rsid w:val="005F4119"/>
    <w:rsid w:val="005F43B0"/>
    <w:rsid w:val="005F48B5"/>
    <w:rsid w:val="005F48DD"/>
    <w:rsid w:val="005F579C"/>
    <w:rsid w:val="005F5CBD"/>
    <w:rsid w:val="005F5E11"/>
    <w:rsid w:val="005F5E34"/>
    <w:rsid w:val="005F67C9"/>
    <w:rsid w:val="005F6982"/>
    <w:rsid w:val="005F6A2E"/>
    <w:rsid w:val="005F6CBE"/>
    <w:rsid w:val="005F7254"/>
    <w:rsid w:val="005F76ED"/>
    <w:rsid w:val="005F7C6B"/>
    <w:rsid w:val="005F7DA6"/>
    <w:rsid w:val="00600AE5"/>
    <w:rsid w:val="0060148E"/>
    <w:rsid w:val="00601500"/>
    <w:rsid w:val="00601E43"/>
    <w:rsid w:val="00602295"/>
    <w:rsid w:val="006025D4"/>
    <w:rsid w:val="00602826"/>
    <w:rsid w:val="00602E29"/>
    <w:rsid w:val="0060375D"/>
    <w:rsid w:val="00603ABB"/>
    <w:rsid w:val="00603F61"/>
    <w:rsid w:val="006043A8"/>
    <w:rsid w:val="00604BBE"/>
    <w:rsid w:val="00604C59"/>
    <w:rsid w:val="00605357"/>
    <w:rsid w:val="0060639F"/>
    <w:rsid w:val="00606A94"/>
    <w:rsid w:val="00607225"/>
    <w:rsid w:val="00607A7E"/>
    <w:rsid w:val="006107B0"/>
    <w:rsid w:val="00610C37"/>
    <w:rsid w:val="0061186B"/>
    <w:rsid w:val="00612287"/>
    <w:rsid w:val="0061235B"/>
    <w:rsid w:val="0061291B"/>
    <w:rsid w:val="006130B4"/>
    <w:rsid w:val="00613402"/>
    <w:rsid w:val="006134BF"/>
    <w:rsid w:val="0061470B"/>
    <w:rsid w:val="0061476A"/>
    <w:rsid w:val="00614EF4"/>
    <w:rsid w:val="00615130"/>
    <w:rsid w:val="00615160"/>
    <w:rsid w:val="00615416"/>
    <w:rsid w:val="00616646"/>
    <w:rsid w:val="00616690"/>
    <w:rsid w:val="00616AD8"/>
    <w:rsid w:val="00616DAB"/>
    <w:rsid w:val="00616E1D"/>
    <w:rsid w:val="00616F96"/>
    <w:rsid w:val="006173AB"/>
    <w:rsid w:val="00617594"/>
    <w:rsid w:val="00617EC9"/>
    <w:rsid w:val="0062031E"/>
    <w:rsid w:val="00620D0F"/>
    <w:rsid w:val="0062102A"/>
    <w:rsid w:val="006216A9"/>
    <w:rsid w:val="00621F8A"/>
    <w:rsid w:val="006223E8"/>
    <w:rsid w:val="006226CA"/>
    <w:rsid w:val="006228B5"/>
    <w:rsid w:val="006230AF"/>
    <w:rsid w:val="00623175"/>
    <w:rsid w:val="0062350F"/>
    <w:rsid w:val="00623A27"/>
    <w:rsid w:val="00624188"/>
    <w:rsid w:val="006241FD"/>
    <w:rsid w:val="0062439D"/>
    <w:rsid w:val="006243A9"/>
    <w:rsid w:val="006243DE"/>
    <w:rsid w:val="00624770"/>
    <w:rsid w:val="0062570B"/>
    <w:rsid w:val="00625834"/>
    <w:rsid w:val="00626E96"/>
    <w:rsid w:val="006272A1"/>
    <w:rsid w:val="006277F1"/>
    <w:rsid w:val="00627FB7"/>
    <w:rsid w:val="006304CF"/>
    <w:rsid w:val="00630696"/>
    <w:rsid w:val="006309DE"/>
    <w:rsid w:val="00630CD2"/>
    <w:rsid w:val="00631017"/>
    <w:rsid w:val="0063124F"/>
    <w:rsid w:val="006319E2"/>
    <w:rsid w:val="00631BFD"/>
    <w:rsid w:val="00633280"/>
    <w:rsid w:val="00633339"/>
    <w:rsid w:val="00633C4D"/>
    <w:rsid w:val="00634059"/>
    <w:rsid w:val="006353D8"/>
    <w:rsid w:val="00635B62"/>
    <w:rsid w:val="00635CD2"/>
    <w:rsid w:val="00635EED"/>
    <w:rsid w:val="00636040"/>
    <w:rsid w:val="00636073"/>
    <w:rsid w:val="00636223"/>
    <w:rsid w:val="006362AC"/>
    <w:rsid w:val="00636575"/>
    <w:rsid w:val="006370CF"/>
    <w:rsid w:val="00637784"/>
    <w:rsid w:val="006377A3"/>
    <w:rsid w:val="006407E3"/>
    <w:rsid w:val="00640C9A"/>
    <w:rsid w:val="00641AA7"/>
    <w:rsid w:val="00641FDA"/>
    <w:rsid w:val="006421B8"/>
    <w:rsid w:val="006424B8"/>
    <w:rsid w:val="0064255A"/>
    <w:rsid w:val="00642DEF"/>
    <w:rsid w:val="00644AB0"/>
    <w:rsid w:val="00644C21"/>
    <w:rsid w:val="0064589C"/>
    <w:rsid w:val="00645A64"/>
    <w:rsid w:val="00645BE2"/>
    <w:rsid w:val="00645C07"/>
    <w:rsid w:val="00645E0B"/>
    <w:rsid w:val="00646576"/>
    <w:rsid w:val="006468A6"/>
    <w:rsid w:val="00647443"/>
    <w:rsid w:val="0064775A"/>
    <w:rsid w:val="00650652"/>
    <w:rsid w:val="006510E8"/>
    <w:rsid w:val="0065189E"/>
    <w:rsid w:val="0065195C"/>
    <w:rsid w:val="00651EF4"/>
    <w:rsid w:val="006520E8"/>
    <w:rsid w:val="00652519"/>
    <w:rsid w:val="006526EA"/>
    <w:rsid w:val="00652B25"/>
    <w:rsid w:val="00652F10"/>
    <w:rsid w:val="006531EE"/>
    <w:rsid w:val="00653E70"/>
    <w:rsid w:val="00654341"/>
    <w:rsid w:val="00654742"/>
    <w:rsid w:val="00654B4C"/>
    <w:rsid w:val="00655036"/>
    <w:rsid w:val="0065541B"/>
    <w:rsid w:val="00655FCA"/>
    <w:rsid w:val="00657315"/>
    <w:rsid w:val="00657877"/>
    <w:rsid w:val="00657DB9"/>
    <w:rsid w:val="00660E47"/>
    <w:rsid w:val="006613E3"/>
    <w:rsid w:val="00661F25"/>
    <w:rsid w:val="00662A75"/>
    <w:rsid w:val="00663A69"/>
    <w:rsid w:val="00663CDE"/>
    <w:rsid w:val="00664484"/>
    <w:rsid w:val="006644DB"/>
    <w:rsid w:val="006651F7"/>
    <w:rsid w:val="006652F4"/>
    <w:rsid w:val="00665301"/>
    <w:rsid w:val="00665459"/>
    <w:rsid w:val="00665819"/>
    <w:rsid w:val="00665B39"/>
    <w:rsid w:val="006660D6"/>
    <w:rsid w:val="00666C6B"/>
    <w:rsid w:val="006671E7"/>
    <w:rsid w:val="00667205"/>
    <w:rsid w:val="00670E58"/>
    <w:rsid w:val="0067128F"/>
    <w:rsid w:val="00671C74"/>
    <w:rsid w:val="00672F5B"/>
    <w:rsid w:val="00673269"/>
    <w:rsid w:val="006737BD"/>
    <w:rsid w:val="00673983"/>
    <w:rsid w:val="00673D73"/>
    <w:rsid w:val="00674C29"/>
    <w:rsid w:val="0067573D"/>
    <w:rsid w:val="00675945"/>
    <w:rsid w:val="00675D2C"/>
    <w:rsid w:val="00675EAC"/>
    <w:rsid w:val="00675F50"/>
    <w:rsid w:val="006760EE"/>
    <w:rsid w:val="006771A3"/>
    <w:rsid w:val="00677A70"/>
    <w:rsid w:val="00677BA5"/>
    <w:rsid w:val="00677D8E"/>
    <w:rsid w:val="0068041B"/>
    <w:rsid w:val="00681BD7"/>
    <w:rsid w:val="00681FE1"/>
    <w:rsid w:val="00682119"/>
    <w:rsid w:val="006830AE"/>
    <w:rsid w:val="00683210"/>
    <w:rsid w:val="006834B8"/>
    <w:rsid w:val="0068380C"/>
    <w:rsid w:val="00683894"/>
    <w:rsid w:val="00683EEA"/>
    <w:rsid w:val="006847FB"/>
    <w:rsid w:val="00684974"/>
    <w:rsid w:val="00684AE9"/>
    <w:rsid w:val="00685284"/>
    <w:rsid w:val="00685E27"/>
    <w:rsid w:val="00686119"/>
    <w:rsid w:val="00686700"/>
    <w:rsid w:val="006868F6"/>
    <w:rsid w:val="00686E10"/>
    <w:rsid w:val="00686EA4"/>
    <w:rsid w:val="00686FED"/>
    <w:rsid w:val="00687671"/>
    <w:rsid w:val="00687DD0"/>
    <w:rsid w:val="0069055B"/>
    <w:rsid w:val="00690B7D"/>
    <w:rsid w:val="006917D6"/>
    <w:rsid w:val="00691E79"/>
    <w:rsid w:val="00691E8F"/>
    <w:rsid w:val="0069239F"/>
    <w:rsid w:val="00692797"/>
    <w:rsid w:val="00692A0A"/>
    <w:rsid w:val="006932C5"/>
    <w:rsid w:val="00693AB7"/>
    <w:rsid w:val="00694136"/>
    <w:rsid w:val="00694172"/>
    <w:rsid w:val="00694CA2"/>
    <w:rsid w:val="00694EB8"/>
    <w:rsid w:val="006957D9"/>
    <w:rsid w:val="00695810"/>
    <w:rsid w:val="006963EC"/>
    <w:rsid w:val="00696858"/>
    <w:rsid w:val="00697195"/>
    <w:rsid w:val="0069769B"/>
    <w:rsid w:val="006A0BB8"/>
    <w:rsid w:val="006A1E2F"/>
    <w:rsid w:val="006A2485"/>
    <w:rsid w:val="006A2517"/>
    <w:rsid w:val="006A42F6"/>
    <w:rsid w:val="006A4A93"/>
    <w:rsid w:val="006A4C73"/>
    <w:rsid w:val="006A5337"/>
    <w:rsid w:val="006A57F5"/>
    <w:rsid w:val="006A67B7"/>
    <w:rsid w:val="006A6867"/>
    <w:rsid w:val="006A73B8"/>
    <w:rsid w:val="006A7B96"/>
    <w:rsid w:val="006B012F"/>
    <w:rsid w:val="006B0818"/>
    <w:rsid w:val="006B08FD"/>
    <w:rsid w:val="006B0BA2"/>
    <w:rsid w:val="006B10C3"/>
    <w:rsid w:val="006B1872"/>
    <w:rsid w:val="006B1C48"/>
    <w:rsid w:val="006B21DD"/>
    <w:rsid w:val="006B2DE6"/>
    <w:rsid w:val="006B4406"/>
    <w:rsid w:val="006B4463"/>
    <w:rsid w:val="006B4803"/>
    <w:rsid w:val="006B4C05"/>
    <w:rsid w:val="006B4CA9"/>
    <w:rsid w:val="006B4EC1"/>
    <w:rsid w:val="006B4F34"/>
    <w:rsid w:val="006B5229"/>
    <w:rsid w:val="006B5296"/>
    <w:rsid w:val="006B59C0"/>
    <w:rsid w:val="006B5CFF"/>
    <w:rsid w:val="006B62A2"/>
    <w:rsid w:val="006B6875"/>
    <w:rsid w:val="006B68A3"/>
    <w:rsid w:val="006B6C1A"/>
    <w:rsid w:val="006B7C00"/>
    <w:rsid w:val="006C0283"/>
    <w:rsid w:val="006C02C3"/>
    <w:rsid w:val="006C04F0"/>
    <w:rsid w:val="006C0768"/>
    <w:rsid w:val="006C20DE"/>
    <w:rsid w:val="006C23F9"/>
    <w:rsid w:val="006C32C0"/>
    <w:rsid w:val="006C32CC"/>
    <w:rsid w:val="006C361E"/>
    <w:rsid w:val="006C3A5E"/>
    <w:rsid w:val="006C3D08"/>
    <w:rsid w:val="006C49A2"/>
    <w:rsid w:val="006C5159"/>
    <w:rsid w:val="006C55B3"/>
    <w:rsid w:val="006C6AED"/>
    <w:rsid w:val="006C7088"/>
    <w:rsid w:val="006C70AA"/>
    <w:rsid w:val="006C73E3"/>
    <w:rsid w:val="006C7A71"/>
    <w:rsid w:val="006C7B56"/>
    <w:rsid w:val="006D0B4D"/>
    <w:rsid w:val="006D1382"/>
    <w:rsid w:val="006D14A0"/>
    <w:rsid w:val="006D15DD"/>
    <w:rsid w:val="006D20D0"/>
    <w:rsid w:val="006D2F0C"/>
    <w:rsid w:val="006D420C"/>
    <w:rsid w:val="006D4707"/>
    <w:rsid w:val="006D4822"/>
    <w:rsid w:val="006D4AF8"/>
    <w:rsid w:val="006D5054"/>
    <w:rsid w:val="006D577B"/>
    <w:rsid w:val="006D60BF"/>
    <w:rsid w:val="006D6B36"/>
    <w:rsid w:val="006D6CBE"/>
    <w:rsid w:val="006D72AE"/>
    <w:rsid w:val="006D76A6"/>
    <w:rsid w:val="006E1182"/>
    <w:rsid w:val="006E2078"/>
    <w:rsid w:val="006E2C45"/>
    <w:rsid w:val="006E32C8"/>
    <w:rsid w:val="006E3A6B"/>
    <w:rsid w:val="006E3DE7"/>
    <w:rsid w:val="006E5C87"/>
    <w:rsid w:val="006E5DE3"/>
    <w:rsid w:val="006E6083"/>
    <w:rsid w:val="006E6211"/>
    <w:rsid w:val="006E7324"/>
    <w:rsid w:val="006E7597"/>
    <w:rsid w:val="006E761E"/>
    <w:rsid w:val="006E78B9"/>
    <w:rsid w:val="006E7D7C"/>
    <w:rsid w:val="006E7DC5"/>
    <w:rsid w:val="006F0443"/>
    <w:rsid w:val="006F07DE"/>
    <w:rsid w:val="006F0C71"/>
    <w:rsid w:val="006F123C"/>
    <w:rsid w:val="006F138C"/>
    <w:rsid w:val="006F1896"/>
    <w:rsid w:val="006F19F3"/>
    <w:rsid w:val="006F2757"/>
    <w:rsid w:val="006F2F46"/>
    <w:rsid w:val="006F3E28"/>
    <w:rsid w:val="006F4218"/>
    <w:rsid w:val="006F53E2"/>
    <w:rsid w:val="006F5412"/>
    <w:rsid w:val="006F62E6"/>
    <w:rsid w:val="006F63A2"/>
    <w:rsid w:val="006F81F9"/>
    <w:rsid w:val="007014DB"/>
    <w:rsid w:val="0070188C"/>
    <w:rsid w:val="00702870"/>
    <w:rsid w:val="00703246"/>
    <w:rsid w:val="007033BD"/>
    <w:rsid w:val="00703A8B"/>
    <w:rsid w:val="00703B64"/>
    <w:rsid w:val="0070450F"/>
    <w:rsid w:val="007045DB"/>
    <w:rsid w:val="00705886"/>
    <w:rsid w:val="00705D5A"/>
    <w:rsid w:val="00706838"/>
    <w:rsid w:val="007070E3"/>
    <w:rsid w:val="00707DBA"/>
    <w:rsid w:val="00710242"/>
    <w:rsid w:val="0071036A"/>
    <w:rsid w:val="0071058B"/>
    <w:rsid w:val="00711154"/>
    <w:rsid w:val="007120C3"/>
    <w:rsid w:val="00712372"/>
    <w:rsid w:val="00712A60"/>
    <w:rsid w:val="00712D65"/>
    <w:rsid w:val="00712D79"/>
    <w:rsid w:val="007140C7"/>
    <w:rsid w:val="0071444F"/>
    <w:rsid w:val="00714A94"/>
    <w:rsid w:val="00715938"/>
    <w:rsid w:val="00715CDB"/>
    <w:rsid w:val="00715D0F"/>
    <w:rsid w:val="007163AB"/>
    <w:rsid w:val="007164D1"/>
    <w:rsid w:val="00716835"/>
    <w:rsid w:val="00717790"/>
    <w:rsid w:val="00717CDE"/>
    <w:rsid w:val="00720332"/>
    <w:rsid w:val="0072083E"/>
    <w:rsid w:val="00721522"/>
    <w:rsid w:val="0072222D"/>
    <w:rsid w:val="00722862"/>
    <w:rsid w:val="00722901"/>
    <w:rsid w:val="00722EB5"/>
    <w:rsid w:val="007230E0"/>
    <w:rsid w:val="00723329"/>
    <w:rsid w:val="00723691"/>
    <w:rsid w:val="00723B9E"/>
    <w:rsid w:val="007240C7"/>
    <w:rsid w:val="00724C79"/>
    <w:rsid w:val="007250DD"/>
    <w:rsid w:val="00725998"/>
    <w:rsid w:val="00725CA5"/>
    <w:rsid w:val="0072632A"/>
    <w:rsid w:val="007263F9"/>
    <w:rsid w:val="00726514"/>
    <w:rsid w:val="00726579"/>
    <w:rsid w:val="00726C7D"/>
    <w:rsid w:val="00726F38"/>
    <w:rsid w:val="00727366"/>
    <w:rsid w:val="00727CB9"/>
    <w:rsid w:val="0073055C"/>
    <w:rsid w:val="00730CCF"/>
    <w:rsid w:val="00730E63"/>
    <w:rsid w:val="007320B4"/>
    <w:rsid w:val="0073232D"/>
    <w:rsid w:val="00732BC6"/>
    <w:rsid w:val="00732E66"/>
    <w:rsid w:val="007336BF"/>
    <w:rsid w:val="00733A99"/>
    <w:rsid w:val="00734060"/>
    <w:rsid w:val="0073408D"/>
    <w:rsid w:val="0073423B"/>
    <w:rsid w:val="0073459B"/>
    <w:rsid w:val="0073466D"/>
    <w:rsid w:val="00734836"/>
    <w:rsid w:val="00734A06"/>
    <w:rsid w:val="00734C93"/>
    <w:rsid w:val="007353F2"/>
    <w:rsid w:val="00735C48"/>
    <w:rsid w:val="00735E7F"/>
    <w:rsid w:val="00735EFC"/>
    <w:rsid w:val="007360F3"/>
    <w:rsid w:val="0073687C"/>
    <w:rsid w:val="00737036"/>
    <w:rsid w:val="0073752A"/>
    <w:rsid w:val="00740099"/>
    <w:rsid w:val="00740B37"/>
    <w:rsid w:val="00740EB8"/>
    <w:rsid w:val="007412E4"/>
    <w:rsid w:val="007414BB"/>
    <w:rsid w:val="0074159F"/>
    <w:rsid w:val="007419EA"/>
    <w:rsid w:val="00741C08"/>
    <w:rsid w:val="00741E9A"/>
    <w:rsid w:val="00741F45"/>
    <w:rsid w:val="00742A57"/>
    <w:rsid w:val="00743256"/>
    <w:rsid w:val="007441A6"/>
    <w:rsid w:val="0074433E"/>
    <w:rsid w:val="00744CE6"/>
    <w:rsid w:val="007455DD"/>
    <w:rsid w:val="00745D57"/>
    <w:rsid w:val="007465D4"/>
    <w:rsid w:val="007471EC"/>
    <w:rsid w:val="00747373"/>
    <w:rsid w:val="00750345"/>
    <w:rsid w:val="007522FE"/>
    <w:rsid w:val="00752429"/>
    <w:rsid w:val="0075242B"/>
    <w:rsid w:val="00752D2D"/>
    <w:rsid w:val="00752E6E"/>
    <w:rsid w:val="00753EE0"/>
    <w:rsid w:val="0075493B"/>
    <w:rsid w:val="00754B85"/>
    <w:rsid w:val="00756220"/>
    <w:rsid w:val="00756C65"/>
    <w:rsid w:val="0075771C"/>
    <w:rsid w:val="00757C04"/>
    <w:rsid w:val="00757FBF"/>
    <w:rsid w:val="00757FD0"/>
    <w:rsid w:val="0076049E"/>
    <w:rsid w:val="00760628"/>
    <w:rsid w:val="00760822"/>
    <w:rsid w:val="007609E7"/>
    <w:rsid w:val="00760D30"/>
    <w:rsid w:val="00760E89"/>
    <w:rsid w:val="00760FD1"/>
    <w:rsid w:val="0076113D"/>
    <w:rsid w:val="0076131B"/>
    <w:rsid w:val="00761AC2"/>
    <w:rsid w:val="00762205"/>
    <w:rsid w:val="0076264B"/>
    <w:rsid w:val="0076293A"/>
    <w:rsid w:val="00762B93"/>
    <w:rsid w:val="0076302E"/>
    <w:rsid w:val="007636B4"/>
    <w:rsid w:val="00764352"/>
    <w:rsid w:val="007646AF"/>
    <w:rsid w:val="00764D9A"/>
    <w:rsid w:val="00764ED6"/>
    <w:rsid w:val="00764F1E"/>
    <w:rsid w:val="00765276"/>
    <w:rsid w:val="00765E4E"/>
    <w:rsid w:val="00766329"/>
    <w:rsid w:val="00766633"/>
    <w:rsid w:val="0076683C"/>
    <w:rsid w:val="00766C90"/>
    <w:rsid w:val="00766D5B"/>
    <w:rsid w:val="00767AE3"/>
    <w:rsid w:val="00770323"/>
    <w:rsid w:val="007707E9"/>
    <w:rsid w:val="007716DC"/>
    <w:rsid w:val="00771852"/>
    <w:rsid w:val="00771A7F"/>
    <w:rsid w:val="00772037"/>
    <w:rsid w:val="007726AB"/>
    <w:rsid w:val="00772C4F"/>
    <w:rsid w:val="007730F2"/>
    <w:rsid w:val="0077348E"/>
    <w:rsid w:val="007742D6"/>
    <w:rsid w:val="00774361"/>
    <w:rsid w:val="00774A0B"/>
    <w:rsid w:val="00775235"/>
    <w:rsid w:val="0077550A"/>
    <w:rsid w:val="00775D94"/>
    <w:rsid w:val="00775DAA"/>
    <w:rsid w:val="007769DA"/>
    <w:rsid w:val="00776ABB"/>
    <w:rsid w:val="00776D0D"/>
    <w:rsid w:val="00776EA4"/>
    <w:rsid w:val="00780C7E"/>
    <w:rsid w:val="00781457"/>
    <w:rsid w:val="007815A4"/>
    <w:rsid w:val="007815C7"/>
    <w:rsid w:val="00781B50"/>
    <w:rsid w:val="00781FB6"/>
    <w:rsid w:val="00782022"/>
    <w:rsid w:val="007820C4"/>
    <w:rsid w:val="0078264B"/>
    <w:rsid w:val="007833EF"/>
    <w:rsid w:val="007838EC"/>
    <w:rsid w:val="007845AE"/>
    <w:rsid w:val="007856F6"/>
    <w:rsid w:val="0078606B"/>
    <w:rsid w:val="007865A7"/>
    <w:rsid w:val="00786D5A"/>
    <w:rsid w:val="00787986"/>
    <w:rsid w:val="00787B1D"/>
    <w:rsid w:val="00790851"/>
    <w:rsid w:val="00790B10"/>
    <w:rsid w:val="0079116E"/>
    <w:rsid w:val="00792945"/>
    <w:rsid w:val="0079324D"/>
    <w:rsid w:val="00793850"/>
    <w:rsid w:val="00794162"/>
    <w:rsid w:val="00794812"/>
    <w:rsid w:val="00794C2B"/>
    <w:rsid w:val="0079523F"/>
    <w:rsid w:val="00795323"/>
    <w:rsid w:val="007953C1"/>
    <w:rsid w:val="00796617"/>
    <w:rsid w:val="00796E0F"/>
    <w:rsid w:val="00797195"/>
    <w:rsid w:val="007973C2"/>
    <w:rsid w:val="007977C3"/>
    <w:rsid w:val="00797B5E"/>
    <w:rsid w:val="00797BCC"/>
    <w:rsid w:val="00797F43"/>
    <w:rsid w:val="007A01E0"/>
    <w:rsid w:val="007A0B0E"/>
    <w:rsid w:val="007A0BFC"/>
    <w:rsid w:val="007A1421"/>
    <w:rsid w:val="007A16AC"/>
    <w:rsid w:val="007A279C"/>
    <w:rsid w:val="007A29A0"/>
    <w:rsid w:val="007A3878"/>
    <w:rsid w:val="007A3C82"/>
    <w:rsid w:val="007A4449"/>
    <w:rsid w:val="007A5750"/>
    <w:rsid w:val="007A6352"/>
    <w:rsid w:val="007A679F"/>
    <w:rsid w:val="007A6BA2"/>
    <w:rsid w:val="007B0308"/>
    <w:rsid w:val="007B0824"/>
    <w:rsid w:val="007B0F2D"/>
    <w:rsid w:val="007B1344"/>
    <w:rsid w:val="007B1752"/>
    <w:rsid w:val="007B1C44"/>
    <w:rsid w:val="007B2DAB"/>
    <w:rsid w:val="007B2EC6"/>
    <w:rsid w:val="007B3764"/>
    <w:rsid w:val="007B3DE9"/>
    <w:rsid w:val="007B4D8C"/>
    <w:rsid w:val="007B5B20"/>
    <w:rsid w:val="007B65F0"/>
    <w:rsid w:val="007B6F07"/>
    <w:rsid w:val="007B770B"/>
    <w:rsid w:val="007B7F3F"/>
    <w:rsid w:val="007C0679"/>
    <w:rsid w:val="007C09B4"/>
    <w:rsid w:val="007C29DE"/>
    <w:rsid w:val="007C302D"/>
    <w:rsid w:val="007C350D"/>
    <w:rsid w:val="007C4239"/>
    <w:rsid w:val="007C4295"/>
    <w:rsid w:val="007C4631"/>
    <w:rsid w:val="007C47F3"/>
    <w:rsid w:val="007C5029"/>
    <w:rsid w:val="007C5447"/>
    <w:rsid w:val="007C58D2"/>
    <w:rsid w:val="007C5B31"/>
    <w:rsid w:val="007C5FED"/>
    <w:rsid w:val="007C657A"/>
    <w:rsid w:val="007C7F5C"/>
    <w:rsid w:val="007D005E"/>
    <w:rsid w:val="007D02FD"/>
    <w:rsid w:val="007D048D"/>
    <w:rsid w:val="007D0858"/>
    <w:rsid w:val="007D0874"/>
    <w:rsid w:val="007D0A8D"/>
    <w:rsid w:val="007D0C88"/>
    <w:rsid w:val="007D1346"/>
    <w:rsid w:val="007D1527"/>
    <w:rsid w:val="007D17C7"/>
    <w:rsid w:val="007D3751"/>
    <w:rsid w:val="007D3DF7"/>
    <w:rsid w:val="007D3F61"/>
    <w:rsid w:val="007D426A"/>
    <w:rsid w:val="007D463A"/>
    <w:rsid w:val="007D50FD"/>
    <w:rsid w:val="007D5EE2"/>
    <w:rsid w:val="007D609B"/>
    <w:rsid w:val="007D621C"/>
    <w:rsid w:val="007D7075"/>
    <w:rsid w:val="007E0C91"/>
    <w:rsid w:val="007E0CE5"/>
    <w:rsid w:val="007E14C9"/>
    <w:rsid w:val="007E18E2"/>
    <w:rsid w:val="007E1F48"/>
    <w:rsid w:val="007E2334"/>
    <w:rsid w:val="007E253C"/>
    <w:rsid w:val="007E2E3C"/>
    <w:rsid w:val="007E2F1C"/>
    <w:rsid w:val="007E30C9"/>
    <w:rsid w:val="007E3B02"/>
    <w:rsid w:val="007E3D48"/>
    <w:rsid w:val="007E44DC"/>
    <w:rsid w:val="007E476C"/>
    <w:rsid w:val="007E48C7"/>
    <w:rsid w:val="007E4958"/>
    <w:rsid w:val="007E4F3C"/>
    <w:rsid w:val="007E5791"/>
    <w:rsid w:val="007E5917"/>
    <w:rsid w:val="007E5A4E"/>
    <w:rsid w:val="007E64C2"/>
    <w:rsid w:val="007E666B"/>
    <w:rsid w:val="007E69F0"/>
    <w:rsid w:val="007E6E55"/>
    <w:rsid w:val="007E7D4C"/>
    <w:rsid w:val="007E7E85"/>
    <w:rsid w:val="007F0BE7"/>
    <w:rsid w:val="007F0BFA"/>
    <w:rsid w:val="007F0D3C"/>
    <w:rsid w:val="007F0F66"/>
    <w:rsid w:val="007F11F1"/>
    <w:rsid w:val="007F128F"/>
    <w:rsid w:val="007F1CA4"/>
    <w:rsid w:val="007F3125"/>
    <w:rsid w:val="007F3655"/>
    <w:rsid w:val="007F42F4"/>
    <w:rsid w:val="007F434D"/>
    <w:rsid w:val="007F43FB"/>
    <w:rsid w:val="007F461E"/>
    <w:rsid w:val="007F4FAA"/>
    <w:rsid w:val="007F60B8"/>
    <w:rsid w:val="007F6428"/>
    <w:rsid w:val="007F653B"/>
    <w:rsid w:val="007F6E0B"/>
    <w:rsid w:val="007F7822"/>
    <w:rsid w:val="00800909"/>
    <w:rsid w:val="008010B3"/>
    <w:rsid w:val="00801855"/>
    <w:rsid w:val="00801C99"/>
    <w:rsid w:val="00802DE2"/>
    <w:rsid w:val="00803107"/>
    <w:rsid w:val="008031BA"/>
    <w:rsid w:val="00803597"/>
    <w:rsid w:val="00803C8B"/>
    <w:rsid w:val="00804CFD"/>
    <w:rsid w:val="008053B7"/>
    <w:rsid w:val="00805BEB"/>
    <w:rsid w:val="00806192"/>
    <w:rsid w:val="0080641A"/>
    <w:rsid w:val="0080698F"/>
    <w:rsid w:val="0080757A"/>
    <w:rsid w:val="00810387"/>
    <w:rsid w:val="008106C4"/>
    <w:rsid w:val="00810DE9"/>
    <w:rsid w:val="00811B32"/>
    <w:rsid w:val="00811CCE"/>
    <w:rsid w:val="008122A2"/>
    <w:rsid w:val="00813CDA"/>
    <w:rsid w:val="00814086"/>
    <w:rsid w:val="00814688"/>
    <w:rsid w:val="008147CA"/>
    <w:rsid w:val="0081514B"/>
    <w:rsid w:val="00815711"/>
    <w:rsid w:val="008159B9"/>
    <w:rsid w:val="00816981"/>
    <w:rsid w:val="008169D7"/>
    <w:rsid w:val="00816A0D"/>
    <w:rsid w:val="00817024"/>
    <w:rsid w:val="0081728F"/>
    <w:rsid w:val="00817A51"/>
    <w:rsid w:val="0082074C"/>
    <w:rsid w:val="008207E4"/>
    <w:rsid w:val="0082113A"/>
    <w:rsid w:val="00822239"/>
    <w:rsid w:val="0082230C"/>
    <w:rsid w:val="00822D65"/>
    <w:rsid w:val="00822D9E"/>
    <w:rsid w:val="0082309B"/>
    <w:rsid w:val="008230EA"/>
    <w:rsid w:val="008236D2"/>
    <w:rsid w:val="00823C1F"/>
    <w:rsid w:val="00824C5A"/>
    <w:rsid w:val="00825115"/>
    <w:rsid w:val="00825E0D"/>
    <w:rsid w:val="00825E69"/>
    <w:rsid w:val="00826C0D"/>
    <w:rsid w:val="00830C0B"/>
    <w:rsid w:val="00830DFF"/>
    <w:rsid w:val="008319E9"/>
    <w:rsid w:val="00831A53"/>
    <w:rsid w:val="00831DA8"/>
    <w:rsid w:val="00832042"/>
    <w:rsid w:val="008325D8"/>
    <w:rsid w:val="00833B90"/>
    <w:rsid w:val="00833D1A"/>
    <w:rsid w:val="0083410B"/>
    <w:rsid w:val="0083537A"/>
    <w:rsid w:val="00836170"/>
    <w:rsid w:val="008363AE"/>
    <w:rsid w:val="008364E1"/>
    <w:rsid w:val="008364FE"/>
    <w:rsid w:val="00836C3B"/>
    <w:rsid w:val="00837291"/>
    <w:rsid w:val="00837A2A"/>
    <w:rsid w:val="00837BFB"/>
    <w:rsid w:val="00840111"/>
    <w:rsid w:val="008401BA"/>
    <w:rsid w:val="00840F97"/>
    <w:rsid w:val="00841D5C"/>
    <w:rsid w:val="00843540"/>
    <w:rsid w:val="00844E77"/>
    <w:rsid w:val="00844F74"/>
    <w:rsid w:val="00845F27"/>
    <w:rsid w:val="008461BC"/>
    <w:rsid w:val="00846471"/>
    <w:rsid w:val="008464A9"/>
    <w:rsid w:val="00846534"/>
    <w:rsid w:val="00846955"/>
    <w:rsid w:val="00847AF2"/>
    <w:rsid w:val="00847D40"/>
    <w:rsid w:val="00847F69"/>
    <w:rsid w:val="0085004A"/>
    <w:rsid w:val="00850328"/>
    <w:rsid w:val="0085069C"/>
    <w:rsid w:val="00850FC1"/>
    <w:rsid w:val="00851441"/>
    <w:rsid w:val="008514B4"/>
    <w:rsid w:val="00851CBC"/>
    <w:rsid w:val="00851E75"/>
    <w:rsid w:val="00852B9E"/>
    <w:rsid w:val="00853096"/>
    <w:rsid w:val="00853F3E"/>
    <w:rsid w:val="0085439B"/>
    <w:rsid w:val="00854A10"/>
    <w:rsid w:val="008550EC"/>
    <w:rsid w:val="008558B9"/>
    <w:rsid w:val="008563CD"/>
    <w:rsid w:val="008565A7"/>
    <w:rsid w:val="00856734"/>
    <w:rsid w:val="008571B2"/>
    <w:rsid w:val="00857B2B"/>
    <w:rsid w:val="00857F00"/>
    <w:rsid w:val="008601C4"/>
    <w:rsid w:val="008601FE"/>
    <w:rsid w:val="00860339"/>
    <w:rsid w:val="0086080A"/>
    <w:rsid w:val="00860D33"/>
    <w:rsid w:val="008616B1"/>
    <w:rsid w:val="00861738"/>
    <w:rsid w:val="008618C8"/>
    <w:rsid w:val="00862908"/>
    <w:rsid w:val="00863BFA"/>
    <w:rsid w:val="00864211"/>
    <w:rsid w:val="008650AC"/>
    <w:rsid w:val="008652A3"/>
    <w:rsid w:val="008659C9"/>
    <w:rsid w:val="00866173"/>
    <w:rsid w:val="00866201"/>
    <w:rsid w:val="00867DE9"/>
    <w:rsid w:val="00870469"/>
    <w:rsid w:val="008709C4"/>
    <w:rsid w:val="00871134"/>
    <w:rsid w:val="008718DE"/>
    <w:rsid w:val="00871C7D"/>
    <w:rsid w:val="00872912"/>
    <w:rsid w:val="00872DB8"/>
    <w:rsid w:val="008732A2"/>
    <w:rsid w:val="00873DAD"/>
    <w:rsid w:val="00873FCB"/>
    <w:rsid w:val="00874C60"/>
    <w:rsid w:val="00874F21"/>
    <w:rsid w:val="008751FB"/>
    <w:rsid w:val="008755A0"/>
    <w:rsid w:val="0087590E"/>
    <w:rsid w:val="00875AD7"/>
    <w:rsid w:val="008760FB"/>
    <w:rsid w:val="008767D0"/>
    <w:rsid w:val="008771C5"/>
    <w:rsid w:val="008807A7"/>
    <w:rsid w:val="00880D00"/>
    <w:rsid w:val="00881245"/>
    <w:rsid w:val="008816EF"/>
    <w:rsid w:val="008821A7"/>
    <w:rsid w:val="00882972"/>
    <w:rsid w:val="00882B71"/>
    <w:rsid w:val="00883B61"/>
    <w:rsid w:val="00884B1A"/>
    <w:rsid w:val="00885735"/>
    <w:rsid w:val="00885D75"/>
    <w:rsid w:val="00887096"/>
    <w:rsid w:val="008872E4"/>
    <w:rsid w:val="00887729"/>
    <w:rsid w:val="00887742"/>
    <w:rsid w:val="0088787D"/>
    <w:rsid w:val="00887DB7"/>
    <w:rsid w:val="008901AA"/>
    <w:rsid w:val="008903F3"/>
    <w:rsid w:val="0089071C"/>
    <w:rsid w:val="00890F32"/>
    <w:rsid w:val="00891708"/>
    <w:rsid w:val="00892310"/>
    <w:rsid w:val="00892936"/>
    <w:rsid w:val="00892DA7"/>
    <w:rsid w:val="00893D32"/>
    <w:rsid w:val="008943E1"/>
    <w:rsid w:val="0089543F"/>
    <w:rsid w:val="008964CF"/>
    <w:rsid w:val="008977B6"/>
    <w:rsid w:val="0089782B"/>
    <w:rsid w:val="00897C9C"/>
    <w:rsid w:val="008A02B2"/>
    <w:rsid w:val="008A0340"/>
    <w:rsid w:val="008A0750"/>
    <w:rsid w:val="008A0A3E"/>
    <w:rsid w:val="008A0D67"/>
    <w:rsid w:val="008A0E61"/>
    <w:rsid w:val="008A1109"/>
    <w:rsid w:val="008A16E0"/>
    <w:rsid w:val="008A222E"/>
    <w:rsid w:val="008A2394"/>
    <w:rsid w:val="008A2737"/>
    <w:rsid w:val="008A2983"/>
    <w:rsid w:val="008A34E3"/>
    <w:rsid w:val="008A3C38"/>
    <w:rsid w:val="008A465B"/>
    <w:rsid w:val="008A4C82"/>
    <w:rsid w:val="008A54C7"/>
    <w:rsid w:val="008A5647"/>
    <w:rsid w:val="008A56FA"/>
    <w:rsid w:val="008A5728"/>
    <w:rsid w:val="008A5777"/>
    <w:rsid w:val="008A6B49"/>
    <w:rsid w:val="008A6BB2"/>
    <w:rsid w:val="008A7433"/>
    <w:rsid w:val="008A7C24"/>
    <w:rsid w:val="008B0532"/>
    <w:rsid w:val="008B0609"/>
    <w:rsid w:val="008B067E"/>
    <w:rsid w:val="008B0976"/>
    <w:rsid w:val="008B157A"/>
    <w:rsid w:val="008B19DF"/>
    <w:rsid w:val="008B1A1E"/>
    <w:rsid w:val="008B1DBA"/>
    <w:rsid w:val="008B1EB9"/>
    <w:rsid w:val="008B2070"/>
    <w:rsid w:val="008B2A7A"/>
    <w:rsid w:val="008B5540"/>
    <w:rsid w:val="008B5E18"/>
    <w:rsid w:val="008B70F8"/>
    <w:rsid w:val="008B7553"/>
    <w:rsid w:val="008C059F"/>
    <w:rsid w:val="008C172A"/>
    <w:rsid w:val="008C1C67"/>
    <w:rsid w:val="008C2337"/>
    <w:rsid w:val="008C26FE"/>
    <w:rsid w:val="008C3C5D"/>
    <w:rsid w:val="008C49B7"/>
    <w:rsid w:val="008C49F9"/>
    <w:rsid w:val="008C5BC9"/>
    <w:rsid w:val="008C6216"/>
    <w:rsid w:val="008C6295"/>
    <w:rsid w:val="008C63A0"/>
    <w:rsid w:val="008C6480"/>
    <w:rsid w:val="008C6E49"/>
    <w:rsid w:val="008C76EE"/>
    <w:rsid w:val="008C7959"/>
    <w:rsid w:val="008C7C88"/>
    <w:rsid w:val="008D00BB"/>
    <w:rsid w:val="008D02B7"/>
    <w:rsid w:val="008D0685"/>
    <w:rsid w:val="008D0CD8"/>
    <w:rsid w:val="008D1CAB"/>
    <w:rsid w:val="008D1DA1"/>
    <w:rsid w:val="008D1E2A"/>
    <w:rsid w:val="008D283D"/>
    <w:rsid w:val="008D2922"/>
    <w:rsid w:val="008D2A18"/>
    <w:rsid w:val="008D3DCF"/>
    <w:rsid w:val="008D3F68"/>
    <w:rsid w:val="008D42F5"/>
    <w:rsid w:val="008D4954"/>
    <w:rsid w:val="008D4F1B"/>
    <w:rsid w:val="008D5A1B"/>
    <w:rsid w:val="008D5C29"/>
    <w:rsid w:val="008D6138"/>
    <w:rsid w:val="008D62BE"/>
    <w:rsid w:val="008D6319"/>
    <w:rsid w:val="008D6563"/>
    <w:rsid w:val="008D6FE0"/>
    <w:rsid w:val="008D76F6"/>
    <w:rsid w:val="008D78CF"/>
    <w:rsid w:val="008D7BB8"/>
    <w:rsid w:val="008E0108"/>
    <w:rsid w:val="008E14D1"/>
    <w:rsid w:val="008E18B9"/>
    <w:rsid w:val="008E1FB8"/>
    <w:rsid w:val="008E24B1"/>
    <w:rsid w:val="008E2A6E"/>
    <w:rsid w:val="008E2BE8"/>
    <w:rsid w:val="008E3325"/>
    <w:rsid w:val="008E3BED"/>
    <w:rsid w:val="008E3C1E"/>
    <w:rsid w:val="008E3D00"/>
    <w:rsid w:val="008E3EA5"/>
    <w:rsid w:val="008E40BA"/>
    <w:rsid w:val="008E41DB"/>
    <w:rsid w:val="008E541C"/>
    <w:rsid w:val="008E73CF"/>
    <w:rsid w:val="008E78E7"/>
    <w:rsid w:val="008E7DBC"/>
    <w:rsid w:val="008F01E4"/>
    <w:rsid w:val="008F06DC"/>
    <w:rsid w:val="008F0A1B"/>
    <w:rsid w:val="008F11AA"/>
    <w:rsid w:val="008F1249"/>
    <w:rsid w:val="008F1AA0"/>
    <w:rsid w:val="008F1BFE"/>
    <w:rsid w:val="008F1C39"/>
    <w:rsid w:val="008F1E94"/>
    <w:rsid w:val="008F29A1"/>
    <w:rsid w:val="008F2B00"/>
    <w:rsid w:val="008F3152"/>
    <w:rsid w:val="008F3153"/>
    <w:rsid w:val="008F3743"/>
    <w:rsid w:val="008F3D96"/>
    <w:rsid w:val="008F550C"/>
    <w:rsid w:val="008F5E32"/>
    <w:rsid w:val="008F674F"/>
    <w:rsid w:val="008F67D4"/>
    <w:rsid w:val="008F69C7"/>
    <w:rsid w:val="008F72B0"/>
    <w:rsid w:val="008F76F1"/>
    <w:rsid w:val="008F7C1C"/>
    <w:rsid w:val="008F7E82"/>
    <w:rsid w:val="00900DCD"/>
    <w:rsid w:val="00901F55"/>
    <w:rsid w:val="009020FD"/>
    <w:rsid w:val="00902144"/>
    <w:rsid w:val="00902C19"/>
    <w:rsid w:val="009038CD"/>
    <w:rsid w:val="00903A6D"/>
    <w:rsid w:val="00903C2B"/>
    <w:rsid w:val="00904164"/>
    <w:rsid w:val="0090562D"/>
    <w:rsid w:val="00905B3A"/>
    <w:rsid w:val="009067DD"/>
    <w:rsid w:val="009068C1"/>
    <w:rsid w:val="00906DCD"/>
    <w:rsid w:val="00906DF8"/>
    <w:rsid w:val="00907BB9"/>
    <w:rsid w:val="00910AFB"/>
    <w:rsid w:val="00910B7C"/>
    <w:rsid w:val="00910D94"/>
    <w:rsid w:val="00911520"/>
    <w:rsid w:val="00911D6F"/>
    <w:rsid w:val="00912548"/>
    <w:rsid w:val="009125C8"/>
    <w:rsid w:val="009127FF"/>
    <w:rsid w:val="00912E07"/>
    <w:rsid w:val="0091325D"/>
    <w:rsid w:val="0091352C"/>
    <w:rsid w:val="0091391F"/>
    <w:rsid w:val="00913C0D"/>
    <w:rsid w:val="0091405F"/>
    <w:rsid w:val="00914A86"/>
    <w:rsid w:val="00915893"/>
    <w:rsid w:val="00916B04"/>
    <w:rsid w:val="00916E7E"/>
    <w:rsid w:val="00917E17"/>
    <w:rsid w:val="009207C0"/>
    <w:rsid w:val="00920A9B"/>
    <w:rsid w:val="00920CEB"/>
    <w:rsid w:val="0092144C"/>
    <w:rsid w:val="00921848"/>
    <w:rsid w:val="0092186A"/>
    <w:rsid w:val="00922441"/>
    <w:rsid w:val="00922485"/>
    <w:rsid w:val="009227CA"/>
    <w:rsid w:val="0092303D"/>
    <w:rsid w:val="009233EF"/>
    <w:rsid w:val="0092374C"/>
    <w:rsid w:val="009248ED"/>
    <w:rsid w:val="009249EA"/>
    <w:rsid w:val="00924BD2"/>
    <w:rsid w:val="00924D03"/>
    <w:rsid w:val="00924DDA"/>
    <w:rsid w:val="00925500"/>
    <w:rsid w:val="00926206"/>
    <w:rsid w:val="00926283"/>
    <w:rsid w:val="009269F4"/>
    <w:rsid w:val="0092733E"/>
    <w:rsid w:val="00927688"/>
    <w:rsid w:val="009302E8"/>
    <w:rsid w:val="00930E9E"/>
    <w:rsid w:val="00931BAE"/>
    <w:rsid w:val="00931D42"/>
    <w:rsid w:val="00932B8E"/>
    <w:rsid w:val="00932BF3"/>
    <w:rsid w:val="009330B0"/>
    <w:rsid w:val="00933234"/>
    <w:rsid w:val="0093358D"/>
    <w:rsid w:val="009335FD"/>
    <w:rsid w:val="00933B55"/>
    <w:rsid w:val="00934097"/>
    <w:rsid w:val="00934797"/>
    <w:rsid w:val="00935B75"/>
    <w:rsid w:val="009364A0"/>
    <w:rsid w:val="009370C7"/>
    <w:rsid w:val="00937243"/>
    <w:rsid w:val="00937B69"/>
    <w:rsid w:val="00937CDC"/>
    <w:rsid w:val="0094035B"/>
    <w:rsid w:val="00940A58"/>
    <w:rsid w:val="009428B9"/>
    <w:rsid w:val="00942F67"/>
    <w:rsid w:val="0094303F"/>
    <w:rsid w:val="00944ED3"/>
    <w:rsid w:val="00946392"/>
    <w:rsid w:val="00946E35"/>
    <w:rsid w:val="00947F8F"/>
    <w:rsid w:val="0095001D"/>
    <w:rsid w:val="00951301"/>
    <w:rsid w:val="00951552"/>
    <w:rsid w:val="00951CF9"/>
    <w:rsid w:val="009523C3"/>
    <w:rsid w:val="0095257E"/>
    <w:rsid w:val="009527F2"/>
    <w:rsid w:val="009529C5"/>
    <w:rsid w:val="00952E3F"/>
    <w:rsid w:val="009535A9"/>
    <w:rsid w:val="00953736"/>
    <w:rsid w:val="00953AB7"/>
    <w:rsid w:val="00954296"/>
    <w:rsid w:val="00954A44"/>
    <w:rsid w:val="00955520"/>
    <w:rsid w:val="009558E7"/>
    <w:rsid w:val="00955BC3"/>
    <w:rsid w:val="0095605E"/>
    <w:rsid w:val="00956487"/>
    <w:rsid w:val="009565E1"/>
    <w:rsid w:val="00956B80"/>
    <w:rsid w:val="00956EFC"/>
    <w:rsid w:val="0095769C"/>
    <w:rsid w:val="00960ECB"/>
    <w:rsid w:val="009612BB"/>
    <w:rsid w:val="00961758"/>
    <w:rsid w:val="00962301"/>
    <w:rsid w:val="009623C7"/>
    <w:rsid w:val="00962511"/>
    <w:rsid w:val="009625DB"/>
    <w:rsid w:val="00962743"/>
    <w:rsid w:val="00963D6F"/>
    <w:rsid w:val="009640CB"/>
    <w:rsid w:val="00964A23"/>
    <w:rsid w:val="00964B0A"/>
    <w:rsid w:val="00964BC6"/>
    <w:rsid w:val="00964E04"/>
    <w:rsid w:val="00966034"/>
    <w:rsid w:val="00966A2D"/>
    <w:rsid w:val="00966B34"/>
    <w:rsid w:val="009677A6"/>
    <w:rsid w:val="0096791F"/>
    <w:rsid w:val="00967AF7"/>
    <w:rsid w:val="00967F0F"/>
    <w:rsid w:val="009703DE"/>
    <w:rsid w:val="00970D0A"/>
    <w:rsid w:val="00971DA2"/>
    <w:rsid w:val="00971DF6"/>
    <w:rsid w:val="00971E9D"/>
    <w:rsid w:val="009722C8"/>
    <w:rsid w:val="00974474"/>
    <w:rsid w:val="00975155"/>
    <w:rsid w:val="00975F00"/>
    <w:rsid w:val="00975FD4"/>
    <w:rsid w:val="00976012"/>
    <w:rsid w:val="0097620E"/>
    <w:rsid w:val="00977387"/>
    <w:rsid w:val="00977BE4"/>
    <w:rsid w:val="00977DCD"/>
    <w:rsid w:val="0098083B"/>
    <w:rsid w:val="00980D6E"/>
    <w:rsid w:val="00980DA9"/>
    <w:rsid w:val="009814EB"/>
    <w:rsid w:val="00982468"/>
    <w:rsid w:val="0098311C"/>
    <w:rsid w:val="009835D6"/>
    <w:rsid w:val="00983FF1"/>
    <w:rsid w:val="00984A3B"/>
    <w:rsid w:val="00986E9C"/>
    <w:rsid w:val="00987111"/>
    <w:rsid w:val="009876A5"/>
    <w:rsid w:val="009878AB"/>
    <w:rsid w:val="0098796A"/>
    <w:rsid w:val="009903E8"/>
    <w:rsid w:val="00990B55"/>
    <w:rsid w:val="00990EAC"/>
    <w:rsid w:val="00991911"/>
    <w:rsid w:val="00992262"/>
    <w:rsid w:val="009928CC"/>
    <w:rsid w:val="00993128"/>
    <w:rsid w:val="009931AA"/>
    <w:rsid w:val="00993800"/>
    <w:rsid w:val="00993B5D"/>
    <w:rsid w:val="009942C5"/>
    <w:rsid w:val="009945B8"/>
    <w:rsid w:val="00994D6F"/>
    <w:rsid w:val="00994EE6"/>
    <w:rsid w:val="00995A74"/>
    <w:rsid w:val="00995FB9"/>
    <w:rsid w:val="009961CC"/>
    <w:rsid w:val="00996E25"/>
    <w:rsid w:val="009972D9"/>
    <w:rsid w:val="00997E41"/>
    <w:rsid w:val="009A02E1"/>
    <w:rsid w:val="009A069F"/>
    <w:rsid w:val="009A06A7"/>
    <w:rsid w:val="009A0CBF"/>
    <w:rsid w:val="009A1124"/>
    <w:rsid w:val="009A1AAE"/>
    <w:rsid w:val="009A1E8A"/>
    <w:rsid w:val="009A2647"/>
    <w:rsid w:val="009A2AF7"/>
    <w:rsid w:val="009A2BBB"/>
    <w:rsid w:val="009A2E0A"/>
    <w:rsid w:val="009A3C94"/>
    <w:rsid w:val="009A3E1F"/>
    <w:rsid w:val="009A56BB"/>
    <w:rsid w:val="009A62C5"/>
    <w:rsid w:val="009A7047"/>
    <w:rsid w:val="009A72B6"/>
    <w:rsid w:val="009A75A7"/>
    <w:rsid w:val="009A7745"/>
    <w:rsid w:val="009A7B1E"/>
    <w:rsid w:val="009B0CAB"/>
    <w:rsid w:val="009B1FE8"/>
    <w:rsid w:val="009B237D"/>
    <w:rsid w:val="009B29B9"/>
    <w:rsid w:val="009B3703"/>
    <w:rsid w:val="009B399D"/>
    <w:rsid w:val="009B4874"/>
    <w:rsid w:val="009B4DBE"/>
    <w:rsid w:val="009B53BB"/>
    <w:rsid w:val="009B6233"/>
    <w:rsid w:val="009B6675"/>
    <w:rsid w:val="009B7B06"/>
    <w:rsid w:val="009B7BA2"/>
    <w:rsid w:val="009B7BF5"/>
    <w:rsid w:val="009C022E"/>
    <w:rsid w:val="009C046C"/>
    <w:rsid w:val="009C0FB0"/>
    <w:rsid w:val="009C10BC"/>
    <w:rsid w:val="009C118C"/>
    <w:rsid w:val="009C12CF"/>
    <w:rsid w:val="009C1AA8"/>
    <w:rsid w:val="009C1CD4"/>
    <w:rsid w:val="009C237D"/>
    <w:rsid w:val="009C2CD2"/>
    <w:rsid w:val="009C3483"/>
    <w:rsid w:val="009C3681"/>
    <w:rsid w:val="009C36A0"/>
    <w:rsid w:val="009C36DB"/>
    <w:rsid w:val="009C377D"/>
    <w:rsid w:val="009C39BE"/>
    <w:rsid w:val="009C456A"/>
    <w:rsid w:val="009C4751"/>
    <w:rsid w:val="009C480E"/>
    <w:rsid w:val="009C4AB4"/>
    <w:rsid w:val="009C4FD3"/>
    <w:rsid w:val="009C51F4"/>
    <w:rsid w:val="009C5252"/>
    <w:rsid w:val="009C5E94"/>
    <w:rsid w:val="009C60BD"/>
    <w:rsid w:val="009C6307"/>
    <w:rsid w:val="009C6784"/>
    <w:rsid w:val="009C68DE"/>
    <w:rsid w:val="009C7596"/>
    <w:rsid w:val="009C7C26"/>
    <w:rsid w:val="009D0447"/>
    <w:rsid w:val="009D0C39"/>
    <w:rsid w:val="009D17D3"/>
    <w:rsid w:val="009D1A66"/>
    <w:rsid w:val="009D44EA"/>
    <w:rsid w:val="009D45BB"/>
    <w:rsid w:val="009D47F8"/>
    <w:rsid w:val="009D4D5A"/>
    <w:rsid w:val="009D58EF"/>
    <w:rsid w:val="009D5957"/>
    <w:rsid w:val="009D64C4"/>
    <w:rsid w:val="009D64D9"/>
    <w:rsid w:val="009D684E"/>
    <w:rsid w:val="009D6C7C"/>
    <w:rsid w:val="009D7256"/>
    <w:rsid w:val="009E0033"/>
    <w:rsid w:val="009E0673"/>
    <w:rsid w:val="009E09BC"/>
    <w:rsid w:val="009E1CD0"/>
    <w:rsid w:val="009E258F"/>
    <w:rsid w:val="009E329B"/>
    <w:rsid w:val="009E37C4"/>
    <w:rsid w:val="009E3D3F"/>
    <w:rsid w:val="009E3DD4"/>
    <w:rsid w:val="009E426D"/>
    <w:rsid w:val="009E4322"/>
    <w:rsid w:val="009E449F"/>
    <w:rsid w:val="009E4CA5"/>
    <w:rsid w:val="009E4EC7"/>
    <w:rsid w:val="009E507E"/>
    <w:rsid w:val="009E6570"/>
    <w:rsid w:val="009E682A"/>
    <w:rsid w:val="009E68DC"/>
    <w:rsid w:val="009E7BAA"/>
    <w:rsid w:val="009F0BFD"/>
    <w:rsid w:val="009F0FCF"/>
    <w:rsid w:val="009F1150"/>
    <w:rsid w:val="009F1D27"/>
    <w:rsid w:val="009F20D1"/>
    <w:rsid w:val="009F2546"/>
    <w:rsid w:val="009F25D7"/>
    <w:rsid w:val="009F30E3"/>
    <w:rsid w:val="009F31A2"/>
    <w:rsid w:val="009F34C3"/>
    <w:rsid w:val="009F3715"/>
    <w:rsid w:val="009F37BF"/>
    <w:rsid w:val="009F3825"/>
    <w:rsid w:val="009F43CF"/>
    <w:rsid w:val="009F4CF7"/>
    <w:rsid w:val="009F5447"/>
    <w:rsid w:val="009F5B84"/>
    <w:rsid w:val="009F6878"/>
    <w:rsid w:val="009F695B"/>
    <w:rsid w:val="009F71D4"/>
    <w:rsid w:val="009F78CA"/>
    <w:rsid w:val="009F7927"/>
    <w:rsid w:val="00A007F0"/>
    <w:rsid w:val="00A00A45"/>
    <w:rsid w:val="00A011CA"/>
    <w:rsid w:val="00A01948"/>
    <w:rsid w:val="00A01F21"/>
    <w:rsid w:val="00A02955"/>
    <w:rsid w:val="00A035C4"/>
    <w:rsid w:val="00A03D24"/>
    <w:rsid w:val="00A03D4D"/>
    <w:rsid w:val="00A0407F"/>
    <w:rsid w:val="00A04127"/>
    <w:rsid w:val="00A047FE"/>
    <w:rsid w:val="00A057C4"/>
    <w:rsid w:val="00A0594F"/>
    <w:rsid w:val="00A05AD3"/>
    <w:rsid w:val="00A06891"/>
    <w:rsid w:val="00A06B9C"/>
    <w:rsid w:val="00A06EB9"/>
    <w:rsid w:val="00A074D4"/>
    <w:rsid w:val="00A078B7"/>
    <w:rsid w:val="00A07A60"/>
    <w:rsid w:val="00A07C34"/>
    <w:rsid w:val="00A07F64"/>
    <w:rsid w:val="00A1049F"/>
    <w:rsid w:val="00A10CBC"/>
    <w:rsid w:val="00A113BD"/>
    <w:rsid w:val="00A11632"/>
    <w:rsid w:val="00A11DF0"/>
    <w:rsid w:val="00A125F4"/>
    <w:rsid w:val="00A12911"/>
    <w:rsid w:val="00A1339A"/>
    <w:rsid w:val="00A135C5"/>
    <w:rsid w:val="00A139D8"/>
    <w:rsid w:val="00A13AD9"/>
    <w:rsid w:val="00A13FAC"/>
    <w:rsid w:val="00A142E3"/>
    <w:rsid w:val="00A1449D"/>
    <w:rsid w:val="00A14C57"/>
    <w:rsid w:val="00A151A5"/>
    <w:rsid w:val="00A1526F"/>
    <w:rsid w:val="00A154CD"/>
    <w:rsid w:val="00A1567D"/>
    <w:rsid w:val="00A16A6E"/>
    <w:rsid w:val="00A16BFB"/>
    <w:rsid w:val="00A1713F"/>
    <w:rsid w:val="00A17A3A"/>
    <w:rsid w:val="00A2013E"/>
    <w:rsid w:val="00A204C5"/>
    <w:rsid w:val="00A21044"/>
    <w:rsid w:val="00A21C5A"/>
    <w:rsid w:val="00A22892"/>
    <w:rsid w:val="00A231F2"/>
    <w:rsid w:val="00A23C7E"/>
    <w:rsid w:val="00A255B3"/>
    <w:rsid w:val="00A25B1B"/>
    <w:rsid w:val="00A261F0"/>
    <w:rsid w:val="00A26405"/>
    <w:rsid w:val="00A26934"/>
    <w:rsid w:val="00A27667"/>
    <w:rsid w:val="00A27D13"/>
    <w:rsid w:val="00A30496"/>
    <w:rsid w:val="00A30E15"/>
    <w:rsid w:val="00A312E8"/>
    <w:rsid w:val="00A3190B"/>
    <w:rsid w:val="00A319B5"/>
    <w:rsid w:val="00A32A86"/>
    <w:rsid w:val="00A33550"/>
    <w:rsid w:val="00A34B6F"/>
    <w:rsid w:val="00A34C74"/>
    <w:rsid w:val="00A35B36"/>
    <w:rsid w:val="00A363B3"/>
    <w:rsid w:val="00A36552"/>
    <w:rsid w:val="00A3674D"/>
    <w:rsid w:val="00A3691F"/>
    <w:rsid w:val="00A37159"/>
    <w:rsid w:val="00A377C1"/>
    <w:rsid w:val="00A37D21"/>
    <w:rsid w:val="00A3C133"/>
    <w:rsid w:val="00A410F7"/>
    <w:rsid w:val="00A41CA5"/>
    <w:rsid w:val="00A41FA3"/>
    <w:rsid w:val="00A42474"/>
    <w:rsid w:val="00A4266A"/>
    <w:rsid w:val="00A42DFD"/>
    <w:rsid w:val="00A43135"/>
    <w:rsid w:val="00A43798"/>
    <w:rsid w:val="00A453F1"/>
    <w:rsid w:val="00A461CE"/>
    <w:rsid w:val="00A46A2C"/>
    <w:rsid w:val="00A47924"/>
    <w:rsid w:val="00A47D7B"/>
    <w:rsid w:val="00A5001E"/>
    <w:rsid w:val="00A50301"/>
    <w:rsid w:val="00A50890"/>
    <w:rsid w:val="00A50AD7"/>
    <w:rsid w:val="00A50D05"/>
    <w:rsid w:val="00A511F9"/>
    <w:rsid w:val="00A51F83"/>
    <w:rsid w:val="00A530DD"/>
    <w:rsid w:val="00A53CCB"/>
    <w:rsid w:val="00A54ECC"/>
    <w:rsid w:val="00A550BA"/>
    <w:rsid w:val="00A5523E"/>
    <w:rsid w:val="00A555DE"/>
    <w:rsid w:val="00A55634"/>
    <w:rsid w:val="00A559F5"/>
    <w:rsid w:val="00A55D28"/>
    <w:rsid w:val="00A57AE1"/>
    <w:rsid w:val="00A57B4C"/>
    <w:rsid w:val="00A6066B"/>
    <w:rsid w:val="00A607BD"/>
    <w:rsid w:val="00A60C42"/>
    <w:rsid w:val="00A60ECE"/>
    <w:rsid w:val="00A6168E"/>
    <w:rsid w:val="00A61783"/>
    <w:rsid w:val="00A61B03"/>
    <w:rsid w:val="00A61C46"/>
    <w:rsid w:val="00A61CC2"/>
    <w:rsid w:val="00A628DF"/>
    <w:rsid w:val="00A629A2"/>
    <w:rsid w:val="00A63715"/>
    <w:rsid w:val="00A63952"/>
    <w:rsid w:val="00A64041"/>
    <w:rsid w:val="00A6487C"/>
    <w:rsid w:val="00A651C5"/>
    <w:rsid w:val="00A653A7"/>
    <w:rsid w:val="00A65590"/>
    <w:rsid w:val="00A65619"/>
    <w:rsid w:val="00A66563"/>
    <w:rsid w:val="00A665ED"/>
    <w:rsid w:val="00A66D41"/>
    <w:rsid w:val="00A66E90"/>
    <w:rsid w:val="00A67110"/>
    <w:rsid w:val="00A70070"/>
    <w:rsid w:val="00A700A0"/>
    <w:rsid w:val="00A70155"/>
    <w:rsid w:val="00A70414"/>
    <w:rsid w:val="00A707DB"/>
    <w:rsid w:val="00A7081A"/>
    <w:rsid w:val="00A711C6"/>
    <w:rsid w:val="00A712C5"/>
    <w:rsid w:val="00A7150F"/>
    <w:rsid w:val="00A71526"/>
    <w:rsid w:val="00A7237E"/>
    <w:rsid w:val="00A72CE0"/>
    <w:rsid w:val="00A73CA8"/>
    <w:rsid w:val="00A74A13"/>
    <w:rsid w:val="00A752C1"/>
    <w:rsid w:val="00A7561D"/>
    <w:rsid w:val="00A75C15"/>
    <w:rsid w:val="00A75E33"/>
    <w:rsid w:val="00A75F63"/>
    <w:rsid w:val="00A76EB2"/>
    <w:rsid w:val="00A771AA"/>
    <w:rsid w:val="00A774E0"/>
    <w:rsid w:val="00A779F1"/>
    <w:rsid w:val="00A779F3"/>
    <w:rsid w:val="00A77BD0"/>
    <w:rsid w:val="00A77EF2"/>
    <w:rsid w:val="00A80B50"/>
    <w:rsid w:val="00A80B76"/>
    <w:rsid w:val="00A81049"/>
    <w:rsid w:val="00A81331"/>
    <w:rsid w:val="00A81403"/>
    <w:rsid w:val="00A81590"/>
    <w:rsid w:val="00A81C04"/>
    <w:rsid w:val="00A83B8E"/>
    <w:rsid w:val="00A83FCE"/>
    <w:rsid w:val="00A84DA4"/>
    <w:rsid w:val="00A852FD"/>
    <w:rsid w:val="00A85CEA"/>
    <w:rsid w:val="00A8605B"/>
    <w:rsid w:val="00A868AC"/>
    <w:rsid w:val="00A8711C"/>
    <w:rsid w:val="00A87AFA"/>
    <w:rsid w:val="00A87C28"/>
    <w:rsid w:val="00A87DBB"/>
    <w:rsid w:val="00A90781"/>
    <w:rsid w:val="00A91431"/>
    <w:rsid w:val="00A9172B"/>
    <w:rsid w:val="00A923D1"/>
    <w:rsid w:val="00A92423"/>
    <w:rsid w:val="00A929C1"/>
    <w:rsid w:val="00A92A04"/>
    <w:rsid w:val="00A933D7"/>
    <w:rsid w:val="00A93444"/>
    <w:rsid w:val="00A93A08"/>
    <w:rsid w:val="00A93A71"/>
    <w:rsid w:val="00A93A7B"/>
    <w:rsid w:val="00A94458"/>
    <w:rsid w:val="00A953B0"/>
    <w:rsid w:val="00A95474"/>
    <w:rsid w:val="00A958DC"/>
    <w:rsid w:val="00A95D2F"/>
    <w:rsid w:val="00A95D46"/>
    <w:rsid w:val="00A96A00"/>
    <w:rsid w:val="00A96B44"/>
    <w:rsid w:val="00A9708B"/>
    <w:rsid w:val="00A97855"/>
    <w:rsid w:val="00A97ADA"/>
    <w:rsid w:val="00AA0106"/>
    <w:rsid w:val="00AA11B4"/>
    <w:rsid w:val="00AA11B5"/>
    <w:rsid w:val="00AA12A6"/>
    <w:rsid w:val="00AA1FA4"/>
    <w:rsid w:val="00AA2CBC"/>
    <w:rsid w:val="00AA2D89"/>
    <w:rsid w:val="00AA302C"/>
    <w:rsid w:val="00AA3645"/>
    <w:rsid w:val="00AA3DE1"/>
    <w:rsid w:val="00AA3FD7"/>
    <w:rsid w:val="00AA436C"/>
    <w:rsid w:val="00AA45B6"/>
    <w:rsid w:val="00AA45D8"/>
    <w:rsid w:val="00AA479F"/>
    <w:rsid w:val="00AA4CEF"/>
    <w:rsid w:val="00AA50E7"/>
    <w:rsid w:val="00AA585B"/>
    <w:rsid w:val="00AA5C02"/>
    <w:rsid w:val="00AA5DC2"/>
    <w:rsid w:val="00AA5FE0"/>
    <w:rsid w:val="00AA6193"/>
    <w:rsid w:val="00AA76EB"/>
    <w:rsid w:val="00AADA8B"/>
    <w:rsid w:val="00AB0783"/>
    <w:rsid w:val="00AB09E3"/>
    <w:rsid w:val="00AB1209"/>
    <w:rsid w:val="00AB1E86"/>
    <w:rsid w:val="00AB2471"/>
    <w:rsid w:val="00AB30EC"/>
    <w:rsid w:val="00AB3255"/>
    <w:rsid w:val="00AB373D"/>
    <w:rsid w:val="00AB3853"/>
    <w:rsid w:val="00AB3EF0"/>
    <w:rsid w:val="00AB4731"/>
    <w:rsid w:val="00AB49B8"/>
    <w:rsid w:val="00AB4FFC"/>
    <w:rsid w:val="00AB5354"/>
    <w:rsid w:val="00AB5CE8"/>
    <w:rsid w:val="00AB5ED2"/>
    <w:rsid w:val="00AB68D8"/>
    <w:rsid w:val="00AB73D2"/>
    <w:rsid w:val="00AB7920"/>
    <w:rsid w:val="00AB7C70"/>
    <w:rsid w:val="00AC0645"/>
    <w:rsid w:val="00AC0C74"/>
    <w:rsid w:val="00AC10DA"/>
    <w:rsid w:val="00AC10F2"/>
    <w:rsid w:val="00AC2082"/>
    <w:rsid w:val="00AC21D4"/>
    <w:rsid w:val="00AC21F2"/>
    <w:rsid w:val="00AC2424"/>
    <w:rsid w:val="00AC2996"/>
    <w:rsid w:val="00AC29CC"/>
    <w:rsid w:val="00AC32B2"/>
    <w:rsid w:val="00AC3374"/>
    <w:rsid w:val="00AC3683"/>
    <w:rsid w:val="00AC3A30"/>
    <w:rsid w:val="00AC3B01"/>
    <w:rsid w:val="00AC55C0"/>
    <w:rsid w:val="00AC69CC"/>
    <w:rsid w:val="00AC729D"/>
    <w:rsid w:val="00AD05EF"/>
    <w:rsid w:val="00AD0AF8"/>
    <w:rsid w:val="00AD185D"/>
    <w:rsid w:val="00AD1FAB"/>
    <w:rsid w:val="00AD285D"/>
    <w:rsid w:val="00AD373F"/>
    <w:rsid w:val="00AD4284"/>
    <w:rsid w:val="00AD4491"/>
    <w:rsid w:val="00AD48D5"/>
    <w:rsid w:val="00AD4C8F"/>
    <w:rsid w:val="00AD5914"/>
    <w:rsid w:val="00AD6C6F"/>
    <w:rsid w:val="00AD73D7"/>
    <w:rsid w:val="00AD7E48"/>
    <w:rsid w:val="00AD7EDB"/>
    <w:rsid w:val="00AE0BE4"/>
    <w:rsid w:val="00AE1201"/>
    <w:rsid w:val="00AE1AD5"/>
    <w:rsid w:val="00AE1B63"/>
    <w:rsid w:val="00AE1D92"/>
    <w:rsid w:val="00AE3072"/>
    <w:rsid w:val="00AE3A9C"/>
    <w:rsid w:val="00AE4956"/>
    <w:rsid w:val="00AE5000"/>
    <w:rsid w:val="00AE50D9"/>
    <w:rsid w:val="00AE55C3"/>
    <w:rsid w:val="00AE5C7D"/>
    <w:rsid w:val="00AE640D"/>
    <w:rsid w:val="00AE6B68"/>
    <w:rsid w:val="00AE6F94"/>
    <w:rsid w:val="00AE7229"/>
    <w:rsid w:val="00AE72D1"/>
    <w:rsid w:val="00AE747C"/>
    <w:rsid w:val="00AE7ED2"/>
    <w:rsid w:val="00AF0187"/>
    <w:rsid w:val="00AF049F"/>
    <w:rsid w:val="00AF15B2"/>
    <w:rsid w:val="00AF167F"/>
    <w:rsid w:val="00AF190A"/>
    <w:rsid w:val="00AF1CF8"/>
    <w:rsid w:val="00AF220F"/>
    <w:rsid w:val="00AF2231"/>
    <w:rsid w:val="00AF2B34"/>
    <w:rsid w:val="00AF3861"/>
    <w:rsid w:val="00AF45AE"/>
    <w:rsid w:val="00AF621A"/>
    <w:rsid w:val="00AF62E1"/>
    <w:rsid w:val="00AF6A1C"/>
    <w:rsid w:val="00AF6ABC"/>
    <w:rsid w:val="00AF725C"/>
    <w:rsid w:val="00AF75F8"/>
    <w:rsid w:val="00AF7CD2"/>
    <w:rsid w:val="00AF7E75"/>
    <w:rsid w:val="00B01C51"/>
    <w:rsid w:val="00B01E14"/>
    <w:rsid w:val="00B01F04"/>
    <w:rsid w:val="00B0209B"/>
    <w:rsid w:val="00B023F9"/>
    <w:rsid w:val="00B02510"/>
    <w:rsid w:val="00B02DE9"/>
    <w:rsid w:val="00B02F5A"/>
    <w:rsid w:val="00B030A4"/>
    <w:rsid w:val="00B03114"/>
    <w:rsid w:val="00B03613"/>
    <w:rsid w:val="00B03993"/>
    <w:rsid w:val="00B03EB6"/>
    <w:rsid w:val="00B03ED7"/>
    <w:rsid w:val="00B04CC8"/>
    <w:rsid w:val="00B04D40"/>
    <w:rsid w:val="00B05262"/>
    <w:rsid w:val="00B052DC"/>
    <w:rsid w:val="00B061ED"/>
    <w:rsid w:val="00B06F14"/>
    <w:rsid w:val="00B07368"/>
    <w:rsid w:val="00B07AB9"/>
    <w:rsid w:val="00B07C9C"/>
    <w:rsid w:val="00B1006E"/>
    <w:rsid w:val="00B11CBD"/>
    <w:rsid w:val="00B12109"/>
    <w:rsid w:val="00B124DC"/>
    <w:rsid w:val="00B125C0"/>
    <w:rsid w:val="00B13915"/>
    <w:rsid w:val="00B1395B"/>
    <w:rsid w:val="00B13A3B"/>
    <w:rsid w:val="00B146C2"/>
    <w:rsid w:val="00B148FA"/>
    <w:rsid w:val="00B14E74"/>
    <w:rsid w:val="00B1663E"/>
    <w:rsid w:val="00B16A5B"/>
    <w:rsid w:val="00B1750D"/>
    <w:rsid w:val="00B2049F"/>
    <w:rsid w:val="00B20F19"/>
    <w:rsid w:val="00B21F23"/>
    <w:rsid w:val="00B2272C"/>
    <w:rsid w:val="00B232DE"/>
    <w:rsid w:val="00B23347"/>
    <w:rsid w:val="00B23E65"/>
    <w:rsid w:val="00B25191"/>
    <w:rsid w:val="00B25314"/>
    <w:rsid w:val="00B25C75"/>
    <w:rsid w:val="00B26413"/>
    <w:rsid w:val="00B26442"/>
    <w:rsid w:val="00B264CC"/>
    <w:rsid w:val="00B26561"/>
    <w:rsid w:val="00B26664"/>
    <w:rsid w:val="00B26A4B"/>
    <w:rsid w:val="00B27230"/>
    <w:rsid w:val="00B300DD"/>
    <w:rsid w:val="00B30B8B"/>
    <w:rsid w:val="00B318DC"/>
    <w:rsid w:val="00B32879"/>
    <w:rsid w:val="00B32F3C"/>
    <w:rsid w:val="00B330B2"/>
    <w:rsid w:val="00B33255"/>
    <w:rsid w:val="00B333E4"/>
    <w:rsid w:val="00B343DA"/>
    <w:rsid w:val="00B34664"/>
    <w:rsid w:val="00B34759"/>
    <w:rsid w:val="00B34D4E"/>
    <w:rsid w:val="00B35332"/>
    <w:rsid w:val="00B37013"/>
    <w:rsid w:val="00B37323"/>
    <w:rsid w:val="00B37A95"/>
    <w:rsid w:val="00B403D2"/>
    <w:rsid w:val="00B4081A"/>
    <w:rsid w:val="00B40A9D"/>
    <w:rsid w:val="00B41BA6"/>
    <w:rsid w:val="00B42133"/>
    <w:rsid w:val="00B42209"/>
    <w:rsid w:val="00B426B6"/>
    <w:rsid w:val="00B42A4B"/>
    <w:rsid w:val="00B42C0E"/>
    <w:rsid w:val="00B42ECD"/>
    <w:rsid w:val="00B43629"/>
    <w:rsid w:val="00B43ABE"/>
    <w:rsid w:val="00B442D1"/>
    <w:rsid w:val="00B44779"/>
    <w:rsid w:val="00B44DAC"/>
    <w:rsid w:val="00B45626"/>
    <w:rsid w:val="00B45CF8"/>
    <w:rsid w:val="00B463C5"/>
    <w:rsid w:val="00B46A32"/>
    <w:rsid w:val="00B47113"/>
    <w:rsid w:val="00B51B9C"/>
    <w:rsid w:val="00B51C36"/>
    <w:rsid w:val="00B53744"/>
    <w:rsid w:val="00B539B0"/>
    <w:rsid w:val="00B542A5"/>
    <w:rsid w:val="00B54668"/>
    <w:rsid w:val="00B548F4"/>
    <w:rsid w:val="00B54E59"/>
    <w:rsid w:val="00B55276"/>
    <w:rsid w:val="00B56C40"/>
    <w:rsid w:val="00B56FA3"/>
    <w:rsid w:val="00B578A0"/>
    <w:rsid w:val="00B610C6"/>
    <w:rsid w:val="00B61114"/>
    <w:rsid w:val="00B61134"/>
    <w:rsid w:val="00B612B5"/>
    <w:rsid w:val="00B62122"/>
    <w:rsid w:val="00B636D0"/>
    <w:rsid w:val="00B63C6B"/>
    <w:rsid w:val="00B64CF0"/>
    <w:rsid w:val="00B64D61"/>
    <w:rsid w:val="00B64FB7"/>
    <w:rsid w:val="00B64FC3"/>
    <w:rsid w:val="00B659F7"/>
    <w:rsid w:val="00B65DCA"/>
    <w:rsid w:val="00B6630A"/>
    <w:rsid w:val="00B66C29"/>
    <w:rsid w:val="00B66C3B"/>
    <w:rsid w:val="00B66D8F"/>
    <w:rsid w:val="00B67581"/>
    <w:rsid w:val="00B67670"/>
    <w:rsid w:val="00B67D4D"/>
    <w:rsid w:val="00B706C1"/>
    <w:rsid w:val="00B719BF"/>
    <w:rsid w:val="00B71CB2"/>
    <w:rsid w:val="00B72076"/>
    <w:rsid w:val="00B7232E"/>
    <w:rsid w:val="00B72B49"/>
    <w:rsid w:val="00B72E7A"/>
    <w:rsid w:val="00B737C5"/>
    <w:rsid w:val="00B73C4C"/>
    <w:rsid w:val="00B7444A"/>
    <w:rsid w:val="00B744DB"/>
    <w:rsid w:val="00B749F2"/>
    <w:rsid w:val="00B74D85"/>
    <w:rsid w:val="00B75252"/>
    <w:rsid w:val="00B75483"/>
    <w:rsid w:val="00B759A6"/>
    <w:rsid w:val="00B75C36"/>
    <w:rsid w:val="00B75CE3"/>
    <w:rsid w:val="00B7600B"/>
    <w:rsid w:val="00B76400"/>
    <w:rsid w:val="00B7642A"/>
    <w:rsid w:val="00B76650"/>
    <w:rsid w:val="00B76813"/>
    <w:rsid w:val="00B77251"/>
    <w:rsid w:val="00B777BD"/>
    <w:rsid w:val="00B8010D"/>
    <w:rsid w:val="00B805DA"/>
    <w:rsid w:val="00B807CB"/>
    <w:rsid w:val="00B807E9"/>
    <w:rsid w:val="00B80CE5"/>
    <w:rsid w:val="00B80EC9"/>
    <w:rsid w:val="00B81185"/>
    <w:rsid w:val="00B81895"/>
    <w:rsid w:val="00B8217D"/>
    <w:rsid w:val="00B822F2"/>
    <w:rsid w:val="00B82B4A"/>
    <w:rsid w:val="00B82BD4"/>
    <w:rsid w:val="00B8329D"/>
    <w:rsid w:val="00B83D28"/>
    <w:rsid w:val="00B84325"/>
    <w:rsid w:val="00B846C5"/>
    <w:rsid w:val="00B846D8"/>
    <w:rsid w:val="00B84C04"/>
    <w:rsid w:val="00B85134"/>
    <w:rsid w:val="00B8578F"/>
    <w:rsid w:val="00B85ED9"/>
    <w:rsid w:val="00B860F0"/>
    <w:rsid w:val="00B861CA"/>
    <w:rsid w:val="00B8627B"/>
    <w:rsid w:val="00B86772"/>
    <w:rsid w:val="00B86878"/>
    <w:rsid w:val="00B8765D"/>
    <w:rsid w:val="00B8798F"/>
    <w:rsid w:val="00B90270"/>
    <w:rsid w:val="00B90A54"/>
    <w:rsid w:val="00B90E9E"/>
    <w:rsid w:val="00B913A5"/>
    <w:rsid w:val="00B9257B"/>
    <w:rsid w:val="00B927A0"/>
    <w:rsid w:val="00B9314B"/>
    <w:rsid w:val="00B949B2"/>
    <w:rsid w:val="00B95673"/>
    <w:rsid w:val="00B95DC3"/>
    <w:rsid w:val="00B9601E"/>
    <w:rsid w:val="00B963BD"/>
    <w:rsid w:val="00B967C2"/>
    <w:rsid w:val="00B96F6A"/>
    <w:rsid w:val="00B976F4"/>
    <w:rsid w:val="00BA02C2"/>
    <w:rsid w:val="00BA05F4"/>
    <w:rsid w:val="00BA1BF1"/>
    <w:rsid w:val="00BA1F88"/>
    <w:rsid w:val="00BA2343"/>
    <w:rsid w:val="00BA2C59"/>
    <w:rsid w:val="00BA2DF0"/>
    <w:rsid w:val="00BA2F1F"/>
    <w:rsid w:val="00BA347E"/>
    <w:rsid w:val="00BA48D3"/>
    <w:rsid w:val="00BA4B69"/>
    <w:rsid w:val="00BA50C2"/>
    <w:rsid w:val="00BA52F7"/>
    <w:rsid w:val="00BA53C5"/>
    <w:rsid w:val="00BA592B"/>
    <w:rsid w:val="00BA63C6"/>
    <w:rsid w:val="00BA63E8"/>
    <w:rsid w:val="00BA6912"/>
    <w:rsid w:val="00BA6F28"/>
    <w:rsid w:val="00BA7455"/>
    <w:rsid w:val="00BA7C44"/>
    <w:rsid w:val="00BA7DE8"/>
    <w:rsid w:val="00BB0277"/>
    <w:rsid w:val="00BB13B5"/>
    <w:rsid w:val="00BB165C"/>
    <w:rsid w:val="00BB2758"/>
    <w:rsid w:val="00BB293E"/>
    <w:rsid w:val="00BB3CB1"/>
    <w:rsid w:val="00BB4531"/>
    <w:rsid w:val="00BB4E9F"/>
    <w:rsid w:val="00BB53C5"/>
    <w:rsid w:val="00BB5A06"/>
    <w:rsid w:val="00BB5C43"/>
    <w:rsid w:val="00BB63AC"/>
    <w:rsid w:val="00BB63F2"/>
    <w:rsid w:val="00BB6984"/>
    <w:rsid w:val="00BB72D2"/>
    <w:rsid w:val="00BC13C6"/>
    <w:rsid w:val="00BC14A1"/>
    <w:rsid w:val="00BC24B4"/>
    <w:rsid w:val="00BC259E"/>
    <w:rsid w:val="00BC2D8F"/>
    <w:rsid w:val="00BC2FEF"/>
    <w:rsid w:val="00BC3291"/>
    <w:rsid w:val="00BC3901"/>
    <w:rsid w:val="00BC406B"/>
    <w:rsid w:val="00BC5038"/>
    <w:rsid w:val="00BC5403"/>
    <w:rsid w:val="00BC60AA"/>
    <w:rsid w:val="00BC64DC"/>
    <w:rsid w:val="00BC6B2E"/>
    <w:rsid w:val="00BC7737"/>
    <w:rsid w:val="00BD0041"/>
    <w:rsid w:val="00BD0B5A"/>
    <w:rsid w:val="00BD17C1"/>
    <w:rsid w:val="00BD2E8D"/>
    <w:rsid w:val="00BD373C"/>
    <w:rsid w:val="00BD43B3"/>
    <w:rsid w:val="00BD54EB"/>
    <w:rsid w:val="00BD597C"/>
    <w:rsid w:val="00BD5C9B"/>
    <w:rsid w:val="00BD5F2D"/>
    <w:rsid w:val="00BD6352"/>
    <w:rsid w:val="00BD672E"/>
    <w:rsid w:val="00BD704E"/>
    <w:rsid w:val="00BD7274"/>
    <w:rsid w:val="00BD7404"/>
    <w:rsid w:val="00BD7CF1"/>
    <w:rsid w:val="00BD7EC6"/>
    <w:rsid w:val="00BE065D"/>
    <w:rsid w:val="00BE1124"/>
    <w:rsid w:val="00BE116C"/>
    <w:rsid w:val="00BE1F40"/>
    <w:rsid w:val="00BE207B"/>
    <w:rsid w:val="00BE28BD"/>
    <w:rsid w:val="00BE2E22"/>
    <w:rsid w:val="00BE4620"/>
    <w:rsid w:val="00BE512A"/>
    <w:rsid w:val="00BE520B"/>
    <w:rsid w:val="00BE5E71"/>
    <w:rsid w:val="00BE627C"/>
    <w:rsid w:val="00BE6B7B"/>
    <w:rsid w:val="00BE6C99"/>
    <w:rsid w:val="00BE71A0"/>
    <w:rsid w:val="00BE735A"/>
    <w:rsid w:val="00BF00AD"/>
    <w:rsid w:val="00BF03D0"/>
    <w:rsid w:val="00BF109A"/>
    <w:rsid w:val="00BF1153"/>
    <w:rsid w:val="00BF135F"/>
    <w:rsid w:val="00BF1505"/>
    <w:rsid w:val="00BF1AFC"/>
    <w:rsid w:val="00BF1B4E"/>
    <w:rsid w:val="00BF204F"/>
    <w:rsid w:val="00BF2990"/>
    <w:rsid w:val="00BF327D"/>
    <w:rsid w:val="00BF3321"/>
    <w:rsid w:val="00BF33AB"/>
    <w:rsid w:val="00BF3423"/>
    <w:rsid w:val="00BF3610"/>
    <w:rsid w:val="00BF37EB"/>
    <w:rsid w:val="00BF37FB"/>
    <w:rsid w:val="00BF403B"/>
    <w:rsid w:val="00BF5467"/>
    <w:rsid w:val="00BF5832"/>
    <w:rsid w:val="00BF597E"/>
    <w:rsid w:val="00BF6727"/>
    <w:rsid w:val="00BF6DB5"/>
    <w:rsid w:val="00BF70D4"/>
    <w:rsid w:val="00C0030D"/>
    <w:rsid w:val="00C008BF"/>
    <w:rsid w:val="00C01D8F"/>
    <w:rsid w:val="00C020AA"/>
    <w:rsid w:val="00C026D0"/>
    <w:rsid w:val="00C02A7E"/>
    <w:rsid w:val="00C03B03"/>
    <w:rsid w:val="00C0517D"/>
    <w:rsid w:val="00C05284"/>
    <w:rsid w:val="00C05521"/>
    <w:rsid w:val="00C05695"/>
    <w:rsid w:val="00C05B07"/>
    <w:rsid w:val="00C05E9E"/>
    <w:rsid w:val="00C061FC"/>
    <w:rsid w:val="00C0671C"/>
    <w:rsid w:val="00C069E3"/>
    <w:rsid w:val="00C06C59"/>
    <w:rsid w:val="00C07A5A"/>
    <w:rsid w:val="00C0EEB0"/>
    <w:rsid w:val="00C105FB"/>
    <w:rsid w:val="00C10CB7"/>
    <w:rsid w:val="00C1129F"/>
    <w:rsid w:val="00C112F9"/>
    <w:rsid w:val="00C115D4"/>
    <w:rsid w:val="00C11A7A"/>
    <w:rsid w:val="00C11FB4"/>
    <w:rsid w:val="00C1250F"/>
    <w:rsid w:val="00C12ECC"/>
    <w:rsid w:val="00C13362"/>
    <w:rsid w:val="00C133D5"/>
    <w:rsid w:val="00C13DF0"/>
    <w:rsid w:val="00C142EF"/>
    <w:rsid w:val="00C155AC"/>
    <w:rsid w:val="00C15882"/>
    <w:rsid w:val="00C15890"/>
    <w:rsid w:val="00C15E3C"/>
    <w:rsid w:val="00C1638E"/>
    <w:rsid w:val="00C16521"/>
    <w:rsid w:val="00C17C0F"/>
    <w:rsid w:val="00C2106D"/>
    <w:rsid w:val="00C219FF"/>
    <w:rsid w:val="00C2219C"/>
    <w:rsid w:val="00C2282E"/>
    <w:rsid w:val="00C22C22"/>
    <w:rsid w:val="00C22D10"/>
    <w:rsid w:val="00C23255"/>
    <w:rsid w:val="00C23E3C"/>
    <w:rsid w:val="00C23F17"/>
    <w:rsid w:val="00C244BC"/>
    <w:rsid w:val="00C265C3"/>
    <w:rsid w:val="00C2798A"/>
    <w:rsid w:val="00C279D2"/>
    <w:rsid w:val="00C27A4D"/>
    <w:rsid w:val="00C27B15"/>
    <w:rsid w:val="00C27D1D"/>
    <w:rsid w:val="00C3076E"/>
    <w:rsid w:val="00C30909"/>
    <w:rsid w:val="00C30B9E"/>
    <w:rsid w:val="00C31ADC"/>
    <w:rsid w:val="00C325A1"/>
    <w:rsid w:val="00C32636"/>
    <w:rsid w:val="00C32A3A"/>
    <w:rsid w:val="00C32E7D"/>
    <w:rsid w:val="00C3325B"/>
    <w:rsid w:val="00C33DC6"/>
    <w:rsid w:val="00C34930"/>
    <w:rsid w:val="00C34CA8"/>
    <w:rsid w:val="00C34CEF"/>
    <w:rsid w:val="00C3579C"/>
    <w:rsid w:val="00C361FA"/>
    <w:rsid w:val="00C3663A"/>
    <w:rsid w:val="00C36A96"/>
    <w:rsid w:val="00C37195"/>
    <w:rsid w:val="00C37715"/>
    <w:rsid w:val="00C37959"/>
    <w:rsid w:val="00C37D18"/>
    <w:rsid w:val="00C405AA"/>
    <w:rsid w:val="00C40714"/>
    <w:rsid w:val="00C4186E"/>
    <w:rsid w:val="00C427A6"/>
    <w:rsid w:val="00C43EBB"/>
    <w:rsid w:val="00C441E5"/>
    <w:rsid w:val="00C44C88"/>
    <w:rsid w:val="00C44CBB"/>
    <w:rsid w:val="00C4569A"/>
    <w:rsid w:val="00C45984"/>
    <w:rsid w:val="00C46228"/>
    <w:rsid w:val="00C463E2"/>
    <w:rsid w:val="00C47199"/>
    <w:rsid w:val="00C4751D"/>
    <w:rsid w:val="00C4779E"/>
    <w:rsid w:val="00C502BA"/>
    <w:rsid w:val="00C50324"/>
    <w:rsid w:val="00C50688"/>
    <w:rsid w:val="00C51C08"/>
    <w:rsid w:val="00C51C0C"/>
    <w:rsid w:val="00C52106"/>
    <w:rsid w:val="00C5281A"/>
    <w:rsid w:val="00C52909"/>
    <w:rsid w:val="00C5291F"/>
    <w:rsid w:val="00C52D63"/>
    <w:rsid w:val="00C53CD8"/>
    <w:rsid w:val="00C54807"/>
    <w:rsid w:val="00C549E7"/>
    <w:rsid w:val="00C54AFC"/>
    <w:rsid w:val="00C54DD4"/>
    <w:rsid w:val="00C552C9"/>
    <w:rsid w:val="00C5602A"/>
    <w:rsid w:val="00C560AE"/>
    <w:rsid w:val="00C56941"/>
    <w:rsid w:val="00C573EF"/>
    <w:rsid w:val="00C57B8B"/>
    <w:rsid w:val="00C57F78"/>
    <w:rsid w:val="00C60532"/>
    <w:rsid w:val="00C614E6"/>
    <w:rsid w:val="00C6194F"/>
    <w:rsid w:val="00C62E7E"/>
    <w:rsid w:val="00C632E7"/>
    <w:rsid w:val="00C64611"/>
    <w:rsid w:val="00C64E29"/>
    <w:rsid w:val="00C64F69"/>
    <w:rsid w:val="00C64F9E"/>
    <w:rsid w:val="00C652FA"/>
    <w:rsid w:val="00C65440"/>
    <w:rsid w:val="00C654E0"/>
    <w:rsid w:val="00C65531"/>
    <w:rsid w:val="00C65934"/>
    <w:rsid w:val="00C65CB1"/>
    <w:rsid w:val="00C6670F"/>
    <w:rsid w:val="00C669E8"/>
    <w:rsid w:val="00C66A58"/>
    <w:rsid w:val="00C66C89"/>
    <w:rsid w:val="00C66CB1"/>
    <w:rsid w:val="00C67093"/>
    <w:rsid w:val="00C67739"/>
    <w:rsid w:val="00C7030A"/>
    <w:rsid w:val="00C709F1"/>
    <w:rsid w:val="00C71236"/>
    <w:rsid w:val="00C71295"/>
    <w:rsid w:val="00C7200C"/>
    <w:rsid w:val="00C72841"/>
    <w:rsid w:val="00C7313A"/>
    <w:rsid w:val="00C73207"/>
    <w:rsid w:val="00C733E4"/>
    <w:rsid w:val="00C73663"/>
    <w:rsid w:val="00C753D7"/>
    <w:rsid w:val="00C75684"/>
    <w:rsid w:val="00C76281"/>
    <w:rsid w:val="00C76632"/>
    <w:rsid w:val="00C767DB"/>
    <w:rsid w:val="00C7701A"/>
    <w:rsid w:val="00C80E2D"/>
    <w:rsid w:val="00C82593"/>
    <w:rsid w:val="00C82891"/>
    <w:rsid w:val="00C829A5"/>
    <w:rsid w:val="00C832C2"/>
    <w:rsid w:val="00C83364"/>
    <w:rsid w:val="00C84511"/>
    <w:rsid w:val="00C845B0"/>
    <w:rsid w:val="00C84974"/>
    <w:rsid w:val="00C84ACE"/>
    <w:rsid w:val="00C852E8"/>
    <w:rsid w:val="00C8537E"/>
    <w:rsid w:val="00C855BC"/>
    <w:rsid w:val="00C85BCA"/>
    <w:rsid w:val="00C85D07"/>
    <w:rsid w:val="00C85F88"/>
    <w:rsid w:val="00C8630F"/>
    <w:rsid w:val="00C86791"/>
    <w:rsid w:val="00C86E55"/>
    <w:rsid w:val="00C87642"/>
    <w:rsid w:val="00C87E84"/>
    <w:rsid w:val="00C900CE"/>
    <w:rsid w:val="00C904AC"/>
    <w:rsid w:val="00C9078C"/>
    <w:rsid w:val="00C91ACB"/>
    <w:rsid w:val="00C927B7"/>
    <w:rsid w:val="00C9383E"/>
    <w:rsid w:val="00C943EC"/>
    <w:rsid w:val="00C94A25"/>
    <w:rsid w:val="00C957B6"/>
    <w:rsid w:val="00C95F55"/>
    <w:rsid w:val="00C96254"/>
    <w:rsid w:val="00C96572"/>
    <w:rsid w:val="00C96684"/>
    <w:rsid w:val="00C97184"/>
    <w:rsid w:val="00CA0015"/>
    <w:rsid w:val="00CA08AC"/>
    <w:rsid w:val="00CA09D2"/>
    <w:rsid w:val="00CA0C16"/>
    <w:rsid w:val="00CA24F4"/>
    <w:rsid w:val="00CA27CB"/>
    <w:rsid w:val="00CA3174"/>
    <w:rsid w:val="00CA32A8"/>
    <w:rsid w:val="00CA34CA"/>
    <w:rsid w:val="00CA3727"/>
    <w:rsid w:val="00CA3A64"/>
    <w:rsid w:val="00CA415E"/>
    <w:rsid w:val="00CA5690"/>
    <w:rsid w:val="00CA5D0B"/>
    <w:rsid w:val="00CA633E"/>
    <w:rsid w:val="00CA6A3F"/>
    <w:rsid w:val="00CA7BE8"/>
    <w:rsid w:val="00CA7E9A"/>
    <w:rsid w:val="00CA7F87"/>
    <w:rsid w:val="00CB06B5"/>
    <w:rsid w:val="00CB1DD9"/>
    <w:rsid w:val="00CB232B"/>
    <w:rsid w:val="00CB24C8"/>
    <w:rsid w:val="00CB29FC"/>
    <w:rsid w:val="00CB2B93"/>
    <w:rsid w:val="00CB2C14"/>
    <w:rsid w:val="00CB35A0"/>
    <w:rsid w:val="00CB4316"/>
    <w:rsid w:val="00CB480A"/>
    <w:rsid w:val="00CB49F7"/>
    <w:rsid w:val="00CB4BC4"/>
    <w:rsid w:val="00CB4E29"/>
    <w:rsid w:val="00CB53D0"/>
    <w:rsid w:val="00CB55DC"/>
    <w:rsid w:val="00CB574A"/>
    <w:rsid w:val="00CB5778"/>
    <w:rsid w:val="00CB66D6"/>
    <w:rsid w:val="00CB6AEB"/>
    <w:rsid w:val="00CB74B2"/>
    <w:rsid w:val="00CC033A"/>
    <w:rsid w:val="00CC09EF"/>
    <w:rsid w:val="00CC0CD3"/>
    <w:rsid w:val="00CC0CD6"/>
    <w:rsid w:val="00CC170F"/>
    <w:rsid w:val="00CC1919"/>
    <w:rsid w:val="00CC1CDF"/>
    <w:rsid w:val="00CC211C"/>
    <w:rsid w:val="00CC2210"/>
    <w:rsid w:val="00CC28D9"/>
    <w:rsid w:val="00CC2D05"/>
    <w:rsid w:val="00CC3019"/>
    <w:rsid w:val="00CC4130"/>
    <w:rsid w:val="00CC48A6"/>
    <w:rsid w:val="00CC4B40"/>
    <w:rsid w:val="00CC56D8"/>
    <w:rsid w:val="00CC573E"/>
    <w:rsid w:val="00CC5BAA"/>
    <w:rsid w:val="00CC5C27"/>
    <w:rsid w:val="00CC68A7"/>
    <w:rsid w:val="00CC6C83"/>
    <w:rsid w:val="00CC70E3"/>
    <w:rsid w:val="00CC7514"/>
    <w:rsid w:val="00CC7AFF"/>
    <w:rsid w:val="00CD038B"/>
    <w:rsid w:val="00CD219E"/>
    <w:rsid w:val="00CD22EE"/>
    <w:rsid w:val="00CD230B"/>
    <w:rsid w:val="00CD23CF"/>
    <w:rsid w:val="00CD28D3"/>
    <w:rsid w:val="00CD3B46"/>
    <w:rsid w:val="00CD40D8"/>
    <w:rsid w:val="00CD4184"/>
    <w:rsid w:val="00CD448F"/>
    <w:rsid w:val="00CD4A2C"/>
    <w:rsid w:val="00CD58AF"/>
    <w:rsid w:val="00CD5DD9"/>
    <w:rsid w:val="00CD72D3"/>
    <w:rsid w:val="00CD750C"/>
    <w:rsid w:val="00CE0075"/>
    <w:rsid w:val="00CE0435"/>
    <w:rsid w:val="00CE16B9"/>
    <w:rsid w:val="00CE17F6"/>
    <w:rsid w:val="00CE1864"/>
    <w:rsid w:val="00CE1875"/>
    <w:rsid w:val="00CE2908"/>
    <w:rsid w:val="00CE2AC8"/>
    <w:rsid w:val="00CE45A8"/>
    <w:rsid w:val="00CE47D3"/>
    <w:rsid w:val="00CE4908"/>
    <w:rsid w:val="00CE5D31"/>
    <w:rsid w:val="00CE68A9"/>
    <w:rsid w:val="00CE68B9"/>
    <w:rsid w:val="00CE69B6"/>
    <w:rsid w:val="00CE6FF9"/>
    <w:rsid w:val="00CE705A"/>
    <w:rsid w:val="00CE732E"/>
    <w:rsid w:val="00CE7CCC"/>
    <w:rsid w:val="00CF0A9D"/>
    <w:rsid w:val="00CF0E24"/>
    <w:rsid w:val="00CF126F"/>
    <w:rsid w:val="00CF14E6"/>
    <w:rsid w:val="00CF165F"/>
    <w:rsid w:val="00CF16C2"/>
    <w:rsid w:val="00CF1AFE"/>
    <w:rsid w:val="00CF2004"/>
    <w:rsid w:val="00CF21FF"/>
    <w:rsid w:val="00CF233F"/>
    <w:rsid w:val="00CF23D0"/>
    <w:rsid w:val="00CF25DA"/>
    <w:rsid w:val="00CF33D8"/>
    <w:rsid w:val="00CF347F"/>
    <w:rsid w:val="00CF3FEC"/>
    <w:rsid w:val="00CF43CA"/>
    <w:rsid w:val="00CF4EAF"/>
    <w:rsid w:val="00CF5992"/>
    <w:rsid w:val="00CF5C37"/>
    <w:rsid w:val="00CF6BE2"/>
    <w:rsid w:val="00CF6DD6"/>
    <w:rsid w:val="00CF7459"/>
    <w:rsid w:val="00CF7ACE"/>
    <w:rsid w:val="00CF7DAD"/>
    <w:rsid w:val="00CF7E45"/>
    <w:rsid w:val="00CF7E8C"/>
    <w:rsid w:val="00D0042C"/>
    <w:rsid w:val="00D01142"/>
    <w:rsid w:val="00D02331"/>
    <w:rsid w:val="00D02616"/>
    <w:rsid w:val="00D0284C"/>
    <w:rsid w:val="00D02CF8"/>
    <w:rsid w:val="00D036B8"/>
    <w:rsid w:val="00D0389A"/>
    <w:rsid w:val="00D048B4"/>
    <w:rsid w:val="00D048BF"/>
    <w:rsid w:val="00D04DA3"/>
    <w:rsid w:val="00D04E8D"/>
    <w:rsid w:val="00D052CE"/>
    <w:rsid w:val="00D053CE"/>
    <w:rsid w:val="00D05658"/>
    <w:rsid w:val="00D05ACE"/>
    <w:rsid w:val="00D06164"/>
    <w:rsid w:val="00D065E4"/>
    <w:rsid w:val="00D068D8"/>
    <w:rsid w:val="00D07C2C"/>
    <w:rsid w:val="00D10D51"/>
    <w:rsid w:val="00D10FFC"/>
    <w:rsid w:val="00D1112A"/>
    <w:rsid w:val="00D11F99"/>
    <w:rsid w:val="00D121BA"/>
    <w:rsid w:val="00D132B7"/>
    <w:rsid w:val="00D133CF"/>
    <w:rsid w:val="00D1343C"/>
    <w:rsid w:val="00D13D6F"/>
    <w:rsid w:val="00D14C46"/>
    <w:rsid w:val="00D14D0D"/>
    <w:rsid w:val="00D15E91"/>
    <w:rsid w:val="00D16180"/>
    <w:rsid w:val="00D164C3"/>
    <w:rsid w:val="00D168DE"/>
    <w:rsid w:val="00D17004"/>
    <w:rsid w:val="00D17396"/>
    <w:rsid w:val="00D1762B"/>
    <w:rsid w:val="00D1780B"/>
    <w:rsid w:val="00D17B99"/>
    <w:rsid w:val="00D17C24"/>
    <w:rsid w:val="00D204F8"/>
    <w:rsid w:val="00D20A79"/>
    <w:rsid w:val="00D20BDF"/>
    <w:rsid w:val="00D21538"/>
    <w:rsid w:val="00D21F4D"/>
    <w:rsid w:val="00D22396"/>
    <w:rsid w:val="00D224A0"/>
    <w:rsid w:val="00D2254A"/>
    <w:rsid w:val="00D2254F"/>
    <w:rsid w:val="00D22D08"/>
    <w:rsid w:val="00D22E5F"/>
    <w:rsid w:val="00D2314E"/>
    <w:rsid w:val="00D2357F"/>
    <w:rsid w:val="00D2455F"/>
    <w:rsid w:val="00D249C9"/>
    <w:rsid w:val="00D24E64"/>
    <w:rsid w:val="00D25479"/>
    <w:rsid w:val="00D25E61"/>
    <w:rsid w:val="00D261FF"/>
    <w:rsid w:val="00D264D5"/>
    <w:rsid w:val="00D274A5"/>
    <w:rsid w:val="00D27518"/>
    <w:rsid w:val="00D27A12"/>
    <w:rsid w:val="00D27B85"/>
    <w:rsid w:val="00D27E2D"/>
    <w:rsid w:val="00D27F06"/>
    <w:rsid w:val="00D300BD"/>
    <w:rsid w:val="00D315C6"/>
    <w:rsid w:val="00D31F79"/>
    <w:rsid w:val="00D322AD"/>
    <w:rsid w:val="00D32C45"/>
    <w:rsid w:val="00D3411A"/>
    <w:rsid w:val="00D34156"/>
    <w:rsid w:val="00D348F8"/>
    <w:rsid w:val="00D37E54"/>
    <w:rsid w:val="00D37E65"/>
    <w:rsid w:val="00D404A5"/>
    <w:rsid w:val="00D40C74"/>
    <w:rsid w:val="00D40DC4"/>
    <w:rsid w:val="00D40EAB"/>
    <w:rsid w:val="00D41563"/>
    <w:rsid w:val="00D41C35"/>
    <w:rsid w:val="00D42CE8"/>
    <w:rsid w:val="00D42E42"/>
    <w:rsid w:val="00D4355E"/>
    <w:rsid w:val="00D435D3"/>
    <w:rsid w:val="00D438F6"/>
    <w:rsid w:val="00D43EB1"/>
    <w:rsid w:val="00D441D0"/>
    <w:rsid w:val="00D45662"/>
    <w:rsid w:val="00D45757"/>
    <w:rsid w:val="00D46090"/>
    <w:rsid w:val="00D469C5"/>
    <w:rsid w:val="00D4794E"/>
    <w:rsid w:val="00D4796E"/>
    <w:rsid w:val="00D47D06"/>
    <w:rsid w:val="00D47EF7"/>
    <w:rsid w:val="00D50663"/>
    <w:rsid w:val="00D50E8D"/>
    <w:rsid w:val="00D510A1"/>
    <w:rsid w:val="00D51536"/>
    <w:rsid w:val="00D51861"/>
    <w:rsid w:val="00D520EF"/>
    <w:rsid w:val="00D522A1"/>
    <w:rsid w:val="00D5242E"/>
    <w:rsid w:val="00D525F6"/>
    <w:rsid w:val="00D52E27"/>
    <w:rsid w:val="00D53107"/>
    <w:rsid w:val="00D53286"/>
    <w:rsid w:val="00D549D3"/>
    <w:rsid w:val="00D551BE"/>
    <w:rsid w:val="00D5630B"/>
    <w:rsid w:val="00D563CC"/>
    <w:rsid w:val="00D56DFF"/>
    <w:rsid w:val="00D57155"/>
    <w:rsid w:val="00D57617"/>
    <w:rsid w:val="00D57619"/>
    <w:rsid w:val="00D577BB"/>
    <w:rsid w:val="00D57915"/>
    <w:rsid w:val="00D579B9"/>
    <w:rsid w:val="00D6091B"/>
    <w:rsid w:val="00D61603"/>
    <w:rsid w:val="00D61873"/>
    <w:rsid w:val="00D61E8A"/>
    <w:rsid w:val="00D62486"/>
    <w:rsid w:val="00D62A0A"/>
    <w:rsid w:val="00D63130"/>
    <w:rsid w:val="00D6314B"/>
    <w:rsid w:val="00D6345B"/>
    <w:rsid w:val="00D638C5"/>
    <w:rsid w:val="00D63921"/>
    <w:rsid w:val="00D63B9B"/>
    <w:rsid w:val="00D63EFB"/>
    <w:rsid w:val="00D643C0"/>
    <w:rsid w:val="00D64441"/>
    <w:rsid w:val="00D6466D"/>
    <w:rsid w:val="00D6497C"/>
    <w:rsid w:val="00D64C53"/>
    <w:rsid w:val="00D65887"/>
    <w:rsid w:val="00D66240"/>
    <w:rsid w:val="00D664C9"/>
    <w:rsid w:val="00D66E63"/>
    <w:rsid w:val="00D671BF"/>
    <w:rsid w:val="00D67267"/>
    <w:rsid w:val="00D67ED5"/>
    <w:rsid w:val="00D70B4A"/>
    <w:rsid w:val="00D710FF"/>
    <w:rsid w:val="00D712C6"/>
    <w:rsid w:val="00D71F12"/>
    <w:rsid w:val="00D72143"/>
    <w:rsid w:val="00D72237"/>
    <w:rsid w:val="00D72536"/>
    <w:rsid w:val="00D728CD"/>
    <w:rsid w:val="00D73792"/>
    <w:rsid w:val="00D74D4E"/>
    <w:rsid w:val="00D75489"/>
    <w:rsid w:val="00D75807"/>
    <w:rsid w:val="00D75BA1"/>
    <w:rsid w:val="00D763AC"/>
    <w:rsid w:val="00D76D16"/>
    <w:rsid w:val="00D775A4"/>
    <w:rsid w:val="00D77C42"/>
    <w:rsid w:val="00D8065E"/>
    <w:rsid w:val="00D806A1"/>
    <w:rsid w:val="00D80B77"/>
    <w:rsid w:val="00D80BD3"/>
    <w:rsid w:val="00D81504"/>
    <w:rsid w:val="00D8166B"/>
    <w:rsid w:val="00D81853"/>
    <w:rsid w:val="00D8203D"/>
    <w:rsid w:val="00D82150"/>
    <w:rsid w:val="00D8265D"/>
    <w:rsid w:val="00D829C1"/>
    <w:rsid w:val="00D82FF3"/>
    <w:rsid w:val="00D83088"/>
    <w:rsid w:val="00D83428"/>
    <w:rsid w:val="00D8357C"/>
    <w:rsid w:val="00D83692"/>
    <w:rsid w:val="00D83D43"/>
    <w:rsid w:val="00D84327"/>
    <w:rsid w:val="00D84622"/>
    <w:rsid w:val="00D84C99"/>
    <w:rsid w:val="00D84D1F"/>
    <w:rsid w:val="00D855C0"/>
    <w:rsid w:val="00D85B8C"/>
    <w:rsid w:val="00D85C0D"/>
    <w:rsid w:val="00D8631B"/>
    <w:rsid w:val="00D86A45"/>
    <w:rsid w:val="00D86F6D"/>
    <w:rsid w:val="00D8713C"/>
    <w:rsid w:val="00D90297"/>
    <w:rsid w:val="00D903FE"/>
    <w:rsid w:val="00D91283"/>
    <w:rsid w:val="00D92061"/>
    <w:rsid w:val="00D92BFA"/>
    <w:rsid w:val="00D932B5"/>
    <w:rsid w:val="00D932FF"/>
    <w:rsid w:val="00D93AC7"/>
    <w:rsid w:val="00D93FF8"/>
    <w:rsid w:val="00D94365"/>
    <w:rsid w:val="00D96880"/>
    <w:rsid w:val="00D96FA4"/>
    <w:rsid w:val="00D977DC"/>
    <w:rsid w:val="00DA03D5"/>
    <w:rsid w:val="00DA05C9"/>
    <w:rsid w:val="00DA0603"/>
    <w:rsid w:val="00DA0851"/>
    <w:rsid w:val="00DA233A"/>
    <w:rsid w:val="00DA27EF"/>
    <w:rsid w:val="00DA2A90"/>
    <w:rsid w:val="00DA2EC3"/>
    <w:rsid w:val="00DA31D2"/>
    <w:rsid w:val="00DA3385"/>
    <w:rsid w:val="00DA33CC"/>
    <w:rsid w:val="00DA371C"/>
    <w:rsid w:val="00DA398C"/>
    <w:rsid w:val="00DA3C8E"/>
    <w:rsid w:val="00DA52B3"/>
    <w:rsid w:val="00DA5982"/>
    <w:rsid w:val="00DA6002"/>
    <w:rsid w:val="00DA6666"/>
    <w:rsid w:val="00DA6945"/>
    <w:rsid w:val="00DA7032"/>
    <w:rsid w:val="00DA753C"/>
    <w:rsid w:val="00DA7EA5"/>
    <w:rsid w:val="00DB0012"/>
    <w:rsid w:val="00DB0D42"/>
    <w:rsid w:val="00DB10F2"/>
    <w:rsid w:val="00DB185E"/>
    <w:rsid w:val="00DB225A"/>
    <w:rsid w:val="00DB296E"/>
    <w:rsid w:val="00DB3A62"/>
    <w:rsid w:val="00DB3B5B"/>
    <w:rsid w:val="00DB4098"/>
    <w:rsid w:val="00DB47DF"/>
    <w:rsid w:val="00DB4A97"/>
    <w:rsid w:val="00DB54BC"/>
    <w:rsid w:val="00DB563E"/>
    <w:rsid w:val="00DB5DE6"/>
    <w:rsid w:val="00DB6542"/>
    <w:rsid w:val="00DB70E2"/>
    <w:rsid w:val="00DC02D4"/>
    <w:rsid w:val="00DC109E"/>
    <w:rsid w:val="00DC12B1"/>
    <w:rsid w:val="00DC1594"/>
    <w:rsid w:val="00DC17D8"/>
    <w:rsid w:val="00DC194D"/>
    <w:rsid w:val="00DC1A8E"/>
    <w:rsid w:val="00DC2659"/>
    <w:rsid w:val="00DC28C4"/>
    <w:rsid w:val="00DC3C4F"/>
    <w:rsid w:val="00DC40F0"/>
    <w:rsid w:val="00DC4322"/>
    <w:rsid w:val="00DC47AE"/>
    <w:rsid w:val="00DC4B18"/>
    <w:rsid w:val="00DC5168"/>
    <w:rsid w:val="00DC5A61"/>
    <w:rsid w:val="00DC5C0C"/>
    <w:rsid w:val="00DC5C21"/>
    <w:rsid w:val="00DC62FA"/>
    <w:rsid w:val="00DC6A42"/>
    <w:rsid w:val="00DC71C1"/>
    <w:rsid w:val="00DC7C54"/>
    <w:rsid w:val="00DD0504"/>
    <w:rsid w:val="00DD0788"/>
    <w:rsid w:val="00DD0D9E"/>
    <w:rsid w:val="00DD164A"/>
    <w:rsid w:val="00DD1D63"/>
    <w:rsid w:val="00DD2966"/>
    <w:rsid w:val="00DD2F6E"/>
    <w:rsid w:val="00DD3232"/>
    <w:rsid w:val="00DD3614"/>
    <w:rsid w:val="00DD38AD"/>
    <w:rsid w:val="00DD3DCC"/>
    <w:rsid w:val="00DD3F38"/>
    <w:rsid w:val="00DD45AA"/>
    <w:rsid w:val="00DD4A92"/>
    <w:rsid w:val="00DD4E74"/>
    <w:rsid w:val="00DD4F4B"/>
    <w:rsid w:val="00DD5298"/>
    <w:rsid w:val="00DD5652"/>
    <w:rsid w:val="00DD572C"/>
    <w:rsid w:val="00DD5D86"/>
    <w:rsid w:val="00DD68D5"/>
    <w:rsid w:val="00DD76F5"/>
    <w:rsid w:val="00DD7746"/>
    <w:rsid w:val="00DD7759"/>
    <w:rsid w:val="00DD7B65"/>
    <w:rsid w:val="00DD7BFD"/>
    <w:rsid w:val="00DE0995"/>
    <w:rsid w:val="00DE133D"/>
    <w:rsid w:val="00DE18B4"/>
    <w:rsid w:val="00DE1C2D"/>
    <w:rsid w:val="00DE22EC"/>
    <w:rsid w:val="00DE2675"/>
    <w:rsid w:val="00DE2A27"/>
    <w:rsid w:val="00DE3085"/>
    <w:rsid w:val="00DE3B28"/>
    <w:rsid w:val="00DE3E56"/>
    <w:rsid w:val="00DE5568"/>
    <w:rsid w:val="00DE57C3"/>
    <w:rsid w:val="00DE5A6D"/>
    <w:rsid w:val="00DE624E"/>
    <w:rsid w:val="00DE642A"/>
    <w:rsid w:val="00DE652B"/>
    <w:rsid w:val="00DE66DB"/>
    <w:rsid w:val="00DE686D"/>
    <w:rsid w:val="00DE68C4"/>
    <w:rsid w:val="00DE7225"/>
    <w:rsid w:val="00DE763D"/>
    <w:rsid w:val="00DE78B9"/>
    <w:rsid w:val="00DF028E"/>
    <w:rsid w:val="00DF0E9E"/>
    <w:rsid w:val="00DF1690"/>
    <w:rsid w:val="00DF25D1"/>
    <w:rsid w:val="00DF31CB"/>
    <w:rsid w:val="00DF3247"/>
    <w:rsid w:val="00DF3634"/>
    <w:rsid w:val="00DF39F6"/>
    <w:rsid w:val="00DF420A"/>
    <w:rsid w:val="00DF549F"/>
    <w:rsid w:val="00DF5DC9"/>
    <w:rsid w:val="00DF6106"/>
    <w:rsid w:val="00DF6843"/>
    <w:rsid w:val="00DF7ABF"/>
    <w:rsid w:val="00E00435"/>
    <w:rsid w:val="00E00788"/>
    <w:rsid w:val="00E00AFA"/>
    <w:rsid w:val="00E00FFF"/>
    <w:rsid w:val="00E01A4F"/>
    <w:rsid w:val="00E01CD6"/>
    <w:rsid w:val="00E03476"/>
    <w:rsid w:val="00E03849"/>
    <w:rsid w:val="00E03C8D"/>
    <w:rsid w:val="00E03F89"/>
    <w:rsid w:val="00E0408A"/>
    <w:rsid w:val="00E04A6F"/>
    <w:rsid w:val="00E04F11"/>
    <w:rsid w:val="00E04F1B"/>
    <w:rsid w:val="00E04FDB"/>
    <w:rsid w:val="00E055A8"/>
    <w:rsid w:val="00E05EA5"/>
    <w:rsid w:val="00E0607A"/>
    <w:rsid w:val="00E06C23"/>
    <w:rsid w:val="00E07C05"/>
    <w:rsid w:val="00E111F1"/>
    <w:rsid w:val="00E11411"/>
    <w:rsid w:val="00E11F37"/>
    <w:rsid w:val="00E121EE"/>
    <w:rsid w:val="00E133EA"/>
    <w:rsid w:val="00E14B4E"/>
    <w:rsid w:val="00E14B75"/>
    <w:rsid w:val="00E15364"/>
    <w:rsid w:val="00E15488"/>
    <w:rsid w:val="00E155C2"/>
    <w:rsid w:val="00E1591D"/>
    <w:rsid w:val="00E15A47"/>
    <w:rsid w:val="00E15CD8"/>
    <w:rsid w:val="00E170BE"/>
    <w:rsid w:val="00E17939"/>
    <w:rsid w:val="00E17978"/>
    <w:rsid w:val="00E202C2"/>
    <w:rsid w:val="00E20499"/>
    <w:rsid w:val="00E2087A"/>
    <w:rsid w:val="00E20A67"/>
    <w:rsid w:val="00E21028"/>
    <w:rsid w:val="00E2113A"/>
    <w:rsid w:val="00E21CE2"/>
    <w:rsid w:val="00E22109"/>
    <w:rsid w:val="00E2317D"/>
    <w:rsid w:val="00E246AB"/>
    <w:rsid w:val="00E24D05"/>
    <w:rsid w:val="00E25A8E"/>
    <w:rsid w:val="00E25C37"/>
    <w:rsid w:val="00E25FF0"/>
    <w:rsid w:val="00E265D4"/>
    <w:rsid w:val="00E26DB9"/>
    <w:rsid w:val="00E27093"/>
    <w:rsid w:val="00E27AEA"/>
    <w:rsid w:val="00E30409"/>
    <w:rsid w:val="00E31842"/>
    <w:rsid w:val="00E3238D"/>
    <w:rsid w:val="00E324D1"/>
    <w:rsid w:val="00E33873"/>
    <w:rsid w:val="00E3541D"/>
    <w:rsid w:val="00E35525"/>
    <w:rsid w:val="00E35571"/>
    <w:rsid w:val="00E362A5"/>
    <w:rsid w:val="00E364B6"/>
    <w:rsid w:val="00E36D36"/>
    <w:rsid w:val="00E37290"/>
    <w:rsid w:val="00E375AE"/>
    <w:rsid w:val="00E3782B"/>
    <w:rsid w:val="00E37C95"/>
    <w:rsid w:val="00E4096B"/>
    <w:rsid w:val="00E41F8A"/>
    <w:rsid w:val="00E421CF"/>
    <w:rsid w:val="00E42642"/>
    <w:rsid w:val="00E4267F"/>
    <w:rsid w:val="00E42779"/>
    <w:rsid w:val="00E437DC"/>
    <w:rsid w:val="00E43EE9"/>
    <w:rsid w:val="00E4440C"/>
    <w:rsid w:val="00E454B8"/>
    <w:rsid w:val="00E455E7"/>
    <w:rsid w:val="00E455F4"/>
    <w:rsid w:val="00E45862"/>
    <w:rsid w:val="00E45CBB"/>
    <w:rsid w:val="00E46177"/>
    <w:rsid w:val="00E46D8B"/>
    <w:rsid w:val="00E47B6A"/>
    <w:rsid w:val="00E507B9"/>
    <w:rsid w:val="00E5092A"/>
    <w:rsid w:val="00E515C5"/>
    <w:rsid w:val="00E51648"/>
    <w:rsid w:val="00E51674"/>
    <w:rsid w:val="00E517E2"/>
    <w:rsid w:val="00E51D3D"/>
    <w:rsid w:val="00E52B46"/>
    <w:rsid w:val="00E53A4E"/>
    <w:rsid w:val="00E541B1"/>
    <w:rsid w:val="00E54F68"/>
    <w:rsid w:val="00E555D1"/>
    <w:rsid w:val="00E55733"/>
    <w:rsid w:val="00E56D2C"/>
    <w:rsid w:val="00E56DA4"/>
    <w:rsid w:val="00E56DE6"/>
    <w:rsid w:val="00E606F9"/>
    <w:rsid w:val="00E60AF0"/>
    <w:rsid w:val="00E61BFD"/>
    <w:rsid w:val="00E62949"/>
    <w:rsid w:val="00E62EC4"/>
    <w:rsid w:val="00E637DB"/>
    <w:rsid w:val="00E63E55"/>
    <w:rsid w:val="00E64610"/>
    <w:rsid w:val="00E65304"/>
    <w:rsid w:val="00E6569F"/>
    <w:rsid w:val="00E65E9B"/>
    <w:rsid w:val="00E664FA"/>
    <w:rsid w:val="00E66EFB"/>
    <w:rsid w:val="00E67075"/>
    <w:rsid w:val="00E679DE"/>
    <w:rsid w:val="00E701AA"/>
    <w:rsid w:val="00E71C16"/>
    <w:rsid w:val="00E72A95"/>
    <w:rsid w:val="00E72C09"/>
    <w:rsid w:val="00E72CE0"/>
    <w:rsid w:val="00E731F3"/>
    <w:rsid w:val="00E734F6"/>
    <w:rsid w:val="00E7355C"/>
    <w:rsid w:val="00E73E0E"/>
    <w:rsid w:val="00E751F3"/>
    <w:rsid w:val="00E76324"/>
    <w:rsid w:val="00E7639A"/>
    <w:rsid w:val="00E7662D"/>
    <w:rsid w:val="00E76D0D"/>
    <w:rsid w:val="00E77F50"/>
    <w:rsid w:val="00E801BE"/>
    <w:rsid w:val="00E804EA"/>
    <w:rsid w:val="00E80898"/>
    <w:rsid w:val="00E80997"/>
    <w:rsid w:val="00E80A08"/>
    <w:rsid w:val="00E817CB"/>
    <w:rsid w:val="00E81CAC"/>
    <w:rsid w:val="00E81DDD"/>
    <w:rsid w:val="00E82835"/>
    <w:rsid w:val="00E830D1"/>
    <w:rsid w:val="00E831B8"/>
    <w:rsid w:val="00E83AE2"/>
    <w:rsid w:val="00E84750"/>
    <w:rsid w:val="00E84894"/>
    <w:rsid w:val="00E85316"/>
    <w:rsid w:val="00E8618D"/>
    <w:rsid w:val="00E87553"/>
    <w:rsid w:val="00E87C7B"/>
    <w:rsid w:val="00E87F44"/>
    <w:rsid w:val="00E902FF"/>
    <w:rsid w:val="00E905F4"/>
    <w:rsid w:val="00E90C30"/>
    <w:rsid w:val="00E90F6B"/>
    <w:rsid w:val="00E90FE7"/>
    <w:rsid w:val="00E91098"/>
    <w:rsid w:val="00E91A9F"/>
    <w:rsid w:val="00E91AF6"/>
    <w:rsid w:val="00E91DCE"/>
    <w:rsid w:val="00E9201B"/>
    <w:rsid w:val="00E92104"/>
    <w:rsid w:val="00E93388"/>
    <w:rsid w:val="00E938A2"/>
    <w:rsid w:val="00E93A59"/>
    <w:rsid w:val="00E93B3E"/>
    <w:rsid w:val="00E93FE1"/>
    <w:rsid w:val="00E94EB5"/>
    <w:rsid w:val="00E95968"/>
    <w:rsid w:val="00E95978"/>
    <w:rsid w:val="00E96C79"/>
    <w:rsid w:val="00E96E00"/>
    <w:rsid w:val="00E970DC"/>
    <w:rsid w:val="00E974ED"/>
    <w:rsid w:val="00E977D4"/>
    <w:rsid w:val="00E97B0F"/>
    <w:rsid w:val="00E97F08"/>
    <w:rsid w:val="00E97F62"/>
    <w:rsid w:val="00EA02EB"/>
    <w:rsid w:val="00EA0890"/>
    <w:rsid w:val="00EA1F65"/>
    <w:rsid w:val="00EA4482"/>
    <w:rsid w:val="00EA4702"/>
    <w:rsid w:val="00EA510C"/>
    <w:rsid w:val="00EA5421"/>
    <w:rsid w:val="00EA5432"/>
    <w:rsid w:val="00EA5930"/>
    <w:rsid w:val="00EA5EEF"/>
    <w:rsid w:val="00EA66B3"/>
    <w:rsid w:val="00EA6BE3"/>
    <w:rsid w:val="00EA7A02"/>
    <w:rsid w:val="00EA7B23"/>
    <w:rsid w:val="00EA7B5A"/>
    <w:rsid w:val="00EA7F35"/>
    <w:rsid w:val="00EB03E3"/>
    <w:rsid w:val="00EB05D8"/>
    <w:rsid w:val="00EB0807"/>
    <w:rsid w:val="00EB0AE2"/>
    <w:rsid w:val="00EB11E1"/>
    <w:rsid w:val="00EB196C"/>
    <w:rsid w:val="00EB1D9D"/>
    <w:rsid w:val="00EB20CF"/>
    <w:rsid w:val="00EB2354"/>
    <w:rsid w:val="00EB2514"/>
    <w:rsid w:val="00EB2651"/>
    <w:rsid w:val="00EB28DB"/>
    <w:rsid w:val="00EB2CB4"/>
    <w:rsid w:val="00EB315D"/>
    <w:rsid w:val="00EB35A8"/>
    <w:rsid w:val="00EB376E"/>
    <w:rsid w:val="00EB3D87"/>
    <w:rsid w:val="00EB470E"/>
    <w:rsid w:val="00EB4DC2"/>
    <w:rsid w:val="00EB5698"/>
    <w:rsid w:val="00EB726B"/>
    <w:rsid w:val="00EB75AF"/>
    <w:rsid w:val="00EB771D"/>
    <w:rsid w:val="00EB7775"/>
    <w:rsid w:val="00EB7C53"/>
    <w:rsid w:val="00EC0963"/>
    <w:rsid w:val="00EC0E23"/>
    <w:rsid w:val="00EC1381"/>
    <w:rsid w:val="00EC17E3"/>
    <w:rsid w:val="00EC18D1"/>
    <w:rsid w:val="00EC25E9"/>
    <w:rsid w:val="00EC2894"/>
    <w:rsid w:val="00EC299C"/>
    <w:rsid w:val="00EC2D51"/>
    <w:rsid w:val="00EC2D8B"/>
    <w:rsid w:val="00EC2E65"/>
    <w:rsid w:val="00EC4B9D"/>
    <w:rsid w:val="00EC4BF1"/>
    <w:rsid w:val="00EC5760"/>
    <w:rsid w:val="00EC57F8"/>
    <w:rsid w:val="00EC5BCA"/>
    <w:rsid w:val="00EC5C5A"/>
    <w:rsid w:val="00EC6143"/>
    <w:rsid w:val="00EC61EA"/>
    <w:rsid w:val="00EC69C6"/>
    <w:rsid w:val="00EC6F3A"/>
    <w:rsid w:val="00EC73FF"/>
    <w:rsid w:val="00EC7594"/>
    <w:rsid w:val="00ED08CE"/>
    <w:rsid w:val="00ED0DC2"/>
    <w:rsid w:val="00ED0E48"/>
    <w:rsid w:val="00ED1B57"/>
    <w:rsid w:val="00ED2300"/>
    <w:rsid w:val="00ED264A"/>
    <w:rsid w:val="00ED2FD9"/>
    <w:rsid w:val="00ED344A"/>
    <w:rsid w:val="00ED3C49"/>
    <w:rsid w:val="00ED3D02"/>
    <w:rsid w:val="00ED4876"/>
    <w:rsid w:val="00ED493E"/>
    <w:rsid w:val="00ED5D48"/>
    <w:rsid w:val="00ED6A84"/>
    <w:rsid w:val="00ED6B64"/>
    <w:rsid w:val="00ED6BEF"/>
    <w:rsid w:val="00ED6E0D"/>
    <w:rsid w:val="00ED7CEF"/>
    <w:rsid w:val="00EE013B"/>
    <w:rsid w:val="00EE0A75"/>
    <w:rsid w:val="00EE2F23"/>
    <w:rsid w:val="00EE3690"/>
    <w:rsid w:val="00EE3991"/>
    <w:rsid w:val="00EE3BE9"/>
    <w:rsid w:val="00EE49D8"/>
    <w:rsid w:val="00EE5141"/>
    <w:rsid w:val="00EE60C4"/>
    <w:rsid w:val="00EE611B"/>
    <w:rsid w:val="00EE64F3"/>
    <w:rsid w:val="00EE65B7"/>
    <w:rsid w:val="00EE6B85"/>
    <w:rsid w:val="00EF0369"/>
    <w:rsid w:val="00EF163E"/>
    <w:rsid w:val="00EF189F"/>
    <w:rsid w:val="00EF1B3A"/>
    <w:rsid w:val="00EF3181"/>
    <w:rsid w:val="00EF38B3"/>
    <w:rsid w:val="00EF42E3"/>
    <w:rsid w:val="00EF478B"/>
    <w:rsid w:val="00EF4A58"/>
    <w:rsid w:val="00EF4C41"/>
    <w:rsid w:val="00EF54FB"/>
    <w:rsid w:val="00EF5957"/>
    <w:rsid w:val="00EF5964"/>
    <w:rsid w:val="00EF5C66"/>
    <w:rsid w:val="00EF67E2"/>
    <w:rsid w:val="00EF67F5"/>
    <w:rsid w:val="00EF7D36"/>
    <w:rsid w:val="00EFCCBB"/>
    <w:rsid w:val="00F0006F"/>
    <w:rsid w:val="00F0100F"/>
    <w:rsid w:val="00F01257"/>
    <w:rsid w:val="00F013BE"/>
    <w:rsid w:val="00F0167D"/>
    <w:rsid w:val="00F02087"/>
    <w:rsid w:val="00F0262D"/>
    <w:rsid w:val="00F02E49"/>
    <w:rsid w:val="00F02E78"/>
    <w:rsid w:val="00F03081"/>
    <w:rsid w:val="00F0327F"/>
    <w:rsid w:val="00F046F0"/>
    <w:rsid w:val="00F047C2"/>
    <w:rsid w:val="00F06069"/>
    <w:rsid w:val="00F070B3"/>
    <w:rsid w:val="00F07549"/>
    <w:rsid w:val="00F07C62"/>
    <w:rsid w:val="00F10117"/>
    <w:rsid w:val="00F103E5"/>
    <w:rsid w:val="00F104A7"/>
    <w:rsid w:val="00F11D29"/>
    <w:rsid w:val="00F1211C"/>
    <w:rsid w:val="00F12316"/>
    <w:rsid w:val="00F12665"/>
    <w:rsid w:val="00F12B9B"/>
    <w:rsid w:val="00F13280"/>
    <w:rsid w:val="00F1341A"/>
    <w:rsid w:val="00F138C5"/>
    <w:rsid w:val="00F13940"/>
    <w:rsid w:val="00F13FC8"/>
    <w:rsid w:val="00F14470"/>
    <w:rsid w:val="00F147AF"/>
    <w:rsid w:val="00F14D52"/>
    <w:rsid w:val="00F14EBB"/>
    <w:rsid w:val="00F157C3"/>
    <w:rsid w:val="00F15A30"/>
    <w:rsid w:val="00F15FF6"/>
    <w:rsid w:val="00F1607E"/>
    <w:rsid w:val="00F16794"/>
    <w:rsid w:val="00F1681D"/>
    <w:rsid w:val="00F16E07"/>
    <w:rsid w:val="00F170F5"/>
    <w:rsid w:val="00F17B33"/>
    <w:rsid w:val="00F17B83"/>
    <w:rsid w:val="00F17DF9"/>
    <w:rsid w:val="00F202AE"/>
    <w:rsid w:val="00F208B2"/>
    <w:rsid w:val="00F215DB"/>
    <w:rsid w:val="00F21D3C"/>
    <w:rsid w:val="00F22992"/>
    <w:rsid w:val="00F2344D"/>
    <w:rsid w:val="00F2444F"/>
    <w:rsid w:val="00F24472"/>
    <w:rsid w:val="00F245B8"/>
    <w:rsid w:val="00F25229"/>
    <w:rsid w:val="00F25325"/>
    <w:rsid w:val="00F25736"/>
    <w:rsid w:val="00F25B81"/>
    <w:rsid w:val="00F26579"/>
    <w:rsid w:val="00F26709"/>
    <w:rsid w:val="00F27072"/>
    <w:rsid w:val="00F273E1"/>
    <w:rsid w:val="00F27C4F"/>
    <w:rsid w:val="00F30ED4"/>
    <w:rsid w:val="00F310F7"/>
    <w:rsid w:val="00F31496"/>
    <w:rsid w:val="00F31DF8"/>
    <w:rsid w:val="00F32F96"/>
    <w:rsid w:val="00F33108"/>
    <w:rsid w:val="00F33756"/>
    <w:rsid w:val="00F34BB5"/>
    <w:rsid w:val="00F36039"/>
    <w:rsid w:val="00F36315"/>
    <w:rsid w:val="00F36771"/>
    <w:rsid w:val="00F369C4"/>
    <w:rsid w:val="00F377FD"/>
    <w:rsid w:val="00F37859"/>
    <w:rsid w:val="00F40079"/>
    <w:rsid w:val="00F403BC"/>
    <w:rsid w:val="00F404EF"/>
    <w:rsid w:val="00F40584"/>
    <w:rsid w:val="00F40A5F"/>
    <w:rsid w:val="00F40B34"/>
    <w:rsid w:val="00F4143D"/>
    <w:rsid w:val="00F41C31"/>
    <w:rsid w:val="00F41C98"/>
    <w:rsid w:val="00F42592"/>
    <w:rsid w:val="00F42662"/>
    <w:rsid w:val="00F43279"/>
    <w:rsid w:val="00F432FB"/>
    <w:rsid w:val="00F438FA"/>
    <w:rsid w:val="00F43963"/>
    <w:rsid w:val="00F442EE"/>
    <w:rsid w:val="00F4500B"/>
    <w:rsid w:val="00F45490"/>
    <w:rsid w:val="00F45553"/>
    <w:rsid w:val="00F45821"/>
    <w:rsid w:val="00F45A44"/>
    <w:rsid w:val="00F45BDF"/>
    <w:rsid w:val="00F45CD9"/>
    <w:rsid w:val="00F45F3E"/>
    <w:rsid w:val="00F46164"/>
    <w:rsid w:val="00F466C1"/>
    <w:rsid w:val="00F467E7"/>
    <w:rsid w:val="00F46A2A"/>
    <w:rsid w:val="00F47711"/>
    <w:rsid w:val="00F47906"/>
    <w:rsid w:val="00F50551"/>
    <w:rsid w:val="00F50B58"/>
    <w:rsid w:val="00F5114B"/>
    <w:rsid w:val="00F5149F"/>
    <w:rsid w:val="00F517E1"/>
    <w:rsid w:val="00F51B13"/>
    <w:rsid w:val="00F51B6E"/>
    <w:rsid w:val="00F51C77"/>
    <w:rsid w:val="00F51E2E"/>
    <w:rsid w:val="00F51F0F"/>
    <w:rsid w:val="00F52298"/>
    <w:rsid w:val="00F5264B"/>
    <w:rsid w:val="00F52907"/>
    <w:rsid w:val="00F52922"/>
    <w:rsid w:val="00F5299D"/>
    <w:rsid w:val="00F52ABC"/>
    <w:rsid w:val="00F54014"/>
    <w:rsid w:val="00F5442A"/>
    <w:rsid w:val="00F5495D"/>
    <w:rsid w:val="00F54B45"/>
    <w:rsid w:val="00F54E3A"/>
    <w:rsid w:val="00F556FC"/>
    <w:rsid w:val="00F558D0"/>
    <w:rsid w:val="00F55CDB"/>
    <w:rsid w:val="00F55E3D"/>
    <w:rsid w:val="00F565BC"/>
    <w:rsid w:val="00F5716F"/>
    <w:rsid w:val="00F57412"/>
    <w:rsid w:val="00F5747C"/>
    <w:rsid w:val="00F61571"/>
    <w:rsid w:val="00F6166D"/>
    <w:rsid w:val="00F61B19"/>
    <w:rsid w:val="00F61F9E"/>
    <w:rsid w:val="00F6224F"/>
    <w:rsid w:val="00F63020"/>
    <w:rsid w:val="00F63AC3"/>
    <w:rsid w:val="00F63EC1"/>
    <w:rsid w:val="00F63EE4"/>
    <w:rsid w:val="00F64306"/>
    <w:rsid w:val="00F6463A"/>
    <w:rsid w:val="00F6489F"/>
    <w:rsid w:val="00F64932"/>
    <w:rsid w:val="00F64FEE"/>
    <w:rsid w:val="00F6584E"/>
    <w:rsid w:val="00F660CE"/>
    <w:rsid w:val="00F662FC"/>
    <w:rsid w:val="00F666B9"/>
    <w:rsid w:val="00F66776"/>
    <w:rsid w:val="00F667B3"/>
    <w:rsid w:val="00F66D9B"/>
    <w:rsid w:val="00F675B6"/>
    <w:rsid w:val="00F6771D"/>
    <w:rsid w:val="00F67EDB"/>
    <w:rsid w:val="00F70FE5"/>
    <w:rsid w:val="00F712EA"/>
    <w:rsid w:val="00F713CB"/>
    <w:rsid w:val="00F71E6D"/>
    <w:rsid w:val="00F72A98"/>
    <w:rsid w:val="00F7378D"/>
    <w:rsid w:val="00F73AFC"/>
    <w:rsid w:val="00F74065"/>
    <w:rsid w:val="00F743F7"/>
    <w:rsid w:val="00F746FE"/>
    <w:rsid w:val="00F74833"/>
    <w:rsid w:val="00F74B31"/>
    <w:rsid w:val="00F75635"/>
    <w:rsid w:val="00F7596A"/>
    <w:rsid w:val="00F75A21"/>
    <w:rsid w:val="00F76A80"/>
    <w:rsid w:val="00F76C8B"/>
    <w:rsid w:val="00F770C5"/>
    <w:rsid w:val="00F77273"/>
    <w:rsid w:val="00F77D98"/>
    <w:rsid w:val="00F77F45"/>
    <w:rsid w:val="00F80987"/>
    <w:rsid w:val="00F8139B"/>
    <w:rsid w:val="00F8215C"/>
    <w:rsid w:val="00F8252A"/>
    <w:rsid w:val="00F82C62"/>
    <w:rsid w:val="00F83928"/>
    <w:rsid w:val="00F83EDD"/>
    <w:rsid w:val="00F8422A"/>
    <w:rsid w:val="00F8463A"/>
    <w:rsid w:val="00F84AB0"/>
    <w:rsid w:val="00F84FE0"/>
    <w:rsid w:val="00F85070"/>
    <w:rsid w:val="00F851B7"/>
    <w:rsid w:val="00F8558C"/>
    <w:rsid w:val="00F866E9"/>
    <w:rsid w:val="00F8698E"/>
    <w:rsid w:val="00F86A6B"/>
    <w:rsid w:val="00F86E82"/>
    <w:rsid w:val="00F87E35"/>
    <w:rsid w:val="00F87F17"/>
    <w:rsid w:val="00F918DA"/>
    <w:rsid w:val="00F9316E"/>
    <w:rsid w:val="00F934AD"/>
    <w:rsid w:val="00F943BE"/>
    <w:rsid w:val="00F94B13"/>
    <w:rsid w:val="00F94E92"/>
    <w:rsid w:val="00F95062"/>
    <w:rsid w:val="00F95258"/>
    <w:rsid w:val="00F962A4"/>
    <w:rsid w:val="00F96FCF"/>
    <w:rsid w:val="00F970A6"/>
    <w:rsid w:val="00F9745E"/>
    <w:rsid w:val="00F97CCA"/>
    <w:rsid w:val="00FA054A"/>
    <w:rsid w:val="00FA08D3"/>
    <w:rsid w:val="00FA0B2E"/>
    <w:rsid w:val="00FA0D7F"/>
    <w:rsid w:val="00FA14D6"/>
    <w:rsid w:val="00FA16CE"/>
    <w:rsid w:val="00FA3370"/>
    <w:rsid w:val="00FA3462"/>
    <w:rsid w:val="00FA37AA"/>
    <w:rsid w:val="00FA39AA"/>
    <w:rsid w:val="00FA3A6D"/>
    <w:rsid w:val="00FA3EDD"/>
    <w:rsid w:val="00FA4A13"/>
    <w:rsid w:val="00FA4BF7"/>
    <w:rsid w:val="00FA507D"/>
    <w:rsid w:val="00FA658D"/>
    <w:rsid w:val="00FA7AD0"/>
    <w:rsid w:val="00FA7B45"/>
    <w:rsid w:val="00FA7B7F"/>
    <w:rsid w:val="00FA7E3F"/>
    <w:rsid w:val="00FB033A"/>
    <w:rsid w:val="00FB0D13"/>
    <w:rsid w:val="00FB0D48"/>
    <w:rsid w:val="00FB0E7D"/>
    <w:rsid w:val="00FB130D"/>
    <w:rsid w:val="00FB15EA"/>
    <w:rsid w:val="00FB214B"/>
    <w:rsid w:val="00FB2689"/>
    <w:rsid w:val="00FB34A4"/>
    <w:rsid w:val="00FB44A1"/>
    <w:rsid w:val="00FB45F9"/>
    <w:rsid w:val="00FB493F"/>
    <w:rsid w:val="00FB4EA2"/>
    <w:rsid w:val="00FB5386"/>
    <w:rsid w:val="00FB56CB"/>
    <w:rsid w:val="00FB5A37"/>
    <w:rsid w:val="00FB778F"/>
    <w:rsid w:val="00FB783A"/>
    <w:rsid w:val="00FC0464"/>
    <w:rsid w:val="00FC087F"/>
    <w:rsid w:val="00FC0CA3"/>
    <w:rsid w:val="00FC1344"/>
    <w:rsid w:val="00FC1C80"/>
    <w:rsid w:val="00FC1F1F"/>
    <w:rsid w:val="00FC3F11"/>
    <w:rsid w:val="00FC3FF9"/>
    <w:rsid w:val="00FC4CBF"/>
    <w:rsid w:val="00FC5706"/>
    <w:rsid w:val="00FC58BC"/>
    <w:rsid w:val="00FC6527"/>
    <w:rsid w:val="00FC6F62"/>
    <w:rsid w:val="00FC7075"/>
    <w:rsid w:val="00FC7189"/>
    <w:rsid w:val="00FD0C2D"/>
    <w:rsid w:val="00FD0C80"/>
    <w:rsid w:val="00FD0F4E"/>
    <w:rsid w:val="00FD17D8"/>
    <w:rsid w:val="00FD2042"/>
    <w:rsid w:val="00FD25A9"/>
    <w:rsid w:val="00FD2C1F"/>
    <w:rsid w:val="00FD31BD"/>
    <w:rsid w:val="00FD347B"/>
    <w:rsid w:val="00FD3D7F"/>
    <w:rsid w:val="00FD4C04"/>
    <w:rsid w:val="00FD57C2"/>
    <w:rsid w:val="00FD6195"/>
    <w:rsid w:val="00FD641C"/>
    <w:rsid w:val="00FD6588"/>
    <w:rsid w:val="00FD6679"/>
    <w:rsid w:val="00FD685F"/>
    <w:rsid w:val="00FD689B"/>
    <w:rsid w:val="00FD719F"/>
    <w:rsid w:val="00FD736F"/>
    <w:rsid w:val="00FE01C1"/>
    <w:rsid w:val="00FE17FC"/>
    <w:rsid w:val="00FE20AB"/>
    <w:rsid w:val="00FE30D7"/>
    <w:rsid w:val="00FE329C"/>
    <w:rsid w:val="00FE3767"/>
    <w:rsid w:val="00FE38AD"/>
    <w:rsid w:val="00FE3933"/>
    <w:rsid w:val="00FE3A75"/>
    <w:rsid w:val="00FE4674"/>
    <w:rsid w:val="00FE47BE"/>
    <w:rsid w:val="00FE4D15"/>
    <w:rsid w:val="00FE4EC0"/>
    <w:rsid w:val="00FE5319"/>
    <w:rsid w:val="00FE55B7"/>
    <w:rsid w:val="00FE55D3"/>
    <w:rsid w:val="00FE598E"/>
    <w:rsid w:val="00FE5A0C"/>
    <w:rsid w:val="00FE609E"/>
    <w:rsid w:val="00FE651A"/>
    <w:rsid w:val="00FE70F3"/>
    <w:rsid w:val="00FE7143"/>
    <w:rsid w:val="00FE7B1E"/>
    <w:rsid w:val="00FF045F"/>
    <w:rsid w:val="00FF0BBD"/>
    <w:rsid w:val="00FF0C77"/>
    <w:rsid w:val="00FF0F9C"/>
    <w:rsid w:val="00FF1BAE"/>
    <w:rsid w:val="00FF1D39"/>
    <w:rsid w:val="00FF1DE3"/>
    <w:rsid w:val="00FF386F"/>
    <w:rsid w:val="00FF3ED7"/>
    <w:rsid w:val="00FF437D"/>
    <w:rsid w:val="00FF4458"/>
    <w:rsid w:val="00FF4777"/>
    <w:rsid w:val="00FF50F9"/>
    <w:rsid w:val="00FF52EB"/>
    <w:rsid w:val="00FF5CC4"/>
    <w:rsid w:val="00FF6579"/>
    <w:rsid w:val="00FF67B5"/>
    <w:rsid w:val="00FF6E53"/>
    <w:rsid w:val="00FF6F0B"/>
    <w:rsid w:val="00FF7363"/>
    <w:rsid w:val="00FF7A79"/>
    <w:rsid w:val="00FF7C66"/>
    <w:rsid w:val="011CD5D0"/>
    <w:rsid w:val="0122DE9A"/>
    <w:rsid w:val="01269F1B"/>
    <w:rsid w:val="01337073"/>
    <w:rsid w:val="0147F2A2"/>
    <w:rsid w:val="014DCD73"/>
    <w:rsid w:val="01504F24"/>
    <w:rsid w:val="01666883"/>
    <w:rsid w:val="01776214"/>
    <w:rsid w:val="0181B0C9"/>
    <w:rsid w:val="0185F39D"/>
    <w:rsid w:val="0191B37D"/>
    <w:rsid w:val="01B1C3AF"/>
    <w:rsid w:val="01B1FB3B"/>
    <w:rsid w:val="01B4200F"/>
    <w:rsid w:val="01B63E55"/>
    <w:rsid w:val="01DCBFEC"/>
    <w:rsid w:val="01DCD139"/>
    <w:rsid w:val="01DF0D29"/>
    <w:rsid w:val="01E1E916"/>
    <w:rsid w:val="02140FE9"/>
    <w:rsid w:val="023C5CEA"/>
    <w:rsid w:val="023D5CA0"/>
    <w:rsid w:val="02419066"/>
    <w:rsid w:val="0244E6F8"/>
    <w:rsid w:val="02454A26"/>
    <w:rsid w:val="025ACE8F"/>
    <w:rsid w:val="02726F69"/>
    <w:rsid w:val="0272BDE8"/>
    <w:rsid w:val="0273A3AF"/>
    <w:rsid w:val="02744BF9"/>
    <w:rsid w:val="028732C1"/>
    <w:rsid w:val="028AEB35"/>
    <w:rsid w:val="029C3FC8"/>
    <w:rsid w:val="02ADED7A"/>
    <w:rsid w:val="02B0FD74"/>
    <w:rsid w:val="02B4E0BB"/>
    <w:rsid w:val="02D10494"/>
    <w:rsid w:val="02D7CB85"/>
    <w:rsid w:val="02EA5761"/>
    <w:rsid w:val="02EA65E6"/>
    <w:rsid w:val="02FC77D5"/>
    <w:rsid w:val="03276E19"/>
    <w:rsid w:val="0331E275"/>
    <w:rsid w:val="034FBF93"/>
    <w:rsid w:val="035A27DA"/>
    <w:rsid w:val="0364A41B"/>
    <w:rsid w:val="03677510"/>
    <w:rsid w:val="0373212A"/>
    <w:rsid w:val="037462AE"/>
    <w:rsid w:val="03796BC2"/>
    <w:rsid w:val="037DB977"/>
    <w:rsid w:val="0385BE45"/>
    <w:rsid w:val="039C30FC"/>
    <w:rsid w:val="03A6FBBD"/>
    <w:rsid w:val="03B18890"/>
    <w:rsid w:val="03CB76C0"/>
    <w:rsid w:val="03E0780B"/>
    <w:rsid w:val="03E83905"/>
    <w:rsid w:val="03ECB8A9"/>
    <w:rsid w:val="03F17BBE"/>
    <w:rsid w:val="03F8A3BA"/>
    <w:rsid w:val="0408F6C5"/>
    <w:rsid w:val="0413D17E"/>
    <w:rsid w:val="04262D00"/>
    <w:rsid w:val="04397F23"/>
    <w:rsid w:val="043B9500"/>
    <w:rsid w:val="043EBEA2"/>
    <w:rsid w:val="04488CFD"/>
    <w:rsid w:val="04606795"/>
    <w:rsid w:val="0464A880"/>
    <w:rsid w:val="046E55EC"/>
    <w:rsid w:val="0480A56B"/>
    <w:rsid w:val="048DE6F3"/>
    <w:rsid w:val="04951751"/>
    <w:rsid w:val="0499FB54"/>
    <w:rsid w:val="049CB39D"/>
    <w:rsid w:val="04A66432"/>
    <w:rsid w:val="04D628B1"/>
    <w:rsid w:val="04E0376B"/>
    <w:rsid w:val="04E0B7B0"/>
    <w:rsid w:val="04F721D0"/>
    <w:rsid w:val="050AE00D"/>
    <w:rsid w:val="050AF234"/>
    <w:rsid w:val="050B1059"/>
    <w:rsid w:val="050BE81D"/>
    <w:rsid w:val="050DE0C2"/>
    <w:rsid w:val="0519C916"/>
    <w:rsid w:val="051C40CC"/>
    <w:rsid w:val="05245DB6"/>
    <w:rsid w:val="052E6F45"/>
    <w:rsid w:val="053519F2"/>
    <w:rsid w:val="0560AC86"/>
    <w:rsid w:val="0561F8A2"/>
    <w:rsid w:val="056911FE"/>
    <w:rsid w:val="056EF36D"/>
    <w:rsid w:val="05778104"/>
    <w:rsid w:val="0588248A"/>
    <w:rsid w:val="058D7174"/>
    <w:rsid w:val="058F08E2"/>
    <w:rsid w:val="0591EEFD"/>
    <w:rsid w:val="05A3618B"/>
    <w:rsid w:val="05BC59F8"/>
    <w:rsid w:val="05C7E8CC"/>
    <w:rsid w:val="05D2430E"/>
    <w:rsid w:val="05E38FF3"/>
    <w:rsid w:val="06122556"/>
    <w:rsid w:val="061C3723"/>
    <w:rsid w:val="062B7AFC"/>
    <w:rsid w:val="062D813F"/>
    <w:rsid w:val="062D8AD3"/>
    <w:rsid w:val="06341897"/>
    <w:rsid w:val="063883FE"/>
    <w:rsid w:val="065CBB15"/>
    <w:rsid w:val="068E325C"/>
    <w:rsid w:val="06A9B123"/>
    <w:rsid w:val="06ABF8A3"/>
    <w:rsid w:val="06B1FD53"/>
    <w:rsid w:val="06B66109"/>
    <w:rsid w:val="06B6EC94"/>
    <w:rsid w:val="06D43A6D"/>
    <w:rsid w:val="06E7810C"/>
    <w:rsid w:val="06F78A84"/>
    <w:rsid w:val="0704379C"/>
    <w:rsid w:val="070FFEE3"/>
    <w:rsid w:val="07208DCF"/>
    <w:rsid w:val="0733E3AB"/>
    <w:rsid w:val="073DC152"/>
    <w:rsid w:val="0745E08C"/>
    <w:rsid w:val="07472535"/>
    <w:rsid w:val="0764F7F4"/>
    <w:rsid w:val="0772EA97"/>
    <w:rsid w:val="07781B32"/>
    <w:rsid w:val="078AB781"/>
    <w:rsid w:val="078C2328"/>
    <w:rsid w:val="078D7A08"/>
    <w:rsid w:val="078F1EB2"/>
    <w:rsid w:val="0792EC3F"/>
    <w:rsid w:val="079A0DA4"/>
    <w:rsid w:val="079FA3B3"/>
    <w:rsid w:val="079FA478"/>
    <w:rsid w:val="07A825F6"/>
    <w:rsid w:val="07BBCEB1"/>
    <w:rsid w:val="07CF0884"/>
    <w:rsid w:val="07CFE8F8"/>
    <w:rsid w:val="07D4545F"/>
    <w:rsid w:val="07EC00D5"/>
    <w:rsid w:val="07EC66EC"/>
    <w:rsid w:val="07F9523C"/>
    <w:rsid w:val="0802C6B7"/>
    <w:rsid w:val="083D7A7C"/>
    <w:rsid w:val="083F3D88"/>
    <w:rsid w:val="08458184"/>
    <w:rsid w:val="084C0170"/>
    <w:rsid w:val="0859940F"/>
    <w:rsid w:val="085FEF03"/>
    <w:rsid w:val="0875280B"/>
    <w:rsid w:val="0883516D"/>
    <w:rsid w:val="089A72D2"/>
    <w:rsid w:val="08A007FD"/>
    <w:rsid w:val="08AEB106"/>
    <w:rsid w:val="08B9C141"/>
    <w:rsid w:val="08F61027"/>
    <w:rsid w:val="090369D6"/>
    <w:rsid w:val="09054773"/>
    <w:rsid w:val="091323A1"/>
    <w:rsid w:val="09295B7C"/>
    <w:rsid w:val="093327EE"/>
    <w:rsid w:val="09375B74"/>
    <w:rsid w:val="093F6138"/>
    <w:rsid w:val="094A10C6"/>
    <w:rsid w:val="09653779"/>
    <w:rsid w:val="096EC0B7"/>
    <w:rsid w:val="0985B6EE"/>
    <w:rsid w:val="098B0B53"/>
    <w:rsid w:val="098C6E51"/>
    <w:rsid w:val="099C2A56"/>
    <w:rsid w:val="09A4F49E"/>
    <w:rsid w:val="09BC9FE1"/>
    <w:rsid w:val="09BD565C"/>
    <w:rsid w:val="09C80898"/>
    <w:rsid w:val="09E1045C"/>
    <w:rsid w:val="09E151E5"/>
    <w:rsid w:val="09ED3A39"/>
    <w:rsid w:val="09EFB1EF"/>
    <w:rsid w:val="09FB7BB5"/>
    <w:rsid w:val="0A00B3FE"/>
    <w:rsid w:val="0A0879A9"/>
    <w:rsid w:val="0A1987D6"/>
    <w:rsid w:val="0A1C4168"/>
    <w:rsid w:val="0A27D068"/>
    <w:rsid w:val="0A5393ED"/>
    <w:rsid w:val="0A5DD37D"/>
    <w:rsid w:val="0A6D0814"/>
    <w:rsid w:val="0A735DDE"/>
    <w:rsid w:val="0A8F4D68"/>
    <w:rsid w:val="0A9C8831"/>
    <w:rsid w:val="0AC45081"/>
    <w:rsid w:val="0AD1AE66"/>
    <w:rsid w:val="0AD1D793"/>
    <w:rsid w:val="0AD5D3A2"/>
    <w:rsid w:val="0ADC03D9"/>
    <w:rsid w:val="0AEB90D1"/>
    <w:rsid w:val="0AF4D6F7"/>
    <w:rsid w:val="0B0383F0"/>
    <w:rsid w:val="0B21874F"/>
    <w:rsid w:val="0B302C38"/>
    <w:rsid w:val="0B338FA7"/>
    <w:rsid w:val="0B3B944E"/>
    <w:rsid w:val="0B40C4FF"/>
    <w:rsid w:val="0B52E504"/>
    <w:rsid w:val="0B6C79A2"/>
    <w:rsid w:val="0B759610"/>
    <w:rsid w:val="0B88EF2D"/>
    <w:rsid w:val="0B8EE8D2"/>
    <w:rsid w:val="0BA2BF22"/>
    <w:rsid w:val="0BB7BBF0"/>
    <w:rsid w:val="0BBCCD73"/>
    <w:rsid w:val="0BC224C0"/>
    <w:rsid w:val="0BD9D66F"/>
    <w:rsid w:val="0BEA8D42"/>
    <w:rsid w:val="0BF2D462"/>
    <w:rsid w:val="0C0F2E3F"/>
    <w:rsid w:val="0C1198EB"/>
    <w:rsid w:val="0C2DE12D"/>
    <w:rsid w:val="0C40AA72"/>
    <w:rsid w:val="0C5C9EBE"/>
    <w:rsid w:val="0C800D55"/>
    <w:rsid w:val="0C8E88ED"/>
    <w:rsid w:val="0C96DA6F"/>
    <w:rsid w:val="0C9A2B56"/>
    <w:rsid w:val="0CB4C456"/>
    <w:rsid w:val="0CC58EF3"/>
    <w:rsid w:val="0CD09C4C"/>
    <w:rsid w:val="0CDA796C"/>
    <w:rsid w:val="0CDD797C"/>
    <w:rsid w:val="0CE37C40"/>
    <w:rsid w:val="0CF74470"/>
    <w:rsid w:val="0CFB8F2F"/>
    <w:rsid w:val="0CFE5B69"/>
    <w:rsid w:val="0D041D11"/>
    <w:rsid w:val="0D0CB73F"/>
    <w:rsid w:val="0D13D88E"/>
    <w:rsid w:val="0D14FDD9"/>
    <w:rsid w:val="0D2DB080"/>
    <w:rsid w:val="0D2E40AB"/>
    <w:rsid w:val="0D44297B"/>
    <w:rsid w:val="0D56C290"/>
    <w:rsid w:val="0D595434"/>
    <w:rsid w:val="0D666761"/>
    <w:rsid w:val="0D67DBBF"/>
    <w:rsid w:val="0D6BD0BC"/>
    <w:rsid w:val="0D70AC71"/>
    <w:rsid w:val="0D77759C"/>
    <w:rsid w:val="0D8A862B"/>
    <w:rsid w:val="0D94C153"/>
    <w:rsid w:val="0DA18B8D"/>
    <w:rsid w:val="0DA51CA7"/>
    <w:rsid w:val="0DA6CDAA"/>
    <w:rsid w:val="0DD32B4B"/>
    <w:rsid w:val="0DD9B947"/>
    <w:rsid w:val="0DDCC155"/>
    <w:rsid w:val="0DE3C412"/>
    <w:rsid w:val="0DE5D3B7"/>
    <w:rsid w:val="0E06D138"/>
    <w:rsid w:val="0E116F1E"/>
    <w:rsid w:val="0E144F57"/>
    <w:rsid w:val="0E1DE5ED"/>
    <w:rsid w:val="0E2B401F"/>
    <w:rsid w:val="0E2C77B9"/>
    <w:rsid w:val="0E418F87"/>
    <w:rsid w:val="0E43AF03"/>
    <w:rsid w:val="0E465715"/>
    <w:rsid w:val="0E467BB4"/>
    <w:rsid w:val="0E47139A"/>
    <w:rsid w:val="0E5B1F99"/>
    <w:rsid w:val="0E739BA5"/>
    <w:rsid w:val="0E8D6277"/>
    <w:rsid w:val="0E97DBBF"/>
    <w:rsid w:val="0EA0E97E"/>
    <w:rsid w:val="0EB5C06A"/>
    <w:rsid w:val="0EB60A4C"/>
    <w:rsid w:val="0EE19407"/>
    <w:rsid w:val="0EEA6CDA"/>
    <w:rsid w:val="0EEF097A"/>
    <w:rsid w:val="0EFB5EA1"/>
    <w:rsid w:val="0F03E36A"/>
    <w:rsid w:val="0F0DAF2C"/>
    <w:rsid w:val="0F118910"/>
    <w:rsid w:val="0F1885DC"/>
    <w:rsid w:val="0F1C9A9A"/>
    <w:rsid w:val="0F25D94F"/>
    <w:rsid w:val="0F2C3647"/>
    <w:rsid w:val="0F2E5FA2"/>
    <w:rsid w:val="0F3B2214"/>
    <w:rsid w:val="0F3C99CE"/>
    <w:rsid w:val="0F3EB827"/>
    <w:rsid w:val="0F4D51AA"/>
    <w:rsid w:val="0F4F8C72"/>
    <w:rsid w:val="0F504180"/>
    <w:rsid w:val="0F5949F4"/>
    <w:rsid w:val="0F5CC5F2"/>
    <w:rsid w:val="0F66365E"/>
    <w:rsid w:val="0F7E33F0"/>
    <w:rsid w:val="0F84D0CA"/>
    <w:rsid w:val="0F86DC19"/>
    <w:rsid w:val="0F97E868"/>
    <w:rsid w:val="0FC41393"/>
    <w:rsid w:val="0FC49EEC"/>
    <w:rsid w:val="0FD3F486"/>
    <w:rsid w:val="0FD8FCBE"/>
    <w:rsid w:val="0FDC260B"/>
    <w:rsid w:val="0FDD5FE8"/>
    <w:rsid w:val="0FEB2FF0"/>
    <w:rsid w:val="0FEB805A"/>
    <w:rsid w:val="0FF94E6C"/>
    <w:rsid w:val="0FFD4C9E"/>
    <w:rsid w:val="0FFD5D6C"/>
    <w:rsid w:val="1004A7BC"/>
    <w:rsid w:val="1005C86A"/>
    <w:rsid w:val="10191EF9"/>
    <w:rsid w:val="101A38B1"/>
    <w:rsid w:val="101E6688"/>
    <w:rsid w:val="101F451C"/>
    <w:rsid w:val="1043DA4E"/>
    <w:rsid w:val="1059A1D2"/>
    <w:rsid w:val="105EF373"/>
    <w:rsid w:val="106818EF"/>
    <w:rsid w:val="10728473"/>
    <w:rsid w:val="107E2130"/>
    <w:rsid w:val="10876C2B"/>
    <w:rsid w:val="108D5F9D"/>
    <w:rsid w:val="10A821C6"/>
    <w:rsid w:val="10AD5C7F"/>
    <w:rsid w:val="10AE2D16"/>
    <w:rsid w:val="10BF0065"/>
    <w:rsid w:val="10CCBD29"/>
    <w:rsid w:val="10D7489D"/>
    <w:rsid w:val="10E0E17C"/>
    <w:rsid w:val="10E4C938"/>
    <w:rsid w:val="10ECB4D3"/>
    <w:rsid w:val="10ED1E2F"/>
    <w:rsid w:val="11077353"/>
    <w:rsid w:val="111D053A"/>
    <w:rsid w:val="111D1C60"/>
    <w:rsid w:val="1127F7E7"/>
    <w:rsid w:val="11301743"/>
    <w:rsid w:val="114C204C"/>
    <w:rsid w:val="11522A81"/>
    <w:rsid w:val="11572D05"/>
    <w:rsid w:val="1157861A"/>
    <w:rsid w:val="11592FB0"/>
    <w:rsid w:val="115D522E"/>
    <w:rsid w:val="115DF539"/>
    <w:rsid w:val="11606509"/>
    <w:rsid w:val="1168C445"/>
    <w:rsid w:val="116DEE62"/>
    <w:rsid w:val="116F12A4"/>
    <w:rsid w:val="116FC4E7"/>
    <w:rsid w:val="1174CD1F"/>
    <w:rsid w:val="11953BFB"/>
    <w:rsid w:val="119A5AA4"/>
    <w:rsid w:val="119AAF74"/>
    <w:rsid w:val="119F6DBC"/>
    <w:rsid w:val="11A198CB"/>
    <w:rsid w:val="11A3E659"/>
    <w:rsid w:val="11B92282"/>
    <w:rsid w:val="11C45D0B"/>
    <w:rsid w:val="11C4B1E2"/>
    <w:rsid w:val="11C98741"/>
    <w:rsid w:val="11CC514F"/>
    <w:rsid w:val="11E2C7F5"/>
    <w:rsid w:val="11F2866C"/>
    <w:rsid w:val="12013F36"/>
    <w:rsid w:val="12063EB9"/>
    <w:rsid w:val="1213D957"/>
    <w:rsid w:val="121A8C4C"/>
    <w:rsid w:val="123087E2"/>
    <w:rsid w:val="1232A339"/>
    <w:rsid w:val="1237BE46"/>
    <w:rsid w:val="1240A0A2"/>
    <w:rsid w:val="1240BA0C"/>
    <w:rsid w:val="12473AF0"/>
    <w:rsid w:val="124CBA6A"/>
    <w:rsid w:val="1258D937"/>
    <w:rsid w:val="125D1EC7"/>
    <w:rsid w:val="126B3081"/>
    <w:rsid w:val="127A579A"/>
    <w:rsid w:val="12826436"/>
    <w:rsid w:val="12996FE1"/>
    <w:rsid w:val="12A06CA6"/>
    <w:rsid w:val="12B38C77"/>
    <w:rsid w:val="12B77E5B"/>
    <w:rsid w:val="12C38682"/>
    <w:rsid w:val="12CD1062"/>
    <w:rsid w:val="12DCC04B"/>
    <w:rsid w:val="12DE2F72"/>
    <w:rsid w:val="1303DB46"/>
    <w:rsid w:val="130D08CF"/>
    <w:rsid w:val="1311BFBB"/>
    <w:rsid w:val="131EC377"/>
    <w:rsid w:val="13201AFA"/>
    <w:rsid w:val="132FFA34"/>
    <w:rsid w:val="133532F2"/>
    <w:rsid w:val="13405BB1"/>
    <w:rsid w:val="1340A90A"/>
    <w:rsid w:val="135AF659"/>
    <w:rsid w:val="13616FA0"/>
    <w:rsid w:val="137232B6"/>
    <w:rsid w:val="1379A488"/>
    <w:rsid w:val="137C5626"/>
    <w:rsid w:val="137DC631"/>
    <w:rsid w:val="138B5B13"/>
    <w:rsid w:val="1391327A"/>
    <w:rsid w:val="13944794"/>
    <w:rsid w:val="1396B901"/>
    <w:rsid w:val="13A5E0F9"/>
    <w:rsid w:val="13B473EA"/>
    <w:rsid w:val="13B5F7A4"/>
    <w:rsid w:val="13BB90EF"/>
    <w:rsid w:val="13BEEEB2"/>
    <w:rsid w:val="13C10FC3"/>
    <w:rsid w:val="13C170FF"/>
    <w:rsid w:val="13E301DC"/>
    <w:rsid w:val="13F1A19C"/>
    <w:rsid w:val="13F8BF27"/>
    <w:rsid w:val="13FA19B2"/>
    <w:rsid w:val="13FA4B0F"/>
    <w:rsid w:val="14007A8F"/>
    <w:rsid w:val="140CA2EC"/>
    <w:rsid w:val="1423A0C4"/>
    <w:rsid w:val="14331B3E"/>
    <w:rsid w:val="14351E14"/>
    <w:rsid w:val="146F9D4F"/>
    <w:rsid w:val="14757E23"/>
    <w:rsid w:val="14783832"/>
    <w:rsid w:val="148946CC"/>
    <w:rsid w:val="148D76C1"/>
    <w:rsid w:val="14994A82"/>
    <w:rsid w:val="14C5121C"/>
    <w:rsid w:val="14C63F09"/>
    <w:rsid w:val="14CA1B61"/>
    <w:rsid w:val="14CC0BD8"/>
    <w:rsid w:val="14D1C45E"/>
    <w:rsid w:val="14D762DB"/>
    <w:rsid w:val="14D9DD88"/>
    <w:rsid w:val="14E0CFB3"/>
    <w:rsid w:val="14E88B61"/>
    <w:rsid w:val="14F32EA5"/>
    <w:rsid w:val="14FF9BF3"/>
    <w:rsid w:val="15291164"/>
    <w:rsid w:val="153FE930"/>
    <w:rsid w:val="154FEBE9"/>
    <w:rsid w:val="15645A46"/>
    <w:rsid w:val="1564A206"/>
    <w:rsid w:val="15660C71"/>
    <w:rsid w:val="1599AC10"/>
    <w:rsid w:val="15A574CB"/>
    <w:rsid w:val="15B5E72F"/>
    <w:rsid w:val="15B86A4B"/>
    <w:rsid w:val="15BC932E"/>
    <w:rsid w:val="15BD9AD4"/>
    <w:rsid w:val="15D9A549"/>
    <w:rsid w:val="15E60DF7"/>
    <w:rsid w:val="15EDE44B"/>
    <w:rsid w:val="16035868"/>
    <w:rsid w:val="160911DA"/>
    <w:rsid w:val="1616E640"/>
    <w:rsid w:val="162B420F"/>
    <w:rsid w:val="162C7278"/>
    <w:rsid w:val="162FF2BF"/>
    <w:rsid w:val="165E7DA9"/>
    <w:rsid w:val="1669D9A2"/>
    <w:rsid w:val="16773D0D"/>
    <w:rsid w:val="167C3B6D"/>
    <w:rsid w:val="1690A1D8"/>
    <w:rsid w:val="16951EEB"/>
    <w:rsid w:val="16A1FE11"/>
    <w:rsid w:val="16ACDEFB"/>
    <w:rsid w:val="16C80C9D"/>
    <w:rsid w:val="16C8D33C"/>
    <w:rsid w:val="16CA66D1"/>
    <w:rsid w:val="16CF5C30"/>
    <w:rsid w:val="16D6C6A8"/>
    <w:rsid w:val="16DB2AF5"/>
    <w:rsid w:val="16EEFBA3"/>
    <w:rsid w:val="16F7CFB7"/>
    <w:rsid w:val="16FBD34D"/>
    <w:rsid w:val="16FDCA55"/>
    <w:rsid w:val="1700A34A"/>
    <w:rsid w:val="170408D4"/>
    <w:rsid w:val="17145B9B"/>
    <w:rsid w:val="1718BF23"/>
    <w:rsid w:val="171E875F"/>
    <w:rsid w:val="171F0502"/>
    <w:rsid w:val="1720E444"/>
    <w:rsid w:val="1724D6F7"/>
    <w:rsid w:val="172B4C91"/>
    <w:rsid w:val="17502112"/>
    <w:rsid w:val="178F885B"/>
    <w:rsid w:val="179819DF"/>
    <w:rsid w:val="17C0D163"/>
    <w:rsid w:val="17C16C05"/>
    <w:rsid w:val="17D1C3F6"/>
    <w:rsid w:val="17F04BDD"/>
    <w:rsid w:val="17F702FA"/>
    <w:rsid w:val="1800BE16"/>
    <w:rsid w:val="180E6FFF"/>
    <w:rsid w:val="180EAF40"/>
    <w:rsid w:val="1814D9DC"/>
    <w:rsid w:val="181572FC"/>
    <w:rsid w:val="1831E82E"/>
    <w:rsid w:val="1834A6A3"/>
    <w:rsid w:val="183F47D4"/>
    <w:rsid w:val="1852CE7D"/>
    <w:rsid w:val="185794D3"/>
    <w:rsid w:val="18584FEF"/>
    <w:rsid w:val="1870A748"/>
    <w:rsid w:val="18765D79"/>
    <w:rsid w:val="188ACC04"/>
    <w:rsid w:val="18914A27"/>
    <w:rsid w:val="1894E3C7"/>
    <w:rsid w:val="189DD65F"/>
    <w:rsid w:val="18B30440"/>
    <w:rsid w:val="18B68755"/>
    <w:rsid w:val="18C658F7"/>
    <w:rsid w:val="18C6C4C6"/>
    <w:rsid w:val="18CBE427"/>
    <w:rsid w:val="18CCC5B3"/>
    <w:rsid w:val="18FB1EDC"/>
    <w:rsid w:val="19075521"/>
    <w:rsid w:val="191A4AA4"/>
    <w:rsid w:val="191F01D6"/>
    <w:rsid w:val="19226512"/>
    <w:rsid w:val="19236633"/>
    <w:rsid w:val="19430DAB"/>
    <w:rsid w:val="194BA0EC"/>
    <w:rsid w:val="194C01CF"/>
    <w:rsid w:val="195CA71D"/>
    <w:rsid w:val="1968B4C6"/>
    <w:rsid w:val="1989F89E"/>
    <w:rsid w:val="19906953"/>
    <w:rsid w:val="199E2D09"/>
    <w:rsid w:val="19B1435D"/>
    <w:rsid w:val="19C57975"/>
    <w:rsid w:val="19D3D532"/>
    <w:rsid w:val="19D4394A"/>
    <w:rsid w:val="19D51F43"/>
    <w:rsid w:val="19DC81F9"/>
    <w:rsid w:val="19E3CC86"/>
    <w:rsid w:val="1A040A3E"/>
    <w:rsid w:val="1A12409B"/>
    <w:rsid w:val="1A165B36"/>
    <w:rsid w:val="1A34D927"/>
    <w:rsid w:val="1A375D1D"/>
    <w:rsid w:val="1A4A706A"/>
    <w:rsid w:val="1A4B136D"/>
    <w:rsid w:val="1A4D5778"/>
    <w:rsid w:val="1A5E32D1"/>
    <w:rsid w:val="1A6891E8"/>
    <w:rsid w:val="1A723A84"/>
    <w:rsid w:val="1A7B31EB"/>
    <w:rsid w:val="1A90C73A"/>
    <w:rsid w:val="1A9C5898"/>
    <w:rsid w:val="1AA9D2DB"/>
    <w:rsid w:val="1AB65EAD"/>
    <w:rsid w:val="1AD62750"/>
    <w:rsid w:val="1ADA716A"/>
    <w:rsid w:val="1AEE5A75"/>
    <w:rsid w:val="1AF4AD31"/>
    <w:rsid w:val="1AF87EAB"/>
    <w:rsid w:val="1B0779D6"/>
    <w:rsid w:val="1B0E34AD"/>
    <w:rsid w:val="1B126066"/>
    <w:rsid w:val="1B12C109"/>
    <w:rsid w:val="1B148676"/>
    <w:rsid w:val="1B24BA96"/>
    <w:rsid w:val="1B353C22"/>
    <w:rsid w:val="1B3B4D5C"/>
    <w:rsid w:val="1B56B139"/>
    <w:rsid w:val="1B728B4B"/>
    <w:rsid w:val="1B7CF989"/>
    <w:rsid w:val="1B9852E8"/>
    <w:rsid w:val="1B9B2817"/>
    <w:rsid w:val="1B9FDA9F"/>
    <w:rsid w:val="1BA1B382"/>
    <w:rsid w:val="1BB1C873"/>
    <w:rsid w:val="1BBA329C"/>
    <w:rsid w:val="1BBEE81F"/>
    <w:rsid w:val="1BC84863"/>
    <w:rsid w:val="1BD0C66C"/>
    <w:rsid w:val="1BD32413"/>
    <w:rsid w:val="1BF018C8"/>
    <w:rsid w:val="1BF8BEC5"/>
    <w:rsid w:val="1C01F479"/>
    <w:rsid w:val="1C031A90"/>
    <w:rsid w:val="1C0C6949"/>
    <w:rsid w:val="1C0FD64C"/>
    <w:rsid w:val="1C153D06"/>
    <w:rsid w:val="1C191C2C"/>
    <w:rsid w:val="1C33DD73"/>
    <w:rsid w:val="1C4D3253"/>
    <w:rsid w:val="1C649BB9"/>
    <w:rsid w:val="1C6DE0A6"/>
    <w:rsid w:val="1C7B9067"/>
    <w:rsid w:val="1C9CCD04"/>
    <w:rsid w:val="1CAE041D"/>
    <w:rsid w:val="1CB23FD7"/>
    <w:rsid w:val="1CC34514"/>
    <w:rsid w:val="1CCE6DBD"/>
    <w:rsid w:val="1CEF3456"/>
    <w:rsid w:val="1CFD31A7"/>
    <w:rsid w:val="1D1353C3"/>
    <w:rsid w:val="1D2B78C4"/>
    <w:rsid w:val="1D2D0F49"/>
    <w:rsid w:val="1D37DE58"/>
    <w:rsid w:val="1D54C744"/>
    <w:rsid w:val="1D7F5B85"/>
    <w:rsid w:val="1D82E700"/>
    <w:rsid w:val="1D8A7039"/>
    <w:rsid w:val="1D8F70B7"/>
    <w:rsid w:val="1D9742D3"/>
    <w:rsid w:val="1DB521D0"/>
    <w:rsid w:val="1DC7A513"/>
    <w:rsid w:val="1E0F20B0"/>
    <w:rsid w:val="1E1330B9"/>
    <w:rsid w:val="1E135DC2"/>
    <w:rsid w:val="1E184008"/>
    <w:rsid w:val="1E24673F"/>
    <w:rsid w:val="1E295950"/>
    <w:rsid w:val="1E57B10E"/>
    <w:rsid w:val="1E643780"/>
    <w:rsid w:val="1E6974FD"/>
    <w:rsid w:val="1E6D761C"/>
    <w:rsid w:val="1E70A28C"/>
    <w:rsid w:val="1E87144F"/>
    <w:rsid w:val="1E8EE1EC"/>
    <w:rsid w:val="1EB9292D"/>
    <w:rsid w:val="1ECFD0E5"/>
    <w:rsid w:val="1ED35F42"/>
    <w:rsid w:val="1EEAD547"/>
    <w:rsid w:val="1EF2054D"/>
    <w:rsid w:val="1EFC55F0"/>
    <w:rsid w:val="1EFE84C3"/>
    <w:rsid w:val="1EFFB75D"/>
    <w:rsid w:val="1F1318DE"/>
    <w:rsid w:val="1F2F04BD"/>
    <w:rsid w:val="1F328E7A"/>
    <w:rsid w:val="1F458CBC"/>
    <w:rsid w:val="1F48D982"/>
    <w:rsid w:val="1F49B389"/>
    <w:rsid w:val="1F68CDBC"/>
    <w:rsid w:val="1F6D2840"/>
    <w:rsid w:val="1F7CC49F"/>
    <w:rsid w:val="1F91D286"/>
    <w:rsid w:val="1FA75265"/>
    <w:rsid w:val="1FB463BA"/>
    <w:rsid w:val="1FD20E40"/>
    <w:rsid w:val="1FEFB341"/>
    <w:rsid w:val="1FF11502"/>
    <w:rsid w:val="1FF82BB9"/>
    <w:rsid w:val="201ACFE1"/>
    <w:rsid w:val="202D4921"/>
    <w:rsid w:val="202D681E"/>
    <w:rsid w:val="203A0BC4"/>
    <w:rsid w:val="2049E12F"/>
    <w:rsid w:val="2066AEF7"/>
    <w:rsid w:val="2068F328"/>
    <w:rsid w:val="207BEB3C"/>
    <w:rsid w:val="207D5A8F"/>
    <w:rsid w:val="2080BD88"/>
    <w:rsid w:val="20A025F4"/>
    <w:rsid w:val="20A3BD45"/>
    <w:rsid w:val="20B24264"/>
    <w:rsid w:val="20B8ECA4"/>
    <w:rsid w:val="20BDA7AF"/>
    <w:rsid w:val="20C2DACC"/>
    <w:rsid w:val="20C7B9C1"/>
    <w:rsid w:val="20C9DE98"/>
    <w:rsid w:val="20CD27AE"/>
    <w:rsid w:val="20DE5268"/>
    <w:rsid w:val="20DE9B50"/>
    <w:rsid w:val="20E15695"/>
    <w:rsid w:val="2117FBB3"/>
    <w:rsid w:val="211B415C"/>
    <w:rsid w:val="21292BD9"/>
    <w:rsid w:val="213EACF7"/>
    <w:rsid w:val="214FDF0B"/>
    <w:rsid w:val="2150341B"/>
    <w:rsid w:val="21785186"/>
    <w:rsid w:val="2179312B"/>
    <w:rsid w:val="21AA8EE0"/>
    <w:rsid w:val="21B87BDF"/>
    <w:rsid w:val="21BA34A4"/>
    <w:rsid w:val="21CA1F82"/>
    <w:rsid w:val="21CEC7F9"/>
    <w:rsid w:val="21D4CC4F"/>
    <w:rsid w:val="21DC11E6"/>
    <w:rsid w:val="21DDC9AB"/>
    <w:rsid w:val="21DDF280"/>
    <w:rsid w:val="21E01927"/>
    <w:rsid w:val="21ED8DD1"/>
    <w:rsid w:val="21F308A1"/>
    <w:rsid w:val="21FB56A9"/>
    <w:rsid w:val="2200B6A8"/>
    <w:rsid w:val="220AC2B1"/>
    <w:rsid w:val="220F81F2"/>
    <w:rsid w:val="2210F506"/>
    <w:rsid w:val="2212AA2B"/>
    <w:rsid w:val="2215B011"/>
    <w:rsid w:val="2218D524"/>
    <w:rsid w:val="2231AE4A"/>
    <w:rsid w:val="22536F57"/>
    <w:rsid w:val="2253BBE7"/>
    <w:rsid w:val="2254F83A"/>
    <w:rsid w:val="227A6B53"/>
    <w:rsid w:val="228AC8B7"/>
    <w:rsid w:val="22907D02"/>
    <w:rsid w:val="229200C6"/>
    <w:rsid w:val="229C8113"/>
    <w:rsid w:val="22A33592"/>
    <w:rsid w:val="22A56D9A"/>
    <w:rsid w:val="22EA9E8D"/>
    <w:rsid w:val="22F0CEFB"/>
    <w:rsid w:val="22FE0BE4"/>
    <w:rsid w:val="231E3332"/>
    <w:rsid w:val="2325713D"/>
    <w:rsid w:val="235E6D01"/>
    <w:rsid w:val="236FA091"/>
    <w:rsid w:val="236FB1C0"/>
    <w:rsid w:val="23732958"/>
    <w:rsid w:val="237801B6"/>
    <w:rsid w:val="23939D0A"/>
    <w:rsid w:val="23A1D3AA"/>
    <w:rsid w:val="23A55974"/>
    <w:rsid w:val="23A61B63"/>
    <w:rsid w:val="23B99400"/>
    <w:rsid w:val="23C3311C"/>
    <w:rsid w:val="23E134FE"/>
    <w:rsid w:val="23E9E326"/>
    <w:rsid w:val="23EE9D09"/>
    <w:rsid w:val="23F2C4D7"/>
    <w:rsid w:val="2400B6FF"/>
    <w:rsid w:val="24015BE0"/>
    <w:rsid w:val="2406BA3D"/>
    <w:rsid w:val="24202178"/>
    <w:rsid w:val="243AFFD5"/>
    <w:rsid w:val="2444E599"/>
    <w:rsid w:val="2448483C"/>
    <w:rsid w:val="244CCF3D"/>
    <w:rsid w:val="246D0B27"/>
    <w:rsid w:val="2473D872"/>
    <w:rsid w:val="2497A990"/>
    <w:rsid w:val="24A55194"/>
    <w:rsid w:val="24B942AC"/>
    <w:rsid w:val="24B9B83C"/>
    <w:rsid w:val="24BF710E"/>
    <w:rsid w:val="24C24F0B"/>
    <w:rsid w:val="24C863A0"/>
    <w:rsid w:val="24E66288"/>
    <w:rsid w:val="24E94762"/>
    <w:rsid w:val="24EEF7B5"/>
    <w:rsid w:val="24F7C6F9"/>
    <w:rsid w:val="24FA3D62"/>
    <w:rsid w:val="24FEA9D5"/>
    <w:rsid w:val="24FF1C7E"/>
    <w:rsid w:val="2513DDD7"/>
    <w:rsid w:val="2514F144"/>
    <w:rsid w:val="251663BB"/>
    <w:rsid w:val="251E10C7"/>
    <w:rsid w:val="251FE3EE"/>
    <w:rsid w:val="252B2040"/>
    <w:rsid w:val="252DCF82"/>
    <w:rsid w:val="2533EBD3"/>
    <w:rsid w:val="25426373"/>
    <w:rsid w:val="254ADC9B"/>
    <w:rsid w:val="254CB3D3"/>
    <w:rsid w:val="255BB5B2"/>
    <w:rsid w:val="2569F37D"/>
    <w:rsid w:val="257DB422"/>
    <w:rsid w:val="258914F4"/>
    <w:rsid w:val="258CE69B"/>
    <w:rsid w:val="258DB54A"/>
    <w:rsid w:val="25A65C81"/>
    <w:rsid w:val="25C57E3B"/>
    <w:rsid w:val="25C9F7ED"/>
    <w:rsid w:val="25E3DF00"/>
    <w:rsid w:val="25EC0281"/>
    <w:rsid w:val="25F6E3D9"/>
    <w:rsid w:val="2600BCDF"/>
    <w:rsid w:val="260C1078"/>
    <w:rsid w:val="26196135"/>
    <w:rsid w:val="261DDB10"/>
    <w:rsid w:val="2632F821"/>
    <w:rsid w:val="263379F1"/>
    <w:rsid w:val="263C701F"/>
    <w:rsid w:val="2640B08B"/>
    <w:rsid w:val="264121F5"/>
    <w:rsid w:val="2645AF6B"/>
    <w:rsid w:val="2652724A"/>
    <w:rsid w:val="2654E663"/>
    <w:rsid w:val="266029ED"/>
    <w:rsid w:val="26637523"/>
    <w:rsid w:val="266CA198"/>
    <w:rsid w:val="2674C323"/>
    <w:rsid w:val="26822DE8"/>
    <w:rsid w:val="26863703"/>
    <w:rsid w:val="26875C1C"/>
    <w:rsid w:val="26A7AA5A"/>
    <w:rsid w:val="26B13ACE"/>
    <w:rsid w:val="26C5929F"/>
    <w:rsid w:val="26DA3CC4"/>
    <w:rsid w:val="26E43682"/>
    <w:rsid w:val="26FCF659"/>
    <w:rsid w:val="270292A4"/>
    <w:rsid w:val="2714BFC7"/>
    <w:rsid w:val="27225110"/>
    <w:rsid w:val="272A957B"/>
    <w:rsid w:val="2736C12A"/>
    <w:rsid w:val="275D953B"/>
    <w:rsid w:val="27639D3F"/>
    <w:rsid w:val="2789E0D0"/>
    <w:rsid w:val="2792310F"/>
    <w:rsid w:val="27A99304"/>
    <w:rsid w:val="27B2644A"/>
    <w:rsid w:val="27C3F7C8"/>
    <w:rsid w:val="27C80FDC"/>
    <w:rsid w:val="27D2B9F9"/>
    <w:rsid w:val="27EAA813"/>
    <w:rsid w:val="27FC1333"/>
    <w:rsid w:val="2810DC67"/>
    <w:rsid w:val="281B4484"/>
    <w:rsid w:val="282A871D"/>
    <w:rsid w:val="2832EB2C"/>
    <w:rsid w:val="283DBA34"/>
    <w:rsid w:val="285CCF55"/>
    <w:rsid w:val="285F879E"/>
    <w:rsid w:val="288D4915"/>
    <w:rsid w:val="28AF0688"/>
    <w:rsid w:val="28B22A65"/>
    <w:rsid w:val="28C2B0DB"/>
    <w:rsid w:val="28C5296D"/>
    <w:rsid w:val="28CF563F"/>
    <w:rsid w:val="28D092E9"/>
    <w:rsid w:val="28D530F7"/>
    <w:rsid w:val="28DB43EC"/>
    <w:rsid w:val="28ECD901"/>
    <w:rsid w:val="28FFD4FE"/>
    <w:rsid w:val="2914FBC4"/>
    <w:rsid w:val="2915606B"/>
    <w:rsid w:val="291B5E5D"/>
    <w:rsid w:val="291E9946"/>
    <w:rsid w:val="291FB83F"/>
    <w:rsid w:val="2923669B"/>
    <w:rsid w:val="292D9B8B"/>
    <w:rsid w:val="2940F0A1"/>
    <w:rsid w:val="2975C849"/>
    <w:rsid w:val="297B8A64"/>
    <w:rsid w:val="2992E231"/>
    <w:rsid w:val="299B97CB"/>
    <w:rsid w:val="29B50752"/>
    <w:rsid w:val="29B59330"/>
    <w:rsid w:val="29BC8AB6"/>
    <w:rsid w:val="29DEFDDC"/>
    <w:rsid w:val="29EE6FBD"/>
    <w:rsid w:val="29F02628"/>
    <w:rsid w:val="29F19965"/>
    <w:rsid w:val="29F4FE10"/>
    <w:rsid w:val="2A15D496"/>
    <w:rsid w:val="2A1C249D"/>
    <w:rsid w:val="2A1C55AD"/>
    <w:rsid w:val="2A2FCC36"/>
    <w:rsid w:val="2A5924AA"/>
    <w:rsid w:val="2A62E006"/>
    <w:rsid w:val="2A6BD348"/>
    <w:rsid w:val="2A7054B0"/>
    <w:rsid w:val="2A785C92"/>
    <w:rsid w:val="2AC434DC"/>
    <w:rsid w:val="2AC9A743"/>
    <w:rsid w:val="2AD0F07F"/>
    <w:rsid w:val="2AF260B1"/>
    <w:rsid w:val="2AFA2B81"/>
    <w:rsid w:val="2B06EB14"/>
    <w:rsid w:val="2B23499A"/>
    <w:rsid w:val="2B28284C"/>
    <w:rsid w:val="2B2A9AC2"/>
    <w:rsid w:val="2B2E4E5B"/>
    <w:rsid w:val="2B478320"/>
    <w:rsid w:val="2B54B365"/>
    <w:rsid w:val="2B573E35"/>
    <w:rsid w:val="2B6258AC"/>
    <w:rsid w:val="2B7187FB"/>
    <w:rsid w:val="2B78A32E"/>
    <w:rsid w:val="2B7A16B2"/>
    <w:rsid w:val="2B833041"/>
    <w:rsid w:val="2B918246"/>
    <w:rsid w:val="2B9B4A9E"/>
    <w:rsid w:val="2BBDB67A"/>
    <w:rsid w:val="2BC17CD7"/>
    <w:rsid w:val="2BC1E385"/>
    <w:rsid w:val="2BC56A74"/>
    <w:rsid w:val="2BD31E86"/>
    <w:rsid w:val="2BDAADDE"/>
    <w:rsid w:val="2BF45F68"/>
    <w:rsid w:val="2BFA519D"/>
    <w:rsid w:val="2C06673E"/>
    <w:rsid w:val="2C0C6DC5"/>
    <w:rsid w:val="2C245903"/>
    <w:rsid w:val="2C2CC060"/>
    <w:rsid w:val="2C2E4E6F"/>
    <w:rsid w:val="2C36B697"/>
    <w:rsid w:val="2C42E7BE"/>
    <w:rsid w:val="2C492B69"/>
    <w:rsid w:val="2C4E93D1"/>
    <w:rsid w:val="2C575901"/>
    <w:rsid w:val="2C778095"/>
    <w:rsid w:val="2C98221D"/>
    <w:rsid w:val="2CABB415"/>
    <w:rsid w:val="2CB15A96"/>
    <w:rsid w:val="2CDFB8CA"/>
    <w:rsid w:val="2CF18C98"/>
    <w:rsid w:val="2CFDCAB4"/>
    <w:rsid w:val="2D0ED234"/>
    <w:rsid w:val="2D1EED79"/>
    <w:rsid w:val="2D535FBD"/>
    <w:rsid w:val="2D54DF60"/>
    <w:rsid w:val="2D873393"/>
    <w:rsid w:val="2DA9B180"/>
    <w:rsid w:val="2DAAADD0"/>
    <w:rsid w:val="2DCEE9B5"/>
    <w:rsid w:val="2DE125AC"/>
    <w:rsid w:val="2DE66823"/>
    <w:rsid w:val="2DE76EDA"/>
    <w:rsid w:val="2DFCD6B6"/>
    <w:rsid w:val="2E2EB158"/>
    <w:rsid w:val="2E417EB7"/>
    <w:rsid w:val="2E4A90EC"/>
    <w:rsid w:val="2E5DB10D"/>
    <w:rsid w:val="2E62A554"/>
    <w:rsid w:val="2E66A33B"/>
    <w:rsid w:val="2E794F7B"/>
    <w:rsid w:val="2E7B408E"/>
    <w:rsid w:val="2E890453"/>
    <w:rsid w:val="2EA35E28"/>
    <w:rsid w:val="2EB798EF"/>
    <w:rsid w:val="2ECA5759"/>
    <w:rsid w:val="2EE62FA1"/>
    <w:rsid w:val="2EE85E30"/>
    <w:rsid w:val="2EF6258F"/>
    <w:rsid w:val="2EFF525D"/>
    <w:rsid w:val="2F216BE9"/>
    <w:rsid w:val="2F24146B"/>
    <w:rsid w:val="2F2681B0"/>
    <w:rsid w:val="2F2C002A"/>
    <w:rsid w:val="2F335DBF"/>
    <w:rsid w:val="2F3556E1"/>
    <w:rsid w:val="2F3C30C7"/>
    <w:rsid w:val="2F4143DC"/>
    <w:rsid w:val="2F49F462"/>
    <w:rsid w:val="2F4C0FD7"/>
    <w:rsid w:val="2F4E9C7C"/>
    <w:rsid w:val="2F6B9FDD"/>
    <w:rsid w:val="2F8EF9C3"/>
    <w:rsid w:val="2FA5A3BD"/>
    <w:rsid w:val="2FA78189"/>
    <w:rsid w:val="2FB1DBE0"/>
    <w:rsid w:val="2FBCC9E3"/>
    <w:rsid w:val="2FD8EC8A"/>
    <w:rsid w:val="2FE5A254"/>
    <w:rsid w:val="2FEC30BA"/>
    <w:rsid w:val="2FF03761"/>
    <w:rsid w:val="2FF9A6B6"/>
    <w:rsid w:val="300B6BA4"/>
    <w:rsid w:val="30177C2A"/>
    <w:rsid w:val="30225DC7"/>
    <w:rsid w:val="3024D4B4"/>
    <w:rsid w:val="30273C5D"/>
    <w:rsid w:val="3042442F"/>
    <w:rsid w:val="30456B8F"/>
    <w:rsid w:val="3059D962"/>
    <w:rsid w:val="305AD8EE"/>
    <w:rsid w:val="3068C747"/>
    <w:rsid w:val="30775B9F"/>
    <w:rsid w:val="308CDB24"/>
    <w:rsid w:val="309ECED8"/>
    <w:rsid w:val="30A5221A"/>
    <w:rsid w:val="30C0E5B8"/>
    <w:rsid w:val="30C8662E"/>
    <w:rsid w:val="30E57102"/>
    <w:rsid w:val="30F7AD90"/>
    <w:rsid w:val="3106760D"/>
    <w:rsid w:val="310A8795"/>
    <w:rsid w:val="3112AEFB"/>
    <w:rsid w:val="3115A656"/>
    <w:rsid w:val="3122B417"/>
    <w:rsid w:val="312ACA24"/>
    <w:rsid w:val="3144B523"/>
    <w:rsid w:val="3147CBD9"/>
    <w:rsid w:val="31483F80"/>
    <w:rsid w:val="31551FEF"/>
    <w:rsid w:val="3163FFB7"/>
    <w:rsid w:val="3173E7AD"/>
    <w:rsid w:val="3182AC67"/>
    <w:rsid w:val="3184050C"/>
    <w:rsid w:val="3184CBB9"/>
    <w:rsid w:val="3189EF74"/>
    <w:rsid w:val="318A13E4"/>
    <w:rsid w:val="31908C65"/>
    <w:rsid w:val="31AE1984"/>
    <w:rsid w:val="31C075C4"/>
    <w:rsid w:val="31C539A5"/>
    <w:rsid w:val="31C5D8EA"/>
    <w:rsid w:val="31CCE074"/>
    <w:rsid w:val="31D7CD38"/>
    <w:rsid w:val="31DA5752"/>
    <w:rsid w:val="31F654F2"/>
    <w:rsid w:val="320E46C3"/>
    <w:rsid w:val="3210D0AC"/>
    <w:rsid w:val="3219F16C"/>
    <w:rsid w:val="321F8017"/>
    <w:rsid w:val="321FB066"/>
    <w:rsid w:val="32236482"/>
    <w:rsid w:val="3228FA97"/>
    <w:rsid w:val="3232A75B"/>
    <w:rsid w:val="32385096"/>
    <w:rsid w:val="3269649C"/>
    <w:rsid w:val="326E9FBB"/>
    <w:rsid w:val="32761147"/>
    <w:rsid w:val="327C55FE"/>
    <w:rsid w:val="327C97B1"/>
    <w:rsid w:val="329BCD0A"/>
    <w:rsid w:val="329DE2D7"/>
    <w:rsid w:val="32A64FE6"/>
    <w:rsid w:val="32A8B0AB"/>
    <w:rsid w:val="32AFE8EA"/>
    <w:rsid w:val="32B7CCC9"/>
    <w:rsid w:val="32CE78E1"/>
    <w:rsid w:val="32EE2849"/>
    <w:rsid w:val="32F892E3"/>
    <w:rsid w:val="32FC6549"/>
    <w:rsid w:val="32FD95B2"/>
    <w:rsid w:val="330C2528"/>
    <w:rsid w:val="331E7CC8"/>
    <w:rsid w:val="3338DEF0"/>
    <w:rsid w:val="333D1514"/>
    <w:rsid w:val="334773E9"/>
    <w:rsid w:val="3369028B"/>
    <w:rsid w:val="3392492E"/>
    <w:rsid w:val="33ABF0EA"/>
    <w:rsid w:val="33B05DC5"/>
    <w:rsid w:val="33BE5068"/>
    <w:rsid w:val="33D1DD8C"/>
    <w:rsid w:val="33D8A7E2"/>
    <w:rsid w:val="33E21A18"/>
    <w:rsid w:val="33E74AF3"/>
    <w:rsid w:val="33EE1DF1"/>
    <w:rsid w:val="3402B676"/>
    <w:rsid w:val="341658B6"/>
    <w:rsid w:val="341D6585"/>
    <w:rsid w:val="342A45F4"/>
    <w:rsid w:val="343990B1"/>
    <w:rsid w:val="3447686F"/>
    <w:rsid w:val="344FE730"/>
    <w:rsid w:val="34539D2A"/>
    <w:rsid w:val="345FFF9A"/>
    <w:rsid w:val="3477D2C5"/>
    <w:rsid w:val="348495C2"/>
    <w:rsid w:val="34856C62"/>
    <w:rsid w:val="349814A4"/>
    <w:rsid w:val="34B21E36"/>
    <w:rsid w:val="34C09242"/>
    <w:rsid w:val="34D3A330"/>
    <w:rsid w:val="34F845D7"/>
    <w:rsid w:val="34FAF48E"/>
    <w:rsid w:val="3519E6D0"/>
    <w:rsid w:val="351B1216"/>
    <w:rsid w:val="352DC70B"/>
    <w:rsid w:val="352DF5B4"/>
    <w:rsid w:val="3537FBC1"/>
    <w:rsid w:val="35397183"/>
    <w:rsid w:val="35465140"/>
    <w:rsid w:val="354DE2BC"/>
    <w:rsid w:val="3556B19A"/>
    <w:rsid w:val="355CC9B8"/>
    <w:rsid w:val="356057C1"/>
    <w:rsid w:val="3563E4EB"/>
    <w:rsid w:val="35769D1A"/>
    <w:rsid w:val="3578281B"/>
    <w:rsid w:val="359AAC6A"/>
    <w:rsid w:val="359AFA07"/>
    <w:rsid w:val="35AEAC50"/>
    <w:rsid w:val="35AF6B34"/>
    <w:rsid w:val="35B4A61B"/>
    <w:rsid w:val="35CE153D"/>
    <w:rsid w:val="35D2101E"/>
    <w:rsid w:val="35D703E6"/>
    <w:rsid w:val="35DDF0A8"/>
    <w:rsid w:val="36038FF8"/>
    <w:rsid w:val="36155C3C"/>
    <w:rsid w:val="3618940D"/>
    <w:rsid w:val="36195530"/>
    <w:rsid w:val="361BC1D2"/>
    <w:rsid w:val="3620017C"/>
    <w:rsid w:val="363CB899"/>
    <w:rsid w:val="36438881"/>
    <w:rsid w:val="36530232"/>
    <w:rsid w:val="3659F394"/>
    <w:rsid w:val="365A0D6C"/>
    <w:rsid w:val="366B0A2D"/>
    <w:rsid w:val="368A16CB"/>
    <w:rsid w:val="36931D56"/>
    <w:rsid w:val="36941638"/>
    <w:rsid w:val="36A9B36D"/>
    <w:rsid w:val="36B6E277"/>
    <w:rsid w:val="36CC312E"/>
    <w:rsid w:val="36CFCBBD"/>
    <w:rsid w:val="36DFABA7"/>
    <w:rsid w:val="36E76BCE"/>
    <w:rsid w:val="36EC59E7"/>
    <w:rsid w:val="3706187E"/>
    <w:rsid w:val="370BFCFF"/>
    <w:rsid w:val="371ABA20"/>
    <w:rsid w:val="371E7F55"/>
    <w:rsid w:val="37260ECF"/>
    <w:rsid w:val="3726EE5C"/>
    <w:rsid w:val="3727A7F8"/>
    <w:rsid w:val="372C7DCE"/>
    <w:rsid w:val="372ECDD6"/>
    <w:rsid w:val="3734B4BC"/>
    <w:rsid w:val="373DB73D"/>
    <w:rsid w:val="3746564E"/>
    <w:rsid w:val="3747090C"/>
    <w:rsid w:val="3748873E"/>
    <w:rsid w:val="37593442"/>
    <w:rsid w:val="3759AE61"/>
    <w:rsid w:val="376EBE63"/>
    <w:rsid w:val="37713173"/>
    <w:rsid w:val="377E1175"/>
    <w:rsid w:val="377E6427"/>
    <w:rsid w:val="377FDF08"/>
    <w:rsid w:val="3792B771"/>
    <w:rsid w:val="37933323"/>
    <w:rsid w:val="37EADCD5"/>
    <w:rsid w:val="37FA23B5"/>
    <w:rsid w:val="380C7486"/>
    <w:rsid w:val="381E3CF6"/>
    <w:rsid w:val="383AAD25"/>
    <w:rsid w:val="3840E944"/>
    <w:rsid w:val="384E25BC"/>
    <w:rsid w:val="387F00DF"/>
    <w:rsid w:val="389924D5"/>
    <w:rsid w:val="38ADF62F"/>
    <w:rsid w:val="38BED135"/>
    <w:rsid w:val="38E0AE5B"/>
    <w:rsid w:val="38E0C22B"/>
    <w:rsid w:val="38E340F8"/>
    <w:rsid w:val="38EC3BB0"/>
    <w:rsid w:val="38F530AC"/>
    <w:rsid w:val="39170F59"/>
    <w:rsid w:val="392D9C6D"/>
    <w:rsid w:val="392F0D69"/>
    <w:rsid w:val="395308AC"/>
    <w:rsid w:val="3955DBD6"/>
    <w:rsid w:val="395DD53B"/>
    <w:rsid w:val="3978D508"/>
    <w:rsid w:val="397AD120"/>
    <w:rsid w:val="39821678"/>
    <w:rsid w:val="3987AA48"/>
    <w:rsid w:val="39898292"/>
    <w:rsid w:val="398F16F1"/>
    <w:rsid w:val="3991BC8F"/>
    <w:rsid w:val="39A0B66F"/>
    <w:rsid w:val="39A3F6F2"/>
    <w:rsid w:val="39BF37F1"/>
    <w:rsid w:val="39C0F676"/>
    <w:rsid w:val="39C6C034"/>
    <w:rsid w:val="39D67D86"/>
    <w:rsid w:val="39DB4C58"/>
    <w:rsid w:val="39DEEC13"/>
    <w:rsid w:val="39ECA0F4"/>
    <w:rsid w:val="3A0388C7"/>
    <w:rsid w:val="3A098722"/>
    <w:rsid w:val="3A0B5181"/>
    <w:rsid w:val="3A0FBCE8"/>
    <w:rsid w:val="3A174C69"/>
    <w:rsid w:val="3A2E43AC"/>
    <w:rsid w:val="3A66E56B"/>
    <w:rsid w:val="3A782441"/>
    <w:rsid w:val="3A7A50E2"/>
    <w:rsid w:val="3A827098"/>
    <w:rsid w:val="3A88E8BC"/>
    <w:rsid w:val="3A8C436B"/>
    <w:rsid w:val="3A8EAEB4"/>
    <w:rsid w:val="3A91D311"/>
    <w:rsid w:val="3A9C89DA"/>
    <w:rsid w:val="3AB74B80"/>
    <w:rsid w:val="3ABB04F9"/>
    <w:rsid w:val="3AC10D84"/>
    <w:rsid w:val="3AC48AE4"/>
    <w:rsid w:val="3ADF7A86"/>
    <w:rsid w:val="3AE66BBB"/>
    <w:rsid w:val="3AEB827B"/>
    <w:rsid w:val="3AECD72E"/>
    <w:rsid w:val="3B4134E2"/>
    <w:rsid w:val="3B4C014A"/>
    <w:rsid w:val="3B59B1A1"/>
    <w:rsid w:val="3B5FC376"/>
    <w:rsid w:val="3B6275C4"/>
    <w:rsid w:val="3B629095"/>
    <w:rsid w:val="3B668E79"/>
    <w:rsid w:val="3B724DE7"/>
    <w:rsid w:val="3B78C25E"/>
    <w:rsid w:val="3B83A7AC"/>
    <w:rsid w:val="3B921C91"/>
    <w:rsid w:val="3BC11FD0"/>
    <w:rsid w:val="3BD55D38"/>
    <w:rsid w:val="3BF12FD6"/>
    <w:rsid w:val="3BF6763D"/>
    <w:rsid w:val="3BF860CA"/>
    <w:rsid w:val="3BFAAA8C"/>
    <w:rsid w:val="3C0704AD"/>
    <w:rsid w:val="3C0B90C0"/>
    <w:rsid w:val="3C0D7E23"/>
    <w:rsid w:val="3C24B91D"/>
    <w:rsid w:val="3C2B9CC0"/>
    <w:rsid w:val="3C2D1F84"/>
    <w:rsid w:val="3C34404A"/>
    <w:rsid w:val="3C393B89"/>
    <w:rsid w:val="3C4001A6"/>
    <w:rsid w:val="3C5C38D5"/>
    <w:rsid w:val="3C756A51"/>
    <w:rsid w:val="3C852EBD"/>
    <w:rsid w:val="3C859361"/>
    <w:rsid w:val="3C907B95"/>
    <w:rsid w:val="3C95FB8B"/>
    <w:rsid w:val="3CA72298"/>
    <w:rsid w:val="3CA895AC"/>
    <w:rsid w:val="3CBB8BB4"/>
    <w:rsid w:val="3CC009C0"/>
    <w:rsid w:val="3CCFA387"/>
    <w:rsid w:val="3CDA4BB1"/>
    <w:rsid w:val="3CDFE5A9"/>
    <w:rsid w:val="3CE9F579"/>
    <w:rsid w:val="3CF14B9B"/>
    <w:rsid w:val="3CF5587C"/>
    <w:rsid w:val="3CFB960F"/>
    <w:rsid w:val="3D0BF284"/>
    <w:rsid w:val="3D1A5887"/>
    <w:rsid w:val="3D4900C4"/>
    <w:rsid w:val="3D4F3F43"/>
    <w:rsid w:val="3D7693CD"/>
    <w:rsid w:val="3D7B9E0C"/>
    <w:rsid w:val="3D83A522"/>
    <w:rsid w:val="3D9B0AF1"/>
    <w:rsid w:val="3D9B9AB0"/>
    <w:rsid w:val="3DAC6175"/>
    <w:rsid w:val="3DB799CE"/>
    <w:rsid w:val="3DBBC9B9"/>
    <w:rsid w:val="3DCC9882"/>
    <w:rsid w:val="3DD1EA6A"/>
    <w:rsid w:val="3DD50BEA"/>
    <w:rsid w:val="3DDF3BE3"/>
    <w:rsid w:val="3DF537CD"/>
    <w:rsid w:val="3E05176A"/>
    <w:rsid w:val="3E120B01"/>
    <w:rsid w:val="3E20FED8"/>
    <w:rsid w:val="3E255173"/>
    <w:rsid w:val="3E3000F7"/>
    <w:rsid w:val="3E346207"/>
    <w:rsid w:val="3E3D5645"/>
    <w:rsid w:val="3E504A8D"/>
    <w:rsid w:val="3E5BDA21"/>
    <w:rsid w:val="3E75D835"/>
    <w:rsid w:val="3E82BEE9"/>
    <w:rsid w:val="3E8D27B6"/>
    <w:rsid w:val="3E8E554D"/>
    <w:rsid w:val="3E95129B"/>
    <w:rsid w:val="3E95C0AB"/>
    <w:rsid w:val="3EA65FC3"/>
    <w:rsid w:val="3EA87811"/>
    <w:rsid w:val="3ED29974"/>
    <w:rsid w:val="3EE833CB"/>
    <w:rsid w:val="3EEEA9FE"/>
    <w:rsid w:val="3EF04DE5"/>
    <w:rsid w:val="3EF21AC8"/>
    <w:rsid w:val="3F0F2450"/>
    <w:rsid w:val="3F1E3431"/>
    <w:rsid w:val="3F25136F"/>
    <w:rsid w:val="3F2DE1BF"/>
    <w:rsid w:val="3F34991F"/>
    <w:rsid w:val="3F3652BE"/>
    <w:rsid w:val="3F3CB13A"/>
    <w:rsid w:val="3F4DC205"/>
    <w:rsid w:val="3F549A76"/>
    <w:rsid w:val="3F61A588"/>
    <w:rsid w:val="3F7F9D57"/>
    <w:rsid w:val="3F99C99A"/>
    <w:rsid w:val="3F9CDDF1"/>
    <w:rsid w:val="3FA3BA3F"/>
    <w:rsid w:val="3FAA1BFE"/>
    <w:rsid w:val="3FAE9423"/>
    <w:rsid w:val="3FB4FD7E"/>
    <w:rsid w:val="3FD408B5"/>
    <w:rsid w:val="3FDEC35A"/>
    <w:rsid w:val="4009ED0B"/>
    <w:rsid w:val="4009F250"/>
    <w:rsid w:val="400BA3EA"/>
    <w:rsid w:val="401E8F4A"/>
    <w:rsid w:val="40206F15"/>
    <w:rsid w:val="402255B7"/>
    <w:rsid w:val="40233113"/>
    <w:rsid w:val="4023EE93"/>
    <w:rsid w:val="4023EED6"/>
    <w:rsid w:val="40260B9C"/>
    <w:rsid w:val="403B5947"/>
    <w:rsid w:val="403DE4C8"/>
    <w:rsid w:val="4042D9A2"/>
    <w:rsid w:val="4045826A"/>
    <w:rsid w:val="4052093A"/>
    <w:rsid w:val="405CB214"/>
    <w:rsid w:val="4062B615"/>
    <w:rsid w:val="40787DE9"/>
    <w:rsid w:val="4079D4EB"/>
    <w:rsid w:val="4080504A"/>
    <w:rsid w:val="4081F014"/>
    <w:rsid w:val="4083667F"/>
    <w:rsid w:val="40864861"/>
    <w:rsid w:val="409A7B18"/>
    <w:rsid w:val="409D9DB9"/>
    <w:rsid w:val="40AB3A3D"/>
    <w:rsid w:val="40B561E1"/>
    <w:rsid w:val="40B868D2"/>
    <w:rsid w:val="40B98776"/>
    <w:rsid w:val="40CBEC24"/>
    <w:rsid w:val="40D52A80"/>
    <w:rsid w:val="40D6B386"/>
    <w:rsid w:val="40D6D58F"/>
    <w:rsid w:val="40E1F7EB"/>
    <w:rsid w:val="4107F4F6"/>
    <w:rsid w:val="4109E0E2"/>
    <w:rsid w:val="41159314"/>
    <w:rsid w:val="41174ACB"/>
    <w:rsid w:val="413A0DB8"/>
    <w:rsid w:val="414C9313"/>
    <w:rsid w:val="415B6279"/>
    <w:rsid w:val="41662352"/>
    <w:rsid w:val="416846DA"/>
    <w:rsid w:val="41785FE9"/>
    <w:rsid w:val="41880F39"/>
    <w:rsid w:val="419902AC"/>
    <w:rsid w:val="419E3B49"/>
    <w:rsid w:val="41A3FFF9"/>
    <w:rsid w:val="41BE4BA8"/>
    <w:rsid w:val="41C2360D"/>
    <w:rsid w:val="41D046E9"/>
    <w:rsid w:val="41D24CEB"/>
    <w:rsid w:val="41DF6DD1"/>
    <w:rsid w:val="41E4F660"/>
    <w:rsid w:val="41EBC0A0"/>
    <w:rsid w:val="41FA1B38"/>
    <w:rsid w:val="41FCED19"/>
    <w:rsid w:val="41FECC2E"/>
    <w:rsid w:val="42076986"/>
    <w:rsid w:val="420792DC"/>
    <w:rsid w:val="420F9FD2"/>
    <w:rsid w:val="421056E8"/>
    <w:rsid w:val="42184955"/>
    <w:rsid w:val="4230C763"/>
    <w:rsid w:val="4230F063"/>
    <w:rsid w:val="4235C045"/>
    <w:rsid w:val="423801C1"/>
    <w:rsid w:val="42481ED7"/>
    <w:rsid w:val="424C5A24"/>
    <w:rsid w:val="42522EC1"/>
    <w:rsid w:val="426889DF"/>
    <w:rsid w:val="426FBC75"/>
    <w:rsid w:val="427498DB"/>
    <w:rsid w:val="428248B9"/>
    <w:rsid w:val="4287795F"/>
    <w:rsid w:val="428B549D"/>
    <w:rsid w:val="4293FAA1"/>
    <w:rsid w:val="42948791"/>
    <w:rsid w:val="42BF6EE1"/>
    <w:rsid w:val="42C83EAB"/>
    <w:rsid w:val="42C97ECA"/>
    <w:rsid w:val="42CDC036"/>
    <w:rsid w:val="42DE244E"/>
    <w:rsid w:val="42DEB647"/>
    <w:rsid w:val="42E00C12"/>
    <w:rsid w:val="42E4ABD5"/>
    <w:rsid w:val="42EE0231"/>
    <w:rsid w:val="4316C4FF"/>
    <w:rsid w:val="431F3D6F"/>
    <w:rsid w:val="432365BB"/>
    <w:rsid w:val="43335DC7"/>
    <w:rsid w:val="43389074"/>
    <w:rsid w:val="43395105"/>
    <w:rsid w:val="434219B2"/>
    <w:rsid w:val="43598978"/>
    <w:rsid w:val="435F2B4A"/>
    <w:rsid w:val="4366E70E"/>
    <w:rsid w:val="4376594E"/>
    <w:rsid w:val="437AC4B5"/>
    <w:rsid w:val="437BB94D"/>
    <w:rsid w:val="43879640"/>
    <w:rsid w:val="438EC2AA"/>
    <w:rsid w:val="43A1CC95"/>
    <w:rsid w:val="43B03095"/>
    <w:rsid w:val="43B39DDB"/>
    <w:rsid w:val="43E879FC"/>
    <w:rsid w:val="43F69C19"/>
    <w:rsid w:val="440A2F1F"/>
    <w:rsid w:val="440AFF6E"/>
    <w:rsid w:val="44135423"/>
    <w:rsid w:val="442427CB"/>
    <w:rsid w:val="442A82D7"/>
    <w:rsid w:val="4432991A"/>
    <w:rsid w:val="4433C62D"/>
    <w:rsid w:val="4434F8CF"/>
    <w:rsid w:val="443680C2"/>
    <w:rsid w:val="444C08F1"/>
    <w:rsid w:val="44675783"/>
    <w:rsid w:val="446B0235"/>
    <w:rsid w:val="4482EDC3"/>
    <w:rsid w:val="449D8BF0"/>
    <w:rsid w:val="44A1D36D"/>
    <w:rsid w:val="44A41C97"/>
    <w:rsid w:val="44A88346"/>
    <w:rsid w:val="44B2347D"/>
    <w:rsid w:val="44C69D99"/>
    <w:rsid w:val="44D11ECB"/>
    <w:rsid w:val="44DF12D1"/>
    <w:rsid w:val="44EA93CB"/>
    <w:rsid w:val="4508146E"/>
    <w:rsid w:val="450F8061"/>
    <w:rsid w:val="451242E8"/>
    <w:rsid w:val="451D667E"/>
    <w:rsid w:val="4522EAA7"/>
    <w:rsid w:val="45239EC5"/>
    <w:rsid w:val="4523F259"/>
    <w:rsid w:val="4544D49D"/>
    <w:rsid w:val="45504C1D"/>
    <w:rsid w:val="455DD034"/>
    <w:rsid w:val="45686825"/>
    <w:rsid w:val="456916BE"/>
    <w:rsid w:val="456F880E"/>
    <w:rsid w:val="45738275"/>
    <w:rsid w:val="4581B982"/>
    <w:rsid w:val="45926263"/>
    <w:rsid w:val="45936B51"/>
    <w:rsid w:val="45A0A8DD"/>
    <w:rsid w:val="45A3E39B"/>
    <w:rsid w:val="45A591A1"/>
    <w:rsid w:val="45BC5B18"/>
    <w:rsid w:val="45BFF82C"/>
    <w:rsid w:val="45CB9B63"/>
    <w:rsid w:val="45D434B2"/>
    <w:rsid w:val="45E58CF8"/>
    <w:rsid w:val="45FF6D8D"/>
    <w:rsid w:val="46179C6A"/>
    <w:rsid w:val="4625899E"/>
    <w:rsid w:val="4643669C"/>
    <w:rsid w:val="46437F7E"/>
    <w:rsid w:val="46662B27"/>
    <w:rsid w:val="4675FADB"/>
    <w:rsid w:val="468F0564"/>
    <w:rsid w:val="4698399B"/>
    <w:rsid w:val="46A3125C"/>
    <w:rsid w:val="46A5D4D3"/>
    <w:rsid w:val="46B22788"/>
    <w:rsid w:val="46CEAF08"/>
    <w:rsid w:val="46EC07BE"/>
    <w:rsid w:val="46FD8571"/>
    <w:rsid w:val="47091871"/>
    <w:rsid w:val="470EB6FB"/>
    <w:rsid w:val="47100DB2"/>
    <w:rsid w:val="471D5434"/>
    <w:rsid w:val="471D7613"/>
    <w:rsid w:val="4727D57D"/>
    <w:rsid w:val="47287BE0"/>
    <w:rsid w:val="4728B4EC"/>
    <w:rsid w:val="4729AF5D"/>
    <w:rsid w:val="472F87BC"/>
    <w:rsid w:val="474A6D54"/>
    <w:rsid w:val="474E1EF7"/>
    <w:rsid w:val="476E7354"/>
    <w:rsid w:val="477AF488"/>
    <w:rsid w:val="4780D50B"/>
    <w:rsid w:val="478CCFB3"/>
    <w:rsid w:val="47911E7D"/>
    <w:rsid w:val="47995048"/>
    <w:rsid w:val="47B0000F"/>
    <w:rsid w:val="47B108CC"/>
    <w:rsid w:val="47B83255"/>
    <w:rsid w:val="47C20435"/>
    <w:rsid w:val="47C2ED96"/>
    <w:rsid w:val="47CD2E46"/>
    <w:rsid w:val="47CD84D7"/>
    <w:rsid w:val="47CF542C"/>
    <w:rsid w:val="47D0831C"/>
    <w:rsid w:val="47D17553"/>
    <w:rsid w:val="47DF36FD"/>
    <w:rsid w:val="47E54206"/>
    <w:rsid w:val="47EACC9F"/>
    <w:rsid w:val="48121E8D"/>
    <w:rsid w:val="48177A53"/>
    <w:rsid w:val="481DF2AA"/>
    <w:rsid w:val="4835215E"/>
    <w:rsid w:val="4856FD1D"/>
    <w:rsid w:val="48602F4C"/>
    <w:rsid w:val="4878C35B"/>
    <w:rsid w:val="4883FC23"/>
    <w:rsid w:val="488B5A92"/>
    <w:rsid w:val="488BF8A4"/>
    <w:rsid w:val="488C0835"/>
    <w:rsid w:val="48B4182E"/>
    <w:rsid w:val="48C94A25"/>
    <w:rsid w:val="48CBF6F6"/>
    <w:rsid w:val="48D86106"/>
    <w:rsid w:val="48DE5861"/>
    <w:rsid w:val="48DEB6D0"/>
    <w:rsid w:val="48E51904"/>
    <w:rsid w:val="48F44E59"/>
    <w:rsid w:val="49176B0A"/>
    <w:rsid w:val="494CD92D"/>
    <w:rsid w:val="494FD662"/>
    <w:rsid w:val="4957F19F"/>
    <w:rsid w:val="495C1C42"/>
    <w:rsid w:val="495D62E3"/>
    <w:rsid w:val="496B08C6"/>
    <w:rsid w:val="49943084"/>
    <w:rsid w:val="49AD4E5D"/>
    <w:rsid w:val="49B69612"/>
    <w:rsid w:val="49BD5234"/>
    <w:rsid w:val="49BD8405"/>
    <w:rsid w:val="49C31CBB"/>
    <w:rsid w:val="49C73FBF"/>
    <w:rsid w:val="49DB42A5"/>
    <w:rsid w:val="49DD7595"/>
    <w:rsid w:val="49E129AC"/>
    <w:rsid w:val="49E52E72"/>
    <w:rsid w:val="49E5F11D"/>
    <w:rsid w:val="49EBC41F"/>
    <w:rsid w:val="49F98F7E"/>
    <w:rsid w:val="49FCF415"/>
    <w:rsid w:val="4A06A427"/>
    <w:rsid w:val="4A3DBF81"/>
    <w:rsid w:val="4A40B933"/>
    <w:rsid w:val="4A45A7BC"/>
    <w:rsid w:val="4A4A0F11"/>
    <w:rsid w:val="4A50BDCE"/>
    <w:rsid w:val="4A753A4F"/>
    <w:rsid w:val="4A7FEED0"/>
    <w:rsid w:val="4A8478B5"/>
    <w:rsid w:val="4A8A9413"/>
    <w:rsid w:val="4A990347"/>
    <w:rsid w:val="4AA96552"/>
    <w:rsid w:val="4AB275ED"/>
    <w:rsid w:val="4ABD0FBA"/>
    <w:rsid w:val="4AC433A6"/>
    <w:rsid w:val="4AC47075"/>
    <w:rsid w:val="4AE11AA9"/>
    <w:rsid w:val="4AE1EE12"/>
    <w:rsid w:val="4AF1CFCD"/>
    <w:rsid w:val="4AFD3A2E"/>
    <w:rsid w:val="4B14429A"/>
    <w:rsid w:val="4B146E91"/>
    <w:rsid w:val="4B28FDB8"/>
    <w:rsid w:val="4B312B83"/>
    <w:rsid w:val="4B326782"/>
    <w:rsid w:val="4B366F7E"/>
    <w:rsid w:val="4B3C579E"/>
    <w:rsid w:val="4B3F2E19"/>
    <w:rsid w:val="4B5AA648"/>
    <w:rsid w:val="4B5FE769"/>
    <w:rsid w:val="4B609074"/>
    <w:rsid w:val="4B7945F6"/>
    <w:rsid w:val="4B8A2B63"/>
    <w:rsid w:val="4B9BF0E9"/>
    <w:rsid w:val="4BA70A3F"/>
    <w:rsid w:val="4BAC77CF"/>
    <w:rsid w:val="4BAE2C3F"/>
    <w:rsid w:val="4BC3EF8A"/>
    <w:rsid w:val="4BD29661"/>
    <w:rsid w:val="4BD41BBC"/>
    <w:rsid w:val="4BD8AA2B"/>
    <w:rsid w:val="4BF0E736"/>
    <w:rsid w:val="4BFD016B"/>
    <w:rsid w:val="4BFF2766"/>
    <w:rsid w:val="4C008441"/>
    <w:rsid w:val="4C01C9EF"/>
    <w:rsid w:val="4C120C40"/>
    <w:rsid w:val="4C167C61"/>
    <w:rsid w:val="4C3D8242"/>
    <w:rsid w:val="4C459EB7"/>
    <w:rsid w:val="4C4EBBB9"/>
    <w:rsid w:val="4C4F3A49"/>
    <w:rsid w:val="4C592659"/>
    <w:rsid w:val="4C603341"/>
    <w:rsid w:val="4C6CC16B"/>
    <w:rsid w:val="4C826B32"/>
    <w:rsid w:val="4CA49BE7"/>
    <w:rsid w:val="4CA51C98"/>
    <w:rsid w:val="4CB0EF1F"/>
    <w:rsid w:val="4CBC0DE6"/>
    <w:rsid w:val="4CC057A5"/>
    <w:rsid w:val="4CC9B0CF"/>
    <w:rsid w:val="4CCDA677"/>
    <w:rsid w:val="4CD23FDF"/>
    <w:rsid w:val="4CEFF8F0"/>
    <w:rsid w:val="4CF3D7D0"/>
    <w:rsid w:val="4D28C1B6"/>
    <w:rsid w:val="4D2A016E"/>
    <w:rsid w:val="4D468E64"/>
    <w:rsid w:val="4D62E919"/>
    <w:rsid w:val="4D6CFE7B"/>
    <w:rsid w:val="4D6E3D16"/>
    <w:rsid w:val="4D7C4E4D"/>
    <w:rsid w:val="4D93AE81"/>
    <w:rsid w:val="4D948253"/>
    <w:rsid w:val="4D975705"/>
    <w:rsid w:val="4DAE366B"/>
    <w:rsid w:val="4DB78035"/>
    <w:rsid w:val="4DBEC646"/>
    <w:rsid w:val="4DD52E47"/>
    <w:rsid w:val="4DE87F81"/>
    <w:rsid w:val="4DE9CC66"/>
    <w:rsid w:val="4DEDAC3F"/>
    <w:rsid w:val="4DFB12A1"/>
    <w:rsid w:val="4DFC03A2"/>
    <w:rsid w:val="4DFC1137"/>
    <w:rsid w:val="4DFDBA81"/>
    <w:rsid w:val="4DFE6190"/>
    <w:rsid w:val="4E194C4C"/>
    <w:rsid w:val="4E1EAFB8"/>
    <w:rsid w:val="4E203680"/>
    <w:rsid w:val="4E24E019"/>
    <w:rsid w:val="4E39EBC8"/>
    <w:rsid w:val="4E621310"/>
    <w:rsid w:val="4E752238"/>
    <w:rsid w:val="4E9A59DE"/>
    <w:rsid w:val="4EA30CB4"/>
    <w:rsid w:val="4EA65932"/>
    <w:rsid w:val="4EB9AE45"/>
    <w:rsid w:val="4EBCD884"/>
    <w:rsid w:val="4EE0832D"/>
    <w:rsid w:val="4EE0CF7D"/>
    <w:rsid w:val="4F0F736B"/>
    <w:rsid w:val="4F150C46"/>
    <w:rsid w:val="4F46483F"/>
    <w:rsid w:val="4F4CD9B6"/>
    <w:rsid w:val="4F57CBB3"/>
    <w:rsid w:val="4F59554C"/>
    <w:rsid w:val="4F699404"/>
    <w:rsid w:val="4F87CD88"/>
    <w:rsid w:val="4F87D860"/>
    <w:rsid w:val="4F8B14DF"/>
    <w:rsid w:val="4F9327DF"/>
    <w:rsid w:val="4F9C2B2A"/>
    <w:rsid w:val="4FDFD9F0"/>
    <w:rsid w:val="4FEAF841"/>
    <w:rsid w:val="4FECDA70"/>
    <w:rsid w:val="4FF39ADB"/>
    <w:rsid w:val="5000A592"/>
    <w:rsid w:val="5014E4A1"/>
    <w:rsid w:val="501A392E"/>
    <w:rsid w:val="50213650"/>
    <w:rsid w:val="502799B2"/>
    <w:rsid w:val="502CECA9"/>
    <w:rsid w:val="502F9695"/>
    <w:rsid w:val="50392470"/>
    <w:rsid w:val="503E4F82"/>
    <w:rsid w:val="50401F60"/>
    <w:rsid w:val="50417508"/>
    <w:rsid w:val="504C3B94"/>
    <w:rsid w:val="505329E2"/>
    <w:rsid w:val="505AC6B9"/>
    <w:rsid w:val="507D388F"/>
    <w:rsid w:val="50846852"/>
    <w:rsid w:val="50923817"/>
    <w:rsid w:val="509B40BE"/>
    <w:rsid w:val="50A2210A"/>
    <w:rsid w:val="50CD82E8"/>
    <w:rsid w:val="50F230BC"/>
    <w:rsid w:val="51065BE1"/>
    <w:rsid w:val="51143A8D"/>
    <w:rsid w:val="51163C40"/>
    <w:rsid w:val="5133B1F9"/>
    <w:rsid w:val="5138FA38"/>
    <w:rsid w:val="514491E2"/>
    <w:rsid w:val="5144FC4E"/>
    <w:rsid w:val="514D12D0"/>
    <w:rsid w:val="515C2D8D"/>
    <w:rsid w:val="516EBF2E"/>
    <w:rsid w:val="517F40BE"/>
    <w:rsid w:val="5184E084"/>
    <w:rsid w:val="5188CFE0"/>
    <w:rsid w:val="518BFDCC"/>
    <w:rsid w:val="5193E5CA"/>
    <w:rsid w:val="519BC86D"/>
    <w:rsid w:val="51A34F5E"/>
    <w:rsid w:val="51A74612"/>
    <w:rsid w:val="51A9BEAA"/>
    <w:rsid w:val="51DE450B"/>
    <w:rsid w:val="51F14F07"/>
    <w:rsid w:val="51F7AFBC"/>
    <w:rsid w:val="51FCCA4C"/>
    <w:rsid w:val="5200AE06"/>
    <w:rsid w:val="520651A0"/>
    <w:rsid w:val="520D5B8B"/>
    <w:rsid w:val="5211B60C"/>
    <w:rsid w:val="522ED569"/>
    <w:rsid w:val="5235DF61"/>
    <w:rsid w:val="523711AD"/>
    <w:rsid w:val="52392CC5"/>
    <w:rsid w:val="52406F9E"/>
    <w:rsid w:val="5243C3BC"/>
    <w:rsid w:val="525CD50E"/>
    <w:rsid w:val="5261D372"/>
    <w:rsid w:val="5282D20D"/>
    <w:rsid w:val="5292FAD8"/>
    <w:rsid w:val="52CF825A"/>
    <w:rsid w:val="52DB227E"/>
    <w:rsid w:val="52EBD9ED"/>
    <w:rsid w:val="52ECFD09"/>
    <w:rsid w:val="530081C4"/>
    <w:rsid w:val="530C1349"/>
    <w:rsid w:val="530C2DF0"/>
    <w:rsid w:val="532E04BB"/>
    <w:rsid w:val="533AC350"/>
    <w:rsid w:val="533AD720"/>
    <w:rsid w:val="5341770B"/>
    <w:rsid w:val="5345DE82"/>
    <w:rsid w:val="534C5435"/>
    <w:rsid w:val="535F3A74"/>
    <w:rsid w:val="536D82C6"/>
    <w:rsid w:val="53819190"/>
    <w:rsid w:val="53A22099"/>
    <w:rsid w:val="53BADB60"/>
    <w:rsid w:val="53BC49D4"/>
    <w:rsid w:val="53BC9916"/>
    <w:rsid w:val="53BEA99D"/>
    <w:rsid w:val="53C00FBB"/>
    <w:rsid w:val="53C087AC"/>
    <w:rsid w:val="53C30FAB"/>
    <w:rsid w:val="53C74D6D"/>
    <w:rsid w:val="53C7A455"/>
    <w:rsid w:val="53F843D7"/>
    <w:rsid w:val="5415BE46"/>
    <w:rsid w:val="541F7D5B"/>
    <w:rsid w:val="5426B675"/>
    <w:rsid w:val="542CC66F"/>
    <w:rsid w:val="5442804D"/>
    <w:rsid w:val="5451ABB2"/>
    <w:rsid w:val="54691A7D"/>
    <w:rsid w:val="54722D8F"/>
    <w:rsid w:val="54AF5364"/>
    <w:rsid w:val="54B25E2F"/>
    <w:rsid w:val="54B2A447"/>
    <w:rsid w:val="54B355AB"/>
    <w:rsid w:val="54D5319A"/>
    <w:rsid w:val="54D949C8"/>
    <w:rsid w:val="54DD476C"/>
    <w:rsid w:val="54E82496"/>
    <w:rsid w:val="54F2F543"/>
    <w:rsid w:val="54FB0AD5"/>
    <w:rsid w:val="5500ADBF"/>
    <w:rsid w:val="55095327"/>
    <w:rsid w:val="550ED6A0"/>
    <w:rsid w:val="55264F5A"/>
    <w:rsid w:val="552B2B4A"/>
    <w:rsid w:val="55301B5C"/>
    <w:rsid w:val="553E77CC"/>
    <w:rsid w:val="554F0819"/>
    <w:rsid w:val="554F1A38"/>
    <w:rsid w:val="555407CE"/>
    <w:rsid w:val="5588A779"/>
    <w:rsid w:val="55ABBA2A"/>
    <w:rsid w:val="55BA35A4"/>
    <w:rsid w:val="55BC9D0A"/>
    <w:rsid w:val="55C1999B"/>
    <w:rsid w:val="55C896D0"/>
    <w:rsid w:val="55D8EE81"/>
    <w:rsid w:val="55DF62F8"/>
    <w:rsid w:val="55E98D8C"/>
    <w:rsid w:val="55F5F9B1"/>
    <w:rsid w:val="56006509"/>
    <w:rsid w:val="5613EB2F"/>
    <w:rsid w:val="562FF1FE"/>
    <w:rsid w:val="5635A5D1"/>
    <w:rsid w:val="563A073A"/>
    <w:rsid w:val="56417B6A"/>
    <w:rsid w:val="564A650F"/>
    <w:rsid w:val="564E2E90"/>
    <w:rsid w:val="56504EC4"/>
    <w:rsid w:val="565826E9"/>
    <w:rsid w:val="565C4103"/>
    <w:rsid w:val="56640FAC"/>
    <w:rsid w:val="5668B6C0"/>
    <w:rsid w:val="566C856D"/>
    <w:rsid w:val="567917CD"/>
    <w:rsid w:val="568DC407"/>
    <w:rsid w:val="569D4FD7"/>
    <w:rsid w:val="56A365F1"/>
    <w:rsid w:val="56A70621"/>
    <w:rsid w:val="56B431A2"/>
    <w:rsid w:val="56BA086F"/>
    <w:rsid w:val="56E1A80D"/>
    <w:rsid w:val="56F0D44E"/>
    <w:rsid w:val="5710F7AF"/>
    <w:rsid w:val="57263354"/>
    <w:rsid w:val="573E943D"/>
    <w:rsid w:val="574D2F3B"/>
    <w:rsid w:val="574FAC02"/>
    <w:rsid w:val="57586D6B"/>
    <w:rsid w:val="5765751B"/>
    <w:rsid w:val="576C54B7"/>
    <w:rsid w:val="57798B60"/>
    <w:rsid w:val="57912C62"/>
    <w:rsid w:val="5797B3F4"/>
    <w:rsid w:val="579B4B27"/>
    <w:rsid w:val="57B55346"/>
    <w:rsid w:val="57C8E797"/>
    <w:rsid w:val="57CCE6B7"/>
    <w:rsid w:val="57D9C261"/>
    <w:rsid w:val="57DCE631"/>
    <w:rsid w:val="57F47BEA"/>
    <w:rsid w:val="57FB006D"/>
    <w:rsid w:val="57FB71E6"/>
    <w:rsid w:val="57FED229"/>
    <w:rsid w:val="58024C02"/>
    <w:rsid w:val="580A87DE"/>
    <w:rsid w:val="580AC0E7"/>
    <w:rsid w:val="580D32ED"/>
    <w:rsid w:val="580DDC55"/>
    <w:rsid w:val="58289E95"/>
    <w:rsid w:val="5837A59D"/>
    <w:rsid w:val="5858CD19"/>
    <w:rsid w:val="5862F8C3"/>
    <w:rsid w:val="586CA23E"/>
    <w:rsid w:val="586D7A03"/>
    <w:rsid w:val="587699DB"/>
    <w:rsid w:val="588191E9"/>
    <w:rsid w:val="5889C6BE"/>
    <w:rsid w:val="588A8DDD"/>
    <w:rsid w:val="589FC329"/>
    <w:rsid w:val="58BB3515"/>
    <w:rsid w:val="58C846BE"/>
    <w:rsid w:val="58CA328F"/>
    <w:rsid w:val="58D4BABF"/>
    <w:rsid w:val="58E35AEC"/>
    <w:rsid w:val="58E3E6D1"/>
    <w:rsid w:val="58F4945B"/>
    <w:rsid w:val="58FD3E92"/>
    <w:rsid w:val="58FD4EB2"/>
    <w:rsid w:val="5902DCED"/>
    <w:rsid w:val="59204AEF"/>
    <w:rsid w:val="593E5560"/>
    <w:rsid w:val="593EB649"/>
    <w:rsid w:val="59676266"/>
    <w:rsid w:val="596792C0"/>
    <w:rsid w:val="599CF7FB"/>
    <w:rsid w:val="59A9DA42"/>
    <w:rsid w:val="59AE3137"/>
    <w:rsid w:val="59B0B88F"/>
    <w:rsid w:val="59BBE5EA"/>
    <w:rsid w:val="59C58265"/>
    <w:rsid w:val="59CC995C"/>
    <w:rsid w:val="59D045B1"/>
    <w:rsid w:val="59D375FE"/>
    <w:rsid w:val="59D3A47F"/>
    <w:rsid w:val="59D9F57D"/>
    <w:rsid w:val="59DC4696"/>
    <w:rsid w:val="5A033FC2"/>
    <w:rsid w:val="5A0489DD"/>
    <w:rsid w:val="5A055A41"/>
    <w:rsid w:val="5A066F00"/>
    <w:rsid w:val="5A0697CD"/>
    <w:rsid w:val="5A079BA3"/>
    <w:rsid w:val="5A1AE5DE"/>
    <w:rsid w:val="5A2F8EA8"/>
    <w:rsid w:val="5A4F065A"/>
    <w:rsid w:val="5A51527B"/>
    <w:rsid w:val="5AA207BD"/>
    <w:rsid w:val="5AA37B57"/>
    <w:rsid w:val="5AC9FB6E"/>
    <w:rsid w:val="5ACCA85A"/>
    <w:rsid w:val="5ACDC62F"/>
    <w:rsid w:val="5AECB381"/>
    <w:rsid w:val="5AF76475"/>
    <w:rsid w:val="5B017177"/>
    <w:rsid w:val="5B073F79"/>
    <w:rsid w:val="5B29E1AA"/>
    <w:rsid w:val="5B3052FA"/>
    <w:rsid w:val="5B437B9D"/>
    <w:rsid w:val="5B55F8C6"/>
    <w:rsid w:val="5B579AD4"/>
    <w:rsid w:val="5B7E24D4"/>
    <w:rsid w:val="5B877E4E"/>
    <w:rsid w:val="5B9F1023"/>
    <w:rsid w:val="5BABDBCA"/>
    <w:rsid w:val="5BB60C76"/>
    <w:rsid w:val="5BBA510D"/>
    <w:rsid w:val="5BBAE2D5"/>
    <w:rsid w:val="5BBF7F94"/>
    <w:rsid w:val="5BEB000A"/>
    <w:rsid w:val="5BF098BA"/>
    <w:rsid w:val="5BF5E3F9"/>
    <w:rsid w:val="5BFCFD7B"/>
    <w:rsid w:val="5C072DE1"/>
    <w:rsid w:val="5C113571"/>
    <w:rsid w:val="5C1EBB74"/>
    <w:rsid w:val="5C41C9A9"/>
    <w:rsid w:val="5C615FA6"/>
    <w:rsid w:val="5C667B38"/>
    <w:rsid w:val="5C69F627"/>
    <w:rsid w:val="5C741A1A"/>
    <w:rsid w:val="5C81A75E"/>
    <w:rsid w:val="5C85AD17"/>
    <w:rsid w:val="5C97B325"/>
    <w:rsid w:val="5CA106B6"/>
    <w:rsid w:val="5CA48DCF"/>
    <w:rsid w:val="5CC0BE3D"/>
    <w:rsid w:val="5CDE68F5"/>
    <w:rsid w:val="5CE1A596"/>
    <w:rsid w:val="5CE1C470"/>
    <w:rsid w:val="5CE891BB"/>
    <w:rsid w:val="5CE9184D"/>
    <w:rsid w:val="5CE9D17B"/>
    <w:rsid w:val="5CF4D464"/>
    <w:rsid w:val="5CFC4B62"/>
    <w:rsid w:val="5D003403"/>
    <w:rsid w:val="5D0B16C0"/>
    <w:rsid w:val="5D108EBF"/>
    <w:rsid w:val="5D130446"/>
    <w:rsid w:val="5D15371C"/>
    <w:rsid w:val="5D221077"/>
    <w:rsid w:val="5D345DAC"/>
    <w:rsid w:val="5D3F19B2"/>
    <w:rsid w:val="5D4CB624"/>
    <w:rsid w:val="5D6CE01C"/>
    <w:rsid w:val="5D6DB941"/>
    <w:rsid w:val="5D7285D1"/>
    <w:rsid w:val="5D823171"/>
    <w:rsid w:val="5D87341D"/>
    <w:rsid w:val="5D91B45A"/>
    <w:rsid w:val="5D92DF81"/>
    <w:rsid w:val="5D99CDA5"/>
    <w:rsid w:val="5DA3B797"/>
    <w:rsid w:val="5DBE4FBD"/>
    <w:rsid w:val="5DC3B015"/>
    <w:rsid w:val="5DC8057E"/>
    <w:rsid w:val="5DCA0777"/>
    <w:rsid w:val="5DCFF304"/>
    <w:rsid w:val="5DD93818"/>
    <w:rsid w:val="5DED95BD"/>
    <w:rsid w:val="5DF5301A"/>
    <w:rsid w:val="5DF637E2"/>
    <w:rsid w:val="5DF90576"/>
    <w:rsid w:val="5E0463A7"/>
    <w:rsid w:val="5E0C487B"/>
    <w:rsid w:val="5E0E9C44"/>
    <w:rsid w:val="5E26947A"/>
    <w:rsid w:val="5E2B59E8"/>
    <w:rsid w:val="5E437A3D"/>
    <w:rsid w:val="5E46672C"/>
    <w:rsid w:val="5E52B46D"/>
    <w:rsid w:val="5E5AAEE9"/>
    <w:rsid w:val="5E5C19E0"/>
    <w:rsid w:val="5E6F2191"/>
    <w:rsid w:val="5E7268D2"/>
    <w:rsid w:val="5E775B62"/>
    <w:rsid w:val="5E783D95"/>
    <w:rsid w:val="5E839280"/>
    <w:rsid w:val="5E8429B2"/>
    <w:rsid w:val="5E981D7A"/>
    <w:rsid w:val="5E9C9089"/>
    <w:rsid w:val="5EA6521D"/>
    <w:rsid w:val="5EAC5F20"/>
    <w:rsid w:val="5EB14B61"/>
    <w:rsid w:val="5EB60762"/>
    <w:rsid w:val="5ED2C66F"/>
    <w:rsid w:val="5EDDCB17"/>
    <w:rsid w:val="5EE99A5C"/>
    <w:rsid w:val="5EF194F4"/>
    <w:rsid w:val="5EF4C3B7"/>
    <w:rsid w:val="5EFD7025"/>
    <w:rsid w:val="5F00C069"/>
    <w:rsid w:val="5F0346D9"/>
    <w:rsid w:val="5F099CAE"/>
    <w:rsid w:val="5F0E1384"/>
    <w:rsid w:val="5F2B9FEE"/>
    <w:rsid w:val="5F40CD21"/>
    <w:rsid w:val="5F469948"/>
    <w:rsid w:val="5F4BFB73"/>
    <w:rsid w:val="5F50F68A"/>
    <w:rsid w:val="5F5C5A14"/>
    <w:rsid w:val="5F649F59"/>
    <w:rsid w:val="5F730186"/>
    <w:rsid w:val="5F82C33B"/>
    <w:rsid w:val="5F8865F6"/>
    <w:rsid w:val="5F89CF25"/>
    <w:rsid w:val="5F8E77D8"/>
    <w:rsid w:val="5F9019BB"/>
    <w:rsid w:val="5F98DA8D"/>
    <w:rsid w:val="5F998DB8"/>
    <w:rsid w:val="5FA5C48B"/>
    <w:rsid w:val="5FBBE17B"/>
    <w:rsid w:val="5FBBF5F5"/>
    <w:rsid w:val="5FCE02FE"/>
    <w:rsid w:val="5FD046AA"/>
    <w:rsid w:val="5FD7FF09"/>
    <w:rsid w:val="5FEBEB73"/>
    <w:rsid w:val="601BFC6F"/>
    <w:rsid w:val="6034B12F"/>
    <w:rsid w:val="603E1087"/>
    <w:rsid w:val="604404D4"/>
    <w:rsid w:val="607B9346"/>
    <w:rsid w:val="608B1308"/>
    <w:rsid w:val="60920955"/>
    <w:rsid w:val="609CD733"/>
    <w:rsid w:val="60A703C5"/>
    <w:rsid w:val="60A9B20F"/>
    <w:rsid w:val="60B3ED3D"/>
    <w:rsid w:val="60BE4941"/>
    <w:rsid w:val="60DADD76"/>
    <w:rsid w:val="60F4BB37"/>
    <w:rsid w:val="60FB50D7"/>
    <w:rsid w:val="6109B49D"/>
    <w:rsid w:val="61231C9F"/>
    <w:rsid w:val="61232DF7"/>
    <w:rsid w:val="61242478"/>
    <w:rsid w:val="6137346C"/>
    <w:rsid w:val="61517006"/>
    <w:rsid w:val="615E0CBE"/>
    <w:rsid w:val="615F6563"/>
    <w:rsid w:val="616ADF2E"/>
    <w:rsid w:val="618085CB"/>
    <w:rsid w:val="6180C4AD"/>
    <w:rsid w:val="618114D4"/>
    <w:rsid w:val="61875C72"/>
    <w:rsid w:val="6192D4A1"/>
    <w:rsid w:val="619AFD78"/>
    <w:rsid w:val="619EFD06"/>
    <w:rsid w:val="61AA0994"/>
    <w:rsid w:val="61B04076"/>
    <w:rsid w:val="61B7CCD0"/>
    <w:rsid w:val="61BCD8B2"/>
    <w:rsid w:val="61C0D51C"/>
    <w:rsid w:val="61D72565"/>
    <w:rsid w:val="61E5E40D"/>
    <w:rsid w:val="61E67569"/>
    <w:rsid w:val="61F0B2AC"/>
    <w:rsid w:val="61F65B8B"/>
    <w:rsid w:val="61F677D8"/>
    <w:rsid w:val="61FA6E08"/>
    <w:rsid w:val="62038E82"/>
    <w:rsid w:val="6203B487"/>
    <w:rsid w:val="62164AA2"/>
    <w:rsid w:val="6219FA20"/>
    <w:rsid w:val="622E9248"/>
    <w:rsid w:val="623E8532"/>
    <w:rsid w:val="625C5A13"/>
    <w:rsid w:val="628F5647"/>
    <w:rsid w:val="62993EF5"/>
    <w:rsid w:val="62A25465"/>
    <w:rsid w:val="62A3568F"/>
    <w:rsid w:val="62AC6772"/>
    <w:rsid w:val="62AE7096"/>
    <w:rsid w:val="62B778CD"/>
    <w:rsid w:val="62E6261F"/>
    <w:rsid w:val="62F6514A"/>
    <w:rsid w:val="6313ACD1"/>
    <w:rsid w:val="63312DFE"/>
    <w:rsid w:val="633954F9"/>
    <w:rsid w:val="633D879E"/>
    <w:rsid w:val="634A570E"/>
    <w:rsid w:val="63579AD5"/>
    <w:rsid w:val="636A7E33"/>
    <w:rsid w:val="637E5C63"/>
    <w:rsid w:val="63884859"/>
    <w:rsid w:val="639B3EFC"/>
    <w:rsid w:val="63A2692B"/>
    <w:rsid w:val="63A6889E"/>
    <w:rsid w:val="63C2B3CA"/>
    <w:rsid w:val="63C449D5"/>
    <w:rsid w:val="63C6E9AB"/>
    <w:rsid w:val="63DC8BD3"/>
    <w:rsid w:val="63E479D3"/>
    <w:rsid w:val="63EB8DFF"/>
    <w:rsid w:val="63FDA4B8"/>
    <w:rsid w:val="641D4646"/>
    <w:rsid w:val="641F4950"/>
    <w:rsid w:val="64436604"/>
    <w:rsid w:val="644A7EDE"/>
    <w:rsid w:val="6454F2DA"/>
    <w:rsid w:val="64593F6C"/>
    <w:rsid w:val="6464131B"/>
    <w:rsid w:val="64660B25"/>
    <w:rsid w:val="646CD41A"/>
    <w:rsid w:val="646D26DF"/>
    <w:rsid w:val="64721475"/>
    <w:rsid w:val="647A2F70"/>
    <w:rsid w:val="647CAC53"/>
    <w:rsid w:val="648B5BD1"/>
    <w:rsid w:val="648C2F7C"/>
    <w:rsid w:val="64C818AF"/>
    <w:rsid w:val="64D7A47F"/>
    <w:rsid w:val="64FE31AC"/>
    <w:rsid w:val="64FF7886"/>
    <w:rsid w:val="650349ED"/>
    <w:rsid w:val="6510B724"/>
    <w:rsid w:val="651E162B"/>
    <w:rsid w:val="65230213"/>
    <w:rsid w:val="652522DE"/>
    <w:rsid w:val="652DD135"/>
    <w:rsid w:val="652EA08E"/>
    <w:rsid w:val="6534A3F4"/>
    <w:rsid w:val="6538D3DB"/>
    <w:rsid w:val="653C09D7"/>
    <w:rsid w:val="653C2CC9"/>
    <w:rsid w:val="654258FF"/>
    <w:rsid w:val="654DEB64"/>
    <w:rsid w:val="65501673"/>
    <w:rsid w:val="656C457B"/>
    <w:rsid w:val="65721187"/>
    <w:rsid w:val="6574AE5A"/>
    <w:rsid w:val="65754BD7"/>
    <w:rsid w:val="657E5127"/>
    <w:rsid w:val="65808FC0"/>
    <w:rsid w:val="65918FCF"/>
    <w:rsid w:val="65A10414"/>
    <w:rsid w:val="65C27741"/>
    <w:rsid w:val="65C66803"/>
    <w:rsid w:val="65CAF0BD"/>
    <w:rsid w:val="65E49058"/>
    <w:rsid w:val="65EE76D3"/>
    <w:rsid w:val="65FB5EE5"/>
    <w:rsid w:val="66029C77"/>
    <w:rsid w:val="66300C78"/>
    <w:rsid w:val="6647D8F3"/>
    <w:rsid w:val="6654C755"/>
    <w:rsid w:val="6669F4BD"/>
    <w:rsid w:val="66794D82"/>
    <w:rsid w:val="6680E987"/>
    <w:rsid w:val="669A4D7B"/>
    <w:rsid w:val="669A5C1C"/>
    <w:rsid w:val="66BA12F0"/>
    <w:rsid w:val="66BAF553"/>
    <w:rsid w:val="66E13EC3"/>
    <w:rsid w:val="66EBE6D4"/>
    <w:rsid w:val="66EF26B2"/>
    <w:rsid w:val="66F0C6FF"/>
    <w:rsid w:val="66F49310"/>
    <w:rsid w:val="66FCB616"/>
    <w:rsid w:val="6708DC19"/>
    <w:rsid w:val="672B728A"/>
    <w:rsid w:val="6737C949"/>
    <w:rsid w:val="673FC5FA"/>
    <w:rsid w:val="674D0D25"/>
    <w:rsid w:val="6753E6F6"/>
    <w:rsid w:val="675B5B26"/>
    <w:rsid w:val="67633642"/>
    <w:rsid w:val="6767BEC2"/>
    <w:rsid w:val="6771E0B3"/>
    <w:rsid w:val="677422C0"/>
    <w:rsid w:val="679493CA"/>
    <w:rsid w:val="6797EAB0"/>
    <w:rsid w:val="679F51C0"/>
    <w:rsid w:val="679F7471"/>
    <w:rsid w:val="67BF9F40"/>
    <w:rsid w:val="67CD2E15"/>
    <w:rsid w:val="67DA28EC"/>
    <w:rsid w:val="67ECB3C7"/>
    <w:rsid w:val="67EFD955"/>
    <w:rsid w:val="67F5894E"/>
    <w:rsid w:val="68058680"/>
    <w:rsid w:val="681F208E"/>
    <w:rsid w:val="68337315"/>
    <w:rsid w:val="683A6F14"/>
    <w:rsid w:val="686DF4D8"/>
    <w:rsid w:val="68728981"/>
    <w:rsid w:val="68746883"/>
    <w:rsid w:val="687A8980"/>
    <w:rsid w:val="687E5532"/>
    <w:rsid w:val="688875EB"/>
    <w:rsid w:val="68A561ED"/>
    <w:rsid w:val="68AE0657"/>
    <w:rsid w:val="68B83082"/>
    <w:rsid w:val="68BEFF22"/>
    <w:rsid w:val="68C6B657"/>
    <w:rsid w:val="68E50779"/>
    <w:rsid w:val="68EF2646"/>
    <w:rsid w:val="68F36B8C"/>
    <w:rsid w:val="68FFCADB"/>
    <w:rsid w:val="6903F439"/>
    <w:rsid w:val="6904FC15"/>
    <w:rsid w:val="690B9906"/>
    <w:rsid w:val="69112B18"/>
    <w:rsid w:val="691164D9"/>
    <w:rsid w:val="6912A5AB"/>
    <w:rsid w:val="691EA77E"/>
    <w:rsid w:val="69224BDA"/>
    <w:rsid w:val="69251445"/>
    <w:rsid w:val="693735C2"/>
    <w:rsid w:val="694F0A97"/>
    <w:rsid w:val="6956512F"/>
    <w:rsid w:val="69644781"/>
    <w:rsid w:val="6967F958"/>
    <w:rsid w:val="696A75CC"/>
    <w:rsid w:val="697714CC"/>
    <w:rsid w:val="698421D2"/>
    <w:rsid w:val="69970DAC"/>
    <w:rsid w:val="699999B8"/>
    <w:rsid w:val="69ABE573"/>
    <w:rsid w:val="69BBB193"/>
    <w:rsid w:val="69C81624"/>
    <w:rsid w:val="69C92EEC"/>
    <w:rsid w:val="69E4FC2C"/>
    <w:rsid w:val="69E74C01"/>
    <w:rsid w:val="69EBF236"/>
    <w:rsid w:val="6A0B05F6"/>
    <w:rsid w:val="6A0DA03C"/>
    <w:rsid w:val="6A0DDCB2"/>
    <w:rsid w:val="6A1659E1"/>
    <w:rsid w:val="6A22CC8A"/>
    <w:rsid w:val="6A294A0D"/>
    <w:rsid w:val="6A3230B8"/>
    <w:rsid w:val="6A3F368A"/>
    <w:rsid w:val="6A528FE7"/>
    <w:rsid w:val="6A5400E3"/>
    <w:rsid w:val="6A595069"/>
    <w:rsid w:val="6A5CF173"/>
    <w:rsid w:val="6A63F801"/>
    <w:rsid w:val="6A6DF341"/>
    <w:rsid w:val="6A6E1E8B"/>
    <w:rsid w:val="6A7DEC37"/>
    <w:rsid w:val="6A84DCC2"/>
    <w:rsid w:val="6A891D81"/>
    <w:rsid w:val="6A8D4F42"/>
    <w:rsid w:val="6AA9CEB5"/>
    <w:rsid w:val="6ABB48E3"/>
    <w:rsid w:val="6AC4FB10"/>
    <w:rsid w:val="6AC5DA89"/>
    <w:rsid w:val="6ACB4C50"/>
    <w:rsid w:val="6ADE4FFE"/>
    <w:rsid w:val="6AF6394B"/>
    <w:rsid w:val="6B016CD4"/>
    <w:rsid w:val="6B0BEC75"/>
    <w:rsid w:val="6B164325"/>
    <w:rsid w:val="6B174A89"/>
    <w:rsid w:val="6B33ABAD"/>
    <w:rsid w:val="6B37C37D"/>
    <w:rsid w:val="6B461E8D"/>
    <w:rsid w:val="6B689574"/>
    <w:rsid w:val="6B7B1391"/>
    <w:rsid w:val="6B87C297"/>
    <w:rsid w:val="6B899DEF"/>
    <w:rsid w:val="6B9FE571"/>
    <w:rsid w:val="6BC17D54"/>
    <w:rsid w:val="6BC4F16E"/>
    <w:rsid w:val="6BC51A6E"/>
    <w:rsid w:val="6BCD7DEE"/>
    <w:rsid w:val="6BD28200"/>
    <w:rsid w:val="6BDBFCD2"/>
    <w:rsid w:val="6BDD3AF7"/>
    <w:rsid w:val="6BECE4FA"/>
    <w:rsid w:val="6BF18078"/>
    <w:rsid w:val="6BF76A2D"/>
    <w:rsid w:val="6BFC2D6E"/>
    <w:rsid w:val="6BFCCAAC"/>
    <w:rsid w:val="6C0E42EC"/>
    <w:rsid w:val="6C147F3A"/>
    <w:rsid w:val="6C197768"/>
    <w:rsid w:val="6C1BFC86"/>
    <w:rsid w:val="6C1FE4A1"/>
    <w:rsid w:val="6C240A1D"/>
    <w:rsid w:val="6C3045B1"/>
    <w:rsid w:val="6C33F5F3"/>
    <w:rsid w:val="6C35064F"/>
    <w:rsid w:val="6C3A67E3"/>
    <w:rsid w:val="6C3C9CD7"/>
    <w:rsid w:val="6C4B3B42"/>
    <w:rsid w:val="6C4FE065"/>
    <w:rsid w:val="6C527209"/>
    <w:rsid w:val="6C54E7E7"/>
    <w:rsid w:val="6C56BF7E"/>
    <w:rsid w:val="6C574A54"/>
    <w:rsid w:val="6C5EAC09"/>
    <w:rsid w:val="6C65D8CF"/>
    <w:rsid w:val="6C6E650E"/>
    <w:rsid w:val="6C77F87A"/>
    <w:rsid w:val="6C792D1C"/>
    <w:rsid w:val="6C7A4EFD"/>
    <w:rsid w:val="6C84671A"/>
    <w:rsid w:val="6C8A0508"/>
    <w:rsid w:val="6C959759"/>
    <w:rsid w:val="6C95B9B1"/>
    <w:rsid w:val="6C9A8A66"/>
    <w:rsid w:val="6C9FBD3B"/>
    <w:rsid w:val="6CAE3C75"/>
    <w:rsid w:val="6CEDDAB8"/>
    <w:rsid w:val="6CFA73A4"/>
    <w:rsid w:val="6CFFB6E6"/>
    <w:rsid w:val="6D00F06E"/>
    <w:rsid w:val="6D0CC83B"/>
    <w:rsid w:val="6D242E0A"/>
    <w:rsid w:val="6D24AF3B"/>
    <w:rsid w:val="6D382C5B"/>
    <w:rsid w:val="6D3EAB9A"/>
    <w:rsid w:val="6D42BCDB"/>
    <w:rsid w:val="6D4669BA"/>
    <w:rsid w:val="6D4887E3"/>
    <w:rsid w:val="6D4F3537"/>
    <w:rsid w:val="6D58FD49"/>
    <w:rsid w:val="6D644E3E"/>
    <w:rsid w:val="6D672300"/>
    <w:rsid w:val="6DC61D33"/>
    <w:rsid w:val="6DC76E8E"/>
    <w:rsid w:val="6DCBF4DA"/>
    <w:rsid w:val="6DEB4968"/>
    <w:rsid w:val="6DFBD520"/>
    <w:rsid w:val="6E0F60C8"/>
    <w:rsid w:val="6E272846"/>
    <w:rsid w:val="6E282CA1"/>
    <w:rsid w:val="6E2B0B73"/>
    <w:rsid w:val="6E344294"/>
    <w:rsid w:val="6E4119F1"/>
    <w:rsid w:val="6E48B4D6"/>
    <w:rsid w:val="6E4BF99D"/>
    <w:rsid w:val="6E594D9D"/>
    <w:rsid w:val="6E5DA5EA"/>
    <w:rsid w:val="6E5EE9C9"/>
    <w:rsid w:val="6E6FA165"/>
    <w:rsid w:val="6E856FF0"/>
    <w:rsid w:val="6E98AFDD"/>
    <w:rsid w:val="6E99DA31"/>
    <w:rsid w:val="6EB8B823"/>
    <w:rsid w:val="6EBAADA7"/>
    <w:rsid w:val="6EE2F1D8"/>
    <w:rsid w:val="6EE8AF6E"/>
    <w:rsid w:val="6EFD6308"/>
    <w:rsid w:val="6EFE5E45"/>
    <w:rsid w:val="6F001E9F"/>
    <w:rsid w:val="6F02F361"/>
    <w:rsid w:val="6F05832D"/>
    <w:rsid w:val="6F191094"/>
    <w:rsid w:val="6F2533F6"/>
    <w:rsid w:val="6F25D06D"/>
    <w:rsid w:val="6F4AC207"/>
    <w:rsid w:val="6F4F8C09"/>
    <w:rsid w:val="6F4FAEE5"/>
    <w:rsid w:val="6F5C7BE3"/>
    <w:rsid w:val="6F6F8CB9"/>
    <w:rsid w:val="6F768D18"/>
    <w:rsid w:val="6F799716"/>
    <w:rsid w:val="6F7DDC02"/>
    <w:rsid w:val="6FA55483"/>
    <w:rsid w:val="6FA8AF05"/>
    <w:rsid w:val="6FB105D8"/>
    <w:rsid w:val="6FB2FB74"/>
    <w:rsid w:val="6FB31619"/>
    <w:rsid w:val="6FBB7A1F"/>
    <w:rsid w:val="6FC68237"/>
    <w:rsid w:val="6FD02425"/>
    <w:rsid w:val="6FD9077C"/>
    <w:rsid w:val="6FFA0D80"/>
    <w:rsid w:val="70161577"/>
    <w:rsid w:val="701C779D"/>
    <w:rsid w:val="701E2F4B"/>
    <w:rsid w:val="70221474"/>
    <w:rsid w:val="702A82DD"/>
    <w:rsid w:val="7030848F"/>
    <w:rsid w:val="70329CE3"/>
    <w:rsid w:val="703723E8"/>
    <w:rsid w:val="703FCBBB"/>
    <w:rsid w:val="7056514A"/>
    <w:rsid w:val="705BBAFC"/>
    <w:rsid w:val="70735694"/>
    <w:rsid w:val="707DC046"/>
    <w:rsid w:val="708F2826"/>
    <w:rsid w:val="70A775D7"/>
    <w:rsid w:val="70AFAB48"/>
    <w:rsid w:val="70B4AE11"/>
    <w:rsid w:val="70B851D2"/>
    <w:rsid w:val="70C8C91B"/>
    <w:rsid w:val="70CD5D08"/>
    <w:rsid w:val="70E0940E"/>
    <w:rsid w:val="70E58D2A"/>
    <w:rsid w:val="70E6781B"/>
    <w:rsid w:val="71032CAB"/>
    <w:rsid w:val="71033D79"/>
    <w:rsid w:val="7106BBAA"/>
    <w:rsid w:val="7107D956"/>
    <w:rsid w:val="710A1888"/>
    <w:rsid w:val="710CBACF"/>
    <w:rsid w:val="71278680"/>
    <w:rsid w:val="712F665F"/>
    <w:rsid w:val="712F980E"/>
    <w:rsid w:val="71406E3E"/>
    <w:rsid w:val="71425AA8"/>
    <w:rsid w:val="714EB780"/>
    <w:rsid w:val="715A5508"/>
    <w:rsid w:val="71682A82"/>
    <w:rsid w:val="71759775"/>
    <w:rsid w:val="71886CBE"/>
    <w:rsid w:val="71887094"/>
    <w:rsid w:val="7199183B"/>
    <w:rsid w:val="719EEF52"/>
    <w:rsid w:val="71B89FDC"/>
    <w:rsid w:val="71C1DC4C"/>
    <w:rsid w:val="71C77796"/>
    <w:rsid w:val="71DFC47E"/>
    <w:rsid w:val="7203F55D"/>
    <w:rsid w:val="72399DDD"/>
    <w:rsid w:val="724A7FA0"/>
    <w:rsid w:val="7254A691"/>
    <w:rsid w:val="72755BCC"/>
    <w:rsid w:val="7275FDC8"/>
    <w:rsid w:val="72819F97"/>
    <w:rsid w:val="72DAF37B"/>
    <w:rsid w:val="72EFCACA"/>
    <w:rsid w:val="72FF88D4"/>
    <w:rsid w:val="72FFCC09"/>
    <w:rsid w:val="7301074C"/>
    <w:rsid w:val="7309B19A"/>
    <w:rsid w:val="730D082F"/>
    <w:rsid w:val="731AE2B9"/>
    <w:rsid w:val="73337E49"/>
    <w:rsid w:val="7335E992"/>
    <w:rsid w:val="73495C84"/>
    <w:rsid w:val="737B94DF"/>
    <w:rsid w:val="738E8AE7"/>
    <w:rsid w:val="73935BBE"/>
    <w:rsid w:val="73A2C6A7"/>
    <w:rsid w:val="73A84B6C"/>
    <w:rsid w:val="73AA945D"/>
    <w:rsid w:val="73AC03C4"/>
    <w:rsid w:val="73B01734"/>
    <w:rsid w:val="73C15F8A"/>
    <w:rsid w:val="73C78E59"/>
    <w:rsid w:val="73D22977"/>
    <w:rsid w:val="73D656EF"/>
    <w:rsid w:val="73F98BAD"/>
    <w:rsid w:val="740353A2"/>
    <w:rsid w:val="7420280F"/>
    <w:rsid w:val="742B5D48"/>
    <w:rsid w:val="7431A67B"/>
    <w:rsid w:val="7437195F"/>
    <w:rsid w:val="74555852"/>
    <w:rsid w:val="745E05EE"/>
    <w:rsid w:val="7462C0B3"/>
    <w:rsid w:val="74688EFE"/>
    <w:rsid w:val="74709940"/>
    <w:rsid w:val="747D1CD0"/>
    <w:rsid w:val="74934B05"/>
    <w:rsid w:val="7495AE22"/>
    <w:rsid w:val="74A2D963"/>
    <w:rsid w:val="74A5CAE3"/>
    <w:rsid w:val="74C461F4"/>
    <w:rsid w:val="74C6D25E"/>
    <w:rsid w:val="74DC565E"/>
    <w:rsid w:val="74FE0F05"/>
    <w:rsid w:val="74FE5CB3"/>
    <w:rsid w:val="75051D75"/>
    <w:rsid w:val="750983B3"/>
    <w:rsid w:val="750ADC9B"/>
    <w:rsid w:val="750E16A2"/>
    <w:rsid w:val="752FF2E8"/>
    <w:rsid w:val="75350A17"/>
    <w:rsid w:val="75351D18"/>
    <w:rsid w:val="7545D0B0"/>
    <w:rsid w:val="7564ADA7"/>
    <w:rsid w:val="7569F8E3"/>
    <w:rsid w:val="756DDB30"/>
    <w:rsid w:val="7572ACE6"/>
    <w:rsid w:val="757F19B4"/>
    <w:rsid w:val="759E7A85"/>
    <w:rsid w:val="75A432C0"/>
    <w:rsid w:val="75B20534"/>
    <w:rsid w:val="75D14652"/>
    <w:rsid w:val="75EBDF42"/>
    <w:rsid w:val="76160746"/>
    <w:rsid w:val="76186741"/>
    <w:rsid w:val="761AD1E3"/>
    <w:rsid w:val="763419CC"/>
    <w:rsid w:val="764E747E"/>
    <w:rsid w:val="7657D221"/>
    <w:rsid w:val="766FD01F"/>
    <w:rsid w:val="768749E5"/>
    <w:rsid w:val="768B9FD2"/>
    <w:rsid w:val="7699928B"/>
    <w:rsid w:val="76A35E4A"/>
    <w:rsid w:val="76A6992C"/>
    <w:rsid w:val="76BCDC38"/>
    <w:rsid w:val="76CCE4A1"/>
    <w:rsid w:val="76D5F8D4"/>
    <w:rsid w:val="76E58D56"/>
    <w:rsid w:val="76E86F6F"/>
    <w:rsid w:val="77275DFD"/>
    <w:rsid w:val="77278D75"/>
    <w:rsid w:val="772C3225"/>
    <w:rsid w:val="7732ADCA"/>
    <w:rsid w:val="773A43E6"/>
    <w:rsid w:val="774CA14D"/>
    <w:rsid w:val="775A3716"/>
    <w:rsid w:val="775DAAE8"/>
    <w:rsid w:val="77639FAA"/>
    <w:rsid w:val="777725EE"/>
    <w:rsid w:val="77914E23"/>
    <w:rsid w:val="77970683"/>
    <w:rsid w:val="77A1F1C2"/>
    <w:rsid w:val="77AC05B2"/>
    <w:rsid w:val="77BD95A0"/>
    <w:rsid w:val="77D38FDA"/>
    <w:rsid w:val="77DD9972"/>
    <w:rsid w:val="77DF7931"/>
    <w:rsid w:val="77E10DE3"/>
    <w:rsid w:val="77E3B403"/>
    <w:rsid w:val="78051F65"/>
    <w:rsid w:val="780F918B"/>
    <w:rsid w:val="781029FE"/>
    <w:rsid w:val="7816276D"/>
    <w:rsid w:val="781733F7"/>
    <w:rsid w:val="78235361"/>
    <w:rsid w:val="782BE1E8"/>
    <w:rsid w:val="783109A4"/>
    <w:rsid w:val="78354458"/>
    <w:rsid w:val="7847C61F"/>
    <w:rsid w:val="784A73D0"/>
    <w:rsid w:val="784CF257"/>
    <w:rsid w:val="78519FFD"/>
    <w:rsid w:val="78589E3E"/>
    <w:rsid w:val="7866E0B1"/>
    <w:rsid w:val="787DAD89"/>
    <w:rsid w:val="7887E2DB"/>
    <w:rsid w:val="78918053"/>
    <w:rsid w:val="7895CF6D"/>
    <w:rsid w:val="789CE5E1"/>
    <w:rsid w:val="78B6DB23"/>
    <w:rsid w:val="78C9128C"/>
    <w:rsid w:val="78CC4252"/>
    <w:rsid w:val="78CD3E71"/>
    <w:rsid w:val="78E4FA2C"/>
    <w:rsid w:val="78E7E110"/>
    <w:rsid w:val="78EE9B9A"/>
    <w:rsid w:val="78F0E11B"/>
    <w:rsid w:val="78F7AF57"/>
    <w:rsid w:val="7901358C"/>
    <w:rsid w:val="790FDE3B"/>
    <w:rsid w:val="7911A5F2"/>
    <w:rsid w:val="79177129"/>
    <w:rsid w:val="792C775C"/>
    <w:rsid w:val="792E61DB"/>
    <w:rsid w:val="79339B8C"/>
    <w:rsid w:val="7935D9FE"/>
    <w:rsid w:val="793E87C7"/>
    <w:rsid w:val="7947BFFE"/>
    <w:rsid w:val="79578EBF"/>
    <w:rsid w:val="795B569D"/>
    <w:rsid w:val="79705D3A"/>
    <w:rsid w:val="7978CFA4"/>
    <w:rsid w:val="7978FDB6"/>
    <w:rsid w:val="7984279A"/>
    <w:rsid w:val="799D8B05"/>
    <w:rsid w:val="79C34094"/>
    <w:rsid w:val="79CCF030"/>
    <w:rsid w:val="79E175C9"/>
    <w:rsid w:val="79E738C3"/>
    <w:rsid w:val="79E99161"/>
    <w:rsid w:val="79F09398"/>
    <w:rsid w:val="7A0FC502"/>
    <w:rsid w:val="7A256601"/>
    <w:rsid w:val="7A340C63"/>
    <w:rsid w:val="7A3B99A2"/>
    <w:rsid w:val="7A44D1C3"/>
    <w:rsid w:val="7A51F296"/>
    <w:rsid w:val="7A5B3B9C"/>
    <w:rsid w:val="7A71CCA7"/>
    <w:rsid w:val="7A97BB82"/>
    <w:rsid w:val="7AA7B170"/>
    <w:rsid w:val="7AB79AB9"/>
    <w:rsid w:val="7AB7C723"/>
    <w:rsid w:val="7ABB8A9B"/>
    <w:rsid w:val="7ABBA8E7"/>
    <w:rsid w:val="7ACF6BED"/>
    <w:rsid w:val="7AD13B1B"/>
    <w:rsid w:val="7AE3905F"/>
    <w:rsid w:val="7AEE4DBF"/>
    <w:rsid w:val="7B02690F"/>
    <w:rsid w:val="7B1377B0"/>
    <w:rsid w:val="7B252882"/>
    <w:rsid w:val="7B274E36"/>
    <w:rsid w:val="7B2C205C"/>
    <w:rsid w:val="7B344D9D"/>
    <w:rsid w:val="7B534610"/>
    <w:rsid w:val="7B599A9E"/>
    <w:rsid w:val="7B60FE9B"/>
    <w:rsid w:val="7B6D7E67"/>
    <w:rsid w:val="7B78DC55"/>
    <w:rsid w:val="7B8B61F3"/>
    <w:rsid w:val="7B9827C7"/>
    <w:rsid w:val="7BB01E0A"/>
    <w:rsid w:val="7BCF97ED"/>
    <w:rsid w:val="7BDB93B5"/>
    <w:rsid w:val="7BEC2F60"/>
    <w:rsid w:val="7BEEBCF8"/>
    <w:rsid w:val="7C0D9D08"/>
    <w:rsid w:val="7C15CFD2"/>
    <w:rsid w:val="7C26962B"/>
    <w:rsid w:val="7C2C85B5"/>
    <w:rsid w:val="7C369450"/>
    <w:rsid w:val="7C431857"/>
    <w:rsid w:val="7C54A4E5"/>
    <w:rsid w:val="7C6364FC"/>
    <w:rsid w:val="7C6629AE"/>
    <w:rsid w:val="7C791C09"/>
    <w:rsid w:val="7C7A5C4F"/>
    <w:rsid w:val="7C7E160F"/>
    <w:rsid w:val="7C829B32"/>
    <w:rsid w:val="7C90F189"/>
    <w:rsid w:val="7C93E5E6"/>
    <w:rsid w:val="7CA42917"/>
    <w:rsid w:val="7CA4608E"/>
    <w:rsid w:val="7CC89194"/>
    <w:rsid w:val="7CCAA5B0"/>
    <w:rsid w:val="7CD89088"/>
    <w:rsid w:val="7CDB1F45"/>
    <w:rsid w:val="7CF33882"/>
    <w:rsid w:val="7CF812E2"/>
    <w:rsid w:val="7D017D0E"/>
    <w:rsid w:val="7D03DFA5"/>
    <w:rsid w:val="7D0E77F2"/>
    <w:rsid w:val="7D2B8F8F"/>
    <w:rsid w:val="7D2F5473"/>
    <w:rsid w:val="7D40992C"/>
    <w:rsid w:val="7D4503CA"/>
    <w:rsid w:val="7D6B3151"/>
    <w:rsid w:val="7D6B6C52"/>
    <w:rsid w:val="7D795E15"/>
    <w:rsid w:val="7D8AFBA5"/>
    <w:rsid w:val="7D9702C0"/>
    <w:rsid w:val="7DAA4CD2"/>
    <w:rsid w:val="7DC1A64C"/>
    <w:rsid w:val="7DC4523E"/>
    <w:rsid w:val="7DC4CBFA"/>
    <w:rsid w:val="7DDA7CA8"/>
    <w:rsid w:val="7DEACDF9"/>
    <w:rsid w:val="7E112CCB"/>
    <w:rsid w:val="7E21D397"/>
    <w:rsid w:val="7E47CD50"/>
    <w:rsid w:val="7E4A769B"/>
    <w:rsid w:val="7E840908"/>
    <w:rsid w:val="7E8B243B"/>
    <w:rsid w:val="7E92BBCF"/>
    <w:rsid w:val="7EA31096"/>
    <w:rsid w:val="7EA87090"/>
    <w:rsid w:val="7EB42D86"/>
    <w:rsid w:val="7EC096C2"/>
    <w:rsid w:val="7EE636F5"/>
    <w:rsid w:val="7EEC95F4"/>
    <w:rsid w:val="7EEF610D"/>
    <w:rsid w:val="7EF8E4B2"/>
    <w:rsid w:val="7EFE292F"/>
    <w:rsid w:val="7F0EDE45"/>
    <w:rsid w:val="7F157E6E"/>
    <w:rsid w:val="7F1DAF98"/>
    <w:rsid w:val="7F1F1ED2"/>
    <w:rsid w:val="7F2E075C"/>
    <w:rsid w:val="7F2E32E4"/>
    <w:rsid w:val="7F32D321"/>
    <w:rsid w:val="7F527F1A"/>
    <w:rsid w:val="7F5B0418"/>
    <w:rsid w:val="7F60229F"/>
    <w:rsid w:val="7F7FF823"/>
    <w:rsid w:val="7F98468A"/>
    <w:rsid w:val="7FAA5969"/>
    <w:rsid w:val="7FBD716D"/>
    <w:rsid w:val="7FD272CA"/>
    <w:rsid w:val="7FD84654"/>
    <w:rsid w:val="7FDA9AE9"/>
    <w:rsid w:val="7FDB3BED"/>
    <w:rsid w:val="7FDF308E"/>
    <w:rsid w:val="7FED55FC"/>
    <w:rsid w:val="7FF41D3C"/>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rules v:ext="edit">
        <o:r id="V:Rule1" type="connector" idref="#Straight Arrow Connector 3"/>
        <o:r id="V:Rule2" type="connector" idref="#Straight Arrow Connector 4"/>
        <o:r id="V:Rule3" type="connector" idref="#Straight Arrow Connector 5"/>
        <o:r id="V:Rule4" type="connector" idref="#Straight Arrow Connector 7"/>
      </o:rules>
    </o:shapelayout>
  </w:shapeDefaults>
  <w:decimalSymbol w:val="."/>
  <w:listSeparator w:val=","/>
  <w14:docId w14:val="49AF16D7"/>
  <w15:chartTrackingRefBased/>
  <w15:docId w15:val="{369BA941-9B97-4881-A317-5C2797A1A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C81"/>
    <w:pPr>
      <w:spacing w:line="276" w:lineRule="auto"/>
    </w:pPr>
    <w:rPr>
      <w:rFonts w:ascii="Arial" w:hAnsi="Arial" w:cs="Arial"/>
      <w:sz w:val="24"/>
      <w:szCs w:val="24"/>
    </w:rPr>
  </w:style>
  <w:style w:type="paragraph" w:styleId="Heading1">
    <w:name w:val="heading 1"/>
    <w:aliases w:val="H1 green"/>
    <w:basedOn w:val="Normal"/>
    <w:next w:val="Normal"/>
    <w:link w:val="Heading1Char"/>
    <w:uiPriority w:val="9"/>
    <w:rsid w:val="00092260"/>
    <w:pPr>
      <w:spacing w:after="240"/>
      <w:outlineLvl w:val="0"/>
    </w:pPr>
    <w:rPr>
      <w:b/>
      <w:color w:val="01853E"/>
      <w:sz w:val="36"/>
      <w:szCs w:val="36"/>
      <w:lang w:val="mi-NZ" w:eastAsia="en-NZ"/>
    </w:rPr>
  </w:style>
  <w:style w:type="paragraph" w:styleId="Heading2">
    <w:name w:val="heading 2"/>
    <w:aliases w:val="GH2"/>
    <w:basedOn w:val="Normal"/>
    <w:next w:val="Normal"/>
    <w:link w:val="Heading2Char"/>
    <w:uiPriority w:val="9"/>
    <w:unhideWhenUsed/>
    <w:rsid w:val="00092260"/>
    <w:pPr>
      <w:keepNext/>
      <w:keepLines/>
      <w:spacing w:before="240"/>
      <w:outlineLvl w:val="1"/>
    </w:pPr>
    <w:rPr>
      <w:rFonts w:eastAsiaTheme="majorEastAsia"/>
      <w:b/>
      <w:color w:val="01853E"/>
      <w:sz w:val="28"/>
      <w:szCs w:val="28"/>
      <w:lang w:val="mi-NZ" w:eastAsia="en-NZ"/>
    </w:rPr>
  </w:style>
  <w:style w:type="paragraph" w:styleId="Heading3">
    <w:name w:val="heading 3"/>
    <w:basedOn w:val="Normal"/>
    <w:next w:val="Normal"/>
    <w:link w:val="Heading3Char"/>
    <w:uiPriority w:val="9"/>
    <w:unhideWhenUsed/>
    <w:qFormat/>
    <w:rsid w:val="00092260"/>
    <w:pPr>
      <w:outlineLvl w:val="2"/>
    </w:pPr>
    <w:rPr>
      <w:color w:val="01853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ueSubheading3">
    <w:name w:val="Blue Subheading 3"/>
    <w:basedOn w:val="Heading3"/>
    <w:rsid w:val="00092260"/>
    <w:pPr>
      <w:spacing w:before="200" w:line="240" w:lineRule="atLeast"/>
    </w:pPr>
    <w:rPr>
      <w:b/>
      <w:bCs/>
      <w:sz w:val="20"/>
      <w:szCs w:val="22"/>
    </w:rPr>
  </w:style>
  <w:style w:type="character" w:customStyle="1" w:styleId="Heading3Char">
    <w:name w:val="Heading 3 Char"/>
    <w:basedOn w:val="DefaultParagraphFont"/>
    <w:link w:val="Heading3"/>
    <w:uiPriority w:val="9"/>
    <w:rsid w:val="00092260"/>
    <w:rPr>
      <w:rFonts w:ascii="Arial" w:hAnsi="Arial" w:cs="Arial"/>
      <w:color w:val="01853E"/>
      <w:sz w:val="24"/>
      <w:szCs w:val="24"/>
    </w:rPr>
  </w:style>
  <w:style w:type="paragraph" w:customStyle="1" w:styleId="MoECoverPageHeading">
    <w:name w:val="MoE: Cover Page Heading"/>
    <w:basedOn w:val="Normal"/>
    <w:link w:val="MoECoverPageHeadingChar"/>
    <w:rsid w:val="00092260"/>
    <w:pPr>
      <w:spacing w:before="160" w:line="240" w:lineRule="atLeast"/>
    </w:pPr>
    <w:rPr>
      <w:b/>
      <w:color w:val="01853E"/>
      <w:sz w:val="56"/>
      <w:szCs w:val="56"/>
    </w:rPr>
  </w:style>
  <w:style w:type="character" w:customStyle="1" w:styleId="MoECoverPageHeadingChar">
    <w:name w:val="MoE: Cover Page Heading Char"/>
    <w:basedOn w:val="DefaultParagraphFont"/>
    <w:link w:val="MoECoverPageHeading"/>
    <w:rsid w:val="00092260"/>
    <w:rPr>
      <w:rFonts w:ascii="Arial" w:hAnsi="Arial" w:cs="Arial"/>
      <w:b/>
      <w:color w:val="01853E"/>
      <w:sz w:val="56"/>
      <w:szCs w:val="56"/>
    </w:rPr>
  </w:style>
  <w:style w:type="paragraph" w:styleId="Title">
    <w:name w:val="Title"/>
    <w:basedOn w:val="MoECoverPageHeading"/>
    <w:next w:val="Normal"/>
    <w:link w:val="TitleChar"/>
    <w:uiPriority w:val="10"/>
    <w:rsid w:val="00092260"/>
  </w:style>
  <w:style w:type="character" w:customStyle="1" w:styleId="TitleChar">
    <w:name w:val="Title Char"/>
    <w:basedOn w:val="DefaultParagraphFont"/>
    <w:link w:val="Title"/>
    <w:uiPriority w:val="10"/>
    <w:rsid w:val="00092260"/>
    <w:rPr>
      <w:rFonts w:ascii="Arial" w:hAnsi="Arial" w:cs="Arial"/>
      <w:b/>
      <w:color w:val="01853E"/>
      <w:sz w:val="56"/>
      <w:szCs w:val="56"/>
    </w:rPr>
  </w:style>
  <w:style w:type="paragraph" w:customStyle="1" w:styleId="MoEHeading1">
    <w:name w:val="MoE: Heading 1"/>
    <w:basedOn w:val="Heading1"/>
    <w:next w:val="Normal"/>
    <w:link w:val="MoEHeading1Char"/>
    <w:rsid w:val="00092260"/>
    <w:rPr>
      <w:b w:val="0"/>
    </w:rPr>
  </w:style>
  <w:style w:type="character" w:customStyle="1" w:styleId="MoEHeading1Char">
    <w:name w:val="MoE: Heading 1 Char"/>
    <w:basedOn w:val="DefaultParagraphFont"/>
    <w:link w:val="MoEHeading1"/>
    <w:rsid w:val="00092260"/>
    <w:rPr>
      <w:rFonts w:ascii="Arial" w:eastAsiaTheme="majorEastAsia" w:hAnsi="Arial" w:cs="Arial"/>
      <w:b/>
      <w:color w:val="01853E"/>
      <w:sz w:val="36"/>
      <w:szCs w:val="36"/>
      <w:lang w:val="mi-NZ" w:eastAsia="en-NZ"/>
    </w:rPr>
  </w:style>
  <w:style w:type="character" w:customStyle="1" w:styleId="Heading1Char">
    <w:name w:val="Heading 1 Char"/>
    <w:aliases w:val="H1 green Char"/>
    <w:basedOn w:val="DefaultParagraphFont"/>
    <w:link w:val="Heading1"/>
    <w:uiPriority w:val="9"/>
    <w:rsid w:val="00092260"/>
    <w:rPr>
      <w:rFonts w:ascii="Arial" w:hAnsi="Arial" w:cs="Arial"/>
      <w:b/>
      <w:color w:val="01853E"/>
      <w:sz w:val="36"/>
      <w:szCs w:val="36"/>
      <w:lang w:val="mi-NZ" w:eastAsia="en-NZ"/>
    </w:rPr>
  </w:style>
  <w:style w:type="paragraph" w:customStyle="1" w:styleId="MoEHeading2">
    <w:name w:val="MoE: Heading 2"/>
    <w:basedOn w:val="Heading2"/>
    <w:next w:val="Normal"/>
    <w:link w:val="MoEHeading2Char"/>
    <w:rsid w:val="00092260"/>
    <w:rPr>
      <w:b w:val="0"/>
    </w:rPr>
  </w:style>
  <w:style w:type="character" w:customStyle="1" w:styleId="MoEHeading2Char">
    <w:name w:val="MoE: Heading 2 Char"/>
    <w:basedOn w:val="DefaultParagraphFont"/>
    <w:link w:val="MoEHeading2"/>
    <w:rsid w:val="00092260"/>
    <w:rPr>
      <w:rFonts w:ascii="Arial" w:eastAsiaTheme="majorEastAsia" w:hAnsi="Arial" w:cs="Arial"/>
      <w:color w:val="01853E"/>
      <w:sz w:val="28"/>
      <w:szCs w:val="28"/>
      <w:lang w:val="mi-NZ" w:eastAsia="en-NZ"/>
    </w:rPr>
  </w:style>
  <w:style w:type="character" w:customStyle="1" w:styleId="Heading2Char">
    <w:name w:val="Heading 2 Char"/>
    <w:aliases w:val="GH2 Char"/>
    <w:basedOn w:val="DefaultParagraphFont"/>
    <w:link w:val="Heading2"/>
    <w:uiPriority w:val="9"/>
    <w:rsid w:val="00092260"/>
    <w:rPr>
      <w:rFonts w:ascii="Arial" w:eastAsiaTheme="majorEastAsia" w:hAnsi="Arial" w:cs="Arial"/>
      <w:b/>
      <w:color w:val="01853E"/>
      <w:sz w:val="28"/>
      <w:szCs w:val="28"/>
      <w:lang w:val="mi-NZ" w:eastAsia="en-NZ"/>
    </w:rPr>
  </w:style>
  <w:style w:type="paragraph" w:customStyle="1" w:styleId="Quotegreen">
    <w:name w:val="Quote green"/>
    <w:basedOn w:val="Normal"/>
    <w:next w:val="Normal"/>
    <w:link w:val="QuotegreenChar"/>
    <w:qFormat/>
    <w:rsid w:val="00092260"/>
    <w:pPr>
      <w:pBdr>
        <w:left w:val="single" w:sz="8" w:space="11" w:color="3F92CF"/>
      </w:pBdr>
      <w:spacing w:before="160" w:line="240" w:lineRule="atLeast"/>
      <w:ind w:left="284"/>
    </w:pPr>
    <w:rPr>
      <w:color w:val="01853E"/>
    </w:rPr>
  </w:style>
  <w:style w:type="character" w:customStyle="1" w:styleId="QuotegreenChar">
    <w:name w:val="Quote green Char"/>
    <w:basedOn w:val="DefaultParagraphFont"/>
    <w:link w:val="Quotegreen"/>
    <w:rsid w:val="00092260"/>
    <w:rPr>
      <w:rFonts w:ascii="Arial" w:hAnsi="Arial" w:cs="Arial"/>
      <w:color w:val="01853E"/>
      <w:sz w:val="24"/>
      <w:szCs w:val="24"/>
    </w:rPr>
  </w:style>
  <w:style w:type="character" w:styleId="Hyperlink">
    <w:name w:val="Hyperlink"/>
    <w:basedOn w:val="DefaultParagraphFont"/>
    <w:uiPriority w:val="99"/>
    <w:rsid w:val="00092260"/>
    <w:rPr>
      <w:color w:val="0563C1" w:themeColor="hyperlink"/>
      <w:u w:val="single"/>
    </w:rPr>
  </w:style>
  <w:style w:type="paragraph" w:styleId="Quote">
    <w:name w:val="Quote"/>
    <w:aliases w:val="blue"/>
    <w:basedOn w:val="Quotegreen"/>
    <w:next w:val="Normal"/>
    <w:link w:val="QuoteChar"/>
    <w:uiPriority w:val="29"/>
    <w:qFormat/>
    <w:rsid w:val="00092260"/>
    <w:rPr>
      <w:color w:val="3472AC"/>
    </w:rPr>
  </w:style>
  <w:style w:type="character" w:customStyle="1" w:styleId="QuoteChar">
    <w:name w:val="Quote Char"/>
    <w:aliases w:val="blue Char"/>
    <w:basedOn w:val="DefaultParagraphFont"/>
    <w:link w:val="Quote"/>
    <w:uiPriority w:val="29"/>
    <w:rsid w:val="00092260"/>
    <w:rPr>
      <w:rFonts w:ascii="Arial" w:hAnsi="Arial" w:cs="Arial"/>
      <w:color w:val="3472AC"/>
      <w:sz w:val="24"/>
      <w:szCs w:val="24"/>
    </w:rPr>
  </w:style>
  <w:style w:type="paragraph" w:customStyle="1" w:styleId="BH1">
    <w:name w:val="BH1"/>
    <w:basedOn w:val="Heading1"/>
    <w:link w:val="BH1Char"/>
    <w:qFormat/>
    <w:rsid w:val="001C783A"/>
    <w:pPr>
      <w:spacing w:after="120" w:line="240" w:lineRule="auto"/>
    </w:pPr>
    <w:rPr>
      <w:color w:val="3472AC"/>
      <w:sz w:val="34"/>
      <w:szCs w:val="34"/>
    </w:rPr>
  </w:style>
  <w:style w:type="paragraph" w:customStyle="1" w:styleId="GH1">
    <w:name w:val="GH1"/>
    <w:basedOn w:val="Heading1"/>
    <w:link w:val="GH1Char"/>
    <w:qFormat/>
    <w:rsid w:val="00930E9E"/>
    <w:pPr>
      <w:spacing w:after="120" w:line="240" w:lineRule="auto"/>
    </w:pPr>
    <w:rPr>
      <w:noProof/>
      <w:sz w:val="34"/>
      <w:szCs w:val="34"/>
    </w:rPr>
  </w:style>
  <w:style w:type="character" w:customStyle="1" w:styleId="BH1Char">
    <w:name w:val="BH1 Char"/>
    <w:basedOn w:val="Heading1Char"/>
    <w:link w:val="BH1"/>
    <w:rsid w:val="001C783A"/>
    <w:rPr>
      <w:rFonts w:ascii="Arial" w:hAnsi="Arial" w:cs="Arial"/>
      <w:b/>
      <w:color w:val="3472AC"/>
      <w:sz w:val="34"/>
      <w:szCs w:val="34"/>
      <w:lang w:val="mi-NZ" w:eastAsia="en-NZ"/>
    </w:rPr>
  </w:style>
  <w:style w:type="paragraph" w:customStyle="1" w:styleId="BH2">
    <w:name w:val="BH2"/>
    <w:basedOn w:val="Heading2"/>
    <w:link w:val="BH2Char"/>
    <w:qFormat/>
    <w:rsid w:val="00092260"/>
    <w:rPr>
      <w:color w:val="3472AC"/>
    </w:rPr>
  </w:style>
  <w:style w:type="character" w:customStyle="1" w:styleId="GH1Char">
    <w:name w:val="GH1 Char"/>
    <w:basedOn w:val="Heading1Char"/>
    <w:link w:val="GH1"/>
    <w:rsid w:val="00092260"/>
    <w:rPr>
      <w:rFonts w:ascii="Arial" w:hAnsi="Arial" w:cs="Arial"/>
      <w:b/>
      <w:noProof/>
      <w:color w:val="01853E"/>
      <w:sz w:val="34"/>
      <w:szCs w:val="34"/>
      <w:lang w:val="mi-NZ" w:eastAsia="en-NZ"/>
    </w:rPr>
  </w:style>
  <w:style w:type="paragraph" w:customStyle="1" w:styleId="GH2">
    <w:name w:val="GH 2"/>
    <w:basedOn w:val="Heading2"/>
    <w:link w:val="GH2Char"/>
    <w:qFormat/>
    <w:rsid w:val="00092260"/>
  </w:style>
  <w:style w:type="character" w:customStyle="1" w:styleId="BH2Char">
    <w:name w:val="BH2 Char"/>
    <w:basedOn w:val="Heading2Char"/>
    <w:link w:val="BH2"/>
    <w:rsid w:val="00092260"/>
    <w:rPr>
      <w:rFonts w:ascii="Arial" w:eastAsiaTheme="majorEastAsia" w:hAnsi="Arial" w:cs="Arial"/>
      <w:b/>
      <w:color w:val="3472AC"/>
      <w:sz w:val="28"/>
      <w:szCs w:val="28"/>
      <w:lang w:val="mi-NZ" w:eastAsia="en-NZ"/>
    </w:rPr>
  </w:style>
  <w:style w:type="paragraph" w:customStyle="1" w:styleId="BH3">
    <w:name w:val="BH3"/>
    <w:basedOn w:val="Heading3"/>
    <w:link w:val="BH3Char"/>
    <w:qFormat/>
    <w:rsid w:val="00092260"/>
    <w:rPr>
      <w:color w:val="3472AC"/>
    </w:rPr>
  </w:style>
  <w:style w:type="character" w:customStyle="1" w:styleId="GH2Char">
    <w:name w:val="GH 2 Char"/>
    <w:basedOn w:val="Heading2Char"/>
    <w:link w:val="GH2"/>
    <w:rsid w:val="00092260"/>
    <w:rPr>
      <w:rFonts w:ascii="Arial" w:eastAsiaTheme="majorEastAsia" w:hAnsi="Arial" w:cs="Arial"/>
      <w:b/>
      <w:color w:val="01853E"/>
      <w:sz w:val="28"/>
      <w:szCs w:val="28"/>
      <w:lang w:val="mi-NZ" w:eastAsia="en-NZ"/>
    </w:rPr>
  </w:style>
  <w:style w:type="paragraph" w:styleId="Header">
    <w:name w:val="header"/>
    <w:basedOn w:val="Normal"/>
    <w:link w:val="HeaderChar"/>
    <w:uiPriority w:val="99"/>
    <w:unhideWhenUsed/>
    <w:rsid w:val="00092260"/>
    <w:pPr>
      <w:tabs>
        <w:tab w:val="center" w:pos="4513"/>
        <w:tab w:val="right" w:pos="9026"/>
      </w:tabs>
      <w:spacing w:after="0" w:line="240" w:lineRule="auto"/>
    </w:pPr>
  </w:style>
  <w:style w:type="character" w:customStyle="1" w:styleId="BH3Char">
    <w:name w:val="BH3 Char"/>
    <w:basedOn w:val="Heading3Char"/>
    <w:link w:val="BH3"/>
    <w:rsid w:val="00092260"/>
    <w:rPr>
      <w:rFonts w:ascii="Arial" w:hAnsi="Arial" w:cs="Arial"/>
      <w:color w:val="3472AC"/>
      <w:sz w:val="24"/>
      <w:szCs w:val="24"/>
    </w:rPr>
  </w:style>
  <w:style w:type="character" w:customStyle="1" w:styleId="HeaderChar">
    <w:name w:val="Header Char"/>
    <w:basedOn w:val="DefaultParagraphFont"/>
    <w:link w:val="Header"/>
    <w:uiPriority w:val="99"/>
    <w:rsid w:val="00092260"/>
    <w:rPr>
      <w:rFonts w:ascii="Arial" w:hAnsi="Arial" w:cs="Arial"/>
      <w:sz w:val="24"/>
      <w:szCs w:val="24"/>
    </w:rPr>
  </w:style>
  <w:style w:type="paragraph" w:styleId="Footer">
    <w:name w:val="footer"/>
    <w:basedOn w:val="Normal"/>
    <w:link w:val="FooterChar"/>
    <w:uiPriority w:val="99"/>
    <w:unhideWhenUsed/>
    <w:rsid w:val="000922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2260"/>
    <w:rPr>
      <w:rFonts w:ascii="Arial" w:hAnsi="Arial" w:cs="Arial"/>
      <w:sz w:val="24"/>
      <w:szCs w:val="24"/>
    </w:rPr>
  </w:style>
  <w:style w:type="paragraph" w:customStyle="1" w:styleId="MoEFooterBold">
    <w:name w:val="MoE: Footer (Bold)"/>
    <w:basedOn w:val="Footer"/>
    <w:link w:val="MoEFooterBoldChar"/>
    <w:qFormat/>
    <w:rsid w:val="00092260"/>
    <w:pPr>
      <w:tabs>
        <w:tab w:val="clear" w:pos="4513"/>
        <w:tab w:val="clear" w:pos="9026"/>
        <w:tab w:val="left" w:pos="1730"/>
        <w:tab w:val="left" w:pos="4000"/>
      </w:tabs>
      <w:spacing w:before="160"/>
      <w:ind w:right="360"/>
    </w:pPr>
    <w:rPr>
      <w:b/>
      <w:noProof/>
      <w:color w:val="01853E"/>
      <w:sz w:val="18"/>
      <w:szCs w:val="18"/>
      <w:lang w:eastAsia="en-NZ"/>
    </w:rPr>
  </w:style>
  <w:style w:type="character" w:customStyle="1" w:styleId="MoEFooterBoldChar">
    <w:name w:val="MoE: Footer (Bold) Char"/>
    <w:basedOn w:val="FooterChar"/>
    <w:link w:val="MoEFooterBold"/>
    <w:rsid w:val="00092260"/>
    <w:rPr>
      <w:rFonts w:ascii="Arial" w:hAnsi="Arial" w:cs="Arial"/>
      <w:b/>
      <w:noProof/>
      <w:color w:val="01853E"/>
      <w:sz w:val="18"/>
      <w:szCs w:val="18"/>
      <w:lang w:eastAsia="en-NZ"/>
    </w:rPr>
  </w:style>
  <w:style w:type="paragraph" w:styleId="ListParagraph">
    <w:name w:val="List Paragraph"/>
    <w:basedOn w:val="Normal"/>
    <w:uiPriority w:val="34"/>
    <w:rsid w:val="00712A60"/>
    <w:pPr>
      <w:ind w:left="720"/>
      <w:contextualSpacing/>
    </w:pPr>
  </w:style>
  <w:style w:type="paragraph" w:styleId="Caption">
    <w:name w:val="caption"/>
    <w:basedOn w:val="Normal"/>
    <w:next w:val="Normal"/>
    <w:uiPriority w:val="35"/>
    <w:unhideWhenUsed/>
    <w:rsid w:val="0020258D"/>
    <w:pPr>
      <w:spacing w:after="200" w:line="240" w:lineRule="auto"/>
    </w:pPr>
    <w:rPr>
      <w:i/>
      <w:iCs/>
      <w:color w:val="44546A" w:themeColor="text2"/>
      <w:sz w:val="18"/>
      <w:szCs w:val="18"/>
    </w:rPr>
  </w:style>
  <w:style w:type="table" w:styleId="TableGrid">
    <w:name w:val="Table Grid"/>
    <w:basedOn w:val="TableNormal"/>
    <w:uiPriority w:val="39"/>
    <w:rsid w:val="00C87642"/>
    <w:pPr>
      <w:keepLines/>
      <w:suppressAutoHyphens/>
      <w:spacing w:before="120"/>
      <w:ind w:left="113"/>
    </w:pPr>
    <w:rPr>
      <w:rFonts w:ascii="Arial" w:hAnsi="Arial"/>
      <w:sz w:val="20"/>
    </w:rPr>
    <w:tblPr>
      <w:tblStyleRowBandSize w:val="1"/>
      <w:tblStyleColBandSize w:val="1"/>
      <w:tblBorders>
        <w:insideV w:val="single" w:sz="8" w:space="0" w:color="D9D9D9" w:themeColor="background1" w:themeShade="D9"/>
      </w:tblBorders>
    </w:tblPr>
    <w:trPr>
      <w:cantSplit/>
    </w:trPr>
    <w:tcPr>
      <w:shd w:val="clear" w:color="auto" w:fill="auto"/>
    </w:tcPr>
    <w:tblStylePr w:type="firstRow">
      <w:rPr>
        <w:rFonts w:ascii="Arial" w:hAnsi="Arial"/>
        <w:b/>
        <w:i w:val="0"/>
        <w:color w:val="FFFFFF" w:themeColor="background1"/>
        <w:sz w:val="20"/>
      </w:rPr>
      <w:tblPr/>
      <w:tcPr>
        <w:shd w:val="clear" w:color="auto" w:fill="3472AC"/>
      </w:tcPr>
    </w:tblStylePr>
    <w:tblStylePr w:type="firstCol">
      <w:rPr>
        <w:rFonts w:ascii="Arial" w:hAnsi="Arial"/>
        <w:b w:val="0"/>
        <w:i w:val="0"/>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wCell">
      <w:rPr>
        <w:b/>
      </w:rPr>
      <w:tblPr/>
      <w:tcPr>
        <w:tcBorders>
          <w:top w:val="nil"/>
          <w:left w:val="nil"/>
          <w:bottom w:val="nil"/>
          <w:right w:val="nil"/>
          <w:insideH w:val="nil"/>
          <w:insideV w:val="nil"/>
          <w:tl2br w:val="nil"/>
          <w:tr2bl w:val="nil"/>
        </w:tcBorders>
      </w:tcPr>
    </w:tblStylePr>
  </w:style>
  <w:style w:type="paragraph" w:customStyle="1" w:styleId="MoEBodyText">
    <w:name w:val="MoE: Body Text"/>
    <w:basedOn w:val="Normal"/>
    <w:link w:val="MoEBodyTextChar"/>
    <w:rsid w:val="00C15E3C"/>
    <w:pPr>
      <w:spacing w:before="160" w:after="240" w:line="240" w:lineRule="atLeast"/>
    </w:pPr>
    <w:rPr>
      <w:rFonts w:eastAsiaTheme="majorEastAsia"/>
      <w:color w:val="01853E"/>
      <w:sz w:val="20"/>
      <w:szCs w:val="20"/>
      <w:lang w:val="mi-NZ" w:eastAsia="en-NZ"/>
    </w:rPr>
  </w:style>
  <w:style w:type="character" w:customStyle="1" w:styleId="MoEBodyTextChar">
    <w:name w:val="MoE: Body Text Char"/>
    <w:basedOn w:val="MoEHeading2Char"/>
    <w:link w:val="MoEBodyText"/>
    <w:rsid w:val="00C15E3C"/>
    <w:rPr>
      <w:rFonts w:ascii="Arial" w:eastAsiaTheme="majorEastAsia" w:hAnsi="Arial" w:cs="Arial"/>
      <w:b/>
      <w:color w:val="01853E"/>
      <w:sz w:val="20"/>
      <w:szCs w:val="20"/>
      <w:lang w:val="mi-NZ" w:eastAsia="en-NZ"/>
    </w:rPr>
  </w:style>
  <w:style w:type="paragraph" w:customStyle="1" w:styleId="MoECoverPageSubheading">
    <w:name w:val="MoE: Cover Page Subheading"/>
    <w:basedOn w:val="Normal"/>
    <w:link w:val="MoECoverPageSubheadingChar"/>
    <w:rsid w:val="00470930"/>
    <w:pPr>
      <w:spacing w:after="0" w:line="240" w:lineRule="auto"/>
    </w:pPr>
    <w:rPr>
      <w:rFonts w:ascii="MS Gothic" w:hAnsi="MS Gothic" w:cs="MS Gothic"/>
      <w:color w:val="01853E"/>
      <w:sz w:val="28"/>
      <w:szCs w:val="28"/>
    </w:rPr>
  </w:style>
  <w:style w:type="character" w:customStyle="1" w:styleId="MoECoverPageSubheadingChar">
    <w:name w:val="MoE: Cover Page Subheading Char"/>
    <w:basedOn w:val="DefaultParagraphFont"/>
    <w:link w:val="MoECoverPageSubheading"/>
    <w:rsid w:val="00470930"/>
    <w:rPr>
      <w:rFonts w:ascii="MS Gothic" w:hAnsi="MS Gothic" w:cs="MS Gothic"/>
      <w:color w:val="01853E"/>
      <w:sz w:val="28"/>
      <w:szCs w:val="28"/>
    </w:rPr>
  </w:style>
  <w:style w:type="table" w:styleId="TableGridLight">
    <w:name w:val="Grid Table Light"/>
    <w:basedOn w:val="TableNormal"/>
    <w:uiPriority w:val="40"/>
    <w:rsid w:val="006E3DE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
    <w:name w:val="LI"/>
    <w:basedOn w:val="Normal"/>
    <w:link w:val="LIChar"/>
    <w:qFormat/>
    <w:rsid w:val="001C783A"/>
    <w:pPr>
      <w:keepNext/>
      <w:keepLines/>
      <w:spacing w:before="120" w:line="240" w:lineRule="atLeast"/>
      <w:outlineLvl w:val="2"/>
    </w:pPr>
    <w:rPr>
      <w:rFonts w:eastAsiaTheme="majorEastAsia" w:cs="Cambria Math"/>
      <w:b/>
      <w:color w:val="3472AC"/>
      <w:szCs w:val="32"/>
    </w:rPr>
  </w:style>
  <w:style w:type="character" w:customStyle="1" w:styleId="LIChar">
    <w:name w:val="LI Char"/>
    <w:basedOn w:val="DefaultParagraphFont"/>
    <w:link w:val="LI"/>
    <w:rsid w:val="001C783A"/>
    <w:rPr>
      <w:rFonts w:ascii="Arial" w:eastAsiaTheme="majorEastAsia" w:hAnsi="Arial" w:cs="Cambria Math"/>
      <w:b/>
      <w:color w:val="3472AC"/>
      <w:sz w:val="24"/>
      <w:szCs w:val="32"/>
    </w:rPr>
  </w:style>
  <w:style w:type="character" w:customStyle="1" w:styleId="normaltextrun">
    <w:name w:val="normaltextrun"/>
    <w:basedOn w:val="DefaultParagraphFont"/>
    <w:rsid w:val="00A01948"/>
  </w:style>
  <w:style w:type="paragraph" w:customStyle="1" w:styleId="paragraph">
    <w:name w:val="paragraph"/>
    <w:basedOn w:val="Normal"/>
    <w:rsid w:val="00A01948"/>
    <w:pPr>
      <w:spacing w:before="100" w:beforeAutospacing="1" w:after="100" w:afterAutospacing="1" w:line="240" w:lineRule="auto"/>
    </w:pPr>
    <w:rPr>
      <w:rFonts w:ascii="Symbol" w:eastAsia="Symbol" w:hAnsi="Symbol" w:cs="Symbol"/>
      <w:color w:val="000000" w:themeColor="text1"/>
      <w:lang w:eastAsia="en-NZ"/>
    </w:rPr>
  </w:style>
  <w:style w:type="character" w:customStyle="1" w:styleId="eop">
    <w:name w:val="eop"/>
    <w:basedOn w:val="DefaultParagraphFont"/>
    <w:rsid w:val="00124608"/>
  </w:style>
  <w:style w:type="character" w:styleId="CommentReference">
    <w:name w:val="annotation reference"/>
    <w:basedOn w:val="DefaultParagraphFont"/>
    <w:uiPriority w:val="99"/>
    <w:semiHidden/>
    <w:unhideWhenUsed/>
    <w:rsid w:val="00644C21"/>
    <w:rPr>
      <w:sz w:val="16"/>
      <w:szCs w:val="16"/>
    </w:rPr>
  </w:style>
  <w:style w:type="paragraph" w:styleId="CommentText">
    <w:name w:val="annotation text"/>
    <w:basedOn w:val="Normal"/>
    <w:link w:val="CommentTextChar"/>
    <w:uiPriority w:val="99"/>
    <w:unhideWhenUsed/>
    <w:rsid w:val="00644C21"/>
    <w:pPr>
      <w:spacing w:line="240" w:lineRule="auto"/>
    </w:pPr>
    <w:rPr>
      <w:sz w:val="20"/>
      <w:szCs w:val="20"/>
    </w:rPr>
  </w:style>
  <w:style w:type="character" w:customStyle="1" w:styleId="CommentTextChar">
    <w:name w:val="Comment Text Char"/>
    <w:basedOn w:val="DefaultParagraphFont"/>
    <w:link w:val="CommentText"/>
    <w:uiPriority w:val="99"/>
    <w:rsid w:val="00644C21"/>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644C21"/>
    <w:rPr>
      <w:b/>
      <w:bCs/>
    </w:rPr>
  </w:style>
  <w:style w:type="character" w:customStyle="1" w:styleId="CommentSubjectChar">
    <w:name w:val="Comment Subject Char"/>
    <w:basedOn w:val="CommentTextChar"/>
    <w:link w:val="CommentSubject"/>
    <w:uiPriority w:val="99"/>
    <w:semiHidden/>
    <w:rsid w:val="00644C21"/>
    <w:rPr>
      <w:rFonts w:ascii="Arial" w:hAnsi="Arial" w:cs="Arial"/>
      <w:b/>
      <w:bCs/>
      <w:sz w:val="20"/>
      <w:szCs w:val="20"/>
    </w:rPr>
  </w:style>
  <w:style w:type="paragraph" w:styleId="Revision">
    <w:name w:val="Revision"/>
    <w:hidden/>
    <w:uiPriority w:val="99"/>
    <w:semiHidden/>
    <w:rsid w:val="00A36552"/>
    <w:pPr>
      <w:spacing w:after="0"/>
    </w:pPr>
    <w:rPr>
      <w:rFonts w:ascii="Arial" w:hAnsi="Arial" w:cs="Arial"/>
      <w:sz w:val="24"/>
      <w:szCs w:val="24"/>
    </w:rPr>
  </w:style>
  <w:style w:type="table" w:styleId="PlainTable1">
    <w:name w:val="Plain Table 1"/>
    <w:basedOn w:val="TableNormal"/>
    <w:uiPriority w:val="4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8A0750"/>
    <w:rPr>
      <w:color w:val="605E5C"/>
      <w:shd w:val="clear" w:color="auto" w:fill="E1DFDD"/>
    </w:rPr>
  </w:style>
  <w:style w:type="character" w:customStyle="1" w:styleId="scxw246125655">
    <w:name w:val="scxw246125655"/>
    <w:basedOn w:val="DefaultParagraphFont"/>
    <w:rsid w:val="00A550BA"/>
  </w:style>
  <w:style w:type="paragraph" w:styleId="NormalWeb">
    <w:name w:val="Normal (Web)"/>
    <w:basedOn w:val="Normal"/>
    <w:uiPriority w:val="99"/>
    <w:unhideWhenUsed/>
    <w:rsid w:val="00B11CBD"/>
    <w:pPr>
      <w:spacing w:before="100" w:beforeAutospacing="1" w:after="100" w:afterAutospacing="1" w:line="240" w:lineRule="auto"/>
    </w:pPr>
    <w:rPr>
      <w:rFonts w:ascii="Times New Roman" w:eastAsia="Times New Roman" w:hAnsi="Times New Roman" w:cs="Times New Roman"/>
      <w:lang w:eastAsia="en-NZ"/>
    </w:rPr>
  </w:style>
  <w:style w:type="character" w:customStyle="1" w:styleId="hubs-glossary-item">
    <w:name w:val="hubs-glossary-item"/>
    <w:basedOn w:val="DefaultParagraphFont"/>
    <w:rsid w:val="00B11CBD"/>
  </w:style>
  <w:style w:type="character" w:customStyle="1" w:styleId="hubs-no-glossarize">
    <w:name w:val="hubs-no-glossarize"/>
    <w:basedOn w:val="DefaultParagraphFont"/>
    <w:rsid w:val="00312FC5"/>
  </w:style>
  <w:style w:type="character" w:styleId="Emphasis">
    <w:name w:val="Emphasis"/>
    <w:basedOn w:val="DefaultParagraphFont"/>
    <w:uiPriority w:val="20"/>
    <w:rsid w:val="00EB2651"/>
    <w:rPr>
      <w:i/>
      <w:iCs/>
    </w:rPr>
  </w:style>
  <w:style w:type="character" w:styleId="FollowedHyperlink">
    <w:name w:val="FollowedHyperlink"/>
    <w:basedOn w:val="DefaultParagraphFont"/>
    <w:uiPriority w:val="99"/>
    <w:semiHidden/>
    <w:unhideWhenUsed/>
    <w:rsid w:val="009067DD"/>
    <w:rPr>
      <w:color w:val="954F72" w:themeColor="followedHyperlink"/>
      <w:u w:val="single"/>
    </w:rPr>
  </w:style>
  <w:style w:type="paragraph" w:customStyle="1" w:styleId="o-captiontitle">
    <w:name w:val="o-caption__title"/>
    <w:basedOn w:val="Normal"/>
    <w:rsid w:val="008C3C5D"/>
    <w:pPr>
      <w:spacing w:before="100" w:beforeAutospacing="1" w:after="100" w:afterAutospacing="1" w:line="240" w:lineRule="auto"/>
    </w:pPr>
    <w:rPr>
      <w:rFonts w:ascii="Times New Roman" w:eastAsia="Times New Roman" w:hAnsi="Times New Roman" w:cs="Times New Roman"/>
      <w:lang w:eastAsia="en-NZ"/>
    </w:rPr>
  </w:style>
  <w:style w:type="paragraph" w:customStyle="1" w:styleId="teacher-notes-sidebar">
    <w:name w:val="teacher-notes-sidebar"/>
    <w:basedOn w:val="Normal"/>
    <w:rsid w:val="00644AB0"/>
    <w:pPr>
      <w:spacing w:before="100" w:beforeAutospacing="1" w:after="100" w:afterAutospacing="1" w:line="240" w:lineRule="auto"/>
    </w:pPr>
    <w:rPr>
      <w:rFonts w:ascii="Times New Roman" w:eastAsia="Times New Roman" w:hAnsi="Times New Roman" w:cs="Times New Roman"/>
      <w:lang w:eastAsia="en-NZ"/>
    </w:rPr>
  </w:style>
  <w:style w:type="paragraph" w:customStyle="1" w:styleId="trt0xe">
    <w:name w:val="trt0xe"/>
    <w:basedOn w:val="Normal"/>
    <w:rsid w:val="00E90C30"/>
    <w:pPr>
      <w:spacing w:before="100" w:beforeAutospacing="1" w:after="100" w:afterAutospacing="1" w:line="240" w:lineRule="auto"/>
    </w:pPr>
    <w:rPr>
      <w:rFonts w:ascii="Times New Roman" w:eastAsia="Times New Roman" w:hAnsi="Times New Roman" w:cs="Times New Roman"/>
      <w:lang w:eastAsia="en-NZ"/>
    </w:rPr>
  </w:style>
  <w:style w:type="paragraph" w:customStyle="1" w:styleId="LIG">
    <w:name w:val="LIG"/>
    <w:basedOn w:val="LI"/>
    <w:link w:val="LIGChar"/>
    <w:qFormat/>
    <w:rsid w:val="006A4C73"/>
    <w:rPr>
      <w:color w:val="01853E"/>
    </w:rPr>
  </w:style>
  <w:style w:type="character" w:styleId="Mention">
    <w:name w:val="Mention"/>
    <w:basedOn w:val="DefaultParagraphFont"/>
    <w:uiPriority w:val="99"/>
    <w:unhideWhenUsed/>
    <w:rsid w:val="006A4C73"/>
    <w:rPr>
      <w:color w:val="2B579A"/>
      <w:shd w:val="clear" w:color="auto" w:fill="E1DFDD"/>
    </w:rPr>
  </w:style>
  <w:style w:type="character" w:customStyle="1" w:styleId="LIGChar">
    <w:name w:val="LIG Char"/>
    <w:basedOn w:val="LIChar"/>
    <w:link w:val="LIG"/>
    <w:rsid w:val="006A4C73"/>
    <w:rPr>
      <w:rFonts w:ascii="Arial" w:eastAsiaTheme="majorEastAsia" w:hAnsi="Arial" w:cs="Cambria Math"/>
      <w:b/>
      <w:color w:val="01853E"/>
      <w:sz w:val="24"/>
      <w:szCs w:val="32"/>
    </w:rPr>
  </w:style>
  <w:style w:type="table" w:styleId="GridTable1Light-Accent1">
    <w:name w:val="Grid Table 1 Light Accent 1"/>
    <w:basedOn w:val="TableNormal"/>
    <w:uiPriority w:val="46"/>
    <w:rsid w:val="005357D5"/>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4F5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21835">
      <w:bodyDiv w:val="1"/>
      <w:marLeft w:val="0"/>
      <w:marRight w:val="0"/>
      <w:marTop w:val="0"/>
      <w:marBottom w:val="0"/>
      <w:divBdr>
        <w:top w:val="none" w:sz="0" w:space="0" w:color="auto"/>
        <w:left w:val="none" w:sz="0" w:space="0" w:color="auto"/>
        <w:bottom w:val="none" w:sz="0" w:space="0" w:color="auto"/>
        <w:right w:val="none" w:sz="0" w:space="0" w:color="auto"/>
      </w:divBdr>
    </w:div>
    <w:div w:id="46727581">
      <w:bodyDiv w:val="1"/>
      <w:marLeft w:val="0"/>
      <w:marRight w:val="0"/>
      <w:marTop w:val="0"/>
      <w:marBottom w:val="0"/>
      <w:divBdr>
        <w:top w:val="none" w:sz="0" w:space="0" w:color="auto"/>
        <w:left w:val="none" w:sz="0" w:space="0" w:color="auto"/>
        <w:bottom w:val="none" w:sz="0" w:space="0" w:color="auto"/>
        <w:right w:val="none" w:sz="0" w:space="0" w:color="auto"/>
      </w:divBdr>
    </w:div>
    <w:div w:id="61832627">
      <w:bodyDiv w:val="1"/>
      <w:marLeft w:val="0"/>
      <w:marRight w:val="0"/>
      <w:marTop w:val="0"/>
      <w:marBottom w:val="0"/>
      <w:divBdr>
        <w:top w:val="none" w:sz="0" w:space="0" w:color="auto"/>
        <w:left w:val="none" w:sz="0" w:space="0" w:color="auto"/>
        <w:bottom w:val="none" w:sz="0" w:space="0" w:color="auto"/>
        <w:right w:val="none" w:sz="0" w:space="0" w:color="auto"/>
      </w:divBdr>
      <w:divsChild>
        <w:div w:id="234974072">
          <w:marLeft w:val="0"/>
          <w:marRight w:val="0"/>
          <w:marTop w:val="0"/>
          <w:marBottom w:val="0"/>
          <w:divBdr>
            <w:top w:val="none" w:sz="0" w:space="0" w:color="auto"/>
            <w:left w:val="none" w:sz="0" w:space="0" w:color="auto"/>
            <w:bottom w:val="none" w:sz="0" w:space="0" w:color="auto"/>
            <w:right w:val="none" w:sz="0" w:space="0" w:color="auto"/>
          </w:divBdr>
        </w:div>
        <w:div w:id="1405030167">
          <w:marLeft w:val="0"/>
          <w:marRight w:val="0"/>
          <w:marTop w:val="0"/>
          <w:marBottom w:val="0"/>
          <w:divBdr>
            <w:top w:val="none" w:sz="0" w:space="0" w:color="auto"/>
            <w:left w:val="none" w:sz="0" w:space="0" w:color="auto"/>
            <w:bottom w:val="none" w:sz="0" w:space="0" w:color="auto"/>
            <w:right w:val="none" w:sz="0" w:space="0" w:color="auto"/>
          </w:divBdr>
        </w:div>
        <w:div w:id="1709720584">
          <w:marLeft w:val="0"/>
          <w:marRight w:val="0"/>
          <w:marTop w:val="0"/>
          <w:marBottom w:val="0"/>
          <w:divBdr>
            <w:top w:val="none" w:sz="0" w:space="0" w:color="auto"/>
            <w:left w:val="none" w:sz="0" w:space="0" w:color="auto"/>
            <w:bottom w:val="none" w:sz="0" w:space="0" w:color="auto"/>
            <w:right w:val="none" w:sz="0" w:space="0" w:color="auto"/>
          </w:divBdr>
        </w:div>
      </w:divsChild>
    </w:div>
    <w:div w:id="96948898">
      <w:bodyDiv w:val="1"/>
      <w:marLeft w:val="0"/>
      <w:marRight w:val="0"/>
      <w:marTop w:val="0"/>
      <w:marBottom w:val="0"/>
      <w:divBdr>
        <w:top w:val="none" w:sz="0" w:space="0" w:color="auto"/>
        <w:left w:val="none" w:sz="0" w:space="0" w:color="auto"/>
        <w:bottom w:val="none" w:sz="0" w:space="0" w:color="auto"/>
        <w:right w:val="none" w:sz="0" w:space="0" w:color="auto"/>
      </w:divBdr>
      <w:divsChild>
        <w:div w:id="539976304">
          <w:marLeft w:val="0"/>
          <w:marRight w:val="0"/>
          <w:marTop w:val="0"/>
          <w:marBottom w:val="0"/>
          <w:divBdr>
            <w:top w:val="none" w:sz="0" w:space="0" w:color="auto"/>
            <w:left w:val="none" w:sz="0" w:space="0" w:color="auto"/>
            <w:bottom w:val="none" w:sz="0" w:space="0" w:color="auto"/>
            <w:right w:val="none" w:sz="0" w:space="0" w:color="auto"/>
          </w:divBdr>
        </w:div>
        <w:div w:id="1815873273">
          <w:marLeft w:val="0"/>
          <w:marRight w:val="0"/>
          <w:marTop w:val="0"/>
          <w:marBottom w:val="0"/>
          <w:divBdr>
            <w:top w:val="none" w:sz="0" w:space="0" w:color="auto"/>
            <w:left w:val="none" w:sz="0" w:space="0" w:color="auto"/>
            <w:bottom w:val="none" w:sz="0" w:space="0" w:color="auto"/>
            <w:right w:val="none" w:sz="0" w:space="0" w:color="auto"/>
          </w:divBdr>
          <w:divsChild>
            <w:div w:id="189492017">
              <w:marLeft w:val="0"/>
              <w:marRight w:val="0"/>
              <w:marTop w:val="30"/>
              <w:marBottom w:val="30"/>
              <w:divBdr>
                <w:top w:val="none" w:sz="0" w:space="0" w:color="auto"/>
                <w:left w:val="none" w:sz="0" w:space="0" w:color="auto"/>
                <w:bottom w:val="none" w:sz="0" w:space="0" w:color="auto"/>
                <w:right w:val="none" w:sz="0" w:space="0" w:color="auto"/>
              </w:divBdr>
              <w:divsChild>
                <w:div w:id="13922040">
                  <w:marLeft w:val="0"/>
                  <w:marRight w:val="0"/>
                  <w:marTop w:val="0"/>
                  <w:marBottom w:val="0"/>
                  <w:divBdr>
                    <w:top w:val="none" w:sz="0" w:space="0" w:color="auto"/>
                    <w:left w:val="none" w:sz="0" w:space="0" w:color="auto"/>
                    <w:bottom w:val="none" w:sz="0" w:space="0" w:color="auto"/>
                    <w:right w:val="none" w:sz="0" w:space="0" w:color="auto"/>
                  </w:divBdr>
                  <w:divsChild>
                    <w:div w:id="1199508543">
                      <w:marLeft w:val="0"/>
                      <w:marRight w:val="0"/>
                      <w:marTop w:val="0"/>
                      <w:marBottom w:val="0"/>
                      <w:divBdr>
                        <w:top w:val="none" w:sz="0" w:space="0" w:color="auto"/>
                        <w:left w:val="none" w:sz="0" w:space="0" w:color="auto"/>
                        <w:bottom w:val="none" w:sz="0" w:space="0" w:color="auto"/>
                        <w:right w:val="none" w:sz="0" w:space="0" w:color="auto"/>
                      </w:divBdr>
                    </w:div>
                    <w:div w:id="1394624460">
                      <w:marLeft w:val="0"/>
                      <w:marRight w:val="0"/>
                      <w:marTop w:val="0"/>
                      <w:marBottom w:val="0"/>
                      <w:divBdr>
                        <w:top w:val="none" w:sz="0" w:space="0" w:color="auto"/>
                        <w:left w:val="none" w:sz="0" w:space="0" w:color="auto"/>
                        <w:bottom w:val="none" w:sz="0" w:space="0" w:color="auto"/>
                        <w:right w:val="none" w:sz="0" w:space="0" w:color="auto"/>
                      </w:divBdr>
                    </w:div>
                  </w:divsChild>
                </w:div>
                <w:div w:id="104084038">
                  <w:marLeft w:val="0"/>
                  <w:marRight w:val="0"/>
                  <w:marTop w:val="0"/>
                  <w:marBottom w:val="0"/>
                  <w:divBdr>
                    <w:top w:val="none" w:sz="0" w:space="0" w:color="auto"/>
                    <w:left w:val="none" w:sz="0" w:space="0" w:color="auto"/>
                    <w:bottom w:val="none" w:sz="0" w:space="0" w:color="auto"/>
                    <w:right w:val="none" w:sz="0" w:space="0" w:color="auto"/>
                  </w:divBdr>
                  <w:divsChild>
                    <w:div w:id="1624727512">
                      <w:marLeft w:val="0"/>
                      <w:marRight w:val="0"/>
                      <w:marTop w:val="0"/>
                      <w:marBottom w:val="0"/>
                      <w:divBdr>
                        <w:top w:val="none" w:sz="0" w:space="0" w:color="auto"/>
                        <w:left w:val="none" w:sz="0" w:space="0" w:color="auto"/>
                        <w:bottom w:val="none" w:sz="0" w:space="0" w:color="auto"/>
                        <w:right w:val="none" w:sz="0" w:space="0" w:color="auto"/>
                      </w:divBdr>
                    </w:div>
                    <w:div w:id="1731421734">
                      <w:marLeft w:val="0"/>
                      <w:marRight w:val="0"/>
                      <w:marTop w:val="0"/>
                      <w:marBottom w:val="0"/>
                      <w:divBdr>
                        <w:top w:val="none" w:sz="0" w:space="0" w:color="auto"/>
                        <w:left w:val="none" w:sz="0" w:space="0" w:color="auto"/>
                        <w:bottom w:val="none" w:sz="0" w:space="0" w:color="auto"/>
                        <w:right w:val="none" w:sz="0" w:space="0" w:color="auto"/>
                      </w:divBdr>
                    </w:div>
                  </w:divsChild>
                </w:div>
                <w:div w:id="243420294">
                  <w:marLeft w:val="0"/>
                  <w:marRight w:val="0"/>
                  <w:marTop w:val="0"/>
                  <w:marBottom w:val="0"/>
                  <w:divBdr>
                    <w:top w:val="none" w:sz="0" w:space="0" w:color="auto"/>
                    <w:left w:val="none" w:sz="0" w:space="0" w:color="auto"/>
                    <w:bottom w:val="none" w:sz="0" w:space="0" w:color="auto"/>
                    <w:right w:val="none" w:sz="0" w:space="0" w:color="auto"/>
                  </w:divBdr>
                  <w:divsChild>
                    <w:div w:id="514727948">
                      <w:marLeft w:val="0"/>
                      <w:marRight w:val="0"/>
                      <w:marTop w:val="0"/>
                      <w:marBottom w:val="0"/>
                      <w:divBdr>
                        <w:top w:val="none" w:sz="0" w:space="0" w:color="auto"/>
                        <w:left w:val="none" w:sz="0" w:space="0" w:color="auto"/>
                        <w:bottom w:val="none" w:sz="0" w:space="0" w:color="auto"/>
                        <w:right w:val="none" w:sz="0" w:space="0" w:color="auto"/>
                      </w:divBdr>
                    </w:div>
                    <w:div w:id="1142579831">
                      <w:marLeft w:val="0"/>
                      <w:marRight w:val="0"/>
                      <w:marTop w:val="0"/>
                      <w:marBottom w:val="0"/>
                      <w:divBdr>
                        <w:top w:val="none" w:sz="0" w:space="0" w:color="auto"/>
                        <w:left w:val="none" w:sz="0" w:space="0" w:color="auto"/>
                        <w:bottom w:val="none" w:sz="0" w:space="0" w:color="auto"/>
                        <w:right w:val="none" w:sz="0" w:space="0" w:color="auto"/>
                      </w:divBdr>
                    </w:div>
                  </w:divsChild>
                </w:div>
                <w:div w:id="271476691">
                  <w:marLeft w:val="0"/>
                  <w:marRight w:val="0"/>
                  <w:marTop w:val="0"/>
                  <w:marBottom w:val="0"/>
                  <w:divBdr>
                    <w:top w:val="none" w:sz="0" w:space="0" w:color="auto"/>
                    <w:left w:val="none" w:sz="0" w:space="0" w:color="auto"/>
                    <w:bottom w:val="none" w:sz="0" w:space="0" w:color="auto"/>
                    <w:right w:val="none" w:sz="0" w:space="0" w:color="auto"/>
                  </w:divBdr>
                  <w:divsChild>
                    <w:div w:id="1618366403">
                      <w:marLeft w:val="0"/>
                      <w:marRight w:val="0"/>
                      <w:marTop w:val="0"/>
                      <w:marBottom w:val="0"/>
                      <w:divBdr>
                        <w:top w:val="none" w:sz="0" w:space="0" w:color="auto"/>
                        <w:left w:val="none" w:sz="0" w:space="0" w:color="auto"/>
                        <w:bottom w:val="none" w:sz="0" w:space="0" w:color="auto"/>
                        <w:right w:val="none" w:sz="0" w:space="0" w:color="auto"/>
                      </w:divBdr>
                    </w:div>
                    <w:div w:id="1993023136">
                      <w:marLeft w:val="0"/>
                      <w:marRight w:val="0"/>
                      <w:marTop w:val="0"/>
                      <w:marBottom w:val="0"/>
                      <w:divBdr>
                        <w:top w:val="none" w:sz="0" w:space="0" w:color="auto"/>
                        <w:left w:val="none" w:sz="0" w:space="0" w:color="auto"/>
                        <w:bottom w:val="none" w:sz="0" w:space="0" w:color="auto"/>
                        <w:right w:val="none" w:sz="0" w:space="0" w:color="auto"/>
                      </w:divBdr>
                    </w:div>
                  </w:divsChild>
                </w:div>
                <w:div w:id="274751478">
                  <w:marLeft w:val="0"/>
                  <w:marRight w:val="0"/>
                  <w:marTop w:val="0"/>
                  <w:marBottom w:val="0"/>
                  <w:divBdr>
                    <w:top w:val="none" w:sz="0" w:space="0" w:color="auto"/>
                    <w:left w:val="none" w:sz="0" w:space="0" w:color="auto"/>
                    <w:bottom w:val="none" w:sz="0" w:space="0" w:color="auto"/>
                    <w:right w:val="none" w:sz="0" w:space="0" w:color="auto"/>
                  </w:divBdr>
                  <w:divsChild>
                    <w:div w:id="1146244344">
                      <w:marLeft w:val="0"/>
                      <w:marRight w:val="0"/>
                      <w:marTop w:val="0"/>
                      <w:marBottom w:val="0"/>
                      <w:divBdr>
                        <w:top w:val="none" w:sz="0" w:space="0" w:color="auto"/>
                        <w:left w:val="none" w:sz="0" w:space="0" w:color="auto"/>
                        <w:bottom w:val="none" w:sz="0" w:space="0" w:color="auto"/>
                        <w:right w:val="none" w:sz="0" w:space="0" w:color="auto"/>
                      </w:divBdr>
                    </w:div>
                    <w:div w:id="1656108309">
                      <w:marLeft w:val="0"/>
                      <w:marRight w:val="0"/>
                      <w:marTop w:val="0"/>
                      <w:marBottom w:val="0"/>
                      <w:divBdr>
                        <w:top w:val="none" w:sz="0" w:space="0" w:color="auto"/>
                        <w:left w:val="none" w:sz="0" w:space="0" w:color="auto"/>
                        <w:bottom w:val="none" w:sz="0" w:space="0" w:color="auto"/>
                        <w:right w:val="none" w:sz="0" w:space="0" w:color="auto"/>
                      </w:divBdr>
                    </w:div>
                  </w:divsChild>
                </w:div>
                <w:div w:id="382408028">
                  <w:marLeft w:val="0"/>
                  <w:marRight w:val="0"/>
                  <w:marTop w:val="0"/>
                  <w:marBottom w:val="0"/>
                  <w:divBdr>
                    <w:top w:val="none" w:sz="0" w:space="0" w:color="auto"/>
                    <w:left w:val="none" w:sz="0" w:space="0" w:color="auto"/>
                    <w:bottom w:val="none" w:sz="0" w:space="0" w:color="auto"/>
                    <w:right w:val="none" w:sz="0" w:space="0" w:color="auto"/>
                  </w:divBdr>
                  <w:divsChild>
                    <w:div w:id="954797598">
                      <w:marLeft w:val="0"/>
                      <w:marRight w:val="0"/>
                      <w:marTop w:val="0"/>
                      <w:marBottom w:val="0"/>
                      <w:divBdr>
                        <w:top w:val="none" w:sz="0" w:space="0" w:color="auto"/>
                        <w:left w:val="none" w:sz="0" w:space="0" w:color="auto"/>
                        <w:bottom w:val="none" w:sz="0" w:space="0" w:color="auto"/>
                        <w:right w:val="none" w:sz="0" w:space="0" w:color="auto"/>
                      </w:divBdr>
                    </w:div>
                    <w:div w:id="1633096224">
                      <w:marLeft w:val="0"/>
                      <w:marRight w:val="0"/>
                      <w:marTop w:val="0"/>
                      <w:marBottom w:val="0"/>
                      <w:divBdr>
                        <w:top w:val="none" w:sz="0" w:space="0" w:color="auto"/>
                        <w:left w:val="none" w:sz="0" w:space="0" w:color="auto"/>
                        <w:bottom w:val="none" w:sz="0" w:space="0" w:color="auto"/>
                        <w:right w:val="none" w:sz="0" w:space="0" w:color="auto"/>
                      </w:divBdr>
                    </w:div>
                    <w:div w:id="1933388678">
                      <w:marLeft w:val="0"/>
                      <w:marRight w:val="0"/>
                      <w:marTop w:val="0"/>
                      <w:marBottom w:val="0"/>
                      <w:divBdr>
                        <w:top w:val="none" w:sz="0" w:space="0" w:color="auto"/>
                        <w:left w:val="none" w:sz="0" w:space="0" w:color="auto"/>
                        <w:bottom w:val="none" w:sz="0" w:space="0" w:color="auto"/>
                        <w:right w:val="none" w:sz="0" w:space="0" w:color="auto"/>
                      </w:divBdr>
                    </w:div>
                  </w:divsChild>
                </w:div>
                <w:div w:id="678436292">
                  <w:marLeft w:val="0"/>
                  <w:marRight w:val="0"/>
                  <w:marTop w:val="0"/>
                  <w:marBottom w:val="0"/>
                  <w:divBdr>
                    <w:top w:val="none" w:sz="0" w:space="0" w:color="auto"/>
                    <w:left w:val="none" w:sz="0" w:space="0" w:color="auto"/>
                    <w:bottom w:val="none" w:sz="0" w:space="0" w:color="auto"/>
                    <w:right w:val="none" w:sz="0" w:space="0" w:color="auto"/>
                  </w:divBdr>
                  <w:divsChild>
                    <w:div w:id="136726774">
                      <w:marLeft w:val="0"/>
                      <w:marRight w:val="0"/>
                      <w:marTop w:val="0"/>
                      <w:marBottom w:val="0"/>
                      <w:divBdr>
                        <w:top w:val="none" w:sz="0" w:space="0" w:color="auto"/>
                        <w:left w:val="none" w:sz="0" w:space="0" w:color="auto"/>
                        <w:bottom w:val="none" w:sz="0" w:space="0" w:color="auto"/>
                        <w:right w:val="none" w:sz="0" w:space="0" w:color="auto"/>
                      </w:divBdr>
                    </w:div>
                    <w:div w:id="626354027">
                      <w:marLeft w:val="0"/>
                      <w:marRight w:val="0"/>
                      <w:marTop w:val="0"/>
                      <w:marBottom w:val="0"/>
                      <w:divBdr>
                        <w:top w:val="none" w:sz="0" w:space="0" w:color="auto"/>
                        <w:left w:val="none" w:sz="0" w:space="0" w:color="auto"/>
                        <w:bottom w:val="none" w:sz="0" w:space="0" w:color="auto"/>
                        <w:right w:val="none" w:sz="0" w:space="0" w:color="auto"/>
                      </w:divBdr>
                    </w:div>
                  </w:divsChild>
                </w:div>
                <w:div w:id="1420061548">
                  <w:marLeft w:val="0"/>
                  <w:marRight w:val="0"/>
                  <w:marTop w:val="0"/>
                  <w:marBottom w:val="0"/>
                  <w:divBdr>
                    <w:top w:val="none" w:sz="0" w:space="0" w:color="auto"/>
                    <w:left w:val="none" w:sz="0" w:space="0" w:color="auto"/>
                    <w:bottom w:val="none" w:sz="0" w:space="0" w:color="auto"/>
                    <w:right w:val="none" w:sz="0" w:space="0" w:color="auto"/>
                  </w:divBdr>
                  <w:divsChild>
                    <w:div w:id="1215266073">
                      <w:marLeft w:val="0"/>
                      <w:marRight w:val="0"/>
                      <w:marTop w:val="0"/>
                      <w:marBottom w:val="0"/>
                      <w:divBdr>
                        <w:top w:val="none" w:sz="0" w:space="0" w:color="auto"/>
                        <w:left w:val="none" w:sz="0" w:space="0" w:color="auto"/>
                        <w:bottom w:val="none" w:sz="0" w:space="0" w:color="auto"/>
                        <w:right w:val="none" w:sz="0" w:space="0" w:color="auto"/>
                      </w:divBdr>
                    </w:div>
                    <w:div w:id="1669476537">
                      <w:marLeft w:val="0"/>
                      <w:marRight w:val="0"/>
                      <w:marTop w:val="0"/>
                      <w:marBottom w:val="0"/>
                      <w:divBdr>
                        <w:top w:val="none" w:sz="0" w:space="0" w:color="auto"/>
                        <w:left w:val="none" w:sz="0" w:space="0" w:color="auto"/>
                        <w:bottom w:val="none" w:sz="0" w:space="0" w:color="auto"/>
                        <w:right w:val="none" w:sz="0" w:space="0" w:color="auto"/>
                      </w:divBdr>
                    </w:div>
                  </w:divsChild>
                </w:div>
                <w:div w:id="1578827872">
                  <w:marLeft w:val="0"/>
                  <w:marRight w:val="0"/>
                  <w:marTop w:val="0"/>
                  <w:marBottom w:val="0"/>
                  <w:divBdr>
                    <w:top w:val="none" w:sz="0" w:space="0" w:color="auto"/>
                    <w:left w:val="none" w:sz="0" w:space="0" w:color="auto"/>
                    <w:bottom w:val="none" w:sz="0" w:space="0" w:color="auto"/>
                    <w:right w:val="none" w:sz="0" w:space="0" w:color="auto"/>
                  </w:divBdr>
                  <w:divsChild>
                    <w:div w:id="565998292">
                      <w:marLeft w:val="0"/>
                      <w:marRight w:val="0"/>
                      <w:marTop w:val="0"/>
                      <w:marBottom w:val="0"/>
                      <w:divBdr>
                        <w:top w:val="none" w:sz="0" w:space="0" w:color="auto"/>
                        <w:left w:val="none" w:sz="0" w:space="0" w:color="auto"/>
                        <w:bottom w:val="none" w:sz="0" w:space="0" w:color="auto"/>
                        <w:right w:val="none" w:sz="0" w:space="0" w:color="auto"/>
                      </w:divBdr>
                    </w:div>
                    <w:div w:id="1528760558">
                      <w:marLeft w:val="0"/>
                      <w:marRight w:val="0"/>
                      <w:marTop w:val="0"/>
                      <w:marBottom w:val="0"/>
                      <w:divBdr>
                        <w:top w:val="none" w:sz="0" w:space="0" w:color="auto"/>
                        <w:left w:val="none" w:sz="0" w:space="0" w:color="auto"/>
                        <w:bottom w:val="none" w:sz="0" w:space="0" w:color="auto"/>
                        <w:right w:val="none" w:sz="0" w:space="0" w:color="auto"/>
                      </w:divBdr>
                    </w:div>
                  </w:divsChild>
                </w:div>
                <w:div w:id="1597521723">
                  <w:marLeft w:val="0"/>
                  <w:marRight w:val="0"/>
                  <w:marTop w:val="0"/>
                  <w:marBottom w:val="0"/>
                  <w:divBdr>
                    <w:top w:val="none" w:sz="0" w:space="0" w:color="auto"/>
                    <w:left w:val="none" w:sz="0" w:space="0" w:color="auto"/>
                    <w:bottom w:val="none" w:sz="0" w:space="0" w:color="auto"/>
                    <w:right w:val="none" w:sz="0" w:space="0" w:color="auto"/>
                  </w:divBdr>
                  <w:divsChild>
                    <w:div w:id="110903273">
                      <w:marLeft w:val="0"/>
                      <w:marRight w:val="0"/>
                      <w:marTop w:val="0"/>
                      <w:marBottom w:val="0"/>
                      <w:divBdr>
                        <w:top w:val="none" w:sz="0" w:space="0" w:color="auto"/>
                        <w:left w:val="none" w:sz="0" w:space="0" w:color="auto"/>
                        <w:bottom w:val="none" w:sz="0" w:space="0" w:color="auto"/>
                        <w:right w:val="none" w:sz="0" w:space="0" w:color="auto"/>
                      </w:divBdr>
                    </w:div>
                    <w:div w:id="1676494842">
                      <w:marLeft w:val="0"/>
                      <w:marRight w:val="0"/>
                      <w:marTop w:val="0"/>
                      <w:marBottom w:val="0"/>
                      <w:divBdr>
                        <w:top w:val="none" w:sz="0" w:space="0" w:color="auto"/>
                        <w:left w:val="none" w:sz="0" w:space="0" w:color="auto"/>
                        <w:bottom w:val="none" w:sz="0" w:space="0" w:color="auto"/>
                        <w:right w:val="none" w:sz="0" w:space="0" w:color="auto"/>
                      </w:divBdr>
                    </w:div>
                  </w:divsChild>
                </w:div>
                <w:div w:id="1629043629">
                  <w:marLeft w:val="0"/>
                  <w:marRight w:val="0"/>
                  <w:marTop w:val="0"/>
                  <w:marBottom w:val="0"/>
                  <w:divBdr>
                    <w:top w:val="none" w:sz="0" w:space="0" w:color="auto"/>
                    <w:left w:val="none" w:sz="0" w:space="0" w:color="auto"/>
                    <w:bottom w:val="none" w:sz="0" w:space="0" w:color="auto"/>
                    <w:right w:val="none" w:sz="0" w:space="0" w:color="auto"/>
                  </w:divBdr>
                  <w:divsChild>
                    <w:div w:id="467474910">
                      <w:marLeft w:val="0"/>
                      <w:marRight w:val="0"/>
                      <w:marTop w:val="0"/>
                      <w:marBottom w:val="0"/>
                      <w:divBdr>
                        <w:top w:val="none" w:sz="0" w:space="0" w:color="auto"/>
                        <w:left w:val="none" w:sz="0" w:space="0" w:color="auto"/>
                        <w:bottom w:val="none" w:sz="0" w:space="0" w:color="auto"/>
                        <w:right w:val="none" w:sz="0" w:space="0" w:color="auto"/>
                      </w:divBdr>
                    </w:div>
                    <w:div w:id="1957708864">
                      <w:marLeft w:val="0"/>
                      <w:marRight w:val="0"/>
                      <w:marTop w:val="0"/>
                      <w:marBottom w:val="0"/>
                      <w:divBdr>
                        <w:top w:val="none" w:sz="0" w:space="0" w:color="auto"/>
                        <w:left w:val="none" w:sz="0" w:space="0" w:color="auto"/>
                        <w:bottom w:val="none" w:sz="0" w:space="0" w:color="auto"/>
                        <w:right w:val="none" w:sz="0" w:space="0" w:color="auto"/>
                      </w:divBdr>
                    </w:div>
                  </w:divsChild>
                </w:div>
                <w:div w:id="1701196812">
                  <w:marLeft w:val="0"/>
                  <w:marRight w:val="0"/>
                  <w:marTop w:val="0"/>
                  <w:marBottom w:val="0"/>
                  <w:divBdr>
                    <w:top w:val="none" w:sz="0" w:space="0" w:color="auto"/>
                    <w:left w:val="none" w:sz="0" w:space="0" w:color="auto"/>
                    <w:bottom w:val="none" w:sz="0" w:space="0" w:color="auto"/>
                    <w:right w:val="none" w:sz="0" w:space="0" w:color="auto"/>
                  </w:divBdr>
                  <w:divsChild>
                    <w:div w:id="753432283">
                      <w:marLeft w:val="0"/>
                      <w:marRight w:val="0"/>
                      <w:marTop w:val="0"/>
                      <w:marBottom w:val="0"/>
                      <w:divBdr>
                        <w:top w:val="none" w:sz="0" w:space="0" w:color="auto"/>
                        <w:left w:val="none" w:sz="0" w:space="0" w:color="auto"/>
                        <w:bottom w:val="none" w:sz="0" w:space="0" w:color="auto"/>
                        <w:right w:val="none" w:sz="0" w:space="0" w:color="auto"/>
                      </w:divBdr>
                    </w:div>
                    <w:div w:id="1768502608">
                      <w:marLeft w:val="0"/>
                      <w:marRight w:val="0"/>
                      <w:marTop w:val="0"/>
                      <w:marBottom w:val="0"/>
                      <w:divBdr>
                        <w:top w:val="none" w:sz="0" w:space="0" w:color="auto"/>
                        <w:left w:val="none" w:sz="0" w:space="0" w:color="auto"/>
                        <w:bottom w:val="none" w:sz="0" w:space="0" w:color="auto"/>
                        <w:right w:val="none" w:sz="0" w:space="0" w:color="auto"/>
                      </w:divBdr>
                    </w:div>
                  </w:divsChild>
                </w:div>
                <w:div w:id="1762794774">
                  <w:marLeft w:val="0"/>
                  <w:marRight w:val="0"/>
                  <w:marTop w:val="0"/>
                  <w:marBottom w:val="0"/>
                  <w:divBdr>
                    <w:top w:val="none" w:sz="0" w:space="0" w:color="auto"/>
                    <w:left w:val="none" w:sz="0" w:space="0" w:color="auto"/>
                    <w:bottom w:val="none" w:sz="0" w:space="0" w:color="auto"/>
                    <w:right w:val="none" w:sz="0" w:space="0" w:color="auto"/>
                  </w:divBdr>
                  <w:divsChild>
                    <w:div w:id="274991864">
                      <w:marLeft w:val="0"/>
                      <w:marRight w:val="0"/>
                      <w:marTop w:val="0"/>
                      <w:marBottom w:val="0"/>
                      <w:divBdr>
                        <w:top w:val="none" w:sz="0" w:space="0" w:color="auto"/>
                        <w:left w:val="none" w:sz="0" w:space="0" w:color="auto"/>
                        <w:bottom w:val="none" w:sz="0" w:space="0" w:color="auto"/>
                        <w:right w:val="none" w:sz="0" w:space="0" w:color="auto"/>
                      </w:divBdr>
                    </w:div>
                    <w:div w:id="1935237614">
                      <w:marLeft w:val="0"/>
                      <w:marRight w:val="0"/>
                      <w:marTop w:val="0"/>
                      <w:marBottom w:val="0"/>
                      <w:divBdr>
                        <w:top w:val="none" w:sz="0" w:space="0" w:color="auto"/>
                        <w:left w:val="none" w:sz="0" w:space="0" w:color="auto"/>
                        <w:bottom w:val="none" w:sz="0" w:space="0" w:color="auto"/>
                        <w:right w:val="none" w:sz="0" w:space="0" w:color="auto"/>
                      </w:divBdr>
                    </w:div>
                  </w:divsChild>
                </w:div>
                <w:div w:id="1846356935">
                  <w:marLeft w:val="0"/>
                  <w:marRight w:val="0"/>
                  <w:marTop w:val="0"/>
                  <w:marBottom w:val="0"/>
                  <w:divBdr>
                    <w:top w:val="none" w:sz="0" w:space="0" w:color="auto"/>
                    <w:left w:val="none" w:sz="0" w:space="0" w:color="auto"/>
                    <w:bottom w:val="none" w:sz="0" w:space="0" w:color="auto"/>
                    <w:right w:val="none" w:sz="0" w:space="0" w:color="auto"/>
                  </w:divBdr>
                  <w:divsChild>
                    <w:div w:id="1866793977">
                      <w:marLeft w:val="0"/>
                      <w:marRight w:val="0"/>
                      <w:marTop w:val="0"/>
                      <w:marBottom w:val="0"/>
                      <w:divBdr>
                        <w:top w:val="none" w:sz="0" w:space="0" w:color="auto"/>
                        <w:left w:val="none" w:sz="0" w:space="0" w:color="auto"/>
                        <w:bottom w:val="none" w:sz="0" w:space="0" w:color="auto"/>
                        <w:right w:val="none" w:sz="0" w:space="0" w:color="auto"/>
                      </w:divBdr>
                    </w:div>
                    <w:div w:id="2106881078">
                      <w:marLeft w:val="0"/>
                      <w:marRight w:val="0"/>
                      <w:marTop w:val="0"/>
                      <w:marBottom w:val="0"/>
                      <w:divBdr>
                        <w:top w:val="none" w:sz="0" w:space="0" w:color="auto"/>
                        <w:left w:val="none" w:sz="0" w:space="0" w:color="auto"/>
                        <w:bottom w:val="none" w:sz="0" w:space="0" w:color="auto"/>
                        <w:right w:val="none" w:sz="0" w:space="0" w:color="auto"/>
                      </w:divBdr>
                    </w:div>
                  </w:divsChild>
                </w:div>
                <w:div w:id="1928539327">
                  <w:marLeft w:val="0"/>
                  <w:marRight w:val="0"/>
                  <w:marTop w:val="0"/>
                  <w:marBottom w:val="0"/>
                  <w:divBdr>
                    <w:top w:val="none" w:sz="0" w:space="0" w:color="auto"/>
                    <w:left w:val="none" w:sz="0" w:space="0" w:color="auto"/>
                    <w:bottom w:val="none" w:sz="0" w:space="0" w:color="auto"/>
                    <w:right w:val="none" w:sz="0" w:space="0" w:color="auto"/>
                  </w:divBdr>
                  <w:divsChild>
                    <w:div w:id="688723385">
                      <w:marLeft w:val="0"/>
                      <w:marRight w:val="0"/>
                      <w:marTop w:val="0"/>
                      <w:marBottom w:val="0"/>
                      <w:divBdr>
                        <w:top w:val="none" w:sz="0" w:space="0" w:color="auto"/>
                        <w:left w:val="none" w:sz="0" w:space="0" w:color="auto"/>
                        <w:bottom w:val="none" w:sz="0" w:space="0" w:color="auto"/>
                        <w:right w:val="none" w:sz="0" w:space="0" w:color="auto"/>
                      </w:divBdr>
                    </w:div>
                    <w:div w:id="1811315440">
                      <w:marLeft w:val="0"/>
                      <w:marRight w:val="0"/>
                      <w:marTop w:val="0"/>
                      <w:marBottom w:val="0"/>
                      <w:divBdr>
                        <w:top w:val="none" w:sz="0" w:space="0" w:color="auto"/>
                        <w:left w:val="none" w:sz="0" w:space="0" w:color="auto"/>
                        <w:bottom w:val="none" w:sz="0" w:space="0" w:color="auto"/>
                        <w:right w:val="none" w:sz="0" w:space="0" w:color="auto"/>
                      </w:divBdr>
                    </w:div>
                  </w:divsChild>
                </w:div>
                <w:div w:id="2012444853">
                  <w:marLeft w:val="0"/>
                  <w:marRight w:val="0"/>
                  <w:marTop w:val="0"/>
                  <w:marBottom w:val="0"/>
                  <w:divBdr>
                    <w:top w:val="none" w:sz="0" w:space="0" w:color="auto"/>
                    <w:left w:val="none" w:sz="0" w:space="0" w:color="auto"/>
                    <w:bottom w:val="none" w:sz="0" w:space="0" w:color="auto"/>
                    <w:right w:val="none" w:sz="0" w:space="0" w:color="auto"/>
                  </w:divBdr>
                  <w:divsChild>
                    <w:div w:id="823817764">
                      <w:marLeft w:val="0"/>
                      <w:marRight w:val="0"/>
                      <w:marTop w:val="0"/>
                      <w:marBottom w:val="0"/>
                      <w:divBdr>
                        <w:top w:val="none" w:sz="0" w:space="0" w:color="auto"/>
                        <w:left w:val="none" w:sz="0" w:space="0" w:color="auto"/>
                        <w:bottom w:val="none" w:sz="0" w:space="0" w:color="auto"/>
                        <w:right w:val="none" w:sz="0" w:space="0" w:color="auto"/>
                      </w:divBdr>
                    </w:div>
                    <w:div w:id="1288929227">
                      <w:marLeft w:val="0"/>
                      <w:marRight w:val="0"/>
                      <w:marTop w:val="0"/>
                      <w:marBottom w:val="0"/>
                      <w:divBdr>
                        <w:top w:val="none" w:sz="0" w:space="0" w:color="auto"/>
                        <w:left w:val="none" w:sz="0" w:space="0" w:color="auto"/>
                        <w:bottom w:val="none" w:sz="0" w:space="0" w:color="auto"/>
                        <w:right w:val="none" w:sz="0" w:space="0" w:color="auto"/>
                      </w:divBdr>
                    </w:div>
                  </w:divsChild>
                </w:div>
                <w:div w:id="2013487809">
                  <w:marLeft w:val="0"/>
                  <w:marRight w:val="0"/>
                  <w:marTop w:val="0"/>
                  <w:marBottom w:val="0"/>
                  <w:divBdr>
                    <w:top w:val="none" w:sz="0" w:space="0" w:color="auto"/>
                    <w:left w:val="none" w:sz="0" w:space="0" w:color="auto"/>
                    <w:bottom w:val="none" w:sz="0" w:space="0" w:color="auto"/>
                    <w:right w:val="none" w:sz="0" w:space="0" w:color="auto"/>
                  </w:divBdr>
                  <w:divsChild>
                    <w:div w:id="373046916">
                      <w:marLeft w:val="0"/>
                      <w:marRight w:val="0"/>
                      <w:marTop w:val="0"/>
                      <w:marBottom w:val="0"/>
                      <w:divBdr>
                        <w:top w:val="none" w:sz="0" w:space="0" w:color="auto"/>
                        <w:left w:val="none" w:sz="0" w:space="0" w:color="auto"/>
                        <w:bottom w:val="none" w:sz="0" w:space="0" w:color="auto"/>
                        <w:right w:val="none" w:sz="0" w:space="0" w:color="auto"/>
                      </w:divBdr>
                    </w:div>
                    <w:div w:id="1978534940">
                      <w:marLeft w:val="0"/>
                      <w:marRight w:val="0"/>
                      <w:marTop w:val="0"/>
                      <w:marBottom w:val="0"/>
                      <w:divBdr>
                        <w:top w:val="none" w:sz="0" w:space="0" w:color="auto"/>
                        <w:left w:val="none" w:sz="0" w:space="0" w:color="auto"/>
                        <w:bottom w:val="none" w:sz="0" w:space="0" w:color="auto"/>
                        <w:right w:val="none" w:sz="0" w:space="0" w:color="auto"/>
                      </w:divBdr>
                    </w:div>
                  </w:divsChild>
                </w:div>
                <w:div w:id="2076706886">
                  <w:marLeft w:val="0"/>
                  <w:marRight w:val="0"/>
                  <w:marTop w:val="0"/>
                  <w:marBottom w:val="0"/>
                  <w:divBdr>
                    <w:top w:val="none" w:sz="0" w:space="0" w:color="auto"/>
                    <w:left w:val="none" w:sz="0" w:space="0" w:color="auto"/>
                    <w:bottom w:val="none" w:sz="0" w:space="0" w:color="auto"/>
                    <w:right w:val="none" w:sz="0" w:space="0" w:color="auto"/>
                  </w:divBdr>
                  <w:divsChild>
                    <w:div w:id="1162507265">
                      <w:marLeft w:val="0"/>
                      <w:marRight w:val="0"/>
                      <w:marTop w:val="0"/>
                      <w:marBottom w:val="0"/>
                      <w:divBdr>
                        <w:top w:val="none" w:sz="0" w:space="0" w:color="auto"/>
                        <w:left w:val="none" w:sz="0" w:space="0" w:color="auto"/>
                        <w:bottom w:val="none" w:sz="0" w:space="0" w:color="auto"/>
                        <w:right w:val="none" w:sz="0" w:space="0" w:color="auto"/>
                      </w:divBdr>
                    </w:div>
                    <w:div w:id="2129230880">
                      <w:marLeft w:val="0"/>
                      <w:marRight w:val="0"/>
                      <w:marTop w:val="0"/>
                      <w:marBottom w:val="0"/>
                      <w:divBdr>
                        <w:top w:val="none" w:sz="0" w:space="0" w:color="auto"/>
                        <w:left w:val="none" w:sz="0" w:space="0" w:color="auto"/>
                        <w:bottom w:val="none" w:sz="0" w:space="0" w:color="auto"/>
                        <w:right w:val="none" w:sz="0" w:space="0" w:color="auto"/>
                      </w:divBdr>
                    </w:div>
                  </w:divsChild>
                </w:div>
                <w:div w:id="2078942145">
                  <w:marLeft w:val="0"/>
                  <w:marRight w:val="0"/>
                  <w:marTop w:val="0"/>
                  <w:marBottom w:val="0"/>
                  <w:divBdr>
                    <w:top w:val="none" w:sz="0" w:space="0" w:color="auto"/>
                    <w:left w:val="none" w:sz="0" w:space="0" w:color="auto"/>
                    <w:bottom w:val="none" w:sz="0" w:space="0" w:color="auto"/>
                    <w:right w:val="none" w:sz="0" w:space="0" w:color="auto"/>
                  </w:divBdr>
                  <w:divsChild>
                    <w:div w:id="1038703615">
                      <w:marLeft w:val="0"/>
                      <w:marRight w:val="0"/>
                      <w:marTop w:val="0"/>
                      <w:marBottom w:val="0"/>
                      <w:divBdr>
                        <w:top w:val="none" w:sz="0" w:space="0" w:color="auto"/>
                        <w:left w:val="none" w:sz="0" w:space="0" w:color="auto"/>
                        <w:bottom w:val="none" w:sz="0" w:space="0" w:color="auto"/>
                        <w:right w:val="none" w:sz="0" w:space="0" w:color="auto"/>
                      </w:divBdr>
                    </w:div>
                    <w:div w:id="1218592317">
                      <w:marLeft w:val="0"/>
                      <w:marRight w:val="0"/>
                      <w:marTop w:val="0"/>
                      <w:marBottom w:val="0"/>
                      <w:divBdr>
                        <w:top w:val="none" w:sz="0" w:space="0" w:color="auto"/>
                        <w:left w:val="none" w:sz="0" w:space="0" w:color="auto"/>
                        <w:bottom w:val="none" w:sz="0" w:space="0" w:color="auto"/>
                        <w:right w:val="none" w:sz="0" w:space="0" w:color="auto"/>
                      </w:divBdr>
                    </w:div>
                    <w:div w:id="190240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73672">
      <w:bodyDiv w:val="1"/>
      <w:marLeft w:val="0"/>
      <w:marRight w:val="0"/>
      <w:marTop w:val="0"/>
      <w:marBottom w:val="0"/>
      <w:divBdr>
        <w:top w:val="none" w:sz="0" w:space="0" w:color="auto"/>
        <w:left w:val="none" w:sz="0" w:space="0" w:color="auto"/>
        <w:bottom w:val="none" w:sz="0" w:space="0" w:color="auto"/>
        <w:right w:val="none" w:sz="0" w:space="0" w:color="auto"/>
      </w:divBdr>
      <w:divsChild>
        <w:div w:id="157960391">
          <w:marLeft w:val="0"/>
          <w:marRight w:val="0"/>
          <w:marTop w:val="0"/>
          <w:marBottom w:val="0"/>
          <w:divBdr>
            <w:top w:val="none" w:sz="0" w:space="0" w:color="auto"/>
            <w:left w:val="none" w:sz="0" w:space="0" w:color="auto"/>
            <w:bottom w:val="none" w:sz="0" w:space="0" w:color="auto"/>
            <w:right w:val="none" w:sz="0" w:space="0" w:color="auto"/>
          </w:divBdr>
        </w:div>
        <w:div w:id="790825585">
          <w:marLeft w:val="0"/>
          <w:marRight w:val="0"/>
          <w:marTop w:val="0"/>
          <w:marBottom w:val="0"/>
          <w:divBdr>
            <w:top w:val="none" w:sz="0" w:space="0" w:color="auto"/>
            <w:left w:val="none" w:sz="0" w:space="0" w:color="auto"/>
            <w:bottom w:val="none" w:sz="0" w:space="0" w:color="auto"/>
            <w:right w:val="none" w:sz="0" w:space="0" w:color="auto"/>
          </w:divBdr>
        </w:div>
        <w:div w:id="1265846055">
          <w:marLeft w:val="0"/>
          <w:marRight w:val="0"/>
          <w:marTop w:val="0"/>
          <w:marBottom w:val="0"/>
          <w:divBdr>
            <w:top w:val="none" w:sz="0" w:space="0" w:color="auto"/>
            <w:left w:val="none" w:sz="0" w:space="0" w:color="auto"/>
            <w:bottom w:val="none" w:sz="0" w:space="0" w:color="auto"/>
            <w:right w:val="none" w:sz="0" w:space="0" w:color="auto"/>
          </w:divBdr>
        </w:div>
        <w:div w:id="1806700794">
          <w:marLeft w:val="0"/>
          <w:marRight w:val="0"/>
          <w:marTop w:val="0"/>
          <w:marBottom w:val="0"/>
          <w:divBdr>
            <w:top w:val="none" w:sz="0" w:space="0" w:color="auto"/>
            <w:left w:val="none" w:sz="0" w:space="0" w:color="auto"/>
            <w:bottom w:val="none" w:sz="0" w:space="0" w:color="auto"/>
            <w:right w:val="none" w:sz="0" w:space="0" w:color="auto"/>
          </w:divBdr>
        </w:div>
      </w:divsChild>
    </w:div>
    <w:div w:id="248852259">
      <w:bodyDiv w:val="1"/>
      <w:marLeft w:val="0"/>
      <w:marRight w:val="0"/>
      <w:marTop w:val="0"/>
      <w:marBottom w:val="0"/>
      <w:divBdr>
        <w:top w:val="none" w:sz="0" w:space="0" w:color="auto"/>
        <w:left w:val="none" w:sz="0" w:space="0" w:color="auto"/>
        <w:bottom w:val="none" w:sz="0" w:space="0" w:color="auto"/>
        <w:right w:val="none" w:sz="0" w:space="0" w:color="auto"/>
      </w:divBdr>
    </w:div>
    <w:div w:id="251476596">
      <w:bodyDiv w:val="1"/>
      <w:marLeft w:val="0"/>
      <w:marRight w:val="0"/>
      <w:marTop w:val="0"/>
      <w:marBottom w:val="0"/>
      <w:divBdr>
        <w:top w:val="none" w:sz="0" w:space="0" w:color="auto"/>
        <w:left w:val="none" w:sz="0" w:space="0" w:color="auto"/>
        <w:bottom w:val="none" w:sz="0" w:space="0" w:color="auto"/>
        <w:right w:val="none" w:sz="0" w:space="0" w:color="auto"/>
      </w:divBdr>
      <w:divsChild>
        <w:div w:id="121389096">
          <w:marLeft w:val="0"/>
          <w:marRight w:val="0"/>
          <w:marTop w:val="0"/>
          <w:marBottom w:val="0"/>
          <w:divBdr>
            <w:top w:val="none" w:sz="0" w:space="0" w:color="auto"/>
            <w:left w:val="none" w:sz="0" w:space="0" w:color="auto"/>
            <w:bottom w:val="none" w:sz="0" w:space="0" w:color="auto"/>
            <w:right w:val="none" w:sz="0" w:space="0" w:color="auto"/>
          </w:divBdr>
        </w:div>
        <w:div w:id="382365217">
          <w:marLeft w:val="0"/>
          <w:marRight w:val="0"/>
          <w:marTop w:val="0"/>
          <w:marBottom w:val="0"/>
          <w:divBdr>
            <w:top w:val="none" w:sz="0" w:space="0" w:color="auto"/>
            <w:left w:val="none" w:sz="0" w:space="0" w:color="auto"/>
            <w:bottom w:val="none" w:sz="0" w:space="0" w:color="auto"/>
            <w:right w:val="none" w:sz="0" w:space="0" w:color="auto"/>
          </w:divBdr>
        </w:div>
        <w:div w:id="763575260">
          <w:marLeft w:val="0"/>
          <w:marRight w:val="0"/>
          <w:marTop w:val="0"/>
          <w:marBottom w:val="0"/>
          <w:divBdr>
            <w:top w:val="none" w:sz="0" w:space="0" w:color="auto"/>
            <w:left w:val="none" w:sz="0" w:space="0" w:color="auto"/>
            <w:bottom w:val="none" w:sz="0" w:space="0" w:color="auto"/>
            <w:right w:val="none" w:sz="0" w:space="0" w:color="auto"/>
          </w:divBdr>
        </w:div>
        <w:div w:id="1212350805">
          <w:marLeft w:val="0"/>
          <w:marRight w:val="0"/>
          <w:marTop w:val="0"/>
          <w:marBottom w:val="0"/>
          <w:divBdr>
            <w:top w:val="none" w:sz="0" w:space="0" w:color="auto"/>
            <w:left w:val="none" w:sz="0" w:space="0" w:color="auto"/>
            <w:bottom w:val="none" w:sz="0" w:space="0" w:color="auto"/>
            <w:right w:val="none" w:sz="0" w:space="0" w:color="auto"/>
          </w:divBdr>
        </w:div>
      </w:divsChild>
    </w:div>
    <w:div w:id="261257984">
      <w:bodyDiv w:val="1"/>
      <w:marLeft w:val="0"/>
      <w:marRight w:val="0"/>
      <w:marTop w:val="0"/>
      <w:marBottom w:val="0"/>
      <w:divBdr>
        <w:top w:val="none" w:sz="0" w:space="0" w:color="auto"/>
        <w:left w:val="none" w:sz="0" w:space="0" w:color="auto"/>
        <w:bottom w:val="none" w:sz="0" w:space="0" w:color="auto"/>
        <w:right w:val="none" w:sz="0" w:space="0" w:color="auto"/>
      </w:divBdr>
    </w:div>
    <w:div w:id="272330021">
      <w:bodyDiv w:val="1"/>
      <w:marLeft w:val="0"/>
      <w:marRight w:val="0"/>
      <w:marTop w:val="0"/>
      <w:marBottom w:val="0"/>
      <w:divBdr>
        <w:top w:val="none" w:sz="0" w:space="0" w:color="auto"/>
        <w:left w:val="none" w:sz="0" w:space="0" w:color="auto"/>
        <w:bottom w:val="none" w:sz="0" w:space="0" w:color="auto"/>
        <w:right w:val="none" w:sz="0" w:space="0" w:color="auto"/>
      </w:divBdr>
      <w:divsChild>
        <w:div w:id="47919840">
          <w:marLeft w:val="0"/>
          <w:marRight w:val="0"/>
          <w:marTop w:val="0"/>
          <w:marBottom w:val="0"/>
          <w:divBdr>
            <w:top w:val="none" w:sz="0" w:space="0" w:color="auto"/>
            <w:left w:val="none" w:sz="0" w:space="0" w:color="auto"/>
            <w:bottom w:val="none" w:sz="0" w:space="0" w:color="auto"/>
            <w:right w:val="none" w:sz="0" w:space="0" w:color="auto"/>
          </w:divBdr>
        </w:div>
        <w:div w:id="87242316">
          <w:marLeft w:val="0"/>
          <w:marRight w:val="0"/>
          <w:marTop w:val="0"/>
          <w:marBottom w:val="0"/>
          <w:divBdr>
            <w:top w:val="none" w:sz="0" w:space="0" w:color="auto"/>
            <w:left w:val="none" w:sz="0" w:space="0" w:color="auto"/>
            <w:bottom w:val="none" w:sz="0" w:space="0" w:color="auto"/>
            <w:right w:val="none" w:sz="0" w:space="0" w:color="auto"/>
          </w:divBdr>
        </w:div>
        <w:div w:id="278100471">
          <w:marLeft w:val="0"/>
          <w:marRight w:val="0"/>
          <w:marTop w:val="0"/>
          <w:marBottom w:val="0"/>
          <w:divBdr>
            <w:top w:val="none" w:sz="0" w:space="0" w:color="auto"/>
            <w:left w:val="none" w:sz="0" w:space="0" w:color="auto"/>
            <w:bottom w:val="none" w:sz="0" w:space="0" w:color="auto"/>
            <w:right w:val="none" w:sz="0" w:space="0" w:color="auto"/>
          </w:divBdr>
        </w:div>
        <w:div w:id="576017221">
          <w:marLeft w:val="0"/>
          <w:marRight w:val="0"/>
          <w:marTop w:val="0"/>
          <w:marBottom w:val="0"/>
          <w:divBdr>
            <w:top w:val="none" w:sz="0" w:space="0" w:color="auto"/>
            <w:left w:val="none" w:sz="0" w:space="0" w:color="auto"/>
            <w:bottom w:val="none" w:sz="0" w:space="0" w:color="auto"/>
            <w:right w:val="none" w:sz="0" w:space="0" w:color="auto"/>
          </w:divBdr>
        </w:div>
        <w:div w:id="682558621">
          <w:marLeft w:val="0"/>
          <w:marRight w:val="0"/>
          <w:marTop w:val="0"/>
          <w:marBottom w:val="0"/>
          <w:divBdr>
            <w:top w:val="none" w:sz="0" w:space="0" w:color="auto"/>
            <w:left w:val="none" w:sz="0" w:space="0" w:color="auto"/>
            <w:bottom w:val="none" w:sz="0" w:space="0" w:color="auto"/>
            <w:right w:val="none" w:sz="0" w:space="0" w:color="auto"/>
          </w:divBdr>
        </w:div>
        <w:div w:id="1375426453">
          <w:marLeft w:val="0"/>
          <w:marRight w:val="0"/>
          <w:marTop w:val="0"/>
          <w:marBottom w:val="0"/>
          <w:divBdr>
            <w:top w:val="none" w:sz="0" w:space="0" w:color="auto"/>
            <w:left w:val="none" w:sz="0" w:space="0" w:color="auto"/>
            <w:bottom w:val="none" w:sz="0" w:space="0" w:color="auto"/>
            <w:right w:val="none" w:sz="0" w:space="0" w:color="auto"/>
          </w:divBdr>
        </w:div>
        <w:div w:id="1910001012">
          <w:marLeft w:val="0"/>
          <w:marRight w:val="0"/>
          <w:marTop w:val="0"/>
          <w:marBottom w:val="0"/>
          <w:divBdr>
            <w:top w:val="none" w:sz="0" w:space="0" w:color="auto"/>
            <w:left w:val="none" w:sz="0" w:space="0" w:color="auto"/>
            <w:bottom w:val="none" w:sz="0" w:space="0" w:color="auto"/>
            <w:right w:val="none" w:sz="0" w:space="0" w:color="auto"/>
          </w:divBdr>
        </w:div>
      </w:divsChild>
    </w:div>
    <w:div w:id="277444836">
      <w:bodyDiv w:val="1"/>
      <w:marLeft w:val="0"/>
      <w:marRight w:val="0"/>
      <w:marTop w:val="0"/>
      <w:marBottom w:val="0"/>
      <w:divBdr>
        <w:top w:val="none" w:sz="0" w:space="0" w:color="auto"/>
        <w:left w:val="none" w:sz="0" w:space="0" w:color="auto"/>
        <w:bottom w:val="none" w:sz="0" w:space="0" w:color="auto"/>
        <w:right w:val="none" w:sz="0" w:space="0" w:color="auto"/>
      </w:divBdr>
    </w:div>
    <w:div w:id="277570090">
      <w:bodyDiv w:val="1"/>
      <w:marLeft w:val="0"/>
      <w:marRight w:val="0"/>
      <w:marTop w:val="0"/>
      <w:marBottom w:val="0"/>
      <w:divBdr>
        <w:top w:val="none" w:sz="0" w:space="0" w:color="auto"/>
        <w:left w:val="none" w:sz="0" w:space="0" w:color="auto"/>
        <w:bottom w:val="none" w:sz="0" w:space="0" w:color="auto"/>
        <w:right w:val="none" w:sz="0" w:space="0" w:color="auto"/>
      </w:divBdr>
    </w:div>
    <w:div w:id="308445063">
      <w:bodyDiv w:val="1"/>
      <w:marLeft w:val="0"/>
      <w:marRight w:val="0"/>
      <w:marTop w:val="0"/>
      <w:marBottom w:val="0"/>
      <w:divBdr>
        <w:top w:val="none" w:sz="0" w:space="0" w:color="auto"/>
        <w:left w:val="none" w:sz="0" w:space="0" w:color="auto"/>
        <w:bottom w:val="none" w:sz="0" w:space="0" w:color="auto"/>
        <w:right w:val="none" w:sz="0" w:space="0" w:color="auto"/>
      </w:divBdr>
      <w:divsChild>
        <w:div w:id="523136718">
          <w:marLeft w:val="0"/>
          <w:marRight w:val="0"/>
          <w:marTop w:val="0"/>
          <w:marBottom w:val="0"/>
          <w:divBdr>
            <w:top w:val="none" w:sz="0" w:space="0" w:color="auto"/>
            <w:left w:val="none" w:sz="0" w:space="0" w:color="auto"/>
            <w:bottom w:val="none" w:sz="0" w:space="0" w:color="auto"/>
            <w:right w:val="none" w:sz="0" w:space="0" w:color="auto"/>
          </w:divBdr>
        </w:div>
        <w:div w:id="670643666">
          <w:marLeft w:val="0"/>
          <w:marRight w:val="0"/>
          <w:marTop w:val="0"/>
          <w:marBottom w:val="0"/>
          <w:divBdr>
            <w:top w:val="none" w:sz="0" w:space="0" w:color="auto"/>
            <w:left w:val="none" w:sz="0" w:space="0" w:color="auto"/>
            <w:bottom w:val="none" w:sz="0" w:space="0" w:color="auto"/>
            <w:right w:val="none" w:sz="0" w:space="0" w:color="auto"/>
          </w:divBdr>
          <w:divsChild>
            <w:div w:id="1372148546">
              <w:marLeft w:val="-75"/>
              <w:marRight w:val="0"/>
              <w:marTop w:val="30"/>
              <w:marBottom w:val="30"/>
              <w:divBdr>
                <w:top w:val="none" w:sz="0" w:space="0" w:color="auto"/>
                <w:left w:val="none" w:sz="0" w:space="0" w:color="auto"/>
                <w:bottom w:val="none" w:sz="0" w:space="0" w:color="auto"/>
                <w:right w:val="none" w:sz="0" w:space="0" w:color="auto"/>
              </w:divBdr>
              <w:divsChild>
                <w:div w:id="57897024">
                  <w:marLeft w:val="0"/>
                  <w:marRight w:val="0"/>
                  <w:marTop w:val="0"/>
                  <w:marBottom w:val="0"/>
                  <w:divBdr>
                    <w:top w:val="none" w:sz="0" w:space="0" w:color="auto"/>
                    <w:left w:val="none" w:sz="0" w:space="0" w:color="auto"/>
                    <w:bottom w:val="none" w:sz="0" w:space="0" w:color="auto"/>
                    <w:right w:val="none" w:sz="0" w:space="0" w:color="auto"/>
                  </w:divBdr>
                  <w:divsChild>
                    <w:div w:id="640039639">
                      <w:marLeft w:val="0"/>
                      <w:marRight w:val="0"/>
                      <w:marTop w:val="0"/>
                      <w:marBottom w:val="0"/>
                      <w:divBdr>
                        <w:top w:val="none" w:sz="0" w:space="0" w:color="auto"/>
                        <w:left w:val="none" w:sz="0" w:space="0" w:color="auto"/>
                        <w:bottom w:val="none" w:sz="0" w:space="0" w:color="auto"/>
                        <w:right w:val="none" w:sz="0" w:space="0" w:color="auto"/>
                      </w:divBdr>
                    </w:div>
                    <w:div w:id="1374189723">
                      <w:marLeft w:val="0"/>
                      <w:marRight w:val="0"/>
                      <w:marTop w:val="0"/>
                      <w:marBottom w:val="0"/>
                      <w:divBdr>
                        <w:top w:val="none" w:sz="0" w:space="0" w:color="auto"/>
                        <w:left w:val="none" w:sz="0" w:space="0" w:color="auto"/>
                        <w:bottom w:val="none" w:sz="0" w:space="0" w:color="auto"/>
                        <w:right w:val="none" w:sz="0" w:space="0" w:color="auto"/>
                      </w:divBdr>
                    </w:div>
                    <w:div w:id="2092195811">
                      <w:marLeft w:val="0"/>
                      <w:marRight w:val="0"/>
                      <w:marTop w:val="0"/>
                      <w:marBottom w:val="0"/>
                      <w:divBdr>
                        <w:top w:val="none" w:sz="0" w:space="0" w:color="auto"/>
                        <w:left w:val="none" w:sz="0" w:space="0" w:color="auto"/>
                        <w:bottom w:val="none" w:sz="0" w:space="0" w:color="auto"/>
                        <w:right w:val="none" w:sz="0" w:space="0" w:color="auto"/>
                      </w:divBdr>
                    </w:div>
                  </w:divsChild>
                </w:div>
                <w:div w:id="255141724">
                  <w:marLeft w:val="0"/>
                  <w:marRight w:val="0"/>
                  <w:marTop w:val="0"/>
                  <w:marBottom w:val="0"/>
                  <w:divBdr>
                    <w:top w:val="none" w:sz="0" w:space="0" w:color="auto"/>
                    <w:left w:val="none" w:sz="0" w:space="0" w:color="auto"/>
                    <w:bottom w:val="none" w:sz="0" w:space="0" w:color="auto"/>
                    <w:right w:val="none" w:sz="0" w:space="0" w:color="auto"/>
                  </w:divBdr>
                  <w:divsChild>
                    <w:div w:id="717707200">
                      <w:marLeft w:val="0"/>
                      <w:marRight w:val="0"/>
                      <w:marTop w:val="0"/>
                      <w:marBottom w:val="0"/>
                      <w:divBdr>
                        <w:top w:val="none" w:sz="0" w:space="0" w:color="auto"/>
                        <w:left w:val="none" w:sz="0" w:space="0" w:color="auto"/>
                        <w:bottom w:val="none" w:sz="0" w:space="0" w:color="auto"/>
                        <w:right w:val="none" w:sz="0" w:space="0" w:color="auto"/>
                      </w:divBdr>
                    </w:div>
                    <w:div w:id="786049058">
                      <w:marLeft w:val="0"/>
                      <w:marRight w:val="0"/>
                      <w:marTop w:val="0"/>
                      <w:marBottom w:val="0"/>
                      <w:divBdr>
                        <w:top w:val="none" w:sz="0" w:space="0" w:color="auto"/>
                        <w:left w:val="none" w:sz="0" w:space="0" w:color="auto"/>
                        <w:bottom w:val="none" w:sz="0" w:space="0" w:color="auto"/>
                        <w:right w:val="none" w:sz="0" w:space="0" w:color="auto"/>
                      </w:divBdr>
                    </w:div>
                  </w:divsChild>
                </w:div>
                <w:div w:id="306516084">
                  <w:marLeft w:val="0"/>
                  <w:marRight w:val="0"/>
                  <w:marTop w:val="0"/>
                  <w:marBottom w:val="0"/>
                  <w:divBdr>
                    <w:top w:val="none" w:sz="0" w:space="0" w:color="auto"/>
                    <w:left w:val="none" w:sz="0" w:space="0" w:color="auto"/>
                    <w:bottom w:val="none" w:sz="0" w:space="0" w:color="auto"/>
                    <w:right w:val="none" w:sz="0" w:space="0" w:color="auto"/>
                  </w:divBdr>
                  <w:divsChild>
                    <w:div w:id="380057938">
                      <w:marLeft w:val="0"/>
                      <w:marRight w:val="0"/>
                      <w:marTop w:val="0"/>
                      <w:marBottom w:val="0"/>
                      <w:divBdr>
                        <w:top w:val="none" w:sz="0" w:space="0" w:color="auto"/>
                        <w:left w:val="none" w:sz="0" w:space="0" w:color="auto"/>
                        <w:bottom w:val="none" w:sz="0" w:space="0" w:color="auto"/>
                        <w:right w:val="none" w:sz="0" w:space="0" w:color="auto"/>
                      </w:divBdr>
                    </w:div>
                    <w:div w:id="1649625948">
                      <w:marLeft w:val="0"/>
                      <w:marRight w:val="0"/>
                      <w:marTop w:val="0"/>
                      <w:marBottom w:val="0"/>
                      <w:divBdr>
                        <w:top w:val="none" w:sz="0" w:space="0" w:color="auto"/>
                        <w:left w:val="none" w:sz="0" w:space="0" w:color="auto"/>
                        <w:bottom w:val="none" w:sz="0" w:space="0" w:color="auto"/>
                        <w:right w:val="none" w:sz="0" w:space="0" w:color="auto"/>
                      </w:divBdr>
                    </w:div>
                  </w:divsChild>
                </w:div>
                <w:div w:id="413817680">
                  <w:marLeft w:val="0"/>
                  <w:marRight w:val="0"/>
                  <w:marTop w:val="0"/>
                  <w:marBottom w:val="0"/>
                  <w:divBdr>
                    <w:top w:val="none" w:sz="0" w:space="0" w:color="auto"/>
                    <w:left w:val="none" w:sz="0" w:space="0" w:color="auto"/>
                    <w:bottom w:val="none" w:sz="0" w:space="0" w:color="auto"/>
                    <w:right w:val="none" w:sz="0" w:space="0" w:color="auto"/>
                  </w:divBdr>
                  <w:divsChild>
                    <w:div w:id="380516703">
                      <w:marLeft w:val="0"/>
                      <w:marRight w:val="0"/>
                      <w:marTop w:val="0"/>
                      <w:marBottom w:val="0"/>
                      <w:divBdr>
                        <w:top w:val="none" w:sz="0" w:space="0" w:color="auto"/>
                        <w:left w:val="none" w:sz="0" w:space="0" w:color="auto"/>
                        <w:bottom w:val="none" w:sz="0" w:space="0" w:color="auto"/>
                        <w:right w:val="none" w:sz="0" w:space="0" w:color="auto"/>
                      </w:divBdr>
                    </w:div>
                    <w:div w:id="699863522">
                      <w:marLeft w:val="0"/>
                      <w:marRight w:val="0"/>
                      <w:marTop w:val="0"/>
                      <w:marBottom w:val="0"/>
                      <w:divBdr>
                        <w:top w:val="none" w:sz="0" w:space="0" w:color="auto"/>
                        <w:left w:val="none" w:sz="0" w:space="0" w:color="auto"/>
                        <w:bottom w:val="none" w:sz="0" w:space="0" w:color="auto"/>
                        <w:right w:val="none" w:sz="0" w:space="0" w:color="auto"/>
                      </w:divBdr>
                    </w:div>
                  </w:divsChild>
                </w:div>
                <w:div w:id="470560089">
                  <w:marLeft w:val="0"/>
                  <w:marRight w:val="0"/>
                  <w:marTop w:val="0"/>
                  <w:marBottom w:val="0"/>
                  <w:divBdr>
                    <w:top w:val="none" w:sz="0" w:space="0" w:color="auto"/>
                    <w:left w:val="none" w:sz="0" w:space="0" w:color="auto"/>
                    <w:bottom w:val="none" w:sz="0" w:space="0" w:color="auto"/>
                    <w:right w:val="none" w:sz="0" w:space="0" w:color="auto"/>
                  </w:divBdr>
                  <w:divsChild>
                    <w:div w:id="1056974484">
                      <w:marLeft w:val="0"/>
                      <w:marRight w:val="0"/>
                      <w:marTop w:val="0"/>
                      <w:marBottom w:val="0"/>
                      <w:divBdr>
                        <w:top w:val="none" w:sz="0" w:space="0" w:color="auto"/>
                        <w:left w:val="none" w:sz="0" w:space="0" w:color="auto"/>
                        <w:bottom w:val="none" w:sz="0" w:space="0" w:color="auto"/>
                        <w:right w:val="none" w:sz="0" w:space="0" w:color="auto"/>
                      </w:divBdr>
                    </w:div>
                    <w:div w:id="1653871896">
                      <w:marLeft w:val="0"/>
                      <w:marRight w:val="0"/>
                      <w:marTop w:val="0"/>
                      <w:marBottom w:val="0"/>
                      <w:divBdr>
                        <w:top w:val="none" w:sz="0" w:space="0" w:color="auto"/>
                        <w:left w:val="none" w:sz="0" w:space="0" w:color="auto"/>
                        <w:bottom w:val="none" w:sz="0" w:space="0" w:color="auto"/>
                        <w:right w:val="none" w:sz="0" w:space="0" w:color="auto"/>
                      </w:divBdr>
                    </w:div>
                  </w:divsChild>
                </w:div>
                <w:div w:id="720058629">
                  <w:marLeft w:val="0"/>
                  <w:marRight w:val="0"/>
                  <w:marTop w:val="0"/>
                  <w:marBottom w:val="0"/>
                  <w:divBdr>
                    <w:top w:val="none" w:sz="0" w:space="0" w:color="auto"/>
                    <w:left w:val="none" w:sz="0" w:space="0" w:color="auto"/>
                    <w:bottom w:val="none" w:sz="0" w:space="0" w:color="auto"/>
                    <w:right w:val="none" w:sz="0" w:space="0" w:color="auto"/>
                  </w:divBdr>
                  <w:divsChild>
                    <w:div w:id="1000619865">
                      <w:marLeft w:val="0"/>
                      <w:marRight w:val="0"/>
                      <w:marTop w:val="0"/>
                      <w:marBottom w:val="0"/>
                      <w:divBdr>
                        <w:top w:val="none" w:sz="0" w:space="0" w:color="auto"/>
                        <w:left w:val="none" w:sz="0" w:space="0" w:color="auto"/>
                        <w:bottom w:val="none" w:sz="0" w:space="0" w:color="auto"/>
                        <w:right w:val="none" w:sz="0" w:space="0" w:color="auto"/>
                      </w:divBdr>
                    </w:div>
                    <w:div w:id="1670056104">
                      <w:marLeft w:val="0"/>
                      <w:marRight w:val="0"/>
                      <w:marTop w:val="0"/>
                      <w:marBottom w:val="0"/>
                      <w:divBdr>
                        <w:top w:val="none" w:sz="0" w:space="0" w:color="auto"/>
                        <w:left w:val="none" w:sz="0" w:space="0" w:color="auto"/>
                        <w:bottom w:val="none" w:sz="0" w:space="0" w:color="auto"/>
                        <w:right w:val="none" w:sz="0" w:space="0" w:color="auto"/>
                      </w:divBdr>
                    </w:div>
                  </w:divsChild>
                </w:div>
                <w:div w:id="725568102">
                  <w:marLeft w:val="0"/>
                  <w:marRight w:val="0"/>
                  <w:marTop w:val="0"/>
                  <w:marBottom w:val="0"/>
                  <w:divBdr>
                    <w:top w:val="none" w:sz="0" w:space="0" w:color="auto"/>
                    <w:left w:val="none" w:sz="0" w:space="0" w:color="auto"/>
                    <w:bottom w:val="none" w:sz="0" w:space="0" w:color="auto"/>
                    <w:right w:val="none" w:sz="0" w:space="0" w:color="auto"/>
                  </w:divBdr>
                  <w:divsChild>
                    <w:div w:id="286392958">
                      <w:marLeft w:val="0"/>
                      <w:marRight w:val="0"/>
                      <w:marTop w:val="0"/>
                      <w:marBottom w:val="0"/>
                      <w:divBdr>
                        <w:top w:val="none" w:sz="0" w:space="0" w:color="auto"/>
                        <w:left w:val="none" w:sz="0" w:space="0" w:color="auto"/>
                        <w:bottom w:val="none" w:sz="0" w:space="0" w:color="auto"/>
                        <w:right w:val="none" w:sz="0" w:space="0" w:color="auto"/>
                      </w:divBdr>
                    </w:div>
                    <w:div w:id="1142893478">
                      <w:marLeft w:val="0"/>
                      <w:marRight w:val="0"/>
                      <w:marTop w:val="0"/>
                      <w:marBottom w:val="0"/>
                      <w:divBdr>
                        <w:top w:val="none" w:sz="0" w:space="0" w:color="auto"/>
                        <w:left w:val="none" w:sz="0" w:space="0" w:color="auto"/>
                        <w:bottom w:val="none" w:sz="0" w:space="0" w:color="auto"/>
                        <w:right w:val="none" w:sz="0" w:space="0" w:color="auto"/>
                      </w:divBdr>
                    </w:div>
                  </w:divsChild>
                </w:div>
                <w:div w:id="944271577">
                  <w:marLeft w:val="0"/>
                  <w:marRight w:val="0"/>
                  <w:marTop w:val="0"/>
                  <w:marBottom w:val="0"/>
                  <w:divBdr>
                    <w:top w:val="none" w:sz="0" w:space="0" w:color="auto"/>
                    <w:left w:val="none" w:sz="0" w:space="0" w:color="auto"/>
                    <w:bottom w:val="none" w:sz="0" w:space="0" w:color="auto"/>
                    <w:right w:val="none" w:sz="0" w:space="0" w:color="auto"/>
                  </w:divBdr>
                  <w:divsChild>
                    <w:div w:id="21979451">
                      <w:marLeft w:val="0"/>
                      <w:marRight w:val="0"/>
                      <w:marTop w:val="0"/>
                      <w:marBottom w:val="0"/>
                      <w:divBdr>
                        <w:top w:val="none" w:sz="0" w:space="0" w:color="auto"/>
                        <w:left w:val="none" w:sz="0" w:space="0" w:color="auto"/>
                        <w:bottom w:val="none" w:sz="0" w:space="0" w:color="auto"/>
                        <w:right w:val="none" w:sz="0" w:space="0" w:color="auto"/>
                      </w:divBdr>
                    </w:div>
                    <w:div w:id="1258245684">
                      <w:marLeft w:val="0"/>
                      <w:marRight w:val="0"/>
                      <w:marTop w:val="0"/>
                      <w:marBottom w:val="0"/>
                      <w:divBdr>
                        <w:top w:val="none" w:sz="0" w:space="0" w:color="auto"/>
                        <w:left w:val="none" w:sz="0" w:space="0" w:color="auto"/>
                        <w:bottom w:val="none" w:sz="0" w:space="0" w:color="auto"/>
                        <w:right w:val="none" w:sz="0" w:space="0" w:color="auto"/>
                      </w:divBdr>
                    </w:div>
                  </w:divsChild>
                </w:div>
                <w:div w:id="998459332">
                  <w:marLeft w:val="0"/>
                  <w:marRight w:val="0"/>
                  <w:marTop w:val="0"/>
                  <w:marBottom w:val="0"/>
                  <w:divBdr>
                    <w:top w:val="none" w:sz="0" w:space="0" w:color="auto"/>
                    <w:left w:val="none" w:sz="0" w:space="0" w:color="auto"/>
                    <w:bottom w:val="none" w:sz="0" w:space="0" w:color="auto"/>
                    <w:right w:val="none" w:sz="0" w:space="0" w:color="auto"/>
                  </w:divBdr>
                  <w:divsChild>
                    <w:div w:id="60758664">
                      <w:marLeft w:val="0"/>
                      <w:marRight w:val="0"/>
                      <w:marTop w:val="0"/>
                      <w:marBottom w:val="0"/>
                      <w:divBdr>
                        <w:top w:val="none" w:sz="0" w:space="0" w:color="auto"/>
                        <w:left w:val="none" w:sz="0" w:space="0" w:color="auto"/>
                        <w:bottom w:val="none" w:sz="0" w:space="0" w:color="auto"/>
                        <w:right w:val="none" w:sz="0" w:space="0" w:color="auto"/>
                      </w:divBdr>
                    </w:div>
                    <w:div w:id="1676490998">
                      <w:marLeft w:val="0"/>
                      <w:marRight w:val="0"/>
                      <w:marTop w:val="0"/>
                      <w:marBottom w:val="0"/>
                      <w:divBdr>
                        <w:top w:val="none" w:sz="0" w:space="0" w:color="auto"/>
                        <w:left w:val="none" w:sz="0" w:space="0" w:color="auto"/>
                        <w:bottom w:val="none" w:sz="0" w:space="0" w:color="auto"/>
                        <w:right w:val="none" w:sz="0" w:space="0" w:color="auto"/>
                      </w:divBdr>
                    </w:div>
                  </w:divsChild>
                </w:div>
                <w:div w:id="1105687035">
                  <w:marLeft w:val="0"/>
                  <w:marRight w:val="0"/>
                  <w:marTop w:val="0"/>
                  <w:marBottom w:val="0"/>
                  <w:divBdr>
                    <w:top w:val="none" w:sz="0" w:space="0" w:color="auto"/>
                    <w:left w:val="none" w:sz="0" w:space="0" w:color="auto"/>
                    <w:bottom w:val="none" w:sz="0" w:space="0" w:color="auto"/>
                    <w:right w:val="none" w:sz="0" w:space="0" w:color="auto"/>
                  </w:divBdr>
                  <w:divsChild>
                    <w:div w:id="1276596705">
                      <w:marLeft w:val="0"/>
                      <w:marRight w:val="0"/>
                      <w:marTop w:val="0"/>
                      <w:marBottom w:val="0"/>
                      <w:divBdr>
                        <w:top w:val="none" w:sz="0" w:space="0" w:color="auto"/>
                        <w:left w:val="none" w:sz="0" w:space="0" w:color="auto"/>
                        <w:bottom w:val="none" w:sz="0" w:space="0" w:color="auto"/>
                        <w:right w:val="none" w:sz="0" w:space="0" w:color="auto"/>
                      </w:divBdr>
                    </w:div>
                    <w:div w:id="1636836126">
                      <w:marLeft w:val="0"/>
                      <w:marRight w:val="0"/>
                      <w:marTop w:val="0"/>
                      <w:marBottom w:val="0"/>
                      <w:divBdr>
                        <w:top w:val="none" w:sz="0" w:space="0" w:color="auto"/>
                        <w:left w:val="none" w:sz="0" w:space="0" w:color="auto"/>
                        <w:bottom w:val="none" w:sz="0" w:space="0" w:color="auto"/>
                        <w:right w:val="none" w:sz="0" w:space="0" w:color="auto"/>
                      </w:divBdr>
                    </w:div>
                  </w:divsChild>
                </w:div>
                <w:div w:id="1167986465">
                  <w:marLeft w:val="0"/>
                  <w:marRight w:val="0"/>
                  <w:marTop w:val="0"/>
                  <w:marBottom w:val="0"/>
                  <w:divBdr>
                    <w:top w:val="none" w:sz="0" w:space="0" w:color="auto"/>
                    <w:left w:val="none" w:sz="0" w:space="0" w:color="auto"/>
                    <w:bottom w:val="none" w:sz="0" w:space="0" w:color="auto"/>
                    <w:right w:val="none" w:sz="0" w:space="0" w:color="auto"/>
                  </w:divBdr>
                  <w:divsChild>
                    <w:div w:id="1324356147">
                      <w:marLeft w:val="0"/>
                      <w:marRight w:val="0"/>
                      <w:marTop w:val="0"/>
                      <w:marBottom w:val="0"/>
                      <w:divBdr>
                        <w:top w:val="none" w:sz="0" w:space="0" w:color="auto"/>
                        <w:left w:val="none" w:sz="0" w:space="0" w:color="auto"/>
                        <w:bottom w:val="none" w:sz="0" w:space="0" w:color="auto"/>
                        <w:right w:val="none" w:sz="0" w:space="0" w:color="auto"/>
                      </w:divBdr>
                    </w:div>
                    <w:div w:id="1460218408">
                      <w:marLeft w:val="0"/>
                      <w:marRight w:val="0"/>
                      <w:marTop w:val="0"/>
                      <w:marBottom w:val="0"/>
                      <w:divBdr>
                        <w:top w:val="none" w:sz="0" w:space="0" w:color="auto"/>
                        <w:left w:val="none" w:sz="0" w:space="0" w:color="auto"/>
                        <w:bottom w:val="none" w:sz="0" w:space="0" w:color="auto"/>
                        <w:right w:val="none" w:sz="0" w:space="0" w:color="auto"/>
                      </w:divBdr>
                    </w:div>
                  </w:divsChild>
                </w:div>
                <w:div w:id="1339498788">
                  <w:marLeft w:val="0"/>
                  <w:marRight w:val="0"/>
                  <w:marTop w:val="0"/>
                  <w:marBottom w:val="0"/>
                  <w:divBdr>
                    <w:top w:val="none" w:sz="0" w:space="0" w:color="auto"/>
                    <w:left w:val="none" w:sz="0" w:space="0" w:color="auto"/>
                    <w:bottom w:val="none" w:sz="0" w:space="0" w:color="auto"/>
                    <w:right w:val="none" w:sz="0" w:space="0" w:color="auto"/>
                  </w:divBdr>
                  <w:divsChild>
                    <w:div w:id="868371426">
                      <w:marLeft w:val="0"/>
                      <w:marRight w:val="0"/>
                      <w:marTop w:val="0"/>
                      <w:marBottom w:val="0"/>
                      <w:divBdr>
                        <w:top w:val="none" w:sz="0" w:space="0" w:color="auto"/>
                        <w:left w:val="none" w:sz="0" w:space="0" w:color="auto"/>
                        <w:bottom w:val="none" w:sz="0" w:space="0" w:color="auto"/>
                        <w:right w:val="none" w:sz="0" w:space="0" w:color="auto"/>
                      </w:divBdr>
                    </w:div>
                    <w:div w:id="932055623">
                      <w:marLeft w:val="0"/>
                      <w:marRight w:val="0"/>
                      <w:marTop w:val="0"/>
                      <w:marBottom w:val="0"/>
                      <w:divBdr>
                        <w:top w:val="none" w:sz="0" w:space="0" w:color="auto"/>
                        <w:left w:val="none" w:sz="0" w:space="0" w:color="auto"/>
                        <w:bottom w:val="none" w:sz="0" w:space="0" w:color="auto"/>
                        <w:right w:val="none" w:sz="0" w:space="0" w:color="auto"/>
                      </w:divBdr>
                    </w:div>
                  </w:divsChild>
                </w:div>
                <w:div w:id="1467119581">
                  <w:marLeft w:val="0"/>
                  <w:marRight w:val="0"/>
                  <w:marTop w:val="0"/>
                  <w:marBottom w:val="0"/>
                  <w:divBdr>
                    <w:top w:val="none" w:sz="0" w:space="0" w:color="auto"/>
                    <w:left w:val="none" w:sz="0" w:space="0" w:color="auto"/>
                    <w:bottom w:val="none" w:sz="0" w:space="0" w:color="auto"/>
                    <w:right w:val="none" w:sz="0" w:space="0" w:color="auto"/>
                  </w:divBdr>
                  <w:divsChild>
                    <w:div w:id="902450871">
                      <w:marLeft w:val="0"/>
                      <w:marRight w:val="0"/>
                      <w:marTop w:val="0"/>
                      <w:marBottom w:val="0"/>
                      <w:divBdr>
                        <w:top w:val="none" w:sz="0" w:space="0" w:color="auto"/>
                        <w:left w:val="none" w:sz="0" w:space="0" w:color="auto"/>
                        <w:bottom w:val="none" w:sz="0" w:space="0" w:color="auto"/>
                        <w:right w:val="none" w:sz="0" w:space="0" w:color="auto"/>
                      </w:divBdr>
                    </w:div>
                    <w:div w:id="1503469419">
                      <w:marLeft w:val="0"/>
                      <w:marRight w:val="0"/>
                      <w:marTop w:val="0"/>
                      <w:marBottom w:val="0"/>
                      <w:divBdr>
                        <w:top w:val="none" w:sz="0" w:space="0" w:color="auto"/>
                        <w:left w:val="none" w:sz="0" w:space="0" w:color="auto"/>
                        <w:bottom w:val="none" w:sz="0" w:space="0" w:color="auto"/>
                        <w:right w:val="none" w:sz="0" w:space="0" w:color="auto"/>
                      </w:divBdr>
                    </w:div>
                  </w:divsChild>
                </w:div>
                <w:div w:id="1520852586">
                  <w:marLeft w:val="0"/>
                  <w:marRight w:val="0"/>
                  <w:marTop w:val="0"/>
                  <w:marBottom w:val="0"/>
                  <w:divBdr>
                    <w:top w:val="none" w:sz="0" w:space="0" w:color="auto"/>
                    <w:left w:val="none" w:sz="0" w:space="0" w:color="auto"/>
                    <w:bottom w:val="none" w:sz="0" w:space="0" w:color="auto"/>
                    <w:right w:val="none" w:sz="0" w:space="0" w:color="auto"/>
                  </w:divBdr>
                  <w:divsChild>
                    <w:div w:id="1528516953">
                      <w:marLeft w:val="0"/>
                      <w:marRight w:val="0"/>
                      <w:marTop w:val="0"/>
                      <w:marBottom w:val="0"/>
                      <w:divBdr>
                        <w:top w:val="none" w:sz="0" w:space="0" w:color="auto"/>
                        <w:left w:val="none" w:sz="0" w:space="0" w:color="auto"/>
                        <w:bottom w:val="none" w:sz="0" w:space="0" w:color="auto"/>
                        <w:right w:val="none" w:sz="0" w:space="0" w:color="auto"/>
                      </w:divBdr>
                    </w:div>
                    <w:div w:id="1776707624">
                      <w:marLeft w:val="0"/>
                      <w:marRight w:val="0"/>
                      <w:marTop w:val="0"/>
                      <w:marBottom w:val="0"/>
                      <w:divBdr>
                        <w:top w:val="none" w:sz="0" w:space="0" w:color="auto"/>
                        <w:left w:val="none" w:sz="0" w:space="0" w:color="auto"/>
                        <w:bottom w:val="none" w:sz="0" w:space="0" w:color="auto"/>
                        <w:right w:val="none" w:sz="0" w:space="0" w:color="auto"/>
                      </w:divBdr>
                    </w:div>
                  </w:divsChild>
                </w:div>
                <w:div w:id="1538617054">
                  <w:marLeft w:val="0"/>
                  <w:marRight w:val="0"/>
                  <w:marTop w:val="0"/>
                  <w:marBottom w:val="0"/>
                  <w:divBdr>
                    <w:top w:val="none" w:sz="0" w:space="0" w:color="auto"/>
                    <w:left w:val="none" w:sz="0" w:space="0" w:color="auto"/>
                    <w:bottom w:val="none" w:sz="0" w:space="0" w:color="auto"/>
                    <w:right w:val="none" w:sz="0" w:space="0" w:color="auto"/>
                  </w:divBdr>
                  <w:divsChild>
                    <w:div w:id="25100701">
                      <w:marLeft w:val="0"/>
                      <w:marRight w:val="0"/>
                      <w:marTop w:val="0"/>
                      <w:marBottom w:val="0"/>
                      <w:divBdr>
                        <w:top w:val="none" w:sz="0" w:space="0" w:color="auto"/>
                        <w:left w:val="none" w:sz="0" w:space="0" w:color="auto"/>
                        <w:bottom w:val="none" w:sz="0" w:space="0" w:color="auto"/>
                        <w:right w:val="none" w:sz="0" w:space="0" w:color="auto"/>
                      </w:divBdr>
                    </w:div>
                    <w:div w:id="555552339">
                      <w:marLeft w:val="0"/>
                      <w:marRight w:val="0"/>
                      <w:marTop w:val="0"/>
                      <w:marBottom w:val="0"/>
                      <w:divBdr>
                        <w:top w:val="none" w:sz="0" w:space="0" w:color="auto"/>
                        <w:left w:val="none" w:sz="0" w:space="0" w:color="auto"/>
                        <w:bottom w:val="none" w:sz="0" w:space="0" w:color="auto"/>
                        <w:right w:val="none" w:sz="0" w:space="0" w:color="auto"/>
                      </w:divBdr>
                    </w:div>
                    <w:div w:id="1544056293">
                      <w:marLeft w:val="0"/>
                      <w:marRight w:val="0"/>
                      <w:marTop w:val="0"/>
                      <w:marBottom w:val="0"/>
                      <w:divBdr>
                        <w:top w:val="none" w:sz="0" w:space="0" w:color="auto"/>
                        <w:left w:val="none" w:sz="0" w:space="0" w:color="auto"/>
                        <w:bottom w:val="none" w:sz="0" w:space="0" w:color="auto"/>
                        <w:right w:val="none" w:sz="0" w:space="0" w:color="auto"/>
                      </w:divBdr>
                    </w:div>
                  </w:divsChild>
                </w:div>
                <w:div w:id="1631548694">
                  <w:marLeft w:val="0"/>
                  <w:marRight w:val="0"/>
                  <w:marTop w:val="0"/>
                  <w:marBottom w:val="0"/>
                  <w:divBdr>
                    <w:top w:val="none" w:sz="0" w:space="0" w:color="auto"/>
                    <w:left w:val="none" w:sz="0" w:space="0" w:color="auto"/>
                    <w:bottom w:val="none" w:sz="0" w:space="0" w:color="auto"/>
                    <w:right w:val="none" w:sz="0" w:space="0" w:color="auto"/>
                  </w:divBdr>
                  <w:divsChild>
                    <w:div w:id="613024080">
                      <w:marLeft w:val="0"/>
                      <w:marRight w:val="0"/>
                      <w:marTop w:val="0"/>
                      <w:marBottom w:val="0"/>
                      <w:divBdr>
                        <w:top w:val="none" w:sz="0" w:space="0" w:color="auto"/>
                        <w:left w:val="none" w:sz="0" w:space="0" w:color="auto"/>
                        <w:bottom w:val="none" w:sz="0" w:space="0" w:color="auto"/>
                        <w:right w:val="none" w:sz="0" w:space="0" w:color="auto"/>
                      </w:divBdr>
                    </w:div>
                    <w:div w:id="1559708134">
                      <w:marLeft w:val="0"/>
                      <w:marRight w:val="0"/>
                      <w:marTop w:val="0"/>
                      <w:marBottom w:val="0"/>
                      <w:divBdr>
                        <w:top w:val="none" w:sz="0" w:space="0" w:color="auto"/>
                        <w:left w:val="none" w:sz="0" w:space="0" w:color="auto"/>
                        <w:bottom w:val="none" w:sz="0" w:space="0" w:color="auto"/>
                        <w:right w:val="none" w:sz="0" w:space="0" w:color="auto"/>
                      </w:divBdr>
                    </w:div>
                    <w:div w:id="1891309809">
                      <w:marLeft w:val="0"/>
                      <w:marRight w:val="0"/>
                      <w:marTop w:val="0"/>
                      <w:marBottom w:val="0"/>
                      <w:divBdr>
                        <w:top w:val="none" w:sz="0" w:space="0" w:color="auto"/>
                        <w:left w:val="none" w:sz="0" w:space="0" w:color="auto"/>
                        <w:bottom w:val="none" w:sz="0" w:space="0" w:color="auto"/>
                        <w:right w:val="none" w:sz="0" w:space="0" w:color="auto"/>
                      </w:divBdr>
                    </w:div>
                  </w:divsChild>
                </w:div>
                <w:div w:id="1662657012">
                  <w:marLeft w:val="0"/>
                  <w:marRight w:val="0"/>
                  <w:marTop w:val="0"/>
                  <w:marBottom w:val="0"/>
                  <w:divBdr>
                    <w:top w:val="none" w:sz="0" w:space="0" w:color="auto"/>
                    <w:left w:val="none" w:sz="0" w:space="0" w:color="auto"/>
                    <w:bottom w:val="none" w:sz="0" w:space="0" w:color="auto"/>
                    <w:right w:val="none" w:sz="0" w:space="0" w:color="auto"/>
                  </w:divBdr>
                  <w:divsChild>
                    <w:div w:id="1531407664">
                      <w:marLeft w:val="0"/>
                      <w:marRight w:val="0"/>
                      <w:marTop w:val="0"/>
                      <w:marBottom w:val="0"/>
                      <w:divBdr>
                        <w:top w:val="none" w:sz="0" w:space="0" w:color="auto"/>
                        <w:left w:val="none" w:sz="0" w:space="0" w:color="auto"/>
                        <w:bottom w:val="none" w:sz="0" w:space="0" w:color="auto"/>
                        <w:right w:val="none" w:sz="0" w:space="0" w:color="auto"/>
                      </w:divBdr>
                    </w:div>
                    <w:div w:id="1686323551">
                      <w:marLeft w:val="0"/>
                      <w:marRight w:val="0"/>
                      <w:marTop w:val="0"/>
                      <w:marBottom w:val="0"/>
                      <w:divBdr>
                        <w:top w:val="none" w:sz="0" w:space="0" w:color="auto"/>
                        <w:left w:val="none" w:sz="0" w:space="0" w:color="auto"/>
                        <w:bottom w:val="none" w:sz="0" w:space="0" w:color="auto"/>
                        <w:right w:val="none" w:sz="0" w:space="0" w:color="auto"/>
                      </w:divBdr>
                    </w:div>
                  </w:divsChild>
                </w:div>
                <w:div w:id="1945724466">
                  <w:marLeft w:val="0"/>
                  <w:marRight w:val="0"/>
                  <w:marTop w:val="0"/>
                  <w:marBottom w:val="0"/>
                  <w:divBdr>
                    <w:top w:val="none" w:sz="0" w:space="0" w:color="auto"/>
                    <w:left w:val="none" w:sz="0" w:space="0" w:color="auto"/>
                    <w:bottom w:val="none" w:sz="0" w:space="0" w:color="auto"/>
                    <w:right w:val="none" w:sz="0" w:space="0" w:color="auto"/>
                  </w:divBdr>
                  <w:divsChild>
                    <w:div w:id="174267639">
                      <w:marLeft w:val="0"/>
                      <w:marRight w:val="0"/>
                      <w:marTop w:val="0"/>
                      <w:marBottom w:val="0"/>
                      <w:divBdr>
                        <w:top w:val="none" w:sz="0" w:space="0" w:color="auto"/>
                        <w:left w:val="none" w:sz="0" w:space="0" w:color="auto"/>
                        <w:bottom w:val="none" w:sz="0" w:space="0" w:color="auto"/>
                        <w:right w:val="none" w:sz="0" w:space="0" w:color="auto"/>
                      </w:divBdr>
                    </w:div>
                    <w:div w:id="1004672294">
                      <w:marLeft w:val="0"/>
                      <w:marRight w:val="0"/>
                      <w:marTop w:val="0"/>
                      <w:marBottom w:val="0"/>
                      <w:divBdr>
                        <w:top w:val="none" w:sz="0" w:space="0" w:color="auto"/>
                        <w:left w:val="none" w:sz="0" w:space="0" w:color="auto"/>
                        <w:bottom w:val="none" w:sz="0" w:space="0" w:color="auto"/>
                        <w:right w:val="none" w:sz="0" w:space="0" w:color="auto"/>
                      </w:divBdr>
                    </w:div>
                  </w:divsChild>
                </w:div>
                <w:div w:id="2018802235">
                  <w:marLeft w:val="0"/>
                  <w:marRight w:val="0"/>
                  <w:marTop w:val="0"/>
                  <w:marBottom w:val="0"/>
                  <w:divBdr>
                    <w:top w:val="none" w:sz="0" w:space="0" w:color="auto"/>
                    <w:left w:val="none" w:sz="0" w:space="0" w:color="auto"/>
                    <w:bottom w:val="none" w:sz="0" w:space="0" w:color="auto"/>
                    <w:right w:val="none" w:sz="0" w:space="0" w:color="auto"/>
                  </w:divBdr>
                  <w:divsChild>
                    <w:div w:id="48462694">
                      <w:marLeft w:val="0"/>
                      <w:marRight w:val="0"/>
                      <w:marTop w:val="0"/>
                      <w:marBottom w:val="0"/>
                      <w:divBdr>
                        <w:top w:val="none" w:sz="0" w:space="0" w:color="auto"/>
                        <w:left w:val="none" w:sz="0" w:space="0" w:color="auto"/>
                        <w:bottom w:val="none" w:sz="0" w:space="0" w:color="auto"/>
                        <w:right w:val="none" w:sz="0" w:space="0" w:color="auto"/>
                      </w:divBdr>
                    </w:div>
                    <w:div w:id="51276124">
                      <w:marLeft w:val="0"/>
                      <w:marRight w:val="0"/>
                      <w:marTop w:val="0"/>
                      <w:marBottom w:val="0"/>
                      <w:divBdr>
                        <w:top w:val="none" w:sz="0" w:space="0" w:color="auto"/>
                        <w:left w:val="none" w:sz="0" w:space="0" w:color="auto"/>
                        <w:bottom w:val="none" w:sz="0" w:space="0" w:color="auto"/>
                        <w:right w:val="none" w:sz="0" w:space="0" w:color="auto"/>
                      </w:divBdr>
                    </w:div>
                    <w:div w:id="390080544">
                      <w:marLeft w:val="0"/>
                      <w:marRight w:val="0"/>
                      <w:marTop w:val="0"/>
                      <w:marBottom w:val="0"/>
                      <w:divBdr>
                        <w:top w:val="none" w:sz="0" w:space="0" w:color="auto"/>
                        <w:left w:val="none" w:sz="0" w:space="0" w:color="auto"/>
                        <w:bottom w:val="none" w:sz="0" w:space="0" w:color="auto"/>
                        <w:right w:val="none" w:sz="0" w:space="0" w:color="auto"/>
                      </w:divBdr>
                    </w:div>
                    <w:div w:id="85550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43162">
          <w:marLeft w:val="0"/>
          <w:marRight w:val="0"/>
          <w:marTop w:val="0"/>
          <w:marBottom w:val="0"/>
          <w:divBdr>
            <w:top w:val="none" w:sz="0" w:space="0" w:color="auto"/>
            <w:left w:val="none" w:sz="0" w:space="0" w:color="auto"/>
            <w:bottom w:val="none" w:sz="0" w:space="0" w:color="auto"/>
            <w:right w:val="none" w:sz="0" w:space="0" w:color="auto"/>
          </w:divBdr>
        </w:div>
      </w:divsChild>
    </w:div>
    <w:div w:id="308751919">
      <w:bodyDiv w:val="1"/>
      <w:marLeft w:val="0"/>
      <w:marRight w:val="0"/>
      <w:marTop w:val="0"/>
      <w:marBottom w:val="0"/>
      <w:divBdr>
        <w:top w:val="none" w:sz="0" w:space="0" w:color="auto"/>
        <w:left w:val="none" w:sz="0" w:space="0" w:color="auto"/>
        <w:bottom w:val="none" w:sz="0" w:space="0" w:color="auto"/>
        <w:right w:val="none" w:sz="0" w:space="0" w:color="auto"/>
      </w:divBdr>
      <w:divsChild>
        <w:div w:id="342896703">
          <w:marLeft w:val="0"/>
          <w:marRight w:val="0"/>
          <w:marTop w:val="0"/>
          <w:marBottom w:val="0"/>
          <w:divBdr>
            <w:top w:val="none" w:sz="0" w:space="0" w:color="auto"/>
            <w:left w:val="none" w:sz="0" w:space="0" w:color="auto"/>
            <w:bottom w:val="none" w:sz="0" w:space="0" w:color="auto"/>
            <w:right w:val="none" w:sz="0" w:space="0" w:color="auto"/>
          </w:divBdr>
        </w:div>
        <w:div w:id="1966233233">
          <w:marLeft w:val="0"/>
          <w:marRight w:val="0"/>
          <w:marTop w:val="0"/>
          <w:marBottom w:val="0"/>
          <w:divBdr>
            <w:top w:val="none" w:sz="0" w:space="0" w:color="auto"/>
            <w:left w:val="none" w:sz="0" w:space="0" w:color="auto"/>
            <w:bottom w:val="none" w:sz="0" w:space="0" w:color="auto"/>
            <w:right w:val="none" w:sz="0" w:space="0" w:color="auto"/>
          </w:divBdr>
        </w:div>
      </w:divsChild>
    </w:div>
    <w:div w:id="344208048">
      <w:bodyDiv w:val="1"/>
      <w:marLeft w:val="0"/>
      <w:marRight w:val="0"/>
      <w:marTop w:val="0"/>
      <w:marBottom w:val="0"/>
      <w:divBdr>
        <w:top w:val="none" w:sz="0" w:space="0" w:color="auto"/>
        <w:left w:val="none" w:sz="0" w:space="0" w:color="auto"/>
        <w:bottom w:val="none" w:sz="0" w:space="0" w:color="auto"/>
        <w:right w:val="none" w:sz="0" w:space="0" w:color="auto"/>
      </w:divBdr>
      <w:divsChild>
        <w:div w:id="465665600">
          <w:marLeft w:val="0"/>
          <w:marRight w:val="0"/>
          <w:marTop w:val="0"/>
          <w:marBottom w:val="0"/>
          <w:divBdr>
            <w:top w:val="none" w:sz="0" w:space="0" w:color="auto"/>
            <w:left w:val="none" w:sz="0" w:space="0" w:color="auto"/>
            <w:bottom w:val="none" w:sz="0" w:space="0" w:color="auto"/>
            <w:right w:val="none" w:sz="0" w:space="0" w:color="auto"/>
          </w:divBdr>
          <w:divsChild>
            <w:div w:id="1853569876">
              <w:marLeft w:val="0"/>
              <w:marRight w:val="0"/>
              <w:marTop w:val="30"/>
              <w:marBottom w:val="30"/>
              <w:divBdr>
                <w:top w:val="none" w:sz="0" w:space="0" w:color="auto"/>
                <w:left w:val="none" w:sz="0" w:space="0" w:color="auto"/>
                <w:bottom w:val="none" w:sz="0" w:space="0" w:color="auto"/>
                <w:right w:val="none" w:sz="0" w:space="0" w:color="auto"/>
              </w:divBdr>
              <w:divsChild>
                <w:div w:id="1133057938">
                  <w:marLeft w:val="0"/>
                  <w:marRight w:val="0"/>
                  <w:marTop w:val="0"/>
                  <w:marBottom w:val="0"/>
                  <w:divBdr>
                    <w:top w:val="none" w:sz="0" w:space="0" w:color="auto"/>
                    <w:left w:val="none" w:sz="0" w:space="0" w:color="auto"/>
                    <w:bottom w:val="none" w:sz="0" w:space="0" w:color="auto"/>
                    <w:right w:val="none" w:sz="0" w:space="0" w:color="auto"/>
                  </w:divBdr>
                  <w:divsChild>
                    <w:div w:id="2029519850">
                      <w:marLeft w:val="0"/>
                      <w:marRight w:val="0"/>
                      <w:marTop w:val="0"/>
                      <w:marBottom w:val="0"/>
                      <w:divBdr>
                        <w:top w:val="none" w:sz="0" w:space="0" w:color="auto"/>
                        <w:left w:val="none" w:sz="0" w:space="0" w:color="auto"/>
                        <w:bottom w:val="none" w:sz="0" w:space="0" w:color="auto"/>
                        <w:right w:val="none" w:sz="0" w:space="0" w:color="auto"/>
                      </w:divBdr>
                    </w:div>
                  </w:divsChild>
                </w:div>
                <w:div w:id="1168594780">
                  <w:marLeft w:val="0"/>
                  <w:marRight w:val="0"/>
                  <w:marTop w:val="0"/>
                  <w:marBottom w:val="0"/>
                  <w:divBdr>
                    <w:top w:val="none" w:sz="0" w:space="0" w:color="auto"/>
                    <w:left w:val="none" w:sz="0" w:space="0" w:color="auto"/>
                    <w:bottom w:val="none" w:sz="0" w:space="0" w:color="auto"/>
                    <w:right w:val="none" w:sz="0" w:space="0" w:color="auto"/>
                  </w:divBdr>
                  <w:divsChild>
                    <w:div w:id="126989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007191">
          <w:marLeft w:val="0"/>
          <w:marRight w:val="0"/>
          <w:marTop w:val="0"/>
          <w:marBottom w:val="0"/>
          <w:divBdr>
            <w:top w:val="none" w:sz="0" w:space="0" w:color="auto"/>
            <w:left w:val="none" w:sz="0" w:space="0" w:color="auto"/>
            <w:bottom w:val="none" w:sz="0" w:space="0" w:color="auto"/>
            <w:right w:val="none" w:sz="0" w:space="0" w:color="auto"/>
          </w:divBdr>
        </w:div>
      </w:divsChild>
    </w:div>
    <w:div w:id="427434373">
      <w:bodyDiv w:val="1"/>
      <w:marLeft w:val="0"/>
      <w:marRight w:val="0"/>
      <w:marTop w:val="0"/>
      <w:marBottom w:val="0"/>
      <w:divBdr>
        <w:top w:val="none" w:sz="0" w:space="0" w:color="auto"/>
        <w:left w:val="none" w:sz="0" w:space="0" w:color="auto"/>
        <w:bottom w:val="none" w:sz="0" w:space="0" w:color="auto"/>
        <w:right w:val="none" w:sz="0" w:space="0" w:color="auto"/>
      </w:divBdr>
    </w:div>
    <w:div w:id="446779867">
      <w:bodyDiv w:val="1"/>
      <w:marLeft w:val="0"/>
      <w:marRight w:val="0"/>
      <w:marTop w:val="0"/>
      <w:marBottom w:val="0"/>
      <w:divBdr>
        <w:top w:val="none" w:sz="0" w:space="0" w:color="auto"/>
        <w:left w:val="none" w:sz="0" w:space="0" w:color="auto"/>
        <w:bottom w:val="none" w:sz="0" w:space="0" w:color="auto"/>
        <w:right w:val="none" w:sz="0" w:space="0" w:color="auto"/>
      </w:divBdr>
      <w:divsChild>
        <w:div w:id="1121805126">
          <w:marLeft w:val="0"/>
          <w:marRight w:val="0"/>
          <w:marTop w:val="0"/>
          <w:marBottom w:val="0"/>
          <w:divBdr>
            <w:top w:val="none" w:sz="0" w:space="0" w:color="auto"/>
            <w:left w:val="none" w:sz="0" w:space="0" w:color="auto"/>
            <w:bottom w:val="none" w:sz="0" w:space="0" w:color="auto"/>
            <w:right w:val="none" w:sz="0" w:space="0" w:color="auto"/>
          </w:divBdr>
        </w:div>
      </w:divsChild>
    </w:div>
    <w:div w:id="452749953">
      <w:bodyDiv w:val="1"/>
      <w:marLeft w:val="0"/>
      <w:marRight w:val="0"/>
      <w:marTop w:val="0"/>
      <w:marBottom w:val="0"/>
      <w:divBdr>
        <w:top w:val="none" w:sz="0" w:space="0" w:color="auto"/>
        <w:left w:val="none" w:sz="0" w:space="0" w:color="auto"/>
        <w:bottom w:val="none" w:sz="0" w:space="0" w:color="auto"/>
        <w:right w:val="none" w:sz="0" w:space="0" w:color="auto"/>
      </w:divBdr>
      <w:divsChild>
        <w:div w:id="483475975">
          <w:marLeft w:val="0"/>
          <w:marRight w:val="0"/>
          <w:marTop w:val="0"/>
          <w:marBottom w:val="0"/>
          <w:divBdr>
            <w:top w:val="none" w:sz="0" w:space="0" w:color="auto"/>
            <w:left w:val="none" w:sz="0" w:space="0" w:color="auto"/>
            <w:bottom w:val="none" w:sz="0" w:space="0" w:color="auto"/>
            <w:right w:val="none" w:sz="0" w:space="0" w:color="auto"/>
          </w:divBdr>
          <w:divsChild>
            <w:div w:id="1500807107">
              <w:marLeft w:val="0"/>
              <w:marRight w:val="0"/>
              <w:marTop w:val="0"/>
              <w:marBottom w:val="0"/>
              <w:divBdr>
                <w:top w:val="none" w:sz="0" w:space="0" w:color="auto"/>
                <w:left w:val="none" w:sz="0" w:space="0" w:color="auto"/>
                <w:bottom w:val="none" w:sz="0" w:space="0" w:color="auto"/>
                <w:right w:val="none" w:sz="0" w:space="0" w:color="auto"/>
              </w:divBdr>
              <w:divsChild>
                <w:div w:id="1875845662">
                  <w:marLeft w:val="0"/>
                  <w:marRight w:val="0"/>
                  <w:marTop w:val="0"/>
                  <w:marBottom w:val="0"/>
                  <w:divBdr>
                    <w:top w:val="none" w:sz="0" w:space="0" w:color="auto"/>
                    <w:left w:val="none" w:sz="0" w:space="0" w:color="auto"/>
                    <w:bottom w:val="none" w:sz="0" w:space="0" w:color="auto"/>
                    <w:right w:val="none" w:sz="0" w:space="0" w:color="auto"/>
                  </w:divBdr>
                  <w:divsChild>
                    <w:div w:id="29557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255289">
          <w:marLeft w:val="0"/>
          <w:marRight w:val="0"/>
          <w:marTop w:val="0"/>
          <w:marBottom w:val="0"/>
          <w:divBdr>
            <w:top w:val="none" w:sz="0" w:space="0" w:color="auto"/>
            <w:left w:val="none" w:sz="0" w:space="0" w:color="auto"/>
            <w:bottom w:val="none" w:sz="0" w:space="0" w:color="auto"/>
            <w:right w:val="none" w:sz="0" w:space="0" w:color="auto"/>
          </w:divBdr>
          <w:divsChild>
            <w:div w:id="906691829">
              <w:marLeft w:val="0"/>
              <w:marRight w:val="0"/>
              <w:marTop w:val="0"/>
              <w:marBottom w:val="0"/>
              <w:divBdr>
                <w:top w:val="none" w:sz="0" w:space="0" w:color="auto"/>
                <w:left w:val="none" w:sz="0" w:space="0" w:color="auto"/>
                <w:bottom w:val="none" w:sz="0" w:space="0" w:color="auto"/>
                <w:right w:val="none" w:sz="0" w:space="0" w:color="auto"/>
              </w:divBdr>
              <w:divsChild>
                <w:div w:id="627511599">
                  <w:marLeft w:val="0"/>
                  <w:marRight w:val="0"/>
                  <w:marTop w:val="0"/>
                  <w:marBottom w:val="0"/>
                  <w:divBdr>
                    <w:top w:val="none" w:sz="0" w:space="0" w:color="auto"/>
                    <w:left w:val="none" w:sz="0" w:space="0" w:color="auto"/>
                    <w:bottom w:val="none" w:sz="0" w:space="0" w:color="auto"/>
                    <w:right w:val="none" w:sz="0" w:space="0" w:color="auto"/>
                  </w:divBdr>
                  <w:divsChild>
                    <w:div w:id="252324988">
                      <w:marLeft w:val="0"/>
                      <w:marRight w:val="0"/>
                      <w:marTop w:val="0"/>
                      <w:marBottom w:val="0"/>
                      <w:divBdr>
                        <w:top w:val="none" w:sz="0" w:space="0" w:color="auto"/>
                        <w:left w:val="none" w:sz="0" w:space="0" w:color="auto"/>
                        <w:bottom w:val="none" w:sz="0" w:space="0" w:color="auto"/>
                        <w:right w:val="none" w:sz="0" w:space="0" w:color="auto"/>
                      </w:divBdr>
                      <w:divsChild>
                        <w:div w:id="83380436">
                          <w:marLeft w:val="0"/>
                          <w:marRight w:val="0"/>
                          <w:marTop w:val="0"/>
                          <w:marBottom w:val="0"/>
                          <w:divBdr>
                            <w:top w:val="none" w:sz="0" w:space="0" w:color="auto"/>
                            <w:left w:val="none" w:sz="0" w:space="0" w:color="auto"/>
                            <w:bottom w:val="none" w:sz="0" w:space="0" w:color="auto"/>
                            <w:right w:val="none" w:sz="0" w:space="0" w:color="auto"/>
                          </w:divBdr>
                          <w:divsChild>
                            <w:div w:id="230580861">
                              <w:marLeft w:val="0"/>
                              <w:marRight w:val="0"/>
                              <w:marTop w:val="0"/>
                              <w:marBottom w:val="0"/>
                              <w:divBdr>
                                <w:top w:val="none" w:sz="0" w:space="0" w:color="auto"/>
                                <w:left w:val="none" w:sz="0" w:space="0" w:color="auto"/>
                                <w:bottom w:val="none" w:sz="0" w:space="0" w:color="auto"/>
                                <w:right w:val="none" w:sz="0" w:space="0" w:color="auto"/>
                              </w:divBdr>
                              <w:divsChild>
                                <w:div w:id="409085818">
                                  <w:marLeft w:val="0"/>
                                  <w:marRight w:val="0"/>
                                  <w:marTop w:val="0"/>
                                  <w:marBottom w:val="0"/>
                                  <w:divBdr>
                                    <w:top w:val="none" w:sz="0" w:space="0" w:color="auto"/>
                                    <w:left w:val="none" w:sz="0" w:space="0" w:color="auto"/>
                                    <w:bottom w:val="none" w:sz="0" w:space="0" w:color="auto"/>
                                    <w:right w:val="none" w:sz="0" w:space="0" w:color="auto"/>
                                  </w:divBdr>
                                </w:div>
                              </w:divsChild>
                            </w:div>
                            <w:div w:id="634989344">
                              <w:marLeft w:val="0"/>
                              <w:marRight w:val="0"/>
                              <w:marTop w:val="0"/>
                              <w:marBottom w:val="0"/>
                              <w:divBdr>
                                <w:top w:val="none" w:sz="0" w:space="0" w:color="auto"/>
                                <w:left w:val="none" w:sz="0" w:space="0" w:color="auto"/>
                                <w:bottom w:val="none" w:sz="0" w:space="0" w:color="auto"/>
                                <w:right w:val="none" w:sz="0" w:space="0" w:color="auto"/>
                              </w:divBdr>
                              <w:divsChild>
                                <w:div w:id="1866097755">
                                  <w:marLeft w:val="0"/>
                                  <w:marRight w:val="0"/>
                                  <w:marTop w:val="0"/>
                                  <w:marBottom w:val="0"/>
                                  <w:divBdr>
                                    <w:top w:val="none" w:sz="0" w:space="0" w:color="auto"/>
                                    <w:left w:val="none" w:sz="0" w:space="0" w:color="auto"/>
                                    <w:bottom w:val="none" w:sz="0" w:space="0" w:color="auto"/>
                                    <w:right w:val="none" w:sz="0" w:space="0" w:color="auto"/>
                                  </w:divBdr>
                                  <w:divsChild>
                                    <w:div w:id="1322461866">
                                      <w:marLeft w:val="0"/>
                                      <w:marRight w:val="0"/>
                                      <w:marTop w:val="0"/>
                                      <w:marBottom w:val="0"/>
                                      <w:divBdr>
                                        <w:top w:val="none" w:sz="0" w:space="0" w:color="auto"/>
                                        <w:left w:val="none" w:sz="0" w:space="0" w:color="auto"/>
                                        <w:bottom w:val="none" w:sz="0" w:space="0" w:color="auto"/>
                                        <w:right w:val="none" w:sz="0" w:space="0" w:color="auto"/>
                                      </w:divBdr>
                                      <w:divsChild>
                                        <w:div w:id="1200242771">
                                          <w:marLeft w:val="0"/>
                                          <w:marRight w:val="0"/>
                                          <w:marTop w:val="0"/>
                                          <w:marBottom w:val="0"/>
                                          <w:divBdr>
                                            <w:top w:val="none" w:sz="0" w:space="0" w:color="auto"/>
                                            <w:left w:val="none" w:sz="0" w:space="0" w:color="auto"/>
                                            <w:bottom w:val="none" w:sz="0" w:space="0" w:color="auto"/>
                                            <w:right w:val="none" w:sz="0" w:space="0" w:color="auto"/>
                                          </w:divBdr>
                                          <w:divsChild>
                                            <w:div w:id="175771884">
                                              <w:marLeft w:val="0"/>
                                              <w:marRight w:val="0"/>
                                              <w:marTop w:val="0"/>
                                              <w:marBottom w:val="0"/>
                                              <w:divBdr>
                                                <w:top w:val="none" w:sz="0" w:space="0" w:color="auto"/>
                                                <w:left w:val="none" w:sz="0" w:space="0" w:color="auto"/>
                                                <w:bottom w:val="none" w:sz="0" w:space="0" w:color="auto"/>
                                                <w:right w:val="none" w:sz="0" w:space="0" w:color="auto"/>
                                              </w:divBdr>
                                            </w:div>
                                            <w:div w:id="535460296">
                                              <w:marLeft w:val="0"/>
                                              <w:marRight w:val="0"/>
                                              <w:marTop w:val="0"/>
                                              <w:marBottom w:val="0"/>
                                              <w:divBdr>
                                                <w:top w:val="none" w:sz="0" w:space="0" w:color="auto"/>
                                                <w:left w:val="none" w:sz="0" w:space="0" w:color="auto"/>
                                                <w:bottom w:val="none" w:sz="0" w:space="0" w:color="auto"/>
                                                <w:right w:val="none" w:sz="0" w:space="0" w:color="auto"/>
                                              </w:divBdr>
                                              <w:divsChild>
                                                <w:div w:id="788471177">
                                                  <w:marLeft w:val="0"/>
                                                  <w:marRight w:val="0"/>
                                                  <w:marTop w:val="150"/>
                                                  <w:marBottom w:val="0"/>
                                                  <w:divBdr>
                                                    <w:top w:val="none" w:sz="0" w:space="0" w:color="auto"/>
                                                    <w:left w:val="none" w:sz="0" w:space="0" w:color="auto"/>
                                                    <w:bottom w:val="none" w:sz="0" w:space="0" w:color="auto"/>
                                                    <w:right w:val="none" w:sz="0" w:space="0" w:color="auto"/>
                                                  </w:divBdr>
                                                  <w:divsChild>
                                                    <w:div w:id="888493990">
                                                      <w:marLeft w:val="0"/>
                                                      <w:marRight w:val="0"/>
                                                      <w:marTop w:val="0"/>
                                                      <w:marBottom w:val="0"/>
                                                      <w:divBdr>
                                                        <w:top w:val="none" w:sz="0" w:space="0" w:color="auto"/>
                                                        <w:left w:val="none" w:sz="0" w:space="0" w:color="auto"/>
                                                        <w:bottom w:val="none" w:sz="0" w:space="0" w:color="auto"/>
                                                        <w:right w:val="none" w:sz="0" w:space="0" w:color="auto"/>
                                                      </w:divBdr>
                                                    </w:div>
                                                  </w:divsChild>
                                                </w:div>
                                                <w:div w:id="1933515001">
                                                  <w:marLeft w:val="0"/>
                                                  <w:marRight w:val="0"/>
                                                  <w:marTop w:val="45"/>
                                                  <w:marBottom w:val="0"/>
                                                  <w:divBdr>
                                                    <w:top w:val="none" w:sz="0" w:space="0" w:color="auto"/>
                                                    <w:left w:val="none" w:sz="0" w:space="0" w:color="auto"/>
                                                    <w:bottom w:val="none" w:sz="0" w:space="0" w:color="auto"/>
                                                    <w:right w:val="none" w:sz="0" w:space="0" w:color="auto"/>
                                                  </w:divBdr>
                                                  <w:divsChild>
                                                    <w:div w:id="60739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666516">
                                          <w:marLeft w:val="0"/>
                                          <w:marRight w:val="0"/>
                                          <w:marTop w:val="0"/>
                                          <w:marBottom w:val="0"/>
                                          <w:divBdr>
                                            <w:top w:val="none" w:sz="0" w:space="0" w:color="auto"/>
                                            <w:left w:val="none" w:sz="0" w:space="0" w:color="auto"/>
                                            <w:bottom w:val="none" w:sz="0" w:space="0" w:color="auto"/>
                                            <w:right w:val="none" w:sz="0" w:space="0" w:color="auto"/>
                                          </w:divBdr>
                                        </w:div>
                                      </w:divsChild>
                                    </w:div>
                                    <w:div w:id="1595631853">
                                      <w:marLeft w:val="0"/>
                                      <w:marRight w:val="0"/>
                                      <w:marTop w:val="0"/>
                                      <w:marBottom w:val="0"/>
                                      <w:divBdr>
                                        <w:top w:val="none" w:sz="0" w:space="0" w:color="auto"/>
                                        <w:left w:val="none" w:sz="0" w:space="0" w:color="auto"/>
                                        <w:bottom w:val="none" w:sz="0" w:space="0" w:color="auto"/>
                                        <w:right w:val="none" w:sz="0" w:space="0" w:color="auto"/>
                                      </w:divBdr>
                                      <w:divsChild>
                                        <w:div w:id="687024667">
                                          <w:marLeft w:val="0"/>
                                          <w:marRight w:val="0"/>
                                          <w:marTop w:val="0"/>
                                          <w:marBottom w:val="0"/>
                                          <w:divBdr>
                                            <w:top w:val="none" w:sz="0" w:space="0" w:color="auto"/>
                                            <w:left w:val="none" w:sz="0" w:space="0" w:color="auto"/>
                                            <w:bottom w:val="none" w:sz="0" w:space="0" w:color="auto"/>
                                            <w:right w:val="none" w:sz="0" w:space="0" w:color="auto"/>
                                          </w:divBdr>
                                          <w:divsChild>
                                            <w:div w:id="330303866">
                                              <w:marLeft w:val="0"/>
                                              <w:marRight w:val="0"/>
                                              <w:marTop w:val="0"/>
                                              <w:marBottom w:val="0"/>
                                              <w:divBdr>
                                                <w:top w:val="none" w:sz="0" w:space="0" w:color="auto"/>
                                                <w:left w:val="none" w:sz="0" w:space="0" w:color="auto"/>
                                                <w:bottom w:val="none" w:sz="0" w:space="0" w:color="auto"/>
                                                <w:right w:val="none" w:sz="0" w:space="0" w:color="auto"/>
                                              </w:divBdr>
                                              <w:divsChild>
                                                <w:div w:id="78639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129169">
                                      <w:marLeft w:val="0"/>
                                      <w:marRight w:val="0"/>
                                      <w:marTop w:val="0"/>
                                      <w:marBottom w:val="0"/>
                                      <w:divBdr>
                                        <w:top w:val="none" w:sz="0" w:space="0" w:color="auto"/>
                                        <w:left w:val="none" w:sz="0" w:space="0" w:color="auto"/>
                                        <w:bottom w:val="none" w:sz="0" w:space="0" w:color="auto"/>
                                        <w:right w:val="none" w:sz="0" w:space="0" w:color="auto"/>
                                      </w:divBdr>
                                      <w:divsChild>
                                        <w:div w:id="341516847">
                                          <w:marLeft w:val="0"/>
                                          <w:marRight w:val="0"/>
                                          <w:marTop w:val="0"/>
                                          <w:marBottom w:val="0"/>
                                          <w:divBdr>
                                            <w:top w:val="none" w:sz="0" w:space="0" w:color="auto"/>
                                            <w:left w:val="none" w:sz="0" w:space="0" w:color="auto"/>
                                            <w:bottom w:val="none" w:sz="0" w:space="0" w:color="auto"/>
                                            <w:right w:val="none" w:sz="0" w:space="0" w:color="auto"/>
                                          </w:divBdr>
                                        </w:div>
                                        <w:div w:id="147386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35233">
                              <w:marLeft w:val="0"/>
                              <w:marRight w:val="0"/>
                              <w:marTop w:val="0"/>
                              <w:marBottom w:val="0"/>
                              <w:divBdr>
                                <w:top w:val="none" w:sz="0" w:space="0" w:color="auto"/>
                                <w:left w:val="none" w:sz="0" w:space="0" w:color="auto"/>
                                <w:bottom w:val="none" w:sz="0" w:space="0" w:color="auto"/>
                                <w:right w:val="none" w:sz="0" w:space="0" w:color="auto"/>
                              </w:divBdr>
                              <w:divsChild>
                                <w:div w:id="81024405">
                                  <w:marLeft w:val="-135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3957560">
      <w:bodyDiv w:val="1"/>
      <w:marLeft w:val="0"/>
      <w:marRight w:val="0"/>
      <w:marTop w:val="0"/>
      <w:marBottom w:val="0"/>
      <w:divBdr>
        <w:top w:val="none" w:sz="0" w:space="0" w:color="auto"/>
        <w:left w:val="none" w:sz="0" w:space="0" w:color="auto"/>
        <w:bottom w:val="none" w:sz="0" w:space="0" w:color="auto"/>
        <w:right w:val="none" w:sz="0" w:space="0" w:color="auto"/>
      </w:divBdr>
      <w:divsChild>
        <w:div w:id="535511390">
          <w:marLeft w:val="0"/>
          <w:marRight w:val="0"/>
          <w:marTop w:val="0"/>
          <w:marBottom w:val="0"/>
          <w:divBdr>
            <w:top w:val="none" w:sz="0" w:space="0" w:color="auto"/>
            <w:left w:val="none" w:sz="0" w:space="0" w:color="auto"/>
            <w:bottom w:val="none" w:sz="0" w:space="0" w:color="auto"/>
            <w:right w:val="none" w:sz="0" w:space="0" w:color="auto"/>
          </w:divBdr>
        </w:div>
        <w:div w:id="578446708">
          <w:marLeft w:val="0"/>
          <w:marRight w:val="0"/>
          <w:marTop w:val="0"/>
          <w:marBottom w:val="0"/>
          <w:divBdr>
            <w:top w:val="none" w:sz="0" w:space="0" w:color="auto"/>
            <w:left w:val="none" w:sz="0" w:space="0" w:color="auto"/>
            <w:bottom w:val="none" w:sz="0" w:space="0" w:color="auto"/>
            <w:right w:val="none" w:sz="0" w:space="0" w:color="auto"/>
          </w:divBdr>
        </w:div>
        <w:div w:id="950940776">
          <w:marLeft w:val="0"/>
          <w:marRight w:val="0"/>
          <w:marTop w:val="0"/>
          <w:marBottom w:val="0"/>
          <w:divBdr>
            <w:top w:val="none" w:sz="0" w:space="0" w:color="auto"/>
            <w:left w:val="none" w:sz="0" w:space="0" w:color="auto"/>
            <w:bottom w:val="none" w:sz="0" w:space="0" w:color="auto"/>
            <w:right w:val="none" w:sz="0" w:space="0" w:color="auto"/>
          </w:divBdr>
        </w:div>
        <w:div w:id="1004436916">
          <w:marLeft w:val="0"/>
          <w:marRight w:val="0"/>
          <w:marTop w:val="0"/>
          <w:marBottom w:val="0"/>
          <w:divBdr>
            <w:top w:val="none" w:sz="0" w:space="0" w:color="auto"/>
            <w:left w:val="none" w:sz="0" w:space="0" w:color="auto"/>
            <w:bottom w:val="none" w:sz="0" w:space="0" w:color="auto"/>
            <w:right w:val="none" w:sz="0" w:space="0" w:color="auto"/>
          </w:divBdr>
        </w:div>
        <w:div w:id="1062173186">
          <w:marLeft w:val="0"/>
          <w:marRight w:val="0"/>
          <w:marTop w:val="0"/>
          <w:marBottom w:val="0"/>
          <w:divBdr>
            <w:top w:val="none" w:sz="0" w:space="0" w:color="auto"/>
            <w:left w:val="none" w:sz="0" w:space="0" w:color="auto"/>
            <w:bottom w:val="none" w:sz="0" w:space="0" w:color="auto"/>
            <w:right w:val="none" w:sz="0" w:space="0" w:color="auto"/>
          </w:divBdr>
        </w:div>
        <w:div w:id="1316568894">
          <w:marLeft w:val="0"/>
          <w:marRight w:val="0"/>
          <w:marTop w:val="0"/>
          <w:marBottom w:val="0"/>
          <w:divBdr>
            <w:top w:val="none" w:sz="0" w:space="0" w:color="auto"/>
            <w:left w:val="none" w:sz="0" w:space="0" w:color="auto"/>
            <w:bottom w:val="none" w:sz="0" w:space="0" w:color="auto"/>
            <w:right w:val="none" w:sz="0" w:space="0" w:color="auto"/>
          </w:divBdr>
        </w:div>
        <w:div w:id="1492989110">
          <w:marLeft w:val="0"/>
          <w:marRight w:val="0"/>
          <w:marTop w:val="0"/>
          <w:marBottom w:val="0"/>
          <w:divBdr>
            <w:top w:val="none" w:sz="0" w:space="0" w:color="auto"/>
            <w:left w:val="none" w:sz="0" w:space="0" w:color="auto"/>
            <w:bottom w:val="none" w:sz="0" w:space="0" w:color="auto"/>
            <w:right w:val="none" w:sz="0" w:space="0" w:color="auto"/>
          </w:divBdr>
        </w:div>
      </w:divsChild>
    </w:div>
    <w:div w:id="595329903">
      <w:bodyDiv w:val="1"/>
      <w:marLeft w:val="0"/>
      <w:marRight w:val="0"/>
      <w:marTop w:val="0"/>
      <w:marBottom w:val="0"/>
      <w:divBdr>
        <w:top w:val="none" w:sz="0" w:space="0" w:color="auto"/>
        <w:left w:val="none" w:sz="0" w:space="0" w:color="auto"/>
        <w:bottom w:val="none" w:sz="0" w:space="0" w:color="auto"/>
        <w:right w:val="none" w:sz="0" w:space="0" w:color="auto"/>
      </w:divBdr>
      <w:divsChild>
        <w:div w:id="190265532">
          <w:marLeft w:val="0"/>
          <w:marRight w:val="0"/>
          <w:marTop w:val="0"/>
          <w:marBottom w:val="0"/>
          <w:divBdr>
            <w:top w:val="none" w:sz="0" w:space="0" w:color="auto"/>
            <w:left w:val="none" w:sz="0" w:space="0" w:color="auto"/>
            <w:bottom w:val="none" w:sz="0" w:space="0" w:color="auto"/>
            <w:right w:val="none" w:sz="0" w:space="0" w:color="auto"/>
          </w:divBdr>
        </w:div>
        <w:div w:id="650670670">
          <w:marLeft w:val="0"/>
          <w:marRight w:val="0"/>
          <w:marTop w:val="0"/>
          <w:marBottom w:val="0"/>
          <w:divBdr>
            <w:top w:val="none" w:sz="0" w:space="0" w:color="auto"/>
            <w:left w:val="none" w:sz="0" w:space="0" w:color="auto"/>
            <w:bottom w:val="none" w:sz="0" w:space="0" w:color="auto"/>
            <w:right w:val="none" w:sz="0" w:space="0" w:color="auto"/>
          </w:divBdr>
        </w:div>
        <w:div w:id="925922228">
          <w:marLeft w:val="0"/>
          <w:marRight w:val="0"/>
          <w:marTop w:val="0"/>
          <w:marBottom w:val="0"/>
          <w:divBdr>
            <w:top w:val="none" w:sz="0" w:space="0" w:color="auto"/>
            <w:left w:val="none" w:sz="0" w:space="0" w:color="auto"/>
            <w:bottom w:val="none" w:sz="0" w:space="0" w:color="auto"/>
            <w:right w:val="none" w:sz="0" w:space="0" w:color="auto"/>
          </w:divBdr>
        </w:div>
        <w:div w:id="1334340795">
          <w:marLeft w:val="0"/>
          <w:marRight w:val="0"/>
          <w:marTop w:val="0"/>
          <w:marBottom w:val="0"/>
          <w:divBdr>
            <w:top w:val="none" w:sz="0" w:space="0" w:color="auto"/>
            <w:left w:val="none" w:sz="0" w:space="0" w:color="auto"/>
            <w:bottom w:val="none" w:sz="0" w:space="0" w:color="auto"/>
            <w:right w:val="none" w:sz="0" w:space="0" w:color="auto"/>
          </w:divBdr>
        </w:div>
        <w:div w:id="1711421080">
          <w:marLeft w:val="0"/>
          <w:marRight w:val="0"/>
          <w:marTop w:val="0"/>
          <w:marBottom w:val="0"/>
          <w:divBdr>
            <w:top w:val="none" w:sz="0" w:space="0" w:color="auto"/>
            <w:left w:val="none" w:sz="0" w:space="0" w:color="auto"/>
            <w:bottom w:val="none" w:sz="0" w:space="0" w:color="auto"/>
            <w:right w:val="none" w:sz="0" w:space="0" w:color="auto"/>
          </w:divBdr>
        </w:div>
        <w:div w:id="1817259220">
          <w:marLeft w:val="0"/>
          <w:marRight w:val="0"/>
          <w:marTop w:val="0"/>
          <w:marBottom w:val="0"/>
          <w:divBdr>
            <w:top w:val="none" w:sz="0" w:space="0" w:color="auto"/>
            <w:left w:val="none" w:sz="0" w:space="0" w:color="auto"/>
            <w:bottom w:val="none" w:sz="0" w:space="0" w:color="auto"/>
            <w:right w:val="none" w:sz="0" w:space="0" w:color="auto"/>
          </w:divBdr>
        </w:div>
        <w:div w:id="1930040039">
          <w:marLeft w:val="0"/>
          <w:marRight w:val="0"/>
          <w:marTop w:val="0"/>
          <w:marBottom w:val="0"/>
          <w:divBdr>
            <w:top w:val="none" w:sz="0" w:space="0" w:color="auto"/>
            <w:left w:val="none" w:sz="0" w:space="0" w:color="auto"/>
            <w:bottom w:val="none" w:sz="0" w:space="0" w:color="auto"/>
            <w:right w:val="none" w:sz="0" w:space="0" w:color="auto"/>
          </w:divBdr>
        </w:div>
      </w:divsChild>
    </w:div>
    <w:div w:id="617444543">
      <w:bodyDiv w:val="1"/>
      <w:marLeft w:val="0"/>
      <w:marRight w:val="0"/>
      <w:marTop w:val="0"/>
      <w:marBottom w:val="0"/>
      <w:divBdr>
        <w:top w:val="none" w:sz="0" w:space="0" w:color="auto"/>
        <w:left w:val="none" w:sz="0" w:space="0" w:color="auto"/>
        <w:bottom w:val="none" w:sz="0" w:space="0" w:color="auto"/>
        <w:right w:val="none" w:sz="0" w:space="0" w:color="auto"/>
      </w:divBdr>
    </w:div>
    <w:div w:id="642153594">
      <w:bodyDiv w:val="1"/>
      <w:marLeft w:val="0"/>
      <w:marRight w:val="0"/>
      <w:marTop w:val="0"/>
      <w:marBottom w:val="0"/>
      <w:divBdr>
        <w:top w:val="none" w:sz="0" w:space="0" w:color="auto"/>
        <w:left w:val="none" w:sz="0" w:space="0" w:color="auto"/>
        <w:bottom w:val="none" w:sz="0" w:space="0" w:color="auto"/>
        <w:right w:val="none" w:sz="0" w:space="0" w:color="auto"/>
      </w:divBdr>
      <w:divsChild>
        <w:div w:id="2440237">
          <w:marLeft w:val="0"/>
          <w:marRight w:val="0"/>
          <w:marTop w:val="0"/>
          <w:marBottom w:val="0"/>
          <w:divBdr>
            <w:top w:val="none" w:sz="0" w:space="0" w:color="auto"/>
            <w:left w:val="none" w:sz="0" w:space="0" w:color="auto"/>
            <w:bottom w:val="none" w:sz="0" w:space="0" w:color="auto"/>
            <w:right w:val="none" w:sz="0" w:space="0" w:color="auto"/>
          </w:divBdr>
        </w:div>
        <w:div w:id="205603320">
          <w:marLeft w:val="0"/>
          <w:marRight w:val="0"/>
          <w:marTop w:val="0"/>
          <w:marBottom w:val="0"/>
          <w:divBdr>
            <w:top w:val="none" w:sz="0" w:space="0" w:color="auto"/>
            <w:left w:val="none" w:sz="0" w:space="0" w:color="auto"/>
            <w:bottom w:val="none" w:sz="0" w:space="0" w:color="auto"/>
            <w:right w:val="none" w:sz="0" w:space="0" w:color="auto"/>
          </w:divBdr>
        </w:div>
        <w:div w:id="372119889">
          <w:marLeft w:val="0"/>
          <w:marRight w:val="0"/>
          <w:marTop w:val="0"/>
          <w:marBottom w:val="0"/>
          <w:divBdr>
            <w:top w:val="none" w:sz="0" w:space="0" w:color="auto"/>
            <w:left w:val="none" w:sz="0" w:space="0" w:color="auto"/>
            <w:bottom w:val="none" w:sz="0" w:space="0" w:color="auto"/>
            <w:right w:val="none" w:sz="0" w:space="0" w:color="auto"/>
          </w:divBdr>
        </w:div>
        <w:div w:id="1244223818">
          <w:marLeft w:val="0"/>
          <w:marRight w:val="0"/>
          <w:marTop w:val="0"/>
          <w:marBottom w:val="0"/>
          <w:divBdr>
            <w:top w:val="none" w:sz="0" w:space="0" w:color="auto"/>
            <w:left w:val="none" w:sz="0" w:space="0" w:color="auto"/>
            <w:bottom w:val="none" w:sz="0" w:space="0" w:color="auto"/>
            <w:right w:val="none" w:sz="0" w:space="0" w:color="auto"/>
          </w:divBdr>
        </w:div>
        <w:div w:id="1300571952">
          <w:marLeft w:val="0"/>
          <w:marRight w:val="0"/>
          <w:marTop w:val="0"/>
          <w:marBottom w:val="0"/>
          <w:divBdr>
            <w:top w:val="none" w:sz="0" w:space="0" w:color="auto"/>
            <w:left w:val="none" w:sz="0" w:space="0" w:color="auto"/>
            <w:bottom w:val="none" w:sz="0" w:space="0" w:color="auto"/>
            <w:right w:val="none" w:sz="0" w:space="0" w:color="auto"/>
          </w:divBdr>
        </w:div>
        <w:div w:id="1540320824">
          <w:marLeft w:val="0"/>
          <w:marRight w:val="0"/>
          <w:marTop w:val="0"/>
          <w:marBottom w:val="0"/>
          <w:divBdr>
            <w:top w:val="none" w:sz="0" w:space="0" w:color="auto"/>
            <w:left w:val="none" w:sz="0" w:space="0" w:color="auto"/>
            <w:bottom w:val="none" w:sz="0" w:space="0" w:color="auto"/>
            <w:right w:val="none" w:sz="0" w:space="0" w:color="auto"/>
          </w:divBdr>
        </w:div>
        <w:div w:id="1780831267">
          <w:marLeft w:val="0"/>
          <w:marRight w:val="0"/>
          <w:marTop w:val="0"/>
          <w:marBottom w:val="0"/>
          <w:divBdr>
            <w:top w:val="none" w:sz="0" w:space="0" w:color="auto"/>
            <w:left w:val="none" w:sz="0" w:space="0" w:color="auto"/>
            <w:bottom w:val="none" w:sz="0" w:space="0" w:color="auto"/>
            <w:right w:val="none" w:sz="0" w:space="0" w:color="auto"/>
          </w:divBdr>
        </w:div>
        <w:div w:id="1819833145">
          <w:marLeft w:val="0"/>
          <w:marRight w:val="0"/>
          <w:marTop w:val="0"/>
          <w:marBottom w:val="0"/>
          <w:divBdr>
            <w:top w:val="none" w:sz="0" w:space="0" w:color="auto"/>
            <w:left w:val="none" w:sz="0" w:space="0" w:color="auto"/>
            <w:bottom w:val="none" w:sz="0" w:space="0" w:color="auto"/>
            <w:right w:val="none" w:sz="0" w:space="0" w:color="auto"/>
          </w:divBdr>
          <w:divsChild>
            <w:div w:id="799811623">
              <w:marLeft w:val="0"/>
              <w:marRight w:val="0"/>
              <w:marTop w:val="30"/>
              <w:marBottom w:val="30"/>
              <w:divBdr>
                <w:top w:val="none" w:sz="0" w:space="0" w:color="auto"/>
                <w:left w:val="none" w:sz="0" w:space="0" w:color="auto"/>
                <w:bottom w:val="none" w:sz="0" w:space="0" w:color="auto"/>
                <w:right w:val="none" w:sz="0" w:space="0" w:color="auto"/>
              </w:divBdr>
              <w:divsChild>
                <w:div w:id="161511631">
                  <w:marLeft w:val="0"/>
                  <w:marRight w:val="0"/>
                  <w:marTop w:val="0"/>
                  <w:marBottom w:val="0"/>
                  <w:divBdr>
                    <w:top w:val="none" w:sz="0" w:space="0" w:color="auto"/>
                    <w:left w:val="none" w:sz="0" w:space="0" w:color="auto"/>
                    <w:bottom w:val="none" w:sz="0" w:space="0" w:color="auto"/>
                    <w:right w:val="none" w:sz="0" w:space="0" w:color="auto"/>
                  </w:divBdr>
                  <w:divsChild>
                    <w:div w:id="1368211931">
                      <w:marLeft w:val="0"/>
                      <w:marRight w:val="0"/>
                      <w:marTop w:val="0"/>
                      <w:marBottom w:val="0"/>
                      <w:divBdr>
                        <w:top w:val="none" w:sz="0" w:space="0" w:color="auto"/>
                        <w:left w:val="none" w:sz="0" w:space="0" w:color="auto"/>
                        <w:bottom w:val="none" w:sz="0" w:space="0" w:color="auto"/>
                        <w:right w:val="none" w:sz="0" w:space="0" w:color="auto"/>
                      </w:divBdr>
                    </w:div>
                  </w:divsChild>
                </w:div>
                <w:div w:id="872422935">
                  <w:marLeft w:val="0"/>
                  <w:marRight w:val="0"/>
                  <w:marTop w:val="0"/>
                  <w:marBottom w:val="0"/>
                  <w:divBdr>
                    <w:top w:val="none" w:sz="0" w:space="0" w:color="auto"/>
                    <w:left w:val="none" w:sz="0" w:space="0" w:color="auto"/>
                    <w:bottom w:val="none" w:sz="0" w:space="0" w:color="auto"/>
                    <w:right w:val="none" w:sz="0" w:space="0" w:color="auto"/>
                  </w:divBdr>
                  <w:divsChild>
                    <w:div w:id="20803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724770">
          <w:marLeft w:val="0"/>
          <w:marRight w:val="0"/>
          <w:marTop w:val="0"/>
          <w:marBottom w:val="0"/>
          <w:divBdr>
            <w:top w:val="none" w:sz="0" w:space="0" w:color="auto"/>
            <w:left w:val="none" w:sz="0" w:space="0" w:color="auto"/>
            <w:bottom w:val="none" w:sz="0" w:space="0" w:color="auto"/>
            <w:right w:val="none" w:sz="0" w:space="0" w:color="auto"/>
          </w:divBdr>
        </w:div>
        <w:div w:id="1933973515">
          <w:marLeft w:val="0"/>
          <w:marRight w:val="0"/>
          <w:marTop w:val="0"/>
          <w:marBottom w:val="0"/>
          <w:divBdr>
            <w:top w:val="none" w:sz="0" w:space="0" w:color="auto"/>
            <w:left w:val="none" w:sz="0" w:space="0" w:color="auto"/>
            <w:bottom w:val="none" w:sz="0" w:space="0" w:color="auto"/>
            <w:right w:val="none" w:sz="0" w:space="0" w:color="auto"/>
          </w:divBdr>
        </w:div>
        <w:div w:id="1987973508">
          <w:marLeft w:val="0"/>
          <w:marRight w:val="0"/>
          <w:marTop w:val="0"/>
          <w:marBottom w:val="0"/>
          <w:divBdr>
            <w:top w:val="none" w:sz="0" w:space="0" w:color="auto"/>
            <w:left w:val="none" w:sz="0" w:space="0" w:color="auto"/>
            <w:bottom w:val="none" w:sz="0" w:space="0" w:color="auto"/>
            <w:right w:val="none" w:sz="0" w:space="0" w:color="auto"/>
          </w:divBdr>
        </w:div>
      </w:divsChild>
    </w:div>
    <w:div w:id="681081672">
      <w:bodyDiv w:val="1"/>
      <w:marLeft w:val="0"/>
      <w:marRight w:val="0"/>
      <w:marTop w:val="0"/>
      <w:marBottom w:val="0"/>
      <w:divBdr>
        <w:top w:val="none" w:sz="0" w:space="0" w:color="auto"/>
        <w:left w:val="none" w:sz="0" w:space="0" w:color="auto"/>
        <w:bottom w:val="none" w:sz="0" w:space="0" w:color="auto"/>
        <w:right w:val="none" w:sz="0" w:space="0" w:color="auto"/>
      </w:divBdr>
    </w:div>
    <w:div w:id="701594668">
      <w:bodyDiv w:val="1"/>
      <w:marLeft w:val="0"/>
      <w:marRight w:val="0"/>
      <w:marTop w:val="0"/>
      <w:marBottom w:val="0"/>
      <w:divBdr>
        <w:top w:val="none" w:sz="0" w:space="0" w:color="auto"/>
        <w:left w:val="none" w:sz="0" w:space="0" w:color="auto"/>
        <w:bottom w:val="none" w:sz="0" w:space="0" w:color="auto"/>
        <w:right w:val="none" w:sz="0" w:space="0" w:color="auto"/>
      </w:divBdr>
    </w:div>
    <w:div w:id="717702825">
      <w:bodyDiv w:val="1"/>
      <w:marLeft w:val="0"/>
      <w:marRight w:val="0"/>
      <w:marTop w:val="0"/>
      <w:marBottom w:val="0"/>
      <w:divBdr>
        <w:top w:val="none" w:sz="0" w:space="0" w:color="auto"/>
        <w:left w:val="none" w:sz="0" w:space="0" w:color="auto"/>
        <w:bottom w:val="none" w:sz="0" w:space="0" w:color="auto"/>
        <w:right w:val="none" w:sz="0" w:space="0" w:color="auto"/>
      </w:divBdr>
    </w:div>
    <w:div w:id="734816517">
      <w:bodyDiv w:val="1"/>
      <w:marLeft w:val="0"/>
      <w:marRight w:val="0"/>
      <w:marTop w:val="0"/>
      <w:marBottom w:val="0"/>
      <w:divBdr>
        <w:top w:val="none" w:sz="0" w:space="0" w:color="auto"/>
        <w:left w:val="none" w:sz="0" w:space="0" w:color="auto"/>
        <w:bottom w:val="none" w:sz="0" w:space="0" w:color="auto"/>
        <w:right w:val="none" w:sz="0" w:space="0" w:color="auto"/>
      </w:divBdr>
    </w:div>
    <w:div w:id="738137081">
      <w:bodyDiv w:val="1"/>
      <w:marLeft w:val="0"/>
      <w:marRight w:val="0"/>
      <w:marTop w:val="0"/>
      <w:marBottom w:val="0"/>
      <w:divBdr>
        <w:top w:val="none" w:sz="0" w:space="0" w:color="auto"/>
        <w:left w:val="none" w:sz="0" w:space="0" w:color="auto"/>
        <w:bottom w:val="none" w:sz="0" w:space="0" w:color="auto"/>
        <w:right w:val="none" w:sz="0" w:space="0" w:color="auto"/>
      </w:divBdr>
    </w:div>
    <w:div w:id="739407968">
      <w:bodyDiv w:val="1"/>
      <w:marLeft w:val="0"/>
      <w:marRight w:val="0"/>
      <w:marTop w:val="0"/>
      <w:marBottom w:val="0"/>
      <w:divBdr>
        <w:top w:val="none" w:sz="0" w:space="0" w:color="auto"/>
        <w:left w:val="none" w:sz="0" w:space="0" w:color="auto"/>
        <w:bottom w:val="none" w:sz="0" w:space="0" w:color="auto"/>
        <w:right w:val="none" w:sz="0" w:space="0" w:color="auto"/>
      </w:divBdr>
    </w:div>
    <w:div w:id="789132982">
      <w:bodyDiv w:val="1"/>
      <w:marLeft w:val="0"/>
      <w:marRight w:val="0"/>
      <w:marTop w:val="0"/>
      <w:marBottom w:val="0"/>
      <w:divBdr>
        <w:top w:val="none" w:sz="0" w:space="0" w:color="auto"/>
        <w:left w:val="none" w:sz="0" w:space="0" w:color="auto"/>
        <w:bottom w:val="none" w:sz="0" w:space="0" w:color="auto"/>
        <w:right w:val="none" w:sz="0" w:space="0" w:color="auto"/>
      </w:divBdr>
    </w:div>
    <w:div w:id="804393026">
      <w:bodyDiv w:val="1"/>
      <w:marLeft w:val="0"/>
      <w:marRight w:val="0"/>
      <w:marTop w:val="0"/>
      <w:marBottom w:val="0"/>
      <w:divBdr>
        <w:top w:val="none" w:sz="0" w:space="0" w:color="auto"/>
        <w:left w:val="none" w:sz="0" w:space="0" w:color="auto"/>
        <w:bottom w:val="none" w:sz="0" w:space="0" w:color="auto"/>
        <w:right w:val="none" w:sz="0" w:space="0" w:color="auto"/>
      </w:divBdr>
    </w:div>
    <w:div w:id="823080656">
      <w:bodyDiv w:val="1"/>
      <w:marLeft w:val="0"/>
      <w:marRight w:val="0"/>
      <w:marTop w:val="0"/>
      <w:marBottom w:val="0"/>
      <w:divBdr>
        <w:top w:val="none" w:sz="0" w:space="0" w:color="auto"/>
        <w:left w:val="none" w:sz="0" w:space="0" w:color="auto"/>
        <w:bottom w:val="none" w:sz="0" w:space="0" w:color="auto"/>
        <w:right w:val="none" w:sz="0" w:space="0" w:color="auto"/>
      </w:divBdr>
      <w:divsChild>
        <w:div w:id="440926409">
          <w:marLeft w:val="0"/>
          <w:marRight w:val="0"/>
          <w:marTop w:val="0"/>
          <w:marBottom w:val="0"/>
          <w:divBdr>
            <w:top w:val="none" w:sz="0" w:space="0" w:color="auto"/>
            <w:left w:val="none" w:sz="0" w:space="0" w:color="auto"/>
            <w:bottom w:val="none" w:sz="0" w:space="0" w:color="auto"/>
            <w:right w:val="none" w:sz="0" w:space="0" w:color="auto"/>
          </w:divBdr>
        </w:div>
        <w:div w:id="912423464">
          <w:marLeft w:val="0"/>
          <w:marRight w:val="0"/>
          <w:marTop w:val="0"/>
          <w:marBottom w:val="0"/>
          <w:divBdr>
            <w:top w:val="none" w:sz="0" w:space="0" w:color="auto"/>
            <w:left w:val="none" w:sz="0" w:space="0" w:color="auto"/>
            <w:bottom w:val="none" w:sz="0" w:space="0" w:color="auto"/>
            <w:right w:val="none" w:sz="0" w:space="0" w:color="auto"/>
          </w:divBdr>
        </w:div>
        <w:div w:id="1792673042">
          <w:marLeft w:val="0"/>
          <w:marRight w:val="0"/>
          <w:marTop w:val="0"/>
          <w:marBottom w:val="0"/>
          <w:divBdr>
            <w:top w:val="none" w:sz="0" w:space="0" w:color="auto"/>
            <w:left w:val="none" w:sz="0" w:space="0" w:color="auto"/>
            <w:bottom w:val="none" w:sz="0" w:space="0" w:color="auto"/>
            <w:right w:val="none" w:sz="0" w:space="0" w:color="auto"/>
          </w:divBdr>
        </w:div>
      </w:divsChild>
    </w:div>
    <w:div w:id="891117984">
      <w:bodyDiv w:val="1"/>
      <w:marLeft w:val="0"/>
      <w:marRight w:val="0"/>
      <w:marTop w:val="0"/>
      <w:marBottom w:val="0"/>
      <w:divBdr>
        <w:top w:val="none" w:sz="0" w:space="0" w:color="auto"/>
        <w:left w:val="none" w:sz="0" w:space="0" w:color="auto"/>
        <w:bottom w:val="none" w:sz="0" w:space="0" w:color="auto"/>
        <w:right w:val="none" w:sz="0" w:space="0" w:color="auto"/>
      </w:divBdr>
      <w:divsChild>
        <w:div w:id="611941593">
          <w:marLeft w:val="0"/>
          <w:marRight w:val="0"/>
          <w:marTop w:val="0"/>
          <w:marBottom w:val="0"/>
          <w:divBdr>
            <w:top w:val="none" w:sz="0" w:space="0" w:color="auto"/>
            <w:left w:val="none" w:sz="0" w:space="0" w:color="auto"/>
            <w:bottom w:val="none" w:sz="0" w:space="0" w:color="auto"/>
            <w:right w:val="none" w:sz="0" w:space="0" w:color="auto"/>
          </w:divBdr>
        </w:div>
        <w:div w:id="1076590348">
          <w:marLeft w:val="0"/>
          <w:marRight w:val="0"/>
          <w:marTop w:val="0"/>
          <w:marBottom w:val="0"/>
          <w:divBdr>
            <w:top w:val="none" w:sz="0" w:space="0" w:color="auto"/>
            <w:left w:val="none" w:sz="0" w:space="0" w:color="auto"/>
            <w:bottom w:val="none" w:sz="0" w:space="0" w:color="auto"/>
            <w:right w:val="none" w:sz="0" w:space="0" w:color="auto"/>
          </w:divBdr>
        </w:div>
      </w:divsChild>
    </w:div>
    <w:div w:id="901794921">
      <w:bodyDiv w:val="1"/>
      <w:marLeft w:val="0"/>
      <w:marRight w:val="0"/>
      <w:marTop w:val="0"/>
      <w:marBottom w:val="0"/>
      <w:divBdr>
        <w:top w:val="none" w:sz="0" w:space="0" w:color="auto"/>
        <w:left w:val="none" w:sz="0" w:space="0" w:color="auto"/>
        <w:bottom w:val="none" w:sz="0" w:space="0" w:color="auto"/>
        <w:right w:val="none" w:sz="0" w:space="0" w:color="auto"/>
      </w:divBdr>
      <w:divsChild>
        <w:div w:id="1022974090">
          <w:marLeft w:val="0"/>
          <w:marRight w:val="0"/>
          <w:marTop w:val="0"/>
          <w:marBottom w:val="0"/>
          <w:divBdr>
            <w:top w:val="none" w:sz="0" w:space="0" w:color="auto"/>
            <w:left w:val="none" w:sz="0" w:space="0" w:color="auto"/>
            <w:bottom w:val="none" w:sz="0" w:space="0" w:color="auto"/>
            <w:right w:val="none" w:sz="0" w:space="0" w:color="auto"/>
          </w:divBdr>
        </w:div>
        <w:div w:id="1415740992">
          <w:marLeft w:val="0"/>
          <w:marRight w:val="0"/>
          <w:marTop w:val="0"/>
          <w:marBottom w:val="0"/>
          <w:divBdr>
            <w:top w:val="none" w:sz="0" w:space="0" w:color="auto"/>
            <w:left w:val="none" w:sz="0" w:space="0" w:color="auto"/>
            <w:bottom w:val="none" w:sz="0" w:space="0" w:color="auto"/>
            <w:right w:val="none" w:sz="0" w:space="0" w:color="auto"/>
          </w:divBdr>
        </w:div>
        <w:div w:id="1526989106">
          <w:marLeft w:val="0"/>
          <w:marRight w:val="0"/>
          <w:marTop w:val="0"/>
          <w:marBottom w:val="0"/>
          <w:divBdr>
            <w:top w:val="none" w:sz="0" w:space="0" w:color="auto"/>
            <w:left w:val="none" w:sz="0" w:space="0" w:color="auto"/>
            <w:bottom w:val="none" w:sz="0" w:space="0" w:color="auto"/>
            <w:right w:val="none" w:sz="0" w:space="0" w:color="auto"/>
          </w:divBdr>
        </w:div>
      </w:divsChild>
    </w:div>
    <w:div w:id="915360384">
      <w:bodyDiv w:val="1"/>
      <w:marLeft w:val="0"/>
      <w:marRight w:val="0"/>
      <w:marTop w:val="0"/>
      <w:marBottom w:val="0"/>
      <w:divBdr>
        <w:top w:val="none" w:sz="0" w:space="0" w:color="auto"/>
        <w:left w:val="none" w:sz="0" w:space="0" w:color="auto"/>
        <w:bottom w:val="none" w:sz="0" w:space="0" w:color="auto"/>
        <w:right w:val="none" w:sz="0" w:space="0" w:color="auto"/>
      </w:divBdr>
      <w:divsChild>
        <w:div w:id="293341208">
          <w:marLeft w:val="0"/>
          <w:marRight w:val="0"/>
          <w:marTop w:val="0"/>
          <w:marBottom w:val="0"/>
          <w:divBdr>
            <w:top w:val="none" w:sz="0" w:space="0" w:color="auto"/>
            <w:left w:val="none" w:sz="0" w:space="0" w:color="auto"/>
            <w:bottom w:val="none" w:sz="0" w:space="0" w:color="auto"/>
            <w:right w:val="none" w:sz="0" w:space="0" w:color="auto"/>
          </w:divBdr>
        </w:div>
        <w:div w:id="337121733">
          <w:marLeft w:val="0"/>
          <w:marRight w:val="0"/>
          <w:marTop w:val="0"/>
          <w:marBottom w:val="0"/>
          <w:divBdr>
            <w:top w:val="none" w:sz="0" w:space="0" w:color="auto"/>
            <w:left w:val="none" w:sz="0" w:space="0" w:color="auto"/>
            <w:bottom w:val="none" w:sz="0" w:space="0" w:color="auto"/>
            <w:right w:val="none" w:sz="0" w:space="0" w:color="auto"/>
          </w:divBdr>
        </w:div>
      </w:divsChild>
    </w:div>
    <w:div w:id="925728753">
      <w:bodyDiv w:val="1"/>
      <w:marLeft w:val="0"/>
      <w:marRight w:val="0"/>
      <w:marTop w:val="0"/>
      <w:marBottom w:val="0"/>
      <w:divBdr>
        <w:top w:val="none" w:sz="0" w:space="0" w:color="auto"/>
        <w:left w:val="none" w:sz="0" w:space="0" w:color="auto"/>
        <w:bottom w:val="none" w:sz="0" w:space="0" w:color="auto"/>
        <w:right w:val="none" w:sz="0" w:space="0" w:color="auto"/>
      </w:divBdr>
      <w:divsChild>
        <w:div w:id="151601823">
          <w:marLeft w:val="0"/>
          <w:marRight w:val="0"/>
          <w:marTop w:val="0"/>
          <w:marBottom w:val="0"/>
          <w:divBdr>
            <w:top w:val="none" w:sz="0" w:space="0" w:color="auto"/>
            <w:left w:val="none" w:sz="0" w:space="0" w:color="auto"/>
            <w:bottom w:val="none" w:sz="0" w:space="0" w:color="auto"/>
            <w:right w:val="none" w:sz="0" w:space="0" w:color="auto"/>
          </w:divBdr>
          <w:divsChild>
            <w:div w:id="1760566187">
              <w:marLeft w:val="180"/>
              <w:marRight w:val="240"/>
              <w:marTop w:val="0"/>
              <w:marBottom w:val="0"/>
              <w:divBdr>
                <w:top w:val="none" w:sz="0" w:space="0" w:color="auto"/>
                <w:left w:val="none" w:sz="0" w:space="0" w:color="auto"/>
                <w:bottom w:val="none" w:sz="0" w:space="0" w:color="auto"/>
                <w:right w:val="none" w:sz="0" w:space="0" w:color="auto"/>
              </w:divBdr>
              <w:divsChild>
                <w:div w:id="35307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751205">
          <w:marLeft w:val="0"/>
          <w:marRight w:val="0"/>
          <w:marTop w:val="0"/>
          <w:marBottom w:val="0"/>
          <w:divBdr>
            <w:top w:val="none" w:sz="0" w:space="0" w:color="auto"/>
            <w:left w:val="none" w:sz="0" w:space="0" w:color="auto"/>
            <w:bottom w:val="none" w:sz="0" w:space="0" w:color="auto"/>
            <w:right w:val="none" w:sz="0" w:space="0" w:color="auto"/>
          </w:divBdr>
          <w:divsChild>
            <w:div w:id="643893462">
              <w:marLeft w:val="180"/>
              <w:marRight w:val="240"/>
              <w:marTop w:val="0"/>
              <w:marBottom w:val="0"/>
              <w:divBdr>
                <w:top w:val="none" w:sz="0" w:space="0" w:color="auto"/>
                <w:left w:val="none" w:sz="0" w:space="0" w:color="auto"/>
                <w:bottom w:val="none" w:sz="0" w:space="0" w:color="auto"/>
                <w:right w:val="none" w:sz="0" w:space="0" w:color="auto"/>
              </w:divBdr>
              <w:divsChild>
                <w:div w:id="108144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28588">
          <w:marLeft w:val="0"/>
          <w:marRight w:val="0"/>
          <w:marTop w:val="0"/>
          <w:marBottom w:val="0"/>
          <w:divBdr>
            <w:top w:val="none" w:sz="0" w:space="0" w:color="auto"/>
            <w:left w:val="none" w:sz="0" w:space="0" w:color="auto"/>
            <w:bottom w:val="none" w:sz="0" w:space="0" w:color="auto"/>
            <w:right w:val="none" w:sz="0" w:space="0" w:color="auto"/>
          </w:divBdr>
          <w:divsChild>
            <w:div w:id="1299529659">
              <w:marLeft w:val="180"/>
              <w:marRight w:val="240"/>
              <w:marTop w:val="0"/>
              <w:marBottom w:val="0"/>
              <w:divBdr>
                <w:top w:val="none" w:sz="0" w:space="0" w:color="auto"/>
                <w:left w:val="none" w:sz="0" w:space="0" w:color="auto"/>
                <w:bottom w:val="none" w:sz="0" w:space="0" w:color="auto"/>
                <w:right w:val="none" w:sz="0" w:space="0" w:color="auto"/>
              </w:divBdr>
              <w:divsChild>
                <w:div w:id="16116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38209">
          <w:marLeft w:val="0"/>
          <w:marRight w:val="0"/>
          <w:marTop w:val="0"/>
          <w:marBottom w:val="0"/>
          <w:divBdr>
            <w:top w:val="none" w:sz="0" w:space="0" w:color="auto"/>
            <w:left w:val="none" w:sz="0" w:space="0" w:color="auto"/>
            <w:bottom w:val="none" w:sz="0" w:space="0" w:color="auto"/>
            <w:right w:val="none" w:sz="0" w:space="0" w:color="auto"/>
          </w:divBdr>
          <w:divsChild>
            <w:div w:id="149368606">
              <w:marLeft w:val="180"/>
              <w:marRight w:val="240"/>
              <w:marTop w:val="0"/>
              <w:marBottom w:val="0"/>
              <w:divBdr>
                <w:top w:val="none" w:sz="0" w:space="0" w:color="auto"/>
                <w:left w:val="none" w:sz="0" w:space="0" w:color="auto"/>
                <w:bottom w:val="none" w:sz="0" w:space="0" w:color="auto"/>
                <w:right w:val="none" w:sz="0" w:space="0" w:color="auto"/>
              </w:divBdr>
              <w:divsChild>
                <w:div w:id="208653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34295">
          <w:marLeft w:val="0"/>
          <w:marRight w:val="0"/>
          <w:marTop w:val="0"/>
          <w:marBottom w:val="0"/>
          <w:divBdr>
            <w:top w:val="none" w:sz="0" w:space="0" w:color="auto"/>
            <w:left w:val="none" w:sz="0" w:space="0" w:color="auto"/>
            <w:bottom w:val="none" w:sz="0" w:space="0" w:color="auto"/>
            <w:right w:val="none" w:sz="0" w:space="0" w:color="auto"/>
          </w:divBdr>
          <w:divsChild>
            <w:div w:id="331374189">
              <w:marLeft w:val="180"/>
              <w:marRight w:val="240"/>
              <w:marTop w:val="0"/>
              <w:marBottom w:val="0"/>
              <w:divBdr>
                <w:top w:val="none" w:sz="0" w:space="0" w:color="auto"/>
                <w:left w:val="none" w:sz="0" w:space="0" w:color="auto"/>
                <w:bottom w:val="none" w:sz="0" w:space="0" w:color="auto"/>
                <w:right w:val="none" w:sz="0" w:space="0" w:color="auto"/>
              </w:divBdr>
              <w:divsChild>
                <w:div w:id="160094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96738">
          <w:marLeft w:val="0"/>
          <w:marRight w:val="0"/>
          <w:marTop w:val="0"/>
          <w:marBottom w:val="0"/>
          <w:divBdr>
            <w:top w:val="none" w:sz="0" w:space="0" w:color="auto"/>
            <w:left w:val="none" w:sz="0" w:space="0" w:color="auto"/>
            <w:bottom w:val="none" w:sz="0" w:space="0" w:color="auto"/>
            <w:right w:val="none" w:sz="0" w:space="0" w:color="auto"/>
          </w:divBdr>
          <w:divsChild>
            <w:div w:id="56516346">
              <w:marLeft w:val="180"/>
              <w:marRight w:val="240"/>
              <w:marTop w:val="0"/>
              <w:marBottom w:val="0"/>
              <w:divBdr>
                <w:top w:val="none" w:sz="0" w:space="0" w:color="auto"/>
                <w:left w:val="none" w:sz="0" w:space="0" w:color="auto"/>
                <w:bottom w:val="none" w:sz="0" w:space="0" w:color="auto"/>
                <w:right w:val="none" w:sz="0" w:space="0" w:color="auto"/>
              </w:divBdr>
              <w:divsChild>
                <w:div w:id="175473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52206">
          <w:marLeft w:val="0"/>
          <w:marRight w:val="0"/>
          <w:marTop w:val="0"/>
          <w:marBottom w:val="0"/>
          <w:divBdr>
            <w:top w:val="none" w:sz="0" w:space="0" w:color="auto"/>
            <w:left w:val="none" w:sz="0" w:space="0" w:color="auto"/>
            <w:bottom w:val="none" w:sz="0" w:space="0" w:color="auto"/>
            <w:right w:val="none" w:sz="0" w:space="0" w:color="auto"/>
          </w:divBdr>
          <w:divsChild>
            <w:div w:id="834999986">
              <w:marLeft w:val="180"/>
              <w:marRight w:val="240"/>
              <w:marTop w:val="0"/>
              <w:marBottom w:val="0"/>
              <w:divBdr>
                <w:top w:val="none" w:sz="0" w:space="0" w:color="auto"/>
                <w:left w:val="none" w:sz="0" w:space="0" w:color="auto"/>
                <w:bottom w:val="none" w:sz="0" w:space="0" w:color="auto"/>
                <w:right w:val="none" w:sz="0" w:space="0" w:color="auto"/>
              </w:divBdr>
              <w:divsChild>
                <w:div w:id="201919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98227">
          <w:marLeft w:val="0"/>
          <w:marRight w:val="0"/>
          <w:marTop w:val="0"/>
          <w:marBottom w:val="0"/>
          <w:divBdr>
            <w:top w:val="none" w:sz="0" w:space="0" w:color="auto"/>
            <w:left w:val="none" w:sz="0" w:space="0" w:color="auto"/>
            <w:bottom w:val="none" w:sz="0" w:space="0" w:color="auto"/>
            <w:right w:val="none" w:sz="0" w:space="0" w:color="auto"/>
          </w:divBdr>
          <w:divsChild>
            <w:div w:id="855651810">
              <w:marLeft w:val="180"/>
              <w:marRight w:val="240"/>
              <w:marTop w:val="0"/>
              <w:marBottom w:val="0"/>
              <w:divBdr>
                <w:top w:val="none" w:sz="0" w:space="0" w:color="auto"/>
                <w:left w:val="none" w:sz="0" w:space="0" w:color="auto"/>
                <w:bottom w:val="none" w:sz="0" w:space="0" w:color="auto"/>
                <w:right w:val="none" w:sz="0" w:space="0" w:color="auto"/>
              </w:divBdr>
              <w:divsChild>
                <w:div w:id="72780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700544">
          <w:marLeft w:val="0"/>
          <w:marRight w:val="0"/>
          <w:marTop w:val="0"/>
          <w:marBottom w:val="0"/>
          <w:divBdr>
            <w:top w:val="none" w:sz="0" w:space="0" w:color="auto"/>
            <w:left w:val="none" w:sz="0" w:space="0" w:color="auto"/>
            <w:bottom w:val="none" w:sz="0" w:space="0" w:color="auto"/>
            <w:right w:val="none" w:sz="0" w:space="0" w:color="auto"/>
          </w:divBdr>
          <w:divsChild>
            <w:div w:id="1482692678">
              <w:marLeft w:val="180"/>
              <w:marRight w:val="240"/>
              <w:marTop w:val="0"/>
              <w:marBottom w:val="0"/>
              <w:divBdr>
                <w:top w:val="none" w:sz="0" w:space="0" w:color="auto"/>
                <w:left w:val="none" w:sz="0" w:space="0" w:color="auto"/>
                <w:bottom w:val="none" w:sz="0" w:space="0" w:color="auto"/>
                <w:right w:val="none" w:sz="0" w:space="0" w:color="auto"/>
              </w:divBdr>
              <w:divsChild>
                <w:div w:id="12539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232956">
          <w:marLeft w:val="0"/>
          <w:marRight w:val="0"/>
          <w:marTop w:val="0"/>
          <w:marBottom w:val="0"/>
          <w:divBdr>
            <w:top w:val="none" w:sz="0" w:space="0" w:color="auto"/>
            <w:left w:val="none" w:sz="0" w:space="0" w:color="auto"/>
            <w:bottom w:val="none" w:sz="0" w:space="0" w:color="auto"/>
            <w:right w:val="none" w:sz="0" w:space="0" w:color="auto"/>
          </w:divBdr>
          <w:divsChild>
            <w:div w:id="963266283">
              <w:marLeft w:val="180"/>
              <w:marRight w:val="240"/>
              <w:marTop w:val="0"/>
              <w:marBottom w:val="0"/>
              <w:divBdr>
                <w:top w:val="none" w:sz="0" w:space="0" w:color="auto"/>
                <w:left w:val="none" w:sz="0" w:space="0" w:color="auto"/>
                <w:bottom w:val="none" w:sz="0" w:space="0" w:color="auto"/>
                <w:right w:val="none" w:sz="0" w:space="0" w:color="auto"/>
              </w:divBdr>
              <w:divsChild>
                <w:div w:id="29294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84497">
          <w:marLeft w:val="0"/>
          <w:marRight w:val="0"/>
          <w:marTop w:val="0"/>
          <w:marBottom w:val="0"/>
          <w:divBdr>
            <w:top w:val="none" w:sz="0" w:space="0" w:color="auto"/>
            <w:left w:val="none" w:sz="0" w:space="0" w:color="auto"/>
            <w:bottom w:val="none" w:sz="0" w:space="0" w:color="auto"/>
            <w:right w:val="none" w:sz="0" w:space="0" w:color="auto"/>
          </w:divBdr>
          <w:divsChild>
            <w:div w:id="449328083">
              <w:marLeft w:val="180"/>
              <w:marRight w:val="240"/>
              <w:marTop w:val="0"/>
              <w:marBottom w:val="0"/>
              <w:divBdr>
                <w:top w:val="none" w:sz="0" w:space="0" w:color="auto"/>
                <w:left w:val="none" w:sz="0" w:space="0" w:color="auto"/>
                <w:bottom w:val="none" w:sz="0" w:space="0" w:color="auto"/>
                <w:right w:val="none" w:sz="0" w:space="0" w:color="auto"/>
              </w:divBdr>
              <w:divsChild>
                <w:div w:id="3547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8995">
          <w:marLeft w:val="0"/>
          <w:marRight w:val="0"/>
          <w:marTop w:val="0"/>
          <w:marBottom w:val="0"/>
          <w:divBdr>
            <w:top w:val="none" w:sz="0" w:space="0" w:color="auto"/>
            <w:left w:val="none" w:sz="0" w:space="0" w:color="auto"/>
            <w:bottom w:val="none" w:sz="0" w:space="0" w:color="auto"/>
            <w:right w:val="none" w:sz="0" w:space="0" w:color="auto"/>
          </w:divBdr>
          <w:divsChild>
            <w:div w:id="639381406">
              <w:marLeft w:val="180"/>
              <w:marRight w:val="240"/>
              <w:marTop w:val="0"/>
              <w:marBottom w:val="0"/>
              <w:divBdr>
                <w:top w:val="none" w:sz="0" w:space="0" w:color="auto"/>
                <w:left w:val="none" w:sz="0" w:space="0" w:color="auto"/>
                <w:bottom w:val="none" w:sz="0" w:space="0" w:color="auto"/>
                <w:right w:val="none" w:sz="0" w:space="0" w:color="auto"/>
              </w:divBdr>
              <w:divsChild>
                <w:div w:id="181248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214817">
          <w:marLeft w:val="0"/>
          <w:marRight w:val="0"/>
          <w:marTop w:val="0"/>
          <w:marBottom w:val="0"/>
          <w:divBdr>
            <w:top w:val="none" w:sz="0" w:space="0" w:color="auto"/>
            <w:left w:val="none" w:sz="0" w:space="0" w:color="auto"/>
            <w:bottom w:val="none" w:sz="0" w:space="0" w:color="auto"/>
            <w:right w:val="none" w:sz="0" w:space="0" w:color="auto"/>
          </w:divBdr>
          <w:divsChild>
            <w:div w:id="1244411079">
              <w:marLeft w:val="180"/>
              <w:marRight w:val="240"/>
              <w:marTop w:val="0"/>
              <w:marBottom w:val="0"/>
              <w:divBdr>
                <w:top w:val="none" w:sz="0" w:space="0" w:color="auto"/>
                <w:left w:val="none" w:sz="0" w:space="0" w:color="auto"/>
                <w:bottom w:val="none" w:sz="0" w:space="0" w:color="auto"/>
                <w:right w:val="none" w:sz="0" w:space="0" w:color="auto"/>
              </w:divBdr>
              <w:divsChild>
                <w:div w:id="161031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080213">
          <w:marLeft w:val="0"/>
          <w:marRight w:val="0"/>
          <w:marTop w:val="0"/>
          <w:marBottom w:val="0"/>
          <w:divBdr>
            <w:top w:val="none" w:sz="0" w:space="0" w:color="auto"/>
            <w:left w:val="none" w:sz="0" w:space="0" w:color="auto"/>
            <w:bottom w:val="none" w:sz="0" w:space="0" w:color="auto"/>
            <w:right w:val="none" w:sz="0" w:space="0" w:color="auto"/>
          </w:divBdr>
          <w:divsChild>
            <w:div w:id="283661790">
              <w:marLeft w:val="180"/>
              <w:marRight w:val="240"/>
              <w:marTop w:val="0"/>
              <w:marBottom w:val="0"/>
              <w:divBdr>
                <w:top w:val="none" w:sz="0" w:space="0" w:color="auto"/>
                <w:left w:val="none" w:sz="0" w:space="0" w:color="auto"/>
                <w:bottom w:val="none" w:sz="0" w:space="0" w:color="auto"/>
                <w:right w:val="none" w:sz="0" w:space="0" w:color="auto"/>
              </w:divBdr>
              <w:divsChild>
                <w:div w:id="23397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01300">
          <w:marLeft w:val="0"/>
          <w:marRight w:val="0"/>
          <w:marTop w:val="0"/>
          <w:marBottom w:val="0"/>
          <w:divBdr>
            <w:top w:val="none" w:sz="0" w:space="0" w:color="auto"/>
            <w:left w:val="none" w:sz="0" w:space="0" w:color="auto"/>
            <w:bottom w:val="none" w:sz="0" w:space="0" w:color="auto"/>
            <w:right w:val="none" w:sz="0" w:space="0" w:color="auto"/>
          </w:divBdr>
          <w:divsChild>
            <w:div w:id="534275611">
              <w:marLeft w:val="180"/>
              <w:marRight w:val="240"/>
              <w:marTop w:val="0"/>
              <w:marBottom w:val="0"/>
              <w:divBdr>
                <w:top w:val="none" w:sz="0" w:space="0" w:color="auto"/>
                <w:left w:val="none" w:sz="0" w:space="0" w:color="auto"/>
                <w:bottom w:val="none" w:sz="0" w:space="0" w:color="auto"/>
                <w:right w:val="none" w:sz="0" w:space="0" w:color="auto"/>
              </w:divBdr>
              <w:divsChild>
                <w:div w:id="198195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20023">
          <w:marLeft w:val="0"/>
          <w:marRight w:val="0"/>
          <w:marTop w:val="0"/>
          <w:marBottom w:val="0"/>
          <w:divBdr>
            <w:top w:val="none" w:sz="0" w:space="0" w:color="auto"/>
            <w:left w:val="none" w:sz="0" w:space="0" w:color="auto"/>
            <w:bottom w:val="none" w:sz="0" w:space="0" w:color="auto"/>
            <w:right w:val="none" w:sz="0" w:space="0" w:color="auto"/>
          </w:divBdr>
          <w:divsChild>
            <w:div w:id="964888235">
              <w:marLeft w:val="180"/>
              <w:marRight w:val="240"/>
              <w:marTop w:val="0"/>
              <w:marBottom w:val="0"/>
              <w:divBdr>
                <w:top w:val="none" w:sz="0" w:space="0" w:color="auto"/>
                <w:left w:val="none" w:sz="0" w:space="0" w:color="auto"/>
                <w:bottom w:val="none" w:sz="0" w:space="0" w:color="auto"/>
                <w:right w:val="none" w:sz="0" w:space="0" w:color="auto"/>
              </w:divBdr>
              <w:divsChild>
                <w:div w:id="190090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650626">
          <w:marLeft w:val="0"/>
          <w:marRight w:val="0"/>
          <w:marTop w:val="0"/>
          <w:marBottom w:val="0"/>
          <w:divBdr>
            <w:top w:val="none" w:sz="0" w:space="0" w:color="auto"/>
            <w:left w:val="none" w:sz="0" w:space="0" w:color="auto"/>
            <w:bottom w:val="none" w:sz="0" w:space="0" w:color="auto"/>
            <w:right w:val="none" w:sz="0" w:space="0" w:color="auto"/>
          </w:divBdr>
          <w:divsChild>
            <w:div w:id="1076901497">
              <w:marLeft w:val="180"/>
              <w:marRight w:val="240"/>
              <w:marTop w:val="0"/>
              <w:marBottom w:val="0"/>
              <w:divBdr>
                <w:top w:val="none" w:sz="0" w:space="0" w:color="auto"/>
                <w:left w:val="none" w:sz="0" w:space="0" w:color="auto"/>
                <w:bottom w:val="none" w:sz="0" w:space="0" w:color="auto"/>
                <w:right w:val="none" w:sz="0" w:space="0" w:color="auto"/>
              </w:divBdr>
              <w:divsChild>
                <w:div w:id="201892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89075">
          <w:marLeft w:val="0"/>
          <w:marRight w:val="0"/>
          <w:marTop w:val="0"/>
          <w:marBottom w:val="0"/>
          <w:divBdr>
            <w:top w:val="none" w:sz="0" w:space="0" w:color="auto"/>
            <w:left w:val="none" w:sz="0" w:space="0" w:color="auto"/>
            <w:bottom w:val="none" w:sz="0" w:space="0" w:color="auto"/>
            <w:right w:val="none" w:sz="0" w:space="0" w:color="auto"/>
          </w:divBdr>
          <w:divsChild>
            <w:div w:id="1381322312">
              <w:marLeft w:val="180"/>
              <w:marRight w:val="240"/>
              <w:marTop w:val="0"/>
              <w:marBottom w:val="0"/>
              <w:divBdr>
                <w:top w:val="none" w:sz="0" w:space="0" w:color="auto"/>
                <w:left w:val="none" w:sz="0" w:space="0" w:color="auto"/>
                <w:bottom w:val="none" w:sz="0" w:space="0" w:color="auto"/>
                <w:right w:val="none" w:sz="0" w:space="0" w:color="auto"/>
              </w:divBdr>
              <w:divsChild>
                <w:div w:id="40337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798553">
          <w:marLeft w:val="0"/>
          <w:marRight w:val="0"/>
          <w:marTop w:val="0"/>
          <w:marBottom w:val="0"/>
          <w:divBdr>
            <w:top w:val="none" w:sz="0" w:space="0" w:color="auto"/>
            <w:left w:val="none" w:sz="0" w:space="0" w:color="auto"/>
            <w:bottom w:val="none" w:sz="0" w:space="0" w:color="auto"/>
            <w:right w:val="none" w:sz="0" w:space="0" w:color="auto"/>
          </w:divBdr>
          <w:divsChild>
            <w:div w:id="1992755713">
              <w:marLeft w:val="180"/>
              <w:marRight w:val="240"/>
              <w:marTop w:val="0"/>
              <w:marBottom w:val="0"/>
              <w:divBdr>
                <w:top w:val="none" w:sz="0" w:space="0" w:color="auto"/>
                <w:left w:val="none" w:sz="0" w:space="0" w:color="auto"/>
                <w:bottom w:val="none" w:sz="0" w:space="0" w:color="auto"/>
                <w:right w:val="none" w:sz="0" w:space="0" w:color="auto"/>
              </w:divBdr>
              <w:divsChild>
                <w:div w:id="34871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812519">
          <w:marLeft w:val="0"/>
          <w:marRight w:val="0"/>
          <w:marTop w:val="0"/>
          <w:marBottom w:val="0"/>
          <w:divBdr>
            <w:top w:val="none" w:sz="0" w:space="0" w:color="auto"/>
            <w:left w:val="none" w:sz="0" w:space="0" w:color="auto"/>
            <w:bottom w:val="none" w:sz="0" w:space="0" w:color="auto"/>
            <w:right w:val="none" w:sz="0" w:space="0" w:color="auto"/>
          </w:divBdr>
          <w:divsChild>
            <w:div w:id="771437711">
              <w:marLeft w:val="180"/>
              <w:marRight w:val="240"/>
              <w:marTop w:val="0"/>
              <w:marBottom w:val="0"/>
              <w:divBdr>
                <w:top w:val="none" w:sz="0" w:space="0" w:color="auto"/>
                <w:left w:val="none" w:sz="0" w:space="0" w:color="auto"/>
                <w:bottom w:val="none" w:sz="0" w:space="0" w:color="auto"/>
                <w:right w:val="none" w:sz="0" w:space="0" w:color="auto"/>
              </w:divBdr>
              <w:divsChild>
                <w:div w:id="171110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788422">
          <w:marLeft w:val="0"/>
          <w:marRight w:val="0"/>
          <w:marTop w:val="0"/>
          <w:marBottom w:val="0"/>
          <w:divBdr>
            <w:top w:val="none" w:sz="0" w:space="0" w:color="auto"/>
            <w:left w:val="none" w:sz="0" w:space="0" w:color="auto"/>
            <w:bottom w:val="none" w:sz="0" w:space="0" w:color="auto"/>
            <w:right w:val="none" w:sz="0" w:space="0" w:color="auto"/>
          </w:divBdr>
          <w:divsChild>
            <w:div w:id="131989556">
              <w:marLeft w:val="180"/>
              <w:marRight w:val="240"/>
              <w:marTop w:val="0"/>
              <w:marBottom w:val="0"/>
              <w:divBdr>
                <w:top w:val="none" w:sz="0" w:space="0" w:color="auto"/>
                <w:left w:val="none" w:sz="0" w:space="0" w:color="auto"/>
                <w:bottom w:val="none" w:sz="0" w:space="0" w:color="auto"/>
                <w:right w:val="none" w:sz="0" w:space="0" w:color="auto"/>
              </w:divBdr>
              <w:divsChild>
                <w:div w:id="18289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952619">
          <w:marLeft w:val="0"/>
          <w:marRight w:val="0"/>
          <w:marTop w:val="0"/>
          <w:marBottom w:val="0"/>
          <w:divBdr>
            <w:top w:val="none" w:sz="0" w:space="0" w:color="auto"/>
            <w:left w:val="none" w:sz="0" w:space="0" w:color="auto"/>
            <w:bottom w:val="none" w:sz="0" w:space="0" w:color="auto"/>
            <w:right w:val="none" w:sz="0" w:space="0" w:color="auto"/>
          </w:divBdr>
          <w:divsChild>
            <w:div w:id="1890728206">
              <w:marLeft w:val="180"/>
              <w:marRight w:val="240"/>
              <w:marTop w:val="0"/>
              <w:marBottom w:val="0"/>
              <w:divBdr>
                <w:top w:val="none" w:sz="0" w:space="0" w:color="auto"/>
                <w:left w:val="none" w:sz="0" w:space="0" w:color="auto"/>
                <w:bottom w:val="none" w:sz="0" w:space="0" w:color="auto"/>
                <w:right w:val="none" w:sz="0" w:space="0" w:color="auto"/>
              </w:divBdr>
              <w:divsChild>
                <w:div w:id="156004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49">
          <w:marLeft w:val="0"/>
          <w:marRight w:val="0"/>
          <w:marTop w:val="0"/>
          <w:marBottom w:val="0"/>
          <w:divBdr>
            <w:top w:val="none" w:sz="0" w:space="0" w:color="auto"/>
            <w:left w:val="none" w:sz="0" w:space="0" w:color="auto"/>
            <w:bottom w:val="none" w:sz="0" w:space="0" w:color="auto"/>
            <w:right w:val="none" w:sz="0" w:space="0" w:color="auto"/>
          </w:divBdr>
          <w:divsChild>
            <w:div w:id="1654522829">
              <w:marLeft w:val="180"/>
              <w:marRight w:val="240"/>
              <w:marTop w:val="0"/>
              <w:marBottom w:val="0"/>
              <w:divBdr>
                <w:top w:val="none" w:sz="0" w:space="0" w:color="auto"/>
                <w:left w:val="none" w:sz="0" w:space="0" w:color="auto"/>
                <w:bottom w:val="none" w:sz="0" w:space="0" w:color="auto"/>
                <w:right w:val="none" w:sz="0" w:space="0" w:color="auto"/>
              </w:divBdr>
              <w:divsChild>
                <w:div w:id="198870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549849">
          <w:marLeft w:val="0"/>
          <w:marRight w:val="0"/>
          <w:marTop w:val="0"/>
          <w:marBottom w:val="0"/>
          <w:divBdr>
            <w:top w:val="none" w:sz="0" w:space="0" w:color="auto"/>
            <w:left w:val="none" w:sz="0" w:space="0" w:color="auto"/>
            <w:bottom w:val="none" w:sz="0" w:space="0" w:color="auto"/>
            <w:right w:val="none" w:sz="0" w:space="0" w:color="auto"/>
          </w:divBdr>
        </w:div>
      </w:divsChild>
    </w:div>
    <w:div w:id="954170972">
      <w:bodyDiv w:val="1"/>
      <w:marLeft w:val="0"/>
      <w:marRight w:val="0"/>
      <w:marTop w:val="0"/>
      <w:marBottom w:val="0"/>
      <w:divBdr>
        <w:top w:val="none" w:sz="0" w:space="0" w:color="auto"/>
        <w:left w:val="none" w:sz="0" w:space="0" w:color="auto"/>
        <w:bottom w:val="none" w:sz="0" w:space="0" w:color="auto"/>
        <w:right w:val="none" w:sz="0" w:space="0" w:color="auto"/>
      </w:divBdr>
    </w:div>
    <w:div w:id="964388291">
      <w:bodyDiv w:val="1"/>
      <w:marLeft w:val="0"/>
      <w:marRight w:val="0"/>
      <w:marTop w:val="0"/>
      <w:marBottom w:val="0"/>
      <w:divBdr>
        <w:top w:val="none" w:sz="0" w:space="0" w:color="auto"/>
        <w:left w:val="none" w:sz="0" w:space="0" w:color="auto"/>
        <w:bottom w:val="none" w:sz="0" w:space="0" w:color="auto"/>
        <w:right w:val="none" w:sz="0" w:space="0" w:color="auto"/>
      </w:divBdr>
    </w:div>
    <w:div w:id="986980338">
      <w:bodyDiv w:val="1"/>
      <w:marLeft w:val="0"/>
      <w:marRight w:val="0"/>
      <w:marTop w:val="0"/>
      <w:marBottom w:val="0"/>
      <w:divBdr>
        <w:top w:val="none" w:sz="0" w:space="0" w:color="auto"/>
        <w:left w:val="none" w:sz="0" w:space="0" w:color="auto"/>
        <w:bottom w:val="none" w:sz="0" w:space="0" w:color="auto"/>
        <w:right w:val="none" w:sz="0" w:space="0" w:color="auto"/>
      </w:divBdr>
      <w:divsChild>
        <w:div w:id="227154033">
          <w:marLeft w:val="0"/>
          <w:marRight w:val="0"/>
          <w:marTop w:val="0"/>
          <w:marBottom w:val="0"/>
          <w:divBdr>
            <w:top w:val="none" w:sz="0" w:space="0" w:color="auto"/>
            <w:left w:val="none" w:sz="0" w:space="0" w:color="auto"/>
            <w:bottom w:val="none" w:sz="0" w:space="0" w:color="auto"/>
            <w:right w:val="none" w:sz="0" w:space="0" w:color="auto"/>
          </w:divBdr>
        </w:div>
        <w:div w:id="690884712">
          <w:marLeft w:val="0"/>
          <w:marRight w:val="0"/>
          <w:marTop w:val="0"/>
          <w:marBottom w:val="0"/>
          <w:divBdr>
            <w:top w:val="none" w:sz="0" w:space="0" w:color="auto"/>
            <w:left w:val="none" w:sz="0" w:space="0" w:color="auto"/>
            <w:bottom w:val="none" w:sz="0" w:space="0" w:color="auto"/>
            <w:right w:val="none" w:sz="0" w:space="0" w:color="auto"/>
          </w:divBdr>
        </w:div>
        <w:div w:id="2000111813">
          <w:marLeft w:val="0"/>
          <w:marRight w:val="0"/>
          <w:marTop w:val="0"/>
          <w:marBottom w:val="0"/>
          <w:divBdr>
            <w:top w:val="none" w:sz="0" w:space="0" w:color="auto"/>
            <w:left w:val="none" w:sz="0" w:space="0" w:color="auto"/>
            <w:bottom w:val="none" w:sz="0" w:space="0" w:color="auto"/>
            <w:right w:val="none" w:sz="0" w:space="0" w:color="auto"/>
          </w:divBdr>
        </w:div>
      </w:divsChild>
    </w:div>
    <w:div w:id="1008827263">
      <w:bodyDiv w:val="1"/>
      <w:marLeft w:val="0"/>
      <w:marRight w:val="0"/>
      <w:marTop w:val="0"/>
      <w:marBottom w:val="0"/>
      <w:divBdr>
        <w:top w:val="none" w:sz="0" w:space="0" w:color="auto"/>
        <w:left w:val="none" w:sz="0" w:space="0" w:color="auto"/>
        <w:bottom w:val="none" w:sz="0" w:space="0" w:color="auto"/>
        <w:right w:val="none" w:sz="0" w:space="0" w:color="auto"/>
      </w:divBdr>
    </w:div>
    <w:div w:id="1020593155">
      <w:bodyDiv w:val="1"/>
      <w:marLeft w:val="0"/>
      <w:marRight w:val="0"/>
      <w:marTop w:val="0"/>
      <w:marBottom w:val="0"/>
      <w:divBdr>
        <w:top w:val="none" w:sz="0" w:space="0" w:color="auto"/>
        <w:left w:val="none" w:sz="0" w:space="0" w:color="auto"/>
        <w:bottom w:val="none" w:sz="0" w:space="0" w:color="auto"/>
        <w:right w:val="none" w:sz="0" w:space="0" w:color="auto"/>
      </w:divBdr>
      <w:divsChild>
        <w:div w:id="87315786">
          <w:marLeft w:val="0"/>
          <w:marRight w:val="0"/>
          <w:marTop w:val="0"/>
          <w:marBottom w:val="0"/>
          <w:divBdr>
            <w:top w:val="none" w:sz="0" w:space="0" w:color="auto"/>
            <w:left w:val="none" w:sz="0" w:space="0" w:color="auto"/>
            <w:bottom w:val="none" w:sz="0" w:space="0" w:color="auto"/>
            <w:right w:val="none" w:sz="0" w:space="0" w:color="auto"/>
          </w:divBdr>
          <w:divsChild>
            <w:div w:id="848526818">
              <w:marLeft w:val="0"/>
              <w:marRight w:val="0"/>
              <w:marTop w:val="0"/>
              <w:marBottom w:val="0"/>
              <w:divBdr>
                <w:top w:val="none" w:sz="0" w:space="0" w:color="auto"/>
                <w:left w:val="none" w:sz="0" w:space="0" w:color="auto"/>
                <w:bottom w:val="none" w:sz="0" w:space="0" w:color="auto"/>
                <w:right w:val="none" w:sz="0" w:space="0" w:color="auto"/>
              </w:divBdr>
            </w:div>
          </w:divsChild>
        </w:div>
        <w:div w:id="148864526">
          <w:marLeft w:val="0"/>
          <w:marRight w:val="0"/>
          <w:marTop w:val="0"/>
          <w:marBottom w:val="0"/>
          <w:divBdr>
            <w:top w:val="none" w:sz="0" w:space="0" w:color="auto"/>
            <w:left w:val="none" w:sz="0" w:space="0" w:color="auto"/>
            <w:bottom w:val="none" w:sz="0" w:space="0" w:color="auto"/>
            <w:right w:val="none" w:sz="0" w:space="0" w:color="auto"/>
          </w:divBdr>
          <w:divsChild>
            <w:div w:id="1533954917">
              <w:marLeft w:val="0"/>
              <w:marRight w:val="0"/>
              <w:marTop w:val="0"/>
              <w:marBottom w:val="0"/>
              <w:divBdr>
                <w:top w:val="none" w:sz="0" w:space="0" w:color="auto"/>
                <w:left w:val="none" w:sz="0" w:space="0" w:color="auto"/>
                <w:bottom w:val="none" w:sz="0" w:space="0" w:color="auto"/>
                <w:right w:val="none" w:sz="0" w:space="0" w:color="auto"/>
              </w:divBdr>
            </w:div>
          </w:divsChild>
        </w:div>
        <w:div w:id="194080734">
          <w:marLeft w:val="0"/>
          <w:marRight w:val="0"/>
          <w:marTop w:val="0"/>
          <w:marBottom w:val="0"/>
          <w:divBdr>
            <w:top w:val="none" w:sz="0" w:space="0" w:color="auto"/>
            <w:left w:val="none" w:sz="0" w:space="0" w:color="auto"/>
            <w:bottom w:val="none" w:sz="0" w:space="0" w:color="auto"/>
            <w:right w:val="none" w:sz="0" w:space="0" w:color="auto"/>
          </w:divBdr>
          <w:divsChild>
            <w:div w:id="425275582">
              <w:marLeft w:val="0"/>
              <w:marRight w:val="0"/>
              <w:marTop w:val="0"/>
              <w:marBottom w:val="0"/>
              <w:divBdr>
                <w:top w:val="none" w:sz="0" w:space="0" w:color="auto"/>
                <w:left w:val="none" w:sz="0" w:space="0" w:color="auto"/>
                <w:bottom w:val="none" w:sz="0" w:space="0" w:color="auto"/>
                <w:right w:val="none" w:sz="0" w:space="0" w:color="auto"/>
              </w:divBdr>
            </w:div>
          </w:divsChild>
        </w:div>
        <w:div w:id="233198642">
          <w:marLeft w:val="0"/>
          <w:marRight w:val="0"/>
          <w:marTop w:val="0"/>
          <w:marBottom w:val="0"/>
          <w:divBdr>
            <w:top w:val="none" w:sz="0" w:space="0" w:color="auto"/>
            <w:left w:val="none" w:sz="0" w:space="0" w:color="auto"/>
            <w:bottom w:val="none" w:sz="0" w:space="0" w:color="auto"/>
            <w:right w:val="none" w:sz="0" w:space="0" w:color="auto"/>
          </w:divBdr>
          <w:divsChild>
            <w:div w:id="385837621">
              <w:marLeft w:val="0"/>
              <w:marRight w:val="0"/>
              <w:marTop w:val="0"/>
              <w:marBottom w:val="0"/>
              <w:divBdr>
                <w:top w:val="none" w:sz="0" w:space="0" w:color="auto"/>
                <w:left w:val="none" w:sz="0" w:space="0" w:color="auto"/>
                <w:bottom w:val="none" w:sz="0" w:space="0" w:color="auto"/>
                <w:right w:val="none" w:sz="0" w:space="0" w:color="auto"/>
              </w:divBdr>
            </w:div>
          </w:divsChild>
        </w:div>
        <w:div w:id="242762328">
          <w:marLeft w:val="0"/>
          <w:marRight w:val="0"/>
          <w:marTop w:val="0"/>
          <w:marBottom w:val="0"/>
          <w:divBdr>
            <w:top w:val="none" w:sz="0" w:space="0" w:color="auto"/>
            <w:left w:val="none" w:sz="0" w:space="0" w:color="auto"/>
            <w:bottom w:val="none" w:sz="0" w:space="0" w:color="auto"/>
            <w:right w:val="none" w:sz="0" w:space="0" w:color="auto"/>
          </w:divBdr>
          <w:divsChild>
            <w:div w:id="703747575">
              <w:marLeft w:val="0"/>
              <w:marRight w:val="0"/>
              <w:marTop w:val="0"/>
              <w:marBottom w:val="0"/>
              <w:divBdr>
                <w:top w:val="none" w:sz="0" w:space="0" w:color="auto"/>
                <w:left w:val="none" w:sz="0" w:space="0" w:color="auto"/>
                <w:bottom w:val="none" w:sz="0" w:space="0" w:color="auto"/>
                <w:right w:val="none" w:sz="0" w:space="0" w:color="auto"/>
              </w:divBdr>
            </w:div>
          </w:divsChild>
        </w:div>
        <w:div w:id="280720959">
          <w:marLeft w:val="0"/>
          <w:marRight w:val="0"/>
          <w:marTop w:val="0"/>
          <w:marBottom w:val="0"/>
          <w:divBdr>
            <w:top w:val="none" w:sz="0" w:space="0" w:color="auto"/>
            <w:left w:val="none" w:sz="0" w:space="0" w:color="auto"/>
            <w:bottom w:val="none" w:sz="0" w:space="0" w:color="auto"/>
            <w:right w:val="none" w:sz="0" w:space="0" w:color="auto"/>
          </w:divBdr>
          <w:divsChild>
            <w:div w:id="1428429896">
              <w:marLeft w:val="0"/>
              <w:marRight w:val="0"/>
              <w:marTop w:val="0"/>
              <w:marBottom w:val="0"/>
              <w:divBdr>
                <w:top w:val="none" w:sz="0" w:space="0" w:color="auto"/>
                <w:left w:val="none" w:sz="0" w:space="0" w:color="auto"/>
                <w:bottom w:val="none" w:sz="0" w:space="0" w:color="auto"/>
                <w:right w:val="none" w:sz="0" w:space="0" w:color="auto"/>
              </w:divBdr>
            </w:div>
          </w:divsChild>
        </w:div>
        <w:div w:id="301739639">
          <w:marLeft w:val="0"/>
          <w:marRight w:val="0"/>
          <w:marTop w:val="0"/>
          <w:marBottom w:val="0"/>
          <w:divBdr>
            <w:top w:val="none" w:sz="0" w:space="0" w:color="auto"/>
            <w:left w:val="none" w:sz="0" w:space="0" w:color="auto"/>
            <w:bottom w:val="none" w:sz="0" w:space="0" w:color="auto"/>
            <w:right w:val="none" w:sz="0" w:space="0" w:color="auto"/>
          </w:divBdr>
          <w:divsChild>
            <w:div w:id="1079056232">
              <w:marLeft w:val="0"/>
              <w:marRight w:val="0"/>
              <w:marTop w:val="0"/>
              <w:marBottom w:val="0"/>
              <w:divBdr>
                <w:top w:val="none" w:sz="0" w:space="0" w:color="auto"/>
                <w:left w:val="none" w:sz="0" w:space="0" w:color="auto"/>
                <w:bottom w:val="none" w:sz="0" w:space="0" w:color="auto"/>
                <w:right w:val="none" w:sz="0" w:space="0" w:color="auto"/>
              </w:divBdr>
            </w:div>
          </w:divsChild>
        </w:div>
        <w:div w:id="306783535">
          <w:marLeft w:val="0"/>
          <w:marRight w:val="0"/>
          <w:marTop w:val="0"/>
          <w:marBottom w:val="0"/>
          <w:divBdr>
            <w:top w:val="none" w:sz="0" w:space="0" w:color="auto"/>
            <w:left w:val="none" w:sz="0" w:space="0" w:color="auto"/>
            <w:bottom w:val="none" w:sz="0" w:space="0" w:color="auto"/>
            <w:right w:val="none" w:sz="0" w:space="0" w:color="auto"/>
          </w:divBdr>
          <w:divsChild>
            <w:div w:id="328675175">
              <w:marLeft w:val="0"/>
              <w:marRight w:val="0"/>
              <w:marTop w:val="0"/>
              <w:marBottom w:val="0"/>
              <w:divBdr>
                <w:top w:val="none" w:sz="0" w:space="0" w:color="auto"/>
                <w:left w:val="none" w:sz="0" w:space="0" w:color="auto"/>
                <w:bottom w:val="none" w:sz="0" w:space="0" w:color="auto"/>
                <w:right w:val="none" w:sz="0" w:space="0" w:color="auto"/>
              </w:divBdr>
            </w:div>
          </w:divsChild>
        </w:div>
        <w:div w:id="575434932">
          <w:marLeft w:val="0"/>
          <w:marRight w:val="0"/>
          <w:marTop w:val="0"/>
          <w:marBottom w:val="0"/>
          <w:divBdr>
            <w:top w:val="none" w:sz="0" w:space="0" w:color="auto"/>
            <w:left w:val="none" w:sz="0" w:space="0" w:color="auto"/>
            <w:bottom w:val="none" w:sz="0" w:space="0" w:color="auto"/>
            <w:right w:val="none" w:sz="0" w:space="0" w:color="auto"/>
          </w:divBdr>
          <w:divsChild>
            <w:div w:id="623654223">
              <w:marLeft w:val="0"/>
              <w:marRight w:val="0"/>
              <w:marTop w:val="0"/>
              <w:marBottom w:val="0"/>
              <w:divBdr>
                <w:top w:val="none" w:sz="0" w:space="0" w:color="auto"/>
                <w:left w:val="none" w:sz="0" w:space="0" w:color="auto"/>
                <w:bottom w:val="none" w:sz="0" w:space="0" w:color="auto"/>
                <w:right w:val="none" w:sz="0" w:space="0" w:color="auto"/>
              </w:divBdr>
            </w:div>
          </w:divsChild>
        </w:div>
        <w:div w:id="704907710">
          <w:marLeft w:val="0"/>
          <w:marRight w:val="0"/>
          <w:marTop w:val="0"/>
          <w:marBottom w:val="0"/>
          <w:divBdr>
            <w:top w:val="none" w:sz="0" w:space="0" w:color="auto"/>
            <w:left w:val="none" w:sz="0" w:space="0" w:color="auto"/>
            <w:bottom w:val="none" w:sz="0" w:space="0" w:color="auto"/>
            <w:right w:val="none" w:sz="0" w:space="0" w:color="auto"/>
          </w:divBdr>
          <w:divsChild>
            <w:div w:id="1874801345">
              <w:marLeft w:val="0"/>
              <w:marRight w:val="0"/>
              <w:marTop w:val="0"/>
              <w:marBottom w:val="0"/>
              <w:divBdr>
                <w:top w:val="none" w:sz="0" w:space="0" w:color="auto"/>
                <w:left w:val="none" w:sz="0" w:space="0" w:color="auto"/>
                <w:bottom w:val="none" w:sz="0" w:space="0" w:color="auto"/>
                <w:right w:val="none" w:sz="0" w:space="0" w:color="auto"/>
              </w:divBdr>
            </w:div>
          </w:divsChild>
        </w:div>
        <w:div w:id="907770315">
          <w:marLeft w:val="0"/>
          <w:marRight w:val="0"/>
          <w:marTop w:val="0"/>
          <w:marBottom w:val="0"/>
          <w:divBdr>
            <w:top w:val="none" w:sz="0" w:space="0" w:color="auto"/>
            <w:left w:val="none" w:sz="0" w:space="0" w:color="auto"/>
            <w:bottom w:val="none" w:sz="0" w:space="0" w:color="auto"/>
            <w:right w:val="none" w:sz="0" w:space="0" w:color="auto"/>
          </w:divBdr>
          <w:divsChild>
            <w:div w:id="485777696">
              <w:marLeft w:val="0"/>
              <w:marRight w:val="0"/>
              <w:marTop w:val="0"/>
              <w:marBottom w:val="0"/>
              <w:divBdr>
                <w:top w:val="none" w:sz="0" w:space="0" w:color="auto"/>
                <w:left w:val="none" w:sz="0" w:space="0" w:color="auto"/>
                <w:bottom w:val="none" w:sz="0" w:space="0" w:color="auto"/>
                <w:right w:val="none" w:sz="0" w:space="0" w:color="auto"/>
              </w:divBdr>
            </w:div>
          </w:divsChild>
        </w:div>
        <w:div w:id="992760821">
          <w:marLeft w:val="0"/>
          <w:marRight w:val="0"/>
          <w:marTop w:val="0"/>
          <w:marBottom w:val="0"/>
          <w:divBdr>
            <w:top w:val="none" w:sz="0" w:space="0" w:color="auto"/>
            <w:left w:val="none" w:sz="0" w:space="0" w:color="auto"/>
            <w:bottom w:val="none" w:sz="0" w:space="0" w:color="auto"/>
            <w:right w:val="none" w:sz="0" w:space="0" w:color="auto"/>
          </w:divBdr>
          <w:divsChild>
            <w:div w:id="968168581">
              <w:marLeft w:val="0"/>
              <w:marRight w:val="0"/>
              <w:marTop w:val="0"/>
              <w:marBottom w:val="0"/>
              <w:divBdr>
                <w:top w:val="none" w:sz="0" w:space="0" w:color="auto"/>
                <w:left w:val="none" w:sz="0" w:space="0" w:color="auto"/>
                <w:bottom w:val="none" w:sz="0" w:space="0" w:color="auto"/>
                <w:right w:val="none" w:sz="0" w:space="0" w:color="auto"/>
              </w:divBdr>
            </w:div>
          </w:divsChild>
        </w:div>
        <w:div w:id="1032799581">
          <w:marLeft w:val="0"/>
          <w:marRight w:val="0"/>
          <w:marTop w:val="0"/>
          <w:marBottom w:val="0"/>
          <w:divBdr>
            <w:top w:val="none" w:sz="0" w:space="0" w:color="auto"/>
            <w:left w:val="none" w:sz="0" w:space="0" w:color="auto"/>
            <w:bottom w:val="none" w:sz="0" w:space="0" w:color="auto"/>
            <w:right w:val="none" w:sz="0" w:space="0" w:color="auto"/>
          </w:divBdr>
          <w:divsChild>
            <w:div w:id="159196701">
              <w:marLeft w:val="0"/>
              <w:marRight w:val="0"/>
              <w:marTop w:val="0"/>
              <w:marBottom w:val="0"/>
              <w:divBdr>
                <w:top w:val="none" w:sz="0" w:space="0" w:color="auto"/>
                <w:left w:val="none" w:sz="0" w:space="0" w:color="auto"/>
                <w:bottom w:val="none" w:sz="0" w:space="0" w:color="auto"/>
                <w:right w:val="none" w:sz="0" w:space="0" w:color="auto"/>
              </w:divBdr>
            </w:div>
          </w:divsChild>
        </w:div>
        <w:div w:id="1177111186">
          <w:marLeft w:val="0"/>
          <w:marRight w:val="0"/>
          <w:marTop w:val="0"/>
          <w:marBottom w:val="0"/>
          <w:divBdr>
            <w:top w:val="none" w:sz="0" w:space="0" w:color="auto"/>
            <w:left w:val="none" w:sz="0" w:space="0" w:color="auto"/>
            <w:bottom w:val="none" w:sz="0" w:space="0" w:color="auto"/>
            <w:right w:val="none" w:sz="0" w:space="0" w:color="auto"/>
          </w:divBdr>
          <w:divsChild>
            <w:div w:id="1331064665">
              <w:marLeft w:val="0"/>
              <w:marRight w:val="0"/>
              <w:marTop w:val="0"/>
              <w:marBottom w:val="0"/>
              <w:divBdr>
                <w:top w:val="none" w:sz="0" w:space="0" w:color="auto"/>
                <w:left w:val="none" w:sz="0" w:space="0" w:color="auto"/>
                <w:bottom w:val="none" w:sz="0" w:space="0" w:color="auto"/>
                <w:right w:val="none" w:sz="0" w:space="0" w:color="auto"/>
              </w:divBdr>
            </w:div>
          </w:divsChild>
        </w:div>
        <w:div w:id="1438479973">
          <w:marLeft w:val="0"/>
          <w:marRight w:val="0"/>
          <w:marTop w:val="0"/>
          <w:marBottom w:val="0"/>
          <w:divBdr>
            <w:top w:val="none" w:sz="0" w:space="0" w:color="auto"/>
            <w:left w:val="none" w:sz="0" w:space="0" w:color="auto"/>
            <w:bottom w:val="none" w:sz="0" w:space="0" w:color="auto"/>
            <w:right w:val="none" w:sz="0" w:space="0" w:color="auto"/>
          </w:divBdr>
          <w:divsChild>
            <w:div w:id="2067560892">
              <w:marLeft w:val="0"/>
              <w:marRight w:val="0"/>
              <w:marTop w:val="0"/>
              <w:marBottom w:val="0"/>
              <w:divBdr>
                <w:top w:val="none" w:sz="0" w:space="0" w:color="auto"/>
                <w:left w:val="none" w:sz="0" w:space="0" w:color="auto"/>
                <w:bottom w:val="none" w:sz="0" w:space="0" w:color="auto"/>
                <w:right w:val="none" w:sz="0" w:space="0" w:color="auto"/>
              </w:divBdr>
            </w:div>
          </w:divsChild>
        </w:div>
        <w:div w:id="1454206206">
          <w:marLeft w:val="0"/>
          <w:marRight w:val="0"/>
          <w:marTop w:val="0"/>
          <w:marBottom w:val="0"/>
          <w:divBdr>
            <w:top w:val="none" w:sz="0" w:space="0" w:color="auto"/>
            <w:left w:val="none" w:sz="0" w:space="0" w:color="auto"/>
            <w:bottom w:val="none" w:sz="0" w:space="0" w:color="auto"/>
            <w:right w:val="none" w:sz="0" w:space="0" w:color="auto"/>
          </w:divBdr>
          <w:divsChild>
            <w:div w:id="1799910817">
              <w:marLeft w:val="0"/>
              <w:marRight w:val="0"/>
              <w:marTop w:val="0"/>
              <w:marBottom w:val="0"/>
              <w:divBdr>
                <w:top w:val="none" w:sz="0" w:space="0" w:color="auto"/>
                <w:left w:val="none" w:sz="0" w:space="0" w:color="auto"/>
                <w:bottom w:val="none" w:sz="0" w:space="0" w:color="auto"/>
                <w:right w:val="none" w:sz="0" w:space="0" w:color="auto"/>
              </w:divBdr>
            </w:div>
          </w:divsChild>
        </w:div>
        <w:div w:id="1462187718">
          <w:marLeft w:val="0"/>
          <w:marRight w:val="0"/>
          <w:marTop w:val="0"/>
          <w:marBottom w:val="0"/>
          <w:divBdr>
            <w:top w:val="none" w:sz="0" w:space="0" w:color="auto"/>
            <w:left w:val="none" w:sz="0" w:space="0" w:color="auto"/>
            <w:bottom w:val="none" w:sz="0" w:space="0" w:color="auto"/>
            <w:right w:val="none" w:sz="0" w:space="0" w:color="auto"/>
          </w:divBdr>
          <w:divsChild>
            <w:div w:id="1259829749">
              <w:marLeft w:val="0"/>
              <w:marRight w:val="0"/>
              <w:marTop w:val="0"/>
              <w:marBottom w:val="0"/>
              <w:divBdr>
                <w:top w:val="none" w:sz="0" w:space="0" w:color="auto"/>
                <w:left w:val="none" w:sz="0" w:space="0" w:color="auto"/>
                <w:bottom w:val="none" w:sz="0" w:space="0" w:color="auto"/>
                <w:right w:val="none" w:sz="0" w:space="0" w:color="auto"/>
              </w:divBdr>
            </w:div>
          </w:divsChild>
        </w:div>
        <w:div w:id="1630747957">
          <w:marLeft w:val="0"/>
          <w:marRight w:val="0"/>
          <w:marTop w:val="0"/>
          <w:marBottom w:val="0"/>
          <w:divBdr>
            <w:top w:val="none" w:sz="0" w:space="0" w:color="auto"/>
            <w:left w:val="none" w:sz="0" w:space="0" w:color="auto"/>
            <w:bottom w:val="none" w:sz="0" w:space="0" w:color="auto"/>
            <w:right w:val="none" w:sz="0" w:space="0" w:color="auto"/>
          </w:divBdr>
          <w:divsChild>
            <w:div w:id="2145462534">
              <w:marLeft w:val="0"/>
              <w:marRight w:val="0"/>
              <w:marTop w:val="0"/>
              <w:marBottom w:val="0"/>
              <w:divBdr>
                <w:top w:val="none" w:sz="0" w:space="0" w:color="auto"/>
                <w:left w:val="none" w:sz="0" w:space="0" w:color="auto"/>
                <w:bottom w:val="none" w:sz="0" w:space="0" w:color="auto"/>
                <w:right w:val="none" w:sz="0" w:space="0" w:color="auto"/>
              </w:divBdr>
            </w:div>
          </w:divsChild>
        </w:div>
        <w:div w:id="1669090563">
          <w:marLeft w:val="0"/>
          <w:marRight w:val="0"/>
          <w:marTop w:val="0"/>
          <w:marBottom w:val="0"/>
          <w:divBdr>
            <w:top w:val="none" w:sz="0" w:space="0" w:color="auto"/>
            <w:left w:val="none" w:sz="0" w:space="0" w:color="auto"/>
            <w:bottom w:val="none" w:sz="0" w:space="0" w:color="auto"/>
            <w:right w:val="none" w:sz="0" w:space="0" w:color="auto"/>
          </w:divBdr>
          <w:divsChild>
            <w:div w:id="2034189716">
              <w:marLeft w:val="0"/>
              <w:marRight w:val="0"/>
              <w:marTop w:val="0"/>
              <w:marBottom w:val="0"/>
              <w:divBdr>
                <w:top w:val="none" w:sz="0" w:space="0" w:color="auto"/>
                <w:left w:val="none" w:sz="0" w:space="0" w:color="auto"/>
                <w:bottom w:val="none" w:sz="0" w:space="0" w:color="auto"/>
                <w:right w:val="none" w:sz="0" w:space="0" w:color="auto"/>
              </w:divBdr>
            </w:div>
          </w:divsChild>
        </w:div>
        <w:div w:id="1759861118">
          <w:marLeft w:val="0"/>
          <w:marRight w:val="0"/>
          <w:marTop w:val="0"/>
          <w:marBottom w:val="0"/>
          <w:divBdr>
            <w:top w:val="none" w:sz="0" w:space="0" w:color="auto"/>
            <w:left w:val="none" w:sz="0" w:space="0" w:color="auto"/>
            <w:bottom w:val="none" w:sz="0" w:space="0" w:color="auto"/>
            <w:right w:val="none" w:sz="0" w:space="0" w:color="auto"/>
          </w:divBdr>
          <w:divsChild>
            <w:div w:id="638074270">
              <w:marLeft w:val="0"/>
              <w:marRight w:val="0"/>
              <w:marTop w:val="0"/>
              <w:marBottom w:val="0"/>
              <w:divBdr>
                <w:top w:val="none" w:sz="0" w:space="0" w:color="auto"/>
                <w:left w:val="none" w:sz="0" w:space="0" w:color="auto"/>
                <w:bottom w:val="none" w:sz="0" w:space="0" w:color="auto"/>
                <w:right w:val="none" w:sz="0" w:space="0" w:color="auto"/>
              </w:divBdr>
            </w:div>
          </w:divsChild>
        </w:div>
        <w:div w:id="1845507888">
          <w:marLeft w:val="0"/>
          <w:marRight w:val="0"/>
          <w:marTop w:val="0"/>
          <w:marBottom w:val="0"/>
          <w:divBdr>
            <w:top w:val="none" w:sz="0" w:space="0" w:color="auto"/>
            <w:left w:val="none" w:sz="0" w:space="0" w:color="auto"/>
            <w:bottom w:val="none" w:sz="0" w:space="0" w:color="auto"/>
            <w:right w:val="none" w:sz="0" w:space="0" w:color="auto"/>
          </w:divBdr>
          <w:divsChild>
            <w:div w:id="498736386">
              <w:marLeft w:val="0"/>
              <w:marRight w:val="0"/>
              <w:marTop w:val="0"/>
              <w:marBottom w:val="0"/>
              <w:divBdr>
                <w:top w:val="none" w:sz="0" w:space="0" w:color="auto"/>
                <w:left w:val="none" w:sz="0" w:space="0" w:color="auto"/>
                <w:bottom w:val="none" w:sz="0" w:space="0" w:color="auto"/>
                <w:right w:val="none" w:sz="0" w:space="0" w:color="auto"/>
              </w:divBdr>
            </w:div>
          </w:divsChild>
        </w:div>
        <w:div w:id="1858277098">
          <w:marLeft w:val="0"/>
          <w:marRight w:val="0"/>
          <w:marTop w:val="0"/>
          <w:marBottom w:val="0"/>
          <w:divBdr>
            <w:top w:val="none" w:sz="0" w:space="0" w:color="auto"/>
            <w:left w:val="none" w:sz="0" w:space="0" w:color="auto"/>
            <w:bottom w:val="none" w:sz="0" w:space="0" w:color="auto"/>
            <w:right w:val="none" w:sz="0" w:space="0" w:color="auto"/>
          </w:divBdr>
          <w:divsChild>
            <w:div w:id="1898590981">
              <w:marLeft w:val="0"/>
              <w:marRight w:val="0"/>
              <w:marTop w:val="0"/>
              <w:marBottom w:val="0"/>
              <w:divBdr>
                <w:top w:val="none" w:sz="0" w:space="0" w:color="auto"/>
                <w:left w:val="none" w:sz="0" w:space="0" w:color="auto"/>
                <w:bottom w:val="none" w:sz="0" w:space="0" w:color="auto"/>
                <w:right w:val="none" w:sz="0" w:space="0" w:color="auto"/>
              </w:divBdr>
            </w:div>
          </w:divsChild>
        </w:div>
        <w:div w:id="1898589765">
          <w:marLeft w:val="0"/>
          <w:marRight w:val="0"/>
          <w:marTop w:val="0"/>
          <w:marBottom w:val="0"/>
          <w:divBdr>
            <w:top w:val="none" w:sz="0" w:space="0" w:color="auto"/>
            <w:left w:val="none" w:sz="0" w:space="0" w:color="auto"/>
            <w:bottom w:val="none" w:sz="0" w:space="0" w:color="auto"/>
            <w:right w:val="none" w:sz="0" w:space="0" w:color="auto"/>
          </w:divBdr>
          <w:divsChild>
            <w:div w:id="265697343">
              <w:marLeft w:val="0"/>
              <w:marRight w:val="0"/>
              <w:marTop w:val="0"/>
              <w:marBottom w:val="0"/>
              <w:divBdr>
                <w:top w:val="none" w:sz="0" w:space="0" w:color="auto"/>
                <w:left w:val="none" w:sz="0" w:space="0" w:color="auto"/>
                <w:bottom w:val="none" w:sz="0" w:space="0" w:color="auto"/>
                <w:right w:val="none" w:sz="0" w:space="0" w:color="auto"/>
              </w:divBdr>
            </w:div>
          </w:divsChild>
        </w:div>
        <w:div w:id="1994597892">
          <w:marLeft w:val="0"/>
          <w:marRight w:val="0"/>
          <w:marTop w:val="0"/>
          <w:marBottom w:val="0"/>
          <w:divBdr>
            <w:top w:val="none" w:sz="0" w:space="0" w:color="auto"/>
            <w:left w:val="none" w:sz="0" w:space="0" w:color="auto"/>
            <w:bottom w:val="none" w:sz="0" w:space="0" w:color="auto"/>
            <w:right w:val="none" w:sz="0" w:space="0" w:color="auto"/>
          </w:divBdr>
          <w:divsChild>
            <w:div w:id="856843511">
              <w:marLeft w:val="0"/>
              <w:marRight w:val="0"/>
              <w:marTop w:val="0"/>
              <w:marBottom w:val="0"/>
              <w:divBdr>
                <w:top w:val="none" w:sz="0" w:space="0" w:color="auto"/>
                <w:left w:val="none" w:sz="0" w:space="0" w:color="auto"/>
                <w:bottom w:val="none" w:sz="0" w:space="0" w:color="auto"/>
                <w:right w:val="none" w:sz="0" w:space="0" w:color="auto"/>
              </w:divBdr>
            </w:div>
          </w:divsChild>
        </w:div>
        <w:div w:id="2035302100">
          <w:marLeft w:val="0"/>
          <w:marRight w:val="0"/>
          <w:marTop w:val="0"/>
          <w:marBottom w:val="0"/>
          <w:divBdr>
            <w:top w:val="none" w:sz="0" w:space="0" w:color="auto"/>
            <w:left w:val="none" w:sz="0" w:space="0" w:color="auto"/>
            <w:bottom w:val="none" w:sz="0" w:space="0" w:color="auto"/>
            <w:right w:val="none" w:sz="0" w:space="0" w:color="auto"/>
          </w:divBdr>
          <w:divsChild>
            <w:div w:id="13777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751267">
      <w:bodyDiv w:val="1"/>
      <w:marLeft w:val="0"/>
      <w:marRight w:val="0"/>
      <w:marTop w:val="0"/>
      <w:marBottom w:val="0"/>
      <w:divBdr>
        <w:top w:val="none" w:sz="0" w:space="0" w:color="auto"/>
        <w:left w:val="none" w:sz="0" w:space="0" w:color="auto"/>
        <w:bottom w:val="none" w:sz="0" w:space="0" w:color="auto"/>
        <w:right w:val="none" w:sz="0" w:space="0" w:color="auto"/>
      </w:divBdr>
    </w:div>
    <w:div w:id="1044671923">
      <w:bodyDiv w:val="1"/>
      <w:marLeft w:val="0"/>
      <w:marRight w:val="0"/>
      <w:marTop w:val="0"/>
      <w:marBottom w:val="0"/>
      <w:divBdr>
        <w:top w:val="none" w:sz="0" w:space="0" w:color="auto"/>
        <w:left w:val="none" w:sz="0" w:space="0" w:color="auto"/>
        <w:bottom w:val="none" w:sz="0" w:space="0" w:color="auto"/>
        <w:right w:val="none" w:sz="0" w:space="0" w:color="auto"/>
      </w:divBdr>
    </w:div>
    <w:div w:id="1060515969">
      <w:bodyDiv w:val="1"/>
      <w:marLeft w:val="0"/>
      <w:marRight w:val="0"/>
      <w:marTop w:val="0"/>
      <w:marBottom w:val="0"/>
      <w:divBdr>
        <w:top w:val="none" w:sz="0" w:space="0" w:color="auto"/>
        <w:left w:val="none" w:sz="0" w:space="0" w:color="auto"/>
        <w:bottom w:val="none" w:sz="0" w:space="0" w:color="auto"/>
        <w:right w:val="none" w:sz="0" w:space="0" w:color="auto"/>
      </w:divBdr>
      <w:divsChild>
        <w:div w:id="202906684">
          <w:marLeft w:val="0"/>
          <w:marRight w:val="0"/>
          <w:marTop w:val="0"/>
          <w:marBottom w:val="0"/>
          <w:divBdr>
            <w:top w:val="none" w:sz="0" w:space="0" w:color="auto"/>
            <w:left w:val="none" w:sz="0" w:space="0" w:color="auto"/>
            <w:bottom w:val="none" w:sz="0" w:space="0" w:color="auto"/>
            <w:right w:val="none" w:sz="0" w:space="0" w:color="auto"/>
          </w:divBdr>
        </w:div>
        <w:div w:id="397749065">
          <w:marLeft w:val="0"/>
          <w:marRight w:val="0"/>
          <w:marTop w:val="0"/>
          <w:marBottom w:val="0"/>
          <w:divBdr>
            <w:top w:val="none" w:sz="0" w:space="0" w:color="auto"/>
            <w:left w:val="none" w:sz="0" w:space="0" w:color="auto"/>
            <w:bottom w:val="none" w:sz="0" w:space="0" w:color="auto"/>
            <w:right w:val="none" w:sz="0" w:space="0" w:color="auto"/>
          </w:divBdr>
        </w:div>
        <w:div w:id="433598955">
          <w:marLeft w:val="0"/>
          <w:marRight w:val="0"/>
          <w:marTop w:val="0"/>
          <w:marBottom w:val="0"/>
          <w:divBdr>
            <w:top w:val="none" w:sz="0" w:space="0" w:color="auto"/>
            <w:left w:val="none" w:sz="0" w:space="0" w:color="auto"/>
            <w:bottom w:val="none" w:sz="0" w:space="0" w:color="auto"/>
            <w:right w:val="none" w:sz="0" w:space="0" w:color="auto"/>
          </w:divBdr>
        </w:div>
        <w:div w:id="456680528">
          <w:marLeft w:val="0"/>
          <w:marRight w:val="0"/>
          <w:marTop w:val="0"/>
          <w:marBottom w:val="0"/>
          <w:divBdr>
            <w:top w:val="none" w:sz="0" w:space="0" w:color="auto"/>
            <w:left w:val="none" w:sz="0" w:space="0" w:color="auto"/>
            <w:bottom w:val="none" w:sz="0" w:space="0" w:color="auto"/>
            <w:right w:val="none" w:sz="0" w:space="0" w:color="auto"/>
          </w:divBdr>
        </w:div>
        <w:div w:id="614288035">
          <w:marLeft w:val="0"/>
          <w:marRight w:val="0"/>
          <w:marTop w:val="0"/>
          <w:marBottom w:val="0"/>
          <w:divBdr>
            <w:top w:val="none" w:sz="0" w:space="0" w:color="auto"/>
            <w:left w:val="none" w:sz="0" w:space="0" w:color="auto"/>
            <w:bottom w:val="none" w:sz="0" w:space="0" w:color="auto"/>
            <w:right w:val="none" w:sz="0" w:space="0" w:color="auto"/>
          </w:divBdr>
        </w:div>
        <w:div w:id="660892201">
          <w:marLeft w:val="0"/>
          <w:marRight w:val="0"/>
          <w:marTop w:val="0"/>
          <w:marBottom w:val="0"/>
          <w:divBdr>
            <w:top w:val="none" w:sz="0" w:space="0" w:color="auto"/>
            <w:left w:val="none" w:sz="0" w:space="0" w:color="auto"/>
            <w:bottom w:val="none" w:sz="0" w:space="0" w:color="auto"/>
            <w:right w:val="none" w:sz="0" w:space="0" w:color="auto"/>
          </w:divBdr>
        </w:div>
        <w:div w:id="1840347135">
          <w:marLeft w:val="0"/>
          <w:marRight w:val="0"/>
          <w:marTop w:val="0"/>
          <w:marBottom w:val="0"/>
          <w:divBdr>
            <w:top w:val="none" w:sz="0" w:space="0" w:color="auto"/>
            <w:left w:val="none" w:sz="0" w:space="0" w:color="auto"/>
            <w:bottom w:val="none" w:sz="0" w:space="0" w:color="auto"/>
            <w:right w:val="none" w:sz="0" w:space="0" w:color="auto"/>
          </w:divBdr>
        </w:div>
      </w:divsChild>
    </w:div>
    <w:div w:id="1075931373">
      <w:bodyDiv w:val="1"/>
      <w:marLeft w:val="0"/>
      <w:marRight w:val="0"/>
      <w:marTop w:val="0"/>
      <w:marBottom w:val="0"/>
      <w:divBdr>
        <w:top w:val="none" w:sz="0" w:space="0" w:color="auto"/>
        <w:left w:val="none" w:sz="0" w:space="0" w:color="auto"/>
        <w:bottom w:val="none" w:sz="0" w:space="0" w:color="auto"/>
        <w:right w:val="none" w:sz="0" w:space="0" w:color="auto"/>
      </w:divBdr>
      <w:divsChild>
        <w:div w:id="603004995">
          <w:marLeft w:val="0"/>
          <w:marRight w:val="0"/>
          <w:marTop w:val="0"/>
          <w:marBottom w:val="0"/>
          <w:divBdr>
            <w:top w:val="none" w:sz="0" w:space="0" w:color="auto"/>
            <w:left w:val="none" w:sz="0" w:space="0" w:color="auto"/>
            <w:bottom w:val="none" w:sz="0" w:space="0" w:color="auto"/>
            <w:right w:val="none" w:sz="0" w:space="0" w:color="auto"/>
          </w:divBdr>
        </w:div>
        <w:div w:id="803233870">
          <w:marLeft w:val="0"/>
          <w:marRight w:val="0"/>
          <w:marTop w:val="0"/>
          <w:marBottom w:val="0"/>
          <w:divBdr>
            <w:top w:val="none" w:sz="0" w:space="0" w:color="auto"/>
            <w:left w:val="none" w:sz="0" w:space="0" w:color="auto"/>
            <w:bottom w:val="none" w:sz="0" w:space="0" w:color="auto"/>
            <w:right w:val="none" w:sz="0" w:space="0" w:color="auto"/>
          </w:divBdr>
        </w:div>
      </w:divsChild>
    </w:div>
    <w:div w:id="1103068137">
      <w:bodyDiv w:val="1"/>
      <w:marLeft w:val="0"/>
      <w:marRight w:val="0"/>
      <w:marTop w:val="0"/>
      <w:marBottom w:val="0"/>
      <w:divBdr>
        <w:top w:val="none" w:sz="0" w:space="0" w:color="auto"/>
        <w:left w:val="none" w:sz="0" w:space="0" w:color="auto"/>
        <w:bottom w:val="none" w:sz="0" w:space="0" w:color="auto"/>
        <w:right w:val="none" w:sz="0" w:space="0" w:color="auto"/>
      </w:divBdr>
      <w:divsChild>
        <w:div w:id="740715454">
          <w:marLeft w:val="0"/>
          <w:marRight w:val="0"/>
          <w:marTop w:val="0"/>
          <w:marBottom w:val="0"/>
          <w:divBdr>
            <w:top w:val="none" w:sz="0" w:space="0" w:color="auto"/>
            <w:left w:val="none" w:sz="0" w:space="0" w:color="auto"/>
            <w:bottom w:val="none" w:sz="0" w:space="0" w:color="auto"/>
            <w:right w:val="none" w:sz="0" w:space="0" w:color="auto"/>
          </w:divBdr>
        </w:div>
        <w:div w:id="1869489406">
          <w:marLeft w:val="0"/>
          <w:marRight w:val="0"/>
          <w:marTop w:val="0"/>
          <w:marBottom w:val="0"/>
          <w:divBdr>
            <w:top w:val="none" w:sz="0" w:space="0" w:color="auto"/>
            <w:left w:val="none" w:sz="0" w:space="0" w:color="auto"/>
            <w:bottom w:val="none" w:sz="0" w:space="0" w:color="auto"/>
            <w:right w:val="none" w:sz="0" w:space="0" w:color="auto"/>
          </w:divBdr>
        </w:div>
      </w:divsChild>
    </w:div>
    <w:div w:id="1109159547">
      <w:bodyDiv w:val="1"/>
      <w:marLeft w:val="0"/>
      <w:marRight w:val="0"/>
      <w:marTop w:val="0"/>
      <w:marBottom w:val="0"/>
      <w:divBdr>
        <w:top w:val="none" w:sz="0" w:space="0" w:color="auto"/>
        <w:left w:val="none" w:sz="0" w:space="0" w:color="auto"/>
        <w:bottom w:val="none" w:sz="0" w:space="0" w:color="auto"/>
        <w:right w:val="none" w:sz="0" w:space="0" w:color="auto"/>
      </w:divBdr>
      <w:divsChild>
        <w:div w:id="678625471">
          <w:marLeft w:val="0"/>
          <w:marRight w:val="0"/>
          <w:marTop w:val="0"/>
          <w:marBottom w:val="0"/>
          <w:divBdr>
            <w:top w:val="none" w:sz="0" w:space="0" w:color="auto"/>
            <w:left w:val="none" w:sz="0" w:space="0" w:color="auto"/>
            <w:bottom w:val="none" w:sz="0" w:space="0" w:color="auto"/>
            <w:right w:val="none" w:sz="0" w:space="0" w:color="auto"/>
          </w:divBdr>
        </w:div>
        <w:div w:id="732046794">
          <w:marLeft w:val="0"/>
          <w:marRight w:val="0"/>
          <w:marTop w:val="0"/>
          <w:marBottom w:val="0"/>
          <w:divBdr>
            <w:top w:val="none" w:sz="0" w:space="0" w:color="auto"/>
            <w:left w:val="none" w:sz="0" w:space="0" w:color="auto"/>
            <w:bottom w:val="none" w:sz="0" w:space="0" w:color="auto"/>
            <w:right w:val="none" w:sz="0" w:space="0" w:color="auto"/>
          </w:divBdr>
        </w:div>
      </w:divsChild>
    </w:div>
    <w:div w:id="1127352090">
      <w:bodyDiv w:val="1"/>
      <w:marLeft w:val="0"/>
      <w:marRight w:val="0"/>
      <w:marTop w:val="0"/>
      <w:marBottom w:val="0"/>
      <w:divBdr>
        <w:top w:val="none" w:sz="0" w:space="0" w:color="auto"/>
        <w:left w:val="none" w:sz="0" w:space="0" w:color="auto"/>
        <w:bottom w:val="none" w:sz="0" w:space="0" w:color="auto"/>
        <w:right w:val="none" w:sz="0" w:space="0" w:color="auto"/>
      </w:divBdr>
    </w:div>
    <w:div w:id="1152867736">
      <w:bodyDiv w:val="1"/>
      <w:marLeft w:val="0"/>
      <w:marRight w:val="0"/>
      <w:marTop w:val="0"/>
      <w:marBottom w:val="0"/>
      <w:divBdr>
        <w:top w:val="none" w:sz="0" w:space="0" w:color="auto"/>
        <w:left w:val="none" w:sz="0" w:space="0" w:color="auto"/>
        <w:bottom w:val="none" w:sz="0" w:space="0" w:color="auto"/>
        <w:right w:val="none" w:sz="0" w:space="0" w:color="auto"/>
      </w:divBdr>
    </w:div>
    <w:div w:id="1178890781">
      <w:bodyDiv w:val="1"/>
      <w:marLeft w:val="0"/>
      <w:marRight w:val="0"/>
      <w:marTop w:val="0"/>
      <w:marBottom w:val="0"/>
      <w:divBdr>
        <w:top w:val="none" w:sz="0" w:space="0" w:color="auto"/>
        <w:left w:val="none" w:sz="0" w:space="0" w:color="auto"/>
        <w:bottom w:val="none" w:sz="0" w:space="0" w:color="auto"/>
        <w:right w:val="none" w:sz="0" w:space="0" w:color="auto"/>
      </w:divBdr>
      <w:divsChild>
        <w:div w:id="69351317">
          <w:marLeft w:val="0"/>
          <w:marRight w:val="0"/>
          <w:marTop w:val="0"/>
          <w:marBottom w:val="0"/>
          <w:divBdr>
            <w:top w:val="none" w:sz="0" w:space="0" w:color="auto"/>
            <w:left w:val="none" w:sz="0" w:space="0" w:color="auto"/>
            <w:bottom w:val="none" w:sz="0" w:space="0" w:color="auto"/>
            <w:right w:val="none" w:sz="0" w:space="0" w:color="auto"/>
          </w:divBdr>
          <w:divsChild>
            <w:div w:id="355547727">
              <w:marLeft w:val="0"/>
              <w:marRight w:val="0"/>
              <w:marTop w:val="0"/>
              <w:marBottom w:val="0"/>
              <w:divBdr>
                <w:top w:val="none" w:sz="0" w:space="0" w:color="auto"/>
                <w:left w:val="none" w:sz="0" w:space="0" w:color="auto"/>
                <w:bottom w:val="none" w:sz="0" w:space="0" w:color="auto"/>
                <w:right w:val="none" w:sz="0" w:space="0" w:color="auto"/>
              </w:divBdr>
            </w:div>
          </w:divsChild>
        </w:div>
        <w:div w:id="199518785">
          <w:marLeft w:val="0"/>
          <w:marRight w:val="0"/>
          <w:marTop w:val="0"/>
          <w:marBottom w:val="0"/>
          <w:divBdr>
            <w:top w:val="none" w:sz="0" w:space="0" w:color="auto"/>
            <w:left w:val="none" w:sz="0" w:space="0" w:color="auto"/>
            <w:bottom w:val="none" w:sz="0" w:space="0" w:color="auto"/>
            <w:right w:val="none" w:sz="0" w:space="0" w:color="auto"/>
          </w:divBdr>
          <w:divsChild>
            <w:div w:id="1599290903">
              <w:marLeft w:val="0"/>
              <w:marRight w:val="0"/>
              <w:marTop w:val="0"/>
              <w:marBottom w:val="0"/>
              <w:divBdr>
                <w:top w:val="none" w:sz="0" w:space="0" w:color="auto"/>
                <w:left w:val="none" w:sz="0" w:space="0" w:color="auto"/>
                <w:bottom w:val="none" w:sz="0" w:space="0" w:color="auto"/>
                <w:right w:val="none" w:sz="0" w:space="0" w:color="auto"/>
              </w:divBdr>
            </w:div>
          </w:divsChild>
        </w:div>
        <w:div w:id="204608842">
          <w:marLeft w:val="0"/>
          <w:marRight w:val="0"/>
          <w:marTop w:val="0"/>
          <w:marBottom w:val="0"/>
          <w:divBdr>
            <w:top w:val="none" w:sz="0" w:space="0" w:color="auto"/>
            <w:left w:val="none" w:sz="0" w:space="0" w:color="auto"/>
            <w:bottom w:val="none" w:sz="0" w:space="0" w:color="auto"/>
            <w:right w:val="none" w:sz="0" w:space="0" w:color="auto"/>
          </w:divBdr>
          <w:divsChild>
            <w:div w:id="1759983266">
              <w:marLeft w:val="0"/>
              <w:marRight w:val="0"/>
              <w:marTop w:val="0"/>
              <w:marBottom w:val="0"/>
              <w:divBdr>
                <w:top w:val="none" w:sz="0" w:space="0" w:color="auto"/>
                <w:left w:val="none" w:sz="0" w:space="0" w:color="auto"/>
                <w:bottom w:val="none" w:sz="0" w:space="0" w:color="auto"/>
                <w:right w:val="none" w:sz="0" w:space="0" w:color="auto"/>
              </w:divBdr>
            </w:div>
          </w:divsChild>
        </w:div>
        <w:div w:id="354309093">
          <w:marLeft w:val="0"/>
          <w:marRight w:val="0"/>
          <w:marTop w:val="0"/>
          <w:marBottom w:val="0"/>
          <w:divBdr>
            <w:top w:val="none" w:sz="0" w:space="0" w:color="auto"/>
            <w:left w:val="none" w:sz="0" w:space="0" w:color="auto"/>
            <w:bottom w:val="none" w:sz="0" w:space="0" w:color="auto"/>
            <w:right w:val="none" w:sz="0" w:space="0" w:color="auto"/>
          </w:divBdr>
          <w:divsChild>
            <w:div w:id="2077779472">
              <w:marLeft w:val="0"/>
              <w:marRight w:val="0"/>
              <w:marTop w:val="0"/>
              <w:marBottom w:val="0"/>
              <w:divBdr>
                <w:top w:val="none" w:sz="0" w:space="0" w:color="auto"/>
                <w:left w:val="none" w:sz="0" w:space="0" w:color="auto"/>
                <w:bottom w:val="none" w:sz="0" w:space="0" w:color="auto"/>
                <w:right w:val="none" w:sz="0" w:space="0" w:color="auto"/>
              </w:divBdr>
            </w:div>
          </w:divsChild>
        </w:div>
        <w:div w:id="379865058">
          <w:marLeft w:val="0"/>
          <w:marRight w:val="0"/>
          <w:marTop w:val="0"/>
          <w:marBottom w:val="0"/>
          <w:divBdr>
            <w:top w:val="none" w:sz="0" w:space="0" w:color="auto"/>
            <w:left w:val="none" w:sz="0" w:space="0" w:color="auto"/>
            <w:bottom w:val="none" w:sz="0" w:space="0" w:color="auto"/>
            <w:right w:val="none" w:sz="0" w:space="0" w:color="auto"/>
          </w:divBdr>
          <w:divsChild>
            <w:div w:id="1617324046">
              <w:marLeft w:val="0"/>
              <w:marRight w:val="0"/>
              <w:marTop w:val="0"/>
              <w:marBottom w:val="0"/>
              <w:divBdr>
                <w:top w:val="none" w:sz="0" w:space="0" w:color="auto"/>
                <w:left w:val="none" w:sz="0" w:space="0" w:color="auto"/>
                <w:bottom w:val="none" w:sz="0" w:space="0" w:color="auto"/>
                <w:right w:val="none" w:sz="0" w:space="0" w:color="auto"/>
              </w:divBdr>
            </w:div>
          </w:divsChild>
        </w:div>
        <w:div w:id="446121965">
          <w:marLeft w:val="0"/>
          <w:marRight w:val="0"/>
          <w:marTop w:val="0"/>
          <w:marBottom w:val="0"/>
          <w:divBdr>
            <w:top w:val="none" w:sz="0" w:space="0" w:color="auto"/>
            <w:left w:val="none" w:sz="0" w:space="0" w:color="auto"/>
            <w:bottom w:val="none" w:sz="0" w:space="0" w:color="auto"/>
            <w:right w:val="none" w:sz="0" w:space="0" w:color="auto"/>
          </w:divBdr>
          <w:divsChild>
            <w:div w:id="697313133">
              <w:marLeft w:val="0"/>
              <w:marRight w:val="0"/>
              <w:marTop w:val="0"/>
              <w:marBottom w:val="0"/>
              <w:divBdr>
                <w:top w:val="none" w:sz="0" w:space="0" w:color="auto"/>
                <w:left w:val="none" w:sz="0" w:space="0" w:color="auto"/>
                <w:bottom w:val="none" w:sz="0" w:space="0" w:color="auto"/>
                <w:right w:val="none" w:sz="0" w:space="0" w:color="auto"/>
              </w:divBdr>
            </w:div>
          </w:divsChild>
        </w:div>
        <w:div w:id="561601586">
          <w:marLeft w:val="0"/>
          <w:marRight w:val="0"/>
          <w:marTop w:val="0"/>
          <w:marBottom w:val="0"/>
          <w:divBdr>
            <w:top w:val="none" w:sz="0" w:space="0" w:color="auto"/>
            <w:left w:val="none" w:sz="0" w:space="0" w:color="auto"/>
            <w:bottom w:val="none" w:sz="0" w:space="0" w:color="auto"/>
            <w:right w:val="none" w:sz="0" w:space="0" w:color="auto"/>
          </w:divBdr>
          <w:divsChild>
            <w:div w:id="1352342741">
              <w:marLeft w:val="0"/>
              <w:marRight w:val="0"/>
              <w:marTop w:val="0"/>
              <w:marBottom w:val="0"/>
              <w:divBdr>
                <w:top w:val="none" w:sz="0" w:space="0" w:color="auto"/>
                <w:left w:val="none" w:sz="0" w:space="0" w:color="auto"/>
                <w:bottom w:val="none" w:sz="0" w:space="0" w:color="auto"/>
                <w:right w:val="none" w:sz="0" w:space="0" w:color="auto"/>
              </w:divBdr>
            </w:div>
          </w:divsChild>
        </w:div>
        <w:div w:id="753822869">
          <w:marLeft w:val="0"/>
          <w:marRight w:val="0"/>
          <w:marTop w:val="0"/>
          <w:marBottom w:val="0"/>
          <w:divBdr>
            <w:top w:val="none" w:sz="0" w:space="0" w:color="auto"/>
            <w:left w:val="none" w:sz="0" w:space="0" w:color="auto"/>
            <w:bottom w:val="none" w:sz="0" w:space="0" w:color="auto"/>
            <w:right w:val="none" w:sz="0" w:space="0" w:color="auto"/>
          </w:divBdr>
          <w:divsChild>
            <w:div w:id="1711149799">
              <w:marLeft w:val="0"/>
              <w:marRight w:val="0"/>
              <w:marTop w:val="0"/>
              <w:marBottom w:val="0"/>
              <w:divBdr>
                <w:top w:val="none" w:sz="0" w:space="0" w:color="auto"/>
                <w:left w:val="none" w:sz="0" w:space="0" w:color="auto"/>
                <w:bottom w:val="none" w:sz="0" w:space="0" w:color="auto"/>
                <w:right w:val="none" w:sz="0" w:space="0" w:color="auto"/>
              </w:divBdr>
            </w:div>
          </w:divsChild>
        </w:div>
        <w:div w:id="857112104">
          <w:marLeft w:val="0"/>
          <w:marRight w:val="0"/>
          <w:marTop w:val="0"/>
          <w:marBottom w:val="0"/>
          <w:divBdr>
            <w:top w:val="none" w:sz="0" w:space="0" w:color="auto"/>
            <w:left w:val="none" w:sz="0" w:space="0" w:color="auto"/>
            <w:bottom w:val="none" w:sz="0" w:space="0" w:color="auto"/>
            <w:right w:val="none" w:sz="0" w:space="0" w:color="auto"/>
          </w:divBdr>
          <w:divsChild>
            <w:div w:id="718434153">
              <w:marLeft w:val="0"/>
              <w:marRight w:val="0"/>
              <w:marTop w:val="0"/>
              <w:marBottom w:val="0"/>
              <w:divBdr>
                <w:top w:val="none" w:sz="0" w:space="0" w:color="auto"/>
                <w:left w:val="none" w:sz="0" w:space="0" w:color="auto"/>
                <w:bottom w:val="none" w:sz="0" w:space="0" w:color="auto"/>
                <w:right w:val="none" w:sz="0" w:space="0" w:color="auto"/>
              </w:divBdr>
            </w:div>
          </w:divsChild>
        </w:div>
        <w:div w:id="990982321">
          <w:marLeft w:val="0"/>
          <w:marRight w:val="0"/>
          <w:marTop w:val="0"/>
          <w:marBottom w:val="0"/>
          <w:divBdr>
            <w:top w:val="none" w:sz="0" w:space="0" w:color="auto"/>
            <w:left w:val="none" w:sz="0" w:space="0" w:color="auto"/>
            <w:bottom w:val="none" w:sz="0" w:space="0" w:color="auto"/>
            <w:right w:val="none" w:sz="0" w:space="0" w:color="auto"/>
          </w:divBdr>
          <w:divsChild>
            <w:div w:id="2020622182">
              <w:marLeft w:val="0"/>
              <w:marRight w:val="0"/>
              <w:marTop w:val="0"/>
              <w:marBottom w:val="0"/>
              <w:divBdr>
                <w:top w:val="none" w:sz="0" w:space="0" w:color="auto"/>
                <w:left w:val="none" w:sz="0" w:space="0" w:color="auto"/>
                <w:bottom w:val="none" w:sz="0" w:space="0" w:color="auto"/>
                <w:right w:val="none" w:sz="0" w:space="0" w:color="auto"/>
              </w:divBdr>
            </w:div>
          </w:divsChild>
        </w:div>
        <w:div w:id="1003434043">
          <w:marLeft w:val="0"/>
          <w:marRight w:val="0"/>
          <w:marTop w:val="0"/>
          <w:marBottom w:val="0"/>
          <w:divBdr>
            <w:top w:val="none" w:sz="0" w:space="0" w:color="auto"/>
            <w:left w:val="none" w:sz="0" w:space="0" w:color="auto"/>
            <w:bottom w:val="none" w:sz="0" w:space="0" w:color="auto"/>
            <w:right w:val="none" w:sz="0" w:space="0" w:color="auto"/>
          </w:divBdr>
          <w:divsChild>
            <w:div w:id="1309673391">
              <w:marLeft w:val="0"/>
              <w:marRight w:val="0"/>
              <w:marTop w:val="0"/>
              <w:marBottom w:val="0"/>
              <w:divBdr>
                <w:top w:val="none" w:sz="0" w:space="0" w:color="auto"/>
                <w:left w:val="none" w:sz="0" w:space="0" w:color="auto"/>
                <w:bottom w:val="none" w:sz="0" w:space="0" w:color="auto"/>
                <w:right w:val="none" w:sz="0" w:space="0" w:color="auto"/>
              </w:divBdr>
            </w:div>
          </w:divsChild>
        </w:div>
        <w:div w:id="1246302243">
          <w:marLeft w:val="0"/>
          <w:marRight w:val="0"/>
          <w:marTop w:val="0"/>
          <w:marBottom w:val="0"/>
          <w:divBdr>
            <w:top w:val="none" w:sz="0" w:space="0" w:color="auto"/>
            <w:left w:val="none" w:sz="0" w:space="0" w:color="auto"/>
            <w:bottom w:val="none" w:sz="0" w:space="0" w:color="auto"/>
            <w:right w:val="none" w:sz="0" w:space="0" w:color="auto"/>
          </w:divBdr>
          <w:divsChild>
            <w:div w:id="1901163560">
              <w:marLeft w:val="0"/>
              <w:marRight w:val="0"/>
              <w:marTop w:val="0"/>
              <w:marBottom w:val="0"/>
              <w:divBdr>
                <w:top w:val="none" w:sz="0" w:space="0" w:color="auto"/>
                <w:left w:val="none" w:sz="0" w:space="0" w:color="auto"/>
                <w:bottom w:val="none" w:sz="0" w:space="0" w:color="auto"/>
                <w:right w:val="none" w:sz="0" w:space="0" w:color="auto"/>
              </w:divBdr>
            </w:div>
          </w:divsChild>
        </w:div>
        <w:div w:id="1537159057">
          <w:marLeft w:val="0"/>
          <w:marRight w:val="0"/>
          <w:marTop w:val="0"/>
          <w:marBottom w:val="0"/>
          <w:divBdr>
            <w:top w:val="none" w:sz="0" w:space="0" w:color="auto"/>
            <w:left w:val="none" w:sz="0" w:space="0" w:color="auto"/>
            <w:bottom w:val="none" w:sz="0" w:space="0" w:color="auto"/>
            <w:right w:val="none" w:sz="0" w:space="0" w:color="auto"/>
          </w:divBdr>
          <w:divsChild>
            <w:div w:id="245236361">
              <w:marLeft w:val="0"/>
              <w:marRight w:val="0"/>
              <w:marTop w:val="0"/>
              <w:marBottom w:val="0"/>
              <w:divBdr>
                <w:top w:val="none" w:sz="0" w:space="0" w:color="auto"/>
                <w:left w:val="none" w:sz="0" w:space="0" w:color="auto"/>
                <w:bottom w:val="none" w:sz="0" w:space="0" w:color="auto"/>
                <w:right w:val="none" w:sz="0" w:space="0" w:color="auto"/>
              </w:divBdr>
            </w:div>
          </w:divsChild>
        </w:div>
        <w:div w:id="1574469451">
          <w:marLeft w:val="0"/>
          <w:marRight w:val="0"/>
          <w:marTop w:val="0"/>
          <w:marBottom w:val="0"/>
          <w:divBdr>
            <w:top w:val="none" w:sz="0" w:space="0" w:color="auto"/>
            <w:left w:val="none" w:sz="0" w:space="0" w:color="auto"/>
            <w:bottom w:val="none" w:sz="0" w:space="0" w:color="auto"/>
            <w:right w:val="none" w:sz="0" w:space="0" w:color="auto"/>
          </w:divBdr>
          <w:divsChild>
            <w:div w:id="512229972">
              <w:marLeft w:val="0"/>
              <w:marRight w:val="0"/>
              <w:marTop w:val="0"/>
              <w:marBottom w:val="0"/>
              <w:divBdr>
                <w:top w:val="none" w:sz="0" w:space="0" w:color="auto"/>
                <w:left w:val="none" w:sz="0" w:space="0" w:color="auto"/>
                <w:bottom w:val="none" w:sz="0" w:space="0" w:color="auto"/>
                <w:right w:val="none" w:sz="0" w:space="0" w:color="auto"/>
              </w:divBdr>
            </w:div>
          </w:divsChild>
        </w:div>
        <w:div w:id="1586651913">
          <w:marLeft w:val="0"/>
          <w:marRight w:val="0"/>
          <w:marTop w:val="0"/>
          <w:marBottom w:val="0"/>
          <w:divBdr>
            <w:top w:val="none" w:sz="0" w:space="0" w:color="auto"/>
            <w:left w:val="none" w:sz="0" w:space="0" w:color="auto"/>
            <w:bottom w:val="none" w:sz="0" w:space="0" w:color="auto"/>
            <w:right w:val="none" w:sz="0" w:space="0" w:color="auto"/>
          </w:divBdr>
          <w:divsChild>
            <w:div w:id="1671634985">
              <w:marLeft w:val="0"/>
              <w:marRight w:val="0"/>
              <w:marTop w:val="0"/>
              <w:marBottom w:val="0"/>
              <w:divBdr>
                <w:top w:val="none" w:sz="0" w:space="0" w:color="auto"/>
                <w:left w:val="none" w:sz="0" w:space="0" w:color="auto"/>
                <w:bottom w:val="none" w:sz="0" w:space="0" w:color="auto"/>
                <w:right w:val="none" w:sz="0" w:space="0" w:color="auto"/>
              </w:divBdr>
            </w:div>
          </w:divsChild>
        </w:div>
        <w:div w:id="1609702956">
          <w:marLeft w:val="0"/>
          <w:marRight w:val="0"/>
          <w:marTop w:val="0"/>
          <w:marBottom w:val="0"/>
          <w:divBdr>
            <w:top w:val="none" w:sz="0" w:space="0" w:color="auto"/>
            <w:left w:val="none" w:sz="0" w:space="0" w:color="auto"/>
            <w:bottom w:val="none" w:sz="0" w:space="0" w:color="auto"/>
            <w:right w:val="none" w:sz="0" w:space="0" w:color="auto"/>
          </w:divBdr>
          <w:divsChild>
            <w:div w:id="111822478">
              <w:marLeft w:val="0"/>
              <w:marRight w:val="0"/>
              <w:marTop w:val="0"/>
              <w:marBottom w:val="0"/>
              <w:divBdr>
                <w:top w:val="none" w:sz="0" w:space="0" w:color="auto"/>
                <w:left w:val="none" w:sz="0" w:space="0" w:color="auto"/>
                <w:bottom w:val="none" w:sz="0" w:space="0" w:color="auto"/>
                <w:right w:val="none" w:sz="0" w:space="0" w:color="auto"/>
              </w:divBdr>
            </w:div>
          </w:divsChild>
        </w:div>
        <w:div w:id="1778713497">
          <w:marLeft w:val="0"/>
          <w:marRight w:val="0"/>
          <w:marTop w:val="0"/>
          <w:marBottom w:val="0"/>
          <w:divBdr>
            <w:top w:val="none" w:sz="0" w:space="0" w:color="auto"/>
            <w:left w:val="none" w:sz="0" w:space="0" w:color="auto"/>
            <w:bottom w:val="none" w:sz="0" w:space="0" w:color="auto"/>
            <w:right w:val="none" w:sz="0" w:space="0" w:color="auto"/>
          </w:divBdr>
          <w:divsChild>
            <w:div w:id="164979501">
              <w:marLeft w:val="0"/>
              <w:marRight w:val="0"/>
              <w:marTop w:val="0"/>
              <w:marBottom w:val="0"/>
              <w:divBdr>
                <w:top w:val="none" w:sz="0" w:space="0" w:color="auto"/>
                <w:left w:val="none" w:sz="0" w:space="0" w:color="auto"/>
                <w:bottom w:val="none" w:sz="0" w:space="0" w:color="auto"/>
                <w:right w:val="none" w:sz="0" w:space="0" w:color="auto"/>
              </w:divBdr>
            </w:div>
          </w:divsChild>
        </w:div>
        <w:div w:id="1801682760">
          <w:marLeft w:val="0"/>
          <w:marRight w:val="0"/>
          <w:marTop w:val="0"/>
          <w:marBottom w:val="0"/>
          <w:divBdr>
            <w:top w:val="none" w:sz="0" w:space="0" w:color="auto"/>
            <w:left w:val="none" w:sz="0" w:space="0" w:color="auto"/>
            <w:bottom w:val="none" w:sz="0" w:space="0" w:color="auto"/>
            <w:right w:val="none" w:sz="0" w:space="0" w:color="auto"/>
          </w:divBdr>
          <w:divsChild>
            <w:div w:id="252324209">
              <w:marLeft w:val="0"/>
              <w:marRight w:val="0"/>
              <w:marTop w:val="0"/>
              <w:marBottom w:val="0"/>
              <w:divBdr>
                <w:top w:val="none" w:sz="0" w:space="0" w:color="auto"/>
                <w:left w:val="none" w:sz="0" w:space="0" w:color="auto"/>
                <w:bottom w:val="none" w:sz="0" w:space="0" w:color="auto"/>
                <w:right w:val="none" w:sz="0" w:space="0" w:color="auto"/>
              </w:divBdr>
            </w:div>
          </w:divsChild>
        </w:div>
        <w:div w:id="1834445180">
          <w:marLeft w:val="0"/>
          <w:marRight w:val="0"/>
          <w:marTop w:val="0"/>
          <w:marBottom w:val="0"/>
          <w:divBdr>
            <w:top w:val="none" w:sz="0" w:space="0" w:color="auto"/>
            <w:left w:val="none" w:sz="0" w:space="0" w:color="auto"/>
            <w:bottom w:val="none" w:sz="0" w:space="0" w:color="auto"/>
            <w:right w:val="none" w:sz="0" w:space="0" w:color="auto"/>
          </w:divBdr>
          <w:divsChild>
            <w:div w:id="1531916067">
              <w:marLeft w:val="0"/>
              <w:marRight w:val="0"/>
              <w:marTop w:val="0"/>
              <w:marBottom w:val="0"/>
              <w:divBdr>
                <w:top w:val="none" w:sz="0" w:space="0" w:color="auto"/>
                <w:left w:val="none" w:sz="0" w:space="0" w:color="auto"/>
                <w:bottom w:val="none" w:sz="0" w:space="0" w:color="auto"/>
                <w:right w:val="none" w:sz="0" w:space="0" w:color="auto"/>
              </w:divBdr>
            </w:div>
          </w:divsChild>
        </w:div>
        <w:div w:id="1909337594">
          <w:marLeft w:val="0"/>
          <w:marRight w:val="0"/>
          <w:marTop w:val="0"/>
          <w:marBottom w:val="0"/>
          <w:divBdr>
            <w:top w:val="none" w:sz="0" w:space="0" w:color="auto"/>
            <w:left w:val="none" w:sz="0" w:space="0" w:color="auto"/>
            <w:bottom w:val="none" w:sz="0" w:space="0" w:color="auto"/>
            <w:right w:val="none" w:sz="0" w:space="0" w:color="auto"/>
          </w:divBdr>
          <w:divsChild>
            <w:div w:id="1829441430">
              <w:marLeft w:val="0"/>
              <w:marRight w:val="0"/>
              <w:marTop w:val="0"/>
              <w:marBottom w:val="0"/>
              <w:divBdr>
                <w:top w:val="none" w:sz="0" w:space="0" w:color="auto"/>
                <w:left w:val="none" w:sz="0" w:space="0" w:color="auto"/>
                <w:bottom w:val="none" w:sz="0" w:space="0" w:color="auto"/>
                <w:right w:val="none" w:sz="0" w:space="0" w:color="auto"/>
              </w:divBdr>
            </w:div>
          </w:divsChild>
        </w:div>
        <w:div w:id="1934588174">
          <w:marLeft w:val="0"/>
          <w:marRight w:val="0"/>
          <w:marTop w:val="0"/>
          <w:marBottom w:val="0"/>
          <w:divBdr>
            <w:top w:val="none" w:sz="0" w:space="0" w:color="auto"/>
            <w:left w:val="none" w:sz="0" w:space="0" w:color="auto"/>
            <w:bottom w:val="none" w:sz="0" w:space="0" w:color="auto"/>
            <w:right w:val="none" w:sz="0" w:space="0" w:color="auto"/>
          </w:divBdr>
          <w:divsChild>
            <w:div w:id="1377392913">
              <w:marLeft w:val="0"/>
              <w:marRight w:val="0"/>
              <w:marTop w:val="0"/>
              <w:marBottom w:val="0"/>
              <w:divBdr>
                <w:top w:val="none" w:sz="0" w:space="0" w:color="auto"/>
                <w:left w:val="none" w:sz="0" w:space="0" w:color="auto"/>
                <w:bottom w:val="none" w:sz="0" w:space="0" w:color="auto"/>
                <w:right w:val="none" w:sz="0" w:space="0" w:color="auto"/>
              </w:divBdr>
            </w:div>
          </w:divsChild>
        </w:div>
        <w:div w:id="1947882641">
          <w:marLeft w:val="0"/>
          <w:marRight w:val="0"/>
          <w:marTop w:val="0"/>
          <w:marBottom w:val="0"/>
          <w:divBdr>
            <w:top w:val="none" w:sz="0" w:space="0" w:color="auto"/>
            <w:left w:val="none" w:sz="0" w:space="0" w:color="auto"/>
            <w:bottom w:val="none" w:sz="0" w:space="0" w:color="auto"/>
            <w:right w:val="none" w:sz="0" w:space="0" w:color="auto"/>
          </w:divBdr>
          <w:divsChild>
            <w:div w:id="1280259792">
              <w:marLeft w:val="0"/>
              <w:marRight w:val="0"/>
              <w:marTop w:val="0"/>
              <w:marBottom w:val="0"/>
              <w:divBdr>
                <w:top w:val="none" w:sz="0" w:space="0" w:color="auto"/>
                <w:left w:val="none" w:sz="0" w:space="0" w:color="auto"/>
                <w:bottom w:val="none" w:sz="0" w:space="0" w:color="auto"/>
                <w:right w:val="none" w:sz="0" w:space="0" w:color="auto"/>
              </w:divBdr>
            </w:div>
          </w:divsChild>
        </w:div>
        <w:div w:id="2001736254">
          <w:marLeft w:val="0"/>
          <w:marRight w:val="0"/>
          <w:marTop w:val="0"/>
          <w:marBottom w:val="0"/>
          <w:divBdr>
            <w:top w:val="none" w:sz="0" w:space="0" w:color="auto"/>
            <w:left w:val="none" w:sz="0" w:space="0" w:color="auto"/>
            <w:bottom w:val="none" w:sz="0" w:space="0" w:color="auto"/>
            <w:right w:val="none" w:sz="0" w:space="0" w:color="auto"/>
          </w:divBdr>
          <w:divsChild>
            <w:div w:id="400176151">
              <w:marLeft w:val="0"/>
              <w:marRight w:val="0"/>
              <w:marTop w:val="0"/>
              <w:marBottom w:val="0"/>
              <w:divBdr>
                <w:top w:val="none" w:sz="0" w:space="0" w:color="auto"/>
                <w:left w:val="none" w:sz="0" w:space="0" w:color="auto"/>
                <w:bottom w:val="none" w:sz="0" w:space="0" w:color="auto"/>
                <w:right w:val="none" w:sz="0" w:space="0" w:color="auto"/>
              </w:divBdr>
            </w:div>
          </w:divsChild>
        </w:div>
        <w:div w:id="2019311354">
          <w:marLeft w:val="0"/>
          <w:marRight w:val="0"/>
          <w:marTop w:val="0"/>
          <w:marBottom w:val="0"/>
          <w:divBdr>
            <w:top w:val="none" w:sz="0" w:space="0" w:color="auto"/>
            <w:left w:val="none" w:sz="0" w:space="0" w:color="auto"/>
            <w:bottom w:val="none" w:sz="0" w:space="0" w:color="auto"/>
            <w:right w:val="none" w:sz="0" w:space="0" w:color="auto"/>
          </w:divBdr>
          <w:divsChild>
            <w:div w:id="1125931768">
              <w:marLeft w:val="0"/>
              <w:marRight w:val="0"/>
              <w:marTop w:val="0"/>
              <w:marBottom w:val="0"/>
              <w:divBdr>
                <w:top w:val="none" w:sz="0" w:space="0" w:color="auto"/>
                <w:left w:val="none" w:sz="0" w:space="0" w:color="auto"/>
                <w:bottom w:val="none" w:sz="0" w:space="0" w:color="auto"/>
                <w:right w:val="none" w:sz="0" w:space="0" w:color="auto"/>
              </w:divBdr>
            </w:div>
          </w:divsChild>
        </w:div>
        <w:div w:id="2072264530">
          <w:marLeft w:val="0"/>
          <w:marRight w:val="0"/>
          <w:marTop w:val="0"/>
          <w:marBottom w:val="0"/>
          <w:divBdr>
            <w:top w:val="none" w:sz="0" w:space="0" w:color="auto"/>
            <w:left w:val="none" w:sz="0" w:space="0" w:color="auto"/>
            <w:bottom w:val="none" w:sz="0" w:space="0" w:color="auto"/>
            <w:right w:val="none" w:sz="0" w:space="0" w:color="auto"/>
          </w:divBdr>
          <w:divsChild>
            <w:div w:id="179486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04656">
      <w:bodyDiv w:val="1"/>
      <w:marLeft w:val="0"/>
      <w:marRight w:val="0"/>
      <w:marTop w:val="0"/>
      <w:marBottom w:val="0"/>
      <w:divBdr>
        <w:top w:val="none" w:sz="0" w:space="0" w:color="auto"/>
        <w:left w:val="none" w:sz="0" w:space="0" w:color="auto"/>
        <w:bottom w:val="none" w:sz="0" w:space="0" w:color="auto"/>
        <w:right w:val="none" w:sz="0" w:space="0" w:color="auto"/>
      </w:divBdr>
      <w:divsChild>
        <w:div w:id="402802789">
          <w:marLeft w:val="0"/>
          <w:marRight w:val="0"/>
          <w:marTop w:val="0"/>
          <w:marBottom w:val="0"/>
          <w:divBdr>
            <w:top w:val="none" w:sz="0" w:space="0" w:color="auto"/>
            <w:left w:val="none" w:sz="0" w:space="0" w:color="auto"/>
            <w:bottom w:val="none" w:sz="0" w:space="0" w:color="auto"/>
            <w:right w:val="none" w:sz="0" w:space="0" w:color="auto"/>
          </w:divBdr>
        </w:div>
        <w:div w:id="1404765642">
          <w:marLeft w:val="0"/>
          <w:marRight w:val="0"/>
          <w:marTop w:val="0"/>
          <w:marBottom w:val="0"/>
          <w:divBdr>
            <w:top w:val="none" w:sz="0" w:space="0" w:color="auto"/>
            <w:left w:val="none" w:sz="0" w:space="0" w:color="auto"/>
            <w:bottom w:val="none" w:sz="0" w:space="0" w:color="auto"/>
            <w:right w:val="none" w:sz="0" w:space="0" w:color="auto"/>
          </w:divBdr>
        </w:div>
        <w:div w:id="1651522452">
          <w:marLeft w:val="0"/>
          <w:marRight w:val="0"/>
          <w:marTop w:val="0"/>
          <w:marBottom w:val="0"/>
          <w:divBdr>
            <w:top w:val="none" w:sz="0" w:space="0" w:color="auto"/>
            <w:left w:val="none" w:sz="0" w:space="0" w:color="auto"/>
            <w:bottom w:val="none" w:sz="0" w:space="0" w:color="auto"/>
            <w:right w:val="none" w:sz="0" w:space="0" w:color="auto"/>
          </w:divBdr>
        </w:div>
      </w:divsChild>
    </w:div>
    <w:div w:id="1193345604">
      <w:bodyDiv w:val="1"/>
      <w:marLeft w:val="0"/>
      <w:marRight w:val="0"/>
      <w:marTop w:val="0"/>
      <w:marBottom w:val="0"/>
      <w:divBdr>
        <w:top w:val="none" w:sz="0" w:space="0" w:color="auto"/>
        <w:left w:val="none" w:sz="0" w:space="0" w:color="auto"/>
        <w:bottom w:val="none" w:sz="0" w:space="0" w:color="auto"/>
        <w:right w:val="none" w:sz="0" w:space="0" w:color="auto"/>
      </w:divBdr>
      <w:divsChild>
        <w:div w:id="135923048">
          <w:marLeft w:val="0"/>
          <w:marRight w:val="0"/>
          <w:marTop w:val="0"/>
          <w:marBottom w:val="0"/>
          <w:divBdr>
            <w:top w:val="none" w:sz="0" w:space="0" w:color="auto"/>
            <w:left w:val="none" w:sz="0" w:space="0" w:color="auto"/>
            <w:bottom w:val="none" w:sz="0" w:space="0" w:color="auto"/>
            <w:right w:val="none" w:sz="0" w:space="0" w:color="auto"/>
          </w:divBdr>
        </w:div>
        <w:div w:id="1844974702">
          <w:marLeft w:val="0"/>
          <w:marRight w:val="0"/>
          <w:marTop w:val="0"/>
          <w:marBottom w:val="0"/>
          <w:divBdr>
            <w:top w:val="none" w:sz="0" w:space="0" w:color="auto"/>
            <w:left w:val="none" w:sz="0" w:space="0" w:color="auto"/>
            <w:bottom w:val="none" w:sz="0" w:space="0" w:color="auto"/>
            <w:right w:val="none" w:sz="0" w:space="0" w:color="auto"/>
          </w:divBdr>
        </w:div>
      </w:divsChild>
    </w:div>
    <w:div w:id="1199048790">
      <w:bodyDiv w:val="1"/>
      <w:marLeft w:val="0"/>
      <w:marRight w:val="0"/>
      <w:marTop w:val="0"/>
      <w:marBottom w:val="0"/>
      <w:divBdr>
        <w:top w:val="none" w:sz="0" w:space="0" w:color="auto"/>
        <w:left w:val="none" w:sz="0" w:space="0" w:color="auto"/>
        <w:bottom w:val="none" w:sz="0" w:space="0" w:color="auto"/>
        <w:right w:val="none" w:sz="0" w:space="0" w:color="auto"/>
      </w:divBdr>
    </w:div>
    <w:div w:id="1203902194">
      <w:bodyDiv w:val="1"/>
      <w:marLeft w:val="0"/>
      <w:marRight w:val="0"/>
      <w:marTop w:val="0"/>
      <w:marBottom w:val="0"/>
      <w:divBdr>
        <w:top w:val="none" w:sz="0" w:space="0" w:color="auto"/>
        <w:left w:val="none" w:sz="0" w:space="0" w:color="auto"/>
        <w:bottom w:val="none" w:sz="0" w:space="0" w:color="auto"/>
        <w:right w:val="none" w:sz="0" w:space="0" w:color="auto"/>
      </w:divBdr>
      <w:divsChild>
        <w:div w:id="112135110">
          <w:marLeft w:val="0"/>
          <w:marRight w:val="0"/>
          <w:marTop w:val="0"/>
          <w:marBottom w:val="0"/>
          <w:divBdr>
            <w:top w:val="none" w:sz="0" w:space="0" w:color="auto"/>
            <w:left w:val="none" w:sz="0" w:space="0" w:color="auto"/>
            <w:bottom w:val="none" w:sz="0" w:space="0" w:color="auto"/>
            <w:right w:val="none" w:sz="0" w:space="0" w:color="auto"/>
          </w:divBdr>
        </w:div>
        <w:div w:id="829709140">
          <w:marLeft w:val="0"/>
          <w:marRight w:val="0"/>
          <w:marTop w:val="0"/>
          <w:marBottom w:val="0"/>
          <w:divBdr>
            <w:top w:val="none" w:sz="0" w:space="0" w:color="auto"/>
            <w:left w:val="none" w:sz="0" w:space="0" w:color="auto"/>
            <w:bottom w:val="none" w:sz="0" w:space="0" w:color="auto"/>
            <w:right w:val="none" w:sz="0" w:space="0" w:color="auto"/>
          </w:divBdr>
        </w:div>
        <w:div w:id="977684126">
          <w:marLeft w:val="0"/>
          <w:marRight w:val="0"/>
          <w:marTop w:val="0"/>
          <w:marBottom w:val="0"/>
          <w:divBdr>
            <w:top w:val="none" w:sz="0" w:space="0" w:color="auto"/>
            <w:left w:val="none" w:sz="0" w:space="0" w:color="auto"/>
            <w:bottom w:val="none" w:sz="0" w:space="0" w:color="auto"/>
            <w:right w:val="none" w:sz="0" w:space="0" w:color="auto"/>
          </w:divBdr>
        </w:div>
        <w:div w:id="991909707">
          <w:marLeft w:val="0"/>
          <w:marRight w:val="0"/>
          <w:marTop w:val="0"/>
          <w:marBottom w:val="0"/>
          <w:divBdr>
            <w:top w:val="none" w:sz="0" w:space="0" w:color="auto"/>
            <w:left w:val="none" w:sz="0" w:space="0" w:color="auto"/>
            <w:bottom w:val="none" w:sz="0" w:space="0" w:color="auto"/>
            <w:right w:val="none" w:sz="0" w:space="0" w:color="auto"/>
          </w:divBdr>
        </w:div>
        <w:div w:id="1013218151">
          <w:marLeft w:val="0"/>
          <w:marRight w:val="0"/>
          <w:marTop w:val="0"/>
          <w:marBottom w:val="0"/>
          <w:divBdr>
            <w:top w:val="none" w:sz="0" w:space="0" w:color="auto"/>
            <w:left w:val="none" w:sz="0" w:space="0" w:color="auto"/>
            <w:bottom w:val="none" w:sz="0" w:space="0" w:color="auto"/>
            <w:right w:val="none" w:sz="0" w:space="0" w:color="auto"/>
          </w:divBdr>
        </w:div>
        <w:div w:id="1100562788">
          <w:marLeft w:val="0"/>
          <w:marRight w:val="0"/>
          <w:marTop w:val="0"/>
          <w:marBottom w:val="0"/>
          <w:divBdr>
            <w:top w:val="none" w:sz="0" w:space="0" w:color="auto"/>
            <w:left w:val="none" w:sz="0" w:space="0" w:color="auto"/>
            <w:bottom w:val="none" w:sz="0" w:space="0" w:color="auto"/>
            <w:right w:val="none" w:sz="0" w:space="0" w:color="auto"/>
          </w:divBdr>
        </w:div>
        <w:div w:id="1316378223">
          <w:marLeft w:val="0"/>
          <w:marRight w:val="0"/>
          <w:marTop w:val="0"/>
          <w:marBottom w:val="0"/>
          <w:divBdr>
            <w:top w:val="none" w:sz="0" w:space="0" w:color="auto"/>
            <w:left w:val="none" w:sz="0" w:space="0" w:color="auto"/>
            <w:bottom w:val="none" w:sz="0" w:space="0" w:color="auto"/>
            <w:right w:val="none" w:sz="0" w:space="0" w:color="auto"/>
          </w:divBdr>
        </w:div>
        <w:div w:id="2074815076">
          <w:marLeft w:val="0"/>
          <w:marRight w:val="0"/>
          <w:marTop w:val="0"/>
          <w:marBottom w:val="0"/>
          <w:divBdr>
            <w:top w:val="none" w:sz="0" w:space="0" w:color="auto"/>
            <w:left w:val="none" w:sz="0" w:space="0" w:color="auto"/>
            <w:bottom w:val="none" w:sz="0" w:space="0" w:color="auto"/>
            <w:right w:val="none" w:sz="0" w:space="0" w:color="auto"/>
          </w:divBdr>
        </w:div>
      </w:divsChild>
    </w:div>
    <w:div w:id="1239553684">
      <w:bodyDiv w:val="1"/>
      <w:marLeft w:val="0"/>
      <w:marRight w:val="0"/>
      <w:marTop w:val="0"/>
      <w:marBottom w:val="0"/>
      <w:divBdr>
        <w:top w:val="none" w:sz="0" w:space="0" w:color="auto"/>
        <w:left w:val="none" w:sz="0" w:space="0" w:color="auto"/>
        <w:bottom w:val="none" w:sz="0" w:space="0" w:color="auto"/>
        <w:right w:val="none" w:sz="0" w:space="0" w:color="auto"/>
      </w:divBdr>
    </w:div>
    <w:div w:id="1243223526">
      <w:bodyDiv w:val="1"/>
      <w:marLeft w:val="0"/>
      <w:marRight w:val="0"/>
      <w:marTop w:val="0"/>
      <w:marBottom w:val="0"/>
      <w:divBdr>
        <w:top w:val="none" w:sz="0" w:space="0" w:color="auto"/>
        <w:left w:val="none" w:sz="0" w:space="0" w:color="auto"/>
        <w:bottom w:val="none" w:sz="0" w:space="0" w:color="auto"/>
        <w:right w:val="none" w:sz="0" w:space="0" w:color="auto"/>
      </w:divBdr>
    </w:div>
    <w:div w:id="1259486767">
      <w:bodyDiv w:val="1"/>
      <w:marLeft w:val="0"/>
      <w:marRight w:val="0"/>
      <w:marTop w:val="0"/>
      <w:marBottom w:val="0"/>
      <w:divBdr>
        <w:top w:val="none" w:sz="0" w:space="0" w:color="auto"/>
        <w:left w:val="none" w:sz="0" w:space="0" w:color="auto"/>
        <w:bottom w:val="none" w:sz="0" w:space="0" w:color="auto"/>
        <w:right w:val="none" w:sz="0" w:space="0" w:color="auto"/>
      </w:divBdr>
    </w:div>
    <w:div w:id="1336227098">
      <w:bodyDiv w:val="1"/>
      <w:marLeft w:val="0"/>
      <w:marRight w:val="0"/>
      <w:marTop w:val="0"/>
      <w:marBottom w:val="0"/>
      <w:divBdr>
        <w:top w:val="none" w:sz="0" w:space="0" w:color="auto"/>
        <w:left w:val="none" w:sz="0" w:space="0" w:color="auto"/>
        <w:bottom w:val="none" w:sz="0" w:space="0" w:color="auto"/>
        <w:right w:val="none" w:sz="0" w:space="0" w:color="auto"/>
      </w:divBdr>
    </w:div>
    <w:div w:id="1359889444">
      <w:bodyDiv w:val="1"/>
      <w:marLeft w:val="0"/>
      <w:marRight w:val="0"/>
      <w:marTop w:val="0"/>
      <w:marBottom w:val="0"/>
      <w:divBdr>
        <w:top w:val="none" w:sz="0" w:space="0" w:color="auto"/>
        <w:left w:val="none" w:sz="0" w:space="0" w:color="auto"/>
        <w:bottom w:val="none" w:sz="0" w:space="0" w:color="auto"/>
        <w:right w:val="none" w:sz="0" w:space="0" w:color="auto"/>
      </w:divBdr>
      <w:divsChild>
        <w:div w:id="359162906">
          <w:marLeft w:val="0"/>
          <w:marRight w:val="0"/>
          <w:marTop w:val="0"/>
          <w:marBottom w:val="0"/>
          <w:divBdr>
            <w:top w:val="none" w:sz="0" w:space="0" w:color="auto"/>
            <w:left w:val="none" w:sz="0" w:space="0" w:color="auto"/>
            <w:bottom w:val="none" w:sz="0" w:space="0" w:color="auto"/>
            <w:right w:val="none" w:sz="0" w:space="0" w:color="auto"/>
          </w:divBdr>
        </w:div>
        <w:div w:id="490802552">
          <w:marLeft w:val="0"/>
          <w:marRight w:val="0"/>
          <w:marTop w:val="0"/>
          <w:marBottom w:val="0"/>
          <w:divBdr>
            <w:top w:val="none" w:sz="0" w:space="0" w:color="auto"/>
            <w:left w:val="none" w:sz="0" w:space="0" w:color="auto"/>
            <w:bottom w:val="none" w:sz="0" w:space="0" w:color="auto"/>
            <w:right w:val="none" w:sz="0" w:space="0" w:color="auto"/>
          </w:divBdr>
        </w:div>
        <w:div w:id="880825470">
          <w:marLeft w:val="0"/>
          <w:marRight w:val="0"/>
          <w:marTop w:val="0"/>
          <w:marBottom w:val="0"/>
          <w:divBdr>
            <w:top w:val="none" w:sz="0" w:space="0" w:color="auto"/>
            <w:left w:val="none" w:sz="0" w:space="0" w:color="auto"/>
            <w:bottom w:val="none" w:sz="0" w:space="0" w:color="auto"/>
            <w:right w:val="none" w:sz="0" w:space="0" w:color="auto"/>
          </w:divBdr>
        </w:div>
        <w:div w:id="922108607">
          <w:marLeft w:val="0"/>
          <w:marRight w:val="0"/>
          <w:marTop w:val="0"/>
          <w:marBottom w:val="0"/>
          <w:divBdr>
            <w:top w:val="none" w:sz="0" w:space="0" w:color="auto"/>
            <w:left w:val="none" w:sz="0" w:space="0" w:color="auto"/>
            <w:bottom w:val="none" w:sz="0" w:space="0" w:color="auto"/>
            <w:right w:val="none" w:sz="0" w:space="0" w:color="auto"/>
          </w:divBdr>
        </w:div>
        <w:div w:id="1294213372">
          <w:marLeft w:val="0"/>
          <w:marRight w:val="0"/>
          <w:marTop w:val="0"/>
          <w:marBottom w:val="0"/>
          <w:divBdr>
            <w:top w:val="none" w:sz="0" w:space="0" w:color="auto"/>
            <w:left w:val="none" w:sz="0" w:space="0" w:color="auto"/>
            <w:bottom w:val="none" w:sz="0" w:space="0" w:color="auto"/>
            <w:right w:val="none" w:sz="0" w:space="0" w:color="auto"/>
          </w:divBdr>
        </w:div>
        <w:div w:id="2050714262">
          <w:marLeft w:val="0"/>
          <w:marRight w:val="0"/>
          <w:marTop w:val="0"/>
          <w:marBottom w:val="0"/>
          <w:divBdr>
            <w:top w:val="none" w:sz="0" w:space="0" w:color="auto"/>
            <w:left w:val="none" w:sz="0" w:space="0" w:color="auto"/>
            <w:bottom w:val="none" w:sz="0" w:space="0" w:color="auto"/>
            <w:right w:val="none" w:sz="0" w:space="0" w:color="auto"/>
          </w:divBdr>
        </w:div>
        <w:div w:id="2077581610">
          <w:marLeft w:val="0"/>
          <w:marRight w:val="0"/>
          <w:marTop w:val="0"/>
          <w:marBottom w:val="0"/>
          <w:divBdr>
            <w:top w:val="none" w:sz="0" w:space="0" w:color="auto"/>
            <w:left w:val="none" w:sz="0" w:space="0" w:color="auto"/>
            <w:bottom w:val="none" w:sz="0" w:space="0" w:color="auto"/>
            <w:right w:val="none" w:sz="0" w:space="0" w:color="auto"/>
          </w:divBdr>
        </w:div>
        <w:div w:id="2080595503">
          <w:marLeft w:val="0"/>
          <w:marRight w:val="0"/>
          <w:marTop w:val="0"/>
          <w:marBottom w:val="0"/>
          <w:divBdr>
            <w:top w:val="none" w:sz="0" w:space="0" w:color="auto"/>
            <w:left w:val="none" w:sz="0" w:space="0" w:color="auto"/>
            <w:bottom w:val="none" w:sz="0" w:space="0" w:color="auto"/>
            <w:right w:val="none" w:sz="0" w:space="0" w:color="auto"/>
          </w:divBdr>
        </w:div>
      </w:divsChild>
    </w:div>
    <w:div w:id="1368409743">
      <w:bodyDiv w:val="1"/>
      <w:marLeft w:val="0"/>
      <w:marRight w:val="0"/>
      <w:marTop w:val="0"/>
      <w:marBottom w:val="0"/>
      <w:divBdr>
        <w:top w:val="none" w:sz="0" w:space="0" w:color="auto"/>
        <w:left w:val="none" w:sz="0" w:space="0" w:color="auto"/>
        <w:bottom w:val="none" w:sz="0" w:space="0" w:color="auto"/>
        <w:right w:val="none" w:sz="0" w:space="0" w:color="auto"/>
      </w:divBdr>
    </w:div>
    <w:div w:id="1400012493">
      <w:bodyDiv w:val="1"/>
      <w:marLeft w:val="0"/>
      <w:marRight w:val="0"/>
      <w:marTop w:val="0"/>
      <w:marBottom w:val="0"/>
      <w:divBdr>
        <w:top w:val="none" w:sz="0" w:space="0" w:color="auto"/>
        <w:left w:val="none" w:sz="0" w:space="0" w:color="auto"/>
        <w:bottom w:val="none" w:sz="0" w:space="0" w:color="auto"/>
        <w:right w:val="none" w:sz="0" w:space="0" w:color="auto"/>
      </w:divBdr>
      <w:divsChild>
        <w:div w:id="197132544">
          <w:marLeft w:val="0"/>
          <w:marRight w:val="0"/>
          <w:marTop w:val="0"/>
          <w:marBottom w:val="0"/>
          <w:divBdr>
            <w:top w:val="none" w:sz="0" w:space="0" w:color="auto"/>
            <w:left w:val="none" w:sz="0" w:space="0" w:color="auto"/>
            <w:bottom w:val="none" w:sz="0" w:space="0" w:color="auto"/>
            <w:right w:val="none" w:sz="0" w:space="0" w:color="auto"/>
          </w:divBdr>
        </w:div>
        <w:div w:id="856850034">
          <w:marLeft w:val="0"/>
          <w:marRight w:val="0"/>
          <w:marTop w:val="0"/>
          <w:marBottom w:val="0"/>
          <w:divBdr>
            <w:top w:val="none" w:sz="0" w:space="0" w:color="auto"/>
            <w:left w:val="none" w:sz="0" w:space="0" w:color="auto"/>
            <w:bottom w:val="none" w:sz="0" w:space="0" w:color="auto"/>
            <w:right w:val="none" w:sz="0" w:space="0" w:color="auto"/>
          </w:divBdr>
        </w:div>
      </w:divsChild>
    </w:div>
    <w:div w:id="1415321813">
      <w:bodyDiv w:val="1"/>
      <w:marLeft w:val="0"/>
      <w:marRight w:val="0"/>
      <w:marTop w:val="0"/>
      <w:marBottom w:val="0"/>
      <w:divBdr>
        <w:top w:val="none" w:sz="0" w:space="0" w:color="auto"/>
        <w:left w:val="none" w:sz="0" w:space="0" w:color="auto"/>
        <w:bottom w:val="none" w:sz="0" w:space="0" w:color="auto"/>
        <w:right w:val="none" w:sz="0" w:space="0" w:color="auto"/>
      </w:divBdr>
    </w:div>
    <w:div w:id="1423801609">
      <w:bodyDiv w:val="1"/>
      <w:marLeft w:val="0"/>
      <w:marRight w:val="0"/>
      <w:marTop w:val="0"/>
      <w:marBottom w:val="0"/>
      <w:divBdr>
        <w:top w:val="none" w:sz="0" w:space="0" w:color="auto"/>
        <w:left w:val="none" w:sz="0" w:space="0" w:color="auto"/>
        <w:bottom w:val="none" w:sz="0" w:space="0" w:color="auto"/>
        <w:right w:val="none" w:sz="0" w:space="0" w:color="auto"/>
      </w:divBdr>
    </w:div>
    <w:div w:id="1443496754">
      <w:bodyDiv w:val="1"/>
      <w:marLeft w:val="0"/>
      <w:marRight w:val="0"/>
      <w:marTop w:val="0"/>
      <w:marBottom w:val="0"/>
      <w:divBdr>
        <w:top w:val="none" w:sz="0" w:space="0" w:color="auto"/>
        <w:left w:val="none" w:sz="0" w:space="0" w:color="auto"/>
        <w:bottom w:val="none" w:sz="0" w:space="0" w:color="auto"/>
        <w:right w:val="none" w:sz="0" w:space="0" w:color="auto"/>
      </w:divBdr>
    </w:div>
    <w:div w:id="1461263673">
      <w:bodyDiv w:val="1"/>
      <w:marLeft w:val="0"/>
      <w:marRight w:val="0"/>
      <w:marTop w:val="0"/>
      <w:marBottom w:val="0"/>
      <w:divBdr>
        <w:top w:val="none" w:sz="0" w:space="0" w:color="auto"/>
        <w:left w:val="none" w:sz="0" w:space="0" w:color="auto"/>
        <w:bottom w:val="none" w:sz="0" w:space="0" w:color="auto"/>
        <w:right w:val="none" w:sz="0" w:space="0" w:color="auto"/>
      </w:divBdr>
    </w:div>
    <w:div w:id="1461269403">
      <w:bodyDiv w:val="1"/>
      <w:marLeft w:val="0"/>
      <w:marRight w:val="0"/>
      <w:marTop w:val="0"/>
      <w:marBottom w:val="0"/>
      <w:divBdr>
        <w:top w:val="none" w:sz="0" w:space="0" w:color="auto"/>
        <w:left w:val="none" w:sz="0" w:space="0" w:color="auto"/>
        <w:bottom w:val="none" w:sz="0" w:space="0" w:color="auto"/>
        <w:right w:val="none" w:sz="0" w:space="0" w:color="auto"/>
      </w:divBdr>
      <w:divsChild>
        <w:div w:id="1591616423">
          <w:marLeft w:val="547"/>
          <w:marRight w:val="0"/>
          <w:marTop w:val="0"/>
          <w:marBottom w:val="0"/>
          <w:divBdr>
            <w:top w:val="none" w:sz="0" w:space="0" w:color="auto"/>
            <w:left w:val="none" w:sz="0" w:space="0" w:color="auto"/>
            <w:bottom w:val="none" w:sz="0" w:space="0" w:color="auto"/>
            <w:right w:val="none" w:sz="0" w:space="0" w:color="auto"/>
          </w:divBdr>
        </w:div>
      </w:divsChild>
    </w:div>
    <w:div w:id="1521814512">
      <w:bodyDiv w:val="1"/>
      <w:marLeft w:val="0"/>
      <w:marRight w:val="0"/>
      <w:marTop w:val="0"/>
      <w:marBottom w:val="0"/>
      <w:divBdr>
        <w:top w:val="none" w:sz="0" w:space="0" w:color="auto"/>
        <w:left w:val="none" w:sz="0" w:space="0" w:color="auto"/>
        <w:bottom w:val="none" w:sz="0" w:space="0" w:color="auto"/>
        <w:right w:val="none" w:sz="0" w:space="0" w:color="auto"/>
      </w:divBdr>
      <w:divsChild>
        <w:div w:id="64956708">
          <w:marLeft w:val="0"/>
          <w:marRight w:val="0"/>
          <w:marTop w:val="0"/>
          <w:marBottom w:val="0"/>
          <w:divBdr>
            <w:top w:val="none" w:sz="0" w:space="0" w:color="auto"/>
            <w:left w:val="none" w:sz="0" w:space="0" w:color="auto"/>
            <w:bottom w:val="none" w:sz="0" w:space="0" w:color="auto"/>
            <w:right w:val="none" w:sz="0" w:space="0" w:color="auto"/>
          </w:divBdr>
        </w:div>
        <w:div w:id="1126198633">
          <w:marLeft w:val="0"/>
          <w:marRight w:val="0"/>
          <w:marTop w:val="0"/>
          <w:marBottom w:val="0"/>
          <w:divBdr>
            <w:top w:val="none" w:sz="0" w:space="0" w:color="auto"/>
            <w:left w:val="none" w:sz="0" w:space="0" w:color="auto"/>
            <w:bottom w:val="none" w:sz="0" w:space="0" w:color="auto"/>
            <w:right w:val="none" w:sz="0" w:space="0" w:color="auto"/>
          </w:divBdr>
        </w:div>
        <w:div w:id="1178692541">
          <w:marLeft w:val="0"/>
          <w:marRight w:val="0"/>
          <w:marTop w:val="0"/>
          <w:marBottom w:val="0"/>
          <w:divBdr>
            <w:top w:val="none" w:sz="0" w:space="0" w:color="auto"/>
            <w:left w:val="none" w:sz="0" w:space="0" w:color="auto"/>
            <w:bottom w:val="none" w:sz="0" w:space="0" w:color="auto"/>
            <w:right w:val="none" w:sz="0" w:space="0" w:color="auto"/>
          </w:divBdr>
        </w:div>
        <w:div w:id="1739279804">
          <w:marLeft w:val="0"/>
          <w:marRight w:val="0"/>
          <w:marTop w:val="0"/>
          <w:marBottom w:val="0"/>
          <w:divBdr>
            <w:top w:val="none" w:sz="0" w:space="0" w:color="auto"/>
            <w:left w:val="none" w:sz="0" w:space="0" w:color="auto"/>
            <w:bottom w:val="none" w:sz="0" w:space="0" w:color="auto"/>
            <w:right w:val="none" w:sz="0" w:space="0" w:color="auto"/>
          </w:divBdr>
        </w:div>
        <w:div w:id="1764841277">
          <w:marLeft w:val="0"/>
          <w:marRight w:val="0"/>
          <w:marTop w:val="0"/>
          <w:marBottom w:val="0"/>
          <w:divBdr>
            <w:top w:val="none" w:sz="0" w:space="0" w:color="auto"/>
            <w:left w:val="none" w:sz="0" w:space="0" w:color="auto"/>
            <w:bottom w:val="none" w:sz="0" w:space="0" w:color="auto"/>
            <w:right w:val="none" w:sz="0" w:space="0" w:color="auto"/>
          </w:divBdr>
        </w:div>
      </w:divsChild>
    </w:div>
    <w:div w:id="1533684867">
      <w:bodyDiv w:val="1"/>
      <w:marLeft w:val="0"/>
      <w:marRight w:val="0"/>
      <w:marTop w:val="0"/>
      <w:marBottom w:val="0"/>
      <w:divBdr>
        <w:top w:val="none" w:sz="0" w:space="0" w:color="auto"/>
        <w:left w:val="none" w:sz="0" w:space="0" w:color="auto"/>
        <w:bottom w:val="none" w:sz="0" w:space="0" w:color="auto"/>
        <w:right w:val="none" w:sz="0" w:space="0" w:color="auto"/>
      </w:divBdr>
      <w:divsChild>
        <w:div w:id="295835023">
          <w:marLeft w:val="0"/>
          <w:marRight w:val="0"/>
          <w:marTop w:val="0"/>
          <w:marBottom w:val="0"/>
          <w:divBdr>
            <w:top w:val="none" w:sz="0" w:space="0" w:color="auto"/>
            <w:left w:val="none" w:sz="0" w:space="0" w:color="auto"/>
            <w:bottom w:val="none" w:sz="0" w:space="0" w:color="auto"/>
            <w:right w:val="none" w:sz="0" w:space="0" w:color="auto"/>
          </w:divBdr>
        </w:div>
        <w:div w:id="516894052">
          <w:marLeft w:val="0"/>
          <w:marRight w:val="0"/>
          <w:marTop w:val="0"/>
          <w:marBottom w:val="0"/>
          <w:divBdr>
            <w:top w:val="none" w:sz="0" w:space="0" w:color="auto"/>
            <w:left w:val="none" w:sz="0" w:space="0" w:color="auto"/>
            <w:bottom w:val="none" w:sz="0" w:space="0" w:color="auto"/>
            <w:right w:val="none" w:sz="0" w:space="0" w:color="auto"/>
          </w:divBdr>
        </w:div>
      </w:divsChild>
    </w:div>
    <w:div w:id="1540388142">
      <w:bodyDiv w:val="1"/>
      <w:marLeft w:val="0"/>
      <w:marRight w:val="0"/>
      <w:marTop w:val="0"/>
      <w:marBottom w:val="0"/>
      <w:divBdr>
        <w:top w:val="none" w:sz="0" w:space="0" w:color="auto"/>
        <w:left w:val="none" w:sz="0" w:space="0" w:color="auto"/>
        <w:bottom w:val="none" w:sz="0" w:space="0" w:color="auto"/>
        <w:right w:val="none" w:sz="0" w:space="0" w:color="auto"/>
      </w:divBdr>
      <w:divsChild>
        <w:div w:id="184252301">
          <w:marLeft w:val="0"/>
          <w:marRight w:val="0"/>
          <w:marTop w:val="0"/>
          <w:marBottom w:val="0"/>
          <w:divBdr>
            <w:top w:val="none" w:sz="0" w:space="0" w:color="auto"/>
            <w:left w:val="none" w:sz="0" w:space="0" w:color="auto"/>
            <w:bottom w:val="none" w:sz="0" w:space="0" w:color="auto"/>
            <w:right w:val="none" w:sz="0" w:space="0" w:color="auto"/>
          </w:divBdr>
        </w:div>
        <w:div w:id="350231200">
          <w:marLeft w:val="0"/>
          <w:marRight w:val="0"/>
          <w:marTop w:val="0"/>
          <w:marBottom w:val="0"/>
          <w:divBdr>
            <w:top w:val="none" w:sz="0" w:space="0" w:color="auto"/>
            <w:left w:val="none" w:sz="0" w:space="0" w:color="auto"/>
            <w:bottom w:val="none" w:sz="0" w:space="0" w:color="auto"/>
            <w:right w:val="none" w:sz="0" w:space="0" w:color="auto"/>
          </w:divBdr>
        </w:div>
        <w:div w:id="2032805236">
          <w:marLeft w:val="0"/>
          <w:marRight w:val="0"/>
          <w:marTop w:val="0"/>
          <w:marBottom w:val="0"/>
          <w:divBdr>
            <w:top w:val="none" w:sz="0" w:space="0" w:color="auto"/>
            <w:left w:val="none" w:sz="0" w:space="0" w:color="auto"/>
            <w:bottom w:val="none" w:sz="0" w:space="0" w:color="auto"/>
            <w:right w:val="none" w:sz="0" w:space="0" w:color="auto"/>
          </w:divBdr>
        </w:div>
      </w:divsChild>
    </w:div>
    <w:div w:id="1549564708">
      <w:bodyDiv w:val="1"/>
      <w:marLeft w:val="0"/>
      <w:marRight w:val="0"/>
      <w:marTop w:val="0"/>
      <w:marBottom w:val="0"/>
      <w:divBdr>
        <w:top w:val="none" w:sz="0" w:space="0" w:color="auto"/>
        <w:left w:val="none" w:sz="0" w:space="0" w:color="auto"/>
        <w:bottom w:val="none" w:sz="0" w:space="0" w:color="auto"/>
        <w:right w:val="none" w:sz="0" w:space="0" w:color="auto"/>
      </w:divBdr>
      <w:divsChild>
        <w:div w:id="510221249">
          <w:marLeft w:val="0"/>
          <w:marRight w:val="0"/>
          <w:marTop w:val="0"/>
          <w:marBottom w:val="0"/>
          <w:divBdr>
            <w:top w:val="none" w:sz="0" w:space="0" w:color="auto"/>
            <w:left w:val="none" w:sz="0" w:space="0" w:color="auto"/>
            <w:bottom w:val="none" w:sz="0" w:space="0" w:color="auto"/>
            <w:right w:val="none" w:sz="0" w:space="0" w:color="auto"/>
          </w:divBdr>
        </w:div>
        <w:div w:id="653071454">
          <w:marLeft w:val="0"/>
          <w:marRight w:val="0"/>
          <w:marTop w:val="0"/>
          <w:marBottom w:val="0"/>
          <w:divBdr>
            <w:top w:val="none" w:sz="0" w:space="0" w:color="auto"/>
            <w:left w:val="none" w:sz="0" w:space="0" w:color="auto"/>
            <w:bottom w:val="none" w:sz="0" w:space="0" w:color="auto"/>
            <w:right w:val="none" w:sz="0" w:space="0" w:color="auto"/>
          </w:divBdr>
        </w:div>
      </w:divsChild>
    </w:div>
    <w:div w:id="1550342540">
      <w:bodyDiv w:val="1"/>
      <w:marLeft w:val="0"/>
      <w:marRight w:val="0"/>
      <w:marTop w:val="0"/>
      <w:marBottom w:val="0"/>
      <w:divBdr>
        <w:top w:val="none" w:sz="0" w:space="0" w:color="auto"/>
        <w:left w:val="none" w:sz="0" w:space="0" w:color="auto"/>
        <w:bottom w:val="none" w:sz="0" w:space="0" w:color="auto"/>
        <w:right w:val="none" w:sz="0" w:space="0" w:color="auto"/>
      </w:divBdr>
      <w:divsChild>
        <w:div w:id="141309731">
          <w:marLeft w:val="0"/>
          <w:marRight w:val="0"/>
          <w:marTop w:val="0"/>
          <w:marBottom w:val="0"/>
          <w:divBdr>
            <w:top w:val="none" w:sz="0" w:space="0" w:color="auto"/>
            <w:left w:val="none" w:sz="0" w:space="0" w:color="auto"/>
            <w:bottom w:val="none" w:sz="0" w:space="0" w:color="auto"/>
            <w:right w:val="none" w:sz="0" w:space="0" w:color="auto"/>
          </w:divBdr>
        </w:div>
        <w:div w:id="141848525">
          <w:marLeft w:val="0"/>
          <w:marRight w:val="0"/>
          <w:marTop w:val="0"/>
          <w:marBottom w:val="0"/>
          <w:divBdr>
            <w:top w:val="none" w:sz="0" w:space="0" w:color="auto"/>
            <w:left w:val="none" w:sz="0" w:space="0" w:color="auto"/>
            <w:bottom w:val="none" w:sz="0" w:space="0" w:color="auto"/>
            <w:right w:val="none" w:sz="0" w:space="0" w:color="auto"/>
          </w:divBdr>
        </w:div>
        <w:div w:id="618728212">
          <w:marLeft w:val="0"/>
          <w:marRight w:val="0"/>
          <w:marTop w:val="0"/>
          <w:marBottom w:val="0"/>
          <w:divBdr>
            <w:top w:val="none" w:sz="0" w:space="0" w:color="auto"/>
            <w:left w:val="none" w:sz="0" w:space="0" w:color="auto"/>
            <w:bottom w:val="none" w:sz="0" w:space="0" w:color="auto"/>
            <w:right w:val="none" w:sz="0" w:space="0" w:color="auto"/>
          </w:divBdr>
        </w:div>
        <w:div w:id="955284657">
          <w:marLeft w:val="0"/>
          <w:marRight w:val="0"/>
          <w:marTop w:val="0"/>
          <w:marBottom w:val="0"/>
          <w:divBdr>
            <w:top w:val="none" w:sz="0" w:space="0" w:color="auto"/>
            <w:left w:val="none" w:sz="0" w:space="0" w:color="auto"/>
            <w:bottom w:val="none" w:sz="0" w:space="0" w:color="auto"/>
            <w:right w:val="none" w:sz="0" w:space="0" w:color="auto"/>
          </w:divBdr>
        </w:div>
        <w:div w:id="1125272639">
          <w:marLeft w:val="0"/>
          <w:marRight w:val="0"/>
          <w:marTop w:val="0"/>
          <w:marBottom w:val="0"/>
          <w:divBdr>
            <w:top w:val="none" w:sz="0" w:space="0" w:color="auto"/>
            <w:left w:val="none" w:sz="0" w:space="0" w:color="auto"/>
            <w:bottom w:val="none" w:sz="0" w:space="0" w:color="auto"/>
            <w:right w:val="none" w:sz="0" w:space="0" w:color="auto"/>
          </w:divBdr>
        </w:div>
      </w:divsChild>
    </w:div>
    <w:div w:id="1579094924">
      <w:bodyDiv w:val="1"/>
      <w:marLeft w:val="0"/>
      <w:marRight w:val="0"/>
      <w:marTop w:val="0"/>
      <w:marBottom w:val="0"/>
      <w:divBdr>
        <w:top w:val="none" w:sz="0" w:space="0" w:color="auto"/>
        <w:left w:val="none" w:sz="0" w:space="0" w:color="auto"/>
        <w:bottom w:val="none" w:sz="0" w:space="0" w:color="auto"/>
        <w:right w:val="none" w:sz="0" w:space="0" w:color="auto"/>
      </w:divBdr>
    </w:div>
    <w:div w:id="1643119898">
      <w:bodyDiv w:val="1"/>
      <w:marLeft w:val="0"/>
      <w:marRight w:val="0"/>
      <w:marTop w:val="0"/>
      <w:marBottom w:val="0"/>
      <w:divBdr>
        <w:top w:val="none" w:sz="0" w:space="0" w:color="auto"/>
        <w:left w:val="none" w:sz="0" w:space="0" w:color="auto"/>
        <w:bottom w:val="none" w:sz="0" w:space="0" w:color="auto"/>
        <w:right w:val="none" w:sz="0" w:space="0" w:color="auto"/>
      </w:divBdr>
      <w:divsChild>
        <w:div w:id="328826295">
          <w:marLeft w:val="0"/>
          <w:marRight w:val="0"/>
          <w:marTop w:val="0"/>
          <w:marBottom w:val="0"/>
          <w:divBdr>
            <w:top w:val="none" w:sz="0" w:space="0" w:color="auto"/>
            <w:left w:val="none" w:sz="0" w:space="0" w:color="auto"/>
            <w:bottom w:val="none" w:sz="0" w:space="0" w:color="auto"/>
            <w:right w:val="none" w:sz="0" w:space="0" w:color="auto"/>
          </w:divBdr>
        </w:div>
        <w:div w:id="385447335">
          <w:marLeft w:val="0"/>
          <w:marRight w:val="0"/>
          <w:marTop w:val="0"/>
          <w:marBottom w:val="0"/>
          <w:divBdr>
            <w:top w:val="none" w:sz="0" w:space="0" w:color="auto"/>
            <w:left w:val="none" w:sz="0" w:space="0" w:color="auto"/>
            <w:bottom w:val="none" w:sz="0" w:space="0" w:color="auto"/>
            <w:right w:val="none" w:sz="0" w:space="0" w:color="auto"/>
          </w:divBdr>
        </w:div>
        <w:div w:id="407310510">
          <w:marLeft w:val="0"/>
          <w:marRight w:val="0"/>
          <w:marTop w:val="0"/>
          <w:marBottom w:val="0"/>
          <w:divBdr>
            <w:top w:val="none" w:sz="0" w:space="0" w:color="auto"/>
            <w:left w:val="none" w:sz="0" w:space="0" w:color="auto"/>
            <w:bottom w:val="none" w:sz="0" w:space="0" w:color="auto"/>
            <w:right w:val="none" w:sz="0" w:space="0" w:color="auto"/>
          </w:divBdr>
        </w:div>
        <w:div w:id="448862911">
          <w:marLeft w:val="0"/>
          <w:marRight w:val="0"/>
          <w:marTop w:val="0"/>
          <w:marBottom w:val="0"/>
          <w:divBdr>
            <w:top w:val="none" w:sz="0" w:space="0" w:color="auto"/>
            <w:left w:val="none" w:sz="0" w:space="0" w:color="auto"/>
            <w:bottom w:val="none" w:sz="0" w:space="0" w:color="auto"/>
            <w:right w:val="none" w:sz="0" w:space="0" w:color="auto"/>
          </w:divBdr>
        </w:div>
        <w:div w:id="582842207">
          <w:marLeft w:val="0"/>
          <w:marRight w:val="0"/>
          <w:marTop w:val="0"/>
          <w:marBottom w:val="0"/>
          <w:divBdr>
            <w:top w:val="none" w:sz="0" w:space="0" w:color="auto"/>
            <w:left w:val="none" w:sz="0" w:space="0" w:color="auto"/>
            <w:bottom w:val="none" w:sz="0" w:space="0" w:color="auto"/>
            <w:right w:val="none" w:sz="0" w:space="0" w:color="auto"/>
          </w:divBdr>
        </w:div>
        <w:div w:id="626738226">
          <w:marLeft w:val="0"/>
          <w:marRight w:val="0"/>
          <w:marTop w:val="0"/>
          <w:marBottom w:val="0"/>
          <w:divBdr>
            <w:top w:val="none" w:sz="0" w:space="0" w:color="auto"/>
            <w:left w:val="none" w:sz="0" w:space="0" w:color="auto"/>
            <w:bottom w:val="none" w:sz="0" w:space="0" w:color="auto"/>
            <w:right w:val="none" w:sz="0" w:space="0" w:color="auto"/>
          </w:divBdr>
        </w:div>
        <w:div w:id="1177844885">
          <w:marLeft w:val="0"/>
          <w:marRight w:val="0"/>
          <w:marTop w:val="0"/>
          <w:marBottom w:val="0"/>
          <w:divBdr>
            <w:top w:val="none" w:sz="0" w:space="0" w:color="auto"/>
            <w:left w:val="none" w:sz="0" w:space="0" w:color="auto"/>
            <w:bottom w:val="none" w:sz="0" w:space="0" w:color="auto"/>
            <w:right w:val="none" w:sz="0" w:space="0" w:color="auto"/>
          </w:divBdr>
        </w:div>
        <w:div w:id="1629167394">
          <w:marLeft w:val="0"/>
          <w:marRight w:val="0"/>
          <w:marTop w:val="0"/>
          <w:marBottom w:val="0"/>
          <w:divBdr>
            <w:top w:val="none" w:sz="0" w:space="0" w:color="auto"/>
            <w:left w:val="none" w:sz="0" w:space="0" w:color="auto"/>
            <w:bottom w:val="none" w:sz="0" w:space="0" w:color="auto"/>
            <w:right w:val="none" w:sz="0" w:space="0" w:color="auto"/>
          </w:divBdr>
        </w:div>
        <w:div w:id="1698701795">
          <w:marLeft w:val="0"/>
          <w:marRight w:val="0"/>
          <w:marTop w:val="0"/>
          <w:marBottom w:val="0"/>
          <w:divBdr>
            <w:top w:val="none" w:sz="0" w:space="0" w:color="auto"/>
            <w:left w:val="none" w:sz="0" w:space="0" w:color="auto"/>
            <w:bottom w:val="none" w:sz="0" w:space="0" w:color="auto"/>
            <w:right w:val="none" w:sz="0" w:space="0" w:color="auto"/>
          </w:divBdr>
        </w:div>
        <w:div w:id="2081949661">
          <w:marLeft w:val="0"/>
          <w:marRight w:val="0"/>
          <w:marTop w:val="0"/>
          <w:marBottom w:val="0"/>
          <w:divBdr>
            <w:top w:val="none" w:sz="0" w:space="0" w:color="auto"/>
            <w:left w:val="none" w:sz="0" w:space="0" w:color="auto"/>
            <w:bottom w:val="none" w:sz="0" w:space="0" w:color="auto"/>
            <w:right w:val="none" w:sz="0" w:space="0" w:color="auto"/>
          </w:divBdr>
        </w:div>
      </w:divsChild>
    </w:div>
    <w:div w:id="1657879024">
      <w:bodyDiv w:val="1"/>
      <w:marLeft w:val="0"/>
      <w:marRight w:val="0"/>
      <w:marTop w:val="0"/>
      <w:marBottom w:val="0"/>
      <w:divBdr>
        <w:top w:val="none" w:sz="0" w:space="0" w:color="auto"/>
        <w:left w:val="none" w:sz="0" w:space="0" w:color="auto"/>
        <w:bottom w:val="none" w:sz="0" w:space="0" w:color="auto"/>
        <w:right w:val="none" w:sz="0" w:space="0" w:color="auto"/>
      </w:divBdr>
    </w:div>
    <w:div w:id="1679261623">
      <w:bodyDiv w:val="1"/>
      <w:marLeft w:val="0"/>
      <w:marRight w:val="0"/>
      <w:marTop w:val="0"/>
      <w:marBottom w:val="0"/>
      <w:divBdr>
        <w:top w:val="none" w:sz="0" w:space="0" w:color="auto"/>
        <w:left w:val="none" w:sz="0" w:space="0" w:color="auto"/>
        <w:bottom w:val="none" w:sz="0" w:space="0" w:color="auto"/>
        <w:right w:val="none" w:sz="0" w:space="0" w:color="auto"/>
      </w:divBdr>
      <w:divsChild>
        <w:div w:id="999044285">
          <w:marLeft w:val="0"/>
          <w:marRight w:val="0"/>
          <w:marTop w:val="0"/>
          <w:marBottom w:val="0"/>
          <w:divBdr>
            <w:top w:val="none" w:sz="0" w:space="0" w:color="auto"/>
            <w:left w:val="none" w:sz="0" w:space="0" w:color="auto"/>
            <w:bottom w:val="none" w:sz="0" w:space="0" w:color="auto"/>
            <w:right w:val="none" w:sz="0" w:space="0" w:color="auto"/>
          </w:divBdr>
        </w:div>
        <w:div w:id="1442261721">
          <w:marLeft w:val="0"/>
          <w:marRight w:val="0"/>
          <w:marTop w:val="0"/>
          <w:marBottom w:val="0"/>
          <w:divBdr>
            <w:top w:val="none" w:sz="0" w:space="0" w:color="auto"/>
            <w:left w:val="none" w:sz="0" w:space="0" w:color="auto"/>
            <w:bottom w:val="none" w:sz="0" w:space="0" w:color="auto"/>
            <w:right w:val="none" w:sz="0" w:space="0" w:color="auto"/>
          </w:divBdr>
        </w:div>
        <w:div w:id="1602369335">
          <w:marLeft w:val="0"/>
          <w:marRight w:val="0"/>
          <w:marTop w:val="0"/>
          <w:marBottom w:val="0"/>
          <w:divBdr>
            <w:top w:val="none" w:sz="0" w:space="0" w:color="auto"/>
            <w:left w:val="none" w:sz="0" w:space="0" w:color="auto"/>
            <w:bottom w:val="none" w:sz="0" w:space="0" w:color="auto"/>
            <w:right w:val="none" w:sz="0" w:space="0" w:color="auto"/>
          </w:divBdr>
        </w:div>
      </w:divsChild>
    </w:div>
    <w:div w:id="1693071845">
      <w:bodyDiv w:val="1"/>
      <w:marLeft w:val="0"/>
      <w:marRight w:val="0"/>
      <w:marTop w:val="0"/>
      <w:marBottom w:val="0"/>
      <w:divBdr>
        <w:top w:val="none" w:sz="0" w:space="0" w:color="auto"/>
        <w:left w:val="none" w:sz="0" w:space="0" w:color="auto"/>
        <w:bottom w:val="none" w:sz="0" w:space="0" w:color="auto"/>
        <w:right w:val="none" w:sz="0" w:space="0" w:color="auto"/>
      </w:divBdr>
    </w:div>
    <w:div w:id="1719158106">
      <w:bodyDiv w:val="1"/>
      <w:marLeft w:val="0"/>
      <w:marRight w:val="0"/>
      <w:marTop w:val="0"/>
      <w:marBottom w:val="0"/>
      <w:divBdr>
        <w:top w:val="none" w:sz="0" w:space="0" w:color="auto"/>
        <w:left w:val="none" w:sz="0" w:space="0" w:color="auto"/>
        <w:bottom w:val="none" w:sz="0" w:space="0" w:color="auto"/>
        <w:right w:val="none" w:sz="0" w:space="0" w:color="auto"/>
      </w:divBdr>
      <w:divsChild>
        <w:div w:id="110780279">
          <w:marLeft w:val="0"/>
          <w:marRight w:val="0"/>
          <w:marTop w:val="0"/>
          <w:marBottom w:val="0"/>
          <w:divBdr>
            <w:top w:val="none" w:sz="0" w:space="0" w:color="auto"/>
            <w:left w:val="none" w:sz="0" w:space="0" w:color="auto"/>
            <w:bottom w:val="none" w:sz="0" w:space="0" w:color="auto"/>
            <w:right w:val="none" w:sz="0" w:space="0" w:color="auto"/>
          </w:divBdr>
        </w:div>
        <w:div w:id="224292461">
          <w:marLeft w:val="0"/>
          <w:marRight w:val="0"/>
          <w:marTop w:val="0"/>
          <w:marBottom w:val="0"/>
          <w:divBdr>
            <w:top w:val="none" w:sz="0" w:space="0" w:color="auto"/>
            <w:left w:val="none" w:sz="0" w:space="0" w:color="auto"/>
            <w:bottom w:val="none" w:sz="0" w:space="0" w:color="auto"/>
            <w:right w:val="none" w:sz="0" w:space="0" w:color="auto"/>
          </w:divBdr>
        </w:div>
        <w:div w:id="1422142676">
          <w:marLeft w:val="0"/>
          <w:marRight w:val="0"/>
          <w:marTop w:val="0"/>
          <w:marBottom w:val="0"/>
          <w:divBdr>
            <w:top w:val="none" w:sz="0" w:space="0" w:color="auto"/>
            <w:left w:val="none" w:sz="0" w:space="0" w:color="auto"/>
            <w:bottom w:val="none" w:sz="0" w:space="0" w:color="auto"/>
            <w:right w:val="none" w:sz="0" w:space="0" w:color="auto"/>
          </w:divBdr>
        </w:div>
        <w:div w:id="1661234636">
          <w:marLeft w:val="0"/>
          <w:marRight w:val="0"/>
          <w:marTop w:val="0"/>
          <w:marBottom w:val="0"/>
          <w:divBdr>
            <w:top w:val="none" w:sz="0" w:space="0" w:color="auto"/>
            <w:left w:val="none" w:sz="0" w:space="0" w:color="auto"/>
            <w:bottom w:val="none" w:sz="0" w:space="0" w:color="auto"/>
            <w:right w:val="none" w:sz="0" w:space="0" w:color="auto"/>
          </w:divBdr>
        </w:div>
        <w:div w:id="1947929917">
          <w:marLeft w:val="0"/>
          <w:marRight w:val="0"/>
          <w:marTop w:val="0"/>
          <w:marBottom w:val="0"/>
          <w:divBdr>
            <w:top w:val="none" w:sz="0" w:space="0" w:color="auto"/>
            <w:left w:val="none" w:sz="0" w:space="0" w:color="auto"/>
            <w:bottom w:val="none" w:sz="0" w:space="0" w:color="auto"/>
            <w:right w:val="none" w:sz="0" w:space="0" w:color="auto"/>
          </w:divBdr>
        </w:div>
      </w:divsChild>
    </w:div>
    <w:div w:id="1751729544">
      <w:bodyDiv w:val="1"/>
      <w:marLeft w:val="0"/>
      <w:marRight w:val="0"/>
      <w:marTop w:val="0"/>
      <w:marBottom w:val="0"/>
      <w:divBdr>
        <w:top w:val="none" w:sz="0" w:space="0" w:color="auto"/>
        <w:left w:val="none" w:sz="0" w:space="0" w:color="auto"/>
        <w:bottom w:val="none" w:sz="0" w:space="0" w:color="auto"/>
        <w:right w:val="none" w:sz="0" w:space="0" w:color="auto"/>
      </w:divBdr>
      <w:divsChild>
        <w:div w:id="321735137">
          <w:marLeft w:val="0"/>
          <w:marRight w:val="0"/>
          <w:marTop w:val="0"/>
          <w:marBottom w:val="0"/>
          <w:divBdr>
            <w:top w:val="none" w:sz="0" w:space="0" w:color="auto"/>
            <w:left w:val="none" w:sz="0" w:space="0" w:color="auto"/>
            <w:bottom w:val="none" w:sz="0" w:space="0" w:color="auto"/>
            <w:right w:val="none" w:sz="0" w:space="0" w:color="auto"/>
          </w:divBdr>
        </w:div>
        <w:div w:id="1768233769">
          <w:marLeft w:val="0"/>
          <w:marRight w:val="0"/>
          <w:marTop w:val="0"/>
          <w:marBottom w:val="0"/>
          <w:divBdr>
            <w:top w:val="none" w:sz="0" w:space="0" w:color="auto"/>
            <w:left w:val="none" w:sz="0" w:space="0" w:color="auto"/>
            <w:bottom w:val="none" w:sz="0" w:space="0" w:color="auto"/>
            <w:right w:val="none" w:sz="0" w:space="0" w:color="auto"/>
          </w:divBdr>
        </w:div>
      </w:divsChild>
    </w:div>
    <w:div w:id="1851142379">
      <w:bodyDiv w:val="1"/>
      <w:marLeft w:val="0"/>
      <w:marRight w:val="0"/>
      <w:marTop w:val="0"/>
      <w:marBottom w:val="0"/>
      <w:divBdr>
        <w:top w:val="none" w:sz="0" w:space="0" w:color="auto"/>
        <w:left w:val="none" w:sz="0" w:space="0" w:color="auto"/>
        <w:bottom w:val="none" w:sz="0" w:space="0" w:color="auto"/>
        <w:right w:val="none" w:sz="0" w:space="0" w:color="auto"/>
      </w:divBdr>
      <w:divsChild>
        <w:div w:id="553733393">
          <w:marLeft w:val="0"/>
          <w:marRight w:val="0"/>
          <w:marTop w:val="0"/>
          <w:marBottom w:val="0"/>
          <w:divBdr>
            <w:top w:val="none" w:sz="0" w:space="0" w:color="auto"/>
            <w:left w:val="none" w:sz="0" w:space="0" w:color="auto"/>
            <w:bottom w:val="none" w:sz="0" w:space="0" w:color="auto"/>
            <w:right w:val="none" w:sz="0" w:space="0" w:color="auto"/>
          </w:divBdr>
        </w:div>
        <w:div w:id="695620826">
          <w:marLeft w:val="0"/>
          <w:marRight w:val="0"/>
          <w:marTop w:val="0"/>
          <w:marBottom w:val="0"/>
          <w:divBdr>
            <w:top w:val="none" w:sz="0" w:space="0" w:color="auto"/>
            <w:left w:val="none" w:sz="0" w:space="0" w:color="auto"/>
            <w:bottom w:val="none" w:sz="0" w:space="0" w:color="auto"/>
            <w:right w:val="none" w:sz="0" w:space="0" w:color="auto"/>
          </w:divBdr>
        </w:div>
        <w:div w:id="1024483341">
          <w:marLeft w:val="0"/>
          <w:marRight w:val="0"/>
          <w:marTop w:val="0"/>
          <w:marBottom w:val="0"/>
          <w:divBdr>
            <w:top w:val="none" w:sz="0" w:space="0" w:color="auto"/>
            <w:left w:val="none" w:sz="0" w:space="0" w:color="auto"/>
            <w:bottom w:val="none" w:sz="0" w:space="0" w:color="auto"/>
            <w:right w:val="none" w:sz="0" w:space="0" w:color="auto"/>
          </w:divBdr>
          <w:divsChild>
            <w:div w:id="514003444">
              <w:marLeft w:val="0"/>
              <w:marRight w:val="0"/>
              <w:marTop w:val="30"/>
              <w:marBottom w:val="30"/>
              <w:divBdr>
                <w:top w:val="none" w:sz="0" w:space="0" w:color="auto"/>
                <w:left w:val="none" w:sz="0" w:space="0" w:color="auto"/>
                <w:bottom w:val="none" w:sz="0" w:space="0" w:color="auto"/>
                <w:right w:val="none" w:sz="0" w:space="0" w:color="auto"/>
              </w:divBdr>
              <w:divsChild>
                <w:div w:id="76556842">
                  <w:marLeft w:val="0"/>
                  <w:marRight w:val="0"/>
                  <w:marTop w:val="0"/>
                  <w:marBottom w:val="0"/>
                  <w:divBdr>
                    <w:top w:val="none" w:sz="0" w:space="0" w:color="auto"/>
                    <w:left w:val="none" w:sz="0" w:space="0" w:color="auto"/>
                    <w:bottom w:val="none" w:sz="0" w:space="0" w:color="auto"/>
                    <w:right w:val="none" w:sz="0" w:space="0" w:color="auto"/>
                  </w:divBdr>
                  <w:divsChild>
                    <w:div w:id="297882831">
                      <w:marLeft w:val="0"/>
                      <w:marRight w:val="0"/>
                      <w:marTop w:val="0"/>
                      <w:marBottom w:val="0"/>
                      <w:divBdr>
                        <w:top w:val="none" w:sz="0" w:space="0" w:color="auto"/>
                        <w:left w:val="none" w:sz="0" w:space="0" w:color="auto"/>
                        <w:bottom w:val="none" w:sz="0" w:space="0" w:color="auto"/>
                        <w:right w:val="none" w:sz="0" w:space="0" w:color="auto"/>
                      </w:divBdr>
                    </w:div>
                    <w:div w:id="767234977">
                      <w:marLeft w:val="0"/>
                      <w:marRight w:val="0"/>
                      <w:marTop w:val="0"/>
                      <w:marBottom w:val="0"/>
                      <w:divBdr>
                        <w:top w:val="none" w:sz="0" w:space="0" w:color="auto"/>
                        <w:left w:val="none" w:sz="0" w:space="0" w:color="auto"/>
                        <w:bottom w:val="none" w:sz="0" w:space="0" w:color="auto"/>
                        <w:right w:val="none" w:sz="0" w:space="0" w:color="auto"/>
                      </w:divBdr>
                    </w:div>
                    <w:div w:id="815031755">
                      <w:marLeft w:val="0"/>
                      <w:marRight w:val="0"/>
                      <w:marTop w:val="0"/>
                      <w:marBottom w:val="0"/>
                      <w:divBdr>
                        <w:top w:val="none" w:sz="0" w:space="0" w:color="auto"/>
                        <w:left w:val="none" w:sz="0" w:space="0" w:color="auto"/>
                        <w:bottom w:val="none" w:sz="0" w:space="0" w:color="auto"/>
                        <w:right w:val="none" w:sz="0" w:space="0" w:color="auto"/>
                      </w:divBdr>
                    </w:div>
                    <w:div w:id="936864627">
                      <w:marLeft w:val="0"/>
                      <w:marRight w:val="0"/>
                      <w:marTop w:val="0"/>
                      <w:marBottom w:val="0"/>
                      <w:divBdr>
                        <w:top w:val="none" w:sz="0" w:space="0" w:color="auto"/>
                        <w:left w:val="none" w:sz="0" w:space="0" w:color="auto"/>
                        <w:bottom w:val="none" w:sz="0" w:space="0" w:color="auto"/>
                        <w:right w:val="none" w:sz="0" w:space="0" w:color="auto"/>
                      </w:divBdr>
                    </w:div>
                    <w:div w:id="962463830">
                      <w:marLeft w:val="0"/>
                      <w:marRight w:val="0"/>
                      <w:marTop w:val="0"/>
                      <w:marBottom w:val="0"/>
                      <w:divBdr>
                        <w:top w:val="none" w:sz="0" w:space="0" w:color="auto"/>
                        <w:left w:val="none" w:sz="0" w:space="0" w:color="auto"/>
                        <w:bottom w:val="none" w:sz="0" w:space="0" w:color="auto"/>
                        <w:right w:val="none" w:sz="0" w:space="0" w:color="auto"/>
                      </w:divBdr>
                    </w:div>
                    <w:div w:id="1235358666">
                      <w:marLeft w:val="0"/>
                      <w:marRight w:val="0"/>
                      <w:marTop w:val="0"/>
                      <w:marBottom w:val="0"/>
                      <w:divBdr>
                        <w:top w:val="none" w:sz="0" w:space="0" w:color="auto"/>
                        <w:left w:val="none" w:sz="0" w:space="0" w:color="auto"/>
                        <w:bottom w:val="none" w:sz="0" w:space="0" w:color="auto"/>
                        <w:right w:val="none" w:sz="0" w:space="0" w:color="auto"/>
                      </w:divBdr>
                    </w:div>
                    <w:div w:id="1461025743">
                      <w:marLeft w:val="0"/>
                      <w:marRight w:val="0"/>
                      <w:marTop w:val="0"/>
                      <w:marBottom w:val="0"/>
                      <w:divBdr>
                        <w:top w:val="none" w:sz="0" w:space="0" w:color="auto"/>
                        <w:left w:val="none" w:sz="0" w:space="0" w:color="auto"/>
                        <w:bottom w:val="none" w:sz="0" w:space="0" w:color="auto"/>
                        <w:right w:val="none" w:sz="0" w:space="0" w:color="auto"/>
                      </w:divBdr>
                    </w:div>
                  </w:divsChild>
                </w:div>
                <w:div w:id="282277078">
                  <w:marLeft w:val="0"/>
                  <w:marRight w:val="0"/>
                  <w:marTop w:val="0"/>
                  <w:marBottom w:val="0"/>
                  <w:divBdr>
                    <w:top w:val="none" w:sz="0" w:space="0" w:color="auto"/>
                    <w:left w:val="none" w:sz="0" w:space="0" w:color="auto"/>
                    <w:bottom w:val="none" w:sz="0" w:space="0" w:color="auto"/>
                    <w:right w:val="none" w:sz="0" w:space="0" w:color="auto"/>
                  </w:divBdr>
                  <w:divsChild>
                    <w:div w:id="30034774">
                      <w:marLeft w:val="0"/>
                      <w:marRight w:val="0"/>
                      <w:marTop w:val="0"/>
                      <w:marBottom w:val="0"/>
                      <w:divBdr>
                        <w:top w:val="none" w:sz="0" w:space="0" w:color="auto"/>
                        <w:left w:val="none" w:sz="0" w:space="0" w:color="auto"/>
                        <w:bottom w:val="none" w:sz="0" w:space="0" w:color="auto"/>
                        <w:right w:val="none" w:sz="0" w:space="0" w:color="auto"/>
                      </w:divBdr>
                    </w:div>
                    <w:div w:id="449596564">
                      <w:marLeft w:val="0"/>
                      <w:marRight w:val="0"/>
                      <w:marTop w:val="0"/>
                      <w:marBottom w:val="0"/>
                      <w:divBdr>
                        <w:top w:val="none" w:sz="0" w:space="0" w:color="auto"/>
                        <w:left w:val="none" w:sz="0" w:space="0" w:color="auto"/>
                        <w:bottom w:val="none" w:sz="0" w:space="0" w:color="auto"/>
                        <w:right w:val="none" w:sz="0" w:space="0" w:color="auto"/>
                      </w:divBdr>
                    </w:div>
                    <w:div w:id="610011926">
                      <w:marLeft w:val="0"/>
                      <w:marRight w:val="0"/>
                      <w:marTop w:val="0"/>
                      <w:marBottom w:val="0"/>
                      <w:divBdr>
                        <w:top w:val="none" w:sz="0" w:space="0" w:color="auto"/>
                        <w:left w:val="none" w:sz="0" w:space="0" w:color="auto"/>
                        <w:bottom w:val="none" w:sz="0" w:space="0" w:color="auto"/>
                        <w:right w:val="none" w:sz="0" w:space="0" w:color="auto"/>
                      </w:divBdr>
                    </w:div>
                    <w:div w:id="1275404491">
                      <w:marLeft w:val="0"/>
                      <w:marRight w:val="0"/>
                      <w:marTop w:val="0"/>
                      <w:marBottom w:val="0"/>
                      <w:divBdr>
                        <w:top w:val="none" w:sz="0" w:space="0" w:color="auto"/>
                        <w:left w:val="none" w:sz="0" w:space="0" w:color="auto"/>
                        <w:bottom w:val="none" w:sz="0" w:space="0" w:color="auto"/>
                        <w:right w:val="none" w:sz="0" w:space="0" w:color="auto"/>
                      </w:divBdr>
                    </w:div>
                    <w:div w:id="1443719217">
                      <w:marLeft w:val="0"/>
                      <w:marRight w:val="0"/>
                      <w:marTop w:val="0"/>
                      <w:marBottom w:val="0"/>
                      <w:divBdr>
                        <w:top w:val="none" w:sz="0" w:space="0" w:color="auto"/>
                        <w:left w:val="none" w:sz="0" w:space="0" w:color="auto"/>
                        <w:bottom w:val="none" w:sz="0" w:space="0" w:color="auto"/>
                        <w:right w:val="none" w:sz="0" w:space="0" w:color="auto"/>
                      </w:divBdr>
                    </w:div>
                    <w:div w:id="1625385782">
                      <w:marLeft w:val="0"/>
                      <w:marRight w:val="0"/>
                      <w:marTop w:val="0"/>
                      <w:marBottom w:val="0"/>
                      <w:divBdr>
                        <w:top w:val="none" w:sz="0" w:space="0" w:color="auto"/>
                        <w:left w:val="none" w:sz="0" w:space="0" w:color="auto"/>
                        <w:bottom w:val="none" w:sz="0" w:space="0" w:color="auto"/>
                        <w:right w:val="none" w:sz="0" w:space="0" w:color="auto"/>
                      </w:divBdr>
                    </w:div>
                    <w:div w:id="1696729724">
                      <w:marLeft w:val="0"/>
                      <w:marRight w:val="0"/>
                      <w:marTop w:val="0"/>
                      <w:marBottom w:val="0"/>
                      <w:divBdr>
                        <w:top w:val="none" w:sz="0" w:space="0" w:color="auto"/>
                        <w:left w:val="none" w:sz="0" w:space="0" w:color="auto"/>
                        <w:bottom w:val="none" w:sz="0" w:space="0" w:color="auto"/>
                        <w:right w:val="none" w:sz="0" w:space="0" w:color="auto"/>
                      </w:divBdr>
                    </w:div>
                    <w:div w:id="2106728083">
                      <w:marLeft w:val="0"/>
                      <w:marRight w:val="0"/>
                      <w:marTop w:val="0"/>
                      <w:marBottom w:val="0"/>
                      <w:divBdr>
                        <w:top w:val="none" w:sz="0" w:space="0" w:color="auto"/>
                        <w:left w:val="none" w:sz="0" w:space="0" w:color="auto"/>
                        <w:bottom w:val="none" w:sz="0" w:space="0" w:color="auto"/>
                        <w:right w:val="none" w:sz="0" w:space="0" w:color="auto"/>
                      </w:divBdr>
                    </w:div>
                  </w:divsChild>
                </w:div>
                <w:div w:id="341779199">
                  <w:marLeft w:val="0"/>
                  <w:marRight w:val="0"/>
                  <w:marTop w:val="0"/>
                  <w:marBottom w:val="0"/>
                  <w:divBdr>
                    <w:top w:val="none" w:sz="0" w:space="0" w:color="auto"/>
                    <w:left w:val="none" w:sz="0" w:space="0" w:color="auto"/>
                    <w:bottom w:val="none" w:sz="0" w:space="0" w:color="auto"/>
                    <w:right w:val="none" w:sz="0" w:space="0" w:color="auto"/>
                  </w:divBdr>
                  <w:divsChild>
                    <w:div w:id="737360887">
                      <w:marLeft w:val="0"/>
                      <w:marRight w:val="0"/>
                      <w:marTop w:val="0"/>
                      <w:marBottom w:val="0"/>
                      <w:divBdr>
                        <w:top w:val="none" w:sz="0" w:space="0" w:color="auto"/>
                        <w:left w:val="none" w:sz="0" w:space="0" w:color="auto"/>
                        <w:bottom w:val="none" w:sz="0" w:space="0" w:color="auto"/>
                        <w:right w:val="none" w:sz="0" w:space="0" w:color="auto"/>
                      </w:divBdr>
                    </w:div>
                  </w:divsChild>
                </w:div>
                <w:div w:id="1464958447">
                  <w:marLeft w:val="0"/>
                  <w:marRight w:val="0"/>
                  <w:marTop w:val="0"/>
                  <w:marBottom w:val="0"/>
                  <w:divBdr>
                    <w:top w:val="none" w:sz="0" w:space="0" w:color="auto"/>
                    <w:left w:val="none" w:sz="0" w:space="0" w:color="auto"/>
                    <w:bottom w:val="none" w:sz="0" w:space="0" w:color="auto"/>
                    <w:right w:val="none" w:sz="0" w:space="0" w:color="auto"/>
                  </w:divBdr>
                  <w:divsChild>
                    <w:div w:id="15429541">
                      <w:marLeft w:val="0"/>
                      <w:marRight w:val="0"/>
                      <w:marTop w:val="0"/>
                      <w:marBottom w:val="0"/>
                      <w:divBdr>
                        <w:top w:val="none" w:sz="0" w:space="0" w:color="auto"/>
                        <w:left w:val="none" w:sz="0" w:space="0" w:color="auto"/>
                        <w:bottom w:val="none" w:sz="0" w:space="0" w:color="auto"/>
                        <w:right w:val="none" w:sz="0" w:space="0" w:color="auto"/>
                      </w:divBdr>
                    </w:div>
                    <w:div w:id="81607626">
                      <w:marLeft w:val="0"/>
                      <w:marRight w:val="0"/>
                      <w:marTop w:val="0"/>
                      <w:marBottom w:val="0"/>
                      <w:divBdr>
                        <w:top w:val="none" w:sz="0" w:space="0" w:color="auto"/>
                        <w:left w:val="none" w:sz="0" w:space="0" w:color="auto"/>
                        <w:bottom w:val="none" w:sz="0" w:space="0" w:color="auto"/>
                        <w:right w:val="none" w:sz="0" w:space="0" w:color="auto"/>
                      </w:divBdr>
                    </w:div>
                    <w:div w:id="404376937">
                      <w:marLeft w:val="0"/>
                      <w:marRight w:val="0"/>
                      <w:marTop w:val="0"/>
                      <w:marBottom w:val="0"/>
                      <w:divBdr>
                        <w:top w:val="none" w:sz="0" w:space="0" w:color="auto"/>
                        <w:left w:val="none" w:sz="0" w:space="0" w:color="auto"/>
                        <w:bottom w:val="none" w:sz="0" w:space="0" w:color="auto"/>
                        <w:right w:val="none" w:sz="0" w:space="0" w:color="auto"/>
                      </w:divBdr>
                    </w:div>
                    <w:div w:id="1005208956">
                      <w:marLeft w:val="0"/>
                      <w:marRight w:val="0"/>
                      <w:marTop w:val="0"/>
                      <w:marBottom w:val="0"/>
                      <w:divBdr>
                        <w:top w:val="none" w:sz="0" w:space="0" w:color="auto"/>
                        <w:left w:val="none" w:sz="0" w:space="0" w:color="auto"/>
                        <w:bottom w:val="none" w:sz="0" w:space="0" w:color="auto"/>
                        <w:right w:val="none" w:sz="0" w:space="0" w:color="auto"/>
                      </w:divBdr>
                    </w:div>
                    <w:div w:id="1844709066">
                      <w:marLeft w:val="0"/>
                      <w:marRight w:val="0"/>
                      <w:marTop w:val="0"/>
                      <w:marBottom w:val="0"/>
                      <w:divBdr>
                        <w:top w:val="none" w:sz="0" w:space="0" w:color="auto"/>
                        <w:left w:val="none" w:sz="0" w:space="0" w:color="auto"/>
                        <w:bottom w:val="none" w:sz="0" w:space="0" w:color="auto"/>
                        <w:right w:val="none" w:sz="0" w:space="0" w:color="auto"/>
                      </w:divBdr>
                    </w:div>
                    <w:div w:id="200234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370873">
          <w:marLeft w:val="0"/>
          <w:marRight w:val="0"/>
          <w:marTop w:val="0"/>
          <w:marBottom w:val="0"/>
          <w:divBdr>
            <w:top w:val="none" w:sz="0" w:space="0" w:color="auto"/>
            <w:left w:val="none" w:sz="0" w:space="0" w:color="auto"/>
            <w:bottom w:val="none" w:sz="0" w:space="0" w:color="auto"/>
            <w:right w:val="none" w:sz="0" w:space="0" w:color="auto"/>
          </w:divBdr>
        </w:div>
      </w:divsChild>
    </w:div>
    <w:div w:id="1867912922">
      <w:bodyDiv w:val="1"/>
      <w:marLeft w:val="0"/>
      <w:marRight w:val="0"/>
      <w:marTop w:val="0"/>
      <w:marBottom w:val="0"/>
      <w:divBdr>
        <w:top w:val="none" w:sz="0" w:space="0" w:color="auto"/>
        <w:left w:val="none" w:sz="0" w:space="0" w:color="auto"/>
        <w:bottom w:val="none" w:sz="0" w:space="0" w:color="auto"/>
        <w:right w:val="none" w:sz="0" w:space="0" w:color="auto"/>
      </w:divBdr>
      <w:divsChild>
        <w:div w:id="1143961837">
          <w:marLeft w:val="0"/>
          <w:marRight w:val="0"/>
          <w:marTop w:val="0"/>
          <w:marBottom w:val="0"/>
          <w:divBdr>
            <w:top w:val="none" w:sz="0" w:space="0" w:color="auto"/>
            <w:left w:val="none" w:sz="0" w:space="0" w:color="auto"/>
            <w:bottom w:val="none" w:sz="0" w:space="0" w:color="auto"/>
            <w:right w:val="none" w:sz="0" w:space="0" w:color="auto"/>
          </w:divBdr>
        </w:div>
        <w:div w:id="1470132368">
          <w:marLeft w:val="0"/>
          <w:marRight w:val="0"/>
          <w:marTop w:val="0"/>
          <w:marBottom w:val="0"/>
          <w:divBdr>
            <w:top w:val="none" w:sz="0" w:space="0" w:color="auto"/>
            <w:left w:val="none" w:sz="0" w:space="0" w:color="auto"/>
            <w:bottom w:val="none" w:sz="0" w:space="0" w:color="auto"/>
            <w:right w:val="none" w:sz="0" w:space="0" w:color="auto"/>
          </w:divBdr>
        </w:div>
      </w:divsChild>
    </w:div>
    <w:div w:id="1896503093">
      <w:bodyDiv w:val="1"/>
      <w:marLeft w:val="0"/>
      <w:marRight w:val="0"/>
      <w:marTop w:val="0"/>
      <w:marBottom w:val="0"/>
      <w:divBdr>
        <w:top w:val="none" w:sz="0" w:space="0" w:color="auto"/>
        <w:left w:val="none" w:sz="0" w:space="0" w:color="auto"/>
        <w:bottom w:val="none" w:sz="0" w:space="0" w:color="auto"/>
        <w:right w:val="none" w:sz="0" w:space="0" w:color="auto"/>
      </w:divBdr>
      <w:divsChild>
        <w:div w:id="20472288">
          <w:marLeft w:val="0"/>
          <w:marRight w:val="0"/>
          <w:marTop w:val="0"/>
          <w:marBottom w:val="0"/>
          <w:divBdr>
            <w:top w:val="none" w:sz="0" w:space="0" w:color="auto"/>
            <w:left w:val="none" w:sz="0" w:space="0" w:color="auto"/>
            <w:bottom w:val="none" w:sz="0" w:space="0" w:color="auto"/>
            <w:right w:val="none" w:sz="0" w:space="0" w:color="auto"/>
          </w:divBdr>
        </w:div>
        <w:div w:id="1166629614">
          <w:marLeft w:val="0"/>
          <w:marRight w:val="0"/>
          <w:marTop w:val="0"/>
          <w:marBottom w:val="0"/>
          <w:divBdr>
            <w:top w:val="none" w:sz="0" w:space="0" w:color="auto"/>
            <w:left w:val="none" w:sz="0" w:space="0" w:color="auto"/>
            <w:bottom w:val="none" w:sz="0" w:space="0" w:color="auto"/>
            <w:right w:val="none" w:sz="0" w:space="0" w:color="auto"/>
          </w:divBdr>
        </w:div>
        <w:div w:id="2041543647">
          <w:marLeft w:val="0"/>
          <w:marRight w:val="0"/>
          <w:marTop w:val="0"/>
          <w:marBottom w:val="0"/>
          <w:divBdr>
            <w:top w:val="none" w:sz="0" w:space="0" w:color="auto"/>
            <w:left w:val="none" w:sz="0" w:space="0" w:color="auto"/>
            <w:bottom w:val="none" w:sz="0" w:space="0" w:color="auto"/>
            <w:right w:val="none" w:sz="0" w:space="0" w:color="auto"/>
          </w:divBdr>
        </w:div>
      </w:divsChild>
    </w:div>
    <w:div w:id="1930116731">
      <w:bodyDiv w:val="1"/>
      <w:marLeft w:val="0"/>
      <w:marRight w:val="0"/>
      <w:marTop w:val="0"/>
      <w:marBottom w:val="0"/>
      <w:divBdr>
        <w:top w:val="none" w:sz="0" w:space="0" w:color="auto"/>
        <w:left w:val="none" w:sz="0" w:space="0" w:color="auto"/>
        <w:bottom w:val="none" w:sz="0" w:space="0" w:color="auto"/>
        <w:right w:val="none" w:sz="0" w:space="0" w:color="auto"/>
      </w:divBdr>
    </w:div>
    <w:div w:id="1930312545">
      <w:bodyDiv w:val="1"/>
      <w:marLeft w:val="0"/>
      <w:marRight w:val="0"/>
      <w:marTop w:val="0"/>
      <w:marBottom w:val="0"/>
      <w:divBdr>
        <w:top w:val="none" w:sz="0" w:space="0" w:color="auto"/>
        <w:left w:val="none" w:sz="0" w:space="0" w:color="auto"/>
        <w:bottom w:val="none" w:sz="0" w:space="0" w:color="auto"/>
        <w:right w:val="none" w:sz="0" w:space="0" w:color="auto"/>
      </w:divBdr>
      <w:divsChild>
        <w:div w:id="780029146">
          <w:marLeft w:val="0"/>
          <w:marRight w:val="0"/>
          <w:marTop w:val="0"/>
          <w:marBottom w:val="0"/>
          <w:divBdr>
            <w:top w:val="none" w:sz="0" w:space="0" w:color="auto"/>
            <w:left w:val="none" w:sz="0" w:space="0" w:color="auto"/>
            <w:bottom w:val="none" w:sz="0" w:space="0" w:color="auto"/>
            <w:right w:val="none" w:sz="0" w:space="0" w:color="auto"/>
          </w:divBdr>
        </w:div>
        <w:div w:id="1425878707">
          <w:marLeft w:val="0"/>
          <w:marRight w:val="0"/>
          <w:marTop w:val="0"/>
          <w:marBottom w:val="0"/>
          <w:divBdr>
            <w:top w:val="none" w:sz="0" w:space="0" w:color="auto"/>
            <w:left w:val="none" w:sz="0" w:space="0" w:color="auto"/>
            <w:bottom w:val="none" w:sz="0" w:space="0" w:color="auto"/>
            <w:right w:val="none" w:sz="0" w:space="0" w:color="auto"/>
          </w:divBdr>
        </w:div>
      </w:divsChild>
    </w:div>
    <w:div w:id="1945072848">
      <w:bodyDiv w:val="1"/>
      <w:marLeft w:val="0"/>
      <w:marRight w:val="0"/>
      <w:marTop w:val="0"/>
      <w:marBottom w:val="0"/>
      <w:divBdr>
        <w:top w:val="none" w:sz="0" w:space="0" w:color="auto"/>
        <w:left w:val="none" w:sz="0" w:space="0" w:color="auto"/>
        <w:bottom w:val="none" w:sz="0" w:space="0" w:color="auto"/>
        <w:right w:val="none" w:sz="0" w:space="0" w:color="auto"/>
      </w:divBdr>
    </w:div>
    <w:div w:id="1973824945">
      <w:bodyDiv w:val="1"/>
      <w:marLeft w:val="0"/>
      <w:marRight w:val="0"/>
      <w:marTop w:val="0"/>
      <w:marBottom w:val="0"/>
      <w:divBdr>
        <w:top w:val="none" w:sz="0" w:space="0" w:color="auto"/>
        <w:left w:val="none" w:sz="0" w:space="0" w:color="auto"/>
        <w:bottom w:val="none" w:sz="0" w:space="0" w:color="auto"/>
        <w:right w:val="none" w:sz="0" w:space="0" w:color="auto"/>
      </w:divBdr>
      <w:divsChild>
        <w:div w:id="387462347">
          <w:marLeft w:val="0"/>
          <w:marRight w:val="0"/>
          <w:marTop w:val="0"/>
          <w:marBottom w:val="0"/>
          <w:divBdr>
            <w:top w:val="none" w:sz="0" w:space="0" w:color="auto"/>
            <w:left w:val="none" w:sz="0" w:space="0" w:color="auto"/>
            <w:bottom w:val="none" w:sz="0" w:space="0" w:color="auto"/>
            <w:right w:val="none" w:sz="0" w:space="0" w:color="auto"/>
          </w:divBdr>
        </w:div>
        <w:div w:id="744183736">
          <w:marLeft w:val="0"/>
          <w:marRight w:val="0"/>
          <w:marTop w:val="0"/>
          <w:marBottom w:val="0"/>
          <w:divBdr>
            <w:top w:val="none" w:sz="0" w:space="0" w:color="auto"/>
            <w:left w:val="none" w:sz="0" w:space="0" w:color="auto"/>
            <w:bottom w:val="none" w:sz="0" w:space="0" w:color="auto"/>
            <w:right w:val="none" w:sz="0" w:space="0" w:color="auto"/>
          </w:divBdr>
        </w:div>
        <w:div w:id="1066152454">
          <w:marLeft w:val="0"/>
          <w:marRight w:val="0"/>
          <w:marTop w:val="0"/>
          <w:marBottom w:val="0"/>
          <w:divBdr>
            <w:top w:val="none" w:sz="0" w:space="0" w:color="auto"/>
            <w:left w:val="none" w:sz="0" w:space="0" w:color="auto"/>
            <w:bottom w:val="none" w:sz="0" w:space="0" w:color="auto"/>
            <w:right w:val="none" w:sz="0" w:space="0" w:color="auto"/>
          </w:divBdr>
        </w:div>
      </w:divsChild>
    </w:div>
    <w:div w:id="2006735512">
      <w:bodyDiv w:val="1"/>
      <w:marLeft w:val="0"/>
      <w:marRight w:val="0"/>
      <w:marTop w:val="0"/>
      <w:marBottom w:val="0"/>
      <w:divBdr>
        <w:top w:val="none" w:sz="0" w:space="0" w:color="auto"/>
        <w:left w:val="none" w:sz="0" w:space="0" w:color="auto"/>
        <w:bottom w:val="none" w:sz="0" w:space="0" w:color="auto"/>
        <w:right w:val="none" w:sz="0" w:space="0" w:color="auto"/>
      </w:divBdr>
      <w:divsChild>
        <w:div w:id="130755531">
          <w:marLeft w:val="0"/>
          <w:marRight w:val="0"/>
          <w:marTop w:val="0"/>
          <w:marBottom w:val="0"/>
          <w:divBdr>
            <w:top w:val="none" w:sz="0" w:space="0" w:color="auto"/>
            <w:left w:val="none" w:sz="0" w:space="0" w:color="auto"/>
            <w:bottom w:val="none" w:sz="0" w:space="0" w:color="auto"/>
            <w:right w:val="none" w:sz="0" w:space="0" w:color="auto"/>
          </w:divBdr>
        </w:div>
        <w:div w:id="271477994">
          <w:marLeft w:val="0"/>
          <w:marRight w:val="0"/>
          <w:marTop w:val="0"/>
          <w:marBottom w:val="0"/>
          <w:divBdr>
            <w:top w:val="none" w:sz="0" w:space="0" w:color="auto"/>
            <w:left w:val="none" w:sz="0" w:space="0" w:color="auto"/>
            <w:bottom w:val="none" w:sz="0" w:space="0" w:color="auto"/>
            <w:right w:val="none" w:sz="0" w:space="0" w:color="auto"/>
          </w:divBdr>
        </w:div>
        <w:div w:id="337777195">
          <w:marLeft w:val="0"/>
          <w:marRight w:val="0"/>
          <w:marTop w:val="0"/>
          <w:marBottom w:val="0"/>
          <w:divBdr>
            <w:top w:val="none" w:sz="0" w:space="0" w:color="auto"/>
            <w:left w:val="none" w:sz="0" w:space="0" w:color="auto"/>
            <w:bottom w:val="none" w:sz="0" w:space="0" w:color="auto"/>
            <w:right w:val="none" w:sz="0" w:space="0" w:color="auto"/>
          </w:divBdr>
        </w:div>
        <w:div w:id="554246010">
          <w:marLeft w:val="0"/>
          <w:marRight w:val="0"/>
          <w:marTop w:val="0"/>
          <w:marBottom w:val="0"/>
          <w:divBdr>
            <w:top w:val="none" w:sz="0" w:space="0" w:color="auto"/>
            <w:left w:val="none" w:sz="0" w:space="0" w:color="auto"/>
            <w:bottom w:val="none" w:sz="0" w:space="0" w:color="auto"/>
            <w:right w:val="none" w:sz="0" w:space="0" w:color="auto"/>
          </w:divBdr>
        </w:div>
      </w:divsChild>
    </w:div>
    <w:div w:id="2115662712">
      <w:bodyDiv w:val="1"/>
      <w:marLeft w:val="0"/>
      <w:marRight w:val="0"/>
      <w:marTop w:val="0"/>
      <w:marBottom w:val="0"/>
      <w:divBdr>
        <w:top w:val="none" w:sz="0" w:space="0" w:color="auto"/>
        <w:left w:val="none" w:sz="0" w:space="0" w:color="auto"/>
        <w:bottom w:val="none" w:sz="0" w:space="0" w:color="auto"/>
        <w:right w:val="none" w:sz="0" w:space="0" w:color="auto"/>
      </w:divBdr>
      <w:divsChild>
        <w:div w:id="1152797614">
          <w:marLeft w:val="0"/>
          <w:marRight w:val="0"/>
          <w:marTop w:val="0"/>
          <w:marBottom w:val="0"/>
          <w:divBdr>
            <w:top w:val="none" w:sz="0" w:space="0" w:color="auto"/>
            <w:left w:val="none" w:sz="0" w:space="0" w:color="auto"/>
            <w:bottom w:val="none" w:sz="0" w:space="0" w:color="auto"/>
            <w:right w:val="none" w:sz="0" w:space="0" w:color="auto"/>
          </w:divBdr>
        </w:div>
        <w:div w:id="1242835150">
          <w:marLeft w:val="0"/>
          <w:marRight w:val="0"/>
          <w:marTop w:val="0"/>
          <w:marBottom w:val="0"/>
          <w:divBdr>
            <w:top w:val="none" w:sz="0" w:space="0" w:color="auto"/>
            <w:left w:val="none" w:sz="0" w:space="0" w:color="auto"/>
            <w:bottom w:val="none" w:sz="0" w:space="0" w:color="auto"/>
            <w:right w:val="none" w:sz="0" w:space="0" w:color="auto"/>
          </w:divBdr>
        </w:div>
        <w:div w:id="1309818049">
          <w:marLeft w:val="0"/>
          <w:marRight w:val="0"/>
          <w:marTop w:val="0"/>
          <w:marBottom w:val="0"/>
          <w:divBdr>
            <w:top w:val="none" w:sz="0" w:space="0" w:color="auto"/>
            <w:left w:val="none" w:sz="0" w:space="0" w:color="auto"/>
            <w:bottom w:val="none" w:sz="0" w:space="0" w:color="auto"/>
            <w:right w:val="none" w:sz="0" w:space="0" w:color="auto"/>
          </w:divBdr>
        </w:div>
        <w:div w:id="1719206727">
          <w:marLeft w:val="0"/>
          <w:marRight w:val="0"/>
          <w:marTop w:val="0"/>
          <w:marBottom w:val="0"/>
          <w:divBdr>
            <w:top w:val="none" w:sz="0" w:space="0" w:color="auto"/>
            <w:left w:val="none" w:sz="0" w:space="0" w:color="auto"/>
            <w:bottom w:val="none" w:sz="0" w:space="0" w:color="auto"/>
            <w:right w:val="none" w:sz="0" w:space="0" w:color="auto"/>
          </w:divBdr>
        </w:div>
        <w:div w:id="1833597045">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llright.org.nz/tools/hikitia-te-ha" TargetMode="External"/><Relationship Id="rId117" Type="http://schemas.openxmlformats.org/officeDocument/2006/relationships/theme" Target="theme/theme1.xml"/><Relationship Id="rId21" Type="http://schemas.openxmlformats.org/officeDocument/2006/relationships/hyperlink" Target="https://instructionalseries.tki.org.nz/Instructional-Series/School-Journal-Story-Library/Te-Tiriti-o-Waitangi" TargetMode="External"/><Relationship Id="rId42" Type="http://schemas.openxmlformats.org/officeDocument/2006/relationships/hyperlink" Target="https://ssol.tki.org.nz/Social-studies-1-10/Tuia-Matauranga/New-Zealand-History" TargetMode="External"/><Relationship Id="rId47" Type="http://schemas.openxmlformats.org/officeDocument/2006/relationships/image" Target="media/image15.jpeg"/><Relationship Id="rId63" Type="http://schemas.openxmlformats.org/officeDocument/2006/relationships/image" Target="media/image23.png"/><Relationship Id="rId68" Type="http://schemas.openxmlformats.org/officeDocument/2006/relationships/image" Target="media/image25.png"/><Relationship Id="rId84" Type="http://schemas.openxmlformats.org/officeDocument/2006/relationships/image" Target="media/image32.png"/><Relationship Id="rId89" Type="http://schemas.openxmlformats.org/officeDocument/2006/relationships/hyperlink" Target="https://www.parliament.nz/en/visit-and-learn/how-parliament-works/our-system-of-government/" TargetMode="External"/><Relationship Id="rId112" Type="http://schemas.openxmlformats.org/officeDocument/2006/relationships/hyperlink" Target="https://vimeo.com/355483780" TargetMode="External"/><Relationship Id="rId16" Type="http://schemas.openxmlformats.org/officeDocument/2006/relationships/hyperlink" Target="https://www.careers.govt.nz/assets/pages/rona-and-the-moonko-rona-me-te-marama/Rona-and-the-moon-booklet.pdf." TargetMode="External"/><Relationship Id="rId107" Type="http://schemas.openxmlformats.org/officeDocument/2006/relationships/hyperlink" Target="https://www.youtube.com/watch?v=1jmbM5krIMg" TargetMode="External"/><Relationship Id="rId11" Type="http://schemas.openxmlformats.org/officeDocument/2006/relationships/image" Target="media/image1.png"/><Relationship Id="rId32" Type="http://schemas.openxmlformats.org/officeDocument/2006/relationships/image" Target="media/image4.png"/><Relationship Id="rId37" Type="http://schemas.openxmlformats.org/officeDocument/2006/relationships/hyperlink" Target="https://instructionalseries.tki.org.nz/Instructional-Series/%20School-Journal/School-Journal-Level-3-November-2017/New-New-Zealanders" TargetMode="External"/><Relationship Id="rId53" Type="http://schemas.openxmlformats.org/officeDocument/2006/relationships/hyperlink" Target="http://www.mariuszkubik.pl/https://creativecommons.org/licenses/by/2.5" TargetMode="External"/><Relationship Id="rId58" Type="http://schemas.openxmlformats.org/officeDocument/2006/relationships/hyperlink" Target="https://www.sciencelearn.org.nz/resources/2618-ahi-pepe-mothnet-an-introduction" TargetMode="External"/><Relationship Id="rId74" Type="http://schemas.openxmlformats.org/officeDocument/2006/relationships/image" Target="media/image27.png"/><Relationship Id="rId79" Type="http://schemas.openxmlformats.org/officeDocument/2006/relationships/image" Target="media/image29.png"/><Relationship Id="rId102" Type="http://schemas.openxmlformats.org/officeDocument/2006/relationships/hyperlink" Target="https://www.youtube.com/watch?v=fVALeerZpd4" TargetMode="External"/><Relationship Id="rId5" Type="http://schemas.openxmlformats.org/officeDocument/2006/relationships/numbering" Target="numbering.xml"/><Relationship Id="rId90" Type="http://schemas.openxmlformats.org/officeDocument/2006/relationships/hyperlink" Target="https://instructionalseries.tki.org.nz/Instructional-Series/School-Journal/School-Journal-Level-4-May-2017/The-Fight-to-Vote" TargetMode="External"/><Relationship Id="rId95" Type="http://schemas.openxmlformats.org/officeDocument/2006/relationships/image" Target="media/image35.png"/><Relationship Id="rId22" Type="http://schemas.openxmlformats.org/officeDocument/2006/relationships/hyperlink" Target="https://instructionalseries.tki.org.nz/content/download/37382/417444/file/SJSL-L4-Diary-of-a-Wild-Boy.pdf" TargetMode="External"/><Relationship Id="rId27" Type="http://schemas.openxmlformats.org/officeDocument/2006/relationships/hyperlink" Target="https://www.youtube.com/watch?v=3em_pulEjT0" TargetMode="External"/><Relationship Id="rId43" Type="http://schemas.openxmlformats.org/officeDocument/2006/relationships/image" Target="media/image12.png"/><Relationship Id="rId48" Type="http://schemas.openxmlformats.org/officeDocument/2006/relationships/image" Target="media/image16.jpeg"/><Relationship Id="rId64" Type="http://schemas.openxmlformats.org/officeDocument/2006/relationships/hyperlink" Target="https://www.youtube.com/watch?v=ODLg_00f9BE" TargetMode="External"/><Relationship Id="rId69" Type="http://schemas.openxmlformats.org/officeDocument/2006/relationships/hyperlink" Target="https://www.youtube.com/watch?v=n8b2A7ThU4Y" TargetMode="External"/><Relationship Id="rId113" Type="http://schemas.openxmlformats.org/officeDocument/2006/relationships/hyperlink" Target="https://instructionalseries.tki.org.nz/Instructional-Series/Junior-Journal/Junior-Journal-58-Level-2-2019/Space-Rubbish" TargetMode="External"/><Relationship Id="rId118" Type="http://schemas.microsoft.com/office/2019/05/relationships/documenttasks" Target="documenttasks/documenttasks1.xml"/><Relationship Id="rId80" Type="http://schemas.openxmlformats.org/officeDocument/2006/relationships/image" Target="media/image30.png"/><Relationship Id="rId85" Type="http://schemas.openxmlformats.org/officeDocument/2006/relationships/hyperlink" Target="https://ourworldindata.org/human-rights" TargetMode="External"/><Relationship Id="rId12" Type="http://schemas.openxmlformats.org/officeDocument/2006/relationships/hyperlink" Target="https://instructionalseries.tki.org.nz/Instructional-Series/School-Journal/School-Journal-Level-3-November-2017/New-New-Zealanders" TargetMode="External"/><Relationship Id="rId17" Type="http://schemas.openxmlformats.org/officeDocument/2006/relationships/hyperlink" Target="https://nzmaths.co.nz/sites/default/files/TheAirWeBreathe.pdf" TargetMode="External"/><Relationship Id="rId33" Type="http://schemas.openxmlformats.org/officeDocument/2006/relationships/image" Target="media/image5.png"/><Relationship Id="rId38" Type="http://schemas.openxmlformats.org/officeDocument/2006/relationships/hyperlink" Target="https://nzmaths.co.nz/resource/population-pyramids" TargetMode="External"/><Relationship Id="rId59" Type="http://schemas.openxmlformats.org/officeDocument/2006/relationships/image" Target="media/image21.png"/><Relationship Id="rId103" Type="http://schemas.openxmlformats.org/officeDocument/2006/relationships/hyperlink" Target="https://instructionalseries.tki.org.nz/Instructional-Series/School-Journal-Story-Library/Te-Tiriti-o-Waitangi" TargetMode="External"/><Relationship Id="rId108" Type="http://schemas.openxmlformats.org/officeDocument/2006/relationships/hyperlink" Target="https://instructionalseries.tki.org.nz/content/download/37382/417444/file/SJSL-L4-Diary-of-a-Wild-Boy.pdf" TargetMode="External"/><Relationship Id="rId54" Type="http://schemas.openxmlformats.org/officeDocument/2006/relationships/hyperlink" Target="https://commons.wikimedia.org/wiki/" TargetMode="External"/><Relationship Id="rId70" Type="http://schemas.openxmlformats.org/officeDocument/2006/relationships/image" Target="media/image26.png"/><Relationship Id="rId75" Type="http://schemas.openxmlformats.org/officeDocument/2006/relationships/hyperlink" Target="https://commons.wikimedia.org/w/index.php?search=tapa+cloth&amp;title=Special:MediaSearch&amp;go=Go&amp;type=image" TargetMode="External"/><Relationship Id="rId91" Type="http://schemas.openxmlformats.org/officeDocument/2006/relationships/image" Target="media/image33.emf"/><Relationship Id="rId96"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instructionalseries.tki.org.nz/Instructional-Series/Junior-Journal/Junior-Journal-58-Level-2-2019/Space-Rubbish" TargetMode="External"/><Relationship Id="rId28" Type="http://schemas.openxmlformats.org/officeDocument/2006/relationships/footer" Target="footer1.xml"/><Relationship Id="rId49" Type="http://schemas.openxmlformats.org/officeDocument/2006/relationships/image" Target="media/image17.jpeg"/><Relationship Id="rId114"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3.png"/><Relationship Id="rId44" Type="http://schemas.openxmlformats.org/officeDocument/2006/relationships/hyperlink" Target="https://nzmaths.co.nz/resource/ona-i" TargetMode="External"/><Relationship Id="rId52" Type="http://schemas.openxmlformats.org/officeDocument/2006/relationships/image" Target="media/image20.jpeg"/><Relationship Id="rId60" Type="http://schemas.openxmlformats.org/officeDocument/2006/relationships/hyperlink" Target="https://commons.wikimedia.org/wiki/File:Moth_-_New_Zealand_-_Flickr_-_GregTheBusker.jpg" TargetMode="External"/><Relationship Id="rId65" Type="http://schemas.openxmlformats.org/officeDocument/2006/relationships/hyperlink" Target="https://www.youtube.com/watch?v=oL8_1isEWIw" TargetMode="External"/><Relationship Id="rId73" Type="http://schemas.openxmlformats.org/officeDocument/2006/relationships/hyperlink" Target="https://www.youtube.com/watch?v=VvBqWeDVqbs" TargetMode="External"/><Relationship Id="rId78" Type="http://schemas.openxmlformats.org/officeDocument/2006/relationships/hyperlink" Target="https://www.officemax.co.nz/education/artspace/tapa" TargetMode="External"/><Relationship Id="rId81" Type="http://schemas.openxmlformats.org/officeDocument/2006/relationships/hyperlink" Target="https://www.youtube.com/watch?v=nDgIVseTkuE" TargetMode="External"/><Relationship Id="rId86" Type="http://schemas.openxmlformats.org/officeDocument/2006/relationships/hyperlink" Target="https://olympics.com/ioc/news/all-for-one-one-for-all-the-athletes-declaration" TargetMode="External"/><Relationship Id="rId94" Type="http://schemas.openxmlformats.org/officeDocument/2006/relationships/hyperlink" Target="https://www.youtube.com/watch?v=Ke9prinHdhk" TargetMode="External"/><Relationship Id="rId99" Type="http://schemas.openxmlformats.org/officeDocument/2006/relationships/hyperlink" Target="https://www.heroized.com" TargetMode="External"/><Relationship Id="rId101" Type="http://schemas.openxmlformats.org/officeDocument/2006/relationships/hyperlink" Target="https://mangatar.framiq.com" TargetMode="External"/><Relationship Id="rId4" Type="http://schemas.openxmlformats.org/officeDocument/2006/relationships/customXml" Target="../customXml/item4.xml"/><Relationship Id="rId9" Type="http://schemas.openxmlformats.org/officeDocument/2006/relationships/footnotes" Target="footnotes.xml"/><Relationship Id="Rd8f8ae9242204b18" Type="http://schemas.microsoft.com/office/2019/09/relationships/intelligence" Target="intelligence.xml"/><Relationship Id="rId13" Type="http://schemas.openxmlformats.org/officeDocument/2006/relationships/hyperlink" Target="https://nzmaths.co.nz/resource/population-pyramids" TargetMode="External"/><Relationship Id="rId18" Type="http://schemas.openxmlformats.org/officeDocument/2006/relationships/hyperlink" Target="https://olympics.com/ioc/news/all-for-one-one-for-all-the-athletes-declaration" TargetMode="External"/><Relationship Id="rId39" Type="http://schemas.openxmlformats.org/officeDocument/2006/relationships/image" Target="media/image9.png"/><Relationship Id="rId109" Type="http://schemas.openxmlformats.org/officeDocument/2006/relationships/hyperlink" Target="https://www.nzcer.org.nz/system/files/NZC_Schools%20Carbon%20Footprint%20Rpt%20January%202022.pdf" TargetMode="External"/><Relationship Id="rId34" Type="http://schemas.openxmlformats.org/officeDocument/2006/relationships/image" Target="media/image6.png"/><Relationship Id="rId50" Type="http://schemas.openxmlformats.org/officeDocument/2006/relationships/image" Target="media/image18.jpeg"/><Relationship Id="rId55" Type="http://schemas.openxmlformats.org/officeDocument/2006/relationships/hyperlink" Target="https://youtu.be/gd7Mq2MjNwY%20watch%20you%20tube%20clip" TargetMode="External"/><Relationship Id="rId76" Type="http://schemas.openxmlformats.org/officeDocument/2006/relationships/image" Target="media/image28.jpeg"/><Relationship Id="rId97" Type="http://schemas.openxmlformats.org/officeDocument/2006/relationships/hyperlink" Target="https://rinmarugames.org/" TargetMode="External"/><Relationship Id="rId104" Type="http://schemas.openxmlformats.org/officeDocument/2006/relationships/hyperlink" Target="https://teara.govt.nz/en/nga-ropu-tautohetohe-maori-protest-movements/page-5" TargetMode="External"/><Relationship Id="rId7" Type="http://schemas.openxmlformats.org/officeDocument/2006/relationships/settings" Target="settings.xml"/><Relationship Id="rId71" Type="http://schemas.openxmlformats.org/officeDocument/2006/relationships/hyperlink" Target="https://commons.wikimedia.org/wiki/File:Community_Garden_(6396)_-_The_Noun_Project.svg" TargetMode="External"/><Relationship Id="rId92" Type="http://schemas.openxmlformats.org/officeDocument/2006/relationships/image" Target="media/image34.png"/><Relationship Id="rId2" Type="http://schemas.openxmlformats.org/officeDocument/2006/relationships/customXml" Target="../customXml/item2.xml"/><Relationship Id="rId29" Type="http://schemas.openxmlformats.org/officeDocument/2006/relationships/header" Target="header1.xml"/><Relationship Id="rId24" Type="http://schemas.openxmlformats.org/officeDocument/2006/relationships/hyperlink" Target="http://www.maorimovement.co.nz/warm-up" TargetMode="External"/><Relationship Id="rId40" Type="http://schemas.openxmlformats.org/officeDocument/2006/relationships/image" Target="media/image10.png"/><Relationship Id="rId45" Type="http://schemas.openxmlformats.org/officeDocument/2006/relationships/image" Target="media/image13.jpeg"/><Relationship Id="rId66" Type="http://schemas.openxmlformats.org/officeDocument/2006/relationships/hyperlink" Target="https://nzmaths.co.nz/sites/default/files/TheAirWeBreathe.pdf" TargetMode="External"/><Relationship Id="rId87" Type="http://schemas.openxmlformats.org/officeDocument/2006/relationships/hyperlink" Target="https://www.youtube.com/watch?v=RhvpQNvKlPM" TargetMode="External"/><Relationship Id="rId110" Type="http://schemas.openxmlformats.org/officeDocument/2006/relationships/image" Target="media/image37.png"/><Relationship Id="rId115" Type="http://schemas.openxmlformats.org/officeDocument/2006/relationships/hyperlink" Target="https://commons.wikimedia.org/wiki/File:Rocks_boulders.jpg" TargetMode="External"/><Relationship Id="rId61" Type="http://schemas.openxmlformats.org/officeDocument/2006/relationships/hyperlink" Target="https://www.careers.govt.nz/assets/pages/rona-and-the-moonko-rona-me-te-marama/Rona-and-the-moon-booklet.pdf" TargetMode="External"/><Relationship Id="rId82" Type="http://schemas.openxmlformats.org/officeDocument/2006/relationships/hyperlink" Target="https://www.un.org/en/about-us/universal-declaration-of-human-rights" TargetMode="External"/><Relationship Id="rId19" Type="http://schemas.openxmlformats.org/officeDocument/2006/relationships/hyperlink" Target="https://www.parliament.nz/en/visit-and-learn/how-parliament-works/our-system-of-government/" TargetMode="External"/><Relationship Id="rId14" Type="http://schemas.openxmlformats.org/officeDocument/2006/relationships/hyperlink" Target="https://nzmaths.co.nz/resource/ona-i" TargetMode="External"/><Relationship Id="rId30" Type="http://schemas.openxmlformats.org/officeDocument/2006/relationships/footer" Target="footer2.xml"/><Relationship Id="rId35" Type="http://schemas.openxmlformats.org/officeDocument/2006/relationships/image" Target="media/image7.png"/><Relationship Id="rId56" Type="http://schemas.openxmlformats.org/officeDocument/2006/relationships/hyperlink" Target="https://mothnet.org/home/identification-guides/" TargetMode="External"/><Relationship Id="rId77" Type="http://schemas.openxmlformats.org/officeDocument/2006/relationships/hyperlink" Target="https://commons.wikimedia.org/wiki/File:Bark_Cloth,_Large_panel_of_tapa_cloth,_19th_or_early_20th_century_(CH_18421361).jpg" TargetMode="External"/><Relationship Id="rId100" Type="http://schemas.openxmlformats.org/officeDocument/2006/relationships/hyperlink" Target="https://superherotar.framiq.com" TargetMode="External"/><Relationship Id="rId105" Type="http://schemas.openxmlformats.org/officeDocument/2006/relationships/hyperlink" Target="https://teara.govt.nz/en/nga-ropu-tautohetohe-maori-protest-movements/page-4" TargetMode="External"/><Relationship Id="rId8" Type="http://schemas.openxmlformats.org/officeDocument/2006/relationships/webSettings" Target="webSettings.xml"/><Relationship Id="rId51" Type="http://schemas.openxmlformats.org/officeDocument/2006/relationships/image" Target="media/image19.jpeg"/><Relationship Id="rId72" Type="http://schemas.openxmlformats.org/officeDocument/2006/relationships/hyperlink" Target="https://www.youtube.com/watch?v=A58rbcHTQJc" TargetMode="External"/><Relationship Id="rId93" Type="http://schemas.microsoft.com/office/2007/relationships/hdphoto" Target="media/hdphoto1.wdp"/><Relationship Id="rId98" Type="http://schemas.openxmlformats.org/officeDocument/2006/relationships/hyperlink" Target="https://na.leagueoflegends.com/en/featured/events/avatar-creator" TargetMode="External"/><Relationship Id="rId3" Type="http://schemas.openxmlformats.org/officeDocument/2006/relationships/customXml" Target="../customXml/item3.xml"/><Relationship Id="rId25" Type="http://schemas.openxmlformats.org/officeDocument/2006/relationships/hyperlink" Target="http://www.maorimovement.co.nz/courses/ruaumoko/level-1-ruaumoko" TargetMode="External"/><Relationship Id="rId46" Type="http://schemas.openxmlformats.org/officeDocument/2006/relationships/image" Target="media/image14.png"/><Relationship Id="rId67" Type="http://schemas.openxmlformats.org/officeDocument/2006/relationships/image" Target="media/image24.png"/><Relationship Id="rId116" Type="http://schemas.openxmlformats.org/officeDocument/2006/relationships/fontTable" Target="fontTable.xml"/><Relationship Id="rId20" Type="http://schemas.openxmlformats.org/officeDocument/2006/relationships/hyperlink" Target="https://instructionalseries.tki.org.nz/Instructional-Series/School-Journal/School-Journal-Level-4-May-2017/The-Fight-to-Vote" TargetMode="External"/><Relationship Id="rId41" Type="http://schemas.openxmlformats.org/officeDocument/2006/relationships/image" Target="media/image11.png"/><Relationship Id="rId62" Type="http://schemas.openxmlformats.org/officeDocument/2006/relationships/image" Target="media/image22.png"/><Relationship Id="rId83" Type="http://schemas.openxmlformats.org/officeDocument/2006/relationships/image" Target="media/image31.png"/><Relationship Id="rId88" Type="http://schemas.openxmlformats.org/officeDocument/2006/relationships/hyperlink" Target="https://www.youtube.com/watch?v=u6jgWxkbR7A" TargetMode="External"/><Relationship Id="rId111" Type="http://schemas.openxmlformats.org/officeDocument/2006/relationships/image" Target="media/image38.png"/><Relationship Id="rId15" Type="http://schemas.openxmlformats.org/officeDocument/2006/relationships/hyperlink" Target="https://mothnet.org/home/identification-guides/" TargetMode="External"/><Relationship Id="rId36" Type="http://schemas.openxmlformats.org/officeDocument/2006/relationships/image" Target="media/image8.png"/><Relationship Id="rId57" Type="http://schemas.openxmlformats.org/officeDocument/2006/relationships/hyperlink" Target="https://mothnet.org/home/identification-guides/" TargetMode="External"/><Relationship Id="rId106" Type="http://schemas.openxmlformats.org/officeDocument/2006/relationships/hyperlink" Target="https://teara.govt.nz/en/nga-ropu-tautohetohe-maori-protest-movements/page-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0D3A41E0-BF25-4C76-BA12-54B2C1DE076B}">
    <t:Anchor>
      <t:Comment id="1563551689"/>
    </t:Anchor>
    <t:History>
      <t:Event id="{8B92AEBD-6A5C-4293-8A1B-FAFB3C629291}" time="2022-05-10T02:25:16.73Z">
        <t:Attribution userId="S::d.wilkes@evaluate.co.nz::c5d25b45-bde8-498a-a49f-86b6dae720fb" userProvider="AD" userName="Diana Wilkes"/>
        <t:Anchor>
          <t:Comment id="1563551689"/>
        </t:Anchor>
        <t:Create/>
      </t:Event>
      <t:Event id="{6A443278-010B-495F-B483-2A7033C38CBE}" time="2022-05-10T02:25:16.73Z">
        <t:Attribution userId="S::d.wilkes@evaluate.co.nz::c5d25b45-bde8-498a-a49f-86b6dae720fb" userProvider="AD" userName="Diana Wilkes"/>
        <t:Anchor>
          <t:Comment id="1563551689"/>
        </t:Anchor>
        <t:Assign userId="S::c.fyfe@evaluate.co.nz::c911bef7-8096-4d26-a793-3ab1880defbb" userProvider="AD" userName="Claire Fyfe"/>
      </t:Event>
      <t:Event id="{E31D4D37-8F85-47F9-B682-3A9FA9E04316}" time="2022-05-10T02:25:16.73Z">
        <t:Attribution userId="S::d.wilkes@evaluate.co.nz::c5d25b45-bde8-498a-a49f-86b6dae720fb" userProvider="AD" userName="Diana Wilkes"/>
        <t:Anchor>
          <t:Comment id="1563551689"/>
        </t:Anchor>
        <t:SetTitle title="@Claire Fyfe where should this go?"/>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9b9c9818-e8fb-4110-ad3d-2223e6834773">
      <UserInfo>
        <DisplayName>Diana Wilkes</DisplayName>
        <AccountId>64</AccountId>
        <AccountType/>
      </UserInfo>
      <UserInfo>
        <DisplayName>Jane Nicholls</DisplayName>
        <AccountId>1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A54FF721238444AA41D063F44918605" ma:contentTypeVersion="12" ma:contentTypeDescription="Create a new document." ma:contentTypeScope="" ma:versionID="d0d2426be8ed6178e786a72bea302221">
  <xsd:schema xmlns:xsd="http://www.w3.org/2001/XMLSchema" xmlns:xs="http://www.w3.org/2001/XMLSchema" xmlns:p="http://schemas.microsoft.com/office/2006/metadata/properties" xmlns:ns2="4ad0bd6c-3a35-483c-8523-a8304240c91e" xmlns:ns3="9b9c9818-e8fb-4110-ad3d-2223e6834773" targetNamespace="http://schemas.microsoft.com/office/2006/metadata/properties" ma:root="true" ma:fieldsID="a771cafd755c1e1e139f8358c10256da" ns2:_="" ns3:_="">
    <xsd:import namespace="4ad0bd6c-3a35-483c-8523-a8304240c91e"/>
    <xsd:import namespace="9b9c9818-e8fb-4110-ad3d-2223e68347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d0bd6c-3a35-483c-8523-a8304240c9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9c9818-e8fb-4110-ad3d-2223e68347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162F09-1928-44B9-A82B-29C3383F1956}">
  <ds:schemaRefs>
    <ds:schemaRef ds:uri="http://schemas.microsoft.com/sharepoint/v3/contenttype/forms"/>
  </ds:schemaRefs>
</ds:datastoreItem>
</file>

<file path=customXml/itemProps2.xml><?xml version="1.0" encoding="utf-8"?>
<ds:datastoreItem xmlns:ds="http://schemas.openxmlformats.org/officeDocument/2006/customXml" ds:itemID="{8B4BF8FD-BC32-43F4-B4EE-915F0129B514}">
  <ds:schemaRefs>
    <ds:schemaRef ds:uri="http://schemas.openxmlformats.org/officeDocument/2006/bibliography"/>
  </ds:schemaRefs>
</ds:datastoreItem>
</file>

<file path=customXml/itemProps3.xml><?xml version="1.0" encoding="utf-8"?>
<ds:datastoreItem xmlns:ds="http://schemas.openxmlformats.org/officeDocument/2006/customXml" ds:itemID="{263BE2A3-DD99-494E-B35E-814F49CCA391}">
  <ds:schemaRefs>
    <ds:schemaRef ds:uri="http://schemas.microsoft.com/office/2006/metadata/properties"/>
    <ds:schemaRef ds:uri="http://schemas.microsoft.com/office/infopath/2007/PartnerControls"/>
    <ds:schemaRef ds:uri="9b9c9818-e8fb-4110-ad3d-2223e6834773"/>
  </ds:schemaRefs>
</ds:datastoreItem>
</file>

<file path=customXml/itemProps4.xml><?xml version="1.0" encoding="utf-8"?>
<ds:datastoreItem xmlns:ds="http://schemas.openxmlformats.org/officeDocument/2006/customXml" ds:itemID="{5C76B8EC-40DB-4840-8BC6-018D9D3BA5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d0bd6c-3a35-483c-8523-a8304240c91e"/>
    <ds:schemaRef ds:uri="9b9c9818-e8fb-4110-ad3d-2223e68347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67</Pages>
  <Words>19283</Words>
  <Characters>109917</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43</CharactersWithSpaces>
  <SharedDoc>false</SharedDoc>
  <HLinks>
    <vt:vector size="378" baseType="variant">
      <vt:variant>
        <vt:i4>6225964</vt:i4>
      </vt:variant>
      <vt:variant>
        <vt:i4>195</vt:i4>
      </vt:variant>
      <vt:variant>
        <vt:i4>0</vt:i4>
      </vt:variant>
      <vt:variant>
        <vt:i4>5</vt:i4>
      </vt:variant>
      <vt:variant>
        <vt:lpwstr>https://commons.wikimedia.org/wiki/File:Rocks_boulders.jpg</vt:lpwstr>
      </vt:variant>
      <vt:variant>
        <vt:lpwstr/>
      </vt:variant>
      <vt:variant>
        <vt:i4>6815797</vt:i4>
      </vt:variant>
      <vt:variant>
        <vt:i4>192</vt:i4>
      </vt:variant>
      <vt:variant>
        <vt:i4>0</vt:i4>
      </vt:variant>
      <vt:variant>
        <vt:i4>5</vt:i4>
      </vt:variant>
      <vt:variant>
        <vt:lpwstr>https://instructionalseries.tki.org.nz/Instructional-Series/Junior-Journal/Junior-Journal-58-Level-2-2019/Space-Rubbish</vt:lpwstr>
      </vt:variant>
      <vt:variant>
        <vt:lpwstr/>
      </vt:variant>
      <vt:variant>
        <vt:i4>7929907</vt:i4>
      </vt:variant>
      <vt:variant>
        <vt:i4>189</vt:i4>
      </vt:variant>
      <vt:variant>
        <vt:i4>0</vt:i4>
      </vt:variant>
      <vt:variant>
        <vt:i4>5</vt:i4>
      </vt:variant>
      <vt:variant>
        <vt:lpwstr>https://vimeo.com/355483780</vt:lpwstr>
      </vt:variant>
      <vt:variant>
        <vt:lpwstr/>
      </vt:variant>
      <vt:variant>
        <vt:i4>655480</vt:i4>
      </vt:variant>
      <vt:variant>
        <vt:i4>186</vt:i4>
      </vt:variant>
      <vt:variant>
        <vt:i4>0</vt:i4>
      </vt:variant>
      <vt:variant>
        <vt:i4>5</vt:i4>
      </vt:variant>
      <vt:variant>
        <vt:lpwstr>https://www.nzcer.org.nz/system/files/NZC_Schools Carbon Footprint Rpt January 2022.pdf</vt:lpwstr>
      </vt:variant>
      <vt:variant>
        <vt:lpwstr/>
      </vt:variant>
      <vt:variant>
        <vt:i4>5308433</vt:i4>
      </vt:variant>
      <vt:variant>
        <vt:i4>183</vt:i4>
      </vt:variant>
      <vt:variant>
        <vt:i4>0</vt:i4>
      </vt:variant>
      <vt:variant>
        <vt:i4>5</vt:i4>
      </vt:variant>
      <vt:variant>
        <vt:lpwstr>https://instructionalseries.tki.org.nz/content/download/37382/417444/file/SJSL-L4-Diary-of-a-Wild-Boy.pdf</vt:lpwstr>
      </vt:variant>
      <vt:variant>
        <vt:lpwstr/>
      </vt:variant>
      <vt:variant>
        <vt:i4>8192124</vt:i4>
      </vt:variant>
      <vt:variant>
        <vt:i4>180</vt:i4>
      </vt:variant>
      <vt:variant>
        <vt:i4>0</vt:i4>
      </vt:variant>
      <vt:variant>
        <vt:i4>5</vt:i4>
      </vt:variant>
      <vt:variant>
        <vt:lpwstr>https://www.youtube.com/watch?v=1jmbM5krIMg</vt:lpwstr>
      </vt:variant>
      <vt:variant>
        <vt:lpwstr/>
      </vt:variant>
      <vt:variant>
        <vt:i4>1245278</vt:i4>
      </vt:variant>
      <vt:variant>
        <vt:i4>177</vt:i4>
      </vt:variant>
      <vt:variant>
        <vt:i4>0</vt:i4>
      </vt:variant>
      <vt:variant>
        <vt:i4>5</vt:i4>
      </vt:variant>
      <vt:variant>
        <vt:lpwstr>https://teara.govt.nz/en/nga-ropu-tautohetohe-maori-protest-movements/page-5</vt:lpwstr>
      </vt:variant>
      <vt:variant>
        <vt:lpwstr/>
      </vt:variant>
      <vt:variant>
        <vt:i4>1179742</vt:i4>
      </vt:variant>
      <vt:variant>
        <vt:i4>174</vt:i4>
      </vt:variant>
      <vt:variant>
        <vt:i4>0</vt:i4>
      </vt:variant>
      <vt:variant>
        <vt:i4>5</vt:i4>
      </vt:variant>
      <vt:variant>
        <vt:lpwstr>https://teara.govt.nz/en/nga-ropu-tautohetohe-maori-protest-movements/page-4</vt:lpwstr>
      </vt:variant>
      <vt:variant>
        <vt:lpwstr/>
      </vt:variant>
      <vt:variant>
        <vt:i4>1245278</vt:i4>
      </vt:variant>
      <vt:variant>
        <vt:i4>171</vt:i4>
      </vt:variant>
      <vt:variant>
        <vt:i4>0</vt:i4>
      </vt:variant>
      <vt:variant>
        <vt:i4>5</vt:i4>
      </vt:variant>
      <vt:variant>
        <vt:lpwstr>https://teara.govt.nz/en/nga-ropu-tautohetohe-maori-protest-movements/page-5</vt:lpwstr>
      </vt:variant>
      <vt:variant>
        <vt:lpwstr/>
      </vt:variant>
      <vt:variant>
        <vt:i4>5177413</vt:i4>
      </vt:variant>
      <vt:variant>
        <vt:i4>168</vt:i4>
      </vt:variant>
      <vt:variant>
        <vt:i4>0</vt:i4>
      </vt:variant>
      <vt:variant>
        <vt:i4>5</vt:i4>
      </vt:variant>
      <vt:variant>
        <vt:lpwstr>https://instructionalseries.tki.org.nz/Instructional-Series/School-Journal-Story-Library/Te-Tiriti-o-Waitangi</vt:lpwstr>
      </vt:variant>
      <vt:variant>
        <vt:lpwstr/>
      </vt:variant>
      <vt:variant>
        <vt:i4>4063279</vt:i4>
      </vt:variant>
      <vt:variant>
        <vt:i4>165</vt:i4>
      </vt:variant>
      <vt:variant>
        <vt:i4>0</vt:i4>
      </vt:variant>
      <vt:variant>
        <vt:i4>5</vt:i4>
      </vt:variant>
      <vt:variant>
        <vt:lpwstr>https://www.youtube.com/watch?v=fVALeerZpd4</vt:lpwstr>
      </vt:variant>
      <vt:variant>
        <vt:lpwstr/>
      </vt:variant>
      <vt:variant>
        <vt:i4>1114125</vt:i4>
      </vt:variant>
      <vt:variant>
        <vt:i4>162</vt:i4>
      </vt:variant>
      <vt:variant>
        <vt:i4>0</vt:i4>
      </vt:variant>
      <vt:variant>
        <vt:i4>5</vt:i4>
      </vt:variant>
      <vt:variant>
        <vt:lpwstr>https://mangatar.framiq.com/</vt:lpwstr>
      </vt:variant>
      <vt:variant>
        <vt:lpwstr/>
      </vt:variant>
      <vt:variant>
        <vt:i4>1900564</vt:i4>
      </vt:variant>
      <vt:variant>
        <vt:i4>159</vt:i4>
      </vt:variant>
      <vt:variant>
        <vt:i4>0</vt:i4>
      </vt:variant>
      <vt:variant>
        <vt:i4>5</vt:i4>
      </vt:variant>
      <vt:variant>
        <vt:lpwstr>https://superherotar.framiq.com/</vt:lpwstr>
      </vt:variant>
      <vt:variant>
        <vt:lpwstr/>
      </vt:variant>
      <vt:variant>
        <vt:i4>5373975</vt:i4>
      </vt:variant>
      <vt:variant>
        <vt:i4>156</vt:i4>
      </vt:variant>
      <vt:variant>
        <vt:i4>0</vt:i4>
      </vt:variant>
      <vt:variant>
        <vt:i4>5</vt:i4>
      </vt:variant>
      <vt:variant>
        <vt:lpwstr>https://www.heroized.com/</vt:lpwstr>
      </vt:variant>
      <vt:variant>
        <vt:lpwstr/>
      </vt:variant>
      <vt:variant>
        <vt:i4>1638441</vt:i4>
      </vt:variant>
      <vt:variant>
        <vt:i4>153</vt:i4>
      </vt:variant>
      <vt:variant>
        <vt:i4>0</vt:i4>
      </vt:variant>
      <vt:variant>
        <vt:i4>5</vt:i4>
      </vt:variant>
      <vt:variant>
        <vt:lpwstr>https://na.leagueoflegends.com/en/featured/events/avatar-creator</vt:lpwstr>
      </vt:variant>
      <vt:variant>
        <vt:lpwstr>/</vt:lpwstr>
      </vt:variant>
      <vt:variant>
        <vt:i4>1441808</vt:i4>
      </vt:variant>
      <vt:variant>
        <vt:i4>150</vt:i4>
      </vt:variant>
      <vt:variant>
        <vt:i4>0</vt:i4>
      </vt:variant>
      <vt:variant>
        <vt:i4>5</vt:i4>
      </vt:variant>
      <vt:variant>
        <vt:lpwstr>https://rinmarugames.org/</vt:lpwstr>
      </vt:variant>
      <vt:variant>
        <vt:lpwstr/>
      </vt:variant>
      <vt:variant>
        <vt:i4>2293861</vt:i4>
      </vt:variant>
      <vt:variant>
        <vt:i4>147</vt:i4>
      </vt:variant>
      <vt:variant>
        <vt:i4>0</vt:i4>
      </vt:variant>
      <vt:variant>
        <vt:i4>5</vt:i4>
      </vt:variant>
      <vt:variant>
        <vt:lpwstr>https://www.youtube.com/watch?v=Ke9prinHdhk</vt:lpwstr>
      </vt:variant>
      <vt:variant>
        <vt:lpwstr/>
      </vt:variant>
      <vt:variant>
        <vt:i4>983109</vt:i4>
      </vt:variant>
      <vt:variant>
        <vt:i4>144</vt:i4>
      </vt:variant>
      <vt:variant>
        <vt:i4>0</vt:i4>
      </vt:variant>
      <vt:variant>
        <vt:i4>5</vt:i4>
      </vt:variant>
      <vt:variant>
        <vt:lpwstr>https://instructionalseries.tki.org.nz/Instructional-Series/School-Journal/School-Journal-Level-4-May-2017/The-Fight-to-Vote</vt:lpwstr>
      </vt:variant>
      <vt:variant>
        <vt:lpwstr/>
      </vt:variant>
      <vt:variant>
        <vt:i4>7536762</vt:i4>
      </vt:variant>
      <vt:variant>
        <vt:i4>141</vt:i4>
      </vt:variant>
      <vt:variant>
        <vt:i4>0</vt:i4>
      </vt:variant>
      <vt:variant>
        <vt:i4>5</vt:i4>
      </vt:variant>
      <vt:variant>
        <vt:lpwstr>https://www.parliament.nz/en/visit-and-learn/how-parliament-works/our-system-of-government/</vt:lpwstr>
      </vt:variant>
      <vt:variant>
        <vt:lpwstr/>
      </vt:variant>
      <vt:variant>
        <vt:i4>2293822</vt:i4>
      </vt:variant>
      <vt:variant>
        <vt:i4>138</vt:i4>
      </vt:variant>
      <vt:variant>
        <vt:i4>0</vt:i4>
      </vt:variant>
      <vt:variant>
        <vt:i4>5</vt:i4>
      </vt:variant>
      <vt:variant>
        <vt:lpwstr>https://www.youtube.com/watch?v=u6jgWxkbR7A</vt:lpwstr>
      </vt:variant>
      <vt:variant>
        <vt:lpwstr/>
      </vt:variant>
      <vt:variant>
        <vt:i4>3276832</vt:i4>
      </vt:variant>
      <vt:variant>
        <vt:i4>132</vt:i4>
      </vt:variant>
      <vt:variant>
        <vt:i4>0</vt:i4>
      </vt:variant>
      <vt:variant>
        <vt:i4>5</vt:i4>
      </vt:variant>
      <vt:variant>
        <vt:lpwstr>https://www.youtube.com/watch?v=RhvpQNvKlPM</vt:lpwstr>
      </vt:variant>
      <vt:variant>
        <vt:lpwstr/>
      </vt:variant>
      <vt:variant>
        <vt:i4>6422568</vt:i4>
      </vt:variant>
      <vt:variant>
        <vt:i4>129</vt:i4>
      </vt:variant>
      <vt:variant>
        <vt:i4>0</vt:i4>
      </vt:variant>
      <vt:variant>
        <vt:i4>5</vt:i4>
      </vt:variant>
      <vt:variant>
        <vt:lpwstr>https://olympics.com/ioc/news/all-for-one-one-for-all-the-athletes-declaration</vt:lpwstr>
      </vt:variant>
      <vt:variant>
        <vt:lpwstr/>
      </vt:variant>
      <vt:variant>
        <vt:i4>6881388</vt:i4>
      </vt:variant>
      <vt:variant>
        <vt:i4>126</vt:i4>
      </vt:variant>
      <vt:variant>
        <vt:i4>0</vt:i4>
      </vt:variant>
      <vt:variant>
        <vt:i4>5</vt:i4>
      </vt:variant>
      <vt:variant>
        <vt:lpwstr>https://ourworldindata.org/human-rights</vt:lpwstr>
      </vt:variant>
      <vt:variant>
        <vt:lpwstr/>
      </vt:variant>
      <vt:variant>
        <vt:i4>4325391</vt:i4>
      </vt:variant>
      <vt:variant>
        <vt:i4>123</vt:i4>
      </vt:variant>
      <vt:variant>
        <vt:i4>0</vt:i4>
      </vt:variant>
      <vt:variant>
        <vt:i4>5</vt:i4>
      </vt:variant>
      <vt:variant>
        <vt:lpwstr>https://www.un.org/en/about-us/universal-declaration-of-human-rights</vt:lpwstr>
      </vt:variant>
      <vt:variant>
        <vt:lpwstr/>
      </vt:variant>
      <vt:variant>
        <vt:i4>2097214</vt:i4>
      </vt:variant>
      <vt:variant>
        <vt:i4>120</vt:i4>
      </vt:variant>
      <vt:variant>
        <vt:i4>0</vt:i4>
      </vt:variant>
      <vt:variant>
        <vt:i4>5</vt:i4>
      </vt:variant>
      <vt:variant>
        <vt:lpwstr>https://www.youtube.com/watch?v=nDgIVseTkuE</vt:lpwstr>
      </vt:variant>
      <vt:variant>
        <vt:lpwstr/>
      </vt:variant>
      <vt:variant>
        <vt:i4>7405622</vt:i4>
      </vt:variant>
      <vt:variant>
        <vt:i4>111</vt:i4>
      </vt:variant>
      <vt:variant>
        <vt:i4>0</vt:i4>
      </vt:variant>
      <vt:variant>
        <vt:i4>5</vt:i4>
      </vt:variant>
      <vt:variant>
        <vt:lpwstr>https://www.officemax.co.nz/education/artspace/tapa</vt:lpwstr>
      </vt:variant>
      <vt:variant>
        <vt:lpwstr/>
      </vt:variant>
      <vt:variant>
        <vt:i4>7274499</vt:i4>
      </vt:variant>
      <vt:variant>
        <vt:i4>108</vt:i4>
      </vt:variant>
      <vt:variant>
        <vt:i4>0</vt:i4>
      </vt:variant>
      <vt:variant>
        <vt:i4>5</vt:i4>
      </vt:variant>
      <vt:variant>
        <vt:lpwstr>https://commons.wikimedia.org/wiki/File:Bark_Cloth,_Large_panel_of_tapa_cloth,_19th_or_early_20th_century_(CH_18421361).jpg</vt:lpwstr>
      </vt:variant>
      <vt:variant>
        <vt:lpwstr/>
      </vt:variant>
      <vt:variant>
        <vt:i4>7012451</vt:i4>
      </vt:variant>
      <vt:variant>
        <vt:i4>105</vt:i4>
      </vt:variant>
      <vt:variant>
        <vt:i4>0</vt:i4>
      </vt:variant>
      <vt:variant>
        <vt:i4>5</vt:i4>
      </vt:variant>
      <vt:variant>
        <vt:lpwstr>https://commons.wikimedia.org/w/index.php?search=tapa+cloth&amp;title=Special:MediaSearch&amp;go=Go&amp;type=image</vt:lpwstr>
      </vt:variant>
      <vt:variant>
        <vt:lpwstr/>
      </vt:variant>
      <vt:variant>
        <vt:i4>2687033</vt:i4>
      </vt:variant>
      <vt:variant>
        <vt:i4>102</vt:i4>
      </vt:variant>
      <vt:variant>
        <vt:i4>0</vt:i4>
      </vt:variant>
      <vt:variant>
        <vt:i4>5</vt:i4>
      </vt:variant>
      <vt:variant>
        <vt:lpwstr>https://www.youtube.com/watch?v=VvBqWeDVqbs</vt:lpwstr>
      </vt:variant>
      <vt:variant>
        <vt:lpwstr/>
      </vt:variant>
      <vt:variant>
        <vt:i4>6619245</vt:i4>
      </vt:variant>
      <vt:variant>
        <vt:i4>99</vt:i4>
      </vt:variant>
      <vt:variant>
        <vt:i4>0</vt:i4>
      </vt:variant>
      <vt:variant>
        <vt:i4>5</vt:i4>
      </vt:variant>
      <vt:variant>
        <vt:lpwstr>https://www.youtube.com/watch?v=A58rbcHTQJc</vt:lpwstr>
      </vt:variant>
      <vt:variant>
        <vt:lpwstr/>
      </vt:variant>
      <vt:variant>
        <vt:i4>3211304</vt:i4>
      </vt:variant>
      <vt:variant>
        <vt:i4>96</vt:i4>
      </vt:variant>
      <vt:variant>
        <vt:i4>0</vt:i4>
      </vt:variant>
      <vt:variant>
        <vt:i4>5</vt:i4>
      </vt:variant>
      <vt:variant>
        <vt:lpwstr>https://commons.wikimedia.org/wiki/File:Community_Garden_(6396)_-_The_Noun_Project.svg</vt:lpwstr>
      </vt:variant>
      <vt:variant>
        <vt:lpwstr/>
      </vt:variant>
      <vt:variant>
        <vt:i4>4063267</vt:i4>
      </vt:variant>
      <vt:variant>
        <vt:i4>93</vt:i4>
      </vt:variant>
      <vt:variant>
        <vt:i4>0</vt:i4>
      </vt:variant>
      <vt:variant>
        <vt:i4>5</vt:i4>
      </vt:variant>
      <vt:variant>
        <vt:lpwstr>https://www.youtube.com/watch?v=n8b2A7ThU4Y</vt:lpwstr>
      </vt:variant>
      <vt:variant>
        <vt:lpwstr/>
      </vt:variant>
      <vt:variant>
        <vt:i4>655380</vt:i4>
      </vt:variant>
      <vt:variant>
        <vt:i4>90</vt:i4>
      </vt:variant>
      <vt:variant>
        <vt:i4>0</vt:i4>
      </vt:variant>
      <vt:variant>
        <vt:i4>5</vt:i4>
      </vt:variant>
      <vt:variant>
        <vt:lpwstr>https://nzmaths.co.nz/sites/default/files/TheAirWeBreathe.pdf</vt:lpwstr>
      </vt:variant>
      <vt:variant>
        <vt:lpwstr/>
      </vt:variant>
      <vt:variant>
        <vt:i4>589869</vt:i4>
      </vt:variant>
      <vt:variant>
        <vt:i4>87</vt:i4>
      </vt:variant>
      <vt:variant>
        <vt:i4>0</vt:i4>
      </vt:variant>
      <vt:variant>
        <vt:i4>5</vt:i4>
      </vt:variant>
      <vt:variant>
        <vt:lpwstr>https://www.youtube.com/watch?v=oL8_1isEWIw</vt:lpwstr>
      </vt:variant>
      <vt:variant>
        <vt:lpwstr/>
      </vt:variant>
      <vt:variant>
        <vt:i4>6815770</vt:i4>
      </vt:variant>
      <vt:variant>
        <vt:i4>84</vt:i4>
      </vt:variant>
      <vt:variant>
        <vt:i4>0</vt:i4>
      </vt:variant>
      <vt:variant>
        <vt:i4>5</vt:i4>
      </vt:variant>
      <vt:variant>
        <vt:lpwstr>https://www.youtube.com/watch?v=ODLg_00f9BE</vt:lpwstr>
      </vt:variant>
      <vt:variant>
        <vt:lpwstr/>
      </vt:variant>
      <vt:variant>
        <vt:i4>4915286</vt:i4>
      </vt:variant>
      <vt:variant>
        <vt:i4>81</vt:i4>
      </vt:variant>
      <vt:variant>
        <vt:i4>0</vt:i4>
      </vt:variant>
      <vt:variant>
        <vt:i4>5</vt:i4>
      </vt:variant>
      <vt:variant>
        <vt:lpwstr>https://www.careers.govt.nz/assets/pages/rona-and-the-moonko-rona-me-te-marama/Rona-and-the-moon-booklet.pdf</vt:lpwstr>
      </vt:variant>
      <vt:variant>
        <vt:lpwstr/>
      </vt:variant>
      <vt:variant>
        <vt:i4>3080208</vt:i4>
      </vt:variant>
      <vt:variant>
        <vt:i4>78</vt:i4>
      </vt:variant>
      <vt:variant>
        <vt:i4>0</vt:i4>
      </vt:variant>
      <vt:variant>
        <vt:i4>5</vt:i4>
      </vt:variant>
      <vt:variant>
        <vt:lpwstr>https://commons.wikimedia.org/wiki/File:Moth_-_New_Zealand_-_Flickr_-_GregTheBusker.jpg</vt:lpwstr>
      </vt:variant>
      <vt:variant>
        <vt:lpwstr/>
      </vt:variant>
      <vt:variant>
        <vt:i4>2293884</vt:i4>
      </vt:variant>
      <vt:variant>
        <vt:i4>75</vt:i4>
      </vt:variant>
      <vt:variant>
        <vt:i4>0</vt:i4>
      </vt:variant>
      <vt:variant>
        <vt:i4>5</vt:i4>
      </vt:variant>
      <vt:variant>
        <vt:lpwstr>https://www.sciencelearn.org.nz/resources/2618-ahi-pepe-mothnet-an-introduction</vt:lpwstr>
      </vt:variant>
      <vt:variant>
        <vt:lpwstr/>
      </vt:variant>
      <vt:variant>
        <vt:i4>2293862</vt:i4>
      </vt:variant>
      <vt:variant>
        <vt:i4>72</vt:i4>
      </vt:variant>
      <vt:variant>
        <vt:i4>0</vt:i4>
      </vt:variant>
      <vt:variant>
        <vt:i4>5</vt:i4>
      </vt:variant>
      <vt:variant>
        <vt:lpwstr>https://mothnet.org/home/identification-guides/</vt:lpwstr>
      </vt:variant>
      <vt:variant>
        <vt:lpwstr/>
      </vt:variant>
      <vt:variant>
        <vt:i4>2293862</vt:i4>
      </vt:variant>
      <vt:variant>
        <vt:i4>69</vt:i4>
      </vt:variant>
      <vt:variant>
        <vt:i4>0</vt:i4>
      </vt:variant>
      <vt:variant>
        <vt:i4>5</vt:i4>
      </vt:variant>
      <vt:variant>
        <vt:lpwstr>https://mothnet.org/home/identification-guides/</vt:lpwstr>
      </vt:variant>
      <vt:variant>
        <vt:lpwstr/>
      </vt:variant>
      <vt:variant>
        <vt:i4>5701637</vt:i4>
      </vt:variant>
      <vt:variant>
        <vt:i4>66</vt:i4>
      </vt:variant>
      <vt:variant>
        <vt:i4>0</vt:i4>
      </vt:variant>
      <vt:variant>
        <vt:i4>5</vt:i4>
      </vt:variant>
      <vt:variant>
        <vt:lpwstr>https://youtu.be/gd7Mq2MjNwY watch you tube clip</vt:lpwstr>
      </vt:variant>
      <vt:variant>
        <vt:lpwstr/>
      </vt:variant>
      <vt:variant>
        <vt:i4>2883634</vt:i4>
      </vt:variant>
      <vt:variant>
        <vt:i4>63</vt:i4>
      </vt:variant>
      <vt:variant>
        <vt:i4>0</vt:i4>
      </vt:variant>
      <vt:variant>
        <vt:i4>5</vt:i4>
      </vt:variant>
      <vt:variant>
        <vt:lpwstr>https://commons.wikimedia.org/wiki/</vt:lpwstr>
      </vt:variant>
      <vt:variant>
        <vt:lpwstr/>
      </vt:variant>
      <vt:variant>
        <vt:i4>7209064</vt:i4>
      </vt:variant>
      <vt:variant>
        <vt:i4>60</vt:i4>
      </vt:variant>
      <vt:variant>
        <vt:i4>0</vt:i4>
      </vt:variant>
      <vt:variant>
        <vt:i4>5</vt:i4>
      </vt:variant>
      <vt:variant>
        <vt:lpwstr>http://www.mariuszkubik.pl/https://creativecommons.org/licenses/by/2.5</vt:lpwstr>
      </vt:variant>
      <vt:variant>
        <vt:lpwstr/>
      </vt:variant>
      <vt:variant>
        <vt:i4>1572872</vt:i4>
      </vt:variant>
      <vt:variant>
        <vt:i4>57</vt:i4>
      </vt:variant>
      <vt:variant>
        <vt:i4>0</vt:i4>
      </vt:variant>
      <vt:variant>
        <vt:i4>5</vt:i4>
      </vt:variant>
      <vt:variant>
        <vt:lpwstr>https://nzmaths.co.nz/resource/ona-i</vt:lpwstr>
      </vt:variant>
      <vt:variant>
        <vt:lpwstr/>
      </vt:variant>
      <vt:variant>
        <vt:i4>4128822</vt:i4>
      </vt:variant>
      <vt:variant>
        <vt:i4>54</vt:i4>
      </vt:variant>
      <vt:variant>
        <vt:i4>0</vt:i4>
      </vt:variant>
      <vt:variant>
        <vt:i4>5</vt:i4>
      </vt:variant>
      <vt:variant>
        <vt:lpwstr>https://ssol.tki.org.nz/Social-studies-1-10/Tuia-Matauranga/New-Zealand-History</vt:lpwstr>
      </vt:variant>
      <vt:variant>
        <vt:lpwstr/>
      </vt:variant>
      <vt:variant>
        <vt:i4>2555964</vt:i4>
      </vt:variant>
      <vt:variant>
        <vt:i4>51</vt:i4>
      </vt:variant>
      <vt:variant>
        <vt:i4>0</vt:i4>
      </vt:variant>
      <vt:variant>
        <vt:i4>5</vt:i4>
      </vt:variant>
      <vt:variant>
        <vt:lpwstr>https://nzmaths.co.nz/resource/population-pyramids</vt:lpwstr>
      </vt:variant>
      <vt:variant>
        <vt:lpwstr/>
      </vt:variant>
      <vt:variant>
        <vt:i4>6422573</vt:i4>
      </vt:variant>
      <vt:variant>
        <vt:i4>48</vt:i4>
      </vt:variant>
      <vt:variant>
        <vt:i4>0</vt:i4>
      </vt:variant>
      <vt:variant>
        <vt:i4>5</vt:i4>
      </vt:variant>
      <vt:variant>
        <vt:lpwstr>https://instructionalseries.tki.org.nz/Instructional-Series/ School-Journal/School-Journal-Level-3-November-2017/New-New-Zealanders</vt:lpwstr>
      </vt:variant>
      <vt:variant>
        <vt:lpwstr/>
      </vt:variant>
      <vt:variant>
        <vt:i4>65639</vt:i4>
      </vt:variant>
      <vt:variant>
        <vt:i4>45</vt:i4>
      </vt:variant>
      <vt:variant>
        <vt:i4>0</vt:i4>
      </vt:variant>
      <vt:variant>
        <vt:i4>5</vt:i4>
      </vt:variant>
      <vt:variant>
        <vt:lpwstr>https://www.youtube.com/watch?v=3em_pulEjT0</vt:lpwstr>
      </vt:variant>
      <vt:variant>
        <vt:lpwstr/>
      </vt:variant>
      <vt:variant>
        <vt:i4>6881379</vt:i4>
      </vt:variant>
      <vt:variant>
        <vt:i4>42</vt:i4>
      </vt:variant>
      <vt:variant>
        <vt:i4>0</vt:i4>
      </vt:variant>
      <vt:variant>
        <vt:i4>5</vt:i4>
      </vt:variant>
      <vt:variant>
        <vt:lpwstr>https://www.allright.org.nz/tools/hikitia-te-ha</vt:lpwstr>
      </vt:variant>
      <vt:variant>
        <vt:lpwstr/>
      </vt:variant>
      <vt:variant>
        <vt:i4>4194398</vt:i4>
      </vt:variant>
      <vt:variant>
        <vt:i4>39</vt:i4>
      </vt:variant>
      <vt:variant>
        <vt:i4>0</vt:i4>
      </vt:variant>
      <vt:variant>
        <vt:i4>5</vt:i4>
      </vt:variant>
      <vt:variant>
        <vt:lpwstr>http://www.maorimovement.co.nz/courses/ruaumoko/level-1-ruaumoko</vt:lpwstr>
      </vt:variant>
      <vt:variant>
        <vt:lpwstr/>
      </vt:variant>
      <vt:variant>
        <vt:i4>3407906</vt:i4>
      </vt:variant>
      <vt:variant>
        <vt:i4>36</vt:i4>
      </vt:variant>
      <vt:variant>
        <vt:i4>0</vt:i4>
      </vt:variant>
      <vt:variant>
        <vt:i4>5</vt:i4>
      </vt:variant>
      <vt:variant>
        <vt:lpwstr>http://www.maorimovement.co.nz/warm-up</vt:lpwstr>
      </vt:variant>
      <vt:variant>
        <vt:lpwstr/>
      </vt:variant>
      <vt:variant>
        <vt:i4>6815797</vt:i4>
      </vt:variant>
      <vt:variant>
        <vt:i4>33</vt:i4>
      </vt:variant>
      <vt:variant>
        <vt:i4>0</vt:i4>
      </vt:variant>
      <vt:variant>
        <vt:i4>5</vt:i4>
      </vt:variant>
      <vt:variant>
        <vt:lpwstr>https://instructionalseries.tki.org.nz/Instructional-Series/Junior-Journal/Junior-Journal-58-Level-2-2019/Space-Rubbish</vt:lpwstr>
      </vt:variant>
      <vt:variant>
        <vt:lpwstr/>
      </vt:variant>
      <vt:variant>
        <vt:i4>5308433</vt:i4>
      </vt:variant>
      <vt:variant>
        <vt:i4>30</vt:i4>
      </vt:variant>
      <vt:variant>
        <vt:i4>0</vt:i4>
      </vt:variant>
      <vt:variant>
        <vt:i4>5</vt:i4>
      </vt:variant>
      <vt:variant>
        <vt:lpwstr>https://instructionalseries.tki.org.nz/content/download/37382/417444/file/SJSL-L4-Diary-of-a-Wild-Boy.pdf</vt:lpwstr>
      </vt:variant>
      <vt:variant>
        <vt:lpwstr/>
      </vt:variant>
      <vt:variant>
        <vt:i4>5177413</vt:i4>
      </vt:variant>
      <vt:variant>
        <vt:i4>27</vt:i4>
      </vt:variant>
      <vt:variant>
        <vt:i4>0</vt:i4>
      </vt:variant>
      <vt:variant>
        <vt:i4>5</vt:i4>
      </vt:variant>
      <vt:variant>
        <vt:lpwstr>https://instructionalseries.tki.org.nz/Instructional-Series/School-Journal-Story-Library/Te-Tiriti-o-Waitangi</vt:lpwstr>
      </vt:variant>
      <vt:variant>
        <vt:lpwstr/>
      </vt:variant>
      <vt:variant>
        <vt:i4>983109</vt:i4>
      </vt:variant>
      <vt:variant>
        <vt:i4>24</vt:i4>
      </vt:variant>
      <vt:variant>
        <vt:i4>0</vt:i4>
      </vt:variant>
      <vt:variant>
        <vt:i4>5</vt:i4>
      </vt:variant>
      <vt:variant>
        <vt:lpwstr>https://instructionalseries.tki.org.nz/Instructional-Series/School-Journal/School-Journal-Level-4-May-2017/The-Fight-to-Vote</vt:lpwstr>
      </vt:variant>
      <vt:variant>
        <vt:lpwstr/>
      </vt:variant>
      <vt:variant>
        <vt:i4>7536762</vt:i4>
      </vt:variant>
      <vt:variant>
        <vt:i4>21</vt:i4>
      </vt:variant>
      <vt:variant>
        <vt:i4>0</vt:i4>
      </vt:variant>
      <vt:variant>
        <vt:i4>5</vt:i4>
      </vt:variant>
      <vt:variant>
        <vt:lpwstr>https://www.parliament.nz/en/visit-and-learn/how-parliament-works/our-system-of-government/</vt:lpwstr>
      </vt:variant>
      <vt:variant>
        <vt:lpwstr/>
      </vt:variant>
      <vt:variant>
        <vt:i4>6422568</vt:i4>
      </vt:variant>
      <vt:variant>
        <vt:i4>18</vt:i4>
      </vt:variant>
      <vt:variant>
        <vt:i4>0</vt:i4>
      </vt:variant>
      <vt:variant>
        <vt:i4>5</vt:i4>
      </vt:variant>
      <vt:variant>
        <vt:lpwstr>https://olympics.com/ioc/news/all-for-one-one-for-all-the-athletes-declaration</vt:lpwstr>
      </vt:variant>
      <vt:variant>
        <vt:lpwstr/>
      </vt:variant>
      <vt:variant>
        <vt:i4>655380</vt:i4>
      </vt:variant>
      <vt:variant>
        <vt:i4>15</vt:i4>
      </vt:variant>
      <vt:variant>
        <vt:i4>0</vt:i4>
      </vt:variant>
      <vt:variant>
        <vt:i4>5</vt:i4>
      </vt:variant>
      <vt:variant>
        <vt:lpwstr>https://nzmaths.co.nz/sites/default/files/TheAirWeBreathe.pdf</vt:lpwstr>
      </vt:variant>
      <vt:variant>
        <vt:lpwstr/>
      </vt:variant>
      <vt:variant>
        <vt:i4>4915286</vt:i4>
      </vt:variant>
      <vt:variant>
        <vt:i4>12</vt:i4>
      </vt:variant>
      <vt:variant>
        <vt:i4>0</vt:i4>
      </vt:variant>
      <vt:variant>
        <vt:i4>5</vt:i4>
      </vt:variant>
      <vt:variant>
        <vt:lpwstr>https://www.careers.govt.nz/assets/pages/rona-and-the-moonko-rona-me-te-marama/Rona-and-the-moon-booklet.pdf.</vt:lpwstr>
      </vt:variant>
      <vt:variant>
        <vt:lpwstr/>
      </vt:variant>
      <vt:variant>
        <vt:i4>2293862</vt:i4>
      </vt:variant>
      <vt:variant>
        <vt:i4>9</vt:i4>
      </vt:variant>
      <vt:variant>
        <vt:i4>0</vt:i4>
      </vt:variant>
      <vt:variant>
        <vt:i4>5</vt:i4>
      </vt:variant>
      <vt:variant>
        <vt:lpwstr>https://mothnet.org/home/identification-guides/</vt:lpwstr>
      </vt:variant>
      <vt:variant>
        <vt:lpwstr/>
      </vt:variant>
      <vt:variant>
        <vt:i4>1572872</vt:i4>
      </vt:variant>
      <vt:variant>
        <vt:i4>6</vt:i4>
      </vt:variant>
      <vt:variant>
        <vt:i4>0</vt:i4>
      </vt:variant>
      <vt:variant>
        <vt:i4>5</vt:i4>
      </vt:variant>
      <vt:variant>
        <vt:lpwstr>https://nzmaths.co.nz/resource/ona-i</vt:lpwstr>
      </vt:variant>
      <vt:variant>
        <vt:lpwstr/>
      </vt:variant>
      <vt:variant>
        <vt:i4>2555964</vt:i4>
      </vt:variant>
      <vt:variant>
        <vt:i4>3</vt:i4>
      </vt:variant>
      <vt:variant>
        <vt:i4>0</vt:i4>
      </vt:variant>
      <vt:variant>
        <vt:i4>5</vt:i4>
      </vt:variant>
      <vt:variant>
        <vt:lpwstr>https://nzmaths.co.nz/resource/population-pyramids</vt:lpwstr>
      </vt:variant>
      <vt:variant>
        <vt:lpwstr/>
      </vt:variant>
      <vt:variant>
        <vt:i4>3407912</vt:i4>
      </vt:variant>
      <vt:variant>
        <vt:i4>0</vt:i4>
      </vt:variant>
      <vt:variant>
        <vt:i4>0</vt:i4>
      </vt:variant>
      <vt:variant>
        <vt:i4>5</vt:i4>
      </vt:variant>
      <vt:variant>
        <vt:lpwstr>https://instructionalseries.tki.org.nz/Instructional-Series/School-Journal/School-Journal-Level-3-November-2017/New-New-Zealand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Nicholls</dc:creator>
  <cp:keywords/>
  <dc:description/>
  <cp:lastModifiedBy>Jeremy Barnes</cp:lastModifiedBy>
  <cp:revision>80</cp:revision>
  <dcterms:created xsi:type="dcterms:W3CDTF">2022-05-20T17:41:00Z</dcterms:created>
  <dcterms:modified xsi:type="dcterms:W3CDTF">2022-06-13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4FF721238444AA41D063F44918605</vt:lpwstr>
  </property>
  <property fmtid="{D5CDD505-2E9C-101B-9397-08002B2CF9AE}" pid="3" name="MediaServiceImageTags">
    <vt:lpwstr/>
  </property>
</Properties>
</file>